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80E1D" w14:textId="77777777" w:rsidR="00DA75D4" w:rsidRPr="008C451B" w:rsidRDefault="00DA75D4" w:rsidP="00DA75D4">
      <w:pPr>
        <w:pStyle w:val="Ttulos"/>
        <w:spacing w:after="0"/>
        <w:rPr>
          <w:color w:val="5C666C"/>
          <w:spacing w:val="40"/>
          <w:sz w:val="24"/>
          <w:szCs w:val="24"/>
        </w:rPr>
      </w:pPr>
      <w:r w:rsidRPr="008C451B">
        <w:rPr>
          <w:color w:val="5C666C"/>
          <w:spacing w:val="40"/>
          <w:sz w:val="24"/>
          <w:szCs w:val="24"/>
        </w:rPr>
        <w:t>Data Mining Project</w:t>
      </w:r>
    </w:p>
    <w:p w14:paraId="42F5EB70" w14:textId="77777777" w:rsidR="00DA75D4" w:rsidRPr="008C451B" w:rsidRDefault="00DA75D4" w:rsidP="00DA75D4">
      <w:pPr>
        <w:pStyle w:val="Capa"/>
        <w:tabs>
          <w:tab w:val="left" w:pos="3100"/>
        </w:tabs>
        <w:spacing w:after="0"/>
        <w:rPr>
          <w:bCs/>
          <w:color w:val="5C666C"/>
          <w:szCs w:val="24"/>
        </w:rPr>
      </w:pPr>
      <w:r w:rsidRPr="008C451B">
        <w:rPr>
          <w:bCs/>
          <w:color w:val="5C666C"/>
          <w:szCs w:val="24"/>
        </w:rPr>
        <w:t>Master in Data Science and Advanced Analytics</w:t>
      </w:r>
    </w:p>
    <w:p w14:paraId="18D08232" w14:textId="77777777" w:rsidR="00D67815" w:rsidRPr="008C451B" w:rsidRDefault="00D67815" w:rsidP="00D67815">
      <w:pPr>
        <w:pStyle w:val="Capa"/>
        <w:tabs>
          <w:tab w:val="left" w:pos="3100"/>
        </w:tabs>
        <w:spacing w:after="0"/>
        <w:rPr>
          <w:bCs/>
          <w:color w:val="5C666C"/>
          <w:szCs w:val="24"/>
        </w:rPr>
      </w:pPr>
    </w:p>
    <w:p w14:paraId="121F78D5" w14:textId="77777777" w:rsidR="00D67815" w:rsidRPr="000F3DE1" w:rsidRDefault="00D67815" w:rsidP="00D67815">
      <w:pPr>
        <w:pStyle w:val="Capa"/>
        <w:tabs>
          <w:tab w:val="left" w:pos="3100"/>
        </w:tabs>
        <w:spacing w:after="0"/>
        <w:rPr>
          <w:b/>
          <w:color w:val="5C666C"/>
          <w:szCs w:val="24"/>
          <w:lang w:val="pt-PT"/>
        </w:rPr>
      </w:pPr>
      <w:r w:rsidRPr="000F3DE1">
        <w:rPr>
          <w:b/>
          <w:color w:val="5C666C"/>
          <w:szCs w:val="24"/>
          <w:lang w:val="pt-PT"/>
        </w:rPr>
        <w:t>NOVA Information Management School</w:t>
      </w:r>
    </w:p>
    <w:p w14:paraId="6252A42B" w14:textId="5C6B2D7D" w:rsidR="00DA75D4" w:rsidRPr="000F3DE1" w:rsidRDefault="00D67815" w:rsidP="00D67815">
      <w:pPr>
        <w:pStyle w:val="Capa"/>
        <w:tabs>
          <w:tab w:val="left" w:pos="3100"/>
        </w:tabs>
        <w:spacing w:after="0"/>
        <w:rPr>
          <w:bCs/>
          <w:color w:val="5C666C"/>
          <w:szCs w:val="24"/>
          <w:lang w:val="pt-PT"/>
        </w:rPr>
      </w:pPr>
      <w:r w:rsidRPr="000F3DE1">
        <w:rPr>
          <w:bCs/>
          <w:color w:val="5C666C"/>
          <w:szCs w:val="24"/>
          <w:lang w:val="pt-PT"/>
        </w:rPr>
        <w:t>Universidade Nova de Lisboa</w:t>
      </w:r>
    </w:p>
    <w:p w14:paraId="643E953D" w14:textId="77777777" w:rsidR="00DA75D4" w:rsidRPr="000F3DE1" w:rsidRDefault="00DA75D4" w:rsidP="00DA75D4">
      <w:pPr>
        <w:pStyle w:val="Capa"/>
        <w:tabs>
          <w:tab w:val="left" w:pos="3100"/>
        </w:tabs>
        <w:spacing w:after="0"/>
        <w:rPr>
          <w:bCs/>
          <w:color w:val="5C666C"/>
          <w:szCs w:val="24"/>
          <w:lang w:val="pt-PT"/>
        </w:rPr>
      </w:pPr>
    </w:p>
    <w:p w14:paraId="4CEFF17F" w14:textId="77777777" w:rsidR="00DA75D4" w:rsidRPr="000F3DE1" w:rsidRDefault="00DA75D4" w:rsidP="00DA75D4">
      <w:pPr>
        <w:pStyle w:val="Capa"/>
        <w:tabs>
          <w:tab w:val="left" w:pos="3100"/>
        </w:tabs>
        <w:spacing w:after="0"/>
        <w:rPr>
          <w:bCs/>
          <w:color w:val="5C666C"/>
          <w:szCs w:val="24"/>
          <w:lang w:val="pt-PT"/>
        </w:rPr>
      </w:pPr>
    </w:p>
    <w:p w14:paraId="0C2B0DC2" w14:textId="77777777" w:rsidR="00DA75D4" w:rsidRPr="000F3DE1" w:rsidRDefault="00DA75D4" w:rsidP="00DA75D4">
      <w:pPr>
        <w:pStyle w:val="Capa"/>
        <w:tabs>
          <w:tab w:val="left" w:pos="3100"/>
        </w:tabs>
        <w:spacing w:after="0"/>
        <w:rPr>
          <w:bCs/>
          <w:color w:val="5C666C"/>
          <w:szCs w:val="24"/>
          <w:lang w:val="pt-PT"/>
        </w:rPr>
      </w:pPr>
    </w:p>
    <w:p w14:paraId="6CDE9EBF" w14:textId="77777777" w:rsidR="00D67815" w:rsidRPr="000F3DE1" w:rsidRDefault="00D67815" w:rsidP="00DA75D4">
      <w:pPr>
        <w:pStyle w:val="Capa"/>
        <w:tabs>
          <w:tab w:val="left" w:pos="3100"/>
        </w:tabs>
        <w:spacing w:after="0"/>
        <w:rPr>
          <w:bCs/>
          <w:color w:val="5C666C"/>
          <w:szCs w:val="24"/>
          <w:lang w:val="pt-PT"/>
        </w:rPr>
      </w:pPr>
    </w:p>
    <w:p w14:paraId="5C131D35" w14:textId="77777777" w:rsidR="00D67815" w:rsidRPr="000F3DE1" w:rsidRDefault="00D67815" w:rsidP="00DA75D4">
      <w:pPr>
        <w:pStyle w:val="Capa"/>
        <w:tabs>
          <w:tab w:val="left" w:pos="3100"/>
        </w:tabs>
        <w:spacing w:after="0"/>
        <w:rPr>
          <w:bCs/>
          <w:color w:val="5C666C"/>
          <w:szCs w:val="24"/>
          <w:lang w:val="pt-PT"/>
        </w:rPr>
      </w:pPr>
    </w:p>
    <w:p w14:paraId="14B1B14C" w14:textId="77777777" w:rsidR="00D67815" w:rsidRPr="000F3DE1" w:rsidRDefault="00D67815" w:rsidP="00DA75D4">
      <w:pPr>
        <w:pStyle w:val="Capa"/>
        <w:tabs>
          <w:tab w:val="left" w:pos="3100"/>
        </w:tabs>
        <w:spacing w:after="0"/>
        <w:rPr>
          <w:bCs/>
          <w:color w:val="5C666C"/>
          <w:szCs w:val="24"/>
          <w:lang w:val="pt-PT"/>
        </w:rPr>
      </w:pPr>
    </w:p>
    <w:p w14:paraId="3413BE8F" w14:textId="77777777" w:rsidR="00DA75D4" w:rsidRPr="000F3DE1" w:rsidRDefault="00DA75D4" w:rsidP="00DA75D4">
      <w:pPr>
        <w:pStyle w:val="Capa"/>
        <w:tabs>
          <w:tab w:val="left" w:pos="3100"/>
        </w:tabs>
        <w:spacing w:after="0"/>
        <w:rPr>
          <w:bCs/>
          <w:color w:val="5C666C"/>
          <w:szCs w:val="24"/>
          <w:lang w:val="pt-PT"/>
        </w:rPr>
      </w:pPr>
    </w:p>
    <w:p w14:paraId="42DB737D" w14:textId="77777777" w:rsidR="00DA75D4" w:rsidRPr="000F3DE1" w:rsidRDefault="00DA75D4" w:rsidP="00DA75D4">
      <w:pPr>
        <w:pStyle w:val="Capa"/>
        <w:tabs>
          <w:tab w:val="left" w:pos="3100"/>
        </w:tabs>
        <w:spacing w:after="0"/>
        <w:rPr>
          <w:bCs/>
          <w:color w:val="5C666C"/>
          <w:szCs w:val="24"/>
          <w:lang w:val="pt-PT"/>
        </w:rPr>
      </w:pPr>
    </w:p>
    <w:p w14:paraId="37B51224" w14:textId="231DE4B0" w:rsidR="007B2872" w:rsidRPr="000F3DE1" w:rsidRDefault="007B2872" w:rsidP="00FE1F0A">
      <w:pPr>
        <w:rPr>
          <w:lang w:val="pt-PT"/>
        </w:rPr>
      </w:pPr>
    </w:p>
    <w:p w14:paraId="45AD1E1C" w14:textId="55CC9E54" w:rsidR="00B62A12" w:rsidRPr="008C451B" w:rsidRDefault="00B87509" w:rsidP="00B62A12">
      <w:pPr>
        <w:pStyle w:val="Title"/>
        <w:jc w:val="center"/>
        <w:rPr>
          <w:rFonts w:asciiTheme="minorHAnsi" w:hAnsiTheme="minorHAnsi" w:cstheme="minorHAnsi"/>
          <w:b/>
          <w:bCs/>
        </w:rPr>
      </w:pPr>
      <w:r w:rsidRPr="008C451B">
        <w:rPr>
          <w:rFonts w:asciiTheme="minorHAnsi" w:hAnsiTheme="minorHAnsi" w:cstheme="minorHAnsi"/>
          <w:b/>
          <w:bCs/>
        </w:rPr>
        <w:t>ABCDEats Inc.</w:t>
      </w:r>
      <w:r w:rsidR="00AD399E" w:rsidRPr="008C451B">
        <w:rPr>
          <w:rFonts w:asciiTheme="minorHAnsi" w:hAnsiTheme="minorHAnsi" w:cstheme="minorHAnsi"/>
          <w:b/>
          <w:bCs/>
        </w:rPr>
        <w:t xml:space="preserve"> (1</w:t>
      </w:r>
      <w:r w:rsidR="00AD399E" w:rsidRPr="008C451B">
        <w:rPr>
          <w:rFonts w:asciiTheme="minorHAnsi" w:hAnsiTheme="minorHAnsi" w:cstheme="minorHAnsi"/>
          <w:b/>
          <w:bCs/>
          <w:vertAlign w:val="superscript"/>
        </w:rPr>
        <w:t>st</w:t>
      </w:r>
      <w:r w:rsidR="00AD399E" w:rsidRPr="008C451B">
        <w:rPr>
          <w:rFonts w:asciiTheme="minorHAnsi" w:hAnsiTheme="minorHAnsi" w:cstheme="minorHAnsi"/>
          <w:b/>
          <w:bCs/>
        </w:rPr>
        <w:t xml:space="preserve"> Part)</w:t>
      </w:r>
    </w:p>
    <w:p w14:paraId="7A4C78FB" w14:textId="77777777" w:rsidR="00A22B30" w:rsidRPr="008C451B" w:rsidRDefault="00A22B30" w:rsidP="00A22B30">
      <w:pPr>
        <w:pStyle w:val="Capa"/>
        <w:tabs>
          <w:tab w:val="left" w:pos="3100"/>
        </w:tabs>
        <w:spacing w:after="0"/>
        <w:rPr>
          <w:bCs/>
          <w:szCs w:val="24"/>
        </w:rPr>
      </w:pPr>
    </w:p>
    <w:p w14:paraId="0AE849F0" w14:textId="77777777" w:rsidR="00A22B30" w:rsidRPr="008C451B" w:rsidRDefault="00A22B30" w:rsidP="00A22B30">
      <w:pPr>
        <w:pStyle w:val="Capa"/>
        <w:tabs>
          <w:tab w:val="left" w:pos="3100"/>
        </w:tabs>
        <w:spacing w:after="0"/>
        <w:rPr>
          <w:bCs/>
          <w:szCs w:val="24"/>
        </w:rPr>
      </w:pPr>
    </w:p>
    <w:p w14:paraId="5A740AB6" w14:textId="77777777" w:rsidR="0008413D" w:rsidRPr="008C451B" w:rsidRDefault="0008413D" w:rsidP="00A22B30">
      <w:pPr>
        <w:pStyle w:val="Capa"/>
        <w:tabs>
          <w:tab w:val="left" w:pos="3100"/>
        </w:tabs>
        <w:spacing w:after="0"/>
        <w:rPr>
          <w:bCs/>
          <w:szCs w:val="24"/>
        </w:rPr>
      </w:pPr>
    </w:p>
    <w:p w14:paraId="03601DB2" w14:textId="77777777" w:rsidR="00D67815" w:rsidRPr="008C451B" w:rsidRDefault="00D67815" w:rsidP="00A22B30">
      <w:pPr>
        <w:pStyle w:val="Capa"/>
        <w:tabs>
          <w:tab w:val="left" w:pos="3100"/>
        </w:tabs>
        <w:spacing w:after="0"/>
        <w:rPr>
          <w:bCs/>
          <w:szCs w:val="24"/>
        </w:rPr>
      </w:pPr>
    </w:p>
    <w:p w14:paraId="184EF277" w14:textId="77777777" w:rsidR="0008413D" w:rsidRPr="008C451B" w:rsidRDefault="0008413D" w:rsidP="00A22B30">
      <w:pPr>
        <w:pStyle w:val="Capa"/>
        <w:tabs>
          <w:tab w:val="left" w:pos="3100"/>
        </w:tabs>
        <w:spacing w:after="0"/>
        <w:rPr>
          <w:bCs/>
          <w:szCs w:val="24"/>
        </w:rPr>
      </w:pPr>
    </w:p>
    <w:p w14:paraId="2A54F505" w14:textId="77777777" w:rsidR="00A22B30" w:rsidRPr="008C451B" w:rsidRDefault="00A22B30" w:rsidP="00A22B30">
      <w:pPr>
        <w:pStyle w:val="Capa"/>
        <w:tabs>
          <w:tab w:val="left" w:pos="3100"/>
        </w:tabs>
        <w:spacing w:after="0"/>
        <w:rPr>
          <w:bCs/>
          <w:szCs w:val="24"/>
        </w:rPr>
      </w:pPr>
    </w:p>
    <w:p w14:paraId="0811A759" w14:textId="77777777" w:rsidR="00A75F0F" w:rsidRPr="008C451B" w:rsidRDefault="00A75F0F" w:rsidP="00A22B30">
      <w:pPr>
        <w:pStyle w:val="Capa"/>
        <w:tabs>
          <w:tab w:val="left" w:pos="3100"/>
        </w:tabs>
        <w:spacing w:after="0"/>
        <w:rPr>
          <w:bCs/>
          <w:szCs w:val="24"/>
        </w:rPr>
      </w:pPr>
    </w:p>
    <w:p w14:paraId="19696CAE" w14:textId="77777777" w:rsidR="00A22B30" w:rsidRPr="008C451B" w:rsidRDefault="00A22B30" w:rsidP="00A22B30">
      <w:pPr>
        <w:pStyle w:val="Capa"/>
        <w:tabs>
          <w:tab w:val="left" w:pos="3100"/>
        </w:tabs>
        <w:spacing w:after="0"/>
        <w:rPr>
          <w:bCs/>
          <w:szCs w:val="24"/>
        </w:rPr>
      </w:pPr>
    </w:p>
    <w:p w14:paraId="16AA0589" w14:textId="77777777" w:rsidR="00A22B30" w:rsidRPr="008C451B" w:rsidRDefault="00A22B30" w:rsidP="00A22B30">
      <w:pPr>
        <w:pStyle w:val="Capa"/>
        <w:tabs>
          <w:tab w:val="left" w:pos="3100"/>
        </w:tabs>
        <w:spacing w:after="0"/>
        <w:rPr>
          <w:bCs/>
          <w:szCs w:val="24"/>
        </w:rPr>
      </w:pPr>
    </w:p>
    <w:p w14:paraId="01CD9794" w14:textId="77777777" w:rsidR="00A22B30" w:rsidRPr="008C451B" w:rsidRDefault="00A22B30" w:rsidP="00A22B30">
      <w:pPr>
        <w:pStyle w:val="Capa"/>
        <w:tabs>
          <w:tab w:val="left" w:pos="3100"/>
        </w:tabs>
        <w:spacing w:after="0"/>
        <w:rPr>
          <w:bCs/>
          <w:szCs w:val="24"/>
        </w:rPr>
      </w:pPr>
    </w:p>
    <w:p w14:paraId="6CF63020" w14:textId="137DAED5" w:rsidR="007944CF" w:rsidRPr="00284B3C" w:rsidRDefault="007944CF" w:rsidP="00B62EE6">
      <w:pPr>
        <w:jc w:val="center"/>
        <w:rPr>
          <w:sz w:val="32"/>
          <w:szCs w:val="32"/>
          <w:lang w:val="pt-PT"/>
        </w:rPr>
      </w:pPr>
      <w:r w:rsidRPr="00284B3C">
        <w:rPr>
          <w:b/>
          <w:sz w:val="32"/>
          <w:szCs w:val="32"/>
          <w:lang w:val="pt-PT"/>
        </w:rPr>
        <w:t xml:space="preserve">Group </w:t>
      </w:r>
      <w:r w:rsidR="00BA4B32" w:rsidRPr="00284B3C">
        <w:rPr>
          <w:b/>
          <w:sz w:val="32"/>
          <w:szCs w:val="32"/>
          <w:lang w:val="pt-PT"/>
        </w:rPr>
        <w:t>37</w:t>
      </w:r>
    </w:p>
    <w:p w14:paraId="1D9FF2D5" w14:textId="77777777" w:rsidR="00E16087" w:rsidRPr="00284B3C" w:rsidRDefault="00E16087" w:rsidP="00B62EE6">
      <w:pPr>
        <w:jc w:val="center"/>
        <w:rPr>
          <w:lang w:val="pt-PT"/>
        </w:rPr>
      </w:pPr>
    </w:p>
    <w:p w14:paraId="01C9F257" w14:textId="388AA7E8" w:rsidR="007944CF" w:rsidRPr="000F3DE1" w:rsidRDefault="00BA4B32" w:rsidP="00B62EE6">
      <w:pPr>
        <w:jc w:val="center"/>
        <w:rPr>
          <w:lang w:val="pt-PT"/>
        </w:rPr>
      </w:pPr>
      <w:r w:rsidRPr="000F3DE1">
        <w:rPr>
          <w:lang w:val="pt-PT"/>
        </w:rPr>
        <w:t>André Silvestre</w:t>
      </w:r>
      <w:r w:rsidR="007944CF" w:rsidRPr="000F3DE1">
        <w:rPr>
          <w:lang w:val="pt-PT"/>
        </w:rPr>
        <w:t xml:space="preserve">, </w:t>
      </w:r>
      <w:r w:rsidRPr="000F3DE1">
        <w:rPr>
          <w:lang w:val="pt-PT"/>
        </w:rPr>
        <w:t>20240502</w:t>
      </w:r>
    </w:p>
    <w:p w14:paraId="1E2A8EA4" w14:textId="491DB960" w:rsidR="007944CF" w:rsidRPr="000F3DE1" w:rsidRDefault="00641BAA" w:rsidP="00B62EE6">
      <w:pPr>
        <w:jc w:val="center"/>
        <w:rPr>
          <w:lang w:val="pt-PT"/>
        </w:rPr>
      </w:pPr>
      <w:r w:rsidRPr="000F3DE1">
        <w:rPr>
          <w:lang w:val="pt-PT"/>
        </w:rPr>
        <w:t>Filipa Pereira</w:t>
      </w:r>
      <w:r w:rsidR="007944CF" w:rsidRPr="000F3DE1">
        <w:rPr>
          <w:lang w:val="pt-PT"/>
        </w:rPr>
        <w:t xml:space="preserve">, </w:t>
      </w:r>
      <w:r w:rsidRPr="000F3DE1">
        <w:rPr>
          <w:lang w:val="pt-PT"/>
        </w:rPr>
        <w:t>20240509</w:t>
      </w:r>
    </w:p>
    <w:p w14:paraId="39863325" w14:textId="5D03EF5E" w:rsidR="00B62EE6" w:rsidRPr="00284B3C" w:rsidRDefault="00ED33B1" w:rsidP="006D1FB1">
      <w:pPr>
        <w:jc w:val="center"/>
      </w:pPr>
      <w:r w:rsidRPr="00284B3C">
        <w:t>Umeima Mahomed</w:t>
      </w:r>
      <w:r w:rsidR="007944CF" w:rsidRPr="00284B3C">
        <w:t xml:space="preserve">, </w:t>
      </w:r>
      <w:r w:rsidRPr="00284B3C">
        <w:t>20240543</w:t>
      </w:r>
    </w:p>
    <w:p w14:paraId="15F9F362" w14:textId="77777777" w:rsidR="00641BAA" w:rsidRPr="00284B3C" w:rsidRDefault="00641BAA" w:rsidP="006D1FB1">
      <w:pPr>
        <w:jc w:val="center"/>
      </w:pPr>
    </w:p>
    <w:p w14:paraId="012319A4" w14:textId="77777777" w:rsidR="00A22B30" w:rsidRPr="00284B3C" w:rsidRDefault="00A22B30" w:rsidP="00A22B30">
      <w:pPr>
        <w:pStyle w:val="Capa"/>
        <w:tabs>
          <w:tab w:val="left" w:pos="3100"/>
        </w:tabs>
        <w:spacing w:after="0"/>
        <w:rPr>
          <w:szCs w:val="24"/>
        </w:rPr>
      </w:pPr>
    </w:p>
    <w:p w14:paraId="75C908D8" w14:textId="77EEE746" w:rsidR="0008413D" w:rsidRPr="008C451B" w:rsidRDefault="00A22B30" w:rsidP="0008413D">
      <w:pPr>
        <w:pStyle w:val="Capa"/>
        <w:tabs>
          <w:tab w:val="left" w:pos="3100"/>
        </w:tabs>
        <w:spacing w:after="0"/>
        <w:rPr>
          <w:bCs/>
          <w:szCs w:val="24"/>
        </w:rPr>
      </w:pPr>
      <w:r w:rsidRPr="008C451B">
        <w:rPr>
          <w:bCs/>
          <w:szCs w:val="24"/>
        </w:rPr>
        <w:t>Fall/Spring Semester 20</w:t>
      </w:r>
      <w:r w:rsidR="0010360F" w:rsidRPr="008C451B">
        <w:rPr>
          <w:bCs/>
          <w:szCs w:val="24"/>
        </w:rPr>
        <w:t>24</w:t>
      </w:r>
      <w:r w:rsidRPr="008C451B">
        <w:rPr>
          <w:bCs/>
          <w:szCs w:val="24"/>
        </w:rPr>
        <w:t>-20</w:t>
      </w:r>
      <w:r w:rsidR="0010360F" w:rsidRPr="008C451B">
        <w:rPr>
          <w:bCs/>
          <w:szCs w:val="24"/>
        </w:rPr>
        <w:t>25</w:t>
      </w:r>
    </w:p>
    <w:p w14:paraId="281E6B31" w14:textId="77777777" w:rsidR="0008413D" w:rsidRPr="008C451B" w:rsidRDefault="0008413D" w:rsidP="0008413D">
      <w:pPr>
        <w:pStyle w:val="Capa"/>
        <w:tabs>
          <w:tab w:val="left" w:pos="3100"/>
        </w:tabs>
        <w:spacing w:after="0"/>
        <w:rPr>
          <w:bCs/>
          <w:szCs w:val="24"/>
        </w:rPr>
      </w:pPr>
    </w:p>
    <w:p w14:paraId="6DB79ADE" w14:textId="7D7839B4" w:rsidR="00FE1F0A" w:rsidRPr="008C451B" w:rsidRDefault="00FE1F0A" w:rsidP="0008413D">
      <w:pPr>
        <w:pStyle w:val="Capa"/>
        <w:tabs>
          <w:tab w:val="left" w:pos="3100"/>
        </w:tabs>
        <w:spacing w:after="0"/>
        <w:rPr>
          <w:bCs/>
          <w:szCs w:val="24"/>
        </w:rPr>
      </w:pPr>
      <w:r w:rsidRPr="008C451B">
        <w:rPr>
          <w:b/>
          <w:bCs/>
          <w:sz w:val="36"/>
          <w:szCs w:val="36"/>
        </w:rPr>
        <w:br w:type="page"/>
      </w:r>
    </w:p>
    <w:sdt>
      <w:sdtPr>
        <w:rPr>
          <w:rFonts w:ascii="Calibri" w:eastAsia="Calibri" w:hAnsi="Calibri"/>
          <w:b w:val="0"/>
          <w:bCs w:val="0"/>
          <w:color w:val="auto"/>
          <w:sz w:val="22"/>
          <w:szCs w:val="22"/>
          <w:lang w:val="en-GB"/>
        </w:rPr>
        <w:id w:val="-52855138"/>
        <w:docPartObj>
          <w:docPartGallery w:val="Table of Contents"/>
          <w:docPartUnique/>
        </w:docPartObj>
      </w:sdtPr>
      <w:sdtEndPr/>
      <w:sdtContent>
        <w:p w14:paraId="2135DE5C" w14:textId="57939344" w:rsidR="00E95EA5" w:rsidRPr="00A109CF" w:rsidRDefault="007F5973" w:rsidP="006B75D7">
          <w:pPr>
            <w:pStyle w:val="TOCHeading"/>
          </w:pPr>
          <w:r w:rsidRPr="00A109CF">
            <w:t>TABLE OF CONTENTS</w:t>
          </w:r>
        </w:p>
        <w:p w14:paraId="4FBABE93" w14:textId="77777777" w:rsidR="008A584B" w:rsidRPr="00A109CF" w:rsidRDefault="008A584B" w:rsidP="008A584B"/>
        <w:p w14:paraId="4188D4BB" w14:textId="1EA4B860" w:rsidR="00A109CF" w:rsidRDefault="000A40E4">
          <w:pPr>
            <w:pStyle w:val="TOC1"/>
            <w:rPr>
              <w:rFonts w:asciiTheme="minorHAnsi" w:eastAsiaTheme="minorEastAsia" w:hAnsiTheme="minorHAnsi" w:cstheme="minorBidi"/>
              <w:kern w:val="2"/>
              <w:sz w:val="24"/>
              <w:szCs w:val="24"/>
              <w:lang w:eastAsia="en-GB"/>
              <w14:ligatures w14:val="standardContextual"/>
            </w:rPr>
          </w:pPr>
          <w:r w:rsidRPr="00A109CF">
            <w:fldChar w:fldCharType="begin"/>
          </w:r>
          <w:r w:rsidR="006F20E3" w:rsidRPr="00A109CF">
            <w:instrText xml:space="preserve"> TOC \o "1-4" \h \z \u \t "Heading 5,1" </w:instrText>
          </w:r>
          <w:r w:rsidRPr="00A109CF">
            <w:fldChar w:fldCharType="separate"/>
          </w:r>
          <w:hyperlink w:anchor="_Toc181547672" w:history="1">
            <w:r w:rsidR="00A109CF" w:rsidRPr="002C6444">
              <w:rPr>
                <w:rStyle w:val="Hyperlink"/>
              </w:rPr>
              <w:t>1.</w:t>
            </w:r>
            <w:r w:rsidR="00A109CF">
              <w:rPr>
                <w:rFonts w:asciiTheme="minorHAnsi" w:eastAsiaTheme="minorEastAsia" w:hAnsiTheme="minorHAnsi" w:cstheme="minorBidi"/>
                <w:kern w:val="2"/>
                <w:sz w:val="24"/>
                <w:szCs w:val="24"/>
                <w:lang w:eastAsia="en-GB"/>
                <w14:ligatures w14:val="standardContextual"/>
              </w:rPr>
              <w:tab/>
            </w:r>
            <w:r w:rsidR="00A109CF" w:rsidRPr="002C6444">
              <w:rPr>
                <w:rStyle w:val="Hyperlink"/>
              </w:rPr>
              <w:t>Introduction &amp; Objective</w:t>
            </w:r>
            <w:r w:rsidR="00A109CF">
              <w:rPr>
                <w:webHidden/>
              </w:rPr>
              <w:tab/>
            </w:r>
            <w:r w:rsidR="00A109CF">
              <w:rPr>
                <w:webHidden/>
              </w:rPr>
              <w:fldChar w:fldCharType="begin"/>
            </w:r>
            <w:r w:rsidR="00A109CF">
              <w:rPr>
                <w:webHidden/>
              </w:rPr>
              <w:instrText xml:space="preserve"> PAGEREF _Toc181547672 \h </w:instrText>
            </w:r>
            <w:r w:rsidR="00A109CF">
              <w:rPr>
                <w:webHidden/>
              </w:rPr>
            </w:r>
            <w:r w:rsidR="00A109CF">
              <w:rPr>
                <w:webHidden/>
              </w:rPr>
              <w:fldChar w:fldCharType="separate"/>
            </w:r>
            <w:r w:rsidR="00A109CF">
              <w:rPr>
                <w:webHidden/>
              </w:rPr>
              <w:t>1</w:t>
            </w:r>
            <w:r w:rsidR="00A109CF">
              <w:rPr>
                <w:webHidden/>
              </w:rPr>
              <w:fldChar w:fldCharType="end"/>
            </w:r>
          </w:hyperlink>
        </w:p>
        <w:p w14:paraId="3955D7C9" w14:textId="4607EB9D" w:rsidR="00A109CF" w:rsidRDefault="00A109CF">
          <w:pPr>
            <w:pStyle w:val="TOC1"/>
            <w:rPr>
              <w:rFonts w:asciiTheme="minorHAnsi" w:eastAsiaTheme="minorEastAsia" w:hAnsiTheme="minorHAnsi" w:cstheme="minorBidi"/>
              <w:kern w:val="2"/>
              <w:sz w:val="24"/>
              <w:szCs w:val="24"/>
              <w:lang w:eastAsia="en-GB"/>
              <w14:ligatures w14:val="standardContextual"/>
            </w:rPr>
          </w:pPr>
          <w:hyperlink w:anchor="_Toc181547673" w:history="1">
            <w:r w:rsidRPr="002C6444">
              <w:rPr>
                <w:rStyle w:val="Hyperlink"/>
              </w:rPr>
              <w:t>2.</w:t>
            </w:r>
            <w:r>
              <w:rPr>
                <w:rFonts w:asciiTheme="minorHAnsi" w:eastAsiaTheme="minorEastAsia" w:hAnsiTheme="minorHAnsi" w:cstheme="minorBidi"/>
                <w:kern w:val="2"/>
                <w:sz w:val="24"/>
                <w:szCs w:val="24"/>
                <w:lang w:eastAsia="en-GB"/>
                <w14:ligatures w14:val="standardContextual"/>
              </w:rPr>
              <w:tab/>
            </w:r>
            <w:r w:rsidRPr="002C6444">
              <w:rPr>
                <w:rStyle w:val="Hyperlink"/>
              </w:rPr>
              <w:t>Exploratory Data Analysis</w:t>
            </w:r>
            <w:r>
              <w:rPr>
                <w:webHidden/>
              </w:rPr>
              <w:tab/>
            </w:r>
            <w:r>
              <w:rPr>
                <w:webHidden/>
              </w:rPr>
              <w:fldChar w:fldCharType="begin"/>
            </w:r>
            <w:r>
              <w:rPr>
                <w:webHidden/>
              </w:rPr>
              <w:instrText xml:space="preserve"> PAGEREF _Toc181547673 \h </w:instrText>
            </w:r>
            <w:r>
              <w:rPr>
                <w:webHidden/>
              </w:rPr>
            </w:r>
            <w:r>
              <w:rPr>
                <w:webHidden/>
              </w:rPr>
              <w:fldChar w:fldCharType="separate"/>
            </w:r>
            <w:r>
              <w:rPr>
                <w:webHidden/>
              </w:rPr>
              <w:t>1</w:t>
            </w:r>
            <w:r>
              <w:rPr>
                <w:webHidden/>
              </w:rPr>
              <w:fldChar w:fldCharType="end"/>
            </w:r>
          </w:hyperlink>
        </w:p>
        <w:p w14:paraId="2D44094C" w14:textId="538670E5" w:rsidR="00A109CF" w:rsidRDefault="00A109CF">
          <w:pPr>
            <w:pStyle w:val="TOC2"/>
            <w:rPr>
              <w:rFonts w:asciiTheme="minorHAnsi" w:eastAsiaTheme="minorEastAsia" w:hAnsiTheme="minorHAnsi" w:cstheme="minorBidi"/>
              <w:kern w:val="2"/>
              <w:sz w:val="24"/>
              <w:szCs w:val="24"/>
              <w:lang w:eastAsia="en-GB"/>
              <w14:ligatures w14:val="standardContextual"/>
            </w:rPr>
          </w:pPr>
          <w:hyperlink w:anchor="_Toc181547674" w:history="1">
            <w:r w:rsidRPr="002C6444">
              <w:rPr>
                <w:rStyle w:val="Hyperlink"/>
              </w:rPr>
              <w:t>2.1.</w:t>
            </w:r>
            <w:r>
              <w:rPr>
                <w:rFonts w:asciiTheme="minorHAnsi" w:eastAsiaTheme="minorEastAsia" w:hAnsiTheme="minorHAnsi" w:cstheme="minorBidi"/>
                <w:kern w:val="2"/>
                <w:sz w:val="24"/>
                <w:szCs w:val="24"/>
                <w:lang w:eastAsia="en-GB"/>
                <w14:ligatures w14:val="standardContextual"/>
              </w:rPr>
              <w:tab/>
            </w:r>
            <w:r w:rsidRPr="002C6444">
              <w:rPr>
                <w:rStyle w:val="Hyperlink"/>
              </w:rPr>
              <w:t>Basic Data Exploration</w:t>
            </w:r>
            <w:r>
              <w:rPr>
                <w:webHidden/>
              </w:rPr>
              <w:tab/>
            </w:r>
            <w:r>
              <w:rPr>
                <w:webHidden/>
              </w:rPr>
              <w:fldChar w:fldCharType="begin"/>
            </w:r>
            <w:r>
              <w:rPr>
                <w:webHidden/>
              </w:rPr>
              <w:instrText xml:space="preserve"> PAGEREF _Toc181547674 \h </w:instrText>
            </w:r>
            <w:r>
              <w:rPr>
                <w:webHidden/>
              </w:rPr>
            </w:r>
            <w:r>
              <w:rPr>
                <w:webHidden/>
              </w:rPr>
              <w:fldChar w:fldCharType="separate"/>
            </w:r>
            <w:r>
              <w:rPr>
                <w:webHidden/>
              </w:rPr>
              <w:t>1</w:t>
            </w:r>
            <w:r>
              <w:rPr>
                <w:webHidden/>
              </w:rPr>
              <w:fldChar w:fldCharType="end"/>
            </w:r>
          </w:hyperlink>
        </w:p>
        <w:p w14:paraId="262562D5" w14:textId="3E43FAE6" w:rsidR="00A109CF" w:rsidRDefault="00A109CF">
          <w:pPr>
            <w:pStyle w:val="TOC2"/>
            <w:rPr>
              <w:rFonts w:asciiTheme="minorHAnsi" w:eastAsiaTheme="minorEastAsia" w:hAnsiTheme="minorHAnsi" w:cstheme="minorBidi"/>
              <w:kern w:val="2"/>
              <w:sz w:val="24"/>
              <w:szCs w:val="24"/>
              <w:lang w:eastAsia="en-GB"/>
              <w14:ligatures w14:val="standardContextual"/>
            </w:rPr>
          </w:pPr>
          <w:hyperlink w:anchor="_Toc181547675" w:history="1">
            <w:r w:rsidRPr="002C6444">
              <w:rPr>
                <w:rStyle w:val="Hyperlink"/>
              </w:rPr>
              <w:t>2.2.</w:t>
            </w:r>
            <w:r>
              <w:rPr>
                <w:rFonts w:asciiTheme="minorHAnsi" w:eastAsiaTheme="minorEastAsia" w:hAnsiTheme="minorHAnsi" w:cstheme="minorBidi"/>
                <w:kern w:val="2"/>
                <w:sz w:val="24"/>
                <w:szCs w:val="24"/>
                <w:lang w:eastAsia="en-GB"/>
                <w14:ligatures w14:val="standardContextual"/>
              </w:rPr>
              <w:tab/>
            </w:r>
            <w:r w:rsidRPr="002C6444">
              <w:rPr>
                <w:rStyle w:val="Hyperlink"/>
              </w:rPr>
              <w:t>Consistency Check</w:t>
            </w:r>
            <w:r>
              <w:rPr>
                <w:webHidden/>
              </w:rPr>
              <w:tab/>
            </w:r>
            <w:r>
              <w:rPr>
                <w:webHidden/>
              </w:rPr>
              <w:fldChar w:fldCharType="begin"/>
            </w:r>
            <w:r>
              <w:rPr>
                <w:webHidden/>
              </w:rPr>
              <w:instrText xml:space="preserve"> PAGEREF _Toc181547675 \h </w:instrText>
            </w:r>
            <w:r>
              <w:rPr>
                <w:webHidden/>
              </w:rPr>
            </w:r>
            <w:r>
              <w:rPr>
                <w:webHidden/>
              </w:rPr>
              <w:fldChar w:fldCharType="separate"/>
            </w:r>
            <w:r>
              <w:rPr>
                <w:webHidden/>
              </w:rPr>
              <w:t>1</w:t>
            </w:r>
            <w:r>
              <w:rPr>
                <w:webHidden/>
              </w:rPr>
              <w:fldChar w:fldCharType="end"/>
            </w:r>
          </w:hyperlink>
        </w:p>
        <w:p w14:paraId="034D3E07" w14:textId="5A77FACC" w:rsidR="00A109CF" w:rsidRDefault="00A109CF">
          <w:pPr>
            <w:pStyle w:val="TOC2"/>
            <w:rPr>
              <w:rFonts w:asciiTheme="minorHAnsi" w:eastAsiaTheme="minorEastAsia" w:hAnsiTheme="minorHAnsi" w:cstheme="minorBidi"/>
              <w:kern w:val="2"/>
              <w:sz w:val="24"/>
              <w:szCs w:val="24"/>
              <w:lang w:eastAsia="en-GB"/>
              <w14:ligatures w14:val="standardContextual"/>
            </w:rPr>
          </w:pPr>
          <w:hyperlink w:anchor="_Toc181547676" w:history="1">
            <w:r w:rsidRPr="002C6444">
              <w:rPr>
                <w:rStyle w:val="Hyperlink"/>
              </w:rPr>
              <w:t>2.3.</w:t>
            </w:r>
            <w:r>
              <w:rPr>
                <w:rFonts w:asciiTheme="minorHAnsi" w:eastAsiaTheme="minorEastAsia" w:hAnsiTheme="minorHAnsi" w:cstheme="minorBidi"/>
                <w:kern w:val="2"/>
                <w:sz w:val="24"/>
                <w:szCs w:val="24"/>
                <w:lang w:eastAsia="en-GB"/>
                <w14:ligatures w14:val="standardContextual"/>
              </w:rPr>
              <w:tab/>
            </w:r>
            <w:r w:rsidRPr="002C6444">
              <w:rPr>
                <w:rStyle w:val="Hyperlink"/>
              </w:rPr>
              <w:t>In-depth Exploration</w:t>
            </w:r>
            <w:r>
              <w:rPr>
                <w:webHidden/>
              </w:rPr>
              <w:tab/>
            </w:r>
            <w:r>
              <w:rPr>
                <w:webHidden/>
              </w:rPr>
              <w:fldChar w:fldCharType="begin"/>
            </w:r>
            <w:r>
              <w:rPr>
                <w:webHidden/>
              </w:rPr>
              <w:instrText xml:space="preserve"> PAGEREF _Toc181547676 \h </w:instrText>
            </w:r>
            <w:r>
              <w:rPr>
                <w:webHidden/>
              </w:rPr>
            </w:r>
            <w:r>
              <w:rPr>
                <w:webHidden/>
              </w:rPr>
              <w:fldChar w:fldCharType="separate"/>
            </w:r>
            <w:r>
              <w:rPr>
                <w:webHidden/>
              </w:rPr>
              <w:t>2</w:t>
            </w:r>
            <w:r>
              <w:rPr>
                <w:webHidden/>
              </w:rPr>
              <w:fldChar w:fldCharType="end"/>
            </w:r>
          </w:hyperlink>
        </w:p>
        <w:p w14:paraId="4551524F" w14:textId="27C39FC1" w:rsidR="00A109CF" w:rsidRDefault="00A109CF">
          <w:pPr>
            <w:pStyle w:val="TOC3"/>
            <w:rPr>
              <w:rFonts w:asciiTheme="minorHAnsi" w:eastAsiaTheme="minorEastAsia" w:hAnsiTheme="minorHAnsi" w:cstheme="minorBidi"/>
              <w:kern w:val="2"/>
              <w:sz w:val="24"/>
              <w:szCs w:val="24"/>
              <w:lang w:eastAsia="en-GB"/>
              <w14:ligatures w14:val="standardContextual"/>
            </w:rPr>
          </w:pPr>
          <w:hyperlink w:anchor="_Toc181547677" w:history="1">
            <w:r w:rsidRPr="002C6444">
              <w:rPr>
                <w:rStyle w:val="Hyperlink"/>
              </w:rPr>
              <w:t>2.3.1.</w:t>
            </w:r>
            <w:r>
              <w:rPr>
                <w:rFonts w:asciiTheme="minorHAnsi" w:eastAsiaTheme="minorEastAsia" w:hAnsiTheme="minorHAnsi" w:cstheme="minorBidi"/>
                <w:kern w:val="2"/>
                <w:sz w:val="24"/>
                <w:szCs w:val="24"/>
                <w:lang w:eastAsia="en-GB"/>
                <w14:ligatures w14:val="standardContextual"/>
              </w:rPr>
              <w:tab/>
            </w:r>
            <w:r w:rsidRPr="002C6444">
              <w:rPr>
                <w:rStyle w:val="Hyperlink"/>
              </w:rPr>
              <w:t>Order Count</w:t>
            </w:r>
            <w:r>
              <w:rPr>
                <w:webHidden/>
              </w:rPr>
              <w:tab/>
            </w:r>
            <w:r>
              <w:rPr>
                <w:webHidden/>
              </w:rPr>
              <w:fldChar w:fldCharType="begin"/>
            </w:r>
            <w:r>
              <w:rPr>
                <w:webHidden/>
              </w:rPr>
              <w:instrText xml:space="preserve"> PAGEREF _Toc181547677 \h </w:instrText>
            </w:r>
            <w:r>
              <w:rPr>
                <w:webHidden/>
              </w:rPr>
            </w:r>
            <w:r>
              <w:rPr>
                <w:webHidden/>
              </w:rPr>
              <w:fldChar w:fldCharType="separate"/>
            </w:r>
            <w:r>
              <w:rPr>
                <w:webHidden/>
              </w:rPr>
              <w:t>2</w:t>
            </w:r>
            <w:r>
              <w:rPr>
                <w:webHidden/>
              </w:rPr>
              <w:fldChar w:fldCharType="end"/>
            </w:r>
          </w:hyperlink>
        </w:p>
        <w:p w14:paraId="5BCF6A48" w14:textId="3382B3CC" w:rsidR="00A109CF" w:rsidRDefault="00A109CF">
          <w:pPr>
            <w:pStyle w:val="TOC3"/>
            <w:rPr>
              <w:rFonts w:asciiTheme="minorHAnsi" w:eastAsiaTheme="minorEastAsia" w:hAnsiTheme="minorHAnsi" w:cstheme="minorBidi"/>
              <w:kern w:val="2"/>
              <w:sz w:val="24"/>
              <w:szCs w:val="24"/>
              <w:lang w:eastAsia="en-GB"/>
              <w14:ligatures w14:val="standardContextual"/>
            </w:rPr>
          </w:pPr>
          <w:hyperlink w:anchor="_Toc181547678" w:history="1">
            <w:r w:rsidRPr="002C6444">
              <w:rPr>
                <w:rStyle w:val="Hyperlink"/>
              </w:rPr>
              <w:t>2.3.2.</w:t>
            </w:r>
            <w:r>
              <w:rPr>
                <w:rFonts w:asciiTheme="minorHAnsi" w:eastAsiaTheme="minorEastAsia" w:hAnsiTheme="minorHAnsi" w:cstheme="minorBidi"/>
                <w:kern w:val="2"/>
                <w:sz w:val="24"/>
                <w:szCs w:val="24"/>
                <w:lang w:eastAsia="en-GB"/>
                <w14:ligatures w14:val="standardContextual"/>
              </w:rPr>
              <w:tab/>
            </w:r>
            <w:r w:rsidRPr="002C6444">
              <w:rPr>
                <w:rStyle w:val="Hyperlink"/>
              </w:rPr>
              <w:t>Customer Region</w:t>
            </w:r>
            <w:r>
              <w:rPr>
                <w:webHidden/>
              </w:rPr>
              <w:tab/>
            </w:r>
            <w:r>
              <w:rPr>
                <w:webHidden/>
              </w:rPr>
              <w:fldChar w:fldCharType="begin"/>
            </w:r>
            <w:r>
              <w:rPr>
                <w:webHidden/>
              </w:rPr>
              <w:instrText xml:space="preserve"> PAGEREF _Toc181547678 \h </w:instrText>
            </w:r>
            <w:r>
              <w:rPr>
                <w:webHidden/>
              </w:rPr>
            </w:r>
            <w:r>
              <w:rPr>
                <w:webHidden/>
              </w:rPr>
              <w:fldChar w:fldCharType="separate"/>
            </w:r>
            <w:r>
              <w:rPr>
                <w:webHidden/>
              </w:rPr>
              <w:t>2</w:t>
            </w:r>
            <w:r>
              <w:rPr>
                <w:webHidden/>
              </w:rPr>
              <w:fldChar w:fldCharType="end"/>
            </w:r>
          </w:hyperlink>
        </w:p>
        <w:p w14:paraId="3F2D24DF" w14:textId="3F35EA3A" w:rsidR="00A109CF" w:rsidRDefault="00A109CF">
          <w:pPr>
            <w:pStyle w:val="TOC3"/>
            <w:rPr>
              <w:rFonts w:asciiTheme="minorHAnsi" w:eastAsiaTheme="minorEastAsia" w:hAnsiTheme="minorHAnsi" w:cstheme="minorBidi"/>
              <w:kern w:val="2"/>
              <w:sz w:val="24"/>
              <w:szCs w:val="24"/>
              <w:lang w:eastAsia="en-GB"/>
              <w14:ligatures w14:val="standardContextual"/>
            </w:rPr>
          </w:pPr>
          <w:hyperlink w:anchor="_Toc181547679" w:history="1">
            <w:r w:rsidRPr="002C6444">
              <w:rPr>
                <w:rStyle w:val="Hyperlink"/>
              </w:rPr>
              <w:t>2.3.3.</w:t>
            </w:r>
            <w:r>
              <w:rPr>
                <w:rFonts w:asciiTheme="minorHAnsi" w:eastAsiaTheme="minorEastAsia" w:hAnsiTheme="minorHAnsi" w:cstheme="minorBidi"/>
                <w:kern w:val="2"/>
                <w:sz w:val="24"/>
                <w:szCs w:val="24"/>
                <w:lang w:eastAsia="en-GB"/>
                <w14:ligatures w14:val="standardContextual"/>
              </w:rPr>
              <w:tab/>
            </w:r>
            <w:r w:rsidRPr="002C6444">
              <w:rPr>
                <w:rStyle w:val="Hyperlink"/>
              </w:rPr>
              <w:t>Customer Age</w:t>
            </w:r>
            <w:r>
              <w:rPr>
                <w:webHidden/>
              </w:rPr>
              <w:tab/>
            </w:r>
            <w:r>
              <w:rPr>
                <w:webHidden/>
              </w:rPr>
              <w:fldChar w:fldCharType="begin"/>
            </w:r>
            <w:r>
              <w:rPr>
                <w:webHidden/>
              </w:rPr>
              <w:instrText xml:space="preserve"> PAGEREF _Toc181547679 \h </w:instrText>
            </w:r>
            <w:r>
              <w:rPr>
                <w:webHidden/>
              </w:rPr>
            </w:r>
            <w:r>
              <w:rPr>
                <w:webHidden/>
              </w:rPr>
              <w:fldChar w:fldCharType="separate"/>
            </w:r>
            <w:r>
              <w:rPr>
                <w:webHidden/>
              </w:rPr>
              <w:t>2</w:t>
            </w:r>
            <w:r>
              <w:rPr>
                <w:webHidden/>
              </w:rPr>
              <w:fldChar w:fldCharType="end"/>
            </w:r>
          </w:hyperlink>
        </w:p>
        <w:p w14:paraId="41EC5B40" w14:textId="20AA6B93" w:rsidR="00A109CF" w:rsidRDefault="00A109CF">
          <w:pPr>
            <w:pStyle w:val="TOC3"/>
            <w:rPr>
              <w:rFonts w:asciiTheme="minorHAnsi" w:eastAsiaTheme="minorEastAsia" w:hAnsiTheme="minorHAnsi" w:cstheme="minorBidi"/>
              <w:kern w:val="2"/>
              <w:sz w:val="24"/>
              <w:szCs w:val="24"/>
              <w:lang w:eastAsia="en-GB"/>
              <w14:ligatures w14:val="standardContextual"/>
            </w:rPr>
          </w:pPr>
          <w:hyperlink w:anchor="_Toc181547680" w:history="1">
            <w:r w:rsidRPr="002C6444">
              <w:rPr>
                <w:rStyle w:val="Hyperlink"/>
              </w:rPr>
              <w:t>2.3.4.</w:t>
            </w:r>
            <w:r>
              <w:rPr>
                <w:rFonts w:asciiTheme="minorHAnsi" w:eastAsiaTheme="minorEastAsia" w:hAnsiTheme="minorHAnsi" w:cstheme="minorBidi"/>
                <w:kern w:val="2"/>
                <w:sz w:val="24"/>
                <w:szCs w:val="24"/>
                <w:lang w:eastAsia="en-GB"/>
                <w14:ligatures w14:val="standardContextual"/>
              </w:rPr>
              <w:tab/>
            </w:r>
            <w:r w:rsidRPr="002C6444">
              <w:rPr>
                <w:rStyle w:val="Hyperlink"/>
              </w:rPr>
              <w:t>Vendor &amp; Product Count</w:t>
            </w:r>
            <w:r>
              <w:rPr>
                <w:webHidden/>
              </w:rPr>
              <w:tab/>
            </w:r>
            <w:r>
              <w:rPr>
                <w:webHidden/>
              </w:rPr>
              <w:fldChar w:fldCharType="begin"/>
            </w:r>
            <w:r>
              <w:rPr>
                <w:webHidden/>
              </w:rPr>
              <w:instrText xml:space="preserve"> PAGEREF _Toc181547680 \h </w:instrText>
            </w:r>
            <w:r>
              <w:rPr>
                <w:webHidden/>
              </w:rPr>
            </w:r>
            <w:r>
              <w:rPr>
                <w:webHidden/>
              </w:rPr>
              <w:fldChar w:fldCharType="separate"/>
            </w:r>
            <w:r>
              <w:rPr>
                <w:webHidden/>
              </w:rPr>
              <w:t>3</w:t>
            </w:r>
            <w:r>
              <w:rPr>
                <w:webHidden/>
              </w:rPr>
              <w:fldChar w:fldCharType="end"/>
            </w:r>
          </w:hyperlink>
        </w:p>
        <w:p w14:paraId="237570BB" w14:textId="0103C852" w:rsidR="00A109CF" w:rsidRDefault="00A109CF">
          <w:pPr>
            <w:pStyle w:val="TOC3"/>
            <w:rPr>
              <w:rFonts w:asciiTheme="minorHAnsi" w:eastAsiaTheme="minorEastAsia" w:hAnsiTheme="minorHAnsi" w:cstheme="minorBidi"/>
              <w:kern w:val="2"/>
              <w:sz w:val="24"/>
              <w:szCs w:val="24"/>
              <w:lang w:eastAsia="en-GB"/>
              <w14:ligatures w14:val="standardContextual"/>
            </w:rPr>
          </w:pPr>
          <w:hyperlink w:anchor="_Toc181547681" w:history="1">
            <w:r w:rsidRPr="002C6444">
              <w:rPr>
                <w:rStyle w:val="Hyperlink"/>
              </w:rPr>
              <w:t>2.3.5.</w:t>
            </w:r>
            <w:r>
              <w:rPr>
                <w:rFonts w:asciiTheme="minorHAnsi" w:eastAsiaTheme="minorEastAsia" w:hAnsiTheme="minorHAnsi" w:cstheme="minorBidi"/>
                <w:kern w:val="2"/>
                <w:sz w:val="24"/>
                <w:szCs w:val="24"/>
                <w:lang w:eastAsia="en-GB"/>
                <w14:ligatures w14:val="standardContextual"/>
              </w:rPr>
              <w:tab/>
            </w:r>
            <w:r w:rsidRPr="002C6444">
              <w:rPr>
                <w:rStyle w:val="Hyperlink"/>
              </w:rPr>
              <w:t>Is Chain</w:t>
            </w:r>
            <w:r>
              <w:rPr>
                <w:webHidden/>
              </w:rPr>
              <w:tab/>
            </w:r>
            <w:r>
              <w:rPr>
                <w:webHidden/>
              </w:rPr>
              <w:fldChar w:fldCharType="begin"/>
            </w:r>
            <w:r>
              <w:rPr>
                <w:webHidden/>
              </w:rPr>
              <w:instrText xml:space="preserve"> PAGEREF _Toc181547681 \h </w:instrText>
            </w:r>
            <w:r>
              <w:rPr>
                <w:webHidden/>
              </w:rPr>
            </w:r>
            <w:r>
              <w:rPr>
                <w:webHidden/>
              </w:rPr>
              <w:fldChar w:fldCharType="separate"/>
            </w:r>
            <w:r>
              <w:rPr>
                <w:webHidden/>
              </w:rPr>
              <w:t>3</w:t>
            </w:r>
            <w:r>
              <w:rPr>
                <w:webHidden/>
              </w:rPr>
              <w:fldChar w:fldCharType="end"/>
            </w:r>
          </w:hyperlink>
        </w:p>
        <w:p w14:paraId="6B727E89" w14:textId="7AE65B85" w:rsidR="00A109CF" w:rsidRDefault="00A109CF">
          <w:pPr>
            <w:pStyle w:val="TOC3"/>
            <w:rPr>
              <w:rFonts w:asciiTheme="minorHAnsi" w:eastAsiaTheme="minorEastAsia" w:hAnsiTheme="minorHAnsi" w:cstheme="minorBidi"/>
              <w:kern w:val="2"/>
              <w:sz w:val="24"/>
              <w:szCs w:val="24"/>
              <w:lang w:eastAsia="en-GB"/>
              <w14:ligatures w14:val="standardContextual"/>
            </w:rPr>
          </w:pPr>
          <w:hyperlink w:anchor="_Toc181547682" w:history="1">
            <w:r w:rsidRPr="002C6444">
              <w:rPr>
                <w:rStyle w:val="Hyperlink"/>
              </w:rPr>
              <w:t>2.3.6.</w:t>
            </w:r>
            <w:r>
              <w:rPr>
                <w:rFonts w:asciiTheme="minorHAnsi" w:eastAsiaTheme="minorEastAsia" w:hAnsiTheme="minorHAnsi" w:cstheme="minorBidi"/>
                <w:kern w:val="2"/>
                <w:sz w:val="24"/>
                <w:szCs w:val="24"/>
                <w:lang w:eastAsia="en-GB"/>
                <w14:ligatures w14:val="standardContextual"/>
              </w:rPr>
              <w:tab/>
            </w:r>
            <w:r w:rsidRPr="002C6444">
              <w:rPr>
                <w:rStyle w:val="Hyperlink"/>
              </w:rPr>
              <w:t>First &amp; Last Order</w:t>
            </w:r>
            <w:r>
              <w:rPr>
                <w:webHidden/>
              </w:rPr>
              <w:tab/>
            </w:r>
            <w:r>
              <w:rPr>
                <w:webHidden/>
              </w:rPr>
              <w:fldChar w:fldCharType="begin"/>
            </w:r>
            <w:r>
              <w:rPr>
                <w:webHidden/>
              </w:rPr>
              <w:instrText xml:space="preserve"> PAGEREF _Toc181547682 \h </w:instrText>
            </w:r>
            <w:r>
              <w:rPr>
                <w:webHidden/>
              </w:rPr>
            </w:r>
            <w:r>
              <w:rPr>
                <w:webHidden/>
              </w:rPr>
              <w:fldChar w:fldCharType="separate"/>
            </w:r>
            <w:r>
              <w:rPr>
                <w:webHidden/>
              </w:rPr>
              <w:t>3</w:t>
            </w:r>
            <w:r>
              <w:rPr>
                <w:webHidden/>
              </w:rPr>
              <w:fldChar w:fldCharType="end"/>
            </w:r>
          </w:hyperlink>
        </w:p>
        <w:p w14:paraId="226D4E59" w14:textId="6F8F7A65" w:rsidR="00A109CF" w:rsidRDefault="00A109CF">
          <w:pPr>
            <w:pStyle w:val="TOC3"/>
            <w:rPr>
              <w:rFonts w:asciiTheme="minorHAnsi" w:eastAsiaTheme="minorEastAsia" w:hAnsiTheme="minorHAnsi" w:cstheme="minorBidi"/>
              <w:kern w:val="2"/>
              <w:sz w:val="24"/>
              <w:szCs w:val="24"/>
              <w:lang w:eastAsia="en-GB"/>
              <w14:ligatures w14:val="standardContextual"/>
            </w:rPr>
          </w:pPr>
          <w:hyperlink w:anchor="_Toc181547683" w:history="1">
            <w:r w:rsidRPr="002C6444">
              <w:rPr>
                <w:rStyle w:val="Hyperlink"/>
              </w:rPr>
              <w:t>2.3.7.</w:t>
            </w:r>
            <w:r>
              <w:rPr>
                <w:rFonts w:asciiTheme="minorHAnsi" w:eastAsiaTheme="minorEastAsia" w:hAnsiTheme="minorHAnsi" w:cstheme="minorBidi"/>
                <w:kern w:val="2"/>
                <w:sz w:val="24"/>
                <w:szCs w:val="24"/>
                <w:lang w:eastAsia="en-GB"/>
                <w14:ligatures w14:val="standardContextual"/>
              </w:rPr>
              <w:tab/>
            </w:r>
            <w:r w:rsidRPr="002C6444">
              <w:rPr>
                <w:rStyle w:val="Hyperlink"/>
              </w:rPr>
              <w:t>Last Promo &amp; Payment Method</w:t>
            </w:r>
            <w:r>
              <w:rPr>
                <w:webHidden/>
              </w:rPr>
              <w:tab/>
            </w:r>
            <w:r>
              <w:rPr>
                <w:webHidden/>
              </w:rPr>
              <w:fldChar w:fldCharType="begin"/>
            </w:r>
            <w:r>
              <w:rPr>
                <w:webHidden/>
              </w:rPr>
              <w:instrText xml:space="preserve"> PAGEREF _Toc181547683 \h </w:instrText>
            </w:r>
            <w:r>
              <w:rPr>
                <w:webHidden/>
              </w:rPr>
            </w:r>
            <w:r>
              <w:rPr>
                <w:webHidden/>
              </w:rPr>
              <w:fldChar w:fldCharType="separate"/>
            </w:r>
            <w:r>
              <w:rPr>
                <w:webHidden/>
              </w:rPr>
              <w:t>4</w:t>
            </w:r>
            <w:r>
              <w:rPr>
                <w:webHidden/>
              </w:rPr>
              <w:fldChar w:fldCharType="end"/>
            </w:r>
          </w:hyperlink>
        </w:p>
        <w:p w14:paraId="56637A7B" w14:textId="3005D453" w:rsidR="00A109CF" w:rsidRDefault="00A109CF">
          <w:pPr>
            <w:pStyle w:val="TOC3"/>
            <w:rPr>
              <w:rFonts w:asciiTheme="minorHAnsi" w:eastAsiaTheme="minorEastAsia" w:hAnsiTheme="minorHAnsi" w:cstheme="minorBidi"/>
              <w:kern w:val="2"/>
              <w:sz w:val="24"/>
              <w:szCs w:val="24"/>
              <w:lang w:eastAsia="en-GB"/>
              <w14:ligatures w14:val="standardContextual"/>
            </w:rPr>
          </w:pPr>
          <w:hyperlink w:anchor="_Toc181547684" w:history="1">
            <w:r w:rsidRPr="002C6444">
              <w:rPr>
                <w:rStyle w:val="Hyperlink"/>
              </w:rPr>
              <w:t>2.3.8.</w:t>
            </w:r>
            <w:r>
              <w:rPr>
                <w:rFonts w:asciiTheme="minorHAnsi" w:eastAsiaTheme="minorEastAsia" w:hAnsiTheme="minorHAnsi" w:cstheme="minorBidi"/>
                <w:kern w:val="2"/>
                <w:sz w:val="24"/>
                <w:szCs w:val="24"/>
                <w:lang w:eastAsia="en-GB"/>
                <w14:ligatures w14:val="standardContextual"/>
              </w:rPr>
              <w:tab/>
            </w:r>
            <w:r w:rsidRPr="002C6444">
              <w:rPr>
                <w:rStyle w:val="Hyperlink"/>
              </w:rPr>
              <w:t>CUI</w:t>
            </w:r>
            <w:r>
              <w:rPr>
                <w:webHidden/>
              </w:rPr>
              <w:tab/>
            </w:r>
            <w:r>
              <w:rPr>
                <w:webHidden/>
              </w:rPr>
              <w:fldChar w:fldCharType="begin"/>
            </w:r>
            <w:r>
              <w:rPr>
                <w:webHidden/>
              </w:rPr>
              <w:instrText xml:space="preserve"> PAGEREF _Toc181547684 \h </w:instrText>
            </w:r>
            <w:r>
              <w:rPr>
                <w:webHidden/>
              </w:rPr>
            </w:r>
            <w:r>
              <w:rPr>
                <w:webHidden/>
              </w:rPr>
              <w:fldChar w:fldCharType="separate"/>
            </w:r>
            <w:r>
              <w:rPr>
                <w:webHidden/>
              </w:rPr>
              <w:t>4</w:t>
            </w:r>
            <w:r>
              <w:rPr>
                <w:webHidden/>
              </w:rPr>
              <w:fldChar w:fldCharType="end"/>
            </w:r>
          </w:hyperlink>
        </w:p>
        <w:p w14:paraId="415EABD5" w14:textId="542D9AF8" w:rsidR="00A109CF" w:rsidRDefault="00A109CF">
          <w:pPr>
            <w:pStyle w:val="TOC3"/>
            <w:rPr>
              <w:rFonts w:asciiTheme="minorHAnsi" w:eastAsiaTheme="minorEastAsia" w:hAnsiTheme="minorHAnsi" w:cstheme="minorBidi"/>
              <w:kern w:val="2"/>
              <w:sz w:val="24"/>
              <w:szCs w:val="24"/>
              <w:lang w:eastAsia="en-GB"/>
              <w14:ligatures w14:val="standardContextual"/>
            </w:rPr>
          </w:pPr>
          <w:hyperlink w:anchor="_Toc181547685" w:history="1">
            <w:r w:rsidRPr="002C6444">
              <w:rPr>
                <w:rStyle w:val="Hyperlink"/>
              </w:rPr>
              <w:t>2.3.9.</w:t>
            </w:r>
            <w:r>
              <w:rPr>
                <w:rFonts w:asciiTheme="minorHAnsi" w:eastAsiaTheme="minorEastAsia" w:hAnsiTheme="minorHAnsi" w:cstheme="minorBidi"/>
                <w:kern w:val="2"/>
                <w:sz w:val="24"/>
                <w:szCs w:val="24"/>
                <w:lang w:eastAsia="en-GB"/>
                <w14:ligatures w14:val="standardContextual"/>
              </w:rPr>
              <w:tab/>
            </w:r>
            <w:r w:rsidRPr="002C6444">
              <w:rPr>
                <w:rStyle w:val="Hyperlink"/>
              </w:rPr>
              <w:t>DOW - Days</w:t>
            </w:r>
            <w:r>
              <w:rPr>
                <w:webHidden/>
              </w:rPr>
              <w:tab/>
            </w:r>
            <w:r>
              <w:rPr>
                <w:webHidden/>
              </w:rPr>
              <w:fldChar w:fldCharType="begin"/>
            </w:r>
            <w:r>
              <w:rPr>
                <w:webHidden/>
              </w:rPr>
              <w:instrText xml:space="preserve"> PAGEREF _Toc181547685 \h </w:instrText>
            </w:r>
            <w:r>
              <w:rPr>
                <w:webHidden/>
              </w:rPr>
            </w:r>
            <w:r>
              <w:rPr>
                <w:webHidden/>
              </w:rPr>
              <w:fldChar w:fldCharType="separate"/>
            </w:r>
            <w:r>
              <w:rPr>
                <w:webHidden/>
              </w:rPr>
              <w:t>4</w:t>
            </w:r>
            <w:r>
              <w:rPr>
                <w:webHidden/>
              </w:rPr>
              <w:fldChar w:fldCharType="end"/>
            </w:r>
          </w:hyperlink>
        </w:p>
        <w:p w14:paraId="67F2DA7A" w14:textId="05A30600" w:rsidR="00A109CF" w:rsidRDefault="00A109CF">
          <w:pPr>
            <w:pStyle w:val="TOC3"/>
            <w:rPr>
              <w:rFonts w:asciiTheme="minorHAnsi" w:eastAsiaTheme="minorEastAsia" w:hAnsiTheme="minorHAnsi" w:cstheme="minorBidi"/>
              <w:kern w:val="2"/>
              <w:sz w:val="24"/>
              <w:szCs w:val="24"/>
              <w:lang w:eastAsia="en-GB"/>
              <w14:ligatures w14:val="standardContextual"/>
            </w:rPr>
          </w:pPr>
          <w:hyperlink w:anchor="_Toc181547686" w:history="1">
            <w:r w:rsidRPr="002C6444">
              <w:rPr>
                <w:rStyle w:val="Hyperlink"/>
              </w:rPr>
              <w:t>2.3.10.</w:t>
            </w:r>
            <w:r>
              <w:rPr>
                <w:rFonts w:asciiTheme="minorHAnsi" w:eastAsiaTheme="minorEastAsia" w:hAnsiTheme="minorHAnsi" w:cstheme="minorBidi"/>
                <w:kern w:val="2"/>
                <w:sz w:val="24"/>
                <w:szCs w:val="24"/>
                <w:lang w:eastAsia="en-GB"/>
                <w14:ligatures w14:val="standardContextual"/>
              </w:rPr>
              <w:tab/>
            </w:r>
            <w:r w:rsidRPr="002C6444">
              <w:rPr>
                <w:rStyle w:val="Hyperlink"/>
              </w:rPr>
              <w:t>HR - Hours</w:t>
            </w:r>
            <w:r>
              <w:rPr>
                <w:webHidden/>
              </w:rPr>
              <w:tab/>
            </w:r>
            <w:r>
              <w:rPr>
                <w:webHidden/>
              </w:rPr>
              <w:fldChar w:fldCharType="begin"/>
            </w:r>
            <w:r>
              <w:rPr>
                <w:webHidden/>
              </w:rPr>
              <w:instrText xml:space="preserve"> PAGEREF _Toc181547686 \h </w:instrText>
            </w:r>
            <w:r>
              <w:rPr>
                <w:webHidden/>
              </w:rPr>
            </w:r>
            <w:r>
              <w:rPr>
                <w:webHidden/>
              </w:rPr>
              <w:fldChar w:fldCharType="separate"/>
            </w:r>
            <w:r>
              <w:rPr>
                <w:webHidden/>
              </w:rPr>
              <w:t>4</w:t>
            </w:r>
            <w:r>
              <w:rPr>
                <w:webHidden/>
              </w:rPr>
              <w:fldChar w:fldCharType="end"/>
            </w:r>
          </w:hyperlink>
        </w:p>
        <w:p w14:paraId="6AB45AD3" w14:textId="70A38CD7" w:rsidR="00A109CF" w:rsidRDefault="00A109CF">
          <w:pPr>
            <w:pStyle w:val="TOC2"/>
            <w:rPr>
              <w:rFonts w:asciiTheme="minorHAnsi" w:eastAsiaTheme="minorEastAsia" w:hAnsiTheme="minorHAnsi" w:cstheme="minorBidi"/>
              <w:kern w:val="2"/>
              <w:sz w:val="24"/>
              <w:szCs w:val="24"/>
              <w:lang w:eastAsia="en-GB"/>
              <w14:ligatures w14:val="standardContextual"/>
            </w:rPr>
          </w:pPr>
          <w:hyperlink w:anchor="_Toc181547687" w:history="1">
            <w:r w:rsidRPr="002C6444">
              <w:rPr>
                <w:rStyle w:val="Hyperlink"/>
              </w:rPr>
              <w:t>2.4.</w:t>
            </w:r>
            <w:r>
              <w:rPr>
                <w:rFonts w:asciiTheme="minorHAnsi" w:eastAsiaTheme="minorEastAsia" w:hAnsiTheme="minorHAnsi" w:cstheme="minorBidi"/>
                <w:kern w:val="2"/>
                <w:sz w:val="24"/>
                <w:szCs w:val="24"/>
                <w:lang w:eastAsia="en-GB"/>
                <w14:ligatures w14:val="standardContextual"/>
              </w:rPr>
              <w:tab/>
            </w:r>
            <w:r w:rsidRPr="002C6444">
              <w:rPr>
                <w:rStyle w:val="Hyperlink"/>
              </w:rPr>
              <w:t>Relationships between Features</w:t>
            </w:r>
            <w:r>
              <w:rPr>
                <w:webHidden/>
              </w:rPr>
              <w:tab/>
            </w:r>
            <w:r>
              <w:rPr>
                <w:webHidden/>
              </w:rPr>
              <w:fldChar w:fldCharType="begin"/>
            </w:r>
            <w:r>
              <w:rPr>
                <w:webHidden/>
              </w:rPr>
              <w:instrText xml:space="preserve"> PAGEREF _Toc181547687 \h </w:instrText>
            </w:r>
            <w:r>
              <w:rPr>
                <w:webHidden/>
              </w:rPr>
            </w:r>
            <w:r>
              <w:rPr>
                <w:webHidden/>
              </w:rPr>
              <w:fldChar w:fldCharType="separate"/>
            </w:r>
            <w:r>
              <w:rPr>
                <w:webHidden/>
              </w:rPr>
              <w:t>5</w:t>
            </w:r>
            <w:r>
              <w:rPr>
                <w:webHidden/>
              </w:rPr>
              <w:fldChar w:fldCharType="end"/>
            </w:r>
          </w:hyperlink>
        </w:p>
        <w:p w14:paraId="240D4F0F" w14:textId="05537E96" w:rsidR="00A109CF" w:rsidRDefault="00A109CF">
          <w:pPr>
            <w:pStyle w:val="TOC3"/>
            <w:rPr>
              <w:rFonts w:asciiTheme="minorHAnsi" w:eastAsiaTheme="minorEastAsia" w:hAnsiTheme="minorHAnsi" w:cstheme="minorBidi"/>
              <w:kern w:val="2"/>
              <w:sz w:val="24"/>
              <w:szCs w:val="24"/>
              <w:lang w:eastAsia="en-GB"/>
              <w14:ligatures w14:val="standardContextual"/>
            </w:rPr>
          </w:pPr>
          <w:hyperlink w:anchor="_Toc181547688" w:history="1">
            <w:r w:rsidRPr="002C6444">
              <w:rPr>
                <w:rStyle w:val="Hyperlink"/>
              </w:rPr>
              <w:t>2.4.1.</w:t>
            </w:r>
            <w:r>
              <w:rPr>
                <w:rFonts w:asciiTheme="minorHAnsi" w:eastAsiaTheme="minorEastAsia" w:hAnsiTheme="minorHAnsi" w:cstheme="minorBidi"/>
                <w:kern w:val="2"/>
                <w:sz w:val="24"/>
                <w:szCs w:val="24"/>
                <w:lang w:eastAsia="en-GB"/>
                <w14:ligatures w14:val="standardContextual"/>
              </w:rPr>
              <w:tab/>
            </w:r>
            <w:r w:rsidRPr="002C6444">
              <w:rPr>
                <w:rStyle w:val="Hyperlink"/>
              </w:rPr>
              <w:t>Numerical VS Numerical</w:t>
            </w:r>
            <w:r>
              <w:rPr>
                <w:webHidden/>
              </w:rPr>
              <w:tab/>
            </w:r>
            <w:r>
              <w:rPr>
                <w:webHidden/>
              </w:rPr>
              <w:fldChar w:fldCharType="begin"/>
            </w:r>
            <w:r>
              <w:rPr>
                <w:webHidden/>
              </w:rPr>
              <w:instrText xml:space="preserve"> PAGEREF _Toc181547688 \h </w:instrText>
            </w:r>
            <w:r>
              <w:rPr>
                <w:webHidden/>
              </w:rPr>
            </w:r>
            <w:r>
              <w:rPr>
                <w:webHidden/>
              </w:rPr>
              <w:fldChar w:fldCharType="separate"/>
            </w:r>
            <w:r>
              <w:rPr>
                <w:webHidden/>
              </w:rPr>
              <w:t>5</w:t>
            </w:r>
            <w:r>
              <w:rPr>
                <w:webHidden/>
              </w:rPr>
              <w:fldChar w:fldCharType="end"/>
            </w:r>
          </w:hyperlink>
        </w:p>
        <w:p w14:paraId="2D9EB656" w14:textId="430B1DA1" w:rsidR="00A109CF" w:rsidRDefault="00A109CF">
          <w:pPr>
            <w:pStyle w:val="TOC3"/>
            <w:rPr>
              <w:rFonts w:asciiTheme="minorHAnsi" w:eastAsiaTheme="minorEastAsia" w:hAnsiTheme="minorHAnsi" w:cstheme="minorBidi"/>
              <w:kern w:val="2"/>
              <w:sz w:val="24"/>
              <w:szCs w:val="24"/>
              <w:lang w:eastAsia="en-GB"/>
              <w14:ligatures w14:val="standardContextual"/>
            </w:rPr>
          </w:pPr>
          <w:hyperlink w:anchor="_Toc181547689" w:history="1">
            <w:r w:rsidRPr="002C6444">
              <w:rPr>
                <w:rStyle w:val="Hyperlink"/>
              </w:rPr>
              <w:t>2.4.2.</w:t>
            </w:r>
            <w:r>
              <w:rPr>
                <w:rFonts w:asciiTheme="minorHAnsi" w:eastAsiaTheme="minorEastAsia" w:hAnsiTheme="minorHAnsi" w:cstheme="minorBidi"/>
                <w:kern w:val="2"/>
                <w:sz w:val="24"/>
                <w:szCs w:val="24"/>
                <w:lang w:eastAsia="en-GB"/>
                <w14:ligatures w14:val="standardContextual"/>
              </w:rPr>
              <w:tab/>
            </w:r>
            <w:r w:rsidRPr="002C6444">
              <w:rPr>
                <w:rStyle w:val="Hyperlink"/>
              </w:rPr>
              <w:t>Categorical VS Categorical</w:t>
            </w:r>
            <w:r>
              <w:rPr>
                <w:webHidden/>
              </w:rPr>
              <w:tab/>
            </w:r>
            <w:r>
              <w:rPr>
                <w:webHidden/>
              </w:rPr>
              <w:fldChar w:fldCharType="begin"/>
            </w:r>
            <w:r>
              <w:rPr>
                <w:webHidden/>
              </w:rPr>
              <w:instrText xml:space="preserve"> PAGEREF _Toc181547689 \h </w:instrText>
            </w:r>
            <w:r>
              <w:rPr>
                <w:webHidden/>
              </w:rPr>
            </w:r>
            <w:r>
              <w:rPr>
                <w:webHidden/>
              </w:rPr>
              <w:fldChar w:fldCharType="separate"/>
            </w:r>
            <w:r>
              <w:rPr>
                <w:webHidden/>
              </w:rPr>
              <w:t>5</w:t>
            </w:r>
            <w:r>
              <w:rPr>
                <w:webHidden/>
              </w:rPr>
              <w:fldChar w:fldCharType="end"/>
            </w:r>
          </w:hyperlink>
        </w:p>
        <w:p w14:paraId="3CC5CA73" w14:textId="0B885FEE" w:rsidR="00A109CF" w:rsidRDefault="00A109CF">
          <w:pPr>
            <w:pStyle w:val="TOC3"/>
            <w:rPr>
              <w:rFonts w:asciiTheme="minorHAnsi" w:eastAsiaTheme="minorEastAsia" w:hAnsiTheme="minorHAnsi" w:cstheme="minorBidi"/>
              <w:kern w:val="2"/>
              <w:sz w:val="24"/>
              <w:szCs w:val="24"/>
              <w:lang w:eastAsia="en-GB"/>
              <w14:ligatures w14:val="standardContextual"/>
            </w:rPr>
          </w:pPr>
          <w:hyperlink w:anchor="_Toc181547690" w:history="1">
            <w:r w:rsidRPr="002C6444">
              <w:rPr>
                <w:rStyle w:val="Hyperlink"/>
              </w:rPr>
              <w:t>2.4.3.</w:t>
            </w:r>
            <w:r>
              <w:rPr>
                <w:rFonts w:asciiTheme="minorHAnsi" w:eastAsiaTheme="minorEastAsia" w:hAnsiTheme="minorHAnsi" w:cstheme="minorBidi"/>
                <w:kern w:val="2"/>
                <w:sz w:val="24"/>
                <w:szCs w:val="24"/>
                <w:lang w:eastAsia="en-GB"/>
                <w14:ligatures w14:val="standardContextual"/>
              </w:rPr>
              <w:tab/>
            </w:r>
            <w:r w:rsidRPr="002C6444">
              <w:rPr>
                <w:rStyle w:val="Hyperlink"/>
              </w:rPr>
              <w:t>Numerical VS Categorical</w:t>
            </w:r>
            <w:r>
              <w:rPr>
                <w:webHidden/>
              </w:rPr>
              <w:tab/>
            </w:r>
            <w:r>
              <w:rPr>
                <w:webHidden/>
              </w:rPr>
              <w:fldChar w:fldCharType="begin"/>
            </w:r>
            <w:r>
              <w:rPr>
                <w:webHidden/>
              </w:rPr>
              <w:instrText xml:space="preserve"> PAGEREF _Toc181547690 \h </w:instrText>
            </w:r>
            <w:r>
              <w:rPr>
                <w:webHidden/>
              </w:rPr>
            </w:r>
            <w:r>
              <w:rPr>
                <w:webHidden/>
              </w:rPr>
              <w:fldChar w:fldCharType="separate"/>
            </w:r>
            <w:r>
              <w:rPr>
                <w:webHidden/>
              </w:rPr>
              <w:t>5</w:t>
            </w:r>
            <w:r>
              <w:rPr>
                <w:webHidden/>
              </w:rPr>
              <w:fldChar w:fldCharType="end"/>
            </w:r>
          </w:hyperlink>
        </w:p>
        <w:p w14:paraId="0AF46304" w14:textId="15820ED1" w:rsidR="00A109CF" w:rsidRDefault="00A109CF">
          <w:pPr>
            <w:pStyle w:val="TOC1"/>
            <w:rPr>
              <w:rFonts w:asciiTheme="minorHAnsi" w:eastAsiaTheme="minorEastAsia" w:hAnsiTheme="minorHAnsi" w:cstheme="minorBidi"/>
              <w:kern w:val="2"/>
              <w:sz w:val="24"/>
              <w:szCs w:val="24"/>
              <w:lang w:eastAsia="en-GB"/>
              <w14:ligatures w14:val="standardContextual"/>
            </w:rPr>
          </w:pPr>
          <w:hyperlink w:anchor="_Toc181547691" w:history="1">
            <w:r w:rsidRPr="002C6444">
              <w:rPr>
                <w:rStyle w:val="Hyperlink"/>
              </w:rPr>
              <w:t>3.</w:t>
            </w:r>
            <w:r>
              <w:rPr>
                <w:rFonts w:asciiTheme="minorHAnsi" w:eastAsiaTheme="minorEastAsia" w:hAnsiTheme="minorHAnsi" w:cstheme="minorBidi"/>
                <w:kern w:val="2"/>
                <w:sz w:val="24"/>
                <w:szCs w:val="24"/>
                <w:lang w:eastAsia="en-GB"/>
                <w14:ligatures w14:val="standardContextual"/>
              </w:rPr>
              <w:tab/>
            </w:r>
            <w:r w:rsidRPr="002C6444">
              <w:rPr>
                <w:rStyle w:val="Hyperlink"/>
              </w:rPr>
              <w:t>Final Considerations &amp; Next Steps</w:t>
            </w:r>
            <w:r>
              <w:rPr>
                <w:webHidden/>
              </w:rPr>
              <w:tab/>
            </w:r>
            <w:r>
              <w:rPr>
                <w:webHidden/>
              </w:rPr>
              <w:fldChar w:fldCharType="begin"/>
            </w:r>
            <w:r>
              <w:rPr>
                <w:webHidden/>
              </w:rPr>
              <w:instrText xml:space="preserve"> PAGEREF _Toc181547691 \h </w:instrText>
            </w:r>
            <w:r>
              <w:rPr>
                <w:webHidden/>
              </w:rPr>
            </w:r>
            <w:r>
              <w:rPr>
                <w:webHidden/>
              </w:rPr>
              <w:fldChar w:fldCharType="separate"/>
            </w:r>
            <w:r>
              <w:rPr>
                <w:webHidden/>
              </w:rPr>
              <w:t>5</w:t>
            </w:r>
            <w:r>
              <w:rPr>
                <w:webHidden/>
              </w:rPr>
              <w:fldChar w:fldCharType="end"/>
            </w:r>
          </w:hyperlink>
        </w:p>
        <w:p w14:paraId="5C873DA2" w14:textId="46198A36" w:rsidR="00A109CF" w:rsidRDefault="00A109CF">
          <w:pPr>
            <w:pStyle w:val="TOC1"/>
            <w:rPr>
              <w:rFonts w:asciiTheme="minorHAnsi" w:eastAsiaTheme="minorEastAsia" w:hAnsiTheme="minorHAnsi" w:cstheme="minorBidi"/>
              <w:kern w:val="2"/>
              <w:sz w:val="24"/>
              <w:szCs w:val="24"/>
              <w:lang w:eastAsia="en-GB"/>
              <w14:ligatures w14:val="standardContextual"/>
            </w:rPr>
          </w:pPr>
          <w:hyperlink w:anchor="_Toc181547692" w:history="1">
            <w:r w:rsidRPr="002C6444">
              <w:rPr>
                <w:rStyle w:val="Hyperlink"/>
              </w:rPr>
              <w:t>Bibliographical References</w:t>
            </w:r>
            <w:r>
              <w:rPr>
                <w:webHidden/>
              </w:rPr>
              <w:tab/>
            </w:r>
            <w:r>
              <w:rPr>
                <w:webHidden/>
              </w:rPr>
              <w:fldChar w:fldCharType="begin"/>
            </w:r>
            <w:r>
              <w:rPr>
                <w:webHidden/>
              </w:rPr>
              <w:instrText xml:space="preserve"> PAGEREF _Toc181547692 \h </w:instrText>
            </w:r>
            <w:r>
              <w:rPr>
                <w:webHidden/>
              </w:rPr>
            </w:r>
            <w:r>
              <w:rPr>
                <w:webHidden/>
              </w:rPr>
              <w:fldChar w:fldCharType="separate"/>
            </w:r>
            <w:r>
              <w:rPr>
                <w:webHidden/>
              </w:rPr>
              <w:t>6</w:t>
            </w:r>
            <w:r>
              <w:rPr>
                <w:webHidden/>
              </w:rPr>
              <w:fldChar w:fldCharType="end"/>
            </w:r>
          </w:hyperlink>
        </w:p>
        <w:p w14:paraId="4B545DFF" w14:textId="20FCE7F5" w:rsidR="00A109CF" w:rsidRDefault="00A109CF">
          <w:pPr>
            <w:pStyle w:val="TOC1"/>
            <w:rPr>
              <w:rFonts w:asciiTheme="minorHAnsi" w:eastAsiaTheme="minorEastAsia" w:hAnsiTheme="minorHAnsi" w:cstheme="minorBidi"/>
              <w:kern w:val="2"/>
              <w:sz w:val="24"/>
              <w:szCs w:val="24"/>
              <w:lang w:eastAsia="en-GB"/>
              <w14:ligatures w14:val="standardContextual"/>
            </w:rPr>
          </w:pPr>
          <w:hyperlink w:anchor="_Toc181547693" w:history="1">
            <w:r w:rsidRPr="002C6444">
              <w:rPr>
                <w:rStyle w:val="Hyperlink"/>
                <w:lang w:val="en-US"/>
              </w:rPr>
              <w:t>Appendix A</w:t>
            </w:r>
            <w:r>
              <w:rPr>
                <w:webHidden/>
              </w:rPr>
              <w:tab/>
            </w:r>
            <w:r>
              <w:rPr>
                <w:webHidden/>
              </w:rPr>
              <w:fldChar w:fldCharType="begin"/>
            </w:r>
            <w:r>
              <w:rPr>
                <w:webHidden/>
              </w:rPr>
              <w:instrText xml:space="preserve"> PAGEREF _Toc181547693 \h </w:instrText>
            </w:r>
            <w:r>
              <w:rPr>
                <w:webHidden/>
              </w:rPr>
            </w:r>
            <w:r>
              <w:rPr>
                <w:webHidden/>
              </w:rPr>
              <w:fldChar w:fldCharType="separate"/>
            </w:r>
            <w:r>
              <w:rPr>
                <w:webHidden/>
              </w:rPr>
              <w:t>7</w:t>
            </w:r>
            <w:r>
              <w:rPr>
                <w:webHidden/>
              </w:rPr>
              <w:fldChar w:fldCharType="end"/>
            </w:r>
          </w:hyperlink>
        </w:p>
        <w:p w14:paraId="7EA6D9EC" w14:textId="43D8A47F" w:rsidR="00A109CF" w:rsidRDefault="00A109CF">
          <w:pPr>
            <w:pStyle w:val="TOC1"/>
            <w:rPr>
              <w:rFonts w:asciiTheme="minorHAnsi" w:eastAsiaTheme="minorEastAsia" w:hAnsiTheme="minorHAnsi" w:cstheme="minorBidi"/>
              <w:kern w:val="2"/>
              <w:sz w:val="24"/>
              <w:szCs w:val="24"/>
              <w:lang w:eastAsia="en-GB"/>
              <w14:ligatures w14:val="standardContextual"/>
            </w:rPr>
          </w:pPr>
          <w:hyperlink w:anchor="_Toc181547694" w:history="1">
            <w:r w:rsidRPr="002C6444">
              <w:rPr>
                <w:rStyle w:val="Hyperlink"/>
              </w:rPr>
              <w:t>Annex A</w:t>
            </w:r>
            <w:r>
              <w:rPr>
                <w:webHidden/>
              </w:rPr>
              <w:tab/>
            </w:r>
            <w:r>
              <w:rPr>
                <w:webHidden/>
              </w:rPr>
              <w:fldChar w:fldCharType="begin"/>
            </w:r>
            <w:r>
              <w:rPr>
                <w:webHidden/>
              </w:rPr>
              <w:instrText xml:space="preserve"> PAGEREF _Toc181547694 \h </w:instrText>
            </w:r>
            <w:r>
              <w:rPr>
                <w:webHidden/>
              </w:rPr>
            </w:r>
            <w:r>
              <w:rPr>
                <w:webHidden/>
              </w:rPr>
              <w:fldChar w:fldCharType="separate"/>
            </w:r>
            <w:r>
              <w:rPr>
                <w:webHidden/>
              </w:rPr>
              <w:t>24</w:t>
            </w:r>
            <w:r>
              <w:rPr>
                <w:webHidden/>
              </w:rPr>
              <w:fldChar w:fldCharType="end"/>
            </w:r>
          </w:hyperlink>
        </w:p>
        <w:p w14:paraId="47DBB12A" w14:textId="62032E37" w:rsidR="000A40E4" w:rsidRPr="008C451B" w:rsidRDefault="000A40E4" w:rsidP="399E804E">
          <w:r w:rsidRPr="00A109CF">
            <w:fldChar w:fldCharType="end"/>
          </w:r>
        </w:p>
      </w:sdtContent>
    </w:sdt>
    <w:p w14:paraId="737788B8" w14:textId="77777777" w:rsidR="000A40E4" w:rsidRPr="008C451B" w:rsidRDefault="000A40E4" w:rsidP="00D4604C">
      <w:pPr>
        <w:pStyle w:val="Heading5"/>
      </w:pPr>
    </w:p>
    <w:p w14:paraId="1C9F6D29" w14:textId="3FD2D750" w:rsidR="00906560" w:rsidRPr="008C451B" w:rsidRDefault="00906560" w:rsidP="006B75D7">
      <w:pPr>
        <w:pStyle w:val="Heading1"/>
        <w:numPr>
          <w:ilvl w:val="0"/>
          <w:numId w:val="0"/>
        </w:numPr>
        <w:ind w:left="357"/>
        <w:sectPr w:rsidR="00906560" w:rsidRPr="008C451B" w:rsidSect="00A36B5E">
          <w:footerReference w:type="default" r:id="rId8"/>
          <w:pgSz w:w="11906" w:h="16838"/>
          <w:pgMar w:top="1418" w:right="1418" w:bottom="1418" w:left="1418" w:header="709" w:footer="709" w:gutter="0"/>
          <w:pgNumType w:fmt="lowerRoman" w:start="1"/>
          <w:cols w:space="708"/>
          <w:docGrid w:linePitch="360"/>
        </w:sectPr>
      </w:pPr>
    </w:p>
    <w:p w14:paraId="2B2B77D1" w14:textId="41B9B3D2" w:rsidR="00906560" w:rsidRPr="008C451B" w:rsidRDefault="00906560" w:rsidP="006B75D7">
      <w:pPr>
        <w:pStyle w:val="Heading1"/>
      </w:pPr>
      <w:bookmarkStart w:id="0" w:name="_Toc410990268"/>
      <w:bookmarkStart w:id="1" w:name="_Toc410990280"/>
      <w:bookmarkStart w:id="2" w:name="_Toc412186393"/>
      <w:bookmarkStart w:id="3" w:name="_Toc412186498"/>
      <w:bookmarkStart w:id="4" w:name="_Toc412186523"/>
      <w:bookmarkStart w:id="5" w:name="_Toc412186594"/>
      <w:bookmarkStart w:id="6" w:name="_Toc412186624"/>
      <w:bookmarkStart w:id="7" w:name="_Toc115296802"/>
      <w:bookmarkStart w:id="8" w:name="_Toc136960268"/>
      <w:bookmarkStart w:id="9" w:name="_Toc141959331"/>
      <w:bookmarkStart w:id="10" w:name="_Toc181547672"/>
      <w:r w:rsidRPr="008C451B">
        <w:lastRenderedPageBreak/>
        <w:t>Introduction</w:t>
      </w:r>
      <w:bookmarkEnd w:id="0"/>
      <w:bookmarkEnd w:id="1"/>
      <w:bookmarkEnd w:id="2"/>
      <w:bookmarkEnd w:id="3"/>
      <w:bookmarkEnd w:id="4"/>
      <w:bookmarkEnd w:id="5"/>
      <w:bookmarkEnd w:id="6"/>
      <w:bookmarkEnd w:id="7"/>
      <w:bookmarkEnd w:id="8"/>
      <w:bookmarkEnd w:id="9"/>
      <w:r w:rsidR="004962B8" w:rsidRPr="008C451B">
        <w:t xml:space="preserve"> </w:t>
      </w:r>
      <w:r w:rsidR="001C7618" w:rsidRPr="008C451B">
        <w:t>&amp; Objective</w:t>
      </w:r>
      <w:bookmarkEnd w:id="10"/>
    </w:p>
    <w:p w14:paraId="780E9F7E" w14:textId="77777777" w:rsidR="005B04FB" w:rsidRDefault="00136B21" w:rsidP="00D226A2">
      <w:r>
        <w:t xml:space="preserve">Consumers are increasingly selective about the businesses they support, making it essential for companies to understand customer preferences to adapt strategies and drive growth. For ABCDEats Inc., a fictional food delivery service, </w:t>
      </w:r>
      <w:r w:rsidR="008449B9">
        <w:t>the</w:t>
      </w:r>
      <w:r>
        <w:t xml:space="preserve"> goal is to develop a data-driven strategy for various customer segments.</w:t>
      </w:r>
      <w:r w:rsidR="00D226A2">
        <w:t xml:space="preserve"> </w:t>
      </w:r>
    </w:p>
    <w:p w14:paraId="1B087C90" w14:textId="40683038" w:rsidR="008E372C" w:rsidRPr="008C451B" w:rsidRDefault="00136B21" w:rsidP="00D226A2">
      <w:r>
        <w:t xml:space="preserve">The first part of the project focuses on an in-depth exploratory data analysis (EDA) of customer data collected over </w:t>
      </w:r>
      <w:r w:rsidR="003439A9">
        <w:t>3</w:t>
      </w:r>
      <w:r>
        <w:t xml:space="preserve"> months across </w:t>
      </w:r>
      <w:r w:rsidR="003439A9">
        <w:t>3</w:t>
      </w:r>
      <w:r>
        <w:t xml:space="preserve"> cities. This includes summarizing statistics, identifying trends and patterns,</w:t>
      </w:r>
      <w:r w:rsidR="000574B7">
        <w:t xml:space="preserve"> anomalies</w:t>
      </w:r>
      <w:r>
        <w:t xml:space="preserve"> and exploring relationships between features. The report will also </w:t>
      </w:r>
      <w:r w:rsidR="003603D4">
        <w:t>focus</w:t>
      </w:r>
      <w:r w:rsidR="00644B33">
        <w:t xml:space="preserve"> on creating</w:t>
      </w:r>
      <w:r>
        <w:t xml:space="preserve"> new features to enhance analysis and use visualizations to communicate findings effectively.</w:t>
      </w:r>
    </w:p>
    <w:p w14:paraId="1126494E" w14:textId="443A2FF1" w:rsidR="00906560" w:rsidRPr="008C451B" w:rsidRDefault="00C62E7A" w:rsidP="006B75D7">
      <w:pPr>
        <w:pStyle w:val="Heading1"/>
      </w:pPr>
      <w:bookmarkStart w:id="11" w:name="_Toc181547673"/>
      <w:r>
        <w:t>Exploratory Data Analysis</w:t>
      </w:r>
      <w:bookmarkEnd w:id="11"/>
    </w:p>
    <w:p w14:paraId="7C135363" w14:textId="2735AA83" w:rsidR="00082FFF" w:rsidRPr="008C451B" w:rsidRDefault="00082FFF" w:rsidP="00082FFF">
      <w:r w:rsidRPr="008C451B">
        <w:t xml:space="preserve">To maximize the potential of the provided dataset and achieve the proposed objectives, we chose to apply the </w:t>
      </w:r>
      <w:r w:rsidRPr="008C451B">
        <w:rPr>
          <w:i/>
          <w:iCs/>
        </w:rPr>
        <w:t>CRISP-DM</w:t>
      </w:r>
      <w:r w:rsidRPr="008C451B">
        <w:t xml:space="preserve"> methodology, which is defined and summarized in </w:t>
      </w:r>
      <w:r w:rsidRPr="008C451B">
        <w:rPr>
          <w:b/>
          <w:bCs/>
        </w:rPr>
        <w:fldChar w:fldCharType="begin"/>
      </w:r>
      <w:r w:rsidRPr="008C451B">
        <w:rPr>
          <w:b/>
          <w:bCs/>
        </w:rPr>
        <w:instrText xml:space="preserve"> REF _Ref181015923 \h </w:instrText>
      </w:r>
      <w:r w:rsidR="00A81447" w:rsidRPr="008C451B">
        <w:rPr>
          <w:b/>
          <w:bCs/>
        </w:rPr>
        <w:instrText xml:space="preserve"> \* MERGEFORMAT </w:instrText>
      </w:r>
      <w:r w:rsidRPr="008C451B">
        <w:rPr>
          <w:b/>
          <w:bCs/>
        </w:rPr>
      </w:r>
      <w:r w:rsidRPr="008C451B">
        <w:rPr>
          <w:b/>
          <w:bCs/>
        </w:rPr>
        <w:fldChar w:fldCharType="separate"/>
      </w:r>
      <w:r w:rsidRPr="008C451B">
        <w:rPr>
          <w:b/>
          <w:bCs/>
        </w:rPr>
        <w:t>Annex A</w:t>
      </w:r>
      <w:r w:rsidRPr="008C451B">
        <w:rPr>
          <w:b/>
          <w:bCs/>
        </w:rPr>
        <w:fldChar w:fldCharType="end"/>
      </w:r>
      <w:r w:rsidRPr="008C451B">
        <w:t>.</w:t>
      </w:r>
      <w:r w:rsidR="00CF708F">
        <w:t xml:space="preserve"> </w:t>
      </w:r>
      <w:r w:rsidR="00CF708F">
        <w:fldChar w:fldCharType="begin"/>
      </w:r>
      <w:r w:rsidR="00CF708F">
        <w:instrText xml:space="preserve"> REF _Ref160743453 \r \h </w:instrText>
      </w:r>
      <w:r w:rsidR="00CF708F">
        <w:fldChar w:fldCharType="separate"/>
      </w:r>
      <w:r w:rsidR="00CF708F">
        <w:t>[1]</w:t>
      </w:r>
      <w:r w:rsidR="00CF708F">
        <w:fldChar w:fldCharType="end"/>
      </w:r>
      <w:r w:rsidR="00CF708F">
        <w:fldChar w:fldCharType="begin"/>
      </w:r>
      <w:r w:rsidR="00CF708F">
        <w:instrText xml:space="preserve"> REF _Ref160743457 \r \h </w:instrText>
      </w:r>
      <w:r w:rsidR="00CF708F">
        <w:fldChar w:fldCharType="separate"/>
      </w:r>
      <w:r w:rsidR="00CF708F">
        <w:t>[2]</w:t>
      </w:r>
      <w:r w:rsidR="00CF708F">
        <w:fldChar w:fldCharType="end"/>
      </w:r>
      <w:r w:rsidRPr="008C451B">
        <w:t xml:space="preserve"> Based on this approach, the first part of the project focuses on the first two phases of this methodology—</w:t>
      </w:r>
      <w:r w:rsidRPr="008C451B">
        <w:rPr>
          <w:i/>
          <w:iCs/>
        </w:rPr>
        <w:t>Business Understanding</w:t>
      </w:r>
      <w:r w:rsidRPr="008C451B">
        <w:t xml:space="preserve"> and </w:t>
      </w:r>
      <w:r w:rsidRPr="008C451B">
        <w:rPr>
          <w:i/>
          <w:iCs/>
        </w:rPr>
        <w:t>Data Understanding</w:t>
      </w:r>
      <w:r w:rsidRPr="008C451B">
        <w:t xml:space="preserve">—and begins the third phase, </w:t>
      </w:r>
      <w:r w:rsidRPr="008C451B">
        <w:rPr>
          <w:i/>
          <w:iCs/>
        </w:rPr>
        <w:t>Data Preparation</w:t>
      </w:r>
      <w:r w:rsidRPr="008C451B">
        <w:t xml:space="preserve">, with the creation of new variables. These three phases will be discussed throughout the following subsections, where we perform initial </w:t>
      </w:r>
      <w:r w:rsidR="007D5E49" w:rsidRPr="008C451B">
        <w:t xml:space="preserve">data </w:t>
      </w:r>
      <w:r w:rsidRPr="008C451B">
        <w:t>analysis</w:t>
      </w:r>
      <w:r w:rsidR="007D5E49" w:rsidRPr="008C451B">
        <w:t xml:space="preserve">, </w:t>
      </w:r>
      <w:r w:rsidRPr="008C451B">
        <w:t xml:space="preserve">individual </w:t>
      </w:r>
      <w:r w:rsidR="00042FC6">
        <w:t>and multiva</w:t>
      </w:r>
      <w:r w:rsidR="00BE5841">
        <w:t>riate</w:t>
      </w:r>
      <w:r w:rsidRPr="008C451B">
        <w:t xml:space="preserve"> </w:t>
      </w:r>
      <w:r w:rsidR="00262381" w:rsidRPr="008C451B">
        <w:t>analysis</w:t>
      </w:r>
      <w:r w:rsidR="00BE5841">
        <w:t>.</w:t>
      </w:r>
      <w:r w:rsidR="007D5E49" w:rsidRPr="008C451B">
        <w:t xml:space="preserve"> </w:t>
      </w:r>
    </w:p>
    <w:p w14:paraId="04D6ECDD" w14:textId="68E68B6A" w:rsidR="00906560" w:rsidRPr="008C451B" w:rsidRDefault="003F72DD" w:rsidP="00906560">
      <w:pPr>
        <w:pStyle w:val="Heading2"/>
      </w:pPr>
      <w:bookmarkStart w:id="12" w:name="_Toc181547674"/>
      <w:r w:rsidRPr="008C451B">
        <w:t>Basic Data Exploration</w:t>
      </w:r>
      <w:bookmarkEnd w:id="12"/>
    </w:p>
    <w:p w14:paraId="73D5BFA5" w14:textId="63BFDD08" w:rsidR="00C83076" w:rsidRPr="008C451B" w:rsidRDefault="00983A74" w:rsidP="00C83076">
      <w:pPr>
        <w:tabs>
          <w:tab w:val="left" w:pos="1874"/>
        </w:tabs>
      </w:pPr>
      <w:r w:rsidRPr="008C451B">
        <w:t>T</w:t>
      </w:r>
      <w:r w:rsidR="00C83076" w:rsidRPr="008C451B">
        <w:t>he dataset comprises 31,888 rows</w:t>
      </w:r>
      <w:r w:rsidR="00DC10E7" w:rsidRPr="008C451B">
        <w:t xml:space="preserve"> (each representing a unique customer)</w:t>
      </w:r>
      <w:r w:rsidR="00C83076" w:rsidRPr="008C451B">
        <w:t xml:space="preserve"> and 56 columns. A preliminary check for missing values reveals that </w:t>
      </w:r>
      <w:r w:rsidR="007554D9" w:rsidRPr="008C451B">
        <w:t>three</w:t>
      </w:r>
      <w:r w:rsidR="00C83076" w:rsidRPr="008C451B">
        <w:t xml:space="preserve"> variables contain null values</w:t>
      </w:r>
      <w:r w:rsidR="002C59E9" w:rsidRPr="008C451B">
        <w:t xml:space="preserve"> –</w:t>
      </w:r>
      <w:r w:rsidR="00C83076" w:rsidRPr="008C451B">
        <w:t xml:space="preserve"> </w:t>
      </w:r>
      <w:r w:rsidR="00C83076" w:rsidRPr="008C451B">
        <w:rPr>
          <w:i/>
          <w:iCs/>
        </w:rPr>
        <w:t>customer_age</w:t>
      </w:r>
      <w:r w:rsidR="00C83076" w:rsidRPr="008C451B">
        <w:t xml:space="preserve">, </w:t>
      </w:r>
      <w:r w:rsidR="00C83076" w:rsidRPr="008C451B">
        <w:rPr>
          <w:i/>
          <w:iCs/>
        </w:rPr>
        <w:t>first_order</w:t>
      </w:r>
      <w:r w:rsidR="009037CD" w:rsidRPr="008C451B">
        <w:t xml:space="preserve"> and</w:t>
      </w:r>
      <w:r w:rsidR="00C83076" w:rsidRPr="008C451B">
        <w:t xml:space="preserve"> </w:t>
      </w:r>
      <w:r w:rsidR="00C83076" w:rsidRPr="008C451B">
        <w:rPr>
          <w:i/>
          <w:iCs/>
        </w:rPr>
        <w:t>HR_0</w:t>
      </w:r>
      <w:r w:rsidR="002C59E9" w:rsidRPr="008C451B">
        <w:rPr>
          <w:i/>
          <w:iCs/>
        </w:rPr>
        <w:t xml:space="preserve"> </w:t>
      </w:r>
      <w:r w:rsidR="002C59E9" w:rsidRPr="008C451B">
        <w:t xml:space="preserve">– </w:t>
      </w:r>
      <w:r w:rsidR="00C83076" w:rsidRPr="008C451B">
        <w:t>though none exceed 4% of the dataset.</w:t>
      </w:r>
    </w:p>
    <w:p w14:paraId="581B11F4" w14:textId="217FA5C0" w:rsidR="00807F4C" w:rsidRPr="008C451B" w:rsidRDefault="000D7B42" w:rsidP="00807F4C">
      <w:pPr>
        <w:tabs>
          <w:tab w:val="left" w:pos="1874"/>
        </w:tabs>
      </w:pPr>
      <w:r w:rsidRPr="000D7B42">
        <w:t>In addition, we also checked missing data by rows and observed that most rows (94%) have no missing values, and at most, only 2 variables are missing (0.09% of the rows), indicating a minimal level of incompleteness across individual entries.</w:t>
      </w:r>
      <w:r w:rsidR="002F0C6C" w:rsidRPr="008C451B">
        <w:t xml:space="preserve"> </w:t>
      </w:r>
      <w:r w:rsidR="0046365C" w:rsidRPr="008C451B">
        <w:t>Based on this, no rows were removed due to missing values.</w:t>
      </w:r>
    </w:p>
    <w:p w14:paraId="2B59B93F" w14:textId="24ED80E4" w:rsidR="00EF3CDC" w:rsidRDefault="00107F82" w:rsidP="00915F23">
      <w:r w:rsidRPr="00107F82">
        <w:t xml:space="preserve">Overall, the distributions of our variables are right-skewed (except for </w:t>
      </w:r>
      <w:r w:rsidRPr="00DE648F">
        <w:rPr>
          <w:i/>
        </w:rPr>
        <w:t>last_order</w:t>
      </w:r>
      <w:r w:rsidRPr="00107F82">
        <w:t>) and display a leptokurtic pattern</w:t>
      </w:r>
      <w:r w:rsidR="00042213">
        <w:t xml:space="preserve"> (</w:t>
      </w:r>
      <w:r w:rsidR="00042213">
        <w:rPr>
          <w:lang w:val="pt-PT"/>
        </w:rPr>
        <w:fldChar w:fldCharType="begin"/>
      </w:r>
      <w:r w:rsidR="00042213" w:rsidRPr="00042213">
        <w:rPr>
          <w:lang w:val="en-US"/>
        </w:rPr>
        <w:instrText xml:space="preserve"> REF _Ref181280326 \h </w:instrText>
      </w:r>
      <w:r w:rsidR="00042213">
        <w:rPr>
          <w:lang w:val="pt-PT"/>
        </w:rPr>
      </w:r>
      <w:r w:rsidR="00042213">
        <w:rPr>
          <w:lang w:val="pt-PT"/>
        </w:rPr>
        <w:fldChar w:fldCharType="separate"/>
      </w:r>
      <w:r w:rsidR="00042213" w:rsidRPr="00042213">
        <w:rPr>
          <w:b/>
          <w:lang w:val="en-US"/>
        </w:rPr>
        <w:t>Figu</w:t>
      </w:r>
      <w:bookmarkStart w:id="13" w:name="_Hlt181280350"/>
      <w:bookmarkStart w:id="14" w:name="_Hlt181280351"/>
      <w:r w:rsidR="00042213" w:rsidRPr="00042213">
        <w:rPr>
          <w:b/>
          <w:lang w:val="en-US"/>
        </w:rPr>
        <w:t>r</w:t>
      </w:r>
      <w:bookmarkEnd w:id="13"/>
      <w:bookmarkEnd w:id="14"/>
      <w:r w:rsidR="00042213" w:rsidRPr="00042213">
        <w:rPr>
          <w:b/>
          <w:lang w:val="en-US"/>
        </w:rPr>
        <w:t>e A2</w:t>
      </w:r>
      <w:r w:rsidR="00042213">
        <w:rPr>
          <w:lang w:val="pt-PT"/>
        </w:rPr>
        <w:fldChar w:fldCharType="end"/>
      </w:r>
      <w:r w:rsidR="00042213" w:rsidRPr="00042213">
        <w:rPr>
          <w:lang w:val="en-US"/>
        </w:rPr>
        <w:t>)</w:t>
      </w:r>
      <w:r w:rsidRPr="00107F82">
        <w:t xml:space="preserve">. In the </w:t>
      </w:r>
      <w:r w:rsidR="00E47736">
        <w:rPr>
          <w:b/>
          <w:highlight w:val="magenta"/>
        </w:rPr>
        <w:fldChar w:fldCharType="begin"/>
      </w:r>
      <w:r w:rsidR="00E47736">
        <w:instrText xml:space="preserve"> REF _Ref181363146 \h </w:instrText>
      </w:r>
      <w:r w:rsidR="00E47736">
        <w:rPr>
          <w:b/>
          <w:highlight w:val="magenta"/>
        </w:rPr>
      </w:r>
      <w:r w:rsidR="00E47736">
        <w:rPr>
          <w:b/>
          <w:highlight w:val="magenta"/>
        </w:rPr>
        <w:fldChar w:fldCharType="separate"/>
      </w:r>
      <w:r w:rsidR="00E47736" w:rsidRPr="00C27A12">
        <w:rPr>
          <w:b/>
        </w:rPr>
        <w:t xml:space="preserve">Figure </w:t>
      </w:r>
      <w:r w:rsidR="00E47736">
        <w:rPr>
          <w:b/>
        </w:rPr>
        <w:t>A</w:t>
      </w:r>
      <w:r w:rsidR="00E47736">
        <w:rPr>
          <w:b/>
          <w:noProof/>
        </w:rPr>
        <w:t>1</w:t>
      </w:r>
      <w:r w:rsidR="00E47736">
        <w:rPr>
          <w:b/>
          <w:highlight w:val="magenta"/>
        </w:rPr>
        <w:fldChar w:fldCharType="end"/>
      </w:r>
      <w:r w:rsidRPr="00107F82">
        <w:t>, we observe a notable relationship between</w:t>
      </w:r>
      <w:r w:rsidR="007A0E5B">
        <w:t xml:space="preserve"> </w:t>
      </w:r>
      <w:r w:rsidR="007A0E5B" w:rsidRPr="007A0E5B">
        <w:t>each pair of the variables</w:t>
      </w:r>
      <w:r w:rsidR="00964E70">
        <w:t>:</w:t>
      </w:r>
      <w:r w:rsidR="007A0E5B" w:rsidRPr="007A0E5B">
        <w:t xml:space="preserve"> </w:t>
      </w:r>
      <w:r w:rsidR="007A0E5B" w:rsidRPr="00DE648F">
        <w:rPr>
          <w:i/>
        </w:rPr>
        <w:t>vendor_count, product_count</w:t>
      </w:r>
      <w:r w:rsidR="007A0E5B" w:rsidRPr="007A0E5B">
        <w:t xml:space="preserve">, and </w:t>
      </w:r>
      <w:r w:rsidR="007A0E5B" w:rsidRPr="00DE648F">
        <w:rPr>
          <w:i/>
        </w:rPr>
        <w:t>is_chain</w:t>
      </w:r>
      <w:r w:rsidRPr="00107F82">
        <w:t xml:space="preserve">. In the </w:t>
      </w:r>
      <w:r w:rsidR="00FE33CA">
        <w:rPr>
          <w:lang w:val="pt-PT"/>
        </w:rPr>
        <w:fldChar w:fldCharType="begin"/>
      </w:r>
      <w:r w:rsidR="00FE33CA" w:rsidRPr="00042213">
        <w:rPr>
          <w:lang w:val="en-US"/>
        </w:rPr>
        <w:instrText xml:space="preserve"> REF _Ref181280329 \h </w:instrText>
      </w:r>
      <w:r w:rsidR="00FE33CA">
        <w:rPr>
          <w:lang w:val="pt-PT"/>
        </w:rPr>
      </w:r>
      <w:r w:rsidR="00FE33CA">
        <w:rPr>
          <w:lang w:val="pt-PT"/>
        </w:rPr>
        <w:fldChar w:fldCharType="separate"/>
      </w:r>
      <w:r w:rsidR="00FE33CA" w:rsidRPr="00042213">
        <w:rPr>
          <w:b/>
          <w:lang w:val="en-US"/>
        </w:rPr>
        <w:t>Figure A3</w:t>
      </w:r>
      <w:r w:rsidR="00FE33CA">
        <w:rPr>
          <w:lang w:val="pt-PT"/>
        </w:rPr>
        <w:fldChar w:fldCharType="end"/>
      </w:r>
      <w:r w:rsidRPr="00107F82">
        <w:t xml:space="preserve">, while visualization is challenging, we can see that from </w:t>
      </w:r>
      <w:r w:rsidR="00E33204">
        <w:t>1</w:t>
      </w:r>
      <w:r w:rsidRPr="00107F82">
        <w:t xml:space="preserve"> </w:t>
      </w:r>
      <w:r w:rsidR="00E33204">
        <w:t>A</w:t>
      </w:r>
      <w:r w:rsidRPr="00107F82">
        <w:t xml:space="preserve">M to 6 AM, there is a higher </w:t>
      </w:r>
      <w:r w:rsidR="00464311">
        <w:t>deviation</w:t>
      </w:r>
      <w:r w:rsidRPr="00107F82">
        <w:t xml:space="preserve"> of orders in regions 8670, 8370, and 8550 compared to other areas, regardless of the last payment method used</w:t>
      </w:r>
      <w:r w:rsidR="00871CC4">
        <w:rPr>
          <w:lang w:val="en-US"/>
        </w:rPr>
        <w:t>.</w:t>
      </w:r>
      <w:r w:rsidR="0065248A">
        <w:rPr>
          <w:lang w:val="en-US"/>
        </w:rPr>
        <w:t xml:space="preserve"> </w:t>
      </w:r>
      <w:r w:rsidR="00D10C4D" w:rsidRPr="00D10C4D">
        <w:t>This</w:t>
      </w:r>
      <w:r w:rsidR="00C81C4D">
        <w:t xml:space="preserve"> is</w:t>
      </w:r>
      <w:r w:rsidR="00D10C4D" w:rsidRPr="00D10C4D">
        <w:t xml:space="preserve"> likely due to </w:t>
      </w:r>
      <w:r w:rsidR="00C81C4D">
        <w:t>a more nightly</w:t>
      </w:r>
      <w:r w:rsidR="00D10C4D" w:rsidRPr="00D10C4D">
        <w:t xml:space="preserve"> lifestyle or work patterns.</w:t>
      </w:r>
    </w:p>
    <w:p w14:paraId="38319D1A" w14:textId="3AD10A5D" w:rsidR="003F72DD" w:rsidRPr="008C451B" w:rsidRDefault="00E44B47" w:rsidP="003F72DD">
      <w:pPr>
        <w:pStyle w:val="Heading2"/>
      </w:pPr>
      <w:bookmarkStart w:id="15" w:name="_Toc181547675"/>
      <w:r w:rsidRPr="008C451B">
        <w:t>Consistency Check</w:t>
      </w:r>
      <w:bookmarkEnd w:id="15"/>
    </w:p>
    <w:p w14:paraId="75B60C35" w14:textId="4B5F6169" w:rsidR="000E5209" w:rsidRPr="00035768" w:rsidRDefault="00861594" w:rsidP="000E0FC4">
      <w:pPr>
        <w:rPr>
          <w:lang w:val="en-US"/>
        </w:rPr>
      </w:pPr>
      <w:r>
        <w:t>S</w:t>
      </w:r>
      <w:r w:rsidR="000E0FC4" w:rsidRPr="00FD3920">
        <w:t>everal</w:t>
      </w:r>
      <w:r w:rsidR="000E0FC4" w:rsidRPr="008C451B">
        <w:t xml:space="preserve"> consistency checks were performed to ensure </w:t>
      </w:r>
      <w:r w:rsidR="00D0154B">
        <w:t>data</w:t>
      </w:r>
      <w:r w:rsidR="000E0FC4" w:rsidRPr="008C451B">
        <w:t xml:space="preserve"> integrity and accuracy.</w:t>
      </w:r>
      <w:r w:rsidR="00817A34">
        <w:t xml:space="preserve"> </w:t>
      </w:r>
      <w:r w:rsidR="00127307" w:rsidRPr="00127307">
        <w:rPr>
          <w:lang w:val="en"/>
        </w:rPr>
        <w:t xml:space="preserve">We started by checking </w:t>
      </w:r>
      <w:r w:rsidR="0024077F">
        <w:rPr>
          <w:lang w:val="en"/>
        </w:rPr>
        <w:t>and removing</w:t>
      </w:r>
      <w:r w:rsidR="00127307" w:rsidRPr="00127307">
        <w:rPr>
          <w:lang w:val="en"/>
        </w:rPr>
        <w:t xml:space="preserve"> 13 duplicate rows.</w:t>
      </w:r>
      <w:r w:rsidR="00035768">
        <w:rPr>
          <w:lang w:val="en-US"/>
        </w:rPr>
        <w:t xml:space="preserve"> </w:t>
      </w:r>
      <w:r w:rsidR="007F42F6" w:rsidRPr="007F42F6">
        <w:t xml:space="preserve">We also examined </w:t>
      </w:r>
      <w:r w:rsidR="000E0FC4" w:rsidRPr="008C451B">
        <w:t xml:space="preserve">the data types of each column to verify their appropriateness. </w:t>
      </w:r>
      <w:r w:rsidR="00B743BA" w:rsidRPr="008C451B">
        <w:t xml:space="preserve">Overall, the variables are all in the correct data types, but we will examine them in more detail during the individual analysis of each one. </w:t>
      </w:r>
      <w:r w:rsidR="006A6EDD" w:rsidRPr="006A6EDD">
        <w:t>Additionally</w:t>
      </w:r>
      <w:r w:rsidR="000E5209" w:rsidRPr="008C451B">
        <w:t xml:space="preserve">, we checked for any hidden missing values by examining the unique values. It was found that the value </w:t>
      </w:r>
      <w:r w:rsidR="000E5209" w:rsidRPr="008C451B">
        <w:rPr>
          <w:i/>
          <w:iCs/>
        </w:rPr>
        <w:t>'-'</w:t>
      </w:r>
      <w:r w:rsidR="000E5209" w:rsidRPr="008C451B">
        <w:t xml:space="preserve"> appeared in two </w:t>
      </w:r>
      <w:r w:rsidR="000E5209" w:rsidRPr="000E5209">
        <w:t>columns</w:t>
      </w:r>
      <w:r w:rsidR="009407CC">
        <w:t>:</w:t>
      </w:r>
      <w:r w:rsidR="009407CC" w:rsidRPr="009407CC">
        <w:t xml:space="preserve"> </w:t>
      </w:r>
      <w:r w:rsidR="009407CC" w:rsidRPr="00FD3920">
        <w:rPr>
          <w:i/>
        </w:rPr>
        <w:t>customer_</w:t>
      </w:r>
      <w:r w:rsidR="009407CC">
        <w:rPr>
          <w:i/>
        </w:rPr>
        <w:t>region</w:t>
      </w:r>
      <w:r w:rsidR="0004131A">
        <w:t xml:space="preserve"> </w:t>
      </w:r>
      <w:r w:rsidR="00C907E7">
        <w:t>and</w:t>
      </w:r>
      <w:r w:rsidR="009407CC" w:rsidRPr="00FD3920">
        <w:t xml:space="preserve"> </w:t>
      </w:r>
      <w:r w:rsidR="0004131A">
        <w:rPr>
          <w:i/>
        </w:rPr>
        <w:t>las</w:t>
      </w:r>
      <w:r w:rsidR="009407CC" w:rsidRPr="00FD3920">
        <w:rPr>
          <w:i/>
        </w:rPr>
        <w:t>t_</w:t>
      </w:r>
      <w:r w:rsidR="008E417E">
        <w:rPr>
          <w:i/>
        </w:rPr>
        <w:t>pr</w:t>
      </w:r>
      <w:r w:rsidR="009407CC" w:rsidRPr="00FD3920">
        <w:rPr>
          <w:i/>
        </w:rPr>
        <w:t>o</w:t>
      </w:r>
      <w:r w:rsidR="008E417E">
        <w:rPr>
          <w:i/>
        </w:rPr>
        <w:t>mo</w:t>
      </w:r>
      <w:r w:rsidR="000E5209" w:rsidRPr="000E5209">
        <w:t>.</w:t>
      </w:r>
    </w:p>
    <w:p w14:paraId="1E962A87" w14:textId="10B4939E" w:rsidR="006D1D58" w:rsidRDefault="00953FEF" w:rsidP="00236B12">
      <w:r w:rsidRPr="00953FEF">
        <w:lastRenderedPageBreak/>
        <w:t xml:space="preserve">Further consistency checks included verifying that there were no cases where </w:t>
      </w:r>
      <w:r w:rsidRPr="00CD2421">
        <w:rPr>
          <w:i/>
        </w:rPr>
        <w:t>first_order</w:t>
      </w:r>
      <w:r w:rsidRPr="00953FEF">
        <w:t xml:space="preserve"> was later than </w:t>
      </w:r>
      <w:r w:rsidRPr="00CD2421">
        <w:rPr>
          <w:i/>
        </w:rPr>
        <w:t>last_order</w:t>
      </w:r>
      <w:r w:rsidRPr="00953FEF">
        <w:t>, ensuring a consistent order timeline.</w:t>
      </w:r>
      <w:r w:rsidR="0064150B">
        <w:t xml:space="preserve"> </w:t>
      </w:r>
      <w:r w:rsidR="0064150B" w:rsidRPr="0064150B">
        <w:t>In addition</w:t>
      </w:r>
      <w:r w:rsidRPr="00953FEF">
        <w:t xml:space="preserve">, we found 18 instances (0.06%) where </w:t>
      </w:r>
      <w:r w:rsidRPr="00CD2421">
        <w:rPr>
          <w:i/>
        </w:rPr>
        <w:t>vendor_count</w:t>
      </w:r>
      <w:r w:rsidRPr="00953FEF">
        <w:t xml:space="preserve"> exceeded </w:t>
      </w:r>
      <w:r w:rsidRPr="00CD2421">
        <w:rPr>
          <w:i/>
        </w:rPr>
        <w:t>product_count</w:t>
      </w:r>
      <w:r w:rsidRPr="00953FEF">
        <w:t xml:space="preserve"> and 75 cases (0.24%) where </w:t>
      </w:r>
      <w:r w:rsidRPr="00CD2421">
        <w:rPr>
          <w:i/>
        </w:rPr>
        <w:t xml:space="preserve">is_chain </w:t>
      </w:r>
      <w:r w:rsidRPr="00953FEF">
        <w:t xml:space="preserve">exceeded </w:t>
      </w:r>
      <w:r w:rsidRPr="00CD2421">
        <w:rPr>
          <w:i/>
        </w:rPr>
        <w:t>product_count</w:t>
      </w:r>
      <w:r w:rsidRPr="00953FEF">
        <w:t>. These discrepancies are likely due to data entry errors</w:t>
      </w:r>
      <w:r w:rsidR="00914C7D">
        <w:t>,</w:t>
      </w:r>
      <w:r w:rsidRPr="00953FEF">
        <w:t xml:space="preserve"> however further investigation may be required to determine the cause</w:t>
      </w:r>
      <w:r>
        <w:t>.</w:t>
      </w:r>
    </w:p>
    <w:p w14:paraId="51498588" w14:textId="5A5EA34E" w:rsidR="003F7549" w:rsidRPr="008C451B" w:rsidRDefault="008F17AF" w:rsidP="003F7549">
      <w:pPr>
        <w:pStyle w:val="Heading2"/>
      </w:pPr>
      <w:bookmarkStart w:id="16" w:name="_Toc181547676"/>
      <w:r w:rsidRPr="008C451B">
        <w:t>In-dep</w:t>
      </w:r>
      <w:r w:rsidR="00636524" w:rsidRPr="008C451B">
        <w:t>th Exploration</w:t>
      </w:r>
      <w:bookmarkEnd w:id="16"/>
    </w:p>
    <w:p w14:paraId="2AAAF0A9" w14:textId="299969FE" w:rsidR="006D1D58" w:rsidRPr="008C451B" w:rsidRDefault="00A063BC" w:rsidP="00906560">
      <w:r>
        <w:t>T</w:t>
      </w:r>
      <w:r w:rsidR="007C64B9" w:rsidRPr="008C451B">
        <w:t>his section will explore each variable to find more relevant patterns</w:t>
      </w:r>
      <w:r>
        <w:t>,</w:t>
      </w:r>
      <w:r w:rsidR="007C64B9" w:rsidRPr="008C451B">
        <w:t xml:space="preserve"> </w:t>
      </w:r>
      <w:r w:rsidR="00960B25" w:rsidRPr="008C451B">
        <w:t xml:space="preserve">giving an outline of </w:t>
      </w:r>
      <w:r w:rsidR="008C56A7" w:rsidRPr="008C451B">
        <w:t>possible</w:t>
      </w:r>
      <w:r w:rsidR="00731C49" w:rsidRPr="008C451B">
        <w:t xml:space="preserve"> </w:t>
      </w:r>
      <w:r w:rsidR="00010B4F" w:rsidRPr="008C451B">
        <w:t xml:space="preserve">explanations for </w:t>
      </w:r>
      <w:r w:rsidR="00616066" w:rsidRPr="008C451B">
        <w:t xml:space="preserve">them. </w:t>
      </w:r>
    </w:p>
    <w:p w14:paraId="314453C2" w14:textId="2BFB6302" w:rsidR="00A22321" w:rsidRPr="008C451B" w:rsidRDefault="003D2076" w:rsidP="001A40BB">
      <w:pPr>
        <w:pStyle w:val="Heading3"/>
        <w:ind w:left="490"/>
      </w:pPr>
      <w:bookmarkStart w:id="17" w:name="_Toc181547677"/>
      <w:r w:rsidRPr="008C451B">
        <w:t>Order Count</w:t>
      </w:r>
      <w:bookmarkEnd w:id="17"/>
    </w:p>
    <w:p w14:paraId="07C21C46" w14:textId="4D871DB0" w:rsidR="00CA409E" w:rsidRPr="008C451B" w:rsidRDefault="00CA409E" w:rsidP="00CA409E">
      <w:pPr>
        <w:rPr>
          <w:lang w:eastAsia="pt-PT"/>
        </w:rPr>
      </w:pPr>
      <w:r w:rsidRPr="00CA409E">
        <w:rPr>
          <w:lang w:eastAsia="pt-PT"/>
        </w:rPr>
        <w:t xml:space="preserve">During the </w:t>
      </w:r>
      <w:r w:rsidR="00E52047">
        <w:rPr>
          <w:lang w:eastAsia="pt-PT"/>
        </w:rPr>
        <w:t xml:space="preserve">dataset </w:t>
      </w:r>
      <w:r w:rsidRPr="00CA409E">
        <w:rPr>
          <w:lang w:eastAsia="pt-PT"/>
        </w:rPr>
        <w:t xml:space="preserve">analysis, it became evident that a variable was required to store the number of orders placed by each customer. The </w:t>
      </w:r>
      <w:r w:rsidR="00C0633A">
        <w:rPr>
          <w:lang w:eastAsia="pt-PT"/>
        </w:rPr>
        <w:t>o</w:t>
      </w:r>
      <w:r w:rsidRPr="00CA409E">
        <w:rPr>
          <w:lang w:eastAsia="pt-PT"/>
        </w:rPr>
        <w:t xml:space="preserve">rder </w:t>
      </w:r>
      <w:r w:rsidR="00C0633A">
        <w:rPr>
          <w:lang w:eastAsia="pt-PT"/>
        </w:rPr>
        <w:t>c</w:t>
      </w:r>
      <w:r w:rsidRPr="00CA409E">
        <w:rPr>
          <w:lang w:eastAsia="pt-PT"/>
        </w:rPr>
        <w:t>ount could be calculated by summing the columns DOW_0 to DOW_6 or HR_0 to HR_23. However, since the columns referring to the hours had missing values, it was deemed more appropriate to use the days of the week.</w:t>
      </w:r>
    </w:p>
    <w:p w14:paraId="45B529B5" w14:textId="2D66F381" w:rsidR="005B314C" w:rsidRPr="00D83F1D" w:rsidRDefault="00F270E3" w:rsidP="002421F2">
      <w:pPr>
        <w:rPr>
          <w:lang w:eastAsia="pt-PT"/>
        </w:rPr>
      </w:pPr>
      <w:r w:rsidRPr="00F270E3">
        <w:rPr>
          <w:lang w:eastAsia="pt-PT"/>
        </w:rPr>
        <w:t>In total,</w:t>
      </w:r>
      <w:r w:rsidR="00BE52C9">
        <w:rPr>
          <w:lang w:eastAsia="pt-PT"/>
        </w:rPr>
        <w:t xml:space="preserve"> </w:t>
      </w:r>
      <w:r w:rsidR="00D84D38" w:rsidRPr="00D84D38">
        <w:rPr>
          <w:lang w:eastAsia="pt-PT"/>
        </w:rPr>
        <w:t xml:space="preserve">139,263 </w:t>
      </w:r>
      <w:r w:rsidR="00BE52C9">
        <w:rPr>
          <w:lang w:eastAsia="pt-PT"/>
        </w:rPr>
        <w:t xml:space="preserve">orders </w:t>
      </w:r>
      <w:r w:rsidR="00D84D38" w:rsidRPr="00D84D38">
        <w:rPr>
          <w:lang w:eastAsia="pt-PT"/>
        </w:rPr>
        <w:t xml:space="preserve">were </w:t>
      </w:r>
      <w:r w:rsidR="00BE52C9">
        <w:rPr>
          <w:lang w:eastAsia="pt-PT"/>
        </w:rPr>
        <w:t>placed</w:t>
      </w:r>
      <w:r w:rsidR="00D84D38" w:rsidRPr="00D84D38">
        <w:rPr>
          <w:lang w:eastAsia="pt-PT"/>
        </w:rPr>
        <w:t xml:space="preserve">, averaging </w:t>
      </w:r>
      <w:r w:rsidR="005B314C" w:rsidRPr="005B314C">
        <w:rPr>
          <w:lang w:eastAsia="pt-PT"/>
        </w:rPr>
        <w:t>4.</w:t>
      </w:r>
      <w:r w:rsidR="00437BF1">
        <w:rPr>
          <w:lang w:eastAsia="pt-PT"/>
        </w:rPr>
        <w:t>4</w:t>
      </w:r>
      <w:r w:rsidR="005B314C" w:rsidRPr="005B314C">
        <w:rPr>
          <w:lang w:eastAsia="pt-PT"/>
        </w:rPr>
        <w:t xml:space="preserve"> orders per customer over three</w:t>
      </w:r>
      <w:r w:rsidR="00D84D38" w:rsidRPr="00D84D38">
        <w:rPr>
          <w:lang w:eastAsia="pt-PT"/>
        </w:rPr>
        <w:t xml:space="preserve"> months, with a </w:t>
      </w:r>
      <w:r w:rsidR="005B314C" w:rsidRPr="005B314C">
        <w:rPr>
          <w:lang w:eastAsia="pt-PT"/>
        </w:rPr>
        <w:t xml:space="preserve">maximum </w:t>
      </w:r>
      <w:r w:rsidR="00D84D38" w:rsidRPr="00D84D38">
        <w:rPr>
          <w:lang w:eastAsia="pt-PT"/>
        </w:rPr>
        <w:t>of 94</w:t>
      </w:r>
      <w:r w:rsidR="005B314C" w:rsidRPr="005B314C">
        <w:rPr>
          <w:lang w:eastAsia="pt-PT"/>
        </w:rPr>
        <w:t xml:space="preserve"> by a single customer</w:t>
      </w:r>
      <w:r w:rsidR="00D84D38" w:rsidRPr="00D84D38">
        <w:rPr>
          <w:lang w:eastAsia="pt-PT"/>
        </w:rPr>
        <w:t>.</w:t>
      </w:r>
      <w:r w:rsidR="005B314C" w:rsidRPr="005B314C">
        <w:rPr>
          <w:lang w:eastAsia="pt-PT"/>
        </w:rPr>
        <w:t xml:space="preserve"> The median </w:t>
      </w:r>
      <w:r w:rsidR="00D84D38" w:rsidRPr="00D84D38">
        <w:rPr>
          <w:lang w:eastAsia="pt-PT"/>
        </w:rPr>
        <w:t>of</w:t>
      </w:r>
      <w:r w:rsidR="005B314C" w:rsidRPr="005B314C">
        <w:rPr>
          <w:lang w:eastAsia="pt-PT"/>
        </w:rPr>
        <w:t xml:space="preserve"> 3 suggests the mean is slightly </w:t>
      </w:r>
      <w:r w:rsidR="00D84D38" w:rsidRPr="00D84D38">
        <w:rPr>
          <w:lang w:eastAsia="pt-PT"/>
        </w:rPr>
        <w:t>inflated</w:t>
      </w:r>
      <w:r w:rsidR="005B314C" w:rsidRPr="005B314C">
        <w:rPr>
          <w:lang w:eastAsia="pt-PT"/>
        </w:rPr>
        <w:t xml:space="preserve"> by a few high values</w:t>
      </w:r>
      <w:r w:rsidR="00D84D38" w:rsidRPr="00D84D38">
        <w:rPr>
          <w:lang w:eastAsia="pt-PT"/>
        </w:rPr>
        <w:t>, and it also may suggest lack of usage of this platform by the c</w:t>
      </w:r>
      <w:r w:rsidR="00D819AD">
        <w:rPr>
          <w:lang w:eastAsia="pt-PT"/>
        </w:rPr>
        <w:t>u</w:t>
      </w:r>
      <w:r w:rsidR="00D84D38" w:rsidRPr="00D84D38">
        <w:rPr>
          <w:lang w:eastAsia="pt-PT"/>
        </w:rPr>
        <w:t>st</w:t>
      </w:r>
      <w:r w:rsidR="00D819AD">
        <w:rPr>
          <w:lang w:eastAsia="pt-PT"/>
        </w:rPr>
        <w:t>o</w:t>
      </w:r>
      <w:r w:rsidR="00D84D38" w:rsidRPr="00D84D38">
        <w:rPr>
          <w:lang w:eastAsia="pt-PT"/>
        </w:rPr>
        <w:t>mers, given the timespan.</w:t>
      </w:r>
      <w:r w:rsidR="005B314C" w:rsidRPr="005B314C">
        <w:rPr>
          <w:lang w:eastAsia="pt-PT"/>
        </w:rPr>
        <w:t xml:space="preserve"> </w:t>
      </w:r>
      <w:r w:rsidR="001D2395">
        <w:rPr>
          <w:lang w:eastAsia="pt-PT"/>
        </w:rPr>
        <w:fldChar w:fldCharType="begin"/>
      </w:r>
      <w:r w:rsidR="001D2395">
        <w:rPr>
          <w:lang w:eastAsia="pt-PT"/>
        </w:rPr>
        <w:instrText xml:space="preserve"> REF _Ref181280100 \h </w:instrText>
      </w:r>
      <w:r w:rsidR="001D2395">
        <w:rPr>
          <w:lang w:eastAsia="pt-PT"/>
        </w:rPr>
      </w:r>
      <w:r w:rsidR="001D2395">
        <w:rPr>
          <w:lang w:eastAsia="pt-PT"/>
        </w:rPr>
        <w:fldChar w:fldCharType="separate"/>
      </w:r>
      <w:r w:rsidR="001D2395">
        <w:rPr>
          <w:b/>
        </w:rPr>
        <w:t>F</w:t>
      </w:r>
      <w:r w:rsidR="001D2395" w:rsidRPr="00B10D54">
        <w:rPr>
          <w:b/>
        </w:rPr>
        <w:t>igure A</w:t>
      </w:r>
      <w:r w:rsidR="001D2395">
        <w:rPr>
          <w:b/>
          <w:noProof/>
        </w:rPr>
        <w:t>4</w:t>
      </w:r>
      <w:r w:rsidR="001D2395">
        <w:rPr>
          <w:lang w:eastAsia="pt-PT"/>
        </w:rPr>
        <w:fldChar w:fldCharType="end"/>
      </w:r>
      <w:r w:rsidR="001D2395">
        <w:rPr>
          <w:lang w:eastAsia="pt-PT"/>
        </w:rPr>
        <w:t xml:space="preserve"> </w:t>
      </w:r>
      <w:r w:rsidR="00D84D38" w:rsidRPr="00D84D38">
        <w:rPr>
          <w:lang w:eastAsia="pt-PT"/>
        </w:rPr>
        <w:t>shows</w:t>
      </w:r>
      <w:r w:rsidR="005B314C" w:rsidRPr="005B314C">
        <w:rPr>
          <w:lang w:eastAsia="pt-PT"/>
        </w:rPr>
        <w:t xml:space="preserve"> a long</w:t>
      </w:r>
      <w:r w:rsidR="00D84D38" w:rsidRPr="00D84D38">
        <w:rPr>
          <w:lang w:eastAsia="pt-PT"/>
        </w:rPr>
        <w:t xml:space="preserve">, </w:t>
      </w:r>
      <w:r w:rsidR="005B314C" w:rsidRPr="005B314C">
        <w:rPr>
          <w:lang w:eastAsia="pt-PT"/>
        </w:rPr>
        <w:t xml:space="preserve">heavy right tail, </w:t>
      </w:r>
      <w:r w:rsidR="00D84D38" w:rsidRPr="00D84D38">
        <w:rPr>
          <w:lang w:eastAsia="pt-PT"/>
        </w:rPr>
        <w:t>while</w:t>
      </w:r>
      <w:r w:rsidR="005B314C" w:rsidRPr="005B314C">
        <w:rPr>
          <w:lang w:eastAsia="pt-PT"/>
        </w:rPr>
        <w:t xml:space="preserve"> </w:t>
      </w:r>
      <w:r w:rsidR="001D2395">
        <w:rPr>
          <w:highlight w:val="red"/>
          <w:lang w:eastAsia="pt-PT"/>
        </w:rPr>
        <w:fldChar w:fldCharType="begin"/>
      </w:r>
      <w:r w:rsidR="001D2395">
        <w:rPr>
          <w:lang w:eastAsia="pt-PT"/>
        </w:rPr>
        <w:instrText xml:space="preserve"> REF _Ref181098999 \h </w:instrText>
      </w:r>
      <w:r w:rsidR="001D2395">
        <w:rPr>
          <w:highlight w:val="red"/>
          <w:lang w:eastAsia="pt-PT"/>
        </w:rPr>
      </w:r>
      <w:r w:rsidR="001D2395">
        <w:rPr>
          <w:highlight w:val="red"/>
          <w:lang w:eastAsia="pt-PT"/>
        </w:rPr>
        <w:fldChar w:fldCharType="separate"/>
      </w:r>
      <w:r w:rsidR="001D2395" w:rsidRPr="008C451B">
        <w:rPr>
          <w:b/>
        </w:rPr>
        <w:t>Table A</w:t>
      </w:r>
      <w:r w:rsidR="001D2395" w:rsidRPr="00492DC2">
        <w:rPr>
          <w:b/>
          <w:noProof/>
        </w:rPr>
        <w:t>1</w:t>
      </w:r>
      <w:r w:rsidR="001D2395">
        <w:rPr>
          <w:highlight w:val="red"/>
          <w:lang w:eastAsia="pt-PT"/>
        </w:rPr>
        <w:fldChar w:fldCharType="end"/>
      </w:r>
      <w:r w:rsidR="001D2395">
        <w:rPr>
          <w:lang w:eastAsia="pt-PT"/>
        </w:rPr>
        <w:t xml:space="preserve"> </w:t>
      </w:r>
      <w:r w:rsidR="00D84D38" w:rsidRPr="00D84D38">
        <w:rPr>
          <w:lang w:eastAsia="pt-PT"/>
        </w:rPr>
        <w:t>confirms</w:t>
      </w:r>
      <w:r w:rsidR="005B314C" w:rsidRPr="005B314C">
        <w:rPr>
          <w:lang w:eastAsia="pt-PT"/>
        </w:rPr>
        <w:t xml:space="preserve"> this pattern, with a skewness of 4.</w:t>
      </w:r>
      <w:r w:rsidR="00D84D38" w:rsidRPr="00D84D38">
        <w:rPr>
          <w:lang w:eastAsia="pt-PT"/>
        </w:rPr>
        <w:t>5</w:t>
      </w:r>
      <w:r w:rsidR="005B314C" w:rsidRPr="005B314C">
        <w:rPr>
          <w:lang w:eastAsia="pt-PT"/>
        </w:rPr>
        <w:t xml:space="preserve"> and kurtosis of 37.</w:t>
      </w:r>
      <w:r w:rsidR="00D84D38" w:rsidRPr="00D84D38">
        <w:rPr>
          <w:lang w:eastAsia="pt-PT"/>
        </w:rPr>
        <w:t>0</w:t>
      </w:r>
      <w:r w:rsidR="00DB04E6">
        <w:rPr>
          <w:lang w:eastAsia="pt-PT"/>
        </w:rPr>
        <w:t>1</w:t>
      </w:r>
      <w:r w:rsidR="005B314C" w:rsidRPr="005B314C">
        <w:rPr>
          <w:lang w:eastAsia="pt-PT"/>
        </w:rPr>
        <w:t xml:space="preserve">, </w:t>
      </w:r>
      <w:r w:rsidR="00D84D38" w:rsidRPr="00D84D38">
        <w:rPr>
          <w:lang w:eastAsia="pt-PT"/>
        </w:rPr>
        <w:t>indicating a strongly right-skewed,</w:t>
      </w:r>
      <w:r w:rsidR="005B314C" w:rsidRPr="005B314C">
        <w:rPr>
          <w:lang w:eastAsia="pt-PT"/>
        </w:rPr>
        <w:t xml:space="preserve"> leptokurtic</w:t>
      </w:r>
      <w:r w:rsidR="00D84D38" w:rsidRPr="00D84D38">
        <w:rPr>
          <w:lang w:eastAsia="pt-PT"/>
        </w:rPr>
        <w:t xml:space="preserve"> distribution.</w:t>
      </w:r>
    </w:p>
    <w:p w14:paraId="6E392063" w14:textId="5BCBA865" w:rsidR="00F37909" w:rsidRPr="00F37909" w:rsidRDefault="002D2E2E" w:rsidP="00D00A14">
      <w:pPr>
        <w:rPr>
          <w:lang w:eastAsia="pt-PT"/>
        </w:rPr>
      </w:pPr>
      <w:r w:rsidRPr="002D2E2E">
        <w:rPr>
          <w:lang w:eastAsia="pt-PT"/>
        </w:rPr>
        <w:t>Notably</w:t>
      </w:r>
      <w:r w:rsidR="009B4463">
        <w:rPr>
          <w:lang w:eastAsia="pt-PT"/>
        </w:rPr>
        <w:t xml:space="preserve">, </w:t>
      </w:r>
      <w:r w:rsidR="00974728" w:rsidRPr="00974728">
        <w:rPr>
          <w:lang w:eastAsia="pt-PT"/>
        </w:rPr>
        <w:t xml:space="preserve">138 </w:t>
      </w:r>
      <w:r w:rsidR="006A04DD" w:rsidRPr="00974728">
        <w:rPr>
          <w:lang w:eastAsia="pt-PT"/>
        </w:rPr>
        <w:t xml:space="preserve">registered </w:t>
      </w:r>
      <w:r w:rsidR="00974728" w:rsidRPr="00974728">
        <w:rPr>
          <w:lang w:eastAsia="pt-PT"/>
        </w:rPr>
        <w:t xml:space="preserve">customers had no orders placed. </w:t>
      </w:r>
      <w:r w:rsidR="001B0E8E">
        <w:rPr>
          <w:lang w:eastAsia="pt-PT"/>
        </w:rPr>
        <w:t>I</w:t>
      </w:r>
      <w:r w:rsidR="00974728" w:rsidRPr="00974728">
        <w:rPr>
          <w:lang w:eastAsia="pt-PT"/>
        </w:rPr>
        <w:t xml:space="preserve">t became evident that this was an anomaly, as these customers had other columns that indicated </w:t>
      </w:r>
      <w:r w:rsidR="009E5CAD">
        <w:rPr>
          <w:lang w:eastAsia="pt-PT"/>
        </w:rPr>
        <w:t xml:space="preserve">activity. </w:t>
      </w:r>
      <w:r w:rsidR="00974728" w:rsidRPr="00974728">
        <w:rPr>
          <w:lang w:eastAsia="pt-PT"/>
        </w:rPr>
        <w:t>This flagged a data inconsistency, and the rows in question were removed.</w:t>
      </w:r>
      <w:r w:rsidR="00B82E63">
        <w:rPr>
          <w:lang w:eastAsia="pt-PT"/>
        </w:rPr>
        <w:t xml:space="preserve"> </w:t>
      </w:r>
      <w:r w:rsidR="005F1361">
        <w:rPr>
          <w:lang w:eastAsia="pt-PT"/>
        </w:rPr>
        <w:t xml:space="preserve"> </w:t>
      </w:r>
      <w:r w:rsidR="005F1361" w:rsidRPr="005F1361">
        <w:rPr>
          <w:lang w:eastAsia="pt-PT"/>
        </w:rPr>
        <w:t>In parallel</w:t>
      </w:r>
      <w:r w:rsidR="00F37909" w:rsidRPr="00F37909">
        <w:rPr>
          <w:lang w:eastAsia="pt-PT"/>
        </w:rPr>
        <w:t xml:space="preserve">, the 18 cases where </w:t>
      </w:r>
      <w:r w:rsidR="00F37909" w:rsidRPr="00A140B2">
        <w:rPr>
          <w:i/>
          <w:iCs/>
          <w:lang w:eastAsia="pt-PT"/>
        </w:rPr>
        <w:t>order_count</w:t>
      </w:r>
      <w:r w:rsidR="00F37909" w:rsidRPr="00F37909">
        <w:rPr>
          <w:lang w:eastAsia="pt-PT"/>
        </w:rPr>
        <w:t xml:space="preserve"> exceeded </w:t>
      </w:r>
      <w:r w:rsidR="00F37909" w:rsidRPr="00A140B2">
        <w:rPr>
          <w:i/>
          <w:iCs/>
          <w:lang w:eastAsia="pt-PT"/>
        </w:rPr>
        <w:t>product_count</w:t>
      </w:r>
      <w:r w:rsidR="00F37909" w:rsidRPr="00F37909">
        <w:rPr>
          <w:lang w:eastAsia="pt-PT"/>
        </w:rPr>
        <w:t xml:space="preserve"> matched those where </w:t>
      </w:r>
      <w:r w:rsidR="00F37909" w:rsidRPr="00981AA3">
        <w:rPr>
          <w:i/>
          <w:iCs/>
          <w:lang w:eastAsia="pt-PT"/>
        </w:rPr>
        <w:t>vendor_count</w:t>
      </w:r>
      <w:r w:rsidR="00F37909" w:rsidRPr="00F37909">
        <w:rPr>
          <w:lang w:eastAsia="pt-PT"/>
        </w:rPr>
        <w:t xml:space="preserve"> also exceeded </w:t>
      </w:r>
      <w:r w:rsidR="00F37909" w:rsidRPr="00981AA3">
        <w:rPr>
          <w:i/>
          <w:iCs/>
          <w:lang w:eastAsia="pt-PT"/>
        </w:rPr>
        <w:t>product_count</w:t>
      </w:r>
      <w:r w:rsidR="00F37909" w:rsidRPr="00F37909">
        <w:rPr>
          <w:lang w:eastAsia="pt-PT"/>
        </w:rPr>
        <w:t xml:space="preserve">, </w:t>
      </w:r>
      <w:r w:rsidR="00B37E83">
        <w:rPr>
          <w:lang w:eastAsia="pt-PT"/>
        </w:rPr>
        <w:t xml:space="preserve">and we found </w:t>
      </w:r>
      <w:r w:rsidR="00F37909" w:rsidRPr="00F37909">
        <w:rPr>
          <w:lang w:eastAsia="pt-PT"/>
        </w:rPr>
        <w:t xml:space="preserve">no instances of </w:t>
      </w:r>
      <w:r w:rsidR="00F37909" w:rsidRPr="00981AA3">
        <w:rPr>
          <w:i/>
          <w:iCs/>
          <w:lang w:eastAsia="pt-PT"/>
        </w:rPr>
        <w:t>order_count</w:t>
      </w:r>
      <w:r w:rsidR="00F37909" w:rsidRPr="00F37909">
        <w:rPr>
          <w:lang w:eastAsia="pt-PT"/>
        </w:rPr>
        <w:t xml:space="preserve"> being less than either </w:t>
      </w:r>
      <w:r w:rsidR="00F37909" w:rsidRPr="00026011">
        <w:rPr>
          <w:i/>
          <w:lang w:eastAsia="pt-PT"/>
        </w:rPr>
        <w:t>vendor_count</w:t>
      </w:r>
      <w:r w:rsidR="00F37909" w:rsidRPr="00F37909">
        <w:rPr>
          <w:lang w:eastAsia="pt-PT"/>
        </w:rPr>
        <w:t xml:space="preserve"> or </w:t>
      </w:r>
      <w:r w:rsidR="00F37909" w:rsidRPr="00981AA3">
        <w:rPr>
          <w:i/>
          <w:iCs/>
          <w:lang w:eastAsia="pt-PT"/>
        </w:rPr>
        <w:t>is_chain</w:t>
      </w:r>
      <w:r w:rsidR="00F37909" w:rsidRPr="00F37909">
        <w:rPr>
          <w:lang w:eastAsia="pt-PT"/>
        </w:rPr>
        <w:t>.</w:t>
      </w:r>
    </w:p>
    <w:p w14:paraId="2334BD97" w14:textId="5FB4AC56" w:rsidR="006D1D58" w:rsidRPr="008C451B" w:rsidRDefault="00504195" w:rsidP="001A40BB">
      <w:pPr>
        <w:pStyle w:val="Heading3"/>
        <w:ind w:left="490"/>
      </w:pPr>
      <w:bookmarkStart w:id="18" w:name="_Toc181547678"/>
      <w:r w:rsidRPr="008C451B">
        <w:t>Customer Region</w:t>
      </w:r>
      <w:bookmarkEnd w:id="18"/>
      <w:r w:rsidRPr="008C451B">
        <w:t xml:space="preserve"> </w:t>
      </w:r>
    </w:p>
    <w:p w14:paraId="3EF0A187" w14:textId="4346ED20" w:rsidR="00240F05" w:rsidRPr="007774F5" w:rsidRDefault="00DD47FE" w:rsidP="00590503">
      <w:pPr>
        <w:rPr>
          <w:lang w:val="en-US" w:eastAsia="pt-PT"/>
        </w:rPr>
      </w:pPr>
      <w:r w:rsidRPr="00DD47FE">
        <w:rPr>
          <w:lang w:eastAsia="pt-PT"/>
        </w:rPr>
        <w:t>Given that there are 3 cities</w:t>
      </w:r>
      <w:r w:rsidR="009312CF">
        <w:rPr>
          <w:lang w:eastAsia="pt-PT"/>
        </w:rPr>
        <w:t xml:space="preserve">, </w:t>
      </w:r>
      <w:r w:rsidRPr="00DD47FE">
        <w:rPr>
          <w:lang w:eastAsia="pt-PT"/>
        </w:rPr>
        <w:t xml:space="preserve">we decided to assume that </w:t>
      </w:r>
      <w:r w:rsidR="00C20FEA">
        <w:rPr>
          <w:lang w:eastAsia="pt-PT"/>
        </w:rPr>
        <w:t>postal</w:t>
      </w:r>
      <w:r w:rsidRPr="00DD47FE">
        <w:rPr>
          <w:lang w:eastAsia="pt-PT"/>
        </w:rPr>
        <w:t xml:space="preserve"> codes within a city or metro area tend to be numerically close to each other, so </w:t>
      </w:r>
      <w:r w:rsidR="00DB30DA">
        <w:rPr>
          <w:lang w:eastAsia="pt-PT"/>
        </w:rPr>
        <w:t xml:space="preserve">we </w:t>
      </w:r>
      <w:r w:rsidRPr="00DD47FE">
        <w:rPr>
          <w:lang w:eastAsia="pt-PT"/>
        </w:rPr>
        <w:t>group them as follows:</w:t>
      </w:r>
      <w:r w:rsidR="00484EAA">
        <w:rPr>
          <w:lang w:eastAsia="pt-PT"/>
        </w:rPr>
        <w:t xml:space="preserve"> </w:t>
      </w:r>
      <w:r w:rsidR="002A3E55" w:rsidRPr="00C266D4">
        <w:rPr>
          <w:b/>
          <w:bCs/>
        </w:rPr>
        <w:t>Region</w:t>
      </w:r>
      <w:r w:rsidR="00590503" w:rsidRPr="00C266D4">
        <w:rPr>
          <w:b/>
        </w:rPr>
        <w:t xml:space="preserve"> </w:t>
      </w:r>
      <w:r w:rsidR="002A3E55" w:rsidRPr="00C266D4">
        <w:rPr>
          <w:b/>
        </w:rPr>
        <w:t>2</w:t>
      </w:r>
      <w:r w:rsidR="00590503" w:rsidRPr="00C266D4">
        <w:t>: 2360, 2440, 2490</w:t>
      </w:r>
      <w:r w:rsidR="00484EAA" w:rsidRPr="00C266D4">
        <w:t xml:space="preserve">; </w:t>
      </w:r>
      <w:r w:rsidR="00C266D4" w:rsidRPr="00C266D4">
        <w:rPr>
          <w:b/>
          <w:bCs/>
        </w:rPr>
        <w:t>Region 4</w:t>
      </w:r>
      <w:r w:rsidR="00590503" w:rsidRPr="00C266D4">
        <w:t>: 4140, 4660</w:t>
      </w:r>
      <w:r w:rsidR="00484EAA" w:rsidRPr="00C266D4">
        <w:t xml:space="preserve"> and</w:t>
      </w:r>
      <w:r w:rsidR="00484EAA" w:rsidRPr="00C266D4">
        <w:rPr>
          <w:lang w:eastAsia="pt-PT"/>
        </w:rPr>
        <w:t xml:space="preserve"> </w:t>
      </w:r>
      <w:r w:rsidR="00C266D4" w:rsidRPr="00C266D4">
        <w:rPr>
          <w:b/>
          <w:bCs/>
        </w:rPr>
        <w:t>Region 8</w:t>
      </w:r>
      <w:r w:rsidR="00590503" w:rsidRPr="00C266D4">
        <w:rPr>
          <w:b/>
        </w:rPr>
        <w:t>:</w:t>
      </w:r>
      <w:r w:rsidR="00590503" w:rsidRPr="00C266D4">
        <w:t xml:space="preserve"> 8370, 8550, 8670</w:t>
      </w:r>
      <w:r w:rsidR="00C134DF">
        <w:rPr>
          <w:lang w:val="en-US"/>
        </w:rPr>
        <w:t xml:space="preserve"> (</w:t>
      </w:r>
      <w:r w:rsidR="00C134DF">
        <w:rPr>
          <w:highlight w:val="red"/>
          <w:lang w:val="en-US"/>
        </w:rPr>
        <w:fldChar w:fldCharType="begin"/>
      </w:r>
      <w:r w:rsidR="00C134DF">
        <w:rPr>
          <w:lang w:val="en-US"/>
        </w:rPr>
        <w:instrText xml:space="preserve"> REF _Ref181299282 \h </w:instrText>
      </w:r>
      <w:r w:rsidR="00C134DF">
        <w:rPr>
          <w:highlight w:val="red"/>
          <w:lang w:val="en-US"/>
        </w:rPr>
      </w:r>
      <w:r w:rsidR="00C134DF">
        <w:rPr>
          <w:highlight w:val="red"/>
          <w:lang w:val="en-US"/>
        </w:rPr>
        <w:fldChar w:fldCharType="separate"/>
      </w:r>
      <w:r w:rsidR="00C134DF">
        <w:rPr>
          <w:b/>
        </w:rPr>
        <w:t>F</w:t>
      </w:r>
      <w:r w:rsidR="00C134DF" w:rsidRPr="00B10D54">
        <w:rPr>
          <w:b/>
        </w:rPr>
        <w:t>igure A</w:t>
      </w:r>
      <w:r w:rsidR="00C134DF">
        <w:rPr>
          <w:b/>
          <w:bCs/>
          <w:noProof/>
        </w:rPr>
        <w:t>5</w:t>
      </w:r>
      <w:r w:rsidR="00C134DF">
        <w:rPr>
          <w:highlight w:val="red"/>
          <w:lang w:val="en-US"/>
        </w:rPr>
        <w:fldChar w:fldCharType="end"/>
      </w:r>
      <w:r w:rsidR="00C134DF">
        <w:rPr>
          <w:lang w:val="en-US"/>
        </w:rPr>
        <w:t>).</w:t>
      </w:r>
      <w:r w:rsidR="003747DD" w:rsidRPr="003747DD">
        <w:t xml:space="preserve"> </w:t>
      </w:r>
      <w:r w:rsidR="00087461" w:rsidRPr="00087461">
        <w:t>This approach, informed by</w:t>
      </w:r>
      <w:r w:rsidR="00C134DF">
        <w:t xml:space="preserve"> </w:t>
      </w:r>
      <w:r w:rsidR="00C134DF">
        <w:rPr>
          <w:highlight w:val="red"/>
          <w:lang w:val="en-US"/>
        </w:rPr>
        <w:fldChar w:fldCharType="begin"/>
      </w:r>
      <w:r w:rsidR="00C134DF">
        <w:rPr>
          <w:lang w:val="en-US"/>
        </w:rPr>
        <w:instrText xml:space="preserve"> REF _Ref181299300 \h </w:instrText>
      </w:r>
      <w:r w:rsidR="00C134DF">
        <w:rPr>
          <w:highlight w:val="red"/>
          <w:lang w:val="en-US"/>
        </w:rPr>
      </w:r>
      <w:r w:rsidR="00C134DF">
        <w:rPr>
          <w:highlight w:val="red"/>
          <w:lang w:val="en-US"/>
        </w:rPr>
        <w:fldChar w:fldCharType="separate"/>
      </w:r>
      <w:r w:rsidR="00C134DF" w:rsidRPr="008C451B">
        <w:rPr>
          <w:b/>
          <w:bCs/>
        </w:rPr>
        <w:t>Table A</w:t>
      </w:r>
      <w:r w:rsidR="00C134DF">
        <w:rPr>
          <w:b/>
          <w:bCs/>
          <w:noProof/>
        </w:rPr>
        <w:t>3</w:t>
      </w:r>
      <w:r w:rsidR="00C134DF">
        <w:rPr>
          <w:highlight w:val="red"/>
          <w:lang w:val="en-US"/>
        </w:rPr>
        <w:fldChar w:fldCharType="end"/>
      </w:r>
      <w:r w:rsidR="00087461" w:rsidRPr="00087461">
        <w:t>, further supports the division into three regions under the assumption of a well-distributed and balanced consumer base.</w:t>
      </w:r>
      <w:r w:rsidR="00F62BF5" w:rsidRPr="00F62BF5">
        <w:t xml:space="preserve"> </w:t>
      </w:r>
      <w:r w:rsidR="00734110" w:rsidRPr="00A53D77">
        <w:rPr>
          <w:lang w:val="en-US"/>
        </w:rPr>
        <w:t xml:space="preserve">About </w:t>
      </w:r>
      <w:r w:rsidR="00F62BF5" w:rsidRPr="0042495B">
        <w:t xml:space="preserve">1.4% of the </w:t>
      </w:r>
      <w:r w:rsidR="00F62BF5">
        <w:t xml:space="preserve">rows </w:t>
      </w:r>
      <w:r w:rsidR="00F62BF5" w:rsidRPr="0042495B">
        <w:t>have '-'</w:t>
      </w:r>
      <w:r w:rsidR="00F62BF5">
        <w:t xml:space="preserve"> instead of a code which </w:t>
      </w:r>
      <w:r w:rsidR="00F62BF5" w:rsidRPr="0042495B">
        <w:t>for now we will treat as "</w:t>
      </w:r>
      <w:r w:rsidR="00F62BF5">
        <w:t>Unknown</w:t>
      </w:r>
      <w:r w:rsidR="00F62BF5" w:rsidRPr="0042495B">
        <w:t>" but in the 2nd part</w:t>
      </w:r>
      <w:r w:rsidR="00F62BF5">
        <w:t xml:space="preserve"> we intend to use imputation techniques to fill </w:t>
      </w:r>
      <w:r w:rsidR="00F62BF5" w:rsidRPr="0042495B">
        <w:t>them in.</w:t>
      </w:r>
    </w:p>
    <w:p w14:paraId="7CEB3376" w14:textId="34CDB5C2" w:rsidR="00A53D77" w:rsidRDefault="005A3B99" w:rsidP="009B07C9">
      <w:r w:rsidRPr="005A3B99">
        <w:t>Furthermore</w:t>
      </w:r>
      <w:r w:rsidR="004674A2">
        <w:t>,</w:t>
      </w:r>
      <w:r w:rsidR="00B04200">
        <w:t xml:space="preserve"> in</w:t>
      </w:r>
      <w:r w:rsidR="003E7D1B">
        <w:t xml:space="preserve"> </w:t>
      </w:r>
      <w:r w:rsidR="000B0ABE">
        <w:rPr>
          <w:highlight w:val="red"/>
        </w:rPr>
        <w:fldChar w:fldCharType="begin"/>
      </w:r>
      <w:r w:rsidR="000B0ABE">
        <w:instrText xml:space="preserve"> REF _Ref181299588 \h </w:instrText>
      </w:r>
      <w:r w:rsidR="000B0ABE">
        <w:rPr>
          <w:highlight w:val="red"/>
        </w:rPr>
      </w:r>
      <w:r w:rsidR="000B0ABE">
        <w:rPr>
          <w:highlight w:val="red"/>
        </w:rPr>
        <w:fldChar w:fldCharType="separate"/>
      </w:r>
      <w:r w:rsidR="000B0ABE">
        <w:rPr>
          <w:b/>
        </w:rPr>
        <w:t>F</w:t>
      </w:r>
      <w:r w:rsidR="000B0ABE" w:rsidRPr="00B10D54">
        <w:rPr>
          <w:b/>
        </w:rPr>
        <w:t>igure A</w:t>
      </w:r>
      <w:r w:rsidR="000B0ABE">
        <w:rPr>
          <w:b/>
          <w:bCs/>
          <w:noProof/>
        </w:rPr>
        <w:t>6</w:t>
      </w:r>
      <w:r w:rsidR="000B0ABE">
        <w:rPr>
          <w:highlight w:val="red"/>
        </w:rPr>
        <w:fldChar w:fldCharType="end"/>
      </w:r>
      <w:r w:rsidR="000B0ABE">
        <w:t xml:space="preserve"> and </w:t>
      </w:r>
      <w:r w:rsidR="000B0ABE">
        <w:rPr>
          <w:highlight w:val="red"/>
        </w:rPr>
        <w:fldChar w:fldCharType="begin"/>
      </w:r>
      <w:r w:rsidR="000B0ABE">
        <w:instrText xml:space="preserve"> REF _Ref181300251 \h </w:instrText>
      </w:r>
      <w:r w:rsidR="000B0ABE">
        <w:rPr>
          <w:highlight w:val="red"/>
        </w:rPr>
      </w:r>
      <w:r w:rsidR="000B0ABE">
        <w:rPr>
          <w:highlight w:val="red"/>
        </w:rPr>
        <w:fldChar w:fldCharType="separate"/>
      </w:r>
      <w:r w:rsidR="000B0ABE" w:rsidRPr="008C451B">
        <w:rPr>
          <w:b/>
          <w:bCs/>
        </w:rPr>
        <w:t>Table A</w:t>
      </w:r>
      <w:r w:rsidR="000B0ABE">
        <w:rPr>
          <w:b/>
          <w:bCs/>
          <w:noProof/>
        </w:rPr>
        <w:t>4</w:t>
      </w:r>
      <w:r w:rsidR="000B0ABE">
        <w:rPr>
          <w:highlight w:val="red"/>
        </w:rPr>
        <w:fldChar w:fldCharType="end"/>
      </w:r>
      <w:r w:rsidRPr="005A3B99">
        <w:t>,</w:t>
      </w:r>
      <w:r w:rsidR="00B04200">
        <w:t xml:space="preserve"> it is notable that </w:t>
      </w:r>
      <w:r w:rsidRPr="00AF15BD">
        <w:rPr>
          <w:i/>
          <w:iCs/>
        </w:rPr>
        <w:t>Region 2</w:t>
      </w:r>
      <w:r w:rsidRPr="005A3B99">
        <w:t xml:space="preserve"> has </w:t>
      </w:r>
      <w:r w:rsidR="00B04200">
        <w:t xml:space="preserve">the highest </w:t>
      </w:r>
      <w:r w:rsidR="00A71274" w:rsidRPr="002310A4">
        <w:rPr>
          <w:i/>
        </w:rPr>
        <w:t>o</w:t>
      </w:r>
      <w:r w:rsidR="00B04200" w:rsidRPr="002310A4">
        <w:rPr>
          <w:i/>
        </w:rPr>
        <w:t>rder</w:t>
      </w:r>
      <w:r w:rsidR="002310A4" w:rsidRPr="002310A4">
        <w:rPr>
          <w:i/>
          <w:iCs/>
        </w:rPr>
        <w:t>_</w:t>
      </w:r>
      <w:r w:rsidR="00A71274" w:rsidRPr="002310A4">
        <w:rPr>
          <w:i/>
        </w:rPr>
        <w:t>c</w:t>
      </w:r>
      <w:r w:rsidR="00B04200" w:rsidRPr="002310A4">
        <w:rPr>
          <w:i/>
        </w:rPr>
        <w:t>ount</w:t>
      </w:r>
      <w:r w:rsidR="00D04F04" w:rsidRPr="002310A4">
        <w:rPr>
          <w:i/>
        </w:rPr>
        <w:t xml:space="preserve"> </w:t>
      </w:r>
      <w:r w:rsidR="00D04F04">
        <w:t>values</w:t>
      </w:r>
      <w:r w:rsidR="00B04200">
        <w:t xml:space="preserve">, followed by </w:t>
      </w:r>
      <w:r w:rsidR="00B04200" w:rsidRPr="00AF15BD">
        <w:rPr>
          <w:i/>
          <w:iCs/>
        </w:rPr>
        <w:t>Region 4</w:t>
      </w:r>
      <w:r w:rsidR="00B04200">
        <w:t xml:space="preserve"> and</w:t>
      </w:r>
      <w:r w:rsidR="00B04200" w:rsidRPr="00AF15BD">
        <w:rPr>
          <w:i/>
          <w:iCs/>
        </w:rPr>
        <w:t xml:space="preserve"> 8</w:t>
      </w:r>
      <w:r w:rsidR="00AB74C7">
        <w:t xml:space="preserve">, where the </w:t>
      </w:r>
      <w:r w:rsidRPr="005A3B99">
        <w:t>latter</w:t>
      </w:r>
      <w:r w:rsidR="00AB74C7">
        <w:t xml:space="preserve"> has a </w:t>
      </w:r>
      <w:r w:rsidRPr="005A3B99">
        <w:t>significant</w:t>
      </w:r>
      <w:r w:rsidR="00AB74C7">
        <w:t xml:space="preserve"> discrepancy </w:t>
      </w:r>
      <w:r w:rsidR="00681C52">
        <w:t xml:space="preserve">since </w:t>
      </w:r>
      <w:r w:rsidR="00776F9A">
        <w:t>the highest value is 52</w:t>
      </w:r>
      <w:r w:rsidR="00ED07FB">
        <w:t>.</w:t>
      </w:r>
      <w:r w:rsidR="001D7C94">
        <w:t xml:space="preserve"> </w:t>
      </w:r>
    </w:p>
    <w:p w14:paraId="07C4103B" w14:textId="197A9B05" w:rsidR="00504195" w:rsidRPr="008C451B" w:rsidRDefault="00504195" w:rsidP="001A40BB">
      <w:pPr>
        <w:pStyle w:val="Heading3"/>
        <w:ind w:left="476"/>
      </w:pPr>
      <w:bookmarkStart w:id="19" w:name="_Toc181547679"/>
      <w:r w:rsidRPr="008C451B">
        <w:t xml:space="preserve">Customer </w:t>
      </w:r>
      <w:r w:rsidR="00647427" w:rsidRPr="008C451B">
        <w:t>Age</w:t>
      </w:r>
      <w:bookmarkEnd w:id="19"/>
    </w:p>
    <w:p w14:paraId="04E65BBD" w14:textId="3579956E" w:rsidR="001325E1" w:rsidRDefault="00352922" w:rsidP="00504195">
      <w:r w:rsidRPr="00352922">
        <w:t>The age</w:t>
      </w:r>
      <w:r w:rsidR="00010792">
        <w:t xml:space="preserve"> </w:t>
      </w:r>
      <w:r w:rsidR="00971D32" w:rsidRPr="00971D32">
        <w:t xml:space="preserve">distribution </w:t>
      </w:r>
      <w:r w:rsidR="00010792">
        <w:t>(</w:t>
      </w:r>
      <w:r w:rsidR="00F029F2">
        <w:fldChar w:fldCharType="begin"/>
      </w:r>
      <w:r w:rsidR="00F029F2">
        <w:instrText xml:space="preserve"> REF _Ref181304984 \h </w:instrText>
      </w:r>
      <w:r w:rsidR="00F029F2">
        <w:fldChar w:fldCharType="separate"/>
      </w:r>
      <w:r w:rsidR="00F029F2">
        <w:rPr>
          <w:b/>
        </w:rPr>
        <w:t>F</w:t>
      </w:r>
      <w:r w:rsidR="00F029F2" w:rsidRPr="00B10D54">
        <w:rPr>
          <w:b/>
        </w:rPr>
        <w:t>i</w:t>
      </w:r>
      <w:r w:rsidR="00202573">
        <w:rPr>
          <w:b/>
        </w:rPr>
        <w:t>g.</w:t>
      </w:r>
      <w:r w:rsidR="00F029F2" w:rsidRPr="00B10D54">
        <w:rPr>
          <w:b/>
        </w:rPr>
        <w:t xml:space="preserve"> A</w:t>
      </w:r>
      <w:r w:rsidR="00F029F2">
        <w:rPr>
          <w:b/>
          <w:bCs/>
          <w:noProof/>
        </w:rPr>
        <w:t>7</w:t>
      </w:r>
      <w:r w:rsidR="00F029F2">
        <w:fldChar w:fldCharType="end"/>
      </w:r>
      <w:r w:rsidR="00010792">
        <w:t>)</w:t>
      </w:r>
      <w:r w:rsidRPr="00352922">
        <w:t xml:space="preserve"> </w:t>
      </w:r>
      <w:r w:rsidR="00336A09" w:rsidRPr="00336A09">
        <w:t xml:space="preserve">of the customer base is </w:t>
      </w:r>
      <w:r w:rsidR="004548CF" w:rsidRPr="004548CF">
        <w:t>predominantly</w:t>
      </w:r>
      <w:r w:rsidRPr="00352922">
        <w:t xml:space="preserve"> young</w:t>
      </w:r>
      <w:r w:rsidR="00BB2E6C" w:rsidRPr="00BB2E6C">
        <w:t>,</w:t>
      </w:r>
      <w:r w:rsidR="00336A09" w:rsidRPr="00336A09">
        <w:t xml:space="preserve"> </w:t>
      </w:r>
      <w:r w:rsidR="007B763A">
        <w:t xml:space="preserve">as expected </w:t>
      </w:r>
      <w:r w:rsidR="005F04A7">
        <w:fldChar w:fldCharType="begin"/>
      </w:r>
      <w:r w:rsidR="005F04A7">
        <w:instrText xml:space="preserve"> REF _Ref181370326 \r \h </w:instrText>
      </w:r>
      <w:r w:rsidR="005F04A7">
        <w:fldChar w:fldCharType="separate"/>
      </w:r>
      <w:r w:rsidR="005F04A7">
        <w:t>[3]</w:t>
      </w:r>
      <w:r w:rsidR="005F04A7">
        <w:fldChar w:fldCharType="end"/>
      </w:r>
      <w:r w:rsidR="007B763A">
        <w:t>,</w:t>
      </w:r>
      <w:r w:rsidR="00BB2E6C" w:rsidRPr="00BB2E6C">
        <w:t xml:space="preserve"> </w:t>
      </w:r>
      <w:r w:rsidR="002F7ADE">
        <w:t xml:space="preserve">with </w:t>
      </w:r>
      <w:r w:rsidRPr="00352922">
        <w:t xml:space="preserve">a </w:t>
      </w:r>
      <w:r w:rsidR="00BB2E6C" w:rsidRPr="00BB2E6C">
        <w:t xml:space="preserve">median </w:t>
      </w:r>
      <w:r w:rsidRPr="00352922">
        <w:t xml:space="preserve">age </w:t>
      </w:r>
      <w:r w:rsidR="00BB2E6C" w:rsidRPr="00BB2E6C">
        <w:t>of 26</w:t>
      </w:r>
      <w:r w:rsidR="00C668E4">
        <w:t xml:space="preserve">, </w:t>
      </w:r>
      <w:r w:rsidR="00813037">
        <w:t xml:space="preserve">which is </w:t>
      </w:r>
      <w:r w:rsidR="00336A09" w:rsidRPr="00336A09">
        <w:t>notably below</w:t>
      </w:r>
      <w:r w:rsidR="00813037">
        <w:t xml:space="preserve"> the global median</w:t>
      </w:r>
      <w:r w:rsidR="004C0089" w:rsidRPr="004C0089">
        <w:t xml:space="preserve"> </w:t>
      </w:r>
      <w:r w:rsidR="005F04A7">
        <w:fldChar w:fldCharType="begin"/>
      </w:r>
      <w:r w:rsidR="005F04A7">
        <w:instrText xml:space="preserve"> REF _Ref181370335 \r \h </w:instrText>
      </w:r>
      <w:r w:rsidR="005F04A7">
        <w:fldChar w:fldCharType="separate"/>
      </w:r>
      <w:r w:rsidR="005F04A7">
        <w:t>[4]</w:t>
      </w:r>
      <w:r w:rsidR="005F04A7">
        <w:fldChar w:fldCharType="end"/>
      </w:r>
      <w:r w:rsidR="00336A09" w:rsidRPr="00336A09">
        <w:t xml:space="preserve">. The distribution shows a slight right skew, meaning that while the core user base is younger, there is a smaller portion of older users as well. The kurtosis of 4.09 suggests a concentration of ages around the median with some outliers, </w:t>
      </w:r>
      <w:r w:rsidR="00336A09" w:rsidRPr="00336A09">
        <w:lastRenderedPageBreak/>
        <w:t>indicating a focus on young adults but with some appeal to older customers too.</w:t>
      </w:r>
      <w:r w:rsidR="00876CC7">
        <w:t xml:space="preserve"> </w:t>
      </w:r>
      <w:r w:rsidR="00876CC7" w:rsidRPr="00876CC7">
        <w:t>This younger demographic may be drawn to the service due to higher digital literacy and busy lifestyles that reduce time for cooking.</w:t>
      </w:r>
      <w:r w:rsidR="00336A09">
        <w:t xml:space="preserve"> </w:t>
      </w:r>
      <w:r w:rsidR="00336A09" w:rsidRPr="00336A09">
        <w:t>The</w:t>
      </w:r>
      <w:r w:rsidR="0064179D">
        <w:t xml:space="preserve"> minimum </w:t>
      </w:r>
      <w:r w:rsidR="00336A09" w:rsidRPr="00336A09">
        <w:t xml:space="preserve">age recorded </w:t>
      </w:r>
      <w:r w:rsidR="0064179D">
        <w:t xml:space="preserve">is </w:t>
      </w:r>
      <w:r w:rsidR="00E32E84">
        <w:t xml:space="preserve">15, which </w:t>
      </w:r>
      <w:r w:rsidR="00336A09" w:rsidRPr="00336A09">
        <w:t>aligns with the policies of</w:t>
      </w:r>
      <w:r w:rsidR="00B117E3" w:rsidRPr="00B117E3">
        <w:t xml:space="preserve"> some food delivery apps, </w:t>
      </w:r>
      <w:r w:rsidR="006812F4">
        <w:t>such as</w:t>
      </w:r>
      <w:r w:rsidR="00B117E3" w:rsidRPr="00B117E3">
        <w:t xml:space="preserve"> Uber Eats</w:t>
      </w:r>
      <w:r w:rsidR="001264FE">
        <w:t xml:space="preserve"> </w:t>
      </w:r>
      <w:r w:rsidR="001264FE">
        <w:fldChar w:fldCharType="begin"/>
      </w:r>
      <w:r w:rsidR="001264FE">
        <w:instrText xml:space="preserve"> REF _Ref181300458 \r \h </w:instrText>
      </w:r>
      <w:r w:rsidR="001264FE">
        <w:fldChar w:fldCharType="separate"/>
      </w:r>
      <w:r w:rsidR="001264FE">
        <w:t>[</w:t>
      </w:r>
      <w:r w:rsidR="005F04A7">
        <w:t>5</w:t>
      </w:r>
      <w:r w:rsidR="001264FE">
        <w:t>]</w:t>
      </w:r>
      <w:r w:rsidR="001264FE">
        <w:fldChar w:fldCharType="end"/>
      </w:r>
      <w:r w:rsidR="00045BED">
        <w:t xml:space="preserve"> </w:t>
      </w:r>
      <w:r w:rsidR="00336A09" w:rsidRPr="00336A09">
        <w:t>that</w:t>
      </w:r>
      <w:r w:rsidR="00B117E3" w:rsidRPr="00B117E3">
        <w:t xml:space="preserve"> allow </w:t>
      </w:r>
      <w:r w:rsidR="00336A09" w:rsidRPr="00336A09">
        <w:t xml:space="preserve">users </w:t>
      </w:r>
      <w:r w:rsidR="00B117E3" w:rsidRPr="00B117E3">
        <w:t xml:space="preserve">under 18 to place orders. </w:t>
      </w:r>
      <w:r>
        <w:t>(</w:t>
      </w:r>
      <w:r w:rsidR="00F029F2">
        <w:rPr>
          <w:highlight w:val="red"/>
        </w:rPr>
        <w:fldChar w:fldCharType="begin"/>
      </w:r>
      <w:r w:rsidR="00F029F2">
        <w:instrText xml:space="preserve"> REF _Ref181098999 \h </w:instrText>
      </w:r>
      <w:r w:rsidR="00F029F2">
        <w:rPr>
          <w:highlight w:val="red"/>
        </w:rPr>
      </w:r>
      <w:r w:rsidR="00F029F2">
        <w:rPr>
          <w:highlight w:val="red"/>
        </w:rPr>
        <w:fldChar w:fldCharType="separate"/>
      </w:r>
      <w:r w:rsidR="00F029F2" w:rsidRPr="008C451B">
        <w:rPr>
          <w:b/>
          <w:bCs/>
        </w:rPr>
        <w:t>Table A</w:t>
      </w:r>
      <w:r w:rsidR="00F029F2" w:rsidRPr="00492DC2">
        <w:rPr>
          <w:b/>
          <w:bCs/>
          <w:noProof/>
        </w:rPr>
        <w:t>1</w:t>
      </w:r>
      <w:r w:rsidR="00F029F2">
        <w:rPr>
          <w:highlight w:val="red"/>
        </w:rPr>
        <w:fldChar w:fldCharType="end"/>
      </w:r>
      <w:r>
        <w:t>)</w:t>
      </w:r>
      <w:r w:rsidR="00404BEA">
        <w:t xml:space="preserve"> </w:t>
      </w:r>
    </w:p>
    <w:p w14:paraId="72C3A15A" w14:textId="7A9DAB49" w:rsidR="00336A09" w:rsidRPr="004222A7" w:rsidRDefault="00DD6A5C" w:rsidP="00906560">
      <w:r>
        <w:t>A</w:t>
      </w:r>
      <w:r w:rsidR="00022ADA">
        <w:t xml:space="preserve">ges were </w:t>
      </w:r>
      <w:r w:rsidR="00045BED">
        <w:t>then</w:t>
      </w:r>
      <w:r w:rsidR="00336A09" w:rsidRPr="00336A09">
        <w:t xml:space="preserve"> categorized into equal-width ranges</w:t>
      </w:r>
      <w:r w:rsidR="003D566C">
        <w:t xml:space="preserve"> </w:t>
      </w:r>
      <w:r w:rsidR="003D566C" w:rsidRPr="001F39BD">
        <w:t>–</w:t>
      </w:r>
      <w:r w:rsidR="00673486" w:rsidRPr="001F39BD">
        <w:t xml:space="preserve"> </w:t>
      </w:r>
      <w:r w:rsidR="00336A09" w:rsidRPr="001F39BD">
        <w:t>15-28, 29-41,</w:t>
      </w:r>
      <w:r w:rsidR="004A4432" w:rsidRPr="001F39BD">
        <w:t xml:space="preserve"> </w:t>
      </w:r>
      <w:r w:rsidR="00336A09" w:rsidRPr="001F39BD">
        <w:t>42-54, 55-67, 68-80</w:t>
      </w:r>
      <w:r w:rsidR="00673486" w:rsidRPr="001F39BD">
        <w:t xml:space="preserve"> </w:t>
      </w:r>
      <w:r w:rsidR="003D566C" w:rsidRPr="001F39BD">
        <w:t>–</w:t>
      </w:r>
      <w:r w:rsidR="00045BED">
        <w:t xml:space="preserve"> </w:t>
      </w:r>
      <w:r w:rsidR="00336A09" w:rsidRPr="00336A09">
        <w:t>for clearer demographic analysis. However, despite these groupings, age did not significantly differentiate user behavio</w:t>
      </w:r>
      <w:r w:rsidR="00336A09">
        <w:t>u</w:t>
      </w:r>
      <w:r w:rsidR="00336A09" w:rsidRPr="00336A09">
        <w:t>rs within the dataset, suggesting other factors may better explain customer trends.</w:t>
      </w:r>
      <w:r w:rsidR="00045BED">
        <w:t xml:space="preserve"> </w:t>
      </w:r>
      <w:r w:rsidR="00D14733">
        <w:fldChar w:fldCharType="begin"/>
      </w:r>
      <w:r w:rsidR="00D14733">
        <w:instrText xml:space="preserve"> REF _Ref181356973 \r \h </w:instrText>
      </w:r>
      <w:r w:rsidR="00D14733">
        <w:fldChar w:fldCharType="separate"/>
      </w:r>
      <w:r w:rsidR="00D14733">
        <w:t>[</w:t>
      </w:r>
      <w:r w:rsidR="005F04A7">
        <w:t>6</w:t>
      </w:r>
      <w:r w:rsidR="00D14733">
        <w:t>]</w:t>
      </w:r>
      <w:r w:rsidR="00D14733">
        <w:fldChar w:fldCharType="end"/>
      </w:r>
      <w:r w:rsidR="00D14733">
        <w:t xml:space="preserve"> </w:t>
      </w:r>
      <w:r w:rsidR="00243C3E">
        <w:t>(</w:t>
      </w:r>
      <w:r w:rsidR="00243C3E">
        <w:fldChar w:fldCharType="begin"/>
      </w:r>
      <w:r w:rsidR="00243C3E">
        <w:instrText xml:space="preserve"> REF _Ref181356770 \h </w:instrText>
      </w:r>
      <w:r w:rsidR="00243C3E">
        <w:fldChar w:fldCharType="separate"/>
      </w:r>
      <w:r w:rsidR="00243C3E" w:rsidRPr="008C451B">
        <w:rPr>
          <w:b/>
          <w:bCs/>
        </w:rPr>
        <w:t>Table A</w:t>
      </w:r>
      <w:r w:rsidR="00243C3E">
        <w:rPr>
          <w:b/>
          <w:bCs/>
          <w:noProof/>
        </w:rPr>
        <w:t>5</w:t>
      </w:r>
      <w:r w:rsidR="00243C3E">
        <w:fldChar w:fldCharType="end"/>
      </w:r>
      <w:r w:rsidR="00243C3E">
        <w:t>)</w:t>
      </w:r>
    </w:p>
    <w:p w14:paraId="0F99D64D" w14:textId="233A6B5D" w:rsidR="00647427" w:rsidRPr="008C451B" w:rsidRDefault="00647427" w:rsidP="001A40BB">
      <w:pPr>
        <w:pStyle w:val="Heading3"/>
        <w:ind w:left="476"/>
      </w:pPr>
      <w:bookmarkStart w:id="20" w:name="_Toc181547680"/>
      <w:r w:rsidRPr="008C451B">
        <w:t xml:space="preserve">Vendor </w:t>
      </w:r>
      <w:r w:rsidR="00EE500F" w:rsidRPr="008C451B">
        <w:t>&amp;</w:t>
      </w:r>
      <w:r w:rsidRPr="008C451B">
        <w:t xml:space="preserve"> Product Count</w:t>
      </w:r>
      <w:bookmarkEnd w:id="20"/>
    </w:p>
    <w:p w14:paraId="46E24007" w14:textId="0E1508CC" w:rsidR="00871E6B" w:rsidRDefault="000272A6" w:rsidP="00647427">
      <w:r>
        <w:t xml:space="preserve">On average, customers order </w:t>
      </w:r>
      <w:r w:rsidR="00A1037C">
        <w:t>5.</w:t>
      </w:r>
      <w:r w:rsidR="00E97ED1">
        <w:t>7</w:t>
      </w:r>
      <w:r w:rsidR="00A1037C">
        <w:t xml:space="preserve"> products per transaction </w:t>
      </w:r>
      <w:r>
        <w:t xml:space="preserve">from a little over three unique vendors. </w:t>
      </w:r>
      <w:r w:rsidR="00EE1DE4" w:rsidRPr="00EE1DE4">
        <w:t xml:space="preserve"> </w:t>
      </w:r>
      <w:r>
        <w:t xml:space="preserve">Considering </w:t>
      </w:r>
      <w:r w:rsidR="00EE1DE4" w:rsidRPr="003900B7">
        <w:t>the averages and up to</w:t>
      </w:r>
      <w:r>
        <w:t xml:space="preserve"> the 75th percentile</w:t>
      </w:r>
      <w:r w:rsidR="00D4197A">
        <w:t>s</w:t>
      </w:r>
      <w:r>
        <w:t xml:space="preserve">, we can infer that </w:t>
      </w:r>
      <w:r w:rsidR="00EE1DE4" w:rsidRPr="003900B7">
        <w:t>most</w:t>
      </w:r>
      <w:r>
        <w:t xml:space="preserve"> consumers </w:t>
      </w:r>
      <w:r w:rsidR="00EE1DE4" w:rsidRPr="003900B7">
        <w:t>do not use the app</w:t>
      </w:r>
      <w:r>
        <w:t xml:space="preserve"> frequently</w:t>
      </w:r>
      <w:r w:rsidR="00EE1DE4">
        <w:t>,</w:t>
      </w:r>
      <w:r w:rsidR="00B76E46">
        <w:t xml:space="preserve"> </w:t>
      </w:r>
      <w:r w:rsidR="009546DC">
        <w:t xml:space="preserve">just like </w:t>
      </w:r>
      <w:r w:rsidR="00C823A9">
        <w:t>w</w:t>
      </w:r>
      <w:r w:rsidR="009546DC">
        <w:t xml:space="preserve">e saw in </w:t>
      </w:r>
      <w:r w:rsidR="00834169" w:rsidRPr="00834169">
        <w:t>the analysis of the order count variable</w:t>
      </w:r>
      <w:r w:rsidR="009546DC">
        <w:t>.</w:t>
      </w:r>
      <w:r w:rsidR="00D14733">
        <w:t xml:space="preserve"> </w:t>
      </w:r>
      <w:r>
        <w:t>Lastly, the maximum count</w:t>
      </w:r>
      <w:r w:rsidR="0079480B">
        <w:t>s</w:t>
      </w:r>
      <w:r>
        <w:t xml:space="preserve"> of 41 vendors </w:t>
      </w:r>
      <w:r w:rsidR="0079480B">
        <w:t xml:space="preserve">and </w:t>
      </w:r>
      <w:r w:rsidR="009D3294" w:rsidRPr="009D3294">
        <w:t xml:space="preserve">269 </w:t>
      </w:r>
      <w:r w:rsidR="009D3294">
        <w:t>products</w:t>
      </w:r>
      <w:r w:rsidR="00F647EF" w:rsidRPr="00F647EF">
        <w:t>, along with their respective kurtosis values,</w:t>
      </w:r>
      <w:r w:rsidR="009D3294">
        <w:t xml:space="preserve"> </w:t>
      </w:r>
      <w:r>
        <w:t>suggest the presence of outliers who engage extensively with the platform</w:t>
      </w:r>
      <w:r w:rsidR="00CE4DC7">
        <w:t>.</w:t>
      </w:r>
      <w:r w:rsidR="009B68A1">
        <w:t xml:space="preserve"> (</w:t>
      </w:r>
      <w:r w:rsidR="006567DC">
        <w:fldChar w:fldCharType="begin"/>
      </w:r>
      <w:r w:rsidR="006567DC">
        <w:instrText xml:space="preserve"> REF _Ref181357051 \h </w:instrText>
      </w:r>
      <w:r w:rsidR="006567DC">
        <w:fldChar w:fldCharType="separate"/>
      </w:r>
      <w:r w:rsidR="006567DC" w:rsidRPr="008C451B">
        <w:rPr>
          <w:b/>
          <w:bCs/>
        </w:rPr>
        <w:t>Table A</w:t>
      </w:r>
      <w:r w:rsidR="006567DC">
        <w:rPr>
          <w:b/>
          <w:bCs/>
          <w:noProof/>
        </w:rPr>
        <w:t>6</w:t>
      </w:r>
      <w:r w:rsidR="006567DC">
        <w:fldChar w:fldCharType="end"/>
      </w:r>
      <w:r w:rsidR="006567DC">
        <w:t xml:space="preserve"> and </w:t>
      </w:r>
      <w:r w:rsidR="006567DC">
        <w:fldChar w:fldCharType="begin"/>
      </w:r>
      <w:r w:rsidR="006567DC">
        <w:instrText xml:space="preserve"> REF _Ref181357052 \h </w:instrText>
      </w:r>
      <w:r w:rsidR="006567DC">
        <w:fldChar w:fldCharType="separate"/>
      </w:r>
      <w:r w:rsidR="006567DC" w:rsidRPr="008C451B">
        <w:rPr>
          <w:b/>
          <w:bCs/>
        </w:rPr>
        <w:t>Table A</w:t>
      </w:r>
      <w:r w:rsidR="006567DC">
        <w:rPr>
          <w:b/>
          <w:bCs/>
          <w:noProof/>
        </w:rPr>
        <w:t>7</w:t>
      </w:r>
      <w:r w:rsidR="006567DC">
        <w:fldChar w:fldCharType="end"/>
      </w:r>
      <w:r w:rsidR="006567DC">
        <w:t>)</w:t>
      </w:r>
    </w:p>
    <w:p w14:paraId="01D45500" w14:textId="76988E8B" w:rsidR="00647427" w:rsidRPr="008C451B" w:rsidRDefault="00647427" w:rsidP="001A40BB">
      <w:pPr>
        <w:pStyle w:val="Heading3"/>
        <w:ind w:left="476"/>
      </w:pPr>
      <w:bookmarkStart w:id="21" w:name="_Toc181547681"/>
      <w:r w:rsidRPr="008C451B">
        <w:t>Is Chain</w:t>
      </w:r>
      <w:bookmarkEnd w:id="21"/>
    </w:p>
    <w:p w14:paraId="05432E4A" w14:textId="5C1D41E7" w:rsidR="00103496" w:rsidRDefault="00103496" w:rsidP="00EF3CDC">
      <w:r w:rsidRPr="009D42D5">
        <w:t>This variable</w:t>
      </w:r>
      <w:r w:rsidR="003434AC" w:rsidRPr="009D42D5">
        <w:t xml:space="preserve"> does</w:t>
      </w:r>
      <w:r w:rsidRPr="009D42D5">
        <w:t>n'</w:t>
      </w:r>
      <w:r w:rsidR="0093686E" w:rsidRPr="009D42D5">
        <w:t xml:space="preserve">t </w:t>
      </w:r>
      <w:r w:rsidR="003434AC" w:rsidRPr="009D42D5">
        <w:t xml:space="preserve">align with </w:t>
      </w:r>
      <w:r w:rsidR="0093686E" w:rsidRPr="009D42D5">
        <w:t>its description</w:t>
      </w:r>
      <w:r w:rsidR="00E63AB3">
        <w:t>,</w:t>
      </w:r>
      <w:r w:rsidR="0093686E" w:rsidRPr="009D42D5">
        <w:t xml:space="preserve"> </w:t>
      </w:r>
      <w:r w:rsidR="00FB1373" w:rsidRPr="00FB1373">
        <w:t xml:space="preserve">we believe it </w:t>
      </w:r>
      <w:r w:rsidR="00AF41CB" w:rsidRPr="00FB1373">
        <w:t>represents</w:t>
      </w:r>
      <w:r w:rsidR="00FB1373">
        <w:t xml:space="preserve"> </w:t>
      </w:r>
      <w:r w:rsidR="003434AC" w:rsidRPr="009D42D5">
        <w:t>the number of orders placed at chain restaurants.</w:t>
      </w:r>
      <w:r w:rsidR="00BC0BD5">
        <w:t xml:space="preserve"> </w:t>
      </w:r>
      <w:r w:rsidR="00333461" w:rsidRPr="00333461">
        <w:t>It's</w:t>
      </w:r>
      <w:r w:rsidR="00B84A64" w:rsidRPr="00B84A64">
        <w:t xml:space="preserve"> better to adjust the metadata </w:t>
      </w:r>
      <w:r w:rsidR="00333461" w:rsidRPr="00333461">
        <w:t xml:space="preserve">rather </w:t>
      </w:r>
      <w:r w:rsidR="00B84A64" w:rsidRPr="00B84A64">
        <w:t xml:space="preserve">than convert this variable to binary, as binary </w:t>
      </w:r>
      <w:r w:rsidR="00333461" w:rsidRPr="00333461">
        <w:t>would only show if at least one chain restaurant order was placed (1) or none (0).</w:t>
      </w:r>
    </w:p>
    <w:p w14:paraId="4A308530" w14:textId="1AC32934" w:rsidR="00A46448" w:rsidRDefault="00A46448" w:rsidP="00EF3CDC">
      <w:r w:rsidRPr="00A46448">
        <w:t xml:space="preserve">Despite most consumers placing relatively few orders, the maximum count of 83 suggests that </w:t>
      </w:r>
      <w:r w:rsidR="003747C9">
        <w:t xml:space="preserve">probably </w:t>
      </w:r>
      <w:r w:rsidR="003747C9" w:rsidRPr="00CD0916">
        <w:t>some users significantly favoured chain restaurants</w:t>
      </w:r>
      <w:r w:rsidRPr="00A46448">
        <w:t xml:space="preserve">, which motivated us to calculate the percentage of chain orders in each customer's order count. We discovered that 41.4% of customers ordered between 90-100% of their orders from chain restaurants, indicating a strong preference. </w:t>
      </w:r>
      <w:r w:rsidR="00C90708" w:rsidRPr="00C90708">
        <w:t>It is important to note that cases where customers made only one order, and it was from a chain restaurant, contribute significantly to the 100% figure</w:t>
      </w:r>
      <w:r w:rsidR="004A0924">
        <w:t xml:space="preserve"> </w:t>
      </w:r>
      <w:r w:rsidR="00B5050B">
        <w:t>(</w:t>
      </w:r>
      <w:r w:rsidR="003C1205">
        <w:fldChar w:fldCharType="begin"/>
      </w:r>
      <w:r w:rsidR="003C1205">
        <w:instrText xml:space="preserve"> REF _Ref181357972 \h </w:instrText>
      </w:r>
      <w:r w:rsidR="003C1205">
        <w:fldChar w:fldCharType="separate"/>
      </w:r>
      <w:r w:rsidR="003C1205" w:rsidRPr="008C451B">
        <w:rPr>
          <w:b/>
          <w:bCs/>
        </w:rPr>
        <w:t>Table A</w:t>
      </w:r>
      <w:r w:rsidR="003C1205">
        <w:rPr>
          <w:b/>
          <w:bCs/>
          <w:noProof/>
        </w:rPr>
        <w:t>8</w:t>
      </w:r>
      <w:r w:rsidR="003C1205">
        <w:fldChar w:fldCharType="end"/>
      </w:r>
      <w:r w:rsidR="003C1205">
        <w:t>)</w:t>
      </w:r>
      <w:r w:rsidR="004A0924">
        <w:t>.</w:t>
      </w:r>
      <w:r w:rsidR="00284B3C">
        <w:t xml:space="preserve"> </w:t>
      </w:r>
      <w:r w:rsidR="002C261B" w:rsidRPr="002C261B">
        <w:t>For 19.04% of customers, where</w:t>
      </w:r>
      <w:r w:rsidR="002C261B" w:rsidRPr="00E84D00">
        <w:rPr>
          <w:i/>
          <w:iCs/>
        </w:rPr>
        <w:t xml:space="preserve"> is_chain </w:t>
      </w:r>
      <w:r w:rsidR="002C261B" w:rsidRPr="002C261B">
        <w:t xml:space="preserve">exceeds </w:t>
      </w:r>
      <w:r w:rsidR="002C261B" w:rsidRPr="00E84D00">
        <w:rPr>
          <w:i/>
          <w:iCs/>
        </w:rPr>
        <w:t>vendor_count</w:t>
      </w:r>
      <w:r w:rsidR="002C261B" w:rsidRPr="002C261B">
        <w:t xml:space="preserve">, </w:t>
      </w:r>
      <w:r w:rsidR="00E84D00">
        <w:t xml:space="preserve">it implies </w:t>
      </w:r>
      <w:r w:rsidR="002C261B" w:rsidRPr="002C261B">
        <w:t xml:space="preserve">they repeat orders from at least one chain restaurant. Likewise, for 9.45%, where the difference between </w:t>
      </w:r>
      <w:r w:rsidR="002C261B" w:rsidRPr="00E84D00">
        <w:rPr>
          <w:i/>
          <w:iCs/>
        </w:rPr>
        <w:t>order_count</w:t>
      </w:r>
      <w:r w:rsidR="002C261B" w:rsidRPr="002C261B">
        <w:t xml:space="preserve"> and </w:t>
      </w:r>
      <w:r w:rsidR="002C261B" w:rsidRPr="00E84D00">
        <w:rPr>
          <w:i/>
          <w:iCs/>
        </w:rPr>
        <w:t>is_chain</w:t>
      </w:r>
      <w:r w:rsidR="002C261B" w:rsidRPr="002C261B">
        <w:t xml:space="preserve"> exceeds </w:t>
      </w:r>
      <w:r w:rsidR="002C261B" w:rsidRPr="00E84D00">
        <w:rPr>
          <w:i/>
          <w:iCs/>
        </w:rPr>
        <w:t>vendor_count</w:t>
      </w:r>
      <w:r w:rsidR="002C261B" w:rsidRPr="002C261B">
        <w:t>, they repeat orders from at least one non-chain restaurant.</w:t>
      </w:r>
    </w:p>
    <w:p w14:paraId="7F8DFA75" w14:textId="47AC6C60" w:rsidR="00647427" w:rsidRPr="008C451B" w:rsidRDefault="00EE500F" w:rsidP="001A40BB">
      <w:pPr>
        <w:pStyle w:val="Heading3"/>
        <w:ind w:left="476"/>
      </w:pPr>
      <w:bookmarkStart w:id="22" w:name="_Toc181547682"/>
      <w:r w:rsidRPr="008C451B">
        <w:t>First &amp; Last Order</w:t>
      </w:r>
      <w:bookmarkEnd w:id="22"/>
    </w:p>
    <w:p w14:paraId="3A1ABD4A" w14:textId="571A8245" w:rsidR="00A77263" w:rsidRDefault="00723AAB" w:rsidP="00C03AB4">
      <w:r>
        <w:t>A</w:t>
      </w:r>
      <w:r w:rsidR="004D4C3B" w:rsidRPr="004D4C3B">
        <w:t xml:space="preserve"> significant portion of consumers placed their first order within the first month</w:t>
      </w:r>
      <w:r w:rsidR="00265D88">
        <w:t xml:space="preserve"> </w:t>
      </w:r>
      <w:r w:rsidR="00284B3C" w:rsidRPr="00284B3C">
        <w:t xml:space="preserve">and the same happened with the last order within the final month, showing a symmetrical pattern in the distribution, with a left-tail for first orders and a right-tail for last orders </w:t>
      </w:r>
      <w:r w:rsidR="00265D88">
        <w:t>(</w:t>
      </w:r>
      <w:r w:rsidR="00952BFE">
        <w:fldChar w:fldCharType="begin"/>
      </w:r>
      <w:r w:rsidR="00952BFE">
        <w:instrText xml:space="preserve"> REF _Ref181358333 \h </w:instrText>
      </w:r>
      <w:r w:rsidR="00952BFE">
        <w:fldChar w:fldCharType="separate"/>
      </w:r>
      <w:r w:rsidR="00952BFE">
        <w:rPr>
          <w:b/>
        </w:rPr>
        <w:t>F</w:t>
      </w:r>
      <w:bookmarkStart w:id="23" w:name="_Hlt181358430"/>
      <w:r w:rsidR="00952BFE" w:rsidRPr="00B10D54">
        <w:rPr>
          <w:b/>
        </w:rPr>
        <w:t>i</w:t>
      </w:r>
      <w:bookmarkEnd w:id="23"/>
      <w:r w:rsidR="00952BFE" w:rsidRPr="00B10D54">
        <w:rPr>
          <w:b/>
        </w:rPr>
        <w:t>gure A</w:t>
      </w:r>
      <w:r w:rsidR="00952BFE">
        <w:rPr>
          <w:b/>
          <w:bCs/>
          <w:noProof/>
        </w:rPr>
        <w:t>8</w:t>
      </w:r>
      <w:r w:rsidR="00952BFE">
        <w:fldChar w:fldCharType="end"/>
      </w:r>
      <w:r w:rsidR="00EF3078">
        <w:t xml:space="preserve"> and </w:t>
      </w:r>
      <w:r w:rsidR="00EF3078">
        <w:fldChar w:fldCharType="begin"/>
      </w:r>
      <w:r w:rsidR="00EF3078">
        <w:instrText xml:space="preserve"> REF _Ref181359942 \h </w:instrText>
      </w:r>
      <w:r w:rsidR="00EF3078">
        <w:fldChar w:fldCharType="separate"/>
      </w:r>
      <w:r w:rsidR="00EF3078">
        <w:rPr>
          <w:b/>
        </w:rPr>
        <w:t>F</w:t>
      </w:r>
      <w:r w:rsidR="00EF3078" w:rsidRPr="00B10D54">
        <w:rPr>
          <w:b/>
        </w:rPr>
        <w:t>igure A</w:t>
      </w:r>
      <w:r w:rsidR="00EF3078">
        <w:rPr>
          <w:b/>
          <w:bCs/>
          <w:noProof/>
        </w:rPr>
        <w:t>9</w:t>
      </w:r>
      <w:r w:rsidR="00EF3078">
        <w:fldChar w:fldCharType="end"/>
      </w:r>
      <w:r w:rsidR="00265D88">
        <w:t>)</w:t>
      </w:r>
      <w:r w:rsidR="004D4C3B" w:rsidRPr="004D4C3B">
        <w:t>.</w:t>
      </w:r>
      <w:r w:rsidR="008C6E1D">
        <w:rPr>
          <w:rFonts w:ascii="Noto Sans" w:hAnsi="Noto Sans" w:cs="Noto Sans"/>
          <w:bdr w:val="none" w:sz="0" w:space="0" w:color="auto" w:frame="1"/>
        </w:rPr>
        <w:t xml:space="preserve"> </w:t>
      </w:r>
      <w:r w:rsidR="00937C6A" w:rsidRPr="00937C6A">
        <w:t xml:space="preserve">To </w:t>
      </w:r>
      <w:r w:rsidR="00937C6A">
        <w:t xml:space="preserve">better </w:t>
      </w:r>
      <w:r w:rsidR="00937C6A" w:rsidRPr="00937C6A">
        <w:t xml:space="preserve">understand these variables, we also created </w:t>
      </w:r>
      <w:r w:rsidR="00A94947" w:rsidRPr="00937C6A">
        <w:rPr>
          <w:i/>
          <w:iCs/>
        </w:rPr>
        <w:t>days_between_orders</w:t>
      </w:r>
      <w:r w:rsidR="006458A4" w:rsidRPr="00937C6A">
        <w:t xml:space="preserve"> </w:t>
      </w:r>
      <w:r w:rsidR="00197E6C">
        <w:t>and</w:t>
      </w:r>
      <w:r w:rsidR="006458A4" w:rsidRPr="00937C6A">
        <w:t xml:space="preserve"> </w:t>
      </w:r>
      <w:r w:rsidR="006458A4" w:rsidRPr="00937C6A">
        <w:rPr>
          <w:i/>
          <w:iCs/>
        </w:rPr>
        <w:t>days_between_orders_per_order</w:t>
      </w:r>
      <w:r w:rsidR="005A03EC">
        <w:rPr>
          <w:i/>
          <w:iCs/>
        </w:rPr>
        <w:t xml:space="preserve"> </w:t>
      </w:r>
      <w:r w:rsidR="005A03EC">
        <w:t>(</w:t>
      </w:r>
      <w:r w:rsidR="005A03EC">
        <w:fldChar w:fldCharType="begin"/>
      </w:r>
      <w:r w:rsidR="005A03EC">
        <w:instrText xml:space="preserve"> REF _Ref181358757 \h </w:instrText>
      </w:r>
      <w:r w:rsidR="005A03EC">
        <w:fldChar w:fldCharType="separate"/>
      </w:r>
      <w:r w:rsidR="005A03EC">
        <w:rPr>
          <w:b/>
        </w:rPr>
        <w:t>F</w:t>
      </w:r>
      <w:r w:rsidR="005A03EC" w:rsidRPr="00B10D54">
        <w:rPr>
          <w:b/>
        </w:rPr>
        <w:t xml:space="preserve">igure </w:t>
      </w:r>
      <w:r w:rsidR="005F04A7">
        <w:rPr>
          <w:b/>
        </w:rPr>
        <w:t>A10</w:t>
      </w:r>
      <w:r w:rsidR="005A03EC">
        <w:fldChar w:fldCharType="end"/>
      </w:r>
      <w:r w:rsidR="005A03EC">
        <w:t>)</w:t>
      </w:r>
      <w:r w:rsidR="00937C6A">
        <w:t>, where the first measures the time between the first and last order and the second uses this</w:t>
      </w:r>
      <w:r w:rsidR="00405A2E">
        <w:t xml:space="preserve"> last</w:t>
      </w:r>
      <w:r w:rsidR="00937C6A">
        <w:t xml:space="preserve"> variable </w:t>
      </w:r>
      <w:r w:rsidR="00F56AA9">
        <w:t xml:space="preserve">and divides it by the </w:t>
      </w:r>
      <w:r w:rsidR="00F56AA9" w:rsidRPr="00F56AA9">
        <w:rPr>
          <w:i/>
          <w:iCs/>
        </w:rPr>
        <w:t>order_count</w:t>
      </w:r>
      <w:r w:rsidR="00F56AA9">
        <w:rPr>
          <w:i/>
          <w:iCs/>
        </w:rPr>
        <w:t xml:space="preserve">. </w:t>
      </w:r>
      <w:r w:rsidR="00F56AA9" w:rsidRPr="00415491">
        <w:t xml:space="preserve">In this way, the frequency of </w:t>
      </w:r>
      <w:r w:rsidR="00415491" w:rsidRPr="00415491">
        <w:t>orders can be calculated.</w:t>
      </w:r>
      <w:r w:rsidR="007129BA">
        <w:t xml:space="preserve"> </w:t>
      </w:r>
    </w:p>
    <w:p w14:paraId="3E3B2F2F" w14:textId="2C043316" w:rsidR="00647427" w:rsidRPr="00563A45" w:rsidRDefault="003C3154" w:rsidP="006807AB">
      <w:r>
        <w:t xml:space="preserve">While looking at </w:t>
      </w:r>
      <w:r w:rsidR="005779C9">
        <w:rPr>
          <w:highlight w:val="red"/>
        </w:rPr>
        <w:fldChar w:fldCharType="begin"/>
      </w:r>
      <w:r w:rsidR="005779C9">
        <w:instrText xml:space="preserve"> REF _Ref181098999 \h </w:instrText>
      </w:r>
      <w:r w:rsidR="005779C9">
        <w:rPr>
          <w:highlight w:val="red"/>
        </w:rPr>
      </w:r>
      <w:r w:rsidR="005779C9">
        <w:rPr>
          <w:highlight w:val="red"/>
        </w:rPr>
        <w:fldChar w:fldCharType="separate"/>
      </w:r>
      <w:r w:rsidR="005779C9" w:rsidRPr="008C451B">
        <w:rPr>
          <w:b/>
        </w:rPr>
        <w:t>Table A</w:t>
      </w:r>
      <w:r w:rsidR="005779C9" w:rsidRPr="00492DC2">
        <w:rPr>
          <w:b/>
        </w:rPr>
        <w:t>1</w:t>
      </w:r>
      <w:r w:rsidR="005779C9">
        <w:rPr>
          <w:highlight w:val="red"/>
        </w:rPr>
        <w:fldChar w:fldCharType="end"/>
      </w:r>
      <w:r>
        <w:t xml:space="preserve"> we can conclude that on average, c</w:t>
      </w:r>
      <w:r w:rsidR="00780615">
        <w:t xml:space="preserve">ustomers placed orders every </w:t>
      </w:r>
      <w:r w:rsidR="00164ABD">
        <w:t>8</w:t>
      </w:r>
      <w:r w:rsidR="00780615">
        <w:t xml:space="preserve"> to </w:t>
      </w:r>
      <w:r w:rsidR="00164ABD">
        <w:t>9</w:t>
      </w:r>
      <w:r w:rsidR="00780615">
        <w:t xml:space="preserve"> days</w:t>
      </w:r>
      <w:r w:rsidR="000172C2">
        <w:t xml:space="preserve"> </w:t>
      </w:r>
      <w:r w:rsidR="000172C2" w:rsidRPr="000172C2">
        <w:t>and at least</w:t>
      </w:r>
      <w:r w:rsidR="008700AD">
        <w:t xml:space="preserve"> 22</w:t>
      </w:r>
      <w:r w:rsidR="00A90A1E">
        <w:t>,2</w:t>
      </w:r>
      <w:r w:rsidR="008700AD">
        <w:t xml:space="preserve">% </w:t>
      </w:r>
      <w:r w:rsidR="009463C2">
        <w:t>(</w:t>
      </w:r>
      <w:r w:rsidR="00FD3CA3">
        <w:fldChar w:fldCharType="begin"/>
      </w:r>
      <w:r w:rsidR="00FD3CA3">
        <w:instrText xml:space="preserve"> REF _Ref181370580 \h </w:instrText>
      </w:r>
      <w:r w:rsidR="00FD3CA3">
        <w:fldChar w:fldCharType="separate"/>
      </w:r>
      <w:r w:rsidR="00FD3CA3">
        <w:rPr>
          <w:b/>
        </w:rPr>
        <w:t>F</w:t>
      </w:r>
      <w:r w:rsidR="00FD3CA3" w:rsidRPr="00B10D54">
        <w:rPr>
          <w:b/>
        </w:rPr>
        <w:t>igure A</w:t>
      </w:r>
      <w:r w:rsidR="00FD3CA3">
        <w:rPr>
          <w:b/>
          <w:bCs/>
          <w:noProof/>
        </w:rPr>
        <w:t>10</w:t>
      </w:r>
      <w:r w:rsidR="00FD3CA3">
        <w:fldChar w:fldCharType="end"/>
      </w:r>
      <w:r w:rsidR="009463C2">
        <w:t>)</w:t>
      </w:r>
      <w:r w:rsidR="001A2806">
        <w:t xml:space="preserve"> </w:t>
      </w:r>
      <w:r w:rsidR="008700AD">
        <w:t>of consumers placed only one order</w:t>
      </w:r>
      <w:r w:rsidR="000172C2" w:rsidRPr="000172C2">
        <w:t>, as indicated by having the same first and last order date.</w:t>
      </w:r>
      <w:r w:rsidR="008700AD">
        <w:t xml:space="preserve"> </w:t>
      </w:r>
      <w:r w:rsidR="008F2C53" w:rsidRPr="007B1379">
        <w:t>When observing the mean value for the</w:t>
      </w:r>
      <w:r w:rsidR="007B1379" w:rsidRPr="007B1379">
        <w:t xml:space="preserve"> </w:t>
      </w:r>
      <w:r w:rsidR="008F2C53" w:rsidRPr="007B1379">
        <w:rPr>
          <w:i/>
        </w:rPr>
        <w:t>days_between_orders_per_order</w:t>
      </w:r>
      <w:r w:rsidR="008F2C53" w:rsidRPr="007B1379">
        <w:t xml:space="preserve">, we can notice that it is </w:t>
      </w:r>
      <w:r w:rsidR="00460EDD" w:rsidRPr="00135AB9">
        <w:t xml:space="preserve">relatively </w:t>
      </w:r>
      <w:r w:rsidR="007B1379" w:rsidRPr="007B1379">
        <w:t>low</w:t>
      </w:r>
      <w:r w:rsidR="00460EDD">
        <w:t xml:space="preserve"> </w:t>
      </w:r>
      <w:r w:rsidR="00460EDD" w:rsidRPr="00135AB9">
        <w:t>given the dataset's characteristics</w:t>
      </w:r>
      <w:r w:rsidR="008F2C53" w:rsidRPr="007B1379">
        <w:t xml:space="preserve">, </w:t>
      </w:r>
      <w:r w:rsidR="009C2CB3" w:rsidRPr="009C2CB3">
        <w:t xml:space="preserve">likely due to the high number of </w:t>
      </w:r>
      <w:r w:rsidR="009C2CB3" w:rsidRPr="009C2CB3">
        <w:lastRenderedPageBreak/>
        <w:t xml:space="preserve">customers </w:t>
      </w:r>
      <w:r w:rsidR="001B6BCE">
        <w:t xml:space="preserve">who </w:t>
      </w:r>
      <w:r w:rsidR="001B6BCE" w:rsidRPr="007B1379">
        <w:t>placed</w:t>
      </w:r>
      <w:r w:rsidR="007B1379" w:rsidRPr="007B1379">
        <w:t xml:space="preserve"> only </w:t>
      </w:r>
      <w:r w:rsidR="008F2C53" w:rsidRPr="007B1379">
        <w:t>1</w:t>
      </w:r>
      <w:r w:rsidR="007B1379" w:rsidRPr="007B1379">
        <w:t xml:space="preserve"> </w:t>
      </w:r>
      <w:r w:rsidR="008F2C53" w:rsidRPr="007B1379">
        <w:t>order</w:t>
      </w:r>
      <w:r w:rsidR="00074BEA">
        <w:t>.</w:t>
      </w:r>
      <w:r w:rsidR="001B6BCE">
        <w:t xml:space="preserve"> </w:t>
      </w:r>
      <w:r w:rsidR="006807AB">
        <w:t>It also indicates</w:t>
      </w:r>
      <w:r w:rsidR="008700AD">
        <w:t xml:space="preserve"> to ABCDEats that there is room for improvement in their marketing campaigns, customer attraction</w:t>
      </w:r>
      <w:r w:rsidR="001A32DB">
        <w:t>,</w:t>
      </w:r>
      <w:r w:rsidR="008700AD">
        <w:t xml:space="preserve"> retention</w:t>
      </w:r>
      <w:r w:rsidR="00A96BB3">
        <w:t xml:space="preserve"> </w:t>
      </w:r>
      <w:r w:rsidR="009E7232">
        <w:t xml:space="preserve">and a </w:t>
      </w:r>
      <w:r w:rsidR="001A32DB">
        <w:t>need for better</w:t>
      </w:r>
      <w:r w:rsidR="009E7232">
        <w:t xml:space="preserve"> </w:t>
      </w:r>
      <w:r w:rsidR="00CE4F9F">
        <w:t>communication with consumers (feedback).</w:t>
      </w:r>
    </w:p>
    <w:p w14:paraId="1335997E" w14:textId="7E5B6803" w:rsidR="00EE500F" w:rsidRPr="008C451B" w:rsidRDefault="00EE500F" w:rsidP="001A40BB">
      <w:pPr>
        <w:pStyle w:val="Heading3"/>
        <w:ind w:left="476"/>
      </w:pPr>
      <w:bookmarkStart w:id="24" w:name="_Toc181547683"/>
      <w:r w:rsidRPr="008C451B">
        <w:t>Last Promo</w:t>
      </w:r>
      <w:r w:rsidR="00636524" w:rsidRPr="008C451B">
        <w:t xml:space="preserve"> &amp; </w:t>
      </w:r>
      <w:r w:rsidR="003A2D56" w:rsidRPr="008C451B">
        <w:t>Payment Method</w:t>
      </w:r>
      <w:bookmarkEnd w:id="24"/>
    </w:p>
    <w:p w14:paraId="4F6E0280" w14:textId="764DA321" w:rsidR="00984A45" w:rsidRPr="00984A45" w:rsidRDefault="00337C4D" w:rsidP="00984A45">
      <w:r w:rsidRPr="00337C4D">
        <w:t xml:space="preserve">In </w:t>
      </w:r>
      <w:r w:rsidR="00FC4313">
        <w:t>l</w:t>
      </w:r>
      <w:r w:rsidR="008541E7">
        <w:t xml:space="preserve">ast </w:t>
      </w:r>
      <w:r w:rsidR="00FC4313">
        <w:t>p</w:t>
      </w:r>
      <w:r w:rsidR="008541E7">
        <w:t>romo</w:t>
      </w:r>
      <w:r w:rsidRPr="00337C4D">
        <w:t xml:space="preserve"> </w:t>
      </w:r>
      <w:r w:rsidR="006233A3">
        <w:t xml:space="preserve">we considered that </w:t>
      </w:r>
      <w:r>
        <w:t xml:space="preserve">the presence of </w:t>
      </w:r>
      <w:r w:rsidR="0021141B" w:rsidRPr="007D4A9C">
        <w:rPr>
          <w:i/>
        </w:rPr>
        <w:t>‘-‘</w:t>
      </w:r>
      <w:r w:rsidR="008163F6">
        <w:t xml:space="preserve"> means</w:t>
      </w:r>
      <w:r>
        <w:t xml:space="preserve"> </w:t>
      </w:r>
      <w:r w:rsidR="0021141B" w:rsidRPr="007D4A9C">
        <w:rPr>
          <w:i/>
        </w:rPr>
        <w:t>‘NO PROMO’</w:t>
      </w:r>
      <w:r w:rsidR="000A3D4A">
        <w:t>, thus,</w:t>
      </w:r>
      <w:r w:rsidR="00651D26">
        <w:t xml:space="preserve"> around 5</w:t>
      </w:r>
      <w:r w:rsidR="0015227C">
        <w:t>3</w:t>
      </w:r>
      <w:r w:rsidR="00651D26">
        <w:t>% of the c</w:t>
      </w:r>
      <w:r w:rsidR="00DC7300">
        <w:t>u</w:t>
      </w:r>
      <w:r w:rsidR="00651D26">
        <w:t>st</w:t>
      </w:r>
      <w:r w:rsidR="00DC7300">
        <w:t>o</w:t>
      </w:r>
      <w:r w:rsidR="00651D26">
        <w:t xml:space="preserve">mers </w:t>
      </w:r>
      <w:r w:rsidR="00B95AE2">
        <w:t>didn’</w:t>
      </w:r>
      <w:r w:rsidR="00651D26">
        <w:t>t use</w:t>
      </w:r>
      <w:r w:rsidR="00F90D76">
        <w:t xml:space="preserve"> a promotion</w:t>
      </w:r>
      <w:r w:rsidR="00651D26">
        <w:t xml:space="preserve"> </w:t>
      </w:r>
      <w:r w:rsidR="004D2750" w:rsidRPr="004D2750">
        <w:t>on their</w:t>
      </w:r>
      <w:r w:rsidR="004D796E">
        <w:t xml:space="preserve"> last order</w:t>
      </w:r>
      <w:r w:rsidR="00830BAA">
        <w:t xml:space="preserve">. </w:t>
      </w:r>
      <w:r w:rsidR="00E71313">
        <w:t xml:space="preserve">The </w:t>
      </w:r>
      <w:r w:rsidR="00596F4B" w:rsidRPr="004D2750">
        <w:t>most popular promotion was free delivery (20%), followed by discounts and freebies, each accounting for about 14%</w:t>
      </w:r>
      <w:r w:rsidR="004475CF" w:rsidRPr="005E2AC2">
        <w:t>.</w:t>
      </w:r>
      <w:r w:rsidR="00E46B5C" w:rsidRPr="005E2AC2">
        <w:t xml:space="preserve"> </w:t>
      </w:r>
      <w:r w:rsidR="005E2AC2">
        <w:t>(</w:t>
      </w:r>
      <w:r w:rsidR="00B578A8">
        <w:fldChar w:fldCharType="begin"/>
      </w:r>
      <w:r w:rsidR="00B578A8">
        <w:instrText xml:space="preserve"> REF _Ref181360331 \h </w:instrText>
      </w:r>
      <w:r w:rsidR="00B578A8">
        <w:fldChar w:fldCharType="separate"/>
      </w:r>
      <w:r w:rsidR="00B578A8">
        <w:rPr>
          <w:b/>
        </w:rPr>
        <w:t>F</w:t>
      </w:r>
      <w:r w:rsidR="00B578A8" w:rsidRPr="00B10D54">
        <w:rPr>
          <w:b/>
        </w:rPr>
        <w:t>igure A</w:t>
      </w:r>
      <w:r w:rsidR="00B578A8">
        <w:rPr>
          <w:b/>
          <w:bCs/>
          <w:noProof/>
        </w:rPr>
        <w:t>11</w:t>
      </w:r>
      <w:r w:rsidR="00B578A8">
        <w:fldChar w:fldCharType="end"/>
      </w:r>
      <w:r w:rsidR="005E2AC2">
        <w:t>)</w:t>
      </w:r>
      <w:r w:rsidR="00822208" w:rsidRPr="009373F0">
        <w:t xml:space="preserve"> </w:t>
      </w:r>
      <w:r w:rsidR="0067521A" w:rsidRPr="0067521A">
        <w:t>Furthermore</w:t>
      </w:r>
      <w:r w:rsidR="0067521A">
        <w:t>,</w:t>
      </w:r>
      <w:r w:rsidR="008541E7" w:rsidRPr="009373F0">
        <w:t xml:space="preserve"> the preferred </w:t>
      </w:r>
      <w:r w:rsidR="00490CC1">
        <w:t xml:space="preserve">payment </w:t>
      </w:r>
      <w:r w:rsidR="008541E7" w:rsidRPr="009373F0">
        <w:t xml:space="preserve">method </w:t>
      </w:r>
      <w:r w:rsidR="00490CC1">
        <w:t xml:space="preserve">for the last order </w:t>
      </w:r>
      <w:r w:rsidR="009373F0" w:rsidRPr="009373F0">
        <w:t>was by</w:t>
      </w:r>
      <w:r w:rsidR="009373F0">
        <w:t xml:space="preserve"> card, holding around 63% of customers</w:t>
      </w:r>
      <w:r w:rsidR="006A35E7">
        <w:t xml:space="preserve"> </w:t>
      </w:r>
      <w:r w:rsidR="00354498">
        <w:t>(</w:t>
      </w:r>
      <w:r w:rsidR="00260E2C">
        <w:fldChar w:fldCharType="begin"/>
      </w:r>
      <w:r w:rsidR="00260E2C">
        <w:instrText xml:space="preserve"> REF _Ref181360569 \h </w:instrText>
      </w:r>
      <w:r w:rsidR="00260E2C">
        <w:fldChar w:fldCharType="separate"/>
      </w:r>
      <w:r w:rsidR="00260E2C" w:rsidRPr="008C451B">
        <w:rPr>
          <w:b/>
          <w:bCs/>
        </w:rPr>
        <w:t xml:space="preserve">Table </w:t>
      </w:r>
      <w:r w:rsidR="007D357D" w:rsidRPr="008C451B">
        <w:rPr>
          <w:b/>
          <w:bCs/>
        </w:rPr>
        <w:t>A</w:t>
      </w:r>
      <w:r w:rsidR="007D357D">
        <w:rPr>
          <w:b/>
          <w:bCs/>
          <w:noProof/>
        </w:rPr>
        <w:t>9</w:t>
      </w:r>
      <w:r w:rsidR="00260E2C">
        <w:fldChar w:fldCharType="end"/>
      </w:r>
      <w:r w:rsidR="00260E2C">
        <w:t>)</w:t>
      </w:r>
      <w:r w:rsidR="004205BD">
        <w:t>.</w:t>
      </w:r>
      <w:r w:rsidR="004F52D6">
        <w:t xml:space="preserve"> </w:t>
      </w:r>
      <w:r w:rsidR="007774F5">
        <w:t>T</w:t>
      </w:r>
      <w:r w:rsidR="007774F5" w:rsidRPr="007774F5">
        <w:t xml:space="preserve">he </w:t>
      </w:r>
      <w:r w:rsidR="002678DD">
        <w:fldChar w:fldCharType="begin"/>
      </w:r>
      <w:r w:rsidR="002678DD">
        <w:instrText xml:space="preserve"> REF _Ref181360331 \h </w:instrText>
      </w:r>
      <w:r w:rsidR="002678DD">
        <w:fldChar w:fldCharType="separate"/>
      </w:r>
      <w:r w:rsidR="002678DD">
        <w:rPr>
          <w:b/>
        </w:rPr>
        <w:t>F</w:t>
      </w:r>
      <w:r w:rsidR="002678DD" w:rsidRPr="00B10D54">
        <w:rPr>
          <w:b/>
        </w:rPr>
        <w:t>igure A</w:t>
      </w:r>
      <w:r w:rsidR="002678DD">
        <w:rPr>
          <w:b/>
          <w:bCs/>
          <w:noProof/>
        </w:rPr>
        <w:t>11</w:t>
      </w:r>
      <w:r w:rsidR="002678DD">
        <w:fldChar w:fldCharType="end"/>
      </w:r>
      <w:r w:rsidR="007774F5" w:rsidRPr="007774F5">
        <w:t xml:space="preserve"> </w:t>
      </w:r>
      <w:r w:rsidR="003754D5">
        <w:t xml:space="preserve">and </w:t>
      </w:r>
      <w:r w:rsidR="003754D5">
        <w:fldChar w:fldCharType="begin"/>
      </w:r>
      <w:r w:rsidR="003754D5">
        <w:instrText xml:space="preserve"> REF _Ref181361149 \h </w:instrText>
      </w:r>
      <w:r w:rsidR="003754D5">
        <w:fldChar w:fldCharType="separate"/>
      </w:r>
      <w:r w:rsidR="003754D5">
        <w:rPr>
          <w:b/>
        </w:rPr>
        <w:t>F</w:t>
      </w:r>
      <w:r w:rsidR="003754D5" w:rsidRPr="00B10D54">
        <w:rPr>
          <w:b/>
        </w:rPr>
        <w:t xml:space="preserve">igure </w:t>
      </w:r>
      <w:r w:rsidR="002518A6" w:rsidRPr="00B10D54">
        <w:rPr>
          <w:b/>
        </w:rPr>
        <w:t>A</w:t>
      </w:r>
      <w:r w:rsidR="002518A6">
        <w:rPr>
          <w:b/>
          <w:bCs/>
          <w:noProof/>
        </w:rPr>
        <w:t>12</w:t>
      </w:r>
      <w:r w:rsidR="003754D5">
        <w:fldChar w:fldCharType="end"/>
      </w:r>
      <w:r w:rsidR="002678DD">
        <w:t xml:space="preserve"> </w:t>
      </w:r>
      <w:r w:rsidR="008F0884" w:rsidRPr="008F0884">
        <w:t xml:space="preserve">(where all last promo methods were grouped a binary variable: </w:t>
      </w:r>
      <w:r w:rsidR="004F52D6">
        <w:t>‘</w:t>
      </w:r>
      <w:r w:rsidR="008F0884" w:rsidRPr="008F0884">
        <w:t>Promo</w:t>
      </w:r>
      <w:r w:rsidR="004F52D6">
        <w:t>’</w:t>
      </w:r>
      <w:r w:rsidR="008F0884" w:rsidRPr="008F0884">
        <w:t xml:space="preserve"> or </w:t>
      </w:r>
      <w:r w:rsidR="004F52D6">
        <w:t>‘</w:t>
      </w:r>
      <w:r w:rsidR="008F0884" w:rsidRPr="008F0884">
        <w:t>No Promo</w:t>
      </w:r>
      <w:r w:rsidR="004F52D6">
        <w:t>’</w:t>
      </w:r>
      <w:r w:rsidR="008F0884" w:rsidRPr="008F0884">
        <w:t>)</w:t>
      </w:r>
      <w:r w:rsidR="002678DD">
        <w:t xml:space="preserve"> </w:t>
      </w:r>
      <w:r w:rsidR="007774F5" w:rsidRPr="007774F5">
        <w:t>suggest that customers with lower order counts used a promotion on their last order. This may indicate that these customers placed an order only because they received a promotion, which could help explain the company's challenges with retaining certain customers</w:t>
      </w:r>
      <w:r w:rsidR="006A6B96">
        <w:t>.</w:t>
      </w:r>
    </w:p>
    <w:p w14:paraId="35C06312" w14:textId="38B33152" w:rsidR="00EE500F" w:rsidRPr="008C451B" w:rsidRDefault="00EE500F" w:rsidP="001A40BB">
      <w:pPr>
        <w:pStyle w:val="Heading3"/>
        <w:ind w:left="476"/>
      </w:pPr>
      <w:bookmarkStart w:id="25" w:name="_Toc181547684"/>
      <w:r w:rsidRPr="008C451B">
        <w:t>CUI</w:t>
      </w:r>
      <w:bookmarkEnd w:id="25"/>
    </w:p>
    <w:p w14:paraId="47ABC4B7" w14:textId="0AFFFED5" w:rsidR="00AF329F" w:rsidRDefault="005D2963" w:rsidP="00AF329F">
      <w:r>
        <w:t xml:space="preserve">There are 15 unique </w:t>
      </w:r>
      <w:r w:rsidR="008372DD">
        <w:t xml:space="preserve">cuisine categories. </w:t>
      </w:r>
      <w:r w:rsidR="00DE5B73" w:rsidRPr="00DE5B73">
        <w:t xml:space="preserve">In every cuisine category, </w:t>
      </w:r>
      <w:r w:rsidR="004778B7">
        <w:t>som</w:t>
      </w:r>
      <w:r w:rsidR="00DE5B73" w:rsidRPr="00DE5B73">
        <w:t xml:space="preserve">e consumers did not make any </w:t>
      </w:r>
      <w:r w:rsidR="00117C5C">
        <w:t>purchases</w:t>
      </w:r>
      <w:r w:rsidR="00DE5B73" w:rsidRPr="00DE5B73">
        <w:t xml:space="preserve"> within the three-month observation period. In fact, </w:t>
      </w:r>
      <w:r w:rsidR="001311D6">
        <w:t>for each</w:t>
      </w:r>
      <w:r w:rsidR="00D03444">
        <w:t xml:space="preserve"> type of cuisine other than </w:t>
      </w:r>
      <w:r w:rsidR="00DE5B73" w:rsidRPr="001345FE">
        <w:rPr>
          <w:i/>
          <w:iCs/>
        </w:rPr>
        <w:t>CUI_Asian</w:t>
      </w:r>
      <w:r w:rsidR="00DE5B73" w:rsidRPr="00DE5B73">
        <w:t xml:space="preserve"> and </w:t>
      </w:r>
      <w:r w:rsidR="00DE5B73" w:rsidRPr="001345FE">
        <w:rPr>
          <w:i/>
          <w:iCs/>
        </w:rPr>
        <w:t>CUI_American</w:t>
      </w:r>
      <w:r w:rsidR="00DE5B73" w:rsidRPr="00DE5B73">
        <w:t xml:space="preserve">, </w:t>
      </w:r>
      <w:r w:rsidR="00D03444">
        <w:t xml:space="preserve">at least </w:t>
      </w:r>
      <w:r w:rsidR="00DE5B73" w:rsidRPr="00DE5B73">
        <w:t>75% of consumers</w:t>
      </w:r>
      <w:r w:rsidR="00D03444">
        <w:t xml:space="preserve"> in our datab</w:t>
      </w:r>
      <w:r w:rsidR="0055399C">
        <w:t>ase</w:t>
      </w:r>
      <w:r w:rsidR="00DE5B73" w:rsidRPr="00DE5B73">
        <w:t xml:space="preserve"> did not spend on</w:t>
      </w:r>
      <w:r w:rsidR="006D4566">
        <w:t xml:space="preserve"> that type of food</w:t>
      </w:r>
      <w:r w:rsidR="00F65A44">
        <w:t xml:space="preserve"> (</w:t>
      </w:r>
      <w:r w:rsidR="00F12D36">
        <w:fldChar w:fldCharType="begin"/>
      </w:r>
      <w:r w:rsidR="00F12D36">
        <w:instrText xml:space="preserve"> REF _Ref181098999 \h </w:instrText>
      </w:r>
      <w:r w:rsidR="00F12D36">
        <w:fldChar w:fldCharType="separate"/>
      </w:r>
      <w:r w:rsidR="00F12D36" w:rsidRPr="008C451B">
        <w:rPr>
          <w:b/>
          <w:bCs/>
        </w:rPr>
        <w:t>Table A</w:t>
      </w:r>
      <w:r w:rsidR="00F12D36" w:rsidRPr="00492DC2">
        <w:rPr>
          <w:b/>
          <w:bCs/>
          <w:noProof/>
        </w:rPr>
        <w:t>1</w:t>
      </w:r>
      <w:r w:rsidR="00F12D36">
        <w:fldChar w:fldCharType="end"/>
      </w:r>
      <w:r w:rsidR="00421531">
        <w:t xml:space="preserve"> and </w:t>
      </w:r>
      <w:r w:rsidR="00421531">
        <w:fldChar w:fldCharType="begin"/>
      </w:r>
      <w:r w:rsidR="00421531">
        <w:instrText xml:space="preserve"> REF _Ref181453630 \h </w:instrText>
      </w:r>
      <w:r w:rsidR="00421531">
        <w:fldChar w:fldCharType="separate"/>
      </w:r>
      <w:r w:rsidR="00421531">
        <w:rPr>
          <w:b/>
        </w:rPr>
        <w:t>F</w:t>
      </w:r>
      <w:r w:rsidR="00421531" w:rsidRPr="00B10D54">
        <w:rPr>
          <w:b/>
        </w:rPr>
        <w:t>igure A</w:t>
      </w:r>
      <w:r w:rsidR="00421531">
        <w:rPr>
          <w:b/>
          <w:noProof/>
        </w:rPr>
        <w:t>13</w:t>
      </w:r>
      <w:r w:rsidR="00421531">
        <w:fldChar w:fldCharType="end"/>
      </w:r>
      <w:r w:rsidR="00F65A44">
        <w:t>)</w:t>
      </w:r>
      <w:r w:rsidR="001C7B70">
        <w:t xml:space="preserve">. </w:t>
      </w:r>
      <w:r w:rsidR="00901A1F">
        <w:t xml:space="preserve">To aid the analysis of this variable we also </w:t>
      </w:r>
      <w:r w:rsidR="00901A1F" w:rsidRPr="004348BE">
        <w:t>created</w:t>
      </w:r>
      <w:r w:rsidR="00901A1F" w:rsidRPr="00901A1F">
        <w:rPr>
          <w:i/>
          <w:iCs/>
        </w:rPr>
        <w:t xml:space="preserve"> </w:t>
      </w:r>
      <w:r w:rsidR="00F92310" w:rsidRPr="00901A1F">
        <w:rPr>
          <w:i/>
          <w:iCs/>
        </w:rPr>
        <w:t>CUI_Total_Amount_Spent</w:t>
      </w:r>
      <w:r w:rsidR="00901A1F">
        <w:rPr>
          <w:i/>
          <w:iCs/>
        </w:rPr>
        <w:t xml:space="preserve">, </w:t>
      </w:r>
      <w:r w:rsidR="00F92310" w:rsidRPr="00901A1F">
        <w:rPr>
          <w:i/>
          <w:iCs/>
        </w:rPr>
        <w:t xml:space="preserve">CUI_Most_Spent_Cuisine </w:t>
      </w:r>
      <w:r w:rsidR="00901A1F" w:rsidRPr="004348BE">
        <w:t>and</w:t>
      </w:r>
      <w:r w:rsidR="00F92310" w:rsidRPr="00901A1F">
        <w:rPr>
          <w:i/>
          <w:iCs/>
        </w:rPr>
        <w:t xml:space="preserve"> CUI_Avg_Amount_Spent</w:t>
      </w:r>
      <w:r w:rsidR="009C5837">
        <w:rPr>
          <w:i/>
          <w:iCs/>
        </w:rPr>
        <w:t xml:space="preserve"> </w:t>
      </w:r>
      <w:r w:rsidR="009C5837">
        <w:t>per customer</w:t>
      </w:r>
      <w:r w:rsidR="00C37843">
        <w:t xml:space="preserve">, </w:t>
      </w:r>
      <w:r w:rsidR="00DB4BD4">
        <w:t>where we found out that the</w:t>
      </w:r>
      <w:r w:rsidR="00EF4FE9">
        <w:t xml:space="preserve"> </w:t>
      </w:r>
      <w:r w:rsidR="00DB4BD4">
        <w:t>most spent cuisine</w:t>
      </w:r>
      <w:r w:rsidR="004348BE">
        <w:t>s</w:t>
      </w:r>
      <w:r w:rsidR="00DB4BD4">
        <w:t xml:space="preserve"> w</w:t>
      </w:r>
      <w:r w:rsidR="004348BE">
        <w:t>ere</w:t>
      </w:r>
      <w:r w:rsidR="00DB4BD4">
        <w:t xml:space="preserve"> the Asian and </w:t>
      </w:r>
      <w:r w:rsidR="00CA62D1">
        <w:t>American</w:t>
      </w:r>
      <w:r w:rsidR="00426C00">
        <w:t xml:space="preserve"> (</w:t>
      </w:r>
      <w:r w:rsidR="00426C00">
        <w:fldChar w:fldCharType="begin"/>
      </w:r>
      <w:r w:rsidR="00426C00">
        <w:instrText xml:space="preserve"> REF _Ref181454164 \h </w:instrText>
      </w:r>
      <w:r w:rsidR="00426C00">
        <w:fldChar w:fldCharType="separate"/>
      </w:r>
      <w:r w:rsidR="00426C00" w:rsidRPr="008C451B">
        <w:rPr>
          <w:b/>
        </w:rPr>
        <w:t>Table A</w:t>
      </w:r>
      <w:r w:rsidR="00426C00">
        <w:rPr>
          <w:b/>
          <w:noProof/>
        </w:rPr>
        <w:t>10</w:t>
      </w:r>
      <w:r w:rsidR="00426C00">
        <w:fldChar w:fldCharType="end"/>
      </w:r>
      <w:r w:rsidR="00426C00">
        <w:t>)</w:t>
      </w:r>
      <w:r w:rsidR="00003DBF">
        <w:t>,</w:t>
      </w:r>
      <w:r w:rsidR="00246AA6">
        <w:t xml:space="preserve"> </w:t>
      </w:r>
      <w:r w:rsidR="003B0070">
        <w:t>perhaps</w:t>
      </w:r>
      <w:r w:rsidR="00003DBF">
        <w:t xml:space="preserve"> indicating </w:t>
      </w:r>
      <w:r w:rsidR="0044666A">
        <w:t>a preference or higher price</w:t>
      </w:r>
      <w:r w:rsidR="00E7616A">
        <w:t>s.</w:t>
      </w:r>
    </w:p>
    <w:p w14:paraId="657B2939" w14:textId="54B79889" w:rsidR="00AF329F" w:rsidRDefault="00E7616A" w:rsidP="00AF329F">
      <w:r>
        <w:t>To</w:t>
      </w:r>
      <w:r w:rsidR="007F1AF0">
        <w:t xml:space="preserve"> </w:t>
      </w:r>
      <w:r w:rsidR="008874CC" w:rsidRPr="008874CC">
        <w:t>explore</w:t>
      </w:r>
      <w:r w:rsidR="007F1AF0">
        <w:t xml:space="preserve"> if customer</w:t>
      </w:r>
      <w:r w:rsidR="00943A9F">
        <w:t xml:space="preserve">s </w:t>
      </w:r>
      <w:r w:rsidR="008874CC" w:rsidRPr="008874CC">
        <w:t>showed</w:t>
      </w:r>
      <w:r w:rsidR="00943A9F">
        <w:t xml:space="preserve"> high variety</w:t>
      </w:r>
      <w:r w:rsidR="008874CC" w:rsidRPr="008874CC">
        <w:t>-</w:t>
      </w:r>
      <w:r w:rsidR="00943A9F">
        <w:t>seeking</w:t>
      </w:r>
      <w:r w:rsidR="008874CC" w:rsidRPr="008874CC">
        <w:t xml:space="preserve"> behavio</w:t>
      </w:r>
      <w:r>
        <w:t>u</w:t>
      </w:r>
      <w:r w:rsidR="008874CC" w:rsidRPr="008874CC">
        <w:t xml:space="preserve">r </w:t>
      </w:r>
      <w:r w:rsidR="007F067C">
        <w:t>we created</w:t>
      </w:r>
      <w:r w:rsidR="00112F2E">
        <w:t xml:space="preserve"> </w:t>
      </w:r>
      <w:r w:rsidR="008874CC" w:rsidRPr="008874CC">
        <w:t xml:space="preserve">the metric </w:t>
      </w:r>
      <w:r w:rsidR="00C833D0" w:rsidRPr="00611284">
        <w:rPr>
          <w:i/>
          <w:iCs/>
        </w:rPr>
        <w:t>CUI_Total_Food_Types</w:t>
      </w:r>
      <w:r w:rsidR="008874CC" w:rsidRPr="008874CC">
        <w:t>. Overall, we observed</w:t>
      </w:r>
      <w:r w:rsidR="00C276F2">
        <w:t xml:space="preserve"> </w:t>
      </w:r>
      <w:r w:rsidR="00D82CD9">
        <w:t>at</w:t>
      </w:r>
      <w:r w:rsidR="00C276F2">
        <w:t xml:space="preserve"> </w:t>
      </w:r>
      <w:r w:rsidR="00803812">
        <w:fldChar w:fldCharType="begin"/>
      </w:r>
      <w:r w:rsidR="00803812">
        <w:instrText xml:space="preserve"> REF _Ref181371083 \h </w:instrText>
      </w:r>
      <w:r w:rsidR="00803812">
        <w:fldChar w:fldCharType="separate"/>
      </w:r>
      <w:r w:rsidR="00803812" w:rsidRPr="008C451B">
        <w:rPr>
          <w:b/>
          <w:bCs/>
        </w:rPr>
        <w:t>Table A</w:t>
      </w:r>
      <w:r w:rsidR="00803812">
        <w:rPr>
          <w:b/>
          <w:bCs/>
          <w:noProof/>
        </w:rPr>
        <w:t>11</w:t>
      </w:r>
      <w:r w:rsidR="00803812">
        <w:fldChar w:fldCharType="end"/>
      </w:r>
      <w:r w:rsidR="00C3560D">
        <w:t xml:space="preserve"> and </w:t>
      </w:r>
      <w:r w:rsidR="00C3560D">
        <w:fldChar w:fldCharType="begin"/>
      </w:r>
      <w:r w:rsidR="00C3560D">
        <w:instrText xml:space="preserve"> REF _Ref181453630 \h </w:instrText>
      </w:r>
      <w:r w:rsidR="00C3560D">
        <w:fldChar w:fldCharType="separate"/>
      </w:r>
      <w:r w:rsidR="00C3560D">
        <w:rPr>
          <w:b/>
        </w:rPr>
        <w:t>F</w:t>
      </w:r>
      <w:r w:rsidR="00C3560D" w:rsidRPr="00B10D54">
        <w:rPr>
          <w:b/>
        </w:rPr>
        <w:t>igure A</w:t>
      </w:r>
      <w:r w:rsidR="00C3560D">
        <w:rPr>
          <w:b/>
          <w:noProof/>
        </w:rPr>
        <w:t>13</w:t>
      </w:r>
      <w:r w:rsidR="00C3560D">
        <w:fldChar w:fldCharType="end"/>
      </w:r>
      <w:r w:rsidR="0090423A">
        <w:t xml:space="preserve"> low percentages, </w:t>
      </w:r>
      <w:r w:rsidR="007D116C">
        <w:t xml:space="preserve">indicating a less </w:t>
      </w:r>
      <w:r w:rsidR="00943A9F">
        <w:t>food</w:t>
      </w:r>
      <w:r w:rsidR="008874CC" w:rsidRPr="008874CC">
        <w:t>-</w:t>
      </w:r>
      <w:r w:rsidR="00943A9F">
        <w:t>enthusiastic</w:t>
      </w:r>
      <w:r w:rsidR="007D116C">
        <w:t xml:space="preserve"> customer base.</w:t>
      </w:r>
      <w:r w:rsidR="00943A9F" w:rsidRPr="008874CC">
        <w:t xml:space="preserve"> </w:t>
      </w:r>
      <w:r w:rsidR="008874CC" w:rsidRPr="008874CC">
        <w:t>It’s</w:t>
      </w:r>
      <w:r w:rsidR="009F0A3A" w:rsidRPr="009F0A3A">
        <w:t xml:space="preserve"> important to </w:t>
      </w:r>
      <w:r w:rsidR="008874CC" w:rsidRPr="008874CC">
        <w:t>note</w:t>
      </w:r>
      <w:r w:rsidR="009F0A3A" w:rsidRPr="009F0A3A">
        <w:t xml:space="preserve"> that the limited number of orders </w:t>
      </w:r>
      <w:r w:rsidR="008874CC" w:rsidRPr="008874CC">
        <w:t>may constrain</w:t>
      </w:r>
      <w:r w:rsidR="009F0A3A" w:rsidRPr="009F0A3A">
        <w:t xml:space="preserve"> the </w:t>
      </w:r>
      <w:r w:rsidR="008874CC" w:rsidRPr="008874CC">
        <w:t>variety</w:t>
      </w:r>
      <w:r w:rsidR="009F0A3A" w:rsidRPr="009F0A3A">
        <w:t xml:space="preserve"> in food choices.</w:t>
      </w:r>
      <w:r w:rsidR="00943A9F">
        <w:t xml:space="preserve"> </w:t>
      </w:r>
      <w:r w:rsidR="008874CC" w:rsidRPr="008874CC">
        <w:t>Supporting this,</w:t>
      </w:r>
      <w:r w:rsidR="0071685F">
        <w:t xml:space="preserve"> </w:t>
      </w:r>
      <w:r w:rsidR="005E471B">
        <w:t>a query of</w:t>
      </w:r>
      <w:r w:rsidR="0071685F">
        <w:t xml:space="preserve"> </w:t>
      </w:r>
      <w:r w:rsidR="00F8392F" w:rsidRPr="00611284">
        <w:rPr>
          <w:i/>
          <w:iCs/>
        </w:rPr>
        <w:t>CUI_Total_Food_Types</w:t>
      </w:r>
      <w:r w:rsidR="0071685F">
        <w:t xml:space="preserve"> </w:t>
      </w:r>
      <w:r w:rsidR="008874CC" w:rsidRPr="008874CC">
        <w:t xml:space="preserve">revealed </w:t>
      </w:r>
      <w:r w:rsidR="0071685F">
        <w:t xml:space="preserve">that </w:t>
      </w:r>
      <w:r w:rsidR="0071685F" w:rsidRPr="005E471B">
        <w:t>14.74%</w:t>
      </w:r>
      <w:r w:rsidR="0071685F" w:rsidRPr="0071685F">
        <w:t xml:space="preserve"> of </w:t>
      </w:r>
      <w:r w:rsidR="008874CC" w:rsidRPr="008874CC">
        <w:t xml:space="preserve">customers </w:t>
      </w:r>
      <w:r w:rsidR="0071685F" w:rsidRPr="0071685F">
        <w:t xml:space="preserve">who ordered more than once </w:t>
      </w:r>
      <w:r w:rsidR="008874CC" w:rsidRPr="008874CC">
        <w:t>chose only</w:t>
      </w:r>
      <w:r w:rsidR="0071685F" w:rsidRPr="0071685F">
        <w:t xml:space="preserve"> one type of food</w:t>
      </w:r>
      <w:r w:rsidR="008874CC" w:rsidRPr="008874CC">
        <w:t>, and among those</w:t>
      </w:r>
      <w:r w:rsidR="0071685F" w:rsidRPr="0071685F">
        <w:t xml:space="preserve"> with three or more orders, </w:t>
      </w:r>
      <w:r w:rsidR="0071685F" w:rsidRPr="005E471B">
        <w:t>6.5%</w:t>
      </w:r>
      <w:r w:rsidR="0071685F" w:rsidRPr="0071685F">
        <w:t xml:space="preserve"> still ordered </w:t>
      </w:r>
      <w:r w:rsidR="008874CC" w:rsidRPr="008874CC">
        <w:t>just</w:t>
      </w:r>
      <w:r w:rsidR="0071685F" w:rsidRPr="0071685F">
        <w:t xml:space="preserve"> one type. </w:t>
      </w:r>
      <w:r w:rsidR="0071685F" w:rsidRPr="00E631BC">
        <w:t xml:space="preserve">This trend suggests a preference for consistency in food choices among </w:t>
      </w:r>
      <w:r w:rsidR="008874CC" w:rsidRPr="00E631BC">
        <w:t>part</w:t>
      </w:r>
      <w:r w:rsidR="0071685F" w:rsidRPr="00E631BC">
        <w:t xml:space="preserve"> of the customer base.</w:t>
      </w:r>
      <w:r w:rsidR="008874CC" w:rsidRPr="00E631BC">
        <w:t xml:space="preserve"> </w:t>
      </w:r>
      <w:r w:rsidR="0005027B" w:rsidRPr="00E631BC">
        <w:t xml:space="preserve">This </w:t>
      </w:r>
      <w:r w:rsidR="00462191" w:rsidRPr="00E631BC">
        <w:t>conclusion</w:t>
      </w:r>
      <w:r w:rsidR="0005027B" w:rsidRPr="00E631BC">
        <w:t xml:space="preserve"> is further </w:t>
      </w:r>
      <w:r w:rsidR="00462191" w:rsidRPr="00E631BC">
        <w:t>enriched</w:t>
      </w:r>
      <w:r w:rsidR="0005027B" w:rsidRPr="00E631BC">
        <w:t xml:space="preserve"> with </w:t>
      </w:r>
      <w:r w:rsidR="00C027D7">
        <w:fldChar w:fldCharType="begin"/>
      </w:r>
      <w:r w:rsidR="00C027D7">
        <w:instrText xml:space="preserve"> REF _Ref181453573 \h </w:instrText>
      </w:r>
      <w:r w:rsidR="00C027D7">
        <w:fldChar w:fldCharType="separate"/>
      </w:r>
      <w:r w:rsidR="00C027D7">
        <w:rPr>
          <w:b/>
        </w:rPr>
        <w:t>F</w:t>
      </w:r>
      <w:r w:rsidR="00C027D7" w:rsidRPr="00B10D54">
        <w:rPr>
          <w:b/>
        </w:rPr>
        <w:t>igure A</w:t>
      </w:r>
      <w:r w:rsidR="00C027D7">
        <w:rPr>
          <w:b/>
          <w:noProof/>
        </w:rPr>
        <w:t>14</w:t>
      </w:r>
      <w:r w:rsidR="00C027D7">
        <w:fldChar w:fldCharType="end"/>
      </w:r>
      <w:r w:rsidR="0005027B" w:rsidRPr="00E631BC">
        <w:t>.</w:t>
      </w:r>
    </w:p>
    <w:p w14:paraId="2CC8C6DA" w14:textId="072F966C" w:rsidR="00D916C4" w:rsidRDefault="00AF329F" w:rsidP="006A35E7">
      <w:r w:rsidRPr="00D5220B">
        <w:t xml:space="preserve">While looking at </w:t>
      </w:r>
      <w:r w:rsidR="00F94D82">
        <w:rPr>
          <w:highlight w:val="magenta"/>
        </w:rPr>
        <w:fldChar w:fldCharType="begin"/>
      </w:r>
      <w:r w:rsidR="00F94D82">
        <w:instrText xml:space="preserve"> REF _Ref181371191 \h </w:instrText>
      </w:r>
      <w:r w:rsidR="00F94D82">
        <w:rPr>
          <w:highlight w:val="magenta"/>
        </w:rPr>
      </w:r>
      <w:r w:rsidR="00F94D82">
        <w:rPr>
          <w:highlight w:val="magenta"/>
        </w:rPr>
        <w:fldChar w:fldCharType="separate"/>
      </w:r>
      <w:r w:rsidR="00F94D82">
        <w:rPr>
          <w:b/>
        </w:rPr>
        <w:t>F</w:t>
      </w:r>
      <w:r w:rsidR="00F94D82" w:rsidRPr="00B10D54">
        <w:rPr>
          <w:b/>
        </w:rPr>
        <w:t>igure A</w:t>
      </w:r>
      <w:r w:rsidR="00F94D82">
        <w:rPr>
          <w:b/>
          <w:bCs/>
          <w:noProof/>
        </w:rPr>
        <w:t>16</w:t>
      </w:r>
      <w:r w:rsidR="00F94D82">
        <w:rPr>
          <w:highlight w:val="magenta"/>
        </w:rPr>
        <w:fldChar w:fldCharType="end"/>
      </w:r>
      <w:r w:rsidRPr="00D5220B">
        <w:t>, we can notice a similar pattern across all cuisines, indicating that the type of cuisine does not influence the last promotion that the customer had.</w:t>
      </w:r>
    </w:p>
    <w:p w14:paraId="20CAC66A" w14:textId="6FA29356" w:rsidR="00BD3529" w:rsidRPr="008C451B" w:rsidRDefault="00F95676" w:rsidP="001A40BB">
      <w:pPr>
        <w:pStyle w:val="Heading3"/>
        <w:ind w:left="476"/>
      </w:pPr>
      <w:bookmarkStart w:id="26" w:name="_Toc181547685"/>
      <w:r w:rsidRPr="008C451B">
        <w:t xml:space="preserve">DOW </w:t>
      </w:r>
      <w:r w:rsidR="00E6776F" w:rsidRPr="008C451B">
        <w:t>- Days</w:t>
      </w:r>
      <w:bookmarkEnd w:id="26"/>
    </w:p>
    <w:p w14:paraId="57E303CE" w14:textId="79EE0B99" w:rsidR="00A909FF" w:rsidRPr="008C451B" w:rsidRDefault="000540A7" w:rsidP="00BD3529">
      <w:pPr>
        <w:rPr>
          <w:lang w:eastAsia="pt-PT"/>
        </w:rPr>
      </w:pPr>
      <w:r w:rsidRPr="000540A7">
        <w:rPr>
          <w:lang w:eastAsia="pt-PT"/>
        </w:rPr>
        <w:t>These variables have similar distributions. For each day of the week, at least 50% of the dataset did not make any orders. On average, spending is highest on Saturdays, while Sundays see the lowest average spending, although the difference is insignificant.</w:t>
      </w:r>
      <w:r w:rsidR="00182C37" w:rsidRPr="00182C37">
        <w:rPr>
          <w:lang w:eastAsia="pt-PT"/>
        </w:rPr>
        <w:t xml:space="preserve"> </w:t>
      </w:r>
      <w:r w:rsidR="00247370">
        <w:rPr>
          <w:lang w:eastAsia="pt-PT"/>
        </w:rPr>
        <w:t>(</w:t>
      </w:r>
      <w:r w:rsidR="00247370">
        <w:rPr>
          <w:lang w:eastAsia="pt-PT"/>
        </w:rPr>
        <w:fldChar w:fldCharType="begin"/>
      </w:r>
      <w:r w:rsidR="00247370">
        <w:rPr>
          <w:lang w:eastAsia="pt-PT"/>
        </w:rPr>
        <w:instrText xml:space="preserve"> REF _Ref181371245 \h </w:instrText>
      </w:r>
      <w:r w:rsidR="00247370">
        <w:rPr>
          <w:lang w:eastAsia="pt-PT"/>
        </w:rPr>
      </w:r>
      <w:r w:rsidR="00247370">
        <w:rPr>
          <w:lang w:eastAsia="pt-PT"/>
        </w:rPr>
        <w:fldChar w:fldCharType="separate"/>
      </w:r>
      <w:r w:rsidR="00247370" w:rsidRPr="008C451B">
        <w:rPr>
          <w:b/>
          <w:bCs/>
        </w:rPr>
        <w:t>Table A</w:t>
      </w:r>
      <w:r w:rsidR="00247370">
        <w:rPr>
          <w:b/>
          <w:bCs/>
          <w:noProof/>
        </w:rPr>
        <w:t>12</w:t>
      </w:r>
      <w:r w:rsidR="00247370">
        <w:rPr>
          <w:lang w:eastAsia="pt-PT"/>
        </w:rPr>
        <w:fldChar w:fldCharType="end"/>
      </w:r>
      <w:r w:rsidR="00247370">
        <w:rPr>
          <w:lang w:eastAsia="pt-PT"/>
        </w:rPr>
        <w:t>)</w:t>
      </w:r>
    </w:p>
    <w:p w14:paraId="004E7A47" w14:textId="51094B13" w:rsidR="00EE500F" w:rsidRPr="008C451B" w:rsidRDefault="001A40BB" w:rsidP="001A40BB">
      <w:pPr>
        <w:pStyle w:val="Heading3"/>
        <w:ind w:left="476"/>
      </w:pPr>
      <w:r>
        <w:t xml:space="preserve"> </w:t>
      </w:r>
      <w:bookmarkStart w:id="27" w:name="_Toc181547686"/>
      <w:r w:rsidR="00F95676" w:rsidRPr="008C451B">
        <w:t>HR</w:t>
      </w:r>
      <w:r w:rsidR="00E6776F" w:rsidRPr="008C451B">
        <w:t xml:space="preserve"> - Hours</w:t>
      </w:r>
      <w:bookmarkEnd w:id="27"/>
    </w:p>
    <w:p w14:paraId="0B38B68F" w14:textId="2E57E90C" w:rsidR="006D1D58" w:rsidRPr="008C451B" w:rsidRDefault="006217EA" w:rsidP="00906560">
      <w:r>
        <w:t>C</w:t>
      </w:r>
      <w:r w:rsidR="00E23C13" w:rsidRPr="00E23C13">
        <w:t>ustomers</w:t>
      </w:r>
      <w:r>
        <w:t>, generally,</w:t>
      </w:r>
      <w:r w:rsidR="00E23C13" w:rsidRPr="00E23C13">
        <w:t xml:space="preserve"> spend the most on the application at 5 PM, followed closely by 11 </w:t>
      </w:r>
      <w:r w:rsidR="00FC10CC">
        <w:t>A</w:t>
      </w:r>
      <w:r w:rsidR="00E23C13" w:rsidRPr="00E23C13">
        <w:t xml:space="preserve">M, while other hours see significantly lower order volumes. </w:t>
      </w:r>
      <w:r w:rsidR="004C7113">
        <w:t xml:space="preserve">This is </w:t>
      </w:r>
      <w:r w:rsidR="004C7113" w:rsidRPr="004C7113">
        <w:t xml:space="preserve">likely due to post-work convenience and late-night cravings. Targeted promotions and operational adjustments during these peak times could boost </w:t>
      </w:r>
      <w:r w:rsidR="004C7113" w:rsidRPr="004C7113">
        <w:lastRenderedPageBreak/>
        <w:t xml:space="preserve">engagement and efficiency. </w:t>
      </w:r>
      <w:r w:rsidR="00E23C13" w:rsidRPr="00E23C13">
        <w:t>Interestingly, there is at least one customer who made 52 orders at 8 AM over these three months.</w:t>
      </w:r>
      <w:r w:rsidR="00921A4C">
        <w:t xml:space="preserve"> </w:t>
      </w:r>
      <w:r w:rsidR="00FA1D2C">
        <w:t>(</w:t>
      </w:r>
      <w:r w:rsidR="005E3C04">
        <w:fldChar w:fldCharType="begin"/>
      </w:r>
      <w:r w:rsidR="005E3C04">
        <w:instrText xml:space="preserve"> REF _Ref181098999 \h </w:instrText>
      </w:r>
      <w:r w:rsidR="005E3C04">
        <w:fldChar w:fldCharType="separate"/>
      </w:r>
      <w:r w:rsidR="00281A39" w:rsidRPr="008C451B">
        <w:rPr>
          <w:b/>
        </w:rPr>
        <w:t>Table A</w:t>
      </w:r>
      <w:r w:rsidR="00281A39" w:rsidRPr="00492DC2">
        <w:rPr>
          <w:b/>
          <w:noProof/>
        </w:rPr>
        <w:t>1</w:t>
      </w:r>
      <w:r w:rsidR="005E3C04">
        <w:fldChar w:fldCharType="end"/>
      </w:r>
      <w:r w:rsidR="005E3C04">
        <w:t xml:space="preserve"> and </w:t>
      </w:r>
      <w:r w:rsidR="00FA1D2C">
        <w:fldChar w:fldCharType="begin"/>
      </w:r>
      <w:r w:rsidR="00FA1D2C">
        <w:instrText xml:space="preserve"> REF _Ref181371345 \h </w:instrText>
      </w:r>
      <w:r w:rsidR="00FA1D2C">
        <w:fldChar w:fldCharType="separate"/>
      </w:r>
      <w:r w:rsidR="00FA1D2C">
        <w:rPr>
          <w:b/>
        </w:rPr>
        <w:t>F</w:t>
      </w:r>
      <w:r w:rsidR="00FA1D2C" w:rsidRPr="00B10D54">
        <w:rPr>
          <w:b/>
        </w:rPr>
        <w:t>igure A</w:t>
      </w:r>
      <w:r w:rsidR="00FA1D2C">
        <w:rPr>
          <w:b/>
          <w:bCs/>
          <w:noProof/>
        </w:rPr>
        <w:t>17</w:t>
      </w:r>
      <w:r w:rsidR="00FA1D2C">
        <w:fldChar w:fldCharType="end"/>
      </w:r>
      <w:r w:rsidR="00FA1D2C">
        <w:t>)</w:t>
      </w:r>
      <w:r w:rsidR="00921A4C">
        <w:t xml:space="preserve"> </w:t>
      </w:r>
      <w:r w:rsidR="001804BE">
        <w:t xml:space="preserve"> </w:t>
      </w:r>
    </w:p>
    <w:p w14:paraId="3A7660DD" w14:textId="3714AEAD" w:rsidR="008246B7" w:rsidRPr="008C451B" w:rsidRDefault="00BB34C0" w:rsidP="008246B7">
      <w:pPr>
        <w:pStyle w:val="Heading2"/>
      </w:pPr>
      <w:bookmarkStart w:id="28" w:name="_Toc181547687"/>
      <w:r w:rsidRPr="008C451B">
        <w:t>Relat</w:t>
      </w:r>
      <w:r w:rsidR="003F7549" w:rsidRPr="008C451B">
        <w:t>ionships between Features</w:t>
      </w:r>
      <w:bookmarkEnd w:id="28"/>
    </w:p>
    <w:p w14:paraId="2CEA1380" w14:textId="11F97FCE" w:rsidR="00001EC2" w:rsidRPr="00001EC2" w:rsidRDefault="0081460A" w:rsidP="00001EC2">
      <w:pPr>
        <w:rPr>
          <w:lang w:eastAsia="pt-PT"/>
        </w:rPr>
      </w:pPr>
      <w:r>
        <w:rPr>
          <w:lang w:eastAsia="pt-PT"/>
        </w:rPr>
        <w:t>In this phase, we calculate the correlation between features to understand underlying patterns</w:t>
      </w:r>
      <w:r w:rsidR="0007675A">
        <w:rPr>
          <w:lang w:eastAsia="pt-PT"/>
        </w:rPr>
        <w:t xml:space="preserve"> and dependencies</w:t>
      </w:r>
      <w:r>
        <w:rPr>
          <w:lang w:eastAsia="pt-PT"/>
        </w:rPr>
        <w:t>.</w:t>
      </w:r>
    </w:p>
    <w:p w14:paraId="100E600F" w14:textId="05A60C98" w:rsidR="00E6776F" w:rsidRPr="008C451B" w:rsidRDefault="00E6776F" w:rsidP="001A40BB">
      <w:pPr>
        <w:pStyle w:val="Heading3"/>
        <w:ind w:left="476"/>
      </w:pPr>
      <w:bookmarkStart w:id="29" w:name="_Toc181547688"/>
      <w:r w:rsidRPr="008C451B">
        <w:t>Numerical VS Numerical</w:t>
      </w:r>
      <w:bookmarkEnd w:id="29"/>
    </w:p>
    <w:p w14:paraId="3708C953" w14:textId="53DD8D2F" w:rsidR="00E6776F" w:rsidRPr="008C451B" w:rsidRDefault="00797CFD" w:rsidP="00E6776F">
      <w:pPr>
        <w:rPr>
          <w:lang w:eastAsia="pt-PT"/>
        </w:rPr>
      </w:pPr>
      <w:r>
        <w:rPr>
          <w:lang w:eastAsia="pt-PT"/>
        </w:rPr>
        <w:t xml:space="preserve">To calculate the correlations of these features, we used the Pearson’s Correlation, where we can highlight </w:t>
      </w:r>
      <w:r w:rsidR="005F0DB7">
        <w:rPr>
          <w:lang w:eastAsia="pt-PT"/>
        </w:rPr>
        <w:t xml:space="preserve">the correlation of </w:t>
      </w:r>
      <w:r w:rsidR="00BE398B" w:rsidRPr="00BE398B">
        <w:rPr>
          <w:i/>
          <w:iCs/>
          <w:lang w:eastAsia="pt-PT"/>
        </w:rPr>
        <w:t>p</w:t>
      </w:r>
      <w:r w:rsidR="005F0DB7" w:rsidRPr="00BE398B">
        <w:rPr>
          <w:i/>
          <w:iCs/>
          <w:lang w:eastAsia="pt-PT"/>
        </w:rPr>
        <w:t>roduct</w:t>
      </w:r>
      <w:r w:rsidR="00BE398B" w:rsidRPr="00BE398B">
        <w:rPr>
          <w:i/>
          <w:iCs/>
          <w:lang w:eastAsia="pt-PT"/>
        </w:rPr>
        <w:t>_c</w:t>
      </w:r>
      <w:r w:rsidR="005F0DB7" w:rsidRPr="00BE398B">
        <w:rPr>
          <w:i/>
          <w:iCs/>
          <w:lang w:eastAsia="pt-PT"/>
        </w:rPr>
        <w:t>ount</w:t>
      </w:r>
      <w:r w:rsidR="005F0DB7">
        <w:rPr>
          <w:lang w:eastAsia="pt-PT"/>
        </w:rPr>
        <w:t xml:space="preserve"> and </w:t>
      </w:r>
      <w:r w:rsidR="00BE398B" w:rsidRPr="00BE398B">
        <w:rPr>
          <w:i/>
          <w:iCs/>
          <w:lang w:eastAsia="pt-PT"/>
        </w:rPr>
        <w:t>vendor_count</w:t>
      </w:r>
      <w:r w:rsidR="005F0DB7">
        <w:rPr>
          <w:lang w:eastAsia="pt-PT"/>
        </w:rPr>
        <w:t xml:space="preserve"> (0.83)</w:t>
      </w:r>
      <w:r w:rsidR="006B1DF8">
        <w:rPr>
          <w:lang w:eastAsia="pt-PT"/>
        </w:rPr>
        <w:t xml:space="preserve">, </w:t>
      </w:r>
      <w:r w:rsidR="00BE398B" w:rsidRPr="00A84799">
        <w:rPr>
          <w:i/>
          <w:lang w:eastAsia="pt-PT"/>
        </w:rPr>
        <w:t>v</w:t>
      </w:r>
      <w:r w:rsidR="006B1DF8" w:rsidRPr="00A84799">
        <w:rPr>
          <w:i/>
          <w:lang w:eastAsia="pt-PT"/>
        </w:rPr>
        <w:t>endor</w:t>
      </w:r>
      <w:r w:rsidR="00BE398B" w:rsidRPr="00A84799">
        <w:rPr>
          <w:i/>
          <w:lang w:eastAsia="pt-PT"/>
        </w:rPr>
        <w:t>_c</w:t>
      </w:r>
      <w:r w:rsidR="006B1DF8" w:rsidRPr="00A84799">
        <w:rPr>
          <w:i/>
          <w:lang w:eastAsia="pt-PT"/>
        </w:rPr>
        <w:t>ount</w:t>
      </w:r>
      <w:r w:rsidR="006B1DF8">
        <w:rPr>
          <w:lang w:eastAsia="pt-PT"/>
        </w:rPr>
        <w:t xml:space="preserve"> and </w:t>
      </w:r>
      <w:r w:rsidR="00BE398B" w:rsidRPr="00A84799">
        <w:rPr>
          <w:i/>
          <w:lang w:eastAsia="pt-PT"/>
        </w:rPr>
        <w:t>i</w:t>
      </w:r>
      <w:r w:rsidR="006B1DF8" w:rsidRPr="00A84799">
        <w:rPr>
          <w:i/>
          <w:lang w:eastAsia="pt-PT"/>
        </w:rPr>
        <w:t>s</w:t>
      </w:r>
      <w:r w:rsidR="00BE398B" w:rsidRPr="00A84799">
        <w:rPr>
          <w:i/>
          <w:lang w:eastAsia="pt-PT"/>
        </w:rPr>
        <w:t>_c</w:t>
      </w:r>
      <w:r w:rsidR="006B1DF8" w:rsidRPr="00A84799">
        <w:rPr>
          <w:i/>
          <w:lang w:eastAsia="pt-PT"/>
        </w:rPr>
        <w:t>hain</w:t>
      </w:r>
      <w:r w:rsidR="006B1DF8">
        <w:rPr>
          <w:lang w:eastAsia="pt-PT"/>
        </w:rPr>
        <w:t xml:space="preserve"> (0.</w:t>
      </w:r>
      <w:r w:rsidR="00BE398B">
        <w:rPr>
          <w:lang w:eastAsia="pt-PT"/>
        </w:rPr>
        <w:t>76</w:t>
      </w:r>
      <w:r w:rsidR="006B1DF8">
        <w:rPr>
          <w:lang w:eastAsia="pt-PT"/>
        </w:rPr>
        <w:t xml:space="preserve">) and </w:t>
      </w:r>
      <w:r w:rsidR="00BE398B" w:rsidRPr="00A84799">
        <w:rPr>
          <w:i/>
          <w:lang w:eastAsia="pt-PT"/>
        </w:rPr>
        <w:t>product_count</w:t>
      </w:r>
      <w:r w:rsidR="006B1DF8">
        <w:rPr>
          <w:lang w:eastAsia="pt-PT"/>
        </w:rPr>
        <w:t xml:space="preserve"> and </w:t>
      </w:r>
      <w:r w:rsidR="00BE398B" w:rsidRPr="00A84799">
        <w:rPr>
          <w:i/>
          <w:lang w:eastAsia="pt-PT"/>
        </w:rPr>
        <w:t>is_chain</w:t>
      </w:r>
      <w:r w:rsidR="00BE398B">
        <w:rPr>
          <w:lang w:eastAsia="pt-PT"/>
        </w:rPr>
        <w:t xml:space="preserve"> </w:t>
      </w:r>
      <w:r w:rsidR="006B1DF8">
        <w:rPr>
          <w:lang w:eastAsia="pt-PT"/>
        </w:rPr>
        <w:t>(0.</w:t>
      </w:r>
      <w:r w:rsidR="00BE398B">
        <w:rPr>
          <w:lang w:eastAsia="pt-PT"/>
        </w:rPr>
        <w:t>83</w:t>
      </w:r>
      <w:r w:rsidR="00D2609B">
        <w:rPr>
          <w:lang w:eastAsia="pt-PT"/>
        </w:rPr>
        <w:t xml:space="preserve">). </w:t>
      </w:r>
      <w:r w:rsidR="005B272F">
        <w:rPr>
          <w:lang w:eastAsia="pt-PT"/>
        </w:rPr>
        <w:t xml:space="preserve">This goes in accordance </w:t>
      </w:r>
      <w:r w:rsidR="00A84799">
        <w:rPr>
          <w:lang w:eastAsia="pt-PT"/>
        </w:rPr>
        <w:t>with</w:t>
      </w:r>
      <w:r w:rsidR="005B272F">
        <w:rPr>
          <w:lang w:eastAsia="pt-PT"/>
        </w:rPr>
        <w:t xml:space="preserve"> what was stated before, since the </w:t>
      </w:r>
      <w:r w:rsidR="001402C7" w:rsidRPr="00A84799">
        <w:rPr>
          <w:i/>
          <w:lang w:eastAsia="pt-PT"/>
        </w:rPr>
        <w:t>vendor_count</w:t>
      </w:r>
      <w:r w:rsidR="001402C7">
        <w:rPr>
          <w:lang w:eastAsia="pt-PT"/>
        </w:rPr>
        <w:t xml:space="preserve"> and </w:t>
      </w:r>
      <w:r w:rsidR="001402C7" w:rsidRPr="00A84799">
        <w:rPr>
          <w:i/>
          <w:lang w:eastAsia="pt-PT"/>
        </w:rPr>
        <w:t>is_chain</w:t>
      </w:r>
      <w:r w:rsidR="001402C7">
        <w:rPr>
          <w:lang w:eastAsia="pt-PT"/>
        </w:rPr>
        <w:t xml:space="preserve"> refer to the food establishments</w:t>
      </w:r>
      <w:r w:rsidR="004E03BD">
        <w:rPr>
          <w:lang w:eastAsia="pt-PT"/>
        </w:rPr>
        <w:t xml:space="preserve">. In the case of </w:t>
      </w:r>
      <w:r w:rsidR="004E03BD" w:rsidRPr="00A84799">
        <w:rPr>
          <w:i/>
          <w:lang w:eastAsia="pt-PT"/>
        </w:rPr>
        <w:t xml:space="preserve">product_count </w:t>
      </w:r>
      <w:r w:rsidR="004E03BD">
        <w:rPr>
          <w:lang w:eastAsia="pt-PT"/>
        </w:rPr>
        <w:t xml:space="preserve">and </w:t>
      </w:r>
      <w:r w:rsidR="004E03BD" w:rsidRPr="00A84799">
        <w:rPr>
          <w:i/>
          <w:lang w:eastAsia="pt-PT"/>
        </w:rPr>
        <w:t>vendor_count</w:t>
      </w:r>
      <w:r w:rsidR="004E03BD">
        <w:rPr>
          <w:lang w:eastAsia="pt-PT"/>
        </w:rPr>
        <w:t xml:space="preserve">, </w:t>
      </w:r>
      <w:r w:rsidR="005B384C">
        <w:rPr>
          <w:lang w:eastAsia="pt-PT"/>
        </w:rPr>
        <w:t xml:space="preserve">this can be due to people buying </w:t>
      </w:r>
      <w:r w:rsidR="001F0EEE">
        <w:rPr>
          <w:lang w:eastAsia="pt-PT"/>
        </w:rPr>
        <w:t xml:space="preserve">one food item/menu from one </w:t>
      </w:r>
      <w:r w:rsidR="00A84799">
        <w:rPr>
          <w:lang w:eastAsia="pt-PT"/>
        </w:rPr>
        <w:t>establishment</w:t>
      </w:r>
      <w:r w:rsidR="001F0EEE">
        <w:rPr>
          <w:lang w:eastAsia="pt-PT"/>
        </w:rPr>
        <w:t xml:space="preserve">, and the </w:t>
      </w:r>
      <w:r w:rsidR="00A84799">
        <w:rPr>
          <w:lang w:eastAsia="pt-PT"/>
        </w:rPr>
        <w:t>more products bought, the more vendors chosen.</w:t>
      </w:r>
      <w:r w:rsidR="005D2D10">
        <w:rPr>
          <w:lang w:eastAsia="pt-PT"/>
        </w:rPr>
        <w:t xml:space="preserve"> </w:t>
      </w:r>
      <w:r w:rsidR="00A84799">
        <w:rPr>
          <w:lang w:eastAsia="pt-PT"/>
        </w:rPr>
        <w:t xml:space="preserve">The same goes for </w:t>
      </w:r>
      <w:r w:rsidR="00A84799" w:rsidRPr="00A84799">
        <w:rPr>
          <w:i/>
          <w:iCs/>
          <w:lang w:eastAsia="pt-PT"/>
        </w:rPr>
        <w:t>product_count</w:t>
      </w:r>
      <w:r w:rsidR="00A84799">
        <w:rPr>
          <w:lang w:eastAsia="pt-PT"/>
        </w:rPr>
        <w:t xml:space="preserve"> and </w:t>
      </w:r>
      <w:r w:rsidR="00A84799" w:rsidRPr="00A84799">
        <w:rPr>
          <w:i/>
          <w:iCs/>
          <w:lang w:eastAsia="pt-PT"/>
        </w:rPr>
        <w:t>is_chain</w:t>
      </w:r>
      <w:r w:rsidR="00A84799">
        <w:rPr>
          <w:lang w:eastAsia="pt-PT"/>
        </w:rPr>
        <w:t>.</w:t>
      </w:r>
      <w:r w:rsidR="005D2D10">
        <w:rPr>
          <w:lang w:eastAsia="pt-PT"/>
        </w:rPr>
        <w:t xml:space="preserve"> </w:t>
      </w:r>
      <w:r w:rsidR="002D2C20">
        <w:rPr>
          <w:lang w:eastAsia="pt-PT"/>
        </w:rPr>
        <w:t>(</w:t>
      </w:r>
      <w:r w:rsidR="002D2C20">
        <w:rPr>
          <w:highlight w:val="red"/>
          <w:lang w:eastAsia="pt-PT"/>
        </w:rPr>
        <w:fldChar w:fldCharType="begin"/>
      </w:r>
      <w:r w:rsidR="002D2C20">
        <w:rPr>
          <w:lang w:eastAsia="pt-PT"/>
        </w:rPr>
        <w:instrText xml:space="preserve"> REF _Ref181371498 \h </w:instrText>
      </w:r>
      <w:r w:rsidR="002D2C20">
        <w:rPr>
          <w:highlight w:val="red"/>
          <w:lang w:eastAsia="pt-PT"/>
        </w:rPr>
      </w:r>
      <w:r w:rsidR="002D2C20">
        <w:rPr>
          <w:highlight w:val="red"/>
          <w:lang w:eastAsia="pt-PT"/>
        </w:rPr>
        <w:fldChar w:fldCharType="separate"/>
      </w:r>
      <w:r w:rsidR="002D2C20">
        <w:rPr>
          <w:b/>
        </w:rPr>
        <w:t>F</w:t>
      </w:r>
      <w:r w:rsidR="002D2C20" w:rsidRPr="00B10D54">
        <w:rPr>
          <w:b/>
        </w:rPr>
        <w:t>igure A</w:t>
      </w:r>
      <w:r w:rsidR="002D2C20">
        <w:rPr>
          <w:b/>
          <w:bCs/>
          <w:noProof/>
        </w:rPr>
        <w:t>18</w:t>
      </w:r>
      <w:r w:rsidR="002D2C20">
        <w:rPr>
          <w:highlight w:val="red"/>
          <w:lang w:eastAsia="pt-PT"/>
        </w:rPr>
        <w:fldChar w:fldCharType="end"/>
      </w:r>
      <w:r w:rsidR="002D2C20">
        <w:rPr>
          <w:lang w:eastAsia="pt-PT"/>
        </w:rPr>
        <w:t>)</w:t>
      </w:r>
    </w:p>
    <w:p w14:paraId="5F14756D" w14:textId="6B9383D3" w:rsidR="00E6776F" w:rsidRPr="008C451B" w:rsidRDefault="00E6776F" w:rsidP="001A40BB">
      <w:pPr>
        <w:pStyle w:val="Heading3"/>
        <w:ind w:left="476"/>
      </w:pPr>
      <w:bookmarkStart w:id="30" w:name="_Toc181547689"/>
      <w:r w:rsidRPr="008C451B">
        <w:t>Categorical VS Categorical</w:t>
      </w:r>
      <w:bookmarkEnd w:id="30"/>
    </w:p>
    <w:p w14:paraId="60F76BD2" w14:textId="157E1251" w:rsidR="00E6776F" w:rsidRPr="008C451B" w:rsidRDefault="00BF179A" w:rsidP="00E6776F">
      <w:pPr>
        <w:rPr>
          <w:lang w:eastAsia="pt-PT"/>
        </w:rPr>
      </w:pPr>
      <w:r>
        <w:rPr>
          <w:lang w:eastAsia="pt-PT"/>
        </w:rPr>
        <w:t xml:space="preserve">In this section, we have 3 eligible features: </w:t>
      </w:r>
      <w:r w:rsidR="0090442E" w:rsidRPr="00296E26">
        <w:rPr>
          <w:i/>
          <w:iCs/>
          <w:lang w:eastAsia="pt-PT"/>
        </w:rPr>
        <w:t>customer_region</w:t>
      </w:r>
      <w:r w:rsidR="0090442E">
        <w:rPr>
          <w:lang w:eastAsia="pt-PT"/>
        </w:rPr>
        <w:t xml:space="preserve">, </w:t>
      </w:r>
      <w:r w:rsidR="0090442E" w:rsidRPr="00296E26">
        <w:rPr>
          <w:i/>
          <w:iCs/>
          <w:lang w:eastAsia="pt-PT"/>
        </w:rPr>
        <w:t>last_promo</w:t>
      </w:r>
      <w:r w:rsidR="0090442E">
        <w:rPr>
          <w:lang w:eastAsia="pt-PT"/>
        </w:rPr>
        <w:t xml:space="preserve"> and </w:t>
      </w:r>
      <w:r w:rsidR="0090442E" w:rsidRPr="00296E26">
        <w:rPr>
          <w:i/>
          <w:iCs/>
          <w:lang w:eastAsia="pt-PT"/>
        </w:rPr>
        <w:t>payment_method</w:t>
      </w:r>
      <w:r w:rsidR="0090442E">
        <w:rPr>
          <w:lang w:eastAsia="pt-PT"/>
        </w:rPr>
        <w:t xml:space="preserve">, where none of them had a strong </w:t>
      </w:r>
      <w:r w:rsidR="001804BE">
        <w:rPr>
          <w:lang w:eastAsia="pt-PT"/>
        </w:rPr>
        <w:t xml:space="preserve">correlation (using the Cramer’s V correlation test). </w:t>
      </w:r>
      <w:r w:rsidR="002D2C20">
        <w:rPr>
          <w:lang w:eastAsia="pt-PT"/>
        </w:rPr>
        <w:t>(</w:t>
      </w:r>
      <w:r w:rsidR="002D2C20">
        <w:rPr>
          <w:lang w:eastAsia="pt-PT"/>
        </w:rPr>
        <w:fldChar w:fldCharType="begin"/>
      </w:r>
      <w:r w:rsidR="002D2C20">
        <w:rPr>
          <w:lang w:eastAsia="pt-PT"/>
        </w:rPr>
        <w:instrText xml:space="preserve"> REF _Ref181371508 \h </w:instrText>
      </w:r>
      <w:r w:rsidR="002D2C20">
        <w:rPr>
          <w:lang w:eastAsia="pt-PT"/>
        </w:rPr>
      </w:r>
      <w:r w:rsidR="002D2C20">
        <w:rPr>
          <w:lang w:eastAsia="pt-PT"/>
        </w:rPr>
        <w:fldChar w:fldCharType="separate"/>
      </w:r>
      <w:r w:rsidR="002D2C20">
        <w:rPr>
          <w:b/>
        </w:rPr>
        <w:t>F</w:t>
      </w:r>
      <w:r w:rsidR="002D2C20" w:rsidRPr="00B10D54">
        <w:rPr>
          <w:b/>
        </w:rPr>
        <w:t>igure A</w:t>
      </w:r>
      <w:r w:rsidR="002D2C20">
        <w:rPr>
          <w:b/>
          <w:bCs/>
          <w:noProof/>
        </w:rPr>
        <w:t>18</w:t>
      </w:r>
      <w:r w:rsidR="002D2C20">
        <w:rPr>
          <w:lang w:eastAsia="pt-PT"/>
        </w:rPr>
        <w:fldChar w:fldCharType="end"/>
      </w:r>
      <w:r w:rsidR="002D2C20">
        <w:rPr>
          <w:lang w:eastAsia="pt-PT"/>
        </w:rPr>
        <w:t>)</w:t>
      </w:r>
    </w:p>
    <w:p w14:paraId="4AB32B37" w14:textId="508ADE19" w:rsidR="00E6776F" w:rsidRPr="008C451B" w:rsidRDefault="00E6776F" w:rsidP="001A40BB">
      <w:pPr>
        <w:pStyle w:val="Heading3"/>
        <w:ind w:left="476"/>
      </w:pPr>
      <w:bookmarkStart w:id="31" w:name="_Toc181547690"/>
      <w:r w:rsidRPr="008C451B">
        <w:t>Numerical VS Categorical</w:t>
      </w:r>
      <w:bookmarkEnd w:id="31"/>
    </w:p>
    <w:p w14:paraId="4D09262E" w14:textId="3D535D23" w:rsidR="00E6776F" w:rsidRPr="008C451B" w:rsidRDefault="000B396F" w:rsidP="00E6776F">
      <w:pPr>
        <w:rPr>
          <w:lang w:eastAsia="pt-PT"/>
        </w:rPr>
      </w:pPr>
      <w:r>
        <w:rPr>
          <w:lang w:eastAsia="pt-PT"/>
        </w:rPr>
        <w:t>In this last section, it was calculated</w:t>
      </w:r>
      <w:r w:rsidR="00001EC2">
        <w:rPr>
          <w:lang w:eastAsia="pt-PT"/>
        </w:rPr>
        <w:t>,</w:t>
      </w:r>
      <w:r>
        <w:rPr>
          <w:lang w:eastAsia="pt-PT"/>
        </w:rPr>
        <w:t xml:space="preserve"> using Eta </w:t>
      </w:r>
      <w:r w:rsidR="00C00372">
        <w:rPr>
          <w:lang w:eastAsia="pt-PT"/>
        </w:rPr>
        <w:t>Squared</w:t>
      </w:r>
      <w:r w:rsidR="00001EC2">
        <w:rPr>
          <w:lang w:eastAsia="pt-PT"/>
        </w:rPr>
        <w:t>,</w:t>
      </w:r>
      <w:r w:rsidR="00C00372">
        <w:rPr>
          <w:lang w:eastAsia="pt-PT"/>
        </w:rPr>
        <w:t xml:space="preserve"> the correlation between numerical and categorical features, having reached very low correlation values. </w:t>
      </w:r>
      <w:r w:rsidR="002D2C20">
        <w:rPr>
          <w:lang w:eastAsia="pt-PT"/>
        </w:rPr>
        <w:t>(</w:t>
      </w:r>
      <w:r w:rsidR="002D2C20">
        <w:rPr>
          <w:highlight w:val="red"/>
          <w:lang w:eastAsia="pt-PT"/>
        </w:rPr>
        <w:fldChar w:fldCharType="begin"/>
      </w:r>
      <w:r w:rsidR="002D2C20">
        <w:rPr>
          <w:lang w:eastAsia="pt-PT"/>
        </w:rPr>
        <w:instrText xml:space="preserve"> REF _Ref181371517 \h </w:instrText>
      </w:r>
      <w:r w:rsidR="002D2C20">
        <w:rPr>
          <w:highlight w:val="red"/>
          <w:lang w:eastAsia="pt-PT"/>
        </w:rPr>
      </w:r>
      <w:r w:rsidR="002D2C20">
        <w:rPr>
          <w:highlight w:val="red"/>
          <w:lang w:eastAsia="pt-PT"/>
        </w:rPr>
        <w:fldChar w:fldCharType="separate"/>
      </w:r>
      <w:r w:rsidR="002D2C20">
        <w:rPr>
          <w:b/>
        </w:rPr>
        <w:t>F</w:t>
      </w:r>
      <w:r w:rsidR="002D2C20" w:rsidRPr="00B10D54">
        <w:rPr>
          <w:b/>
        </w:rPr>
        <w:t>igure A</w:t>
      </w:r>
      <w:r w:rsidR="002D2C20">
        <w:rPr>
          <w:b/>
          <w:bCs/>
          <w:noProof/>
        </w:rPr>
        <w:t>18</w:t>
      </w:r>
      <w:r w:rsidR="002D2C20">
        <w:rPr>
          <w:highlight w:val="red"/>
          <w:lang w:eastAsia="pt-PT"/>
        </w:rPr>
        <w:fldChar w:fldCharType="end"/>
      </w:r>
      <w:r w:rsidR="002D2C20">
        <w:rPr>
          <w:lang w:eastAsia="pt-PT"/>
        </w:rPr>
        <w:t>)</w:t>
      </w:r>
    </w:p>
    <w:p w14:paraId="6DD58151" w14:textId="57BEC134" w:rsidR="00E6776F" w:rsidRPr="008C451B" w:rsidRDefault="00E6776F" w:rsidP="009650E1">
      <w:pPr>
        <w:pStyle w:val="Heading1"/>
      </w:pPr>
      <w:bookmarkStart w:id="32" w:name="_Toc181547691"/>
      <w:r w:rsidRPr="008C451B">
        <w:t>Final Considerations</w:t>
      </w:r>
      <w:r w:rsidR="009650E1" w:rsidRPr="008C451B">
        <w:t xml:space="preserve"> &amp; Next Steps</w:t>
      </w:r>
      <w:bookmarkEnd w:id="32"/>
    </w:p>
    <w:p w14:paraId="4B9D72D4" w14:textId="76576156" w:rsidR="00001EC2" w:rsidRDefault="00C957E9" w:rsidP="008A584B">
      <w:r>
        <w:t>In</w:t>
      </w:r>
      <w:r w:rsidR="000442A5" w:rsidRPr="000442A5">
        <w:t xml:space="preserve"> this phase, we've gathered several key insights, primarily recognizing that ABCDEats has a low variety-seeking customer base with modest order volume over a three-month period. Additionally, as anticipated with technology adoption, the customer demographic skews younger.</w:t>
      </w:r>
      <w:r w:rsidR="005A16A7" w:rsidRPr="00267944">
        <w:rPr>
          <w:rStyle w:val="FootnoteReference"/>
          <w:b/>
          <w:bCs/>
        </w:rPr>
        <w:footnoteReference w:id="2"/>
      </w:r>
      <w:r w:rsidR="000442A5" w:rsidRPr="00267944">
        <w:rPr>
          <w:b/>
          <w:bCs/>
        </w:rPr>
        <w:t xml:space="preserve"> </w:t>
      </w:r>
    </w:p>
    <w:p w14:paraId="023CBDC0" w14:textId="46ED5773" w:rsidR="00001EC2" w:rsidRDefault="000442A5" w:rsidP="008A584B">
      <w:r w:rsidRPr="000442A5">
        <w:t xml:space="preserve">Next, we’ll further analyse this dataset by imputing missing values in fields like </w:t>
      </w:r>
      <w:r w:rsidRPr="000442A5">
        <w:rPr>
          <w:i/>
          <w:iCs/>
        </w:rPr>
        <w:t>customer_age</w:t>
      </w:r>
      <w:r w:rsidRPr="000442A5">
        <w:t xml:space="preserve">, </w:t>
      </w:r>
      <w:r w:rsidRPr="000442A5">
        <w:rPr>
          <w:i/>
          <w:iCs/>
        </w:rPr>
        <w:t>first_order</w:t>
      </w:r>
      <w:r w:rsidRPr="000442A5">
        <w:t xml:space="preserve">, and </w:t>
      </w:r>
      <w:r w:rsidRPr="000442A5">
        <w:rPr>
          <w:i/>
          <w:iCs/>
        </w:rPr>
        <w:t>HR_0</w:t>
      </w:r>
      <w:r w:rsidR="00171751">
        <w:t>, where</w:t>
      </w:r>
      <w:r w:rsidR="00736613">
        <w:t xml:space="preserve">, in this last case, </w:t>
      </w:r>
      <w:r w:rsidR="00FF19CB" w:rsidRPr="00FF19CB">
        <w:t xml:space="preserve">we can use the </w:t>
      </w:r>
      <w:r w:rsidR="00AF0C0D">
        <w:t>d</w:t>
      </w:r>
      <w:r w:rsidR="00FF19CB" w:rsidRPr="00FF19CB">
        <w:t xml:space="preserve">ays of the </w:t>
      </w:r>
      <w:r w:rsidR="00AF0C0D">
        <w:t>w</w:t>
      </w:r>
      <w:r w:rsidR="00FF19CB" w:rsidRPr="00FF19CB">
        <w:t xml:space="preserve">eek </w:t>
      </w:r>
      <w:r w:rsidR="00171751">
        <w:t xml:space="preserve">to </w:t>
      </w:r>
      <w:r w:rsidR="00F853E4">
        <w:t>impute deterministically</w:t>
      </w:r>
      <w:r w:rsidR="00171751">
        <w:t xml:space="preserve"> these missing values</w:t>
      </w:r>
      <w:r w:rsidRPr="00FF19CB">
        <w:t>.</w:t>
      </w:r>
      <w:r w:rsidRPr="000442A5">
        <w:t xml:space="preserve"> We </w:t>
      </w:r>
      <w:r w:rsidR="00F853E4">
        <w:t>will</w:t>
      </w:r>
      <w:r w:rsidRPr="000442A5">
        <w:t xml:space="preserve"> also </w:t>
      </w:r>
      <w:r w:rsidR="00F853E4">
        <w:t>consider PCA</w:t>
      </w:r>
      <w:r w:rsidRPr="000442A5">
        <w:t xml:space="preserve"> to reduce dimensionality and create new features to refine clustering accuracy</w:t>
      </w:r>
      <w:r>
        <w:t xml:space="preserve"> in features such as </w:t>
      </w:r>
      <w:r w:rsidR="006766B8" w:rsidRPr="006766B8">
        <w:rPr>
          <w:i/>
          <w:iCs/>
        </w:rPr>
        <w:t>CUI</w:t>
      </w:r>
      <w:r w:rsidR="006766B8">
        <w:t xml:space="preserve">, </w:t>
      </w:r>
      <w:r w:rsidR="006766B8" w:rsidRPr="006766B8">
        <w:rPr>
          <w:i/>
          <w:iCs/>
        </w:rPr>
        <w:t>DOW</w:t>
      </w:r>
      <w:r w:rsidR="006766B8">
        <w:t xml:space="preserve"> and </w:t>
      </w:r>
      <w:r w:rsidR="006766B8" w:rsidRPr="006766B8">
        <w:rPr>
          <w:i/>
          <w:iCs/>
        </w:rPr>
        <w:t>HR</w:t>
      </w:r>
      <w:r w:rsidRPr="000442A5">
        <w:t xml:space="preserve">. </w:t>
      </w:r>
    </w:p>
    <w:p w14:paraId="60938E40" w14:textId="6E4FB0C1" w:rsidR="00AF0CA8" w:rsidRPr="009D033A" w:rsidRDefault="006766B8" w:rsidP="008A584B">
      <w:pPr>
        <w:rPr>
          <w:lang w:eastAsia="pt-PT"/>
        </w:rPr>
      </w:pPr>
      <w:r>
        <w:t xml:space="preserve">Then we </w:t>
      </w:r>
      <w:r w:rsidR="008C43DF">
        <w:t>will use c</w:t>
      </w:r>
      <w:r w:rsidR="000442A5" w:rsidRPr="000442A5">
        <w:t>lustering methods like K-means, DBSCAN, or hierarchical clustering to group customers by behaviour, allowing us to identify unique customer segments and support targeted marketing. Finally, we’ll evaluate the performance of these clustering models to ensure robust results.</w:t>
      </w:r>
      <w:r w:rsidR="00F53F11" w:rsidRPr="00136B21">
        <w:rPr>
          <w:lang w:val="en-US"/>
        </w:rPr>
        <w:br w:type="page"/>
      </w:r>
    </w:p>
    <w:p w14:paraId="57E2E705" w14:textId="524BF7AD" w:rsidR="00906560" w:rsidRPr="008C451B" w:rsidRDefault="00906560" w:rsidP="006B75D7">
      <w:pPr>
        <w:pStyle w:val="Heading1"/>
        <w:numPr>
          <w:ilvl w:val="0"/>
          <w:numId w:val="0"/>
        </w:numPr>
      </w:pPr>
      <w:bookmarkStart w:id="33" w:name="_Toc410990277"/>
      <w:bookmarkStart w:id="34" w:name="_Toc410990289"/>
      <w:bookmarkStart w:id="35" w:name="_Toc412186402"/>
      <w:bookmarkStart w:id="36" w:name="_Toc412186507"/>
      <w:bookmarkStart w:id="37" w:name="_Toc412186532"/>
      <w:bookmarkStart w:id="38" w:name="_Toc412186603"/>
      <w:bookmarkStart w:id="39" w:name="_Toc412186633"/>
      <w:bookmarkStart w:id="40" w:name="_Toc115296810"/>
      <w:bookmarkStart w:id="41" w:name="_Toc141959339"/>
      <w:bookmarkStart w:id="42" w:name="_Toc181547692"/>
      <w:r w:rsidRPr="008C451B">
        <w:lastRenderedPageBreak/>
        <w:t>Bibliograph</w:t>
      </w:r>
      <w:bookmarkEnd w:id="33"/>
      <w:bookmarkEnd w:id="34"/>
      <w:bookmarkEnd w:id="35"/>
      <w:bookmarkEnd w:id="36"/>
      <w:bookmarkEnd w:id="37"/>
      <w:bookmarkEnd w:id="38"/>
      <w:bookmarkEnd w:id="39"/>
      <w:r w:rsidRPr="008C451B">
        <w:t>ical R</w:t>
      </w:r>
      <w:r w:rsidR="005D01A7" w:rsidRPr="008C451B">
        <w:t>eferences</w:t>
      </w:r>
      <w:bookmarkEnd w:id="40"/>
      <w:bookmarkEnd w:id="41"/>
      <w:bookmarkEnd w:id="42"/>
    </w:p>
    <w:p w14:paraId="34F66BA2" w14:textId="52EF3167" w:rsidR="00E335DE" w:rsidRPr="008C451B" w:rsidRDefault="00E335DE" w:rsidP="001264FE">
      <w:pPr>
        <w:pStyle w:val="ListParagraph"/>
        <w:numPr>
          <w:ilvl w:val="0"/>
          <w:numId w:val="12"/>
        </w:numPr>
        <w:ind w:left="425" w:hanging="357"/>
        <w:contextualSpacing w:val="0"/>
      </w:pPr>
      <w:bookmarkStart w:id="43" w:name="_Ref160743453"/>
      <w:r w:rsidRPr="008C451B">
        <w:t xml:space="preserve">Provost, F., &amp; Fawcett, T. (2013). </w:t>
      </w:r>
      <w:r w:rsidRPr="008C451B">
        <w:rPr>
          <w:i/>
        </w:rPr>
        <w:t>Data Science for Business: What You Need to Know About Data Mining and Data-Analytic Thinking</w:t>
      </w:r>
      <w:r w:rsidRPr="008C451B">
        <w:t>. O’Reilly.</w:t>
      </w:r>
      <w:bookmarkEnd w:id="43"/>
    </w:p>
    <w:p w14:paraId="3AB3698A" w14:textId="1C44AC50" w:rsidR="00EB2419" w:rsidRPr="00C20FEA" w:rsidRDefault="00E335DE" w:rsidP="001264FE">
      <w:pPr>
        <w:pStyle w:val="ListParagraph"/>
        <w:numPr>
          <w:ilvl w:val="0"/>
          <w:numId w:val="12"/>
        </w:numPr>
        <w:ind w:left="425" w:hanging="357"/>
        <w:contextualSpacing w:val="0"/>
        <w:rPr>
          <w:lang w:val="pt-PT"/>
        </w:rPr>
      </w:pPr>
      <w:bookmarkStart w:id="44" w:name="_Hlk181015489"/>
      <w:bookmarkStart w:id="45" w:name="_Ref160743457"/>
      <w:r w:rsidRPr="008C451B">
        <w:t xml:space="preserve">Waqar, M. (2023, </w:t>
      </w:r>
      <w:r w:rsidR="00EB2419" w:rsidRPr="008C451B">
        <w:t>October</w:t>
      </w:r>
      <w:r w:rsidRPr="008C451B">
        <w:t xml:space="preserve"> 26)</w:t>
      </w:r>
      <w:bookmarkEnd w:id="44"/>
      <w:r w:rsidRPr="008C451B">
        <w:t xml:space="preserve">. </w:t>
      </w:r>
      <w:r w:rsidRPr="008C451B">
        <w:rPr>
          <w:i/>
          <w:iCs/>
        </w:rPr>
        <w:t>Unlocking CRISP-DM: Your Path to Data Science Success</w:t>
      </w:r>
      <w:r w:rsidRPr="008C451B">
        <w:t xml:space="preserve">. </w:t>
      </w:r>
      <w:r w:rsidRPr="00C20FEA">
        <w:rPr>
          <w:lang w:val="pt-PT"/>
        </w:rPr>
        <w:t>Medium. https://medium.com/@mwaqarbatalvi/mastering-the-crisp-dm-framework-your-path-to-successful-data-science-projects-56f15d6f4c54</w:t>
      </w:r>
      <w:bookmarkEnd w:id="45"/>
    </w:p>
    <w:p w14:paraId="59F9FF02" w14:textId="77777777" w:rsidR="00B9141D" w:rsidRPr="00AD2CFD" w:rsidRDefault="00B9141D" w:rsidP="00B9141D">
      <w:pPr>
        <w:pStyle w:val="ListParagraph"/>
        <w:numPr>
          <w:ilvl w:val="0"/>
          <w:numId w:val="12"/>
        </w:numPr>
        <w:ind w:left="425" w:hanging="357"/>
        <w:contextualSpacing w:val="0"/>
      </w:pPr>
      <w:bookmarkStart w:id="46" w:name="_Ref181370326"/>
      <w:bookmarkStart w:id="47" w:name="_Ref181300350"/>
      <w:r w:rsidRPr="001264FE">
        <w:t xml:space="preserve">Start.io. (2021, October 14). </w:t>
      </w:r>
      <w:r w:rsidRPr="001264FE">
        <w:rPr>
          <w:i/>
          <w:iCs/>
        </w:rPr>
        <w:t>Start.io | Food Delivery App Users: What Mobile Data Tells Us</w:t>
      </w:r>
      <w:r w:rsidRPr="001264FE">
        <w:t>. Start.io - a Mobile Marketing and Audience Platform. https://www.start.io/blog/food-delivery-app-users-what-mobile-data-tells-us-about-foodies-and-how-to-catch-your-audiences-attention/</w:t>
      </w:r>
      <w:bookmarkEnd w:id="46"/>
    </w:p>
    <w:p w14:paraId="1BE1AA51" w14:textId="63FB41BC" w:rsidR="0075137A" w:rsidRPr="0075137A" w:rsidRDefault="0075137A" w:rsidP="001264FE">
      <w:pPr>
        <w:pStyle w:val="ListParagraph"/>
        <w:numPr>
          <w:ilvl w:val="0"/>
          <w:numId w:val="12"/>
        </w:numPr>
        <w:ind w:left="425" w:hanging="357"/>
        <w:contextualSpacing w:val="0"/>
      </w:pPr>
      <w:bookmarkStart w:id="48" w:name="_Ref181370335"/>
      <w:r w:rsidRPr="0075137A">
        <w:t xml:space="preserve">Ritchie, H., &amp; Roser, M. (2019, September 20). </w:t>
      </w:r>
      <w:r w:rsidRPr="0075137A">
        <w:rPr>
          <w:i/>
          <w:iCs/>
        </w:rPr>
        <w:t>Age Structure</w:t>
      </w:r>
      <w:r w:rsidRPr="0075137A">
        <w:t>. Our World in Data. https://ourworldindata.org/age-structure</w:t>
      </w:r>
      <w:bookmarkEnd w:id="48"/>
    </w:p>
    <w:p w14:paraId="1B0B5902" w14:textId="04E7FABC" w:rsidR="001264FE" w:rsidRPr="001264FE" w:rsidRDefault="001264FE" w:rsidP="001264FE">
      <w:pPr>
        <w:pStyle w:val="ListParagraph"/>
        <w:numPr>
          <w:ilvl w:val="0"/>
          <w:numId w:val="12"/>
        </w:numPr>
        <w:ind w:left="425" w:hanging="357"/>
        <w:contextualSpacing w:val="0"/>
      </w:pPr>
      <w:bookmarkStart w:id="49" w:name="_Ref181300458"/>
      <w:r w:rsidRPr="001264FE">
        <w:t xml:space="preserve">Uber. (2024). </w:t>
      </w:r>
      <w:r w:rsidRPr="001264FE">
        <w:rPr>
          <w:i/>
          <w:iCs/>
        </w:rPr>
        <w:t>Keep Safe</w:t>
      </w:r>
      <w:r w:rsidRPr="001264FE">
        <w:t>. Uber. https://www.uber.com/us/en/safety/uber-community-guidelines/keep-safe/</w:t>
      </w:r>
      <w:bookmarkEnd w:id="49"/>
    </w:p>
    <w:p w14:paraId="46055241" w14:textId="77777777" w:rsidR="00D14733" w:rsidRPr="00D14733" w:rsidRDefault="00D14733" w:rsidP="00D14733">
      <w:pPr>
        <w:pStyle w:val="ListParagraph"/>
        <w:numPr>
          <w:ilvl w:val="0"/>
          <w:numId w:val="12"/>
        </w:numPr>
        <w:ind w:left="425" w:hanging="357"/>
        <w:contextualSpacing w:val="0"/>
      </w:pPr>
      <w:bookmarkStart w:id="50" w:name="_Ref181356973"/>
      <w:r w:rsidRPr="00D14733">
        <w:t xml:space="preserve">Han, J., Pei, J., &amp; Kamber, M. (2011). </w:t>
      </w:r>
      <w:r w:rsidRPr="00D14733">
        <w:rPr>
          <w:i/>
          <w:iCs/>
        </w:rPr>
        <w:t>Data Mining: Concepts and Techniques</w:t>
      </w:r>
      <w:r w:rsidRPr="00D14733">
        <w:t xml:space="preserve"> (3rd ed.). Elsevier.</w:t>
      </w:r>
      <w:bookmarkEnd w:id="50"/>
    </w:p>
    <w:bookmarkEnd w:id="47"/>
    <w:p w14:paraId="6C60A5AE" w14:textId="77777777" w:rsidR="00EB2419" w:rsidRPr="00136B21" w:rsidRDefault="00EB2419" w:rsidP="001264FE">
      <w:pPr>
        <w:rPr>
          <w:lang w:val="en-US"/>
        </w:rPr>
      </w:pPr>
    </w:p>
    <w:p w14:paraId="519C8AA3" w14:textId="77777777" w:rsidR="00EB2419" w:rsidRPr="00136B21" w:rsidRDefault="00EB2419" w:rsidP="00EB2419">
      <w:pPr>
        <w:rPr>
          <w:lang w:val="en-US"/>
        </w:rPr>
      </w:pPr>
    </w:p>
    <w:p w14:paraId="1C192DD2" w14:textId="77777777" w:rsidR="00EB2419" w:rsidRPr="00136B21" w:rsidRDefault="00EB2419" w:rsidP="00EB2419">
      <w:pPr>
        <w:rPr>
          <w:lang w:val="en-US"/>
        </w:rPr>
      </w:pPr>
    </w:p>
    <w:p w14:paraId="5BC6159B" w14:textId="77777777" w:rsidR="00D62EC1" w:rsidRPr="00136B21" w:rsidRDefault="00D62EC1" w:rsidP="00D62EC1">
      <w:pPr>
        <w:rPr>
          <w:lang w:val="en-US"/>
        </w:rPr>
      </w:pPr>
      <w:bookmarkStart w:id="51" w:name="_Appendix_A"/>
      <w:bookmarkEnd w:id="51"/>
    </w:p>
    <w:p w14:paraId="4D5D743D" w14:textId="77777777" w:rsidR="00D62EC1" w:rsidRPr="00136B21" w:rsidRDefault="00D62EC1" w:rsidP="00D62EC1">
      <w:pPr>
        <w:rPr>
          <w:lang w:val="en-US" w:eastAsia="pt-PT"/>
        </w:rPr>
      </w:pPr>
    </w:p>
    <w:p w14:paraId="7E4C50F9" w14:textId="77777777" w:rsidR="00D62EC1" w:rsidRPr="00136B21" w:rsidRDefault="00D62EC1" w:rsidP="00D62EC1">
      <w:pPr>
        <w:rPr>
          <w:lang w:val="en-US" w:eastAsia="pt-PT"/>
        </w:rPr>
      </w:pPr>
    </w:p>
    <w:p w14:paraId="7B84F773" w14:textId="3C1DDA4A" w:rsidR="00C12338" w:rsidRPr="00136B21" w:rsidRDefault="00C12338" w:rsidP="00C12338">
      <w:pPr>
        <w:pStyle w:val="Caption"/>
        <w:rPr>
          <w:color w:val="auto"/>
          <w:lang w:val="en-US"/>
        </w:rPr>
      </w:pPr>
    </w:p>
    <w:p w14:paraId="21CBE3DB" w14:textId="77777777" w:rsidR="005976FE" w:rsidRPr="00136B21" w:rsidRDefault="005976FE">
      <w:pPr>
        <w:spacing w:after="0" w:line="240" w:lineRule="auto"/>
        <w:jc w:val="left"/>
        <w:rPr>
          <w:lang w:val="en-US"/>
        </w:rPr>
      </w:pPr>
      <w:r w:rsidRPr="00136B21">
        <w:rPr>
          <w:lang w:val="en-US"/>
        </w:rPr>
        <w:br w:type="page"/>
      </w:r>
    </w:p>
    <w:p w14:paraId="6E913B6F" w14:textId="77777777" w:rsidR="005976FE" w:rsidRPr="00136B21" w:rsidRDefault="005976FE" w:rsidP="00BA0499">
      <w:pPr>
        <w:pStyle w:val="Textotabelas"/>
        <w:rPr>
          <w:b/>
          <w:bCs/>
          <w:lang w:val="en-US"/>
        </w:rPr>
        <w:sectPr w:rsidR="005976FE" w:rsidRPr="00136B21" w:rsidSect="00224EB6">
          <w:pgSz w:w="11906" w:h="16838"/>
          <w:pgMar w:top="1418" w:right="1418" w:bottom="1418" w:left="1418" w:header="709" w:footer="709" w:gutter="0"/>
          <w:pgNumType w:start="1"/>
          <w:cols w:space="708"/>
          <w:docGrid w:linePitch="360"/>
        </w:sectPr>
      </w:pPr>
    </w:p>
    <w:p w14:paraId="0D176ADB" w14:textId="20D05EDE" w:rsidR="00576EAB" w:rsidRPr="00136B21" w:rsidRDefault="00576EAB" w:rsidP="00576EAB">
      <w:pPr>
        <w:pStyle w:val="Heading1"/>
        <w:numPr>
          <w:ilvl w:val="0"/>
          <w:numId w:val="0"/>
        </w:numPr>
        <w:rPr>
          <w:lang w:val="en-US"/>
        </w:rPr>
      </w:pPr>
      <w:bookmarkStart w:id="52" w:name="_Toc410990278"/>
      <w:bookmarkStart w:id="53" w:name="_Toc410990290"/>
      <w:bookmarkStart w:id="54" w:name="_Toc412186403"/>
      <w:bookmarkStart w:id="55" w:name="_Toc412186508"/>
      <w:bookmarkStart w:id="56" w:name="_Toc412186533"/>
      <w:bookmarkStart w:id="57" w:name="_Toc412186604"/>
      <w:bookmarkStart w:id="58" w:name="_Toc412186634"/>
      <w:bookmarkStart w:id="59" w:name="_Toc115296811"/>
      <w:bookmarkStart w:id="60" w:name="_Toc141959340"/>
      <w:bookmarkStart w:id="61" w:name="_Toc181547693"/>
      <w:r w:rsidRPr="00136B21">
        <w:rPr>
          <w:lang w:val="en-US"/>
        </w:rPr>
        <w:lastRenderedPageBreak/>
        <w:t>Appendix A</w:t>
      </w:r>
      <w:bookmarkEnd w:id="52"/>
      <w:bookmarkEnd w:id="53"/>
      <w:bookmarkEnd w:id="54"/>
      <w:bookmarkEnd w:id="55"/>
      <w:bookmarkEnd w:id="56"/>
      <w:bookmarkEnd w:id="57"/>
      <w:bookmarkEnd w:id="58"/>
      <w:bookmarkEnd w:id="59"/>
      <w:bookmarkEnd w:id="60"/>
      <w:bookmarkEnd w:id="61"/>
      <w:r w:rsidRPr="00136B21">
        <w:rPr>
          <w:lang w:val="en-US"/>
        </w:rPr>
        <w:t xml:space="preserve"> </w:t>
      </w:r>
    </w:p>
    <w:p w14:paraId="74C671CD" w14:textId="43E5EE2E" w:rsidR="000003E1" w:rsidRPr="008C451B" w:rsidRDefault="00CB65D0" w:rsidP="00492DC2">
      <w:pPr>
        <w:pStyle w:val="Caption"/>
        <w:keepNext/>
        <w:rPr>
          <w:color w:val="auto"/>
        </w:rPr>
      </w:pPr>
      <w:bookmarkStart w:id="62" w:name="_Ref181098999"/>
      <w:r w:rsidRPr="008C451B">
        <w:rPr>
          <w:b/>
          <w:bCs w:val="0"/>
        </w:rPr>
        <w:t>Table</w:t>
      </w:r>
      <w:r w:rsidR="007C5370" w:rsidRPr="008C451B">
        <w:rPr>
          <w:b/>
          <w:bCs w:val="0"/>
        </w:rPr>
        <w:t xml:space="preserve"> </w:t>
      </w:r>
      <w:r w:rsidRPr="008C451B">
        <w:rPr>
          <w:b/>
          <w:bCs w:val="0"/>
        </w:rPr>
        <w:t>A</w:t>
      </w:r>
      <w:r w:rsidR="00492DC2" w:rsidRPr="00492DC2">
        <w:rPr>
          <w:b/>
          <w:bCs w:val="0"/>
        </w:rPr>
        <w:fldChar w:fldCharType="begin"/>
      </w:r>
      <w:r w:rsidR="00492DC2" w:rsidRPr="00492DC2">
        <w:rPr>
          <w:b/>
          <w:bCs w:val="0"/>
        </w:rPr>
        <w:instrText xml:space="preserve"> SEQ Table \* ARABIC \s 1 </w:instrText>
      </w:r>
      <w:r w:rsidR="00492DC2" w:rsidRPr="00492DC2">
        <w:rPr>
          <w:b/>
          <w:bCs w:val="0"/>
        </w:rPr>
        <w:fldChar w:fldCharType="separate"/>
      </w:r>
      <w:r w:rsidR="00492DC2" w:rsidRPr="00492DC2">
        <w:rPr>
          <w:b/>
          <w:bCs w:val="0"/>
          <w:noProof/>
        </w:rPr>
        <w:t>1</w:t>
      </w:r>
      <w:r w:rsidR="00492DC2" w:rsidRPr="00492DC2">
        <w:rPr>
          <w:b/>
          <w:bCs w:val="0"/>
        </w:rPr>
        <w:fldChar w:fldCharType="end"/>
      </w:r>
      <w:bookmarkEnd w:id="62"/>
      <w:r w:rsidR="007C5370">
        <w:rPr>
          <w:b/>
        </w:rPr>
        <w:t xml:space="preserve"> </w:t>
      </w:r>
      <w:r w:rsidR="007C5370" w:rsidRPr="008C451B">
        <w:rPr>
          <w:b/>
          <w:bCs w:val="0"/>
          <w:color w:val="auto"/>
        </w:rPr>
        <w:t>–</w:t>
      </w:r>
      <w:r w:rsidR="007C5370" w:rsidRPr="008C451B">
        <w:rPr>
          <w:color w:val="auto"/>
        </w:rPr>
        <w:t xml:space="preserve"> </w:t>
      </w:r>
      <w:r w:rsidR="00C35506" w:rsidRPr="00C35506">
        <w:rPr>
          <w:color w:val="auto"/>
        </w:rPr>
        <w:t xml:space="preserve">Descriptive statistics for the </w:t>
      </w:r>
      <w:r w:rsidR="004C4319">
        <w:rPr>
          <w:color w:val="auto"/>
        </w:rPr>
        <w:t>numerical</w:t>
      </w:r>
      <w:r w:rsidR="00C35506" w:rsidRPr="00C35506">
        <w:rPr>
          <w:color w:val="auto"/>
        </w:rPr>
        <w:t xml:space="preserve"> </w:t>
      </w:r>
      <w:r w:rsidR="00C35506">
        <w:rPr>
          <w:color w:val="auto"/>
        </w:rPr>
        <w:t>features.</w:t>
      </w:r>
    </w:p>
    <w:tbl>
      <w:tblPr>
        <w:tblStyle w:val="NOVAIMSTableStyle"/>
        <w:tblW w:w="13498" w:type="dxa"/>
        <w:tblLook w:val="04A0" w:firstRow="1" w:lastRow="0" w:firstColumn="1" w:lastColumn="0" w:noHBand="0" w:noVBand="1"/>
      </w:tblPr>
      <w:tblGrid>
        <w:gridCol w:w="3284"/>
        <w:gridCol w:w="960"/>
        <w:gridCol w:w="960"/>
        <w:gridCol w:w="960"/>
        <w:gridCol w:w="960"/>
        <w:gridCol w:w="960"/>
        <w:gridCol w:w="960"/>
        <w:gridCol w:w="960"/>
        <w:gridCol w:w="960"/>
        <w:gridCol w:w="1240"/>
        <w:gridCol w:w="1480"/>
      </w:tblGrid>
      <w:tr w:rsidR="00C14B2C" w:rsidRPr="00C14B2C" w14:paraId="516B2E24" w14:textId="77777777" w:rsidTr="00C14B2C">
        <w:trPr>
          <w:cnfStyle w:val="100000000000" w:firstRow="1" w:lastRow="0" w:firstColumn="0" w:lastColumn="0" w:oddVBand="0" w:evenVBand="0" w:oddHBand="0" w:evenHBand="0" w:firstRowFirstColumn="0" w:firstRowLastColumn="0" w:lastRowFirstColumn="0" w:lastRowLastColumn="0"/>
          <w:trHeight w:val="290"/>
        </w:trPr>
        <w:tc>
          <w:tcPr>
            <w:tcW w:w="3098" w:type="dxa"/>
            <w:noWrap/>
            <w:hideMark/>
          </w:tcPr>
          <w:p w14:paraId="64ED0C0C" w14:textId="77777777" w:rsidR="00C14B2C" w:rsidRPr="00C14B2C" w:rsidRDefault="00C14B2C" w:rsidP="00C14B2C">
            <w:pPr>
              <w:pStyle w:val="Textotabelas"/>
            </w:pPr>
            <w:r w:rsidRPr="00C14B2C">
              <w:t>Variables</w:t>
            </w:r>
          </w:p>
        </w:tc>
        <w:tc>
          <w:tcPr>
            <w:tcW w:w="960" w:type="dxa"/>
            <w:noWrap/>
            <w:hideMark/>
          </w:tcPr>
          <w:p w14:paraId="74F41321" w14:textId="77777777" w:rsidR="00C14B2C" w:rsidRPr="00C14B2C" w:rsidRDefault="00C14B2C" w:rsidP="00C14B2C">
            <w:pPr>
              <w:pStyle w:val="Textotabelas"/>
            </w:pPr>
            <w:r w:rsidRPr="00C14B2C">
              <w:t>count</w:t>
            </w:r>
          </w:p>
        </w:tc>
        <w:tc>
          <w:tcPr>
            <w:tcW w:w="960" w:type="dxa"/>
            <w:noWrap/>
            <w:hideMark/>
          </w:tcPr>
          <w:p w14:paraId="528ED2F9" w14:textId="77777777" w:rsidR="00C14B2C" w:rsidRPr="00C14B2C" w:rsidRDefault="00C14B2C" w:rsidP="00C14B2C">
            <w:pPr>
              <w:pStyle w:val="Textotabelas"/>
            </w:pPr>
            <w:r w:rsidRPr="00C14B2C">
              <w:t>mean</w:t>
            </w:r>
          </w:p>
        </w:tc>
        <w:tc>
          <w:tcPr>
            <w:tcW w:w="960" w:type="dxa"/>
            <w:noWrap/>
            <w:hideMark/>
          </w:tcPr>
          <w:p w14:paraId="4C406935" w14:textId="77777777" w:rsidR="00C14B2C" w:rsidRPr="00C14B2C" w:rsidRDefault="00C14B2C" w:rsidP="00C14B2C">
            <w:pPr>
              <w:pStyle w:val="Textotabelas"/>
            </w:pPr>
            <w:r w:rsidRPr="00C14B2C">
              <w:t>std</w:t>
            </w:r>
          </w:p>
        </w:tc>
        <w:tc>
          <w:tcPr>
            <w:tcW w:w="960" w:type="dxa"/>
            <w:noWrap/>
            <w:hideMark/>
          </w:tcPr>
          <w:p w14:paraId="5E10EC6C" w14:textId="77777777" w:rsidR="00C14B2C" w:rsidRPr="00C14B2C" w:rsidRDefault="00C14B2C" w:rsidP="00C14B2C">
            <w:pPr>
              <w:pStyle w:val="Textotabelas"/>
            </w:pPr>
            <w:r w:rsidRPr="00C14B2C">
              <w:t>min</w:t>
            </w:r>
          </w:p>
        </w:tc>
        <w:tc>
          <w:tcPr>
            <w:tcW w:w="960" w:type="dxa"/>
            <w:noWrap/>
            <w:hideMark/>
          </w:tcPr>
          <w:p w14:paraId="4A4AC0BA" w14:textId="77777777" w:rsidR="00C14B2C" w:rsidRPr="00C14B2C" w:rsidRDefault="00C14B2C" w:rsidP="00C14B2C">
            <w:pPr>
              <w:pStyle w:val="Textotabelas"/>
            </w:pPr>
            <w:r w:rsidRPr="00C14B2C">
              <w:t>25%</w:t>
            </w:r>
          </w:p>
        </w:tc>
        <w:tc>
          <w:tcPr>
            <w:tcW w:w="960" w:type="dxa"/>
            <w:noWrap/>
            <w:hideMark/>
          </w:tcPr>
          <w:p w14:paraId="30D08314" w14:textId="77777777" w:rsidR="00C14B2C" w:rsidRPr="00C14B2C" w:rsidRDefault="00C14B2C" w:rsidP="00C14B2C">
            <w:pPr>
              <w:pStyle w:val="Textotabelas"/>
            </w:pPr>
            <w:r w:rsidRPr="00C14B2C">
              <w:t>50%</w:t>
            </w:r>
          </w:p>
        </w:tc>
        <w:tc>
          <w:tcPr>
            <w:tcW w:w="960" w:type="dxa"/>
            <w:noWrap/>
            <w:hideMark/>
          </w:tcPr>
          <w:p w14:paraId="4A415222" w14:textId="77777777" w:rsidR="00C14B2C" w:rsidRPr="00C14B2C" w:rsidRDefault="00C14B2C" w:rsidP="00C14B2C">
            <w:pPr>
              <w:pStyle w:val="Textotabelas"/>
            </w:pPr>
            <w:r w:rsidRPr="00C14B2C">
              <w:t>75%</w:t>
            </w:r>
          </w:p>
        </w:tc>
        <w:tc>
          <w:tcPr>
            <w:tcW w:w="960" w:type="dxa"/>
            <w:noWrap/>
            <w:hideMark/>
          </w:tcPr>
          <w:p w14:paraId="46F8C136" w14:textId="77777777" w:rsidR="00C14B2C" w:rsidRPr="00C14B2C" w:rsidRDefault="00C14B2C" w:rsidP="00C14B2C">
            <w:pPr>
              <w:pStyle w:val="Textotabelas"/>
            </w:pPr>
            <w:r w:rsidRPr="00C14B2C">
              <w:t>max</w:t>
            </w:r>
          </w:p>
        </w:tc>
        <w:tc>
          <w:tcPr>
            <w:tcW w:w="1240" w:type="dxa"/>
            <w:noWrap/>
            <w:hideMark/>
          </w:tcPr>
          <w:p w14:paraId="50190CCF" w14:textId="77777777" w:rsidR="00C14B2C" w:rsidRPr="00C14B2C" w:rsidRDefault="00C14B2C" w:rsidP="00C14B2C">
            <w:pPr>
              <w:pStyle w:val="Textotabelas"/>
            </w:pPr>
            <w:r w:rsidRPr="00C14B2C">
              <w:t>skew</w:t>
            </w:r>
          </w:p>
        </w:tc>
        <w:tc>
          <w:tcPr>
            <w:tcW w:w="1480" w:type="dxa"/>
            <w:noWrap/>
            <w:hideMark/>
          </w:tcPr>
          <w:p w14:paraId="6C0D3305" w14:textId="77777777" w:rsidR="00C14B2C" w:rsidRPr="00C14B2C" w:rsidRDefault="00C14B2C" w:rsidP="00C14B2C">
            <w:pPr>
              <w:pStyle w:val="Textotabelas"/>
            </w:pPr>
            <w:r w:rsidRPr="00C14B2C">
              <w:t>kurtosis</w:t>
            </w:r>
          </w:p>
        </w:tc>
      </w:tr>
      <w:tr w:rsidR="00C14B2C" w:rsidRPr="00C14B2C" w14:paraId="5750C0FF" w14:textId="77777777" w:rsidTr="00C14B2C">
        <w:trPr>
          <w:trHeight w:val="290"/>
        </w:trPr>
        <w:tc>
          <w:tcPr>
            <w:tcW w:w="3098" w:type="dxa"/>
            <w:noWrap/>
            <w:hideMark/>
          </w:tcPr>
          <w:p w14:paraId="17D60781" w14:textId="77777777" w:rsidR="00C14B2C" w:rsidRPr="00C14B2C" w:rsidRDefault="00C14B2C" w:rsidP="00C14B2C">
            <w:pPr>
              <w:pStyle w:val="Textotabelas"/>
              <w:rPr>
                <w:b/>
              </w:rPr>
            </w:pPr>
            <w:r w:rsidRPr="00C14B2C">
              <w:rPr>
                <w:b/>
              </w:rPr>
              <w:t>customer_age</w:t>
            </w:r>
          </w:p>
        </w:tc>
        <w:tc>
          <w:tcPr>
            <w:tcW w:w="960" w:type="dxa"/>
            <w:noWrap/>
            <w:hideMark/>
          </w:tcPr>
          <w:p w14:paraId="08EA8CF9" w14:textId="77777777" w:rsidR="00C14B2C" w:rsidRPr="00C14B2C" w:rsidRDefault="00C14B2C" w:rsidP="00C14B2C">
            <w:pPr>
              <w:pStyle w:val="Textotabelas"/>
              <w:rPr>
                <w:color w:val="000000"/>
              </w:rPr>
            </w:pPr>
            <w:r w:rsidRPr="00C14B2C">
              <w:rPr>
                <w:color w:val="000000"/>
              </w:rPr>
              <w:t>31010</w:t>
            </w:r>
          </w:p>
        </w:tc>
        <w:tc>
          <w:tcPr>
            <w:tcW w:w="960" w:type="dxa"/>
            <w:noWrap/>
            <w:hideMark/>
          </w:tcPr>
          <w:p w14:paraId="292EED46" w14:textId="77777777" w:rsidR="00C14B2C" w:rsidRPr="00C14B2C" w:rsidRDefault="00C14B2C" w:rsidP="00C14B2C">
            <w:pPr>
              <w:pStyle w:val="Textotabelas"/>
              <w:rPr>
                <w:color w:val="000000"/>
              </w:rPr>
            </w:pPr>
            <w:r w:rsidRPr="00C14B2C">
              <w:rPr>
                <w:color w:val="000000"/>
              </w:rPr>
              <w:t>27,51</w:t>
            </w:r>
          </w:p>
        </w:tc>
        <w:tc>
          <w:tcPr>
            <w:tcW w:w="960" w:type="dxa"/>
            <w:noWrap/>
            <w:hideMark/>
          </w:tcPr>
          <w:p w14:paraId="08514E7B" w14:textId="77777777" w:rsidR="00C14B2C" w:rsidRPr="00C14B2C" w:rsidRDefault="00C14B2C" w:rsidP="00C14B2C">
            <w:pPr>
              <w:pStyle w:val="Textotabelas"/>
              <w:rPr>
                <w:color w:val="000000"/>
              </w:rPr>
            </w:pPr>
            <w:r w:rsidRPr="00C14B2C">
              <w:rPr>
                <w:color w:val="000000"/>
              </w:rPr>
              <w:t>7,16</w:t>
            </w:r>
          </w:p>
        </w:tc>
        <w:tc>
          <w:tcPr>
            <w:tcW w:w="960" w:type="dxa"/>
            <w:noWrap/>
            <w:hideMark/>
          </w:tcPr>
          <w:p w14:paraId="323C7311" w14:textId="77777777" w:rsidR="00C14B2C" w:rsidRPr="00C14B2C" w:rsidRDefault="00C14B2C" w:rsidP="00C14B2C">
            <w:pPr>
              <w:pStyle w:val="Textotabelas"/>
              <w:rPr>
                <w:color w:val="000000"/>
              </w:rPr>
            </w:pPr>
            <w:r w:rsidRPr="00C14B2C">
              <w:rPr>
                <w:color w:val="000000"/>
              </w:rPr>
              <w:t>15</w:t>
            </w:r>
          </w:p>
        </w:tc>
        <w:tc>
          <w:tcPr>
            <w:tcW w:w="960" w:type="dxa"/>
            <w:noWrap/>
            <w:hideMark/>
          </w:tcPr>
          <w:p w14:paraId="5417175C" w14:textId="77777777" w:rsidR="00C14B2C" w:rsidRPr="00C14B2C" w:rsidRDefault="00C14B2C" w:rsidP="00C14B2C">
            <w:pPr>
              <w:pStyle w:val="Textotabelas"/>
              <w:rPr>
                <w:color w:val="000000"/>
              </w:rPr>
            </w:pPr>
            <w:r w:rsidRPr="00C14B2C">
              <w:rPr>
                <w:color w:val="000000"/>
              </w:rPr>
              <w:t>23</w:t>
            </w:r>
          </w:p>
        </w:tc>
        <w:tc>
          <w:tcPr>
            <w:tcW w:w="960" w:type="dxa"/>
            <w:noWrap/>
            <w:hideMark/>
          </w:tcPr>
          <w:p w14:paraId="14E80981" w14:textId="77777777" w:rsidR="00C14B2C" w:rsidRPr="00C14B2C" w:rsidRDefault="00C14B2C" w:rsidP="00C14B2C">
            <w:pPr>
              <w:pStyle w:val="Textotabelas"/>
              <w:rPr>
                <w:color w:val="000000"/>
              </w:rPr>
            </w:pPr>
            <w:r w:rsidRPr="00C14B2C">
              <w:rPr>
                <w:color w:val="000000"/>
              </w:rPr>
              <w:t>26</w:t>
            </w:r>
          </w:p>
        </w:tc>
        <w:tc>
          <w:tcPr>
            <w:tcW w:w="960" w:type="dxa"/>
            <w:noWrap/>
            <w:hideMark/>
          </w:tcPr>
          <w:p w14:paraId="24C14E9D" w14:textId="77777777" w:rsidR="00C14B2C" w:rsidRPr="00C14B2C" w:rsidRDefault="00C14B2C" w:rsidP="00C14B2C">
            <w:pPr>
              <w:pStyle w:val="Textotabelas"/>
              <w:rPr>
                <w:color w:val="000000"/>
              </w:rPr>
            </w:pPr>
            <w:r w:rsidRPr="00C14B2C">
              <w:rPr>
                <w:color w:val="000000"/>
              </w:rPr>
              <w:t>31</w:t>
            </w:r>
          </w:p>
        </w:tc>
        <w:tc>
          <w:tcPr>
            <w:tcW w:w="960" w:type="dxa"/>
            <w:noWrap/>
            <w:hideMark/>
          </w:tcPr>
          <w:p w14:paraId="26F1B215" w14:textId="77777777" w:rsidR="00C14B2C" w:rsidRPr="00C14B2C" w:rsidRDefault="00C14B2C" w:rsidP="00C14B2C">
            <w:pPr>
              <w:pStyle w:val="Textotabelas"/>
              <w:rPr>
                <w:color w:val="000000"/>
              </w:rPr>
            </w:pPr>
            <w:r w:rsidRPr="00C14B2C">
              <w:rPr>
                <w:color w:val="000000"/>
              </w:rPr>
              <w:t>80</w:t>
            </w:r>
          </w:p>
        </w:tc>
        <w:tc>
          <w:tcPr>
            <w:tcW w:w="1240" w:type="dxa"/>
            <w:noWrap/>
            <w:hideMark/>
          </w:tcPr>
          <w:p w14:paraId="21498953" w14:textId="77777777" w:rsidR="00C14B2C" w:rsidRPr="00C14B2C" w:rsidRDefault="00C14B2C" w:rsidP="00C14B2C">
            <w:pPr>
              <w:pStyle w:val="Textotabelas"/>
              <w:rPr>
                <w:color w:val="000000"/>
              </w:rPr>
            </w:pPr>
            <w:r w:rsidRPr="00C14B2C">
              <w:rPr>
                <w:color w:val="000000"/>
              </w:rPr>
              <w:t>1,56</w:t>
            </w:r>
          </w:p>
        </w:tc>
        <w:tc>
          <w:tcPr>
            <w:tcW w:w="1480" w:type="dxa"/>
            <w:noWrap/>
            <w:hideMark/>
          </w:tcPr>
          <w:p w14:paraId="1D2609C0" w14:textId="77777777" w:rsidR="00C14B2C" w:rsidRPr="00C14B2C" w:rsidRDefault="00C14B2C" w:rsidP="00C14B2C">
            <w:pPr>
              <w:pStyle w:val="Textotabelas"/>
              <w:rPr>
                <w:color w:val="000000"/>
              </w:rPr>
            </w:pPr>
            <w:r w:rsidRPr="00C14B2C">
              <w:rPr>
                <w:color w:val="000000"/>
              </w:rPr>
              <w:t>4,09</w:t>
            </w:r>
          </w:p>
        </w:tc>
      </w:tr>
      <w:tr w:rsidR="00C14B2C" w:rsidRPr="00C14B2C" w14:paraId="699C3085" w14:textId="77777777" w:rsidTr="00C14B2C">
        <w:trPr>
          <w:trHeight w:val="290"/>
        </w:trPr>
        <w:tc>
          <w:tcPr>
            <w:tcW w:w="3098" w:type="dxa"/>
            <w:noWrap/>
            <w:hideMark/>
          </w:tcPr>
          <w:p w14:paraId="5008E3F5" w14:textId="77777777" w:rsidR="00C14B2C" w:rsidRPr="00C14B2C" w:rsidRDefault="00C14B2C" w:rsidP="00C14B2C">
            <w:pPr>
              <w:pStyle w:val="Textotabelas"/>
              <w:rPr>
                <w:b/>
              </w:rPr>
            </w:pPr>
            <w:r w:rsidRPr="00C14B2C">
              <w:rPr>
                <w:b/>
              </w:rPr>
              <w:t>vendor_count</w:t>
            </w:r>
          </w:p>
        </w:tc>
        <w:tc>
          <w:tcPr>
            <w:tcW w:w="960" w:type="dxa"/>
            <w:noWrap/>
            <w:hideMark/>
          </w:tcPr>
          <w:p w14:paraId="001E085F"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1B33DA3D" w14:textId="77777777" w:rsidR="00C14B2C" w:rsidRPr="00C14B2C" w:rsidRDefault="00C14B2C" w:rsidP="00C14B2C">
            <w:pPr>
              <w:pStyle w:val="Textotabelas"/>
              <w:rPr>
                <w:color w:val="000000"/>
              </w:rPr>
            </w:pPr>
            <w:r w:rsidRPr="00C14B2C">
              <w:rPr>
                <w:color w:val="000000"/>
              </w:rPr>
              <w:t>3,12</w:t>
            </w:r>
          </w:p>
        </w:tc>
        <w:tc>
          <w:tcPr>
            <w:tcW w:w="960" w:type="dxa"/>
            <w:noWrap/>
            <w:hideMark/>
          </w:tcPr>
          <w:p w14:paraId="2F4812B4" w14:textId="77777777" w:rsidR="00C14B2C" w:rsidRPr="00C14B2C" w:rsidRDefault="00C14B2C" w:rsidP="00C14B2C">
            <w:pPr>
              <w:pStyle w:val="Textotabelas"/>
              <w:rPr>
                <w:color w:val="000000"/>
              </w:rPr>
            </w:pPr>
            <w:r w:rsidRPr="00C14B2C">
              <w:rPr>
                <w:color w:val="000000"/>
              </w:rPr>
              <w:t>2,77</w:t>
            </w:r>
          </w:p>
        </w:tc>
        <w:tc>
          <w:tcPr>
            <w:tcW w:w="960" w:type="dxa"/>
            <w:noWrap/>
            <w:hideMark/>
          </w:tcPr>
          <w:p w14:paraId="7B02629F" w14:textId="77777777" w:rsidR="00C14B2C" w:rsidRPr="00C14B2C" w:rsidRDefault="00C14B2C" w:rsidP="00C14B2C">
            <w:pPr>
              <w:pStyle w:val="Textotabelas"/>
              <w:rPr>
                <w:color w:val="000000"/>
              </w:rPr>
            </w:pPr>
            <w:r w:rsidRPr="00C14B2C">
              <w:rPr>
                <w:color w:val="000000"/>
              </w:rPr>
              <w:t>1</w:t>
            </w:r>
          </w:p>
        </w:tc>
        <w:tc>
          <w:tcPr>
            <w:tcW w:w="960" w:type="dxa"/>
            <w:noWrap/>
            <w:hideMark/>
          </w:tcPr>
          <w:p w14:paraId="258E68CC" w14:textId="77777777" w:rsidR="00C14B2C" w:rsidRPr="00C14B2C" w:rsidRDefault="00C14B2C" w:rsidP="00C14B2C">
            <w:pPr>
              <w:pStyle w:val="Textotabelas"/>
              <w:rPr>
                <w:color w:val="000000"/>
              </w:rPr>
            </w:pPr>
            <w:r w:rsidRPr="00C14B2C">
              <w:rPr>
                <w:color w:val="000000"/>
              </w:rPr>
              <w:t>1</w:t>
            </w:r>
          </w:p>
        </w:tc>
        <w:tc>
          <w:tcPr>
            <w:tcW w:w="960" w:type="dxa"/>
            <w:noWrap/>
            <w:hideMark/>
          </w:tcPr>
          <w:p w14:paraId="63571779" w14:textId="77777777" w:rsidR="00C14B2C" w:rsidRPr="00C14B2C" w:rsidRDefault="00C14B2C" w:rsidP="00C14B2C">
            <w:pPr>
              <w:pStyle w:val="Textotabelas"/>
              <w:rPr>
                <w:color w:val="000000"/>
              </w:rPr>
            </w:pPr>
            <w:r w:rsidRPr="00C14B2C">
              <w:rPr>
                <w:color w:val="000000"/>
              </w:rPr>
              <w:t>2</w:t>
            </w:r>
          </w:p>
        </w:tc>
        <w:tc>
          <w:tcPr>
            <w:tcW w:w="960" w:type="dxa"/>
            <w:noWrap/>
            <w:hideMark/>
          </w:tcPr>
          <w:p w14:paraId="1F2C7418" w14:textId="77777777" w:rsidR="00C14B2C" w:rsidRPr="00C14B2C" w:rsidRDefault="00C14B2C" w:rsidP="00C14B2C">
            <w:pPr>
              <w:pStyle w:val="Textotabelas"/>
              <w:rPr>
                <w:color w:val="000000"/>
              </w:rPr>
            </w:pPr>
            <w:r w:rsidRPr="00C14B2C">
              <w:rPr>
                <w:color w:val="000000"/>
              </w:rPr>
              <w:t>4</w:t>
            </w:r>
          </w:p>
        </w:tc>
        <w:tc>
          <w:tcPr>
            <w:tcW w:w="960" w:type="dxa"/>
            <w:noWrap/>
            <w:hideMark/>
          </w:tcPr>
          <w:p w14:paraId="076E8F38" w14:textId="77777777" w:rsidR="00C14B2C" w:rsidRPr="00C14B2C" w:rsidRDefault="00C14B2C" w:rsidP="00C14B2C">
            <w:pPr>
              <w:pStyle w:val="Textotabelas"/>
              <w:rPr>
                <w:color w:val="000000"/>
              </w:rPr>
            </w:pPr>
            <w:r w:rsidRPr="00C14B2C">
              <w:rPr>
                <w:color w:val="000000"/>
              </w:rPr>
              <w:t>41</w:t>
            </w:r>
          </w:p>
        </w:tc>
        <w:tc>
          <w:tcPr>
            <w:tcW w:w="1240" w:type="dxa"/>
            <w:noWrap/>
            <w:hideMark/>
          </w:tcPr>
          <w:p w14:paraId="37790A4C" w14:textId="77777777" w:rsidR="00C14B2C" w:rsidRPr="00C14B2C" w:rsidRDefault="00C14B2C" w:rsidP="00C14B2C">
            <w:pPr>
              <w:pStyle w:val="Textotabelas"/>
              <w:rPr>
                <w:color w:val="000000"/>
              </w:rPr>
            </w:pPr>
            <w:r w:rsidRPr="00C14B2C">
              <w:rPr>
                <w:color w:val="000000"/>
              </w:rPr>
              <w:t>3,03</w:t>
            </w:r>
          </w:p>
        </w:tc>
        <w:tc>
          <w:tcPr>
            <w:tcW w:w="1480" w:type="dxa"/>
            <w:noWrap/>
            <w:hideMark/>
          </w:tcPr>
          <w:p w14:paraId="398CCCDE" w14:textId="77777777" w:rsidR="00C14B2C" w:rsidRPr="00C14B2C" w:rsidRDefault="00C14B2C" w:rsidP="00C14B2C">
            <w:pPr>
              <w:pStyle w:val="Textotabelas"/>
              <w:rPr>
                <w:color w:val="000000"/>
              </w:rPr>
            </w:pPr>
            <w:r w:rsidRPr="00C14B2C">
              <w:rPr>
                <w:color w:val="000000"/>
              </w:rPr>
              <w:t>15,66</w:t>
            </w:r>
          </w:p>
        </w:tc>
      </w:tr>
      <w:tr w:rsidR="00C14B2C" w:rsidRPr="00C14B2C" w14:paraId="0495C2C2" w14:textId="77777777" w:rsidTr="00C14B2C">
        <w:trPr>
          <w:trHeight w:val="290"/>
        </w:trPr>
        <w:tc>
          <w:tcPr>
            <w:tcW w:w="3098" w:type="dxa"/>
            <w:noWrap/>
            <w:hideMark/>
          </w:tcPr>
          <w:p w14:paraId="27FE5049" w14:textId="77777777" w:rsidR="00C14B2C" w:rsidRPr="00C14B2C" w:rsidRDefault="00C14B2C" w:rsidP="00C14B2C">
            <w:pPr>
              <w:pStyle w:val="Textotabelas"/>
              <w:rPr>
                <w:b/>
              </w:rPr>
            </w:pPr>
            <w:r w:rsidRPr="00C14B2C">
              <w:rPr>
                <w:b/>
              </w:rPr>
              <w:t>product_count</w:t>
            </w:r>
          </w:p>
        </w:tc>
        <w:tc>
          <w:tcPr>
            <w:tcW w:w="960" w:type="dxa"/>
            <w:noWrap/>
            <w:hideMark/>
          </w:tcPr>
          <w:p w14:paraId="625ABE8F"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4E4D5D13" w14:textId="77777777" w:rsidR="00C14B2C" w:rsidRPr="00C14B2C" w:rsidRDefault="00C14B2C" w:rsidP="00C14B2C">
            <w:pPr>
              <w:pStyle w:val="Textotabelas"/>
              <w:rPr>
                <w:color w:val="000000"/>
              </w:rPr>
            </w:pPr>
            <w:r w:rsidRPr="00C14B2C">
              <w:rPr>
                <w:color w:val="000000"/>
              </w:rPr>
              <w:t>5,69</w:t>
            </w:r>
          </w:p>
        </w:tc>
        <w:tc>
          <w:tcPr>
            <w:tcW w:w="960" w:type="dxa"/>
            <w:noWrap/>
            <w:hideMark/>
          </w:tcPr>
          <w:p w14:paraId="08F875AD" w14:textId="77777777" w:rsidR="00C14B2C" w:rsidRPr="00C14B2C" w:rsidRDefault="00C14B2C" w:rsidP="00C14B2C">
            <w:pPr>
              <w:pStyle w:val="Textotabelas"/>
              <w:rPr>
                <w:color w:val="000000"/>
              </w:rPr>
            </w:pPr>
            <w:r w:rsidRPr="00C14B2C">
              <w:rPr>
                <w:color w:val="000000"/>
              </w:rPr>
              <w:t>6,96</w:t>
            </w:r>
          </w:p>
        </w:tc>
        <w:tc>
          <w:tcPr>
            <w:tcW w:w="960" w:type="dxa"/>
            <w:noWrap/>
            <w:hideMark/>
          </w:tcPr>
          <w:p w14:paraId="3EC7242C"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78C379E8" w14:textId="77777777" w:rsidR="00C14B2C" w:rsidRPr="00C14B2C" w:rsidRDefault="00C14B2C" w:rsidP="00C14B2C">
            <w:pPr>
              <w:pStyle w:val="Textotabelas"/>
              <w:rPr>
                <w:color w:val="000000"/>
              </w:rPr>
            </w:pPr>
            <w:r w:rsidRPr="00C14B2C">
              <w:rPr>
                <w:color w:val="000000"/>
              </w:rPr>
              <w:t>2</w:t>
            </w:r>
          </w:p>
        </w:tc>
        <w:tc>
          <w:tcPr>
            <w:tcW w:w="960" w:type="dxa"/>
            <w:noWrap/>
            <w:hideMark/>
          </w:tcPr>
          <w:p w14:paraId="7E28B5E2" w14:textId="77777777" w:rsidR="00C14B2C" w:rsidRPr="00C14B2C" w:rsidRDefault="00C14B2C" w:rsidP="00C14B2C">
            <w:pPr>
              <w:pStyle w:val="Textotabelas"/>
              <w:rPr>
                <w:color w:val="000000"/>
              </w:rPr>
            </w:pPr>
            <w:r w:rsidRPr="00C14B2C">
              <w:rPr>
                <w:color w:val="000000"/>
              </w:rPr>
              <w:t>3</w:t>
            </w:r>
          </w:p>
        </w:tc>
        <w:tc>
          <w:tcPr>
            <w:tcW w:w="960" w:type="dxa"/>
            <w:noWrap/>
            <w:hideMark/>
          </w:tcPr>
          <w:p w14:paraId="7AD6A1FF" w14:textId="77777777" w:rsidR="00C14B2C" w:rsidRPr="00C14B2C" w:rsidRDefault="00C14B2C" w:rsidP="00C14B2C">
            <w:pPr>
              <w:pStyle w:val="Textotabelas"/>
              <w:rPr>
                <w:color w:val="000000"/>
              </w:rPr>
            </w:pPr>
            <w:r w:rsidRPr="00C14B2C">
              <w:rPr>
                <w:color w:val="000000"/>
              </w:rPr>
              <w:t>7</w:t>
            </w:r>
          </w:p>
        </w:tc>
        <w:tc>
          <w:tcPr>
            <w:tcW w:w="960" w:type="dxa"/>
            <w:noWrap/>
            <w:hideMark/>
          </w:tcPr>
          <w:p w14:paraId="1711C06E" w14:textId="77777777" w:rsidR="00C14B2C" w:rsidRPr="00C14B2C" w:rsidRDefault="00C14B2C" w:rsidP="00C14B2C">
            <w:pPr>
              <w:pStyle w:val="Textotabelas"/>
              <w:rPr>
                <w:color w:val="000000"/>
              </w:rPr>
            </w:pPr>
            <w:r w:rsidRPr="00C14B2C">
              <w:rPr>
                <w:color w:val="000000"/>
              </w:rPr>
              <w:t>269</w:t>
            </w:r>
          </w:p>
        </w:tc>
        <w:tc>
          <w:tcPr>
            <w:tcW w:w="1240" w:type="dxa"/>
            <w:noWrap/>
            <w:hideMark/>
          </w:tcPr>
          <w:p w14:paraId="1F0FFB21" w14:textId="77777777" w:rsidR="00C14B2C" w:rsidRPr="00C14B2C" w:rsidRDefault="00C14B2C" w:rsidP="00C14B2C">
            <w:pPr>
              <w:pStyle w:val="Textotabelas"/>
              <w:rPr>
                <w:color w:val="000000"/>
              </w:rPr>
            </w:pPr>
            <w:r w:rsidRPr="00C14B2C">
              <w:rPr>
                <w:color w:val="000000"/>
              </w:rPr>
              <w:t>5,71</w:t>
            </w:r>
          </w:p>
        </w:tc>
        <w:tc>
          <w:tcPr>
            <w:tcW w:w="1480" w:type="dxa"/>
            <w:noWrap/>
            <w:hideMark/>
          </w:tcPr>
          <w:p w14:paraId="4321D92F" w14:textId="77777777" w:rsidR="00C14B2C" w:rsidRPr="00C14B2C" w:rsidRDefault="00C14B2C" w:rsidP="00C14B2C">
            <w:pPr>
              <w:pStyle w:val="Textotabelas"/>
              <w:rPr>
                <w:color w:val="000000"/>
              </w:rPr>
            </w:pPr>
            <w:r w:rsidRPr="00C14B2C">
              <w:rPr>
                <w:color w:val="000000"/>
              </w:rPr>
              <w:t>92,91</w:t>
            </w:r>
          </w:p>
        </w:tc>
      </w:tr>
      <w:tr w:rsidR="00C14B2C" w:rsidRPr="00C14B2C" w14:paraId="4B1BBDD6" w14:textId="77777777" w:rsidTr="00C14B2C">
        <w:trPr>
          <w:trHeight w:val="290"/>
        </w:trPr>
        <w:tc>
          <w:tcPr>
            <w:tcW w:w="3098" w:type="dxa"/>
            <w:noWrap/>
            <w:hideMark/>
          </w:tcPr>
          <w:p w14:paraId="005D486C" w14:textId="77777777" w:rsidR="00C14B2C" w:rsidRPr="00C14B2C" w:rsidRDefault="00C14B2C" w:rsidP="00C14B2C">
            <w:pPr>
              <w:pStyle w:val="Textotabelas"/>
              <w:rPr>
                <w:b/>
              </w:rPr>
            </w:pPr>
            <w:r w:rsidRPr="00C14B2C">
              <w:rPr>
                <w:b/>
              </w:rPr>
              <w:t>is_chain</w:t>
            </w:r>
          </w:p>
        </w:tc>
        <w:tc>
          <w:tcPr>
            <w:tcW w:w="960" w:type="dxa"/>
            <w:noWrap/>
            <w:hideMark/>
          </w:tcPr>
          <w:p w14:paraId="15B016B4"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1F63A51A" w14:textId="77777777" w:rsidR="00C14B2C" w:rsidRPr="00C14B2C" w:rsidRDefault="00C14B2C" w:rsidP="00C14B2C">
            <w:pPr>
              <w:pStyle w:val="Textotabelas"/>
              <w:rPr>
                <w:color w:val="000000"/>
              </w:rPr>
            </w:pPr>
            <w:r w:rsidRPr="00C14B2C">
              <w:rPr>
                <w:color w:val="000000"/>
              </w:rPr>
              <w:t>2,83</w:t>
            </w:r>
          </w:p>
        </w:tc>
        <w:tc>
          <w:tcPr>
            <w:tcW w:w="960" w:type="dxa"/>
            <w:noWrap/>
            <w:hideMark/>
          </w:tcPr>
          <w:p w14:paraId="4CC190A5" w14:textId="77777777" w:rsidR="00C14B2C" w:rsidRPr="00C14B2C" w:rsidRDefault="00C14B2C" w:rsidP="00C14B2C">
            <w:pPr>
              <w:pStyle w:val="Textotabelas"/>
              <w:rPr>
                <w:color w:val="000000"/>
              </w:rPr>
            </w:pPr>
            <w:r w:rsidRPr="00C14B2C">
              <w:rPr>
                <w:color w:val="000000"/>
              </w:rPr>
              <w:t>3,98</w:t>
            </w:r>
          </w:p>
        </w:tc>
        <w:tc>
          <w:tcPr>
            <w:tcW w:w="960" w:type="dxa"/>
            <w:noWrap/>
            <w:hideMark/>
          </w:tcPr>
          <w:p w14:paraId="38D6F0D2"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28E16AD4" w14:textId="77777777" w:rsidR="00C14B2C" w:rsidRPr="00C14B2C" w:rsidRDefault="00C14B2C" w:rsidP="00C14B2C">
            <w:pPr>
              <w:pStyle w:val="Textotabelas"/>
              <w:rPr>
                <w:color w:val="000000"/>
              </w:rPr>
            </w:pPr>
            <w:r w:rsidRPr="00C14B2C">
              <w:rPr>
                <w:color w:val="000000"/>
              </w:rPr>
              <w:t>1</w:t>
            </w:r>
          </w:p>
        </w:tc>
        <w:tc>
          <w:tcPr>
            <w:tcW w:w="960" w:type="dxa"/>
            <w:noWrap/>
            <w:hideMark/>
          </w:tcPr>
          <w:p w14:paraId="6ACC05E1" w14:textId="77777777" w:rsidR="00C14B2C" w:rsidRPr="00C14B2C" w:rsidRDefault="00C14B2C" w:rsidP="00C14B2C">
            <w:pPr>
              <w:pStyle w:val="Textotabelas"/>
              <w:rPr>
                <w:color w:val="000000"/>
              </w:rPr>
            </w:pPr>
            <w:r w:rsidRPr="00C14B2C">
              <w:rPr>
                <w:color w:val="000000"/>
              </w:rPr>
              <w:t>2</w:t>
            </w:r>
          </w:p>
        </w:tc>
        <w:tc>
          <w:tcPr>
            <w:tcW w:w="960" w:type="dxa"/>
            <w:noWrap/>
            <w:hideMark/>
          </w:tcPr>
          <w:p w14:paraId="300A71CA" w14:textId="77777777" w:rsidR="00C14B2C" w:rsidRPr="00C14B2C" w:rsidRDefault="00C14B2C" w:rsidP="00C14B2C">
            <w:pPr>
              <w:pStyle w:val="Textotabelas"/>
              <w:rPr>
                <w:color w:val="000000"/>
              </w:rPr>
            </w:pPr>
            <w:r w:rsidRPr="00C14B2C">
              <w:rPr>
                <w:color w:val="000000"/>
              </w:rPr>
              <w:t>3</w:t>
            </w:r>
          </w:p>
        </w:tc>
        <w:tc>
          <w:tcPr>
            <w:tcW w:w="960" w:type="dxa"/>
            <w:noWrap/>
            <w:hideMark/>
          </w:tcPr>
          <w:p w14:paraId="1BBC1F56" w14:textId="77777777" w:rsidR="00C14B2C" w:rsidRPr="00C14B2C" w:rsidRDefault="00C14B2C" w:rsidP="00C14B2C">
            <w:pPr>
              <w:pStyle w:val="Textotabelas"/>
              <w:rPr>
                <w:color w:val="000000"/>
              </w:rPr>
            </w:pPr>
            <w:r w:rsidRPr="00C14B2C">
              <w:rPr>
                <w:color w:val="000000"/>
              </w:rPr>
              <w:t>83</w:t>
            </w:r>
          </w:p>
        </w:tc>
        <w:tc>
          <w:tcPr>
            <w:tcW w:w="1240" w:type="dxa"/>
            <w:noWrap/>
            <w:hideMark/>
          </w:tcPr>
          <w:p w14:paraId="1B0AEEA0" w14:textId="77777777" w:rsidR="00C14B2C" w:rsidRPr="00C14B2C" w:rsidRDefault="00C14B2C" w:rsidP="00C14B2C">
            <w:pPr>
              <w:pStyle w:val="Textotabelas"/>
              <w:rPr>
                <w:color w:val="000000"/>
              </w:rPr>
            </w:pPr>
            <w:r w:rsidRPr="00C14B2C">
              <w:rPr>
                <w:color w:val="000000"/>
              </w:rPr>
              <w:t>4,98</w:t>
            </w:r>
          </w:p>
        </w:tc>
        <w:tc>
          <w:tcPr>
            <w:tcW w:w="1480" w:type="dxa"/>
            <w:noWrap/>
            <w:hideMark/>
          </w:tcPr>
          <w:p w14:paraId="0D713570" w14:textId="77777777" w:rsidR="00C14B2C" w:rsidRPr="00C14B2C" w:rsidRDefault="00C14B2C" w:rsidP="00C14B2C">
            <w:pPr>
              <w:pStyle w:val="Textotabelas"/>
              <w:rPr>
                <w:color w:val="000000"/>
              </w:rPr>
            </w:pPr>
            <w:r w:rsidRPr="00C14B2C">
              <w:rPr>
                <w:color w:val="000000"/>
              </w:rPr>
              <w:t>48,33</w:t>
            </w:r>
          </w:p>
        </w:tc>
      </w:tr>
      <w:tr w:rsidR="00C14B2C" w:rsidRPr="00C14B2C" w14:paraId="38397319" w14:textId="77777777" w:rsidTr="00C14B2C">
        <w:trPr>
          <w:trHeight w:val="290"/>
        </w:trPr>
        <w:tc>
          <w:tcPr>
            <w:tcW w:w="3098" w:type="dxa"/>
            <w:noWrap/>
            <w:hideMark/>
          </w:tcPr>
          <w:p w14:paraId="024EA4C5" w14:textId="77777777" w:rsidR="00C14B2C" w:rsidRPr="00C14B2C" w:rsidRDefault="00C14B2C" w:rsidP="00C14B2C">
            <w:pPr>
              <w:pStyle w:val="Textotabelas"/>
              <w:rPr>
                <w:b/>
              </w:rPr>
            </w:pPr>
            <w:r w:rsidRPr="00C14B2C">
              <w:rPr>
                <w:b/>
              </w:rPr>
              <w:t>first_order</w:t>
            </w:r>
          </w:p>
        </w:tc>
        <w:tc>
          <w:tcPr>
            <w:tcW w:w="960" w:type="dxa"/>
            <w:noWrap/>
            <w:hideMark/>
          </w:tcPr>
          <w:p w14:paraId="1E13CDDE" w14:textId="77777777" w:rsidR="00C14B2C" w:rsidRPr="00C14B2C" w:rsidRDefault="00C14B2C" w:rsidP="00C14B2C">
            <w:pPr>
              <w:pStyle w:val="Textotabelas"/>
              <w:rPr>
                <w:color w:val="000000"/>
              </w:rPr>
            </w:pPr>
            <w:r w:rsidRPr="00C14B2C">
              <w:rPr>
                <w:color w:val="000000"/>
              </w:rPr>
              <w:t>31631</w:t>
            </w:r>
          </w:p>
        </w:tc>
        <w:tc>
          <w:tcPr>
            <w:tcW w:w="960" w:type="dxa"/>
            <w:noWrap/>
            <w:hideMark/>
          </w:tcPr>
          <w:p w14:paraId="78CD8F3F" w14:textId="77777777" w:rsidR="00C14B2C" w:rsidRPr="00C14B2C" w:rsidRDefault="00C14B2C" w:rsidP="00C14B2C">
            <w:pPr>
              <w:pStyle w:val="Textotabelas"/>
              <w:rPr>
                <w:color w:val="000000"/>
              </w:rPr>
            </w:pPr>
            <w:r w:rsidRPr="00C14B2C">
              <w:rPr>
                <w:color w:val="000000"/>
              </w:rPr>
              <w:t>28,4</w:t>
            </w:r>
          </w:p>
        </w:tc>
        <w:tc>
          <w:tcPr>
            <w:tcW w:w="960" w:type="dxa"/>
            <w:noWrap/>
            <w:hideMark/>
          </w:tcPr>
          <w:p w14:paraId="00FD4D51" w14:textId="77777777" w:rsidR="00C14B2C" w:rsidRPr="00C14B2C" w:rsidRDefault="00C14B2C" w:rsidP="00C14B2C">
            <w:pPr>
              <w:pStyle w:val="Textotabelas"/>
              <w:rPr>
                <w:color w:val="000000"/>
              </w:rPr>
            </w:pPr>
            <w:r w:rsidRPr="00C14B2C">
              <w:rPr>
                <w:color w:val="000000"/>
              </w:rPr>
              <w:t>24,07</w:t>
            </w:r>
          </w:p>
        </w:tc>
        <w:tc>
          <w:tcPr>
            <w:tcW w:w="960" w:type="dxa"/>
            <w:noWrap/>
            <w:hideMark/>
          </w:tcPr>
          <w:p w14:paraId="108BBF6C"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5C3B3F0B" w14:textId="77777777" w:rsidR="00C14B2C" w:rsidRPr="00C14B2C" w:rsidRDefault="00C14B2C" w:rsidP="00C14B2C">
            <w:pPr>
              <w:pStyle w:val="Textotabelas"/>
              <w:rPr>
                <w:color w:val="000000"/>
              </w:rPr>
            </w:pPr>
            <w:r w:rsidRPr="00C14B2C">
              <w:rPr>
                <w:color w:val="000000"/>
              </w:rPr>
              <w:t>7</w:t>
            </w:r>
          </w:p>
        </w:tc>
        <w:tc>
          <w:tcPr>
            <w:tcW w:w="960" w:type="dxa"/>
            <w:noWrap/>
            <w:hideMark/>
          </w:tcPr>
          <w:p w14:paraId="67EE5FCC" w14:textId="77777777" w:rsidR="00C14B2C" w:rsidRPr="00C14B2C" w:rsidRDefault="00C14B2C" w:rsidP="00C14B2C">
            <w:pPr>
              <w:pStyle w:val="Textotabelas"/>
              <w:rPr>
                <w:color w:val="000000"/>
              </w:rPr>
            </w:pPr>
            <w:r w:rsidRPr="00C14B2C">
              <w:rPr>
                <w:color w:val="000000"/>
              </w:rPr>
              <w:t>22</w:t>
            </w:r>
          </w:p>
        </w:tc>
        <w:tc>
          <w:tcPr>
            <w:tcW w:w="960" w:type="dxa"/>
            <w:noWrap/>
            <w:hideMark/>
          </w:tcPr>
          <w:p w14:paraId="3EDE12B1" w14:textId="77777777" w:rsidR="00C14B2C" w:rsidRPr="00C14B2C" w:rsidRDefault="00C14B2C" w:rsidP="00C14B2C">
            <w:pPr>
              <w:pStyle w:val="Textotabelas"/>
              <w:rPr>
                <w:color w:val="000000"/>
              </w:rPr>
            </w:pPr>
            <w:r w:rsidRPr="00C14B2C">
              <w:rPr>
                <w:color w:val="000000"/>
              </w:rPr>
              <w:t>44,5</w:t>
            </w:r>
          </w:p>
        </w:tc>
        <w:tc>
          <w:tcPr>
            <w:tcW w:w="960" w:type="dxa"/>
            <w:noWrap/>
            <w:hideMark/>
          </w:tcPr>
          <w:p w14:paraId="687FD442" w14:textId="77777777" w:rsidR="00C14B2C" w:rsidRPr="00C14B2C" w:rsidRDefault="00C14B2C" w:rsidP="00C14B2C">
            <w:pPr>
              <w:pStyle w:val="Textotabelas"/>
              <w:rPr>
                <w:color w:val="000000"/>
              </w:rPr>
            </w:pPr>
            <w:r w:rsidRPr="00C14B2C">
              <w:rPr>
                <w:color w:val="000000"/>
              </w:rPr>
              <w:t>90</w:t>
            </w:r>
          </w:p>
        </w:tc>
        <w:tc>
          <w:tcPr>
            <w:tcW w:w="1240" w:type="dxa"/>
            <w:noWrap/>
            <w:hideMark/>
          </w:tcPr>
          <w:p w14:paraId="0AFEDE84" w14:textId="77777777" w:rsidR="00C14B2C" w:rsidRPr="00C14B2C" w:rsidRDefault="00C14B2C" w:rsidP="00C14B2C">
            <w:pPr>
              <w:pStyle w:val="Textotabelas"/>
              <w:rPr>
                <w:color w:val="000000"/>
              </w:rPr>
            </w:pPr>
            <w:r w:rsidRPr="00C14B2C">
              <w:rPr>
                <w:color w:val="000000"/>
              </w:rPr>
              <w:t>0,76</w:t>
            </w:r>
          </w:p>
        </w:tc>
        <w:tc>
          <w:tcPr>
            <w:tcW w:w="1480" w:type="dxa"/>
            <w:noWrap/>
            <w:hideMark/>
          </w:tcPr>
          <w:p w14:paraId="6EAB2F10" w14:textId="77777777" w:rsidR="00C14B2C" w:rsidRPr="00C14B2C" w:rsidRDefault="00C14B2C" w:rsidP="00C14B2C">
            <w:pPr>
              <w:pStyle w:val="Textotabelas"/>
              <w:rPr>
                <w:color w:val="000000"/>
              </w:rPr>
            </w:pPr>
            <w:r w:rsidRPr="00C14B2C">
              <w:rPr>
                <w:color w:val="000000"/>
              </w:rPr>
              <w:t>-0,49</w:t>
            </w:r>
          </w:p>
        </w:tc>
      </w:tr>
      <w:tr w:rsidR="00C14B2C" w:rsidRPr="00C14B2C" w14:paraId="7642D074" w14:textId="77777777" w:rsidTr="00C14B2C">
        <w:trPr>
          <w:trHeight w:val="290"/>
        </w:trPr>
        <w:tc>
          <w:tcPr>
            <w:tcW w:w="3098" w:type="dxa"/>
            <w:noWrap/>
            <w:hideMark/>
          </w:tcPr>
          <w:p w14:paraId="0F014A58" w14:textId="77777777" w:rsidR="00C14B2C" w:rsidRPr="00C14B2C" w:rsidRDefault="00C14B2C" w:rsidP="00C14B2C">
            <w:pPr>
              <w:pStyle w:val="Textotabelas"/>
              <w:rPr>
                <w:b/>
              </w:rPr>
            </w:pPr>
            <w:r w:rsidRPr="00C14B2C">
              <w:rPr>
                <w:b/>
              </w:rPr>
              <w:t>last_order</w:t>
            </w:r>
          </w:p>
        </w:tc>
        <w:tc>
          <w:tcPr>
            <w:tcW w:w="960" w:type="dxa"/>
            <w:noWrap/>
            <w:hideMark/>
          </w:tcPr>
          <w:p w14:paraId="3F8DD7A7"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3F96F8A9" w14:textId="77777777" w:rsidR="00C14B2C" w:rsidRPr="00C14B2C" w:rsidRDefault="00C14B2C" w:rsidP="00C14B2C">
            <w:pPr>
              <w:pStyle w:val="Textotabelas"/>
              <w:rPr>
                <w:color w:val="000000"/>
              </w:rPr>
            </w:pPr>
            <w:r w:rsidRPr="00C14B2C">
              <w:rPr>
                <w:color w:val="000000"/>
              </w:rPr>
              <w:t>63,76</w:t>
            </w:r>
          </w:p>
        </w:tc>
        <w:tc>
          <w:tcPr>
            <w:tcW w:w="960" w:type="dxa"/>
            <w:noWrap/>
            <w:hideMark/>
          </w:tcPr>
          <w:p w14:paraId="1DCE40D1" w14:textId="77777777" w:rsidR="00C14B2C" w:rsidRPr="00C14B2C" w:rsidRDefault="00C14B2C" w:rsidP="00C14B2C">
            <w:pPr>
              <w:pStyle w:val="Textotabelas"/>
              <w:rPr>
                <w:color w:val="000000"/>
              </w:rPr>
            </w:pPr>
            <w:r w:rsidRPr="00C14B2C">
              <w:rPr>
                <w:color w:val="000000"/>
              </w:rPr>
              <w:t>23,18</w:t>
            </w:r>
          </w:p>
        </w:tc>
        <w:tc>
          <w:tcPr>
            <w:tcW w:w="960" w:type="dxa"/>
            <w:noWrap/>
            <w:hideMark/>
          </w:tcPr>
          <w:p w14:paraId="0C99481A"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F6FCD6E" w14:textId="77777777" w:rsidR="00C14B2C" w:rsidRPr="00C14B2C" w:rsidRDefault="00C14B2C" w:rsidP="00C14B2C">
            <w:pPr>
              <w:pStyle w:val="Textotabelas"/>
              <w:rPr>
                <w:color w:val="000000"/>
              </w:rPr>
            </w:pPr>
            <w:r w:rsidRPr="00C14B2C">
              <w:rPr>
                <w:color w:val="000000"/>
              </w:rPr>
              <w:t>49</w:t>
            </w:r>
          </w:p>
        </w:tc>
        <w:tc>
          <w:tcPr>
            <w:tcW w:w="960" w:type="dxa"/>
            <w:noWrap/>
            <w:hideMark/>
          </w:tcPr>
          <w:p w14:paraId="2F28F9CF" w14:textId="77777777" w:rsidR="00C14B2C" w:rsidRPr="00C14B2C" w:rsidRDefault="00C14B2C" w:rsidP="00C14B2C">
            <w:pPr>
              <w:pStyle w:val="Textotabelas"/>
              <w:rPr>
                <w:color w:val="000000"/>
              </w:rPr>
            </w:pPr>
            <w:r w:rsidRPr="00C14B2C">
              <w:rPr>
                <w:color w:val="000000"/>
              </w:rPr>
              <w:t>70</w:t>
            </w:r>
          </w:p>
        </w:tc>
        <w:tc>
          <w:tcPr>
            <w:tcW w:w="960" w:type="dxa"/>
            <w:noWrap/>
            <w:hideMark/>
          </w:tcPr>
          <w:p w14:paraId="520455FC" w14:textId="77777777" w:rsidR="00C14B2C" w:rsidRPr="00C14B2C" w:rsidRDefault="00C14B2C" w:rsidP="00C14B2C">
            <w:pPr>
              <w:pStyle w:val="Textotabelas"/>
              <w:rPr>
                <w:color w:val="000000"/>
              </w:rPr>
            </w:pPr>
            <w:r w:rsidRPr="00C14B2C">
              <w:rPr>
                <w:color w:val="000000"/>
              </w:rPr>
              <w:t>83</w:t>
            </w:r>
          </w:p>
        </w:tc>
        <w:tc>
          <w:tcPr>
            <w:tcW w:w="960" w:type="dxa"/>
            <w:noWrap/>
            <w:hideMark/>
          </w:tcPr>
          <w:p w14:paraId="0B6391F2" w14:textId="77777777" w:rsidR="00C14B2C" w:rsidRPr="00C14B2C" w:rsidRDefault="00C14B2C" w:rsidP="00C14B2C">
            <w:pPr>
              <w:pStyle w:val="Textotabelas"/>
              <w:rPr>
                <w:color w:val="000000"/>
              </w:rPr>
            </w:pPr>
            <w:r w:rsidRPr="00C14B2C">
              <w:rPr>
                <w:color w:val="000000"/>
              </w:rPr>
              <w:t>90</w:t>
            </w:r>
          </w:p>
        </w:tc>
        <w:tc>
          <w:tcPr>
            <w:tcW w:w="1240" w:type="dxa"/>
            <w:noWrap/>
            <w:hideMark/>
          </w:tcPr>
          <w:p w14:paraId="05E2ABE3" w14:textId="77777777" w:rsidR="00C14B2C" w:rsidRPr="00C14B2C" w:rsidRDefault="00C14B2C" w:rsidP="00C14B2C">
            <w:pPr>
              <w:pStyle w:val="Textotabelas"/>
              <w:rPr>
                <w:color w:val="000000"/>
              </w:rPr>
            </w:pPr>
            <w:r w:rsidRPr="00C14B2C">
              <w:rPr>
                <w:color w:val="000000"/>
              </w:rPr>
              <w:t>-0,94</w:t>
            </w:r>
          </w:p>
        </w:tc>
        <w:tc>
          <w:tcPr>
            <w:tcW w:w="1480" w:type="dxa"/>
            <w:noWrap/>
            <w:hideMark/>
          </w:tcPr>
          <w:p w14:paraId="63E8D511" w14:textId="77777777" w:rsidR="00C14B2C" w:rsidRPr="00C14B2C" w:rsidRDefault="00C14B2C" w:rsidP="00C14B2C">
            <w:pPr>
              <w:pStyle w:val="Textotabelas"/>
              <w:rPr>
                <w:color w:val="000000"/>
              </w:rPr>
            </w:pPr>
            <w:r w:rsidRPr="00C14B2C">
              <w:rPr>
                <w:color w:val="000000"/>
              </w:rPr>
              <w:t>-0,12</w:t>
            </w:r>
          </w:p>
        </w:tc>
      </w:tr>
      <w:tr w:rsidR="00C14B2C" w:rsidRPr="00C14B2C" w14:paraId="61A5E28F" w14:textId="77777777" w:rsidTr="00C14B2C">
        <w:trPr>
          <w:trHeight w:val="290"/>
        </w:trPr>
        <w:tc>
          <w:tcPr>
            <w:tcW w:w="3098" w:type="dxa"/>
            <w:noWrap/>
            <w:hideMark/>
          </w:tcPr>
          <w:p w14:paraId="7C43E5D4" w14:textId="77777777" w:rsidR="00C14B2C" w:rsidRPr="00C14B2C" w:rsidRDefault="00C14B2C" w:rsidP="00C14B2C">
            <w:pPr>
              <w:pStyle w:val="Textotabelas"/>
              <w:rPr>
                <w:b/>
              </w:rPr>
            </w:pPr>
            <w:r w:rsidRPr="00C14B2C">
              <w:rPr>
                <w:b/>
              </w:rPr>
              <w:t>CUI_American</w:t>
            </w:r>
          </w:p>
        </w:tc>
        <w:tc>
          <w:tcPr>
            <w:tcW w:w="960" w:type="dxa"/>
            <w:noWrap/>
            <w:hideMark/>
          </w:tcPr>
          <w:p w14:paraId="53D4E13D"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28D1B84E" w14:textId="77777777" w:rsidR="00C14B2C" w:rsidRPr="00C14B2C" w:rsidRDefault="00C14B2C" w:rsidP="00C14B2C">
            <w:pPr>
              <w:pStyle w:val="Textotabelas"/>
              <w:rPr>
                <w:color w:val="000000"/>
              </w:rPr>
            </w:pPr>
            <w:r w:rsidRPr="00C14B2C">
              <w:rPr>
                <w:color w:val="000000"/>
              </w:rPr>
              <w:t>4,9</w:t>
            </w:r>
          </w:p>
        </w:tc>
        <w:tc>
          <w:tcPr>
            <w:tcW w:w="960" w:type="dxa"/>
            <w:noWrap/>
            <w:hideMark/>
          </w:tcPr>
          <w:p w14:paraId="10984555" w14:textId="77777777" w:rsidR="00C14B2C" w:rsidRPr="00C14B2C" w:rsidRDefault="00C14B2C" w:rsidP="00C14B2C">
            <w:pPr>
              <w:pStyle w:val="Textotabelas"/>
              <w:rPr>
                <w:color w:val="000000"/>
              </w:rPr>
            </w:pPr>
            <w:r w:rsidRPr="00C14B2C">
              <w:rPr>
                <w:color w:val="000000"/>
              </w:rPr>
              <w:t>11,67</w:t>
            </w:r>
          </w:p>
        </w:tc>
        <w:tc>
          <w:tcPr>
            <w:tcW w:w="960" w:type="dxa"/>
            <w:noWrap/>
            <w:hideMark/>
          </w:tcPr>
          <w:p w14:paraId="3CA87BCF"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26A29B4D"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472CB06A"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1878AB60" w14:textId="77777777" w:rsidR="00C14B2C" w:rsidRPr="00C14B2C" w:rsidRDefault="00C14B2C" w:rsidP="00C14B2C">
            <w:pPr>
              <w:pStyle w:val="Textotabelas"/>
              <w:rPr>
                <w:color w:val="000000"/>
              </w:rPr>
            </w:pPr>
            <w:r w:rsidRPr="00C14B2C">
              <w:rPr>
                <w:color w:val="000000"/>
              </w:rPr>
              <w:t>5,71</w:t>
            </w:r>
          </w:p>
        </w:tc>
        <w:tc>
          <w:tcPr>
            <w:tcW w:w="960" w:type="dxa"/>
            <w:noWrap/>
            <w:hideMark/>
          </w:tcPr>
          <w:p w14:paraId="685345AF" w14:textId="77777777" w:rsidR="00C14B2C" w:rsidRPr="00C14B2C" w:rsidRDefault="00C14B2C" w:rsidP="00C14B2C">
            <w:pPr>
              <w:pStyle w:val="Textotabelas"/>
              <w:rPr>
                <w:color w:val="000000"/>
              </w:rPr>
            </w:pPr>
            <w:r w:rsidRPr="00C14B2C">
              <w:rPr>
                <w:color w:val="000000"/>
              </w:rPr>
              <w:t>280,21</w:t>
            </w:r>
          </w:p>
        </w:tc>
        <w:tc>
          <w:tcPr>
            <w:tcW w:w="1240" w:type="dxa"/>
            <w:noWrap/>
            <w:hideMark/>
          </w:tcPr>
          <w:p w14:paraId="5DA5332C" w14:textId="77777777" w:rsidR="00C14B2C" w:rsidRPr="00C14B2C" w:rsidRDefault="00C14B2C" w:rsidP="00C14B2C">
            <w:pPr>
              <w:pStyle w:val="Textotabelas"/>
              <w:rPr>
                <w:color w:val="000000"/>
              </w:rPr>
            </w:pPr>
            <w:r w:rsidRPr="00C14B2C">
              <w:rPr>
                <w:color w:val="000000"/>
              </w:rPr>
              <w:t>5,43</w:t>
            </w:r>
          </w:p>
        </w:tc>
        <w:tc>
          <w:tcPr>
            <w:tcW w:w="1480" w:type="dxa"/>
            <w:noWrap/>
            <w:hideMark/>
          </w:tcPr>
          <w:p w14:paraId="25A90EB4" w14:textId="77777777" w:rsidR="00C14B2C" w:rsidRPr="00C14B2C" w:rsidRDefault="00C14B2C" w:rsidP="00C14B2C">
            <w:pPr>
              <w:pStyle w:val="Textotabelas"/>
              <w:rPr>
                <w:color w:val="000000"/>
              </w:rPr>
            </w:pPr>
            <w:r w:rsidRPr="00C14B2C">
              <w:rPr>
                <w:color w:val="000000"/>
              </w:rPr>
              <w:t>54,57</w:t>
            </w:r>
          </w:p>
        </w:tc>
      </w:tr>
      <w:tr w:rsidR="00C14B2C" w:rsidRPr="00C14B2C" w14:paraId="2B31D684" w14:textId="77777777" w:rsidTr="00C14B2C">
        <w:trPr>
          <w:trHeight w:val="290"/>
        </w:trPr>
        <w:tc>
          <w:tcPr>
            <w:tcW w:w="3098" w:type="dxa"/>
            <w:noWrap/>
            <w:hideMark/>
          </w:tcPr>
          <w:p w14:paraId="33F1799E" w14:textId="77777777" w:rsidR="00C14B2C" w:rsidRPr="00C14B2C" w:rsidRDefault="00C14B2C" w:rsidP="00C14B2C">
            <w:pPr>
              <w:pStyle w:val="Textotabelas"/>
              <w:rPr>
                <w:b/>
              </w:rPr>
            </w:pPr>
            <w:r w:rsidRPr="00C14B2C">
              <w:rPr>
                <w:b/>
              </w:rPr>
              <w:t>CUI_Asian</w:t>
            </w:r>
          </w:p>
        </w:tc>
        <w:tc>
          <w:tcPr>
            <w:tcW w:w="960" w:type="dxa"/>
            <w:noWrap/>
            <w:hideMark/>
          </w:tcPr>
          <w:p w14:paraId="51D36AEE"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36B9FFB5" w14:textId="77777777" w:rsidR="00C14B2C" w:rsidRPr="00C14B2C" w:rsidRDefault="00C14B2C" w:rsidP="00C14B2C">
            <w:pPr>
              <w:pStyle w:val="Textotabelas"/>
              <w:rPr>
                <w:color w:val="000000"/>
              </w:rPr>
            </w:pPr>
            <w:r w:rsidRPr="00C14B2C">
              <w:rPr>
                <w:color w:val="000000"/>
              </w:rPr>
              <w:t>10</w:t>
            </w:r>
          </w:p>
        </w:tc>
        <w:tc>
          <w:tcPr>
            <w:tcW w:w="960" w:type="dxa"/>
            <w:noWrap/>
            <w:hideMark/>
          </w:tcPr>
          <w:p w14:paraId="18939507" w14:textId="77777777" w:rsidR="00C14B2C" w:rsidRPr="00C14B2C" w:rsidRDefault="00C14B2C" w:rsidP="00C14B2C">
            <w:pPr>
              <w:pStyle w:val="Textotabelas"/>
              <w:rPr>
                <w:color w:val="000000"/>
              </w:rPr>
            </w:pPr>
            <w:r w:rsidRPr="00C14B2C">
              <w:rPr>
                <w:color w:val="000000"/>
              </w:rPr>
              <w:t>23,6</w:t>
            </w:r>
          </w:p>
        </w:tc>
        <w:tc>
          <w:tcPr>
            <w:tcW w:w="960" w:type="dxa"/>
            <w:noWrap/>
            <w:hideMark/>
          </w:tcPr>
          <w:p w14:paraId="70C8F1F3"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7F6F142"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07926618"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16635687" w14:textId="77777777" w:rsidR="00C14B2C" w:rsidRPr="00C14B2C" w:rsidRDefault="00C14B2C" w:rsidP="00C14B2C">
            <w:pPr>
              <w:pStyle w:val="Textotabelas"/>
              <w:rPr>
                <w:color w:val="000000"/>
              </w:rPr>
            </w:pPr>
            <w:r w:rsidRPr="00C14B2C">
              <w:rPr>
                <w:color w:val="000000"/>
              </w:rPr>
              <w:t>11,86</w:t>
            </w:r>
          </w:p>
        </w:tc>
        <w:tc>
          <w:tcPr>
            <w:tcW w:w="960" w:type="dxa"/>
            <w:noWrap/>
            <w:hideMark/>
          </w:tcPr>
          <w:p w14:paraId="7BFB282B" w14:textId="77777777" w:rsidR="00C14B2C" w:rsidRPr="00C14B2C" w:rsidRDefault="00C14B2C" w:rsidP="00C14B2C">
            <w:pPr>
              <w:pStyle w:val="Textotabelas"/>
              <w:rPr>
                <w:color w:val="000000"/>
              </w:rPr>
            </w:pPr>
            <w:r w:rsidRPr="00C14B2C">
              <w:rPr>
                <w:color w:val="000000"/>
              </w:rPr>
              <w:t>896,71</w:t>
            </w:r>
          </w:p>
        </w:tc>
        <w:tc>
          <w:tcPr>
            <w:tcW w:w="1240" w:type="dxa"/>
            <w:noWrap/>
            <w:hideMark/>
          </w:tcPr>
          <w:p w14:paraId="6D41037D" w14:textId="77777777" w:rsidR="00C14B2C" w:rsidRPr="00C14B2C" w:rsidRDefault="00C14B2C" w:rsidP="00C14B2C">
            <w:pPr>
              <w:pStyle w:val="Textotabelas"/>
              <w:rPr>
                <w:color w:val="000000"/>
              </w:rPr>
            </w:pPr>
            <w:r w:rsidRPr="00C14B2C">
              <w:rPr>
                <w:color w:val="000000"/>
              </w:rPr>
              <w:t>6,64</w:t>
            </w:r>
          </w:p>
        </w:tc>
        <w:tc>
          <w:tcPr>
            <w:tcW w:w="1480" w:type="dxa"/>
            <w:noWrap/>
            <w:hideMark/>
          </w:tcPr>
          <w:p w14:paraId="722FB4A3" w14:textId="77777777" w:rsidR="00C14B2C" w:rsidRPr="00C14B2C" w:rsidRDefault="00C14B2C" w:rsidP="00C14B2C">
            <w:pPr>
              <w:pStyle w:val="Textotabelas"/>
              <w:rPr>
                <w:color w:val="000000"/>
              </w:rPr>
            </w:pPr>
            <w:r w:rsidRPr="00C14B2C">
              <w:rPr>
                <w:color w:val="000000"/>
              </w:rPr>
              <w:t>108,37</w:t>
            </w:r>
          </w:p>
        </w:tc>
      </w:tr>
      <w:tr w:rsidR="00C14B2C" w:rsidRPr="00C14B2C" w14:paraId="17D74918" w14:textId="77777777" w:rsidTr="00C14B2C">
        <w:trPr>
          <w:trHeight w:val="290"/>
        </w:trPr>
        <w:tc>
          <w:tcPr>
            <w:tcW w:w="3098" w:type="dxa"/>
            <w:noWrap/>
            <w:hideMark/>
          </w:tcPr>
          <w:p w14:paraId="31FF3ED3" w14:textId="77777777" w:rsidR="00C14B2C" w:rsidRPr="00C14B2C" w:rsidRDefault="00C14B2C" w:rsidP="00C14B2C">
            <w:pPr>
              <w:pStyle w:val="Textotabelas"/>
              <w:rPr>
                <w:b/>
              </w:rPr>
            </w:pPr>
            <w:r w:rsidRPr="00C14B2C">
              <w:rPr>
                <w:b/>
              </w:rPr>
              <w:t>CUI_Beverages</w:t>
            </w:r>
          </w:p>
        </w:tc>
        <w:tc>
          <w:tcPr>
            <w:tcW w:w="960" w:type="dxa"/>
            <w:noWrap/>
            <w:hideMark/>
          </w:tcPr>
          <w:p w14:paraId="2819F953"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077EA25F" w14:textId="77777777" w:rsidR="00C14B2C" w:rsidRPr="00C14B2C" w:rsidRDefault="00C14B2C" w:rsidP="00C14B2C">
            <w:pPr>
              <w:pStyle w:val="Textotabelas"/>
              <w:rPr>
                <w:color w:val="000000"/>
              </w:rPr>
            </w:pPr>
            <w:r w:rsidRPr="00C14B2C">
              <w:rPr>
                <w:color w:val="000000"/>
              </w:rPr>
              <w:t>2,31</w:t>
            </w:r>
          </w:p>
        </w:tc>
        <w:tc>
          <w:tcPr>
            <w:tcW w:w="960" w:type="dxa"/>
            <w:noWrap/>
            <w:hideMark/>
          </w:tcPr>
          <w:p w14:paraId="2027D95A" w14:textId="77777777" w:rsidR="00C14B2C" w:rsidRPr="00C14B2C" w:rsidRDefault="00C14B2C" w:rsidP="00C14B2C">
            <w:pPr>
              <w:pStyle w:val="Textotabelas"/>
              <w:rPr>
                <w:color w:val="000000"/>
              </w:rPr>
            </w:pPr>
            <w:r w:rsidRPr="00C14B2C">
              <w:rPr>
                <w:color w:val="000000"/>
              </w:rPr>
              <w:t>8,49</w:t>
            </w:r>
          </w:p>
        </w:tc>
        <w:tc>
          <w:tcPr>
            <w:tcW w:w="960" w:type="dxa"/>
            <w:noWrap/>
            <w:hideMark/>
          </w:tcPr>
          <w:p w14:paraId="33CA0612"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857B91A"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08650F1D"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280177E5"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5B61540C" w14:textId="77777777" w:rsidR="00C14B2C" w:rsidRPr="00C14B2C" w:rsidRDefault="00C14B2C" w:rsidP="00C14B2C">
            <w:pPr>
              <w:pStyle w:val="Textotabelas"/>
              <w:rPr>
                <w:color w:val="000000"/>
              </w:rPr>
            </w:pPr>
            <w:r w:rsidRPr="00C14B2C">
              <w:rPr>
                <w:color w:val="000000"/>
              </w:rPr>
              <w:t>229,22</w:t>
            </w:r>
          </w:p>
        </w:tc>
        <w:tc>
          <w:tcPr>
            <w:tcW w:w="1240" w:type="dxa"/>
            <w:noWrap/>
            <w:hideMark/>
          </w:tcPr>
          <w:p w14:paraId="3FE2319E" w14:textId="77777777" w:rsidR="00C14B2C" w:rsidRPr="00C14B2C" w:rsidRDefault="00C14B2C" w:rsidP="00C14B2C">
            <w:pPr>
              <w:pStyle w:val="Textotabelas"/>
              <w:rPr>
                <w:color w:val="000000"/>
              </w:rPr>
            </w:pPr>
            <w:r w:rsidRPr="00C14B2C">
              <w:rPr>
                <w:color w:val="000000"/>
              </w:rPr>
              <w:t>8,13</w:t>
            </w:r>
          </w:p>
        </w:tc>
        <w:tc>
          <w:tcPr>
            <w:tcW w:w="1480" w:type="dxa"/>
            <w:noWrap/>
            <w:hideMark/>
          </w:tcPr>
          <w:p w14:paraId="63964B65" w14:textId="77777777" w:rsidR="00C14B2C" w:rsidRPr="00C14B2C" w:rsidRDefault="00C14B2C" w:rsidP="00C14B2C">
            <w:pPr>
              <w:pStyle w:val="Textotabelas"/>
              <w:rPr>
                <w:color w:val="000000"/>
              </w:rPr>
            </w:pPr>
            <w:r w:rsidRPr="00C14B2C">
              <w:rPr>
                <w:color w:val="000000"/>
              </w:rPr>
              <w:t>107,50</w:t>
            </w:r>
          </w:p>
        </w:tc>
      </w:tr>
      <w:tr w:rsidR="00C14B2C" w:rsidRPr="00C14B2C" w14:paraId="63598B3F" w14:textId="77777777" w:rsidTr="00C14B2C">
        <w:trPr>
          <w:trHeight w:val="290"/>
        </w:trPr>
        <w:tc>
          <w:tcPr>
            <w:tcW w:w="3098" w:type="dxa"/>
            <w:noWrap/>
            <w:hideMark/>
          </w:tcPr>
          <w:p w14:paraId="391BEAAC" w14:textId="77777777" w:rsidR="00C14B2C" w:rsidRPr="00C14B2C" w:rsidRDefault="00C14B2C" w:rsidP="00C14B2C">
            <w:pPr>
              <w:pStyle w:val="Textotabelas"/>
              <w:rPr>
                <w:b/>
              </w:rPr>
            </w:pPr>
            <w:r w:rsidRPr="00C14B2C">
              <w:rPr>
                <w:b/>
              </w:rPr>
              <w:t>CUI_Cafe</w:t>
            </w:r>
          </w:p>
        </w:tc>
        <w:tc>
          <w:tcPr>
            <w:tcW w:w="960" w:type="dxa"/>
            <w:noWrap/>
            <w:hideMark/>
          </w:tcPr>
          <w:p w14:paraId="7F0690DD"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39F059F5" w14:textId="77777777" w:rsidR="00C14B2C" w:rsidRPr="00C14B2C" w:rsidRDefault="00C14B2C" w:rsidP="00C14B2C">
            <w:pPr>
              <w:pStyle w:val="Textotabelas"/>
              <w:rPr>
                <w:color w:val="000000"/>
              </w:rPr>
            </w:pPr>
            <w:r w:rsidRPr="00C14B2C">
              <w:rPr>
                <w:color w:val="000000"/>
              </w:rPr>
              <w:t>0,8</w:t>
            </w:r>
          </w:p>
        </w:tc>
        <w:tc>
          <w:tcPr>
            <w:tcW w:w="960" w:type="dxa"/>
            <w:noWrap/>
            <w:hideMark/>
          </w:tcPr>
          <w:p w14:paraId="54B7E697" w14:textId="77777777" w:rsidR="00C14B2C" w:rsidRPr="00C14B2C" w:rsidRDefault="00C14B2C" w:rsidP="00C14B2C">
            <w:pPr>
              <w:pStyle w:val="Textotabelas"/>
              <w:rPr>
                <w:color w:val="000000"/>
              </w:rPr>
            </w:pPr>
            <w:r w:rsidRPr="00C14B2C">
              <w:rPr>
                <w:color w:val="000000"/>
              </w:rPr>
              <w:t>6,44</w:t>
            </w:r>
          </w:p>
        </w:tc>
        <w:tc>
          <w:tcPr>
            <w:tcW w:w="960" w:type="dxa"/>
            <w:noWrap/>
            <w:hideMark/>
          </w:tcPr>
          <w:p w14:paraId="2E161FD9"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21D09E60"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5B589AD8"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713945BB"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3D34FB0A" w14:textId="77777777" w:rsidR="00C14B2C" w:rsidRPr="00C14B2C" w:rsidRDefault="00C14B2C" w:rsidP="00C14B2C">
            <w:pPr>
              <w:pStyle w:val="Textotabelas"/>
              <w:rPr>
                <w:color w:val="000000"/>
              </w:rPr>
            </w:pPr>
            <w:r w:rsidRPr="00C14B2C">
              <w:rPr>
                <w:color w:val="000000"/>
              </w:rPr>
              <w:t>326,1</w:t>
            </w:r>
          </w:p>
        </w:tc>
        <w:tc>
          <w:tcPr>
            <w:tcW w:w="1240" w:type="dxa"/>
            <w:noWrap/>
            <w:hideMark/>
          </w:tcPr>
          <w:p w14:paraId="348F7BE3" w14:textId="77777777" w:rsidR="00C14B2C" w:rsidRPr="00C14B2C" w:rsidRDefault="00C14B2C" w:rsidP="00C14B2C">
            <w:pPr>
              <w:pStyle w:val="Textotabelas"/>
              <w:rPr>
                <w:color w:val="000000"/>
              </w:rPr>
            </w:pPr>
            <w:r w:rsidRPr="00C14B2C">
              <w:rPr>
                <w:color w:val="000000"/>
              </w:rPr>
              <w:t>19,10</w:t>
            </w:r>
          </w:p>
        </w:tc>
        <w:tc>
          <w:tcPr>
            <w:tcW w:w="1480" w:type="dxa"/>
            <w:noWrap/>
            <w:hideMark/>
          </w:tcPr>
          <w:p w14:paraId="7F90715A" w14:textId="77777777" w:rsidR="00C14B2C" w:rsidRPr="00C14B2C" w:rsidRDefault="00C14B2C" w:rsidP="00C14B2C">
            <w:pPr>
              <w:pStyle w:val="Textotabelas"/>
              <w:rPr>
                <w:color w:val="000000"/>
              </w:rPr>
            </w:pPr>
            <w:r w:rsidRPr="00C14B2C">
              <w:rPr>
                <w:color w:val="000000"/>
              </w:rPr>
              <w:t>571,57</w:t>
            </w:r>
          </w:p>
        </w:tc>
      </w:tr>
      <w:tr w:rsidR="00C14B2C" w:rsidRPr="00C14B2C" w14:paraId="156FF0E9" w14:textId="77777777" w:rsidTr="00C14B2C">
        <w:trPr>
          <w:trHeight w:val="290"/>
        </w:trPr>
        <w:tc>
          <w:tcPr>
            <w:tcW w:w="3098" w:type="dxa"/>
            <w:noWrap/>
            <w:hideMark/>
          </w:tcPr>
          <w:p w14:paraId="7D3FCBF8" w14:textId="77777777" w:rsidR="00C14B2C" w:rsidRPr="00C14B2C" w:rsidRDefault="00C14B2C" w:rsidP="00C14B2C">
            <w:pPr>
              <w:pStyle w:val="Textotabelas"/>
              <w:rPr>
                <w:b/>
              </w:rPr>
            </w:pPr>
            <w:r w:rsidRPr="00C14B2C">
              <w:rPr>
                <w:b/>
              </w:rPr>
              <w:t>CUI_Chicken Dishes</w:t>
            </w:r>
          </w:p>
        </w:tc>
        <w:tc>
          <w:tcPr>
            <w:tcW w:w="960" w:type="dxa"/>
            <w:noWrap/>
            <w:hideMark/>
          </w:tcPr>
          <w:p w14:paraId="1380F25E"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54DEAAA2" w14:textId="77777777" w:rsidR="00C14B2C" w:rsidRPr="00C14B2C" w:rsidRDefault="00C14B2C" w:rsidP="00C14B2C">
            <w:pPr>
              <w:pStyle w:val="Textotabelas"/>
              <w:rPr>
                <w:color w:val="000000"/>
              </w:rPr>
            </w:pPr>
            <w:r w:rsidRPr="00C14B2C">
              <w:rPr>
                <w:color w:val="000000"/>
              </w:rPr>
              <w:t>0,77</w:t>
            </w:r>
          </w:p>
        </w:tc>
        <w:tc>
          <w:tcPr>
            <w:tcW w:w="960" w:type="dxa"/>
            <w:noWrap/>
            <w:hideMark/>
          </w:tcPr>
          <w:p w14:paraId="7D44E250" w14:textId="77777777" w:rsidR="00C14B2C" w:rsidRPr="00C14B2C" w:rsidRDefault="00C14B2C" w:rsidP="00C14B2C">
            <w:pPr>
              <w:pStyle w:val="Textotabelas"/>
              <w:rPr>
                <w:color w:val="000000"/>
              </w:rPr>
            </w:pPr>
            <w:r w:rsidRPr="00C14B2C">
              <w:rPr>
                <w:color w:val="000000"/>
              </w:rPr>
              <w:t>3,67</w:t>
            </w:r>
          </w:p>
        </w:tc>
        <w:tc>
          <w:tcPr>
            <w:tcW w:w="960" w:type="dxa"/>
            <w:noWrap/>
            <w:hideMark/>
          </w:tcPr>
          <w:p w14:paraId="56AB129E"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7BF62577"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2D083FEA"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3088CD40"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0B36D08B" w14:textId="77777777" w:rsidR="00C14B2C" w:rsidRPr="00C14B2C" w:rsidRDefault="00C14B2C" w:rsidP="00C14B2C">
            <w:pPr>
              <w:pStyle w:val="Textotabelas"/>
              <w:rPr>
                <w:color w:val="000000"/>
              </w:rPr>
            </w:pPr>
            <w:r w:rsidRPr="00C14B2C">
              <w:rPr>
                <w:color w:val="000000"/>
              </w:rPr>
              <w:t>219,66</w:t>
            </w:r>
          </w:p>
        </w:tc>
        <w:tc>
          <w:tcPr>
            <w:tcW w:w="1240" w:type="dxa"/>
            <w:noWrap/>
            <w:hideMark/>
          </w:tcPr>
          <w:p w14:paraId="50EB1220" w14:textId="77777777" w:rsidR="00C14B2C" w:rsidRPr="00C14B2C" w:rsidRDefault="00C14B2C" w:rsidP="00C14B2C">
            <w:pPr>
              <w:pStyle w:val="Textotabelas"/>
              <w:rPr>
                <w:color w:val="000000"/>
              </w:rPr>
            </w:pPr>
            <w:r w:rsidRPr="00C14B2C">
              <w:rPr>
                <w:color w:val="000000"/>
              </w:rPr>
              <w:t>15,81</w:t>
            </w:r>
          </w:p>
        </w:tc>
        <w:tc>
          <w:tcPr>
            <w:tcW w:w="1480" w:type="dxa"/>
            <w:noWrap/>
            <w:hideMark/>
          </w:tcPr>
          <w:p w14:paraId="65234737" w14:textId="77777777" w:rsidR="00C14B2C" w:rsidRPr="00C14B2C" w:rsidRDefault="00C14B2C" w:rsidP="00C14B2C">
            <w:pPr>
              <w:pStyle w:val="Textotabelas"/>
              <w:rPr>
                <w:color w:val="000000"/>
              </w:rPr>
            </w:pPr>
            <w:r w:rsidRPr="00C14B2C">
              <w:rPr>
                <w:color w:val="000000"/>
              </w:rPr>
              <w:t>575,59</w:t>
            </w:r>
          </w:p>
        </w:tc>
      </w:tr>
      <w:tr w:rsidR="00C14B2C" w:rsidRPr="00C14B2C" w14:paraId="2DFA9373" w14:textId="77777777" w:rsidTr="00C14B2C">
        <w:trPr>
          <w:trHeight w:val="290"/>
        </w:trPr>
        <w:tc>
          <w:tcPr>
            <w:tcW w:w="3098" w:type="dxa"/>
            <w:noWrap/>
            <w:hideMark/>
          </w:tcPr>
          <w:p w14:paraId="0279CBA7" w14:textId="77777777" w:rsidR="00C14B2C" w:rsidRPr="00C14B2C" w:rsidRDefault="00C14B2C" w:rsidP="00C14B2C">
            <w:pPr>
              <w:pStyle w:val="Textotabelas"/>
              <w:rPr>
                <w:b/>
              </w:rPr>
            </w:pPr>
            <w:r w:rsidRPr="00C14B2C">
              <w:rPr>
                <w:b/>
              </w:rPr>
              <w:t>CUI_Chinese</w:t>
            </w:r>
          </w:p>
        </w:tc>
        <w:tc>
          <w:tcPr>
            <w:tcW w:w="960" w:type="dxa"/>
            <w:noWrap/>
            <w:hideMark/>
          </w:tcPr>
          <w:p w14:paraId="15867134"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61B19FD3" w14:textId="77777777" w:rsidR="00C14B2C" w:rsidRPr="00C14B2C" w:rsidRDefault="00C14B2C" w:rsidP="00C14B2C">
            <w:pPr>
              <w:pStyle w:val="Textotabelas"/>
              <w:rPr>
                <w:color w:val="000000"/>
              </w:rPr>
            </w:pPr>
            <w:r w:rsidRPr="00C14B2C">
              <w:rPr>
                <w:color w:val="000000"/>
              </w:rPr>
              <w:t>1,44</w:t>
            </w:r>
          </w:p>
        </w:tc>
        <w:tc>
          <w:tcPr>
            <w:tcW w:w="960" w:type="dxa"/>
            <w:noWrap/>
            <w:hideMark/>
          </w:tcPr>
          <w:p w14:paraId="764D3A84" w14:textId="77777777" w:rsidR="00C14B2C" w:rsidRPr="00C14B2C" w:rsidRDefault="00C14B2C" w:rsidP="00C14B2C">
            <w:pPr>
              <w:pStyle w:val="Textotabelas"/>
              <w:rPr>
                <w:color w:val="000000"/>
              </w:rPr>
            </w:pPr>
            <w:r w:rsidRPr="00C14B2C">
              <w:rPr>
                <w:color w:val="000000"/>
              </w:rPr>
              <w:t>8,21</w:t>
            </w:r>
          </w:p>
        </w:tc>
        <w:tc>
          <w:tcPr>
            <w:tcW w:w="960" w:type="dxa"/>
            <w:noWrap/>
            <w:hideMark/>
          </w:tcPr>
          <w:p w14:paraId="0BCAC421"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7CD2E84C"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4226A24C"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5F2D0CA8"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5E4B7B12" w14:textId="77777777" w:rsidR="00C14B2C" w:rsidRPr="00C14B2C" w:rsidRDefault="00C14B2C" w:rsidP="00C14B2C">
            <w:pPr>
              <w:pStyle w:val="Textotabelas"/>
              <w:rPr>
                <w:color w:val="000000"/>
              </w:rPr>
            </w:pPr>
            <w:r w:rsidRPr="00C14B2C">
              <w:rPr>
                <w:color w:val="000000"/>
              </w:rPr>
              <w:t>739,73</w:t>
            </w:r>
          </w:p>
        </w:tc>
        <w:tc>
          <w:tcPr>
            <w:tcW w:w="1240" w:type="dxa"/>
            <w:noWrap/>
            <w:hideMark/>
          </w:tcPr>
          <w:p w14:paraId="10BD4CEA" w14:textId="77777777" w:rsidR="00C14B2C" w:rsidRPr="00C14B2C" w:rsidRDefault="00C14B2C" w:rsidP="00C14B2C">
            <w:pPr>
              <w:pStyle w:val="Textotabelas"/>
              <w:rPr>
                <w:color w:val="000000"/>
              </w:rPr>
            </w:pPr>
            <w:r w:rsidRPr="00C14B2C">
              <w:rPr>
                <w:color w:val="000000"/>
              </w:rPr>
              <w:t>34,73</w:t>
            </w:r>
          </w:p>
        </w:tc>
        <w:tc>
          <w:tcPr>
            <w:tcW w:w="1480" w:type="dxa"/>
            <w:noWrap/>
            <w:hideMark/>
          </w:tcPr>
          <w:p w14:paraId="493C6BA6" w14:textId="77777777" w:rsidR="00C14B2C" w:rsidRPr="00C14B2C" w:rsidRDefault="00C14B2C" w:rsidP="00C14B2C">
            <w:pPr>
              <w:pStyle w:val="Textotabelas"/>
              <w:rPr>
                <w:color w:val="000000"/>
              </w:rPr>
            </w:pPr>
            <w:r w:rsidRPr="00C14B2C">
              <w:rPr>
                <w:color w:val="000000"/>
              </w:rPr>
              <w:t>2477,72</w:t>
            </w:r>
          </w:p>
        </w:tc>
      </w:tr>
      <w:tr w:rsidR="00C14B2C" w:rsidRPr="00C14B2C" w14:paraId="3CDF677F" w14:textId="77777777" w:rsidTr="00C14B2C">
        <w:trPr>
          <w:trHeight w:val="290"/>
        </w:trPr>
        <w:tc>
          <w:tcPr>
            <w:tcW w:w="3098" w:type="dxa"/>
            <w:noWrap/>
            <w:hideMark/>
          </w:tcPr>
          <w:p w14:paraId="00F77BF2" w14:textId="77777777" w:rsidR="00C14B2C" w:rsidRPr="00C14B2C" w:rsidRDefault="00C14B2C" w:rsidP="00C14B2C">
            <w:pPr>
              <w:pStyle w:val="Textotabelas"/>
              <w:rPr>
                <w:b/>
              </w:rPr>
            </w:pPr>
            <w:r w:rsidRPr="00C14B2C">
              <w:rPr>
                <w:b/>
              </w:rPr>
              <w:t>CUI_Desserts</w:t>
            </w:r>
          </w:p>
        </w:tc>
        <w:tc>
          <w:tcPr>
            <w:tcW w:w="960" w:type="dxa"/>
            <w:noWrap/>
            <w:hideMark/>
          </w:tcPr>
          <w:p w14:paraId="315AAC3C"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7E8E51E9" w14:textId="77777777" w:rsidR="00C14B2C" w:rsidRPr="00C14B2C" w:rsidRDefault="00C14B2C" w:rsidP="00C14B2C">
            <w:pPr>
              <w:pStyle w:val="Textotabelas"/>
              <w:rPr>
                <w:color w:val="000000"/>
              </w:rPr>
            </w:pPr>
            <w:r w:rsidRPr="00C14B2C">
              <w:rPr>
                <w:color w:val="000000"/>
              </w:rPr>
              <w:t>0,89</w:t>
            </w:r>
          </w:p>
        </w:tc>
        <w:tc>
          <w:tcPr>
            <w:tcW w:w="960" w:type="dxa"/>
            <w:noWrap/>
            <w:hideMark/>
          </w:tcPr>
          <w:p w14:paraId="34E9545D" w14:textId="77777777" w:rsidR="00C14B2C" w:rsidRPr="00C14B2C" w:rsidRDefault="00C14B2C" w:rsidP="00C14B2C">
            <w:pPr>
              <w:pStyle w:val="Textotabelas"/>
              <w:rPr>
                <w:color w:val="000000"/>
              </w:rPr>
            </w:pPr>
            <w:r w:rsidRPr="00C14B2C">
              <w:rPr>
                <w:color w:val="000000"/>
              </w:rPr>
              <w:t>5,27</w:t>
            </w:r>
          </w:p>
        </w:tc>
        <w:tc>
          <w:tcPr>
            <w:tcW w:w="960" w:type="dxa"/>
            <w:noWrap/>
            <w:hideMark/>
          </w:tcPr>
          <w:p w14:paraId="765647A0"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706CF24"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0B458866"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058E6F40"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444E9496" w14:textId="77777777" w:rsidR="00C14B2C" w:rsidRPr="00C14B2C" w:rsidRDefault="00C14B2C" w:rsidP="00C14B2C">
            <w:pPr>
              <w:pStyle w:val="Textotabelas"/>
              <w:rPr>
                <w:color w:val="000000"/>
              </w:rPr>
            </w:pPr>
            <w:r w:rsidRPr="00C14B2C">
              <w:rPr>
                <w:color w:val="000000"/>
              </w:rPr>
              <w:t>230,07</w:t>
            </w:r>
          </w:p>
        </w:tc>
        <w:tc>
          <w:tcPr>
            <w:tcW w:w="1240" w:type="dxa"/>
            <w:noWrap/>
            <w:hideMark/>
          </w:tcPr>
          <w:p w14:paraId="15A70A06" w14:textId="77777777" w:rsidR="00C14B2C" w:rsidRPr="00C14B2C" w:rsidRDefault="00C14B2C" w:rsidP="00C14B2C">
            <w:pPr>
              <w:pStyle w:val="Textotabelas"/>
              <w:rPr>
                <w:color w:val="000000"/>
              </w:rPr>
            </w:pPr>
            <w:r w:rsidRPr="00C14B2C">
              <w:rPr>
                <w:color w:val="000000"/>
              </w:rPr>
              <w:t>14,32</w:t>
            </w:r>
          </w:p>
        </w:tc>
        <w:tc>
          <w:tcPr>
            <w:tcW w:w="1480" w:type="dxa"/>
            <w:noWrap/>
            <w:hideMark/>
          </w:tcPr>
          <w:p w14:paraId="44383F41" w14:textId="77777777" w:rsidR="00C14B2C" w:rsidRPr="00C14B2C" w:rsidRDefault="00C14B2C" w:rsidP="00C14B2C">
            <w:pPr>
              <w:pStyle w:val="Textotabelas"/>
              <w:rPr>
                <w:color w:val="000000"/>
              </w:rPr>
            </w:pPr>
            <w:r w:rsidRPr="00C14B2C">
              <w:rPr>
                <w:color w:val="000000"/>
              </w:rPr>
              <w:t>380,72</w:t>
            </w:r>
          </w:p>
        </w:tc>
      </w:tr>
      <w:tr w:rsidR="00C14B2C" w:rsidRPr="00C14B2C" w14:paraId="4684B09B" w14:textId="77777777" w:rsidTr="00C14B2C">
        <w:trPr>
          <w:trHeight w:val="290"/>
        </w:trPr>
        <w:tc>
          <w:tcPr>
            <w:tcW w:w="3098" w:type="dxa"/>
            <w:noWrap/>
            <w:hideMark/>
          </w:tcPr>
          <w:p w14:paraId="61924688" w14:textId="77777777" w:rsidR="00C14B2C" w:rsidRPr="00C14B2C" w:rsidRDefault="00C14B2C" w:rsidP="00C14B2C">
            <w:pPr>
              <w:pStyle w:val="Textotabelas"/>
              <w:rPr>
                <w:b/>
              </w:rPr>
            </w:pPr>
            <w:r w:rsidRPr="00C14B2C">
              <w:rPr>
                <w:b/>
              </w:rPr>
              <w:t>CUI_Healthy</w:t>
            </w:r>
          </w:p>
        </w:tc>
        <w:tc>
          <w:tcPr>
            <w:tcW w:w="960" w:type="dxa"/>
            <w:noWrap/>
            <w:hideMark/>
          </w:tcPr>
          <w:p w14:paraId="43A8AF9D"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3965FC91" w14:textId="77777777" w:rsidR="00C14B2C" w:rsidRPr="00C14B2C" w:rsidRDefault="00C14B2C" w:rsidP="00C14B2C">
            <w:pPr>
              <w:pStyle w:val="Textotabelas"/>
              <w:rPr>
                <w:color w:val="000000"/>
              </w:rPr>
            </w:pPr>
            <w:r w:rsidRPr="00C14B2C">
              <w:rPr>
                <w:color w:val="000000"/>
              </w:rPr>
              <w:t>0,95</w:t>
            </w:r>
          </w:p>
        </w:tc>
        <w:tc>
          <w:tcPr>
            <w:tcW w:w="960" w:type="dxa"/>
            <w:noWrap/>
            <w:hideMark/>
          </w:tcPr>
          <w:p w14:paraId="18971B0C" w14:textId="77777777" w:rsidR="00C14B2C" w:rsidRPr="00C14B2C" w:rsidRDefault="00C14B2C" w:rsidP="00C14B2C">
            <w:pPr>
              <w:pStyle w:val="Textotabelas"/>
              <w:rPr>
                <w:color w:val="000000"/>
              </w:rPr>
            </w:pPr>
            <w:r w:rsidRPr="00C14B2C">
              <w:rPr>
                <w:color w:val="000000"/>
              </w:rPr>
              <w:t>5,84</w:t>
            </w:r>
          </w:p>
        </w:tc>
        <w:tc>
          <w:tcPr>
            <w:tcW w:w="960" w:type="dxa"/>
            <w:noWrap/>
            <w:hideMark/>
          </w:tcPr>
          <w:p w14:paraId="77F56310"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1BE65680"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E911F60"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506D8C87"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15B4EB31" w14:textId="77777777" w:rsidR="00C14B2C" w:rsidRPr="00C14B2C" w:rsidRDefault="00C14B2C" w:rsidP="00C14B2C">
            <w:pPr>
              <w:pStyle w:val="Textotabelas"/>
              <w:rPr>
                <w:color w:val="000000"/>
              </w:rPr>
            </w:pPr>
            <w:r w:rsidRPr="00C14B2C">
              <w:rPr>
                <w:color w:val="000000"/>
              </w:rPr>
              <w:t>255,81</w:t>
            </w:r>
          </w:p>
        </w:tc>
        <w:tc>
          <w:tcPr>
            <w:tcW w:w="1240" w:type="dxa"/>
            <w:noWrap/>
            <w:hideMark/>
          </w:tcPr>
          <w:p w14:paraId="58AF699A" w14:textId="77777777" w:rsidR="00C14B2C" w:rsidRPr="00C14B2C" w:rsidRDefault="00C14B2C" w:rsidP="00C14B2C">
            <w:pPr>
              <w:pStyle w:val="Textotabelas"/>
              <w:rPr>
                <w:color w:val="000000"/>
              </w:rPr>
            </w:pPr>
            <w:r w:rsidRPr="00C14B2C">
              <w:rPr>
                <w:color w:val="000000"/>
              </w:rPr>
              <w:t>14,85</w:t>
            </w:r>
          </w:p>
        </w:tc>
        <w:tc>
          <w:tcPr>
            <w:tcW w:w="1480" w:type="dxa"/>
            <w:noWrap/>
            <w:hideMark/>
          </w:tcPr>
          <w:p w14:paraId="5C7318A1" w14:textId="77777777" w:rsidR="00C14B2C" w:rsidRPr="00C14B2C" w:rsidRDefault="00C14B2C" w:rsidP="00C14B2C">
            <w:pPr>
              <w:pStyle w:val="Textotabelas"/>
              <w:rPr>
                <w:color w:val="000000"/>
              </w:rPr>
            </w:pPr>
            <w:r w:rsidRPr="00C14B2C">
              <w:rPr>
                <w:color w:val="000000"/>
              </w:rPr>
              <w:t>377,88</w:t>
            </w:r>
          </w:p>
        </w:tc>
      </w:tr>
      <w:tr w:rsidR="00C14B2C" w:rsidRPr="00C14B2C" w14:paraId="697A3395" w14:textId="77777777" w:rsidTr="00C14B2C">
        <w:trPr>
          <w:trHeight w:val="290"/>
        </w:trPr>
        <w:tc>
          <w:tcPr>
            <w:tcW w:w="3098" w:type="dxa"/>
            <w:noWrap/>
            <w:hideMark/>
          </w:tcPr>
          <w:p w14:paraId="6B77F529" w14:textId="77777777" w:rsidR="00C14B2C" w:rsidRPr="00C14B2C" w:rsidRDefault="00C14B2C" w:rsidP="00C14B2C">
            <w:pPr>
              <w:pStyle w:val="Textotabelas"/>
              <w:rPr>
                <w:b/>
              </w:rPr>
            </w:pPr>
            <w:r w:rsidRPr="00C14B2C">
              <w:rPr>
                <w:b/>
              </w:rPr>
              <w:t>CUI_Indian</w:t>
            </w:r>
          </w:p>
        </w:tc>
        <w:tc>
          <w:tcPr>
            <w:tcW w:w="960" w:type="dxa"/>
            <w:noWrap/>
            <w:hideMark/>
          </w:tcPr>
          <w:p w14:paraId="74051157"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017722BB" w14:textId="77777777" w:rsidR="00C14B2C" w:rsidRPr="00C14B2C" w:rsidRDefault="00C14B2C" w:rsidP="00C14B2C">
            <w:pPr>
              <w:pStyle w:val="Textotabelas"/>
              <w:rPr>
                <w:color w:val="000000"/>
              </w:rPr>
            </w:pPr>
            <w:r w:rsidRPr="00C14B2C">
              <w:rPr>
                <w:color w:val="000000"/>
              </w:rPr>
              <w:t>1,64</w:t>
            </w:r>
          </w:p>
        </w:tc>
        <w:tc>
          <w:tcPr>
            <w:tcW w:w="960" w:type="dxa"/>
            <w:noWrap/>
            <w:hideMark/>
          </w:tcPr>
          <w:p w14:paraId="527C179B" w14:textId="77777777" w:rsidR="00C14B2C" w:rsidRPr="00C14B2C" w:rsidRDefault="00C14B2C" w:rsidP="00C14B2C">
            <w:pPr>
              <w:pStyle w:val="Textotabelas"/>
              <w:rPr>
                <w:color w:val="000000"/>
              </w:rPr>
            </w:pPr>
            <w:r w:rsidRPr="00C14B2C">
              <w:rPr>
                <w:color w:val="000000"/>
              </w:rPr>
              <w:t>7,46</w:t>
            </w:r>
          </w:p>
        </w:tc>
        <w:tc>
          <w:tcPr>
            <w:tcW w:w="960" w:type="dxa"/>
            <w:noWrap/>
            <w:hideMark/>
          </w:tcPr>
          <w:p w14:paraId="7DA26D92"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5B5284A8"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07B7FC5F"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38598C19"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5E606EC7" w14:textId="77777777" w:rsidR="00C14B2C" w:rsidRPr="00C14B2C" w:rsidRDefault="00C14B2C" w:rsidP="00C14B2C">
            <w:pPr>
              <w:pStyle w:val="Textotabelas"/>
              <w:rPr>
                <w:color w:val="000000"/>
              </w:rPr>
            </w:pPr>
            <w:r w:rsidRPr="00C14B2C">
              <w:rPr>
                <w:color w:val="000000"/>
              </w:rPr>
              <w:t>309,07</w:t>
            </w:r>
          </w:p>
        </w:tc>
        <w:tc>
          <w:tcPr>
            <w:tcW w:w="1240" w:type="dxa"/>
            <w:noWrap/>
            <w:hideMark/>
          </w:tcPr>
          <w:p w14:paraId="34869E03" w14:textId="77777777" w:rsidR="00C14B2C" w:rsidRPr="00C14B2C" w:rsidRDefault="00C14B2C" w:rsidP="00C14B2C">
            <w:pPr>
              <w:pStyle w:val="Textotabelas"/>
              <w:rPr>
                <w:color w:val="000000"/>
              </w:rPr>
            </w:pPr>
            <w:r w:rsidRPr="00C14B2C">
              <w:rPr>
                <w:color w:val="000000"/>
              </w:rPr>
              <w:t>10,82</w:t>
            </w:r>
          </w:p>
        </w:tc>
        <w:tc>
          <w:tcPr>
            <w:tcW w:w="1480" w:type="dxa"/>
            <w:noWrap/>
            <w:hideMark/>
          </w:tcPr>
          <w:p w14:paraId="2B68AB23" w14:textId="77777777" w:rsidR="00C14B2C" w:rsidRPr="00C14B2C" w:rsidRDefault="00C14B2C" w:rsidP="00C14B2C">
            <w:pPr>
              <w:pStyle w:val="Textotabelas"/>
              <w:rPr>
                <w:color w:val="000000"/>
              </w:rPr>
            </w:pPr>
            <w:r w:rsidRPr="00C14B2C">
              <w:rPr>
                <w:color w:val="000000"/>
              </w:rPr>
              <w:t>218,73</w:t>
            </w:r>
          </w:p>
        </w:tc>
      </w:tr>
      <w:tr w:rsidR="00C14B2C" w:rsidRPr="00C14B2C" w14:paraId="03B96F37" w14:textId="77777777" w:rsidTr="00C14B2C">
        <w:trPr>
          <w:trHeight w:val="290"/>
        </w:trPr>
        <w:tc>
          <w:tcPr>
            <w:tcW w:w="3098" w:type="dxa"/>
            <w:noWrap/>
            <w:hideMark/>
          </w:tcPr>
          <w:p w14:paraId="1019BB1E" w14:textId="77777777" w:rsidR="00C14B2C" w:rsidRPr="00C14B2C" w:rsidRDefault="00C14B2C" w:rsidP="00C14B2C">
            <w:pPr>
              <w:pStyle w:val="Textotabelas"/>
              <w:rPr>
                <w:b/>
              </w:rPr>
            </w:pPr>
            <w:r w:rsidRPr="00C14B2C">
              <w:rPr>
                <w:b/>
              </w:rPr>
              <w:t>CUI_Italian</w:t>
            </w:r>
          </w:p>
        </w:tc>
        <w:tc>
          <w:tcPr>
            <w:tcW w:w="960" w:type="dxa"/>
            <w:noWrap/>
            <w:hideMark/>
          </w:tcPr>
          <w:p w14:paraId="462C1529"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2434A6A1" w14:textId="77777777" w:rsidR="00C14B2C" w:rsidRPr="00C14B2C" w:rsidRDefault="00C14B2C" w:rsidP="00C14B2C">
            <w:pPr>
              <w:pStyle w:val="Textotabelas"/>
              <w:rPr>
                <w:color w:val="000000"/>
              </w:rPr>
            </w:pPr>
            <w:r w:rsidRPr="00C14B2C">
              <w:rPr>
                <w:color w:val="000000"/>
              </w:rPr>
              <w:t>3,25</w:t>
            </w:r>
          </w:p>
        </w:tc>
        <w:tc>
          <w:tcPr>
            <w:tcW w:w="960" w:type="dxa"/>
            <w:noWrap/>
            <w:hideMark/>
          </w:tcPr>
          <w:p w14:paraId="12E93513" w14:textId="77777777" w:rsidR="00C14B2C" w:rsidRPr="00C14B2C" w:rsidRDefault="00C14B2C" w:rsidP="00C14B2C">
            <w:pPr>
              <w:pStyle w:val="Textotabelas"/>
              <w:rPr>
                <w:color w:val="000000"/>
              </w:rPr>
            </w:pPr>
            <w:r w:rsidRPr="00C14B2C">
              <w:rPr>
                <w:color w:val="000000"/>
              </w:rPr>
              <w:t>11,27</w:t>
            </w:r>
          </w:p>
        </w:tc>
        <w:tc>
          <w:tcPr>
            <w:tcW w:w="960" w:type="dxa"/>
            <w:noWrap/>
            <w:hideMark/>
          </w:tcPr>
          <w:p w14:paraId="17A5D16D"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4F600CED"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32DCC122"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59E9F171"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7EE06FD0" w14:textId="77777777" w:rsidR="00C14B2C" w:rsidRPr="00C14B2C" w:rsidRDefault="00C14B2C" w:rsidP="00C14B2C">
            <w:pPr>
              <w:pStyle w:val="Textotabelas"/>
              <w:rPr>
                <w:color w:val="000000"/>
              </w:rPr>
            </w:pPr>
            <w:r w:rsidRPr="00C14B2C">
              <w:rPr>
                <w:color w:val="000000"/>
              </w:rPr>
              <w:t>468,33</w:t>
            </w:r>
          </w:p>
        </w:tc>
        <w:tc>
          <w:tcPr>
            <w:tcW w:w="1240" w:type="dxa"/>
            <w:noWrap/>
            <w:hideMark/>
          </w:tcPr>
          <w:p w14:paraId="032E70C2" w14:textId="77777777" w:rsidR="00C14B2C" w:rsidRPr="00C14B2C" w:rsidRDefault="00C14B2C" w:rsidP="00C14B2C">
            <w:pPr>
              <w:pStyle w:val="Textotabelas"/>
              <w:rPr>
                <w:color w:val="000000"/>
              </w:rPr>
            </w:pPr>
            <w:r w:rsidRPr="00C14B2C">
              <w:rPr>
                <w:color w:val="000000"/>
              </w:rPr>
              <w:t>9,51</w:t>
            </w:r>
          </w:p>
        </w:tc>
        <w:tc>
          <w:tcPr>
            <w:tcW w:w="1480" w:type="dxa"/>
            <w:noWrap/>
            <w:hideMark/>
          </w:tcPr>
          <w:p w14:paraId="27A86F10" w14:textId="77777777" w:rsidR="00C14B2C" w:rsidRPr="00C14B2C" w:rsidRDefault="00C14B2C" w:rsidP="00C14B2C">
            <w:pPr>
              <w:pStyle w:val="Textotabelas"/>
              <w:rPr>
                <w:color w:val="000000"/>
              </w:rPr>
            </w:pPr>
            <w:r w:rsidRPr="00C14B2C">
              <w:rPr>
                <w:color w:val="000000"/>
              </w:rPr>
              <w:t>191,25</w:t>
            </w:r>
          </w:p>
        </w:tc>
      </w:tr>
      <w:tr w:rsidR="00C14B2C" w:rsidRPr="00C14B2C" w14:paraId="7121F06C" w14:textId="77777777" w:rsidTr="00C14B2C">
        <w:trPr>
          <w:trHeight w:val="290"/>
        </w:trPr>
        <w:tc>
          <w:tcPr>
            <w:tcW w:w="3098" w:type="dxa"/>
            <w:noWrap/>
            <w:hideMark/>
          </w:tcPr>
          <w:p w14:paraId="7BEC5683" w14:textId="77777777" w:rsidR="00C14B2C" w:rsidRPr="00C14B2C" w:rsidRDefault="00C14B2C" w:rsidP="00C14B2C">
            <w:pPr>
              <w:pStyle w:val="Textotabelas"/>
              <w:rPr>
                <w:b/>
              </w:rPr>
            </w:pPr>
            <w:r w:rsidRPr="00C14B2C">
              <w:rPr>
                <w:b/>
              </w:rPr>
              <w:t>CUI_Japanese</w:t>
            </w:r>
          </w:p>
        </w:tc>
        <w:tc>
          <w:tcPr>
            <w:tcW w:w="960" w:type="dxa"/>
            <w:noWrap/>
            <w:hideMark/>
          </w:tcPr>
          <w:p w14:paraId="34BFCF02"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3D755D76" w14:textId="77777777" w:rsidR="00C14B2C" w:rsidRPr="00C14B2C" w:rsidRDefault="00C14B2C" w:rsidP="00C14B2C">
            <w:pPr>
              <w:pStyle w:val="Textotabelas"/>
              <w:rPr>
                <w:color w:val="000000"/>
              </w:rPr>
            </w:pPr>
            <w:r w:rsidRPr="00C14B2C">
              <w:rPr>
                <w:color w:val="000000"/>
              </w:rPr>
              <w:t>3,01</w:t>
            </w:r>
          </w:p>
        </w:tc>
        <w:tc>
          <w:tcPr>
            <w:tcW w:w="960" w:type="dxa"/>
            <w:noWrap/>
            <w:hideMark/>
          </w:tcPr>
          <w:p w14:paraId="5A8F5A9F" w14:textId="77777777" w:rsidR="00C14B2C" w:rsidRPr="00C14B2C" w:rsidRDefault="00C14B2C" w:rsidP="00C14B2C">
            <w:pPr>
              <w:pStyle w:val="Textotabelas"/>
              <w:rPr>
                <w:color w:val="000000"/>
              </w:rPr>
            </w:pPr>
            <w:r w:rsidRPr="00C14B2C">
              <w:rPr>
                <w:color w:val="000000"/>
              </w:rPr>
              <w:t>10,2</w:t>
            </w:r>
          </w:p>
        </w:tc>
        <w:tc>
          <w:tcPr>
            <w:tcW w:w="960" w:type="dxa"/>
            <w:noWrap/>
            <w:hideMark/>
          </w:tcPr>
          <w:p w14:paraId="48946F09"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01748DFB"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F778443"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5719F361"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199AAAFB" w14:textId="77777777" w:rsidR="00C14B2C" w:rsidRPr="00C14B2C" w:rsidRDefault="00C14B2C" w:rsidP="00C14B2C">
            <w:pPr>
              <w:pStyle w:val="Textotabelas"/>
              <w:rPr>
                <w:color w:val="000000"/>
              </w:rPr>
            </w:pPr>
            <w:r w:rsidRPr="00C14B2C">
              <w:rPr>
                <w:color w:val="000000"/>
              </w:rPr>
              <w:t>706,14</w:t>
            </w:r>
          </w:p>
        </w:tc>
        <w:tc>
          <w:tcPr>
            <w:tcW w:w="1240" w:type="dxa"/>
            <w:noWrap/>
            <w:hideMark/>
          </w:tcPr>
          <w:p w14:paraId="5D9E1162" w14:textId="77777777" w:rsidR="00C14B2C" w:rsidRPr="00C14B2C" w:rsidRDefault="00C14B2C" w:rsidP="00C14B2C">
            <w:pPr>
              <w:pStyle w:val="Textotabelas"/>
              <w:rPr>
                <w:color w:val="000000"/>
              </w:rPr>
            </w:pPr>
            <w:r w:rsidRPr="00C14B2C">
              <w:rPr>
                <w:color w:val="000000"/>
              </w:rPr>
              <w:t>15,64</w:t>
            </w:r>
          </w:p>
        </w:tc>
        <w:tc>
          <w:tcPr>
            <w:tcW w:w="1480" w:type="dxa"/>
            <w:noWrap/>
            <w:hideMark/>
          </w:tcPr>
          <w:p w14:paraId="140DD145" w14:textId="77777777" w:rsidR="00C14B2C" w:rsidRPr="00C14B2C" w:rsidRDefault="00C14B2C" w:rsidP="00C14B2C">
            <w:pPr>
              <w:pStyle w:val="Textotabelas"/>
              <w:rPr>
                <w:color w:val="000000"/>
              </w:rPr>
            </w:pPr>
            <w:r w:rsidRPr="00C14B2C">
              <w:rPr>
                <w:color w:val="000000"/>
              </w:rPr>
              <w:t>768,33</w:t>
            </w:r>
          </w:p>
        </w:tc>
      </w:tr>
      <w:tr w:rsidR="00C14B2C" w:rsidRPr="00C14B2C" w14:paraId="3F770B66" w14:textId="77777777" w:rsidTr="00C14B2C">
        <w:trPr>
          <w:trHeight w:val="290"/>
        </w:trPr>
        <w:tc>
          <w:tcPr>
            <w:tcW w:w="3098" w:type="dxa"/>
            <w:noWrap/>
            <w:hideMark/>
          </w:tcPr>
          <w:p w14:paraId="3E114D74" w14:textId="77777777" w:rsidR="00C14B2C" w:rsidRPr="00C14B2C" w:rsidRDefault="00C14B2C" w:rsidP="00C14B2C">
            <w:pPr>
              <w:pStyle w:val="Textotabelas"/>
              <w:rPr>
                <w:b/>
              </w:rPr>
            </w:pPr>
            <w:r w:rsidRPr="00C14B2C">
              <w:rPr>
                <w:b/>
              </w:rPr>
              <w:t>CUI_Noodle Dishes</w:t>
            </w:r>
          </w:p>
        </w:tc>
        <w:tc>
          <w:tcPr>
            <w:tcW w:w="960" w:type="dxa"/>
            <w:noWrap/>
            <w:hideMark/>
          </w:tcPr>
          <w:p w14:paraId="38D53C79"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677DC5EC" w14:textId="77777777" w:rsidR="00C14B2C" w:rsidRPr="00C14B2C" w:rsidRDefault="00C14B2C" w:rsidP="00C14B2C">
            <w:pPr>
              <w:pStyle w:val="Textotabelas"/>
              <w:rPr>
                <w:color w:val="000000"/>
              </w:rPr>
            </w:pPr>
            <w:r w:rsidRPr="00C14B2C">
              <w:rPr>
                <w:color w:val="000000"/>
              </w:rPr>
              <w:t>0,72</w:t>
            </w:r>
          </w:p>
        </w:tc>
        <w:tc>
          <w:tcPr>
            <w:tcW w:w="960" w:type="dxa"/>
            <w:noWrap/>
            <w:hideMark/>
          </w:tcPr>
          <w:p w14:paraId="5F1ED203" w14:textId="77777777" w:rsidR="00C14B2C" w:rsidRPr="00C14B2C" w:rsidRDefault="00C14B2C" w:rsidP="00C14B2C">
            <w:pPr>
              <w:pStyle w:val="Textotabelas"/>
              <w:rPr>
                <w:color w:val="000000"/>
              </w:rPr>
            </w:pPr>
            <w:r w:rsidRPr="00C14B2C">
              <w:rPr>
                <w:color w:val="000000"/>
              </w:rPr>
              <w:t>4,55</w:t>
            </w:r>
          </w:p>
        </w:tc>
        <w:tc>
          <w:tcPr>
            <w:tcW w:w="960" w:type="dxa"/>
            <w:noWrap/>
            <w:hideMark/>
          </w:tcPr>
          <w:p w14:paraId="3C6BB0C8"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0A69AD85"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13327806"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12333435"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5166874E" w14:textId="77777777" w:rsidR="00C14B2C" w:rsidRPr="00C14B2C" w:rsidRDefault="00C14B2C" w:rsidP="00C14B2C">
            <w:pPr>
              <w:pStyle w:val="Textotabelas"/>
              <w:rPr>
                <w:color w:val="000000"/>
              </w:rPr>
            </w:pPr>
            <w:r w:rsidRPr="00C14B2C">
              <w:rPr>
                <w:color w:val="000000"/>
              </w:rPr>
              <w:t>275,11</w:t>
            </w:r>
          </w:p>
        </w:tc>
        <w:tc>
          <w:tcPr>
            <w:tcW w:w="1240" w:type="dxa"/>
            <w:noWrap/>
            <w:hideMark/>
          </w:tcPr>
          <w:p w14:paraId="6561A210" w14:textId="77777777" w:rsidR="00C14B2C" w:rsidRPr="00C14B2C" w:rsidRDefault="00C14B2C" w:rsidP="00C14B2C">
            <w:pPr>
              <w:pStyle w:val="Textotabelas"/>
              <w:rPr>
                <w:color w:val="000000"/>
              </w:rPr>
            </w:pPr>
            <w:r w:rsidRPr="00C14B2C">
              <w:rPr>
                <w:color w:val="000000"/>
              </w:rPr>
              <w:t>18,54</w:t>
            </w:r>
          </w:p>
        </w:tc>
        <w:tc>
          <w:tcPr>
            <w:tcW w:w="1480" w:type="dxa"/>
            <w:noWrap/>
            <w:hideMark/>
          </w:tcPr>
          <w:p w14:paraId="6D931AC6" w14:textId="77777777" w:rsidR="00C14B2C" w:rsidRPr="00C14B2C" w:rsidRDefault="00C14B2C" w:rsidP="00C14B2C">
            <w:pPr>
              <w:pStyle w:val="Textotabelas"/>
              <w:rPr>
                <w:color w:val="000000"/>
              </w:rPr>
            </w:pPr>
            <w:r w:rsidRPr="00C14B2C">
              <w:rPr>
                <w:color w:val="000000"/>
              </w:rPr>
              <w:t>685,05</w:t>
            </w:r>
          </w:p>
        </w:tc>
      </w:tr>
      <w:tr w:rsidR="00C14B2C" w:rsidRPr="00C14B2C" w14:paraId="281E4497" w14:textId="77777777" w:rsidTr="00C14B2C">
        <w:trPr>
          <w:trHeight w:val="290"/>
        </w:trPr>
        <w:tc>
          <w:tcPr>
            <w:tcW w:w="3098" w:type="dxa"/>
            <w:noWrap/>
            <w:hideMark/>
          </w:tcPr>
          <w:p w14:paraId="54FD306E" w14:textId="77777777" w:rsidR="00C14B2C" w:rsidRPr="00C14B2C" w:rsidRDefault="00C14B2C" w:rsidP="00C14B2C">
            <w:pPr>
              <w:pStyle w:val="Textotabelas"/>
              <w:rPr>
                <w:b/>
              </w:rPr>
            </w:pPr>
            <w:r w:rsidRPr="00C14B2C">
              <w:rPr>
                <w:b/>
              </w:rPr>
              <w:t>CUI_OTHER</w:t>
            </w:r>
          </w:p>
        </w:tc>
        <w:tc>
          <w:tcPr>
            <w:tcW w:w="960" w:type="dxa"/>
            <w:noWrap/>
            <w:hideMark/>
          </w:tcPr>
          <w:p w14:paraId="1037C6C7"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46D17977" w14:textId="77777777" w:rsidR="00C14B2C" w:rsidRPr="00C14B2C" w:rsidRDefault="00C14B2C" w:rsidP="00C14B2C">
            <w:pPr>
              <w:pStyle w:val="Textotabelas"/>
              <w:rPr>
                <w:color w:val="000000"/>
              </w:rPr>
            </w:pPr>
            <w:r w:rsidRPr="00C14B2C">
              <w:rPr>
                <w:color w:val="000000"/>
              </w:rPr>
              <w:t>3,01</w:t>
            </w:r>
          </w:p>
        </w:tc>
        <w:tc>
          <w:tcPr>
            <w:tcW w:w="960" w:type="dxa"/>
            <w:noWrap/>
            <w:hideMark/>
          </w:tcPr>
          <w:p w14:paraId="6D2D9468" w14:textId="77777777" w:rsidR="00C14B2C" w:rsidRPr="00C14B2C" w:rsidRDefault="00C14B2C" w:rsidP="00C14B2C">
            <w:pPr>
              <w:pStyle w:val="Textotabelas"/>
              <w:rPr>
                <w:color w:val="000000"/>
              </w:rPr>
            </w:pPr>
            <w:r w:rsidRPr="00C14B2C">
              <w:rPr>
                <w:color w:val="000000"/>
              </w:rPr>
              <w:t>9,79</w:t>
            </w:r>
          </w:p>
        </w:tc>
        <w:tc>
          <w:tcPr>
            <w:tcW w:w="960" w:type="dxa"/>
            <w:noWrap/>
            <w:hideMark/>
          </w:tcPr>
          <w:p w14:paraId="08A3533E"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7CBD35EE"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01CAE573"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5FD11529"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7325C26D" w14:textId="77777777" w:rsidR="00C14B2C" w:rsidRPr="00C14B2C" w:rsidRDefault="00C14B2C" w:rsidP="00C14B2C">
            <w:pPr>
              <w:pStyle w:val="Textotabelas"/>
              <w:rPr>
                <w:color w:val="000000"/>
              </w:rPr>
            </w:pPr>
            <w:r w:rsidRPr="00C14B2C">
              <w:rPr>
                <w:color w:val="000000"/>
              </w:rPr>
              <w:t>366,08</w:t>
            </w:r>
          </w:p>
        </w:tc>
        <w:tc>
          <w:tcPr>
            <w:tcW w:w="1240" w:type="dxa"/>
            <w:noWrap/>
            <w:hideMark/>
          </w:tcPr>
          <w:p w14:paraId="0AA0BC19" w14:textId="77777777" w:rsidR="00C14B2C" w:rsidRPr="00C14B2C" w:rsidRDefault="00C14B2C" w:rsidP="00C14B2C">
            <w:pPr>
              <w:pStyle w:val="Textotabelas"/>
              <w:rPr>
                <w:color w:val="000000"/>
              </w:rPr>
            </w:pPr>
            <w:r w:rsidRPr="00C14B2C">
              <w:rPr>
                <w:color w:val="000000"/>
              </w:rPr>
              <w:t>8,68</w:t>
            </w:r>
          </w:p>
        </w:tc>
        <w:tc>
          <w:tcPr>
            <w:tcW w:w="1480" w:type="dxa"/>
            <w:noWrap/>
            <w:hideMark/>
          </w:tcPr>
          <w:p w14:paraId="535CBF28" w14:textId="77777777" w:rsidR="00C14B2C" w:rsidRPr="00C14B2C" w:rsidRDefault="00C14B2C" w:rsidP="00C14B2C">
            <w:pPr>
              <w:pStyle w:val="Textotabelas"/>
              <w:rPr>
                <w:color w:val="000000"/>
              </w:rPr>
            </w:pPr>
            <w:r w:rsidRPr="00C14B2C">
              <w:rPr>
                <w:color w:val="000000"/>
              </w:rPr>
              <w:t>148,36</w:t>
            </w:r>
          </w:p>
        </w:tc>
      </w:tr>
      <w:tr w:rsidR="00C14B2C" w:rsidRPr="00C14B2C" w14:paraId="32C91DFC" w14:textId="77777777" w:rsidTr="00C14B2C">
        <w:trPr>
          <w:trHeight w:val="290"/>
        </w:trPr>
        <w:tc>
          <w:tcPr>
            <w:tcW w:w="3098" w:type="dxa"/>
            <w:noWrap/>
            <w:hideMark/>
          </w:tcPr>
          <w:p w14:paraId="2C3A0D47" w14:textId="77777777" w:rsidR="00C14B2C" w:rsidRPr="00C14B2C" w:rsidRDefault="00C14B2C" w:rsidP="00C14B2C">
            <w:pPr>
              <w:pStyle w:val="Textotabelas"/>
              <w:rPr>
                <w:b/>
              </w:rPr>
            </w:pPr>
            <w:r w:rsidRPr="00C14B2C">
              <w:rPr>
                <w:b/>
              </w:rPr>
              <w:t>CUI_Street Food / Snacks</w:t>
            </w:r>
          </w:p>
        </w:tc>
        <w:tc>
          <w:tcPr>
            <w:tcW w:w="960" w:type="dxa"/>
            <w:noWrap/>
            <w:hideMark/>
          </w:tcPr>
          <w:p w14:paraId="4A1C2E04"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361E2566" w14:textId="77777777" w:rsidR="00C14B2C" w:rsidRPr="00C14B2C" w:rsidRDefault="00C14B2C" w:rsidP="00C14B2C">
            <w:pPr>
              <w:pStyle w:val="Textotabelas"/>
              <w:rPr>
                <w:color w:val="000000"/>
              </w:rPr>
            </w:pPr>
            <w:r w:rsidRPr="00C14B2C">
              <w:rPr>
                <w:color w:val="000000"/>
              </w:rPr>
              <w:t>3,93</w:t>
            </w:r>
          </w:p>
        </w:tc>
        <w:tc>
          <w:tcPr>
            <w:tcW w:w="960" w:type="dxa"/>
            <w:noWrap/>
            <w:hideMark/>
          </w:tcPr>
          <w:p w14:paraId="3D8D7AA5" w14:textId="77777777" w:rsidR="00C14B2C" w:rsidRPr="00C14B2C" w:rsidRDefault="00C14B2C" w:rsidP="00C14B2C">
            <w:pPr>
              <w:pStyle w:val="Textotabelas"/>
              <w:rPr>
                <w:color w:val="000000"/>
              </w:rPr>
            </w:pPr>
            <w:r w:rsidRPr="00C14B2C">
              <w:rPr>
                <w:color w:val="000000"/>
              </w:rPr>
              <w:t>15,58</w:t>
            </w:r>
          </w:p>
        </w:tc>
        <w:tc>
          <w:tcPr>
            <w:tcW w:w="960" w:type="dxa"/>
            <w:noWrap/>
            <w:hideMark/>
          </w:tcPr>
          <w:p w14:paraId="77A6D571"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56575785"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FC572BD"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04CFAC4F"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2E11F8B0" w14:textId="77777777" w:rsidR="00C14B2C" w:rsidRPr="00C14B2C" w:rsidRDefault="00C14B2C" w:rsidP="00C14B2C">
            <w:pPr>
              <w:pStyle w:val="Textotabelas"/>
              <w:rPr>
                <w:color w:val="000000"/>
              </w:rPr>
            </w:pPr>
            <w:r w:rsidRPr="00C14B2C">
              <w:rPr>
                <w:color w:val="000000"/>
              </w:rPr>
              <w:t>454,45</w:t>
            </w:r>
          </w:p>
        </w:tc>
        <w:tc>
          <w:tcPr>
            <w:tcW w:w="1240" w:type="dxa"/>
            <w:noWrap/>
            <w:hideMark/>
          </w:tcPr>
          <w:p w14:paraId="027E554D" w14:textId="77777777" w:rsidR="00C14B2C" w:rsidRPr="00C14B2C" w:rsidRDefault="00C14B2C" w:rsidP="00C14B2C">
            <w:pPr>
              <w:pStyle w:val="Textotabelas"/>
              <w:rPr>
                <w:color w:val="000000"/>
              </w:rPr>
            </w:pPr>
            <w:r w:rsidRPr="00C14B2C">
              <w:rPr>
                <w:color w:val="000000"/>
              </w:rPr>
              <w:t>7,77</w:t>
            </w:r>
          </w:p>
        </w:tc>
        <w:tc>
          <w:tcPr>
            <w:tcW w:w="1480" w:type="dxa"/>
            <w:noWrap/>
            <w:hideMark/>
          </w:tcPr>
          <w:p w14:paraId="439B2AE3" w14:textId="77777777" w:rsidR="00C14B2C" w:rsidRPr="00C14B2C" w:rsidRDefault="00C14B2C" w:rsidP="00C14B2C">
            <w:pPr>
              <w:pStyle w:val="Textotabelas"/>
              <w:rPr>
                <w:color w:val="000000"/>
              </w:rPr>
            </w:pPr>
            <w:r w:rsidRPr="00C14B2C">
              <w:rPr>
                <w:color w:val="000000"/>
              </w:rPr>
              <w:t>100,16</w:t>
            </w:r>
          </w:p>
        </w:tc>
      </w:tr>
      <w:tr w:rsidR="00C14B2C" w:rsidRPr="00C14B2C" w14:paraId="17699401" w14:textId="77777777" w:rsidTr="00C14B2C">
        <w:trPr>
          <w:trHeight w:val="290"/>
        </w:trPr>
        <w:tc>
          <w:tcPr>
            <w:tcW w:w="3098" w:type="dxa"/>
            <w:noWrap/>
            <w:hideMark/>
          </w:tcPr>
          <w:p w14:paraId="68901D05" w14:textId="77777777" w:rsidR="00C14B2C" w:rsidRPr="00C14B2C" w:rsidRDefault="00C14B2C" w:rsidP="00C14B2C">
            <w:pPr>
              <w:pStyle w:val="Textotabelas"/>
              <w:rPr>
                <w:b/>
              </w:rPr>
            </w:pPr>
            <w:r w:rsidRPr="00C14B2C">
              <w:rPr>
                <w:b/>
              </w:rPr>
              <w:lastRenderedPageBreak/>
              <w:t>CUI_Thai</w:t>
            </w:r>
          </w:p>
        </w:tc>
        <w:tc>
          <w:tcPr>
            <w:tcW w:w="960" w:type="dxa"/>
            <w:noWrap/>
            <w:hideMark/>
          </w:tcPr>
          <w:p w14:paraId="7BB625CD"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15D51346" w14:textId="77777777" w:rsidR="00C14B2C" w:rsidRPr="00C14B2C" w:rsidRDefault="00C14B2C" w:rsidP="00C14B2C">
            <w:pPr>
              <w:pStyle w:val="Textotabelas"/>
              <w:rPr>
                <w:color w:val="000000"/>
              </w:rPr>
            </w:pPr>
            <w:r w:rsidRPr="00C14B2C">
              <w:rPr>
                <w:color w:val="000000"/>
              </w:rPr>
              <w:t>0,85</w:t>
            </w:r>
          </w:p>
        </w:tc>
        <w:tc>
          <w:tcPr>
            <w:tcW w:w="960" w:type="dxa"/>
            <w:noWrap/>
            <w:hideMark/>
          </w:tcPr>
          <w:p w14:paraId="2A512A31" w14:textId="77777777" w:rsidR="00C14B2C" w:rsidRPr="00C14B2C" w:rsidRDefault="00C14B2C" w:rsidP="00C14B2C">
            <w:pPr>
              <w:pStyle w:val="Textotabelas"/>
              <w:rPr>
                <w:color w:val="000000"/>
              </w:rPr>
            </w:pPr>
            <w:r w:rsidRPr="00C14B2C">
              <w:rPr>
                <w:color w:val="000000"/>
              </w:rPr>
              <w:t>4,44</w:t>
            </w:r>
          </w:p>
        </w:tc>
        <w:tc>
          <w:tcPr>
            <w:tcW w:w="960" w:type="dxa"/>
            <w:noWrap/>
            <w:hideMark/>
          </w:tcPr>
          <w:p w14:paraId="06CC5167"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75B875A"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3D64649B"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4F747123"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41253BF5" w14:textId="77777777" w:rsidR="00C14B2C" w:rsidRPr="00C14B2C" w:rsidRDefault="00C14B2C" w:rsidP="00C14B2C">
            <w:pPr>
              <w:pStyle w:val="Textotabelas"/>
              <w:rPr>
                <w:color w:val="000000"/>
              </w:rPr>
            </w:pPr>
            <w:r w:rsidRPr="00C14B2C">
              <w:rPr>
                <w:color w:val="000000"/>
              </w:rPr>
              <w:t>136,38</w:t>
            </w:r>
          </w:p>
        </w:tc>
        <w:tc>
          <w:tcPr>
            <w:tcW w:w="1240" w:type="dxa"/>
            <w:noWrap/>
            <w:hideMark/>
          </w:tcPr>
          <w:p w14:paraId="4C7A0397" w14:textId="77777777" w:rsidR="00C14B2C" w:rsidRPr="00C14B2C" w:rsidRDefault="00C14B2C" w:rsidP="00C14B2C">
            <w:pPr>
              <w:pStyle w:val="Textotabelas"/>
              <w:rPr>
                <w:color w:val="000000"/>
              </w:rPr>
            </w:pPr>
            <w:r w:rsidRPr="00C14B2C">
              <w:rPr>
                <w:color w:val="000000"/>
              </w:rPr>
              <w:t>10,77</w:t>
            </w:r>
          </w:p>
        </w:tc>
        <w:tc>
          <w:tcPr>
            <w:tcW w:w="1480" w:type="dxa"/>
            <w:noWrap/>
            <w:hideMark/>
          </w:tcPr>
          <w:p w14:paraId="7FE88CAC" w14:textId="77777777" w:rsidR="00C14B2C" w:rsidRPr="00C14B2C" w:rsidRDefault="00C14B2C" w:rsidP="00C14B2C">
            <w:pPr>
              <w:pStyle w:val="Textotabelas"/>
              <w:rPr>
                <w:color w:val="000000"/>
              </w:rPr>
            </w:pPr>
            <w:r w:rsidRPr="00C14B2C">
              <w:rPr>
                <w:color w:val="000000"/>
              </w:rPr>
              <w:t>183,05</w:t>
            </w:r>
          </w:p>
        </w:tc>
      </w:tr>
      <w:tr w:rsidR="00C14B2C" w:rsidRPr="00C14B2C" w14:paraId="61872CB2" w14:textId="77777777" w:rsidTr="00C14B2C">
        <w:trPr>
          <w:trHeight w:val="290"/>
        </w:trPr>
        <w:tc>
          <w:tcPr>
            <w:tcW w:w="3098" w:type="dxa"/>
            <w:noWrap/>
            <w:hideMark/>
          </w:tcPr>
          <w:p w14:paraId="485FA508" w14:textId="77777777" w:rsidR="00C14B2C" w:rsidRPr="00C14B2C" w:rsidRDefault="00C14B2C" w:rsidP="00C14B2C">
            <w:pPr>
              <w:pStyle w:val="Textotabelas"/>
              <w:rPr>
                <w:b/>
              </w:rPr>
            </w:pPr>
            <w:r w:rsidRPr="00C14B2C">
              <w:rPr>
                <w:b/>
              </w:rPr>
              <w:t>DOW_0</w:t>
            </w:r>
          </w:p>
        </w:tc>
        <w:tc>
          <w:tcPr>
            <w:tcW w:w="960" w:type="dxa"/>
            <w:noWrap/>
            <w:hideMark/>
          </w:tcPr>
          <w:p w14:paraId="184B065D"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113FEB30" w14:textId="77777777" w:rsidR="00C14B2C" w:rsidRPr="00C14B2C" w:rsidRDefault="00C14B2C" w:rsidP="00C14B2C">
            <w:pPr>
              <w:pStyle w:val="Textotabelas"/>
              <w:rPr>
                <w:color w:val="000000"/>
              </w:rPr>
            </w:pPr>
            <w:r w:rsidRPr="00C14B2C">
              <w:rPr>
                <w:color w:val="000000"/>
              </w:rPr>
              <w:t>0,56</w:t>
            </w:r>
          </w:p>
        </w:tc>
        <w:tc>
          <w:tcPr>
            <w:tcW w:w="960" w:type="dxa"/>
            <w:noWrap/>
            <w:hideMark/>
          </w:tcPr>
          <w:p w14:paraId="5C2E5C43" w14:textId="77777777" w:rsidR="00C14B2C" w:rsidRPr="00C14B2C" w:rsidRDefault="00C14B2C" w:rsidP="00C14B2C">
            <w:pPr>
              <w:pStyle w:val="Textotabelas"/>
              <w:rPr>
                <w:color w:val="000000"/>
              </w:rPr>
            </w:pPr>
            <w:r w:rsidRPr="00C14B2C">
              <w:rPr>
                <w:color w:val="000000"/>
              </w:rPr>
              <w:t>1,02</w:t>
            </w:r>
          </w:p>
        </w:tc>
        <w:tc>
          <w:tcPr>
            <w:tcW w:w="960" w:type="dxa"/>
            <w:noWrap/>
            <w:hideMark/>
          </w:tcPr>
          <w:p w14:paraId="79966FA5"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1B461012"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9E33138"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4BE41167" w14:textId="77777777" w:rsidR="00C14B2C" w:rsidRPr="00C14B2C" w:rsidRDefault="00C14B2C" w:rsidP="00C14B2C">
            <w:pPr>
              <w:pStyle w:val="Textotabelas"/>
              <w:rPr>
                <w:color w:val="000000"/>
              </w:rPr>
            </w:pPr>
            <w:r w:rsidRPr="00C14B2C">
              <w:rPr>
                <w:color w:val="000000"/>
              </w:rPr>
              <w:t>1</w:t>
            </w:r>
          </w:p>
        </w:tc>
        <w:tc>
          <w:tcPr>
            <w:tcW w:w="960" w:type="dxa"/>
            <w:noWrap/>
            <w:hideMark/>
          </w:tcPr>
          <w:p w14:paraId="077C7104" w14:textId="77777777" w:rsidR="00C14B2C" w:rsidRPr="00C14B2C" w:rsidRDefault="00C14B2C" w:rsidP="00C14B2C">
            <w:pPr>
              <w:pStyle w:val="Textotabelas"/>
              <w:rPr>
                <w:color w:val="000000"/>
              </w:rPr>
            </w:pPr>
            <w:r w:rsidRPr="00C14B2C">
              <w:rPr>
                <w:color w:val="000000"/>
              </w:rPr>
              <w:t>16</w:t>
            </w:r>
          </w:p>
        </w:tc>
        <w:tc>
          <w:tcPr>
            <w:tcW w:w="1240" w:type="dxa"/>
            <w:noWrap/>
            <w:hideMark/>
          </w:tcPr>
          <w:p w14:paraId="4C085CB3" w14:textId="77777777" w:rsidR="00C14B2C" w:rsidRPr="00C14B2C" w:rsidRDefault="00C14B2C" w:rsidP="00C14B2C">
            <w:pPr>
              <w:pStyle w:val="Textotabelas"/>
              <w:rPr>
                <w:color w:val="000000"/>
              </w:rPr>
            </w:pPr>
            <w:r w:rsidRPr="00C14B2C">
              <w:rPr>
                <w:color w:val="000000"/>
              </w:rPr>
              <w:t>3,32</w:t>
            </w:r>
          </w:p>
        </w:tc>
        <w:tc>
          <w:tcPr>
            <w:tcW w:w="1480" w:type="dxa"/>
            <w:noWrap/>
            <w:hideMark/>
          </w:tcPr>
          <w:p w14:paraId="77D92C58" w14:textId="77777777" w:rsidR="00C14B2C" w:rsidRPr="00C14B2C" w:rsidRDefault="00C14B2C" w:rsidP="00C14B2C">
            <w:pPr>
              <w:pStyle w:val="Textotabelas"/>
              <w:rPr>
                <w:color w:val="000000"/>
              </w:rPr>
            </w:pPr>
            <w:r w:rsidRPr="00C14B2C">
              <w:rPr>
                <w:color w:val="000000"/>
              </w:rPr>
              <w:t>18,69</w:t>
            </w:r>
          </w:p>
        </w:tc>
      </w:tr>
      <w:tr w:rsidR="00C14B2C" w:rsidRPr="00C14B2C" w14:paraId="5F4C3484" w14:textId="77777777" w:rsidTr="00C14B2C">
        <w:trPr>
          <w:trHeight w:val="290"/>
        </w:trPr>
        <w:tc>
          <w:tcPr>
            <w:tcW w:w="3098" w:type="dxa"/>
            <w:noWrap/>
            <w:hideMark/>
          </w:tcPr>
          <w:p w14:paraId="19CA84E7" w14:textId="77777777" w:rsidR="00C14B2C" w:rsidRPr="00C14B2C" w:rsidRDefault="00C14B2C" w:rsidP="00C14B2C">
            <w:pPr>
              <w:pStyle w:val="Textotabelas"/>
              <w:rPr>
                <w:b/>
              </w:rPr>
            </w:pPr>
            <w:r w:rsidRPr="00C14B2C">
              <w:rPr>
                <w:b/>
              </w:rPr>
              <w:t>DOW_1</w:t>
            </w:r>
          </w:p>
        </w:tc>
        <w:tc>
          <w:tcPr>
            <w:tcW w:w="960" w:type="dxa"/>
            <w:noWrap/>
            <w:hideMark/>
          </w:tcPr>
          <w:p w14:paraId="09595C66"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443A7DA9" w14:textId="77777777" w:rsidR="00C14B2C" w:rsidRPr="00C14B2C" w:rsidRDefault="00C14B2C" w:rsidP="00C14B2C">
            <w:pPr>
              <w:pStyle w:val="Textotabelas"/>
              <w:rPr>
                <w:color w:val="000000"/>
              </w:rPr>
            </w:pPr>
            <w:r w:rsidRPr="00C14B2C">
              <w:rPr>
                <w:color w:val="000000"/>
              </w:rPr>
              <w:t>0,57</w:t>
            </w:r>
          </w:p>
        </w:tc>
        <w:tc>
          <w:tcPr>
            <w:tcW w:w="960" w:type="dxa"/>
            <w:noWrap/>
            <w:hideMark/>
          </w:tcPr>
          <w:p w14:paraId="12F3969C" w14:textId="77777777" w:rsidR="00C14B2C" w:rsidRPr="00C14B2C" w:rsidRDefault="00C14B2C" w:rsidP="00C14B2C">
            <w:pPr>
              <w:pStyle w:val="Textotabelas"/>
              <w:rPr>
                <w:color w:val="000000"/>
              </w:rPr>
            </w:pPr>
            <w:r w:rsidRPr="00C14B2C">
              <w:rPr>
                <w:color w:val="000000"/>
              </w:rPr>
              <w:t>1,05</w:t>
            </w:r>
          </w:p>
        </w:tc>
        <w:tc>
          <w:tcPr>
            <w:tcW w:w="960" w:type="dxa"/>
            <w:noWrap/>
            <w:hideMark/>
          </w:tcPr>
          <w:p w14:paraId="25E5ACD3"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7723DF6F"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363F9BC9"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41484E9A" w14:textId="77777777" w:rsidR="00C14B2C" w:rsidRPr="00C14B2C" w:rsidRDefault="00C14B2C" w:rsidP="00C14B2C">
            <w:pPr>
              <w:pStyle w:val="Textotabelas"/>
              <w:rPr>
                <w:color w:val="000000"/>
              </w:rPr>
            </w:pPr>
            <w:r w:rsidRPr="00C14B2C">
              <w:rPr>
                <w:color w:val="000000"/>
              </w:rPr>
              <w:t>1</w:t>
            </w:r>
          </w:p>
        </w:tc>
        <w:tc>
          <w:tcPr>
            <w:tcW w:w="960" w:type="dxa"/>
            <w:noWrap/>
            <w:hideMark/>
          </w:tcPr>
          <w:p w14:paraId="0DFC48F5" w14:textId="77777777" w:rsidR="00C14B2C" w:rsidRPr="00C14B2C" w:rsidRDefault="00C14B2C" w:rsidP="00C14B2C">
            <w:pPr>
              <w:pStyle w:val="Textotabelas"/>
              <w:rPr>
                <w:color w:val="000000"/>
              </w:rPr>
            </w:pPr>
            <w:r w:rsidRPr="00C14B2C">
              <w:rPr>
                <w:color w:val="000000"/>
              </w:rPr>
              <w:t>17</w:t>
            </w:r>
          </w:p>
        </w:tc>
        <w:tc>
          <w:tcPr>
            <w:tcW w:w="1240" w:type="dxa"/>
            <w:noWrap/>
            <w:hideMark/>
          </w:tcPr>
          <w:p w14:paraId="22879EC5" w14:textId="77777777" w:rsidR="00C14B2C" w:rsidRPr="00C14B2C" w:rsidRDefault="00C14B2C" w:rsidP="00C14B2C">
            <w:pPr>
              <w:pStyle w:val="Textotabelas"/>
              <w:rPr>
                <w:color w:val="000000"/>
              </w:rPr>
            </w:pPr>
            <w:r w:rsidRPr="00C14B2C">
              <w:rPr>
                <w:color w:val="000000"/>
              </w:rPr>
              <w:t>3,63</w:t>
            </w:r>
          </w:p>
        </w:tc>
        <w:tc>
          <w:tcPr>
            <w:tcW w:w="1480" w:type="dxa"/>
            <w:noWrap/>
            <w:hideMark/>
          </w:tcPr>
          <w:p w14:paraId="47E2B525" w14:textId="77777777" w:rsidR="00C14B2C" w:rsidRPr="00C14B2C" w:rsidRDefault="00C14B2C" w:rsidP="00C14B2C">
            <w:pPr>
              <w:pStyle w:val="Textotabelas"/>
              <w:rPr>
                <w:color w:val="000000"/>
              </w:rPr>
            </w:pPr>
            <w:r w:rsidRPr="00C14B2C">
              <w:rPr>
                <w:color w:val="000000"/>
              </w:rPr>
              <w:t>24,29</w:t>
            </w:r>
          </w:p>
        </w:tc>
      </w:tr>
      <w:tr w:rsidR="00C14B2C" w:rsidRPr="00C14B2C" w14:paraId="6D78F2D7" w14:textId="77777777" w:rsidTr="00C14B2C">
        <w:trPr>
          <w:trHeight w:val="290"/>
        </w:trPr>
        <w:tc>
          <w:tcPr>
            <w:tcW w:w="3098" w:type="dxa"/>
            <w:noWrap/>
            <w:hideMark/>
          </w:tcPr>
          <w:p w14:paraId="09879143" w14:textId="77777777" w:rsidR="00C14B2C" w:rsidRPr="00C14B2C" w:rsidRDefault="00C14B2C" w:rsidP="00C14B2C">
            <w:pPr>
              <w:pStyle w:val="Textotabelas"/>
              <w:rPr>
                <w:b/>
              </w:rPr>
            </w:pPr>
            <w:r w:rsidRPr="00C14B2C">
              <w:rPr>
                <w:b/>
              </w:rPr>
              <w:t>DOW_2</w:t>
            </w:r>
          </w:p>
        </w:tc>
        <w:tc>
          <w:tcPr>
            <w:tcW w:w="960" w:type="dxa"/>
            <w:noWrap/>
            <w:hideMark/>
          </w:tcPr>
          <w:p w14:paraId="30DC5AA2"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108DC189" w14:textId="77777777" w:rsidR="00C14B2C" w:rsidRPr="00C14B2C" w:rsidRDefault="00C14B2C" w:rsidP="00C14B2C">
            <w:pPr>
              <w:pStyle w:val="Textotabelas"/>
              <w:rPr>
                <w:color w:val="000000"/>
              </w:rPr>
            </w:pPr>
            <w:r w:rsidRPr="00C14B2C">
              <w:rPr>
                <w:color w:val="000000"/>
              </w:rPr>
              <w:t>0,59</w:t>
            </w:r>
          </w:p>
        </w:tc>
        <w:tc>
          <w:tcPr>
            <w:tcW w:w="960" w:type="dxa"/>
            <w:noWrap/>
            <w:hideMark/>
          </w:tcPr>
          <w:p w14:paraId="29465F97" w14:textId="77777777" w:rsidR="00C14B2C" w:rsidRPr="00C14B2C" w:rsidRDefault="00C14B2C" w:rsidP="00C14B2C">
            <w:pPr>
              <w:pStyle w:val="Textotabelas"/>
              <w:rPr>
                <w:color w:val="000000"/>
              </w:rPr>
            </w:pPr>
            <w:r w:rsidRPr="00C14B2C">
              <w:rPr>
                <w:color w:val="000000"/>
              </w:rPr>
              <w:t>1,05</w:t>
            </w:r>
          </w:p>
        </w:tc>
        <w:tc>
          <w:tcPr>
            <w:tcW w:w="960" w:type="dxa"/>
            <w:noWrap/>
            <w:hideMark/>
          </w:tcPr>
          <w:p w14:paraId="0BCDEDE3"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762BE29F"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0CA1E0B5"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39362572" w14:textId="77777777" w:rsidR="00C14B2C" w:rsidRPr="00C14B2C" w:rsidRDefault="00C14B2C" w:rsidP="00C14B2C">
            <w:pPr>
              <w:pStyle w:val="Textotabelas"/>
              <w:rPr>
                <w:color w:val="000000"/>
              </w:rPr>
            </w:pPr>
            <w:r w:rsidRPr="00C14B2C">
              <w:rPr>
                <w:color w:val="000000"/>
              </w:rPr>
              <w:t>1</w:t>
            </w:r>
          </w:p>
        </w:tc>
        <w:tc>
          <w:tcPr>
            <w:tcW w:w="960" w:type="dxa"/>
            <w:noWrap/>
            <w:hideMark/>
          </w:tcPr>
          <w:p w14:paraId="6D4747E6" w14:textId="77777777" w:rsidR="00C14B2C" w:rsidRPr="00C14B2C" w:rsidRDefault="00C14B2C" w:rsidP="00C14B2C">
            <w:pPr>
              <w:pStyle w:val="Textotabelas"/>
              <w:rPr>
                <w:color w:val="000000"/>
              </w:rPr>
            </w:pPr>
            <w:r w:rsidRPr="00C14B2C">
              <w:rPr>
                <w:color w:val="000000"/>
              </w:rPr>
              <w:t>15</w:t>
            </w:r>
          </w:p>
        </w:tc>
        <w:tc>
          <w:tcPr>
            <w:tcW w:w="1240" w:type="dxa"/>
            <w:noWrap/>
            <w:hideMark/>
          </w:tcPr>
          <w:p w14:paraId="629E3950" w14:textId="77777777" w:rsidR="00C14B2C" w:rsidRPr="00C14B2C" w:rsidRDefault="00C14B2C" w:rsidP="00C14B2C">
            <w:pPr>
              <w:pStyle w:val="Textotabelas"/>
              <w:rPr>
                <w:color w:val="000000"/>
              </w:rPr>
            </w:pPr>
            <w:r w:rsidRPr="00C14B2C">
              <w:rPr>
                <w:color w:val="000000"/>
              </w:rPr>
              <w:t>3,29</w:t>
            </w:r>
          </w:p>
        </w:tc>
        <w:tc>
          <w:tcPr>
            <w:tcW w:w="1480" w:type="dxa"/>
            <w:noWrap/>
            <w:hideMark/>
          </w:tcPr>
          <w:p w14:paraId="6B09AE84" w14:textId="77777777" w:rsidR="00C14B2C" w:rsidRPr="00C14B2C" w:rsidRDefault="00C14B2C" w:rsidP="00C14B2C">
            <w:pPr>
              <w:pStyle w:val="Textotabelas"/>
              <w:rPr>
                <w:color w:val="000000"/>
              </w:rPr>
            </w:pPr>
            <w:r w:rsidRPr="00C14B2C">
              <w:rPr>
                <w:color w:val="000000"/>
              </w:rPr>
              <w:t>19,36</w:t>
            </w:r>
          </w:p>
        </w:tc>
      </w:tr>
      <w:tr w:rsidR="00C14B2C" w:rsidRPr="00C14B2C" w14:paraId="712CAA4E" w14:textId="77777777" w:rsidTr="00C14B2C">
        <w:trPr>
          <w:trHeight w:val="290"/>
        </w:trPr>
        <w:tc>
          <w:tcPr>
            <w:tcW w:w="3098" w:type="dxa"/>
            <w:noWrap/>
            <w:hideMark/>
          </w:tcPr>
          <w:p w14:paraId="540909BB" w14:textId="77777777" w:rsidR="00C14B2C" w:rsidRPr="00C14B2C" w:rsidRDefault="00C14B2C" w:rsidP="00C14B2C">
            <w:pPr>
              <w:pStyle w:val="Textotabelas"/>
              <w:rPr>
                <w:b/>
              </w:rPr>
            </w:pPr>
            <w:r w:rsidRPr="00C14B2C">
              <w:rPr>
                <w:b/>
              </w:rPr>
              <w:t>DOW_3</w:t>
            </w:r>
          </w:p>
        </w:tc>
        <w:tc>
          <w:tcPr>
            <w:tcW w:w="960" w:type="dxa"/>
            <w:noWrap/>
            <w:hideMark/>
          </w:tcPr>
          <w:p w14:paraId="79C72CDD"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691103A2" w14:textId="77777777" w:rsidR="00C14B2C" w:rsidRPr="00C14B2C" w:rsidRDefault="00C14B2C" w:rsidP="00C14B2C">
            <w:pPr>
              <w:pStyle w:val="Textotabelas"/>
              <w:rPr>
                <w:color w:val="000000"/>
              </w:rPr>
            </w:pPr>
            <w:r w:rsidRPr="00C14B2C">
              <w:rPr>
                <w:color w:val="000000"/>
              </w:rPr>
              <w:t>0,62</w:t>
            </w:r>
          </w:p>
        </w:tc>
        <w:tc>
          <w:tcPr>
            <w:tcW w:w="960" w:type="dxa"/>
            <w:noWrap/>
            <w:hideMark/>
          </w:tcPr>
          <w:p w14:paraId="4CC546AD" w14:textId="77777777" w:rsidR="00C14B2C" w:rsidRPr="00C14B2C" w:rsidRDefault="00C14B2C" w:rsidP="00C14B2C">
            <w:pPr>
              <w:pStyle w:val="Textotabelas"/>
              <w:rPr>
                <w:color w:val="000000"/>
              </w:rPr>
            </w:pPr>
            <w:r w:rsidRPr="00C14B2C">
              <w:rPr>
                <w:color w:val="000000"/>
              </w:rPr>
              <w:t>1,07</w:t>
            </w:r>
          </w:p>
        </w:tc>
        <w:tc>
          <w:tcPr>
            <w:tcW w:w="960" w:type="dxa"/>
            <w:noWrap/>
            <w:hideMark/>
          </w:tcPr>
          <w:p w14:paraId="4735391B"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5FDCADFA"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300B429D"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3B073F00" w14:textId="77777777" w:rsidR="00C14B2C" w:rsidRPr="00C14B2C" w:rsidRDefault="00C14B2C" w:rsidP="00C14B2C">
            <w:pPr>
              <w:pStyle w:val="Textotabelas"/>
              <w:rPr>
                <w:color w:val="000000"/>
              </w:rPr>
            </w:pPr>
            <w:r w:rsidRPr="00C14B2C">
              <w:rPr>
                <w:color w:val="000000"/>
              </w:rPr>
              <w:t>1</w:t>
            </w:r>
          </w:p>
        </w:tc>
        <w:tc>
          <w:tcPr>
            <w:tcW w:w="960" w:type="dxa"/>
            <w:noWrap/>
            <w:hideMark/>
          </w:tcPr>
          <w:p w14:paraId="2008C529" w14:textId="77777777" w:rsidR="00C14B2C" w:rsidRPr="00C14B2C" w:rsidRDefault="00C14B2C" w:rsidP="00C14B2C">
            <w:pPr>
              <w:pStyle w:val="Textotabelas"/>
              <w:rPr>
                <w:color w:val="000000"/>
              </w:rPr>
            </w:pPr>
            <w:r w:rsidRPr="00C14B2C">
              <w:rPr>
                <w:color w:val="000000"/>
              </w:rPr>
              <w:t>17</w:t>
            </w:r>
          </w:p>
        </w:tc>
        <w:tc>
          <w:tcPr>
            <w:tcW w:w="1240" w:type="dxa"/>
            <w:noWrap/>
            <w:hideMark/>
          </w:tcPr>
          <w:p w14:paraId="0B80676D" w14:textId="77777777" w:rsidR="00C14B2C" w:rsidRPr="00C14B2C" w:rsidRDefault="00C14B2C" w:rsidP="00C14B2C">
            <w:pPr>
              <w:pStyle w:val="Textotabelas"/>
              <w:rPr>
                <w:color w:val="000000"/>
              </w:rPr>
            </w:pPr>
            <w:r w:rsidRPr="00C14B2C">
              <w:rPr>
                <w:color w:val="000000"/>
              </w:rPr>
              <w:t>3,25</w:t>
            </w:r>
          </w:p>
        </w:tc>
        <w:tc>
          <w:tcPr>
            <w:tcW w:w="1480" w:type="dxa"/>
            <w:noWrap/>
            <w:hideMark/>
          </w:tcPr>
          <w:p w14:paraId="580C768B" w14:textId="77777777" w:rsidR="00C14B2C" w:rsidRPr="00C14B2C" w:rsidRDefault="00C14B2C" w:rsidP="00C14B2C">
            <w:pPr>
              <w:pStyle w:val="Textotabelas"/>
              <w:rPr>
                <w:color w:val="000000"/>
              </w:rPr>
            </w:pPr>
            <w:r w:rsidRPr="00C14B2C">
              <w:rPr>
                <w:color w:val="000000"/>
              </w:rPr>
              <w:t>19,21</w:t>
            </w:r>
          </w:p>
        </w:tc>
      </w:tr>
      <w:tr w:rsidR="00C14B2C" w:rsidRPr="00C14B2C" w14:paraId="281BC9C2" w14:textId="77777777" w:rsidTr="00C14B2C">
        <w:trPr>
          <w:trHeight w:val="290"/>
        </w:trPr>
        <w:tc>
          <w:tcPr>
            <w:tcW w:w="3098" w:type="dxa"/>
            <w:noWrap/>
            <w:hideMark/>
          </w:tcPr>
          <w:p w14:paraId="598E5D2F" w14:textId="77777777" w:rsidR="00C14B2C" w:rsidRPr="00C14B2C" w:rsidRDefault="00C14B2C" w:rsidP="00C14B2C">
            <w:pPr>
              <w:pStyle w:val="Textotabelas"/>
              <w:rPr>
                <w:b/>
              </w:rPr>
            </w:pPr>
            <w:r w:rsidRPr="00C14B2C">
              <w:rPr>
                <w:b/>
              </w:rPr>
              <w:t>DOW_4</w:t>
            </w:r>
          </w:p>
        </w:tc>
        <w:tc>
          <w:tcPr>
            <w:tcW w:w="960" w:type="dxa"/>
            <w:noWrap/>
            <w:hideMark/>
          </w:tcPr>
          <w:p w14:paraId="4599AED0"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33D43A21" w14:textId="77777777" w:rsidR="00C14B2C" w:rsidRPr="00C14B2C" w:rsidRDefault="00C14B2C" w:rsidP="00C14B2C">
            <w:pPr>
              <w:pStyle w:val="Textotabelas"/>
              <w:rPr>
                <w:color w:val="000000"/>
              </w:rPr>
            </w:pPr>
            <w:r w:rsidRPr="00C14B2C">
              <w:rPr>
                <w:color w:val="000000"/>
              </w:rPr>
              <w:t>0,68</w:t>
            </w:r>
          </w:p>
        </w:tc>
        <w:tc>
          <w:tcPr>
            <w:tcW w:w="960" w:type="dxa"/>
            <w:noWrap/>
            <w:hideMark/>
          </w:tcPr>
          <w:p w14:paraId="6FC6D249" w14:textId="77777777" w:rsidR="00C14B2C" w:rsidRPr="00C14B2C" w:rsidRDefault="00C14B2C" w:rsidP="00C14B2C">
            <w:pPr>
              <w:pStyle w:val="Textotabelas"/>
              <w:rPr>
                <w:color w:val="000000"/>
              </w:rPr>
            </w:pPr>
            <w:r w:rsidRPr="00C14B2C">
              <w:rPr>
                <w:color w:val="000000"/>
              </w:rPr>
              <w:t>1,09</w:t>
            </w:r>
          </w:p>
        </w:tc>
        <w:tc>
          <w:tcPr>
            <w:tcW w:w="960" w:type="dxa"/>
            <w:noWrap/>
            <w:hideMark/>
          </w:tcPr>
          <w:p w14:paraId="397E339B"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398E892A"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2C30F184"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CAE25F3" w14:textId="77777777" w:rsidR="00C14B2C" w:rsidRPr="00C14B2C" w:rsidRDefault="00C14B2C" w:rsidP="00C14B2C">
            <w:pPr>
              <w:pStyle w:val="Textotabelas"/>
              <w:rPr>
                <w:color w:val="000000"/>
              </w:rPr>
            </w:pPr>
            <w:r w:rsidRPr="00C14B2C">
              <w:rPr>
                <w:color w:val="000000"/>
              </w:rPr>
              <w:t>1</w:t>
            </w:r>
          </w:p>
        </w:tc>
        <w:tc>
          <w:tcPr>
            <w:tcW w:w="960" w:type="dxa"/>
            <w:noWrap/>
            <w:hideMark/>
          </w:tcPr>
          <w:p w14:paraId="6FF2C2AD" w14:textId="77777777" w:rsidR="00C14B2C" w:rsidRPr="00C14B2C" w:rsidRDefault="00C14B2C" w:rsidP="00C14B2C">
            <w:pPr>
              <w:pStyle w:val="Textotabelas"/>
              <w:rPr>
                <w:color w:val="000000"/>
              </w:rPr>
            </w:pPr>
            <w:r w:rsidRPr="00C14B2C">
              <w:rPr>
                <w:color w:val="000000"/>
              </w:rPr>
              <w:t>16</w:t>
            </w:r>
          </w:p>
        </w:tc>
        <w:tc>
          <w:tcPr>
            <w:tcW w:w="1240" w:type="dxa"/>
            <w:noWrap/>
            <w:hideMark/>
          </w:tcPr>
          <w:p w14:paraId="4F235A29" w14:textId="77777777" w:rsidR="00C14B2C" w:rsidRPr="00C14B2C" w:rsidRDefault="00C14B2C" w:rsidP="00C14B2C">
            <w:pPr>
              <w:pStyle w:val="Textotabelas"/>
              <w:rPr>
                <w:color w:val="000000"/>
              </w:rPr>
            </w:pPr>
            <w:r w:rsidRPr="00C14B2C">
              <w:rPr>
                <w:color w:val="000000"/>
              </w:rPr>
              <w:t>3,03</w:t>
            </w:r>
          </w:p>
        </w:tc>
        <w:tc>
          <w:tcPr>
            <w:tcW w:w="1480" w:type="dxa"/>
            <w:noWrap/>
            <w:hideMark/>
          </w:tcPr>
          <w:p w14:paraId="1A46C5B7" w14:textId="77777777" w:rsidR="00C14B2C" w:rsidRPr="00C14B2C" w:rsidRDefault="00C14B2C" w:rsidP="00C14B2C">
            <w:pPr>
              <w:pStyle w:val="Textotabelas"/>
              <w:rPr>
                <w:color w:val="000000"/>
              </w:rPr>
            </w:pPr>
            <w:r w:rsidRPr="00C14B2C">
              <w:rPr>
                <w:color w:val="000000"/>
              </w:rPr>
              <w:t>16,68</w:t>
            </w:r>
          </w:p>
        </w:tc>
      </w:tr>
      <w:tr w:rsidR="00C14B2C" w:rsidRPr="00C14B2C" w14:paraId="52E4EAAF" w14:textId="77777777" w:rsidTr="00C14B2C">
        <w:trPr>
          <w:trHeight w:val="290"/>
        </w:trPr>
        <w:tc>
          <w:tcPr>
            <w:tcW w:w="3098" w:type="dxa"/>
            <w:noWrap/>
            <w:hideMark/>
          </w:tcPr>
          <w:p w14:paraId="4D17EDDE" w14:textId="77777777" w:rsidR="00C14B2C" w:rsidRPr="00C14B2C" w:rsidRDefault="00C14B2C" w:rsidP="00C14B2C">
            <w:pPr>
              <w:pStyle w:val="Textotabelas"/>
              <w:rPr>
                <w:b/>
              </w:rPr>
            </w:pPr>
            <w:r w:rsidRPr="00C14B2C">
              <w:rPr>
                <w:b/>
              </w:rPr>
              <w:t>DOW_5</w:t>
            </w:r>
          </w:p>
        </w:tc>
        <w:tc>
          <w:tcPr>
            <w:tcW w:w="960" w:type="dxa"/>
            <w:noWrap/>
            <w:hideMark/>
          </w:tcPr>
          <w:p w14:paraId="2A0D480C"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5A91CB80" w14:textId="77777777" w:rsidR="00C14B2C" w:rsidRPr="00C14B2C" w:rsidRDefault="00C14B2C" w:rsidP="00C14B2C">
            <w:pPr>
              <w:pStyle w:val="Textotabelas"/>
              <w:rPr>
                <w:color w:val="000000"/>
              </w:rPr>
            </w:pPr>
            <w:r w:rsidRPr="00C14B2C">
              <w:rPr>
                <w:color w:val="000000"/>
              </w:rPr>
              <w:t>0,66</w:t>
            </w:r>
          </w:p>
        </w:tc>
        <w:tc>
          <w:tcPr>
            <w:tcW w:w="960" w:type="dxa"/>
            <w:noWrap/>
            <w:hideMark/>
          </w:tcPr>
          <w:p w14:paraId="2638D0DB" w14:textId="77777777" w:rsidR="00C14B2C" w:rsidRPr="00C14B2C" w:rsidRDefault="00C14B2C" w:rsidP="00C14B2C">
            <w:pPr>
              <w:pStyle w:val="Textotabelas"/>
              <w:rPr>
                <w:color w:val="000000"/>
              </w:rPr>
            </w:pPr>
            <w:r w:rsidRPr="00C14B2C">
              <w:rPr>
                <w:color w:val="000000"/>
              </w:rPr>
              <w:t>1,07</w:t>
            </w:r>
          </w:p>
        </w:tc>
        <w:tc>
          <w:tcPr>
            <w:tcW w:w="960" w:type="dxa"/>
            <w:noWrap/>
            <w:hideMark/>
          </w:tcPr>
          <w:p w14:paraId="6CB135DA"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56BD34B"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7495E20C"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350DE597" w14:textId="77777777" w:rsidR="00C14B2C" w:rsidRPr="00C14B2C" w:rsidRDefault="00C14B2C" w:rsidP="00C14B2C">
            <w:pPr>
              <w:pStyle w:val="Textotabelas"/>
              <w:rPr>
                <w:color w:val="000000"/>
              </w:rPr>
            </w:pPr>
            <w:r w:rsidRPr="00C14B2C">
              <w:rPr>
                <w:color w:val="000000"/>
              </w:rPr>
              <w:t>1</w:t>
            </w:r>
          </w:p>
        </w:tc>
        <w:tc>
          <w:tcPr>
            <w:tcW w:w="960" w:type="dxa"/>
            <w:noWrap/>
            <w:hideMark/>
          </w:tcPr>
          <w:p w14:paraId="712D95D0" w14:textId="77777777" w:rsidR="00C14B2C" w:rsidRPr="00C14B2C" w:rsidRDefault="00C14B2C" w:rsidP="00C14B2C">
            <w:pPr>
              <w:pStyle w:val="Textotabelas"/>
              <w:rPr>
                <w:color w:val="000000"/>
              </w:rPr>
            </w:pPr>
            <w:r w:rsidRPr="00C14B2C">
              <w:rPr>
                <w:color w:val="000000"/>
              </w:rPr>
              <w:t>20</w:t>
            </w:r>
          </w:p>
        </w:tc>
        <w:tc>
          <w:tcPr>
            <w:tcW w:w="1240" w:type="dxa"/>
            <w:noWrap/>
            <w:hideMark/>
          </w:tcPr>
          <w:p w14:paraId="7CD94318" w14:textId="77777777" w:rsidR="00C14B2C" w:rsidRPr="00C14B2C" w:rsidRDefault="00C14B2C" w:rsidP="00C14B2C">
            <w:pPr>
              <w:pStyle w:val="Textotabelas"/>
              <w:rPr>
                <w:color w:val="000000"/>
              </w:rPr>
            </w:pPr>
            <w:r w:rsidRPr="00C14B2C">
              <w:rPr>
                <w:color w:val="000000"/>
              </w:rPr>
              <w:t>3,17</w:t>
            </w:r>
          </w:p>
        </w:tc>
        <w:tc>
          <w:tcPr>
            <w:tcW w:w="1480" w:type="dxa"/>
            <w:noWrap/>
            <w:hideMark/>
          </w:tcPr>
          <w:p w14:paraId="35EFFDB5" w14:textId="77777777" w:rsidR="00C14B2C" w:rsidRPr="00C14B2C" w:rsidRDefault="00C14B2C" w:rsidP="00C14B2C">
            <w:pPr>
              <w:pStyle w:val="Textotabelas"/>
              <w:rPr>
                <w:color w:val="000000"/>
              </w:rPr>
            </w:pPr>
            <w:r w:rsidRPr="00C14B2C">
              <w:rPr>
                <w:color w:val="000000"/>
              </w:rPr>
              <w:t>19,52</w:t>
            </w:r>
          </w:p>
        </w:tc>
      </w:tr>
      <w:tr w:rsidR="00C14B2C" w:rsidRPr="00C14B2C" w14:paraId="2FDAD899" w14:textId="77777777" w:rsidTr="00C14B2C">
        <w:trPr>
          <w:trHeight w:val="290"/>
        </w:trPr>
        <w:tc>
          <w:tcPr>
            <w:tcW w:w="3098" w:type="dxa"/>
            <w:noWrap/>
            <w:hideMark/>
          </w:tcPr>
          <w:p w14:paraId="330C24ED" w14:textId="77777777" w:rsidR="00C14B2C" w:rsidRPr="00C14B2C" w:rsidRDefault="00C14B2C" w:rsidP="00C14B2C">
            <w:pPr>
              <w:pStyle w:val="Textotabelas"/>
              <w:rPr>
                <w:b/>
              </w:rPr>
            </w:pPr>
            <w:r w:rsidRPr="00C14B2C">
              <w:rPr>
                <w:b/>
              </w:rPr>
              <w:t>DOW_6</w:t>
            </w:r>
          </w:p>
        </w:tc>
        <w:tc>
          <w:tcPr>
            <w:tcW w:w="960" w:type="dxa"/>
            <w:noWrap/>
            <w:hideMark/>
          </w:tcPr>
          <w:p w14:paraId="73F15A68"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0D263E79" w14:textId="77777777" w:rsidR="00C14B2C" w:rsidRPr="00C14B2C" w:rsidRDefault="00C14B2C" w:rsidP="00C14B2C">
            <w:pPr>
              <w:pStyle w:val="Textotabelas"/>
              <w:rPr>
                <w:color w:val="000000"/>
              </w:rPr>
            </w:pPr>
            <w:r w:rsidRPr="00C14B2C">
              <w:rPr>
                <w:color w:val="000000"/>
              </w:rPr>
              <w:t>0,71</w:t>
            </w:r>
          </w:p>
        </w:tc>
        <w:tc>
          <w:tcPr>
            <w:tcW w:w="960" w:type="dxa"/>
            <w:noWrap/>
            <w:hideMark/>
          </w:tcPr>
          <w:p w14:paraId="0F3750A5" w14:textId="77777777" w:rsidR="00C14B2C" w:rsidRPr="00C14B2C" w:rsidRDefault="00C14B2C" w:rsidP="00C14B2C">
            <w:pPr>
              <w:pStyle w:val="Textotabelas"/>
              <w:rPr>
                <w:color w:val="000000"/>
              </w:rPr>
            </w:pPr>
            <w:r w:rsidRPr="00C14B2C">
              <w:rPr>
                <w:color w:val="000000"/>
              </w:rPr>
              <w:t>1,17</w:t>
            </w:r>
          </w:p>
        </w:tc>
        <w:tc>
          <w:tcPr>
            <w:tcW w:w="960" w:type="dxa"/>
            <w:noWrap/>
            <w:hideMark/>
          </w:tcPr>
          <w:p w14:paraId="581D959E"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0201B9C6"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17409F93"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25367830" w14:textId="77777777" w:rsidR="00C14B2C" w:rsidRPr="00C14B2C" w:rsidRDefault="00C14B2C" w:rsidP="00C14B2C">
            <w:pPr>
              <w:pStyle w:val="Textotabelas"/>
              <w:rPr>
                <w:color w:val="000000"/>
              </w:rPr>
            </w:pPr>
            <w:r w:rsidRPr="00C14B2C">
              <w:rPr>
                <w:color w:val="000000"/>
              </w:rPr>
              <w:t>1</w:t>
            </w:r>
          </w:p>
        </w:tc>
        <w:tc>
          <w:tcPr>
            <w:tcW w:w="960" w:type="dxa"/>
            <w:noWrap/>
            <w:hideMark/>
          </w:tcPr>
          <w:p w14:paraId="35AD933E" w14:textId="77777777" w:rsidR="00C14B2C" w:rsidRPr="00C14B2C" w:rsidRDefault="00C14B2C" w:rsidP="00C14B2C">
            <w:pPr>
              <w:pStyle w:val="Textotabelas"/>
              <w:rPr>
                <w:color w:val="000000"/>
              </w:rPr>
            </w:pPr>
            <w:r w:rsidRPr="00C14B2C">
              <w:rPr>
                <w:color w:val="000000"/>
              </w:rPr>
              <w:t>20</w:t>
            </w:r>
          </w:p>
        </w:tc>
        <w:tc>
          <w:tcPr>
            <w:tcW w:w="1240" w:type="dxa"/>
            <w:noWrap/>
            <w:hideMark/>
          </w:tcPr>
          <w:p w14:paraId="5EF68824" w14:textId="77777777" w:rsidR="00C14B2C" w:rsidRPr="00C14B2C" w:rsidRDefault="00C14B2C" w:rsidP="00C14B2C">
            <w:pPr>
              <w:pStyle w:val="Textotabelas"/>
              <w:rPr>
                <w:color w:val="000000"/>
              </w:rPr>
            </w:pPr>
            <w:r w:rsidRPr="00C14B2C">
              <w:rPr>
                <w:color w:val="000000"/>
              </w:rPr>
              <w:t>3,22</w:t>
            </w:r>
          </w:p>
        </w:tc>
        <w:tc>
          <w:tcPr>
            <w:tcW w:w="1480" w:type="dxa"/>
            <w:noWrap/>
            <w:hideMark/>
          </w:tcPr>
          <w:p w14:paraId="32D1A605" w14:textId="77777777" w:rsidR="00C14B2C" w:rsidRPr="00C14B2C" w:rsidRDefault="00C14B2C" w:rsidP="00C14B2C">
            <w:pPr>
              <w:pStyle w:val="Textotabelas"/>
              <w:rPr>
                <w:color w:val="000000"/>
              </w:rPr>
            </w:pPr>
            <w:r w:rsidRPr="00C14B2C">
              <w:rPr>
                <w:color w:val="000000"/>
              </w:rPr>
              <w:t>18,66</w:t>
            </w:r>
          </w:p>
        </w:tc>
      </w:tr>
      <w:tr w:rsidR="00C14B2C" w:rsidRPr="00C14B2C" w14:paraId="360789DC" w14:textId="77777777" w:rsidTr="00C14B2C">
        <w:trPr>
          <w:trHeight w:val="290"/>
        </w:trPr>
        <w:tc>
          <w:tcPr>
            <w:tcW w:w="3098" w:type="dxa"/>
            <w:noWrap/>
            <w:hideMark/>
          </w:tcPr>
          <w:p w14:paraId="79B423B2" w14:textId="77777777" w:rsidR="00C14B2C" w:rsidRPr="00C14B2C" w:rsidRDefault="00C14B2C" w:rsidP="00C14B2C">
            <w:pPr>
              <w:pStyle w:val="Textotabelas"/>
              <w:rPr>
                <w:b/>
              </w:rPr>
            </w:pPr>
            <w:r w:rsidRPr="00C14B2C">
              <w:rPr>
                <w:b/>
              </w:rPr>
              <w:t>HR_0</w:t>
            </w:r>
          </w:p>
        </w:tc>
        <w:tc>
          <w:tcPr>
            <w:tcW w:w="960" w:type="dxa"/>
            <w:noWrap/>
            <w:hideMark/>
          </w:tcPr>
          <w:p w14:paraId="0ECA53C3" w14:textId="77777777" w:rsidR="00C14B2C" w:rsidRPr="00C14B2C" w:rsidRDefault="00C14B2C" w:rsidP="00C14B2C">
            <w:pPr>
              <w:pStyle w:val="Textotabelas"/>
              <w:rPr>
                <w:color w:val="000000"/>
              </w:rPr>
            </w:pPr>
            <w:r w:rsidRPr="00C14B2C">
              <w:rPr>
                <w:color w:val="000000"/>
              </w:rPr>
              <w:t>30573</w:t>
            </w:r>
          </w:p>
        </w:tc>
        <w:tc>
          <w:tcPr>
            <w:tcW w:w="960" w:type="dxa"/>
            <w:noWrap/>
            <w:hideMark/>
          </w:tcPr>
          <w:p w14:paraId="02FC0921"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19F6EDB0"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31094358"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4B695F9C"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2485B8F1"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3914C427"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CB5D465" w14:textId="77777777" w:rsidR="00C14B2C" w:rsidRPr="00C14B2C" w:rsidRDefault="00C14B2C" w:rsidP="00C14B2C">
            <w:pPr>
              <w:pStyle w:val="Textotabelas"/>
              <w:rPr>
                <w:color w:val="000000"/>
              </w:rPr>
            </w:pPr>
            <w:r w:rsidRPr="00C14B2C">
              <w:rPr>
                <w:color w:val="000000"/>
              </w:rPr>
              <w:t>0</w:t>
            </w:r>
          </w:p>
        </w:tc>
        <w:tc>
          <w:tcPr>
            <w:tcW w:w="1240" w:type="dxa"/>
            <w:noWrap/>
            <w:hideMark/>
          </w:tcPr>
          <w:p w14:paraId="16A22ACB" w14:textId="77777777" w:rsidR="00C14B2C" w:rsidRPr="00C14B2C" w:rsidRDefault="00C14B2C" w:rsidP="00C14B2C">
            <w:pPr>
              <w:pStyle w:val="Textotabelas"/>
              <w:rPr>
                <w:color w:val="000000"/>
              </w:rPr>
            </w:pPr>
            <w:r w:rsidRPr="00C14B2C">
              <w:rPr>
                <w:color w:val="000000"/>
              </w:rPr>
              <w:t>0,00</w:t>
            </w:r>
          </w:p>
        </w:tc>
        <w:tc>
          <w:tcPr>
            <w:tcW w:w="1480" w:type="dxa"/>
            <w:noWrap/>
            <w:hideMark/>
          </w:tcPr>
          <w:p w14:paraId="66506A36" w14:textId="77777777" w:rsidR="00C14B2C" w:rsidRPr="00C14B2C" w:rsidRDefault="00C14B2C" w:rsidP="00C14B2C">
            <w:pPr>
              <w:pStyle w:val="Textotabelas"/>
              <w:rPr>
                <w:color w:val="000000"/>
              </w:rPr>
            </w:pPr>
            <w:r w:rsidRPr="00C14B2C">
              <w:rPr>
                <w:color w:val="000000"/>
              </w:rPr>
              <w:t>0,00</w:t>
            </w:r>
          </w:p>
        </w:tc>
      </w:tr>
      <w:tr w:rsidR="00C14B2C" w:rsidRPr="00C14B2C" w14:paraId="6A5B01F9" w14:textId="77777777" w:rsidTr="00C14B2C">
        <w:trPr>
          <w:trHeight w:val="290"/>
        </w:trPr>
        <w:tc>
          <w:tcPr>
            <w:tcW w:w="3098" w:type="dxa"/>
            <w:noWrap/>
            <w:hideMark/>
          </w:tcPr>
          <w:p w14:paraId="5A409A82" w14:textId="77777777" w:rsidR="00C14B2C" w:rsidRPr="00C14B2C" w:rsidRDefault="00C14B2C" w:rsidP="00C14B2C">
            <w:pPr>
              <w:pStyle w:val="Textotabelas"/>
              <w:rPr>
                <w:b/>
              </w:rPr>
            </w:pPr>
            <w:r w:rsidRPr="00C14B2C">
              <w:rPr>
                <w:b/>
              </w:rPr>
              <w:t>HR_1</w:t>
            </w:r>
          </w:p>
        </w:tc>
        <w:tc>
          <w:tcPr>
            <w:tcW w:w="960" w:type="dxa"/>
            <w:noWrap/>
            <w:hideMark/>
          </w:tcPr>
          <w:p w14:paraId="7B74420B"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36169183" w14:textId="77777777" w:rsidR="00C14B2C" w:rsidRPr="00C14B2C" w:rsidRDefault="00C14B2C" w:rsidP="00C14B2C">
            <w:pPr>
              <w:pStyle w:val="Textotabelas"/>
              <w:rPr>
                <w:color w:val="000000"/>
              </w:rPr>
            </w:pPr>
            <w:r w:rsidRPr="00C14B2C">
              <w:rPr>
                <w:color w:val="000000"/>
              </w:rPr>
              <w:t>0,05</w:t>
            </w:r>
          </w:p>
        </w:tc>
        <w:tc>
          <w:tcPr>
            <w:tcW w:w="960" w:type="dxa"/>
            <w:noWrap/>
            <w:hideMark/>
          </w:tcPr>
          <w:p w14:paraId="1AD92FA0" w14:textId="77777777" w:rsidR="00C14B2C" w:rsidRPr="00C14B2C" w:rsidRDefault="00C14B2C" w:rsidP="00C14B2C">
            <w:pPr>
              <w:pStyle w:val="Textotabelas"/>
              <w:rPr>
                <w:color w:val="000000"/>
              </w:rPr>
            </w:pPr>
            <w:r w:rsidRPr="00C14B2C">
              <w:rPr>
                <w:color w:val="000000"/>
              </w:rPr>
              <w:t>0,32</w:t>
            </w:r>
          </w:p>
        </w:tc>
        <w:tc>
          <w:tcPr>
            <w:tcW w:w="960" w:type="dxa"/>
            <w:noWrap/>
            <w:hideMark/>
          </w:tcPr>
          <w:p w14:paraId="1904C938"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7A836BE"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3B490937"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7BF355EC"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413441DC" w14:textId="77777777" w:rsidR="00C14B2C" w:rsidRPr="00C14B2C" w:rsidRDefault="00C14B2C" w:rsidP="00C14B2C">
            <w:pPr>
              <w:pStyle w:val="Textotabelas"/>
              <w:rPr>
                <w:color w:val="000000"/>
              </w:rPr>
            </w:pPr>
            <w:r w:rsidRPr="00C14B2C">
              <w:rPr>
                <w:color w:val="000000"/>
              </w:rPr>
              <w:t>14</w:t>
            </w:r>
          </w:p>
        </w:tc>
        <w:tc>
          <w:tcPr>
            <w:tcW w:w="1240" w:type="dxa"/>
            <w:noWrap/>
            <w:hideMark/>
          </w:tcPr>
          <w:p w14:paraId="0CCF69F8" w14:textId="77777777" w:rsidR="00C14B2C" w:rsidRPr="00C14B2C" w:rsidRDefault="00C14B2C" w:rsidP="00C14B2C">
            <w:pPr>
              <w:pStyle w:val="Textotabelas"/>
              <w:rPr>
                <w:color w:val="000000"/>
              </w:rPr>
            </w:pPr>
            <w:r w:rsidRPr="00C14B2C">
              <w:rPr>
                <w:color w:val="000000"/>
              </w:rPr>
              <w:t>10,93</w:t>
            </w:r>
          </w:p>
        </w:tc>
        <w:tc>
          <w:tcPr>
            <w:tcW w:w="1480" w:type="dxa"/>
            <w:noWrap/>
            <w:hideMark/>
          </w:tcPr>
          <w:p w14:paraId="0C2108CB" w14:textId="77777777" w:rsidR="00C14B2C" w:rsidRPr="00C14B2C" w:rsidRDefault="00C14B2C" w:rsidP="00C14B2C">
            <w:pPr>
              <w:pStyle w:val="Textotabelas"/>
              <w:rPr>
                <w:color w:val="000000"/>
              </w:rPr>
            </w:pPr>
            <w:r w:rsidRPr="00C14B2C">
              <w:rPr>
                <w:color w:val="000000"/>
              </w:rPr>
              <w:t>228,25</w:t>
            </w:r>
          </w:p>
        </w:tc>
      </w:tr>
      <w:tr w:rsidR="00C14B2C" w:rsidRPr="00C14B2C" w14:paraId="0707E885" w14:textId="77777777" w:rsidTr="00C14B2C">
        <w:trPr>
          <w:trHeight w:val="290"/>
        </w:trPr>
        <w:tc>
          <w:tcPr>
            <w:tcW w:w="3098" w:type="dxa"/>
            <w:noWrap/>
            <w:hideMark/>
          </w:tcPr>
          <w:p w14:paraId="4067B06F" w14:textId="77777777" w:rsidR="00C14B2C" w:rsidRPr="00C14B2C" w:rsidRDefault="00C14B2C" w:rsidP="00C14B2C">
            <w:pPr>
              <w:pStyle w:val="Textotabelas"/>
              <w:rPr>
                <w:b/>
              </w:rPr>
            </w:pPr>
            <w:r w:rsidRPr="00C14B2C">
              <w:rPr>
                <w:b/>
              </w:rPr>
              <w:t>HR_2</w:t>
            </w:r>
          </w:p>
        </w:tc>
        <w:tc>
          <w:tcPr>
            <w:tcW w:w="960" w:type="dxa"/>
            <w:noWrap/>
            <w:hideMark/>
          </w:tcPr>
          <w:p w14:paraId="64E85948"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40B5F985" w14:textId="77777777" w:rsidR="00C14B2C" w:rsidRPr="00C14B2C" w:rsidRDefault="00C14B2C" w:rsidP="00C14B2C">
            <w:pPr>
              <w:pStyle w:val="Textotabelas"/>
              <w:rPr>
                <w:color w:val="000000"/>
              </w:rPr>
            </w:pPr>
            <w:r w:rsidRPr="00C14B2C">
              <w:rPr>
                <w:color w:val="000000"/>
              </w:rPr>
              <w:t>0,06</w:t>
            </w:r>
          </w:p>
        </w:tc>
        <w:tc>
          <w:tcPr>
            <w:tcW w:w="960" w:type="dxa"/>
            <w:noWrap/>
            <w:hideMark/>
          </w:tcPr>
          <w:p w14:paraId="20323F68" w14:textId="77777777" w:rsidR="00C14B2C" w:rsidRPr="00C14B2C" w:rsidRDefault="00C14B2C" w:rsidP="00C14B2C">
            <w:pPr>
              <w:pStyle w:val="Textotabelas"/>
              <w:rPr>
                <w:color w:val="000000"/>
              </w:rPr>
            </w:pPr>
            <w:r w:rsidRPr="00C14B2C">
              <w:rPr>
                <w:color w:val="000000"/>
              </w:rPr>
              <w:t>0,35</w:t>
            </w:r>
          </w:p>
        </w:tc>
        <w:tc>
          <w:tcPr>
            <w:tcW w:w="960" w:type="dxa"/>
            <w:noWrap/>
            <w:hideMark/>
          </w:tcPr>
          <w:p w14:paraId="42B73553"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09858201"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1D91376"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5FCC916C"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45F3CA3B" w14:textId="77777777" w:rsidR="00C14B2C" w:rsidRPr="00C14B2C" w:rsidRDefault="00C14B2C" w:rsidP="00C14B2C">
            <w:pPr>
              <w:pStyle w:val="Textotabelas"/>
              <w:rPr>
                <w:color w:val="000000"/>
              </w:rPr>
            </w:pPr>
            <w:r w:rsidRPr="00C14B2C">
              <w:rPr>
                <w:color w:val="000000"/>
              </w:rPr>
              <w:t>12</w:t>
            </w:r>
          </w:p>
        </w:tc>
        <w:tc>
          <w:tcPr>
            <w:tcW w:w="1240" w:type="dxa"/>
            <w:noWrap/>
            <w:hideMark/>
          </w:tcPr>
          <w:p w14:paraId="34A205C9" w14:textId="77777777" w:rsidR="00C14B2C" w:rsidRPr="00C14B2C" w:rsidRDefault="00C14B2C" w:rsidP="00C14B2C">
            <w:pPr>
              <w:pStyle w:val="Textotabelas"/>
              <w:rPr>
                <w:color w:val="000000"/>
              </w:rPr>
            </w:pPr>
            <w:r w:rsidRPr="00C14B2C">
              <w:rPr>
                <w:color w:val="000000"/>
              </w:rPr>
              <w:t>10,84</w:t>
            </w:r>
          </w:p>
        </w:tc>
        <w:tc>
          <w:tcPr>
            <w:tcW w:w="1480" w:type="dxa"/>
            <w:noWrap/>
            <w:hideMark/>
          </w:tcPr>
          <w:p w14:paraId="46C4CD61" w14:textId="77777777" w:rsidR="00C14B2C" w:rsidRPr="00C14B2C" w:rsidRDefault="00C14B2C" w:rsidP="00C14B2C">
            <w:pPr>
              <w:pStyle w:val="Textotabelas"/>
              <w:rPr>
                <w:color w:val="000000"/>
              </w:rPr>
            </w:pPr>
            <w:r w:rsidRPr="00C14B2C">
              <w:rPr>
                <w:color w:val="000000"/>
              </w:rPr>
              <w:t>206,49</w:t>
            </w:r>
          </w:p>
        </w:tc>
      </w:tr>
      <w:tr w:rsidR="00C14B2C" w:rsidRPr="00C14B2C" w14:paraId="5AB673AE" w14:textId="77777777" w:rsidTr="00C14B2C">
        <w:trPr>
          <w:trHeight w:val="290"/>
        </w:trPr>
        <w:tc>
          <w:tcPr>
            <w:tcW w:w="3098" w:type="dxa"/>
            <w:noWrap/>
            <w:hideMark/>
          </w:tcPr>
          <w:p w14:paraId="556FE778" w14:textId="77777777" w:rsidR="00C14B2C" w:rsidRPr="00C14B2C" w:rsidRDefault="00C14B2C" w:rsidP="00C14B2C">
            <w:pPr>
              <w:pStyle w:val="Textotabelas"/>
              <w:rPr>
                <w:b/>
              </w:rPr>
            </w:pPr>
            <w:r w:rsidRPr="00C14B2C">
              <w:rPr>
                <w:b/>
              </w:rPr>
              <w:t>HR_3</w:t>
            </w:r>
          </w:p>
        </w:tc>
        <w:tc>
          <w:tcPr>
            <w:tcW w:w="960" w:type="dxa"/>
            <w:noWrap/>
            <w:hideMark/>
          </w:tcPr>
          <w:p w14:paraId="410FC66D"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153C29A7" w14:textId="77777777" w:rsidR="00C14B2C" w:rsidRPr="00C14B2C" w:rsidRDefault="00C14B2C" w:rsidP="00C14B2C">
            <w:pPr>
              <w:pStyle w:val="Textotabelas"/>
              <w:rPr>
                <w:color w:val="000000"/>
              </w:rPr>
            </w:pPr>
            <w:r w:rsidRPr="00C14B2C">
              <w:rPr>
                <w:color w:val="000000"/>
              </w:rPr>
              <w:t>0,12</w:t>
            </w:r>
          </w:p>
        </w:tc>
        <w:tc>
          <w:tcPr>
            <w:tcW w:w="960" w:type="dxa"/>
            <w:noWrap/>
            <w:hideMark/>
          </w:tcPr>
          <w:p w14:paraId="4016AE48" w14:textId="77777777" w:rsidR="00C14B2C" w:rsidRPr="00C14B2C" w:rsidRDefault="00C14B2C" w:rsidP="00C14B2C">
            <w:pPr>
              <w:pStyle w:val="Textotabelas"/>
              <w:rPr>
                <w:color w:val="000000"/>
              </w:rPr>
            </w:pPr>
            <w:r w:rsidRPr="00C14B2C">
              <w:rPr>
                <w:color w:val="000000"/>
              </w:rPr>
              <w:t>0,5</w:t>
            </w:r>
          </w:p>
        </w:tc>
        <w:tc>
          <w:tcPr>
            <w:tcW w:w="960" w:type="dxa"/>
            <w:noWrap/>
            <w:hideMark/>
          </w:tcPr>
          <w:p w14:paraId="4128C5FD"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54405FD6"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44A98848"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36DE0F71"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0003415D" w14:textId="77777777" w:rsidR="00C14B2C" w:rsidRPr="00C14B2C" w:rsidRDefault="00C14B2C" w:rsidP="00C14B2C">
            <w:pPr>
              <w:pStyle w:val="Textotabelas"/>
              <w:rPr>
                <w:color w:val="000000"/>
              </w:rPr>
            </w:pPr>
            <w:r w:rsidRPr="00C14B2C">
              <w:rPr>
                <w:color w:val="000000"/>
              </w:rPr>
              <w:t>11</w:t>
            </w:r>
          </w:p>
        </w:tc>
        <w:tc>
          <w:tcPr>
            <w:tcW w:w="1240" w:type="dxa"/>
            <w:noWrap/>
            <w:hideMark/>
          </w:tcPr>
          <w:p w14:paraId="17EF4210" w14:textId="77777777" w:rsidR="00C14B2C" w:rsidRPr="00C14B2C" w:rsidRDefault="00C14B2C" w:rsidP="00C14B2C">
            <w:pPr>
              <w:pStyle w:val="Textotabelas"/>
              <w:rPr>
                <w:color w:val="000000"/>
              </w:rPr>
            </w:pPr>
            <w:r w:rsidRPr="00C14B2C">
              <w:rPr>
                <w:color w:val="000000"/>
              </w:rPr>
              <w:t>6,96</w:t>
            </w:r>
          </w:p>
        </w:tc>
        <w:tc>
          <w:tcPr>
            <w:tcW w:w="1480" w:type="dxa"/>
            <w:noWrap/>
            <w:hideMark/>
          </w:tcPr>
          <w:p w14:paraId="50C618E9" w14:textId="77777777" w:rsidR="00C14B2C" w:rsidRPr="00C14B2C" w:rsidRDefault="00C14B2C" w:rsidP="00C14B2C">
            <w:pPr>
              <w:pStyle w:val="Textotabelas"/>
              <w:rPr>
                <w:color w:val="000000"/>
              </w:rPr>
            </w:pPr>
            <w:r w:rsidRPr="00C14B2C">
              <w:rPr>
                <w:color w:val="000000"/>
              </w:rPr>
              <w:t>75,09</w:t>
            </w:r>
          </w:p>
        </w:tc>
      </w:tr>
      <w:tr w:rsidR="00C14B2C" w:rsidRPr="00C14B2C" w14:paraId="22218A08" w14:textId="77777777" w:rsidTr="00C14B2C">
        <w:trPr>
          <w:trHeight w:val="290"/>
        </w:trPr>
        <w:tc>
          <w:tcPr>
            <w:tcW w:w="3098" w:type="dxa"/>
            <w:noWrap/>
            <w:hideMark/>
          </w:tcPr>
          <w:p w14:paraId="2480B1E1" w14:textId="77777777" w:rsidR="00C14B2C" w:rsidRPr="00C14B2C" w:rsidRDefault="00C14B2C" w:rsidP="00C14B2C">
            <w:pPr>
              <w:pStyle w:val="Textotabelas"/>
              <w:rPr>
                <w:b/>
              </w:rPr>
            </w:pPr>
            <w:r w:rsidRPr="00C14B2C">
              <w:rPr>
                <w:b/>
              </w:rPr>
              <w:t>HR_4</w:t>
            </w:r>
          </w:p>
        </w:tc>
        <w:tc>
          <w:tcPr>
            <w:tcW w:w="960" w:type="dxa"/>
            <w:noWrap/>
            <w:hideMark/>
          </w:tcPr>
          <w:p w14:paraId="7834CC24"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1C888541" w14:textId="77777777" w:rsidR="00C14B2C" w:rsidRPr="00C14B2C" w:rsidRDefault="00C14B2C" w:rsidP="00C14B2C">
            <w:pPr>
              <w:pStyle w:val="Textotabelas"/>
              <w:rPr>
                <w:color w:val="000000"/>
              </w:rPr>
            </w:pPr>
            <w:r w:rsidRPr="00C14B2C">
              <w:rPr>
                <w:color w:val="000000"/>
              </w:rPr>
              <w:t>0,1</w:t>
            </w:r>
          </w:p>
        </w:tc>
        <w:tc>
          <w:tcPr>
            <w:tcW w:w="960" w:type="dxa"/>
            <w:noWrap/>
            <w:hideMark/>
          </w:tcPr>
          <w:p w14:paraId="3C6CD1F9" w14:textId="77777777" w:rsidR="00C14B2C" w:rsidRPr="00C14B2C" w:rsidRDefault="00C14B2C" w:rsidP="00C14B2C">
            <w:pPr>
              <w:pStyle w:val="Textotabelas"/>
              <w:rPr>
                <w:color w:val="000000"/>
              </w:rPr>
            </w:pPr>
            <w:r w:rsidRPr="00C14B2C">
              <w:rPr>
                <w:color w:val="000000"/>
              </w:rPr>
              <w:t>0,44</w:t>
            </w:r>
          </w:p>
        </w:tc>
        <w:tc>
          <w:tcPr>
            <w:tcW w:w="960" w:type="dxa"/>
            <w:noWrap/>
            <w:hideMark/>
          </w:tcPr>
          <w:p w14:paraId="35C0229C"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26FC9CC1"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44166909"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2AC85EB4"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3E5F076" w14:textId="77777777" w:rsidR="00C14B2C" w:rsidRPr="00C14B2C" w:rsidRDefault="00C14B2C" w:rsidP="00C14B2C">
            <w:pPr>
              <w:pStyle w:val="Textotabelas"/>
              <w:rPr>
                <w:color w:val="000000"/>
              </w:rPr>
            </w:pPr>
            <w:r w:rsidRPr="00C14B2C">
              <w:rPr>
                <w:color w:val="000000"/>
              </w:rPr>
              <w:t>14</w:t>
            </w:r>
          </w:p>
        </w:tc>
        <w:tc>
          <w:tcPr>
            <w:tcW w:w="1240" w:type="dxa"/>
            <w:noWrap/>
            <w:hideMark/>
          </w:tcPr>
          <w:p w14:paraId="0746CD3E" w14:textId="77777777" w:rsidR="00C14B2C" w:rsidRPr="00C14B2C" w:rsidRDefault="00C14B2C" w:rsidP="00C14B2C">
            <w:pPr>
              <w:pStyle w:val="Textotabelas"/>
              <w:rPr>
                <w:color w:val="000000"/>
              </w:rPr>
            </w:pPr>
            <w:r w:rsidRPr="00C14B2C">
              <w:rPr>
                <w:color w:val="000000"/>
              </w:rPr>
              <w:t>8,00</w:t>
            </w:r>
          </w:p>
        </w:tc>
        <w:tc>
          <w:tcPr>
            <w:tcW w:w="1480" w:type="dxa"/>
            <w:noWrap/>
            <w:hideMark/>
          </w:tcPr>
          <w:p w14:paraId="423C65FE" w14:textId="77777777" w:rsidR="00C14B2C" w:rsidRPr="00C14B2C" w:rsidRDefault="00C14B2C" w:rsidP="00C14B2C">
            <w:pPr>
              <w:pStyle w:val="Textotabelas"/>
              <w:rPr>
                <w:color w:val="000000"/>
              </w:rPr>
            </w:pPr>
            <w:r w:rsidRPr="00C14B2C">
              <w:rPr>
                <w:color w:val="000000"/>
              </w:rPr>
              <w:t>119,16</w:t>
            </w:r>
          </w:p>
        </w:tc>
      </w:tr>
      <w:tr w:rsidR="00C14B2C" w:rsidRPr="00C14B2C" w14:paraId="59A167A9" w14:textId="77777777" w:rsidTr="00C14B2C">
        <w:trPr>
          <w:trHeight w:val="290"/>
        </w:trPr>
        <w:tc>
          <w:tcPr>
            <w:tcW w:w="3098" w:type="dxa"/>
            <w:noWrap/>
            <w:hideMark/>
          </w:tcPr>
          <w:p w14:paraId="7BB916B1" w14:textId="77777777" w:rsidR="00C14B2C" w:rsidRPr="00C14B2C" w:rsidRDefault="00C14B2C" w:rsidP="00C14B2C">
            <w:pPr>
              <w:pStyle w:val="Textotabelas"/>
              <w:rPr>
                <w:b/>
              </w:rPr>
            </w:pPr>
            <w:r w:rsidRPr="00C14B2C">
              <w:rPr>
                <w:b/>
              </w:rPr>
              <w:t>HR_5</w:t>
            </w:r>
          </w:p>
        </w:tc>
        <w:tc>
          <w:tcPr>
            <w:tcW w:w="960" w:type="dxa"/>
            <w:noWrap/>
            <w:hideMark/>
          </w:tcPr>
          <w:p w14:paraId="06A87093"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06F37D04" w14:textId="77777777" w:rsidR="00C14B2C" w:rsidRPr="00C14B2C" w:rsidRDefault="00C14B2C" w:rsidP="00C14B2C">
            <w:pPr>
              <w:pStyle w:val="Textotabelas"/>
              <w:rPr>
                <w:color w:val="000000"/>
              </w:rPr>
            </w:pPr>
            <w:r w:rsidRPr="00C14B2C">
              <w:rPr>
                <w:color w:val="000000"/>
              </w:rPr>
              <w:t>0,08</w:t>
            </w:r>
          </w:p>
        </w:tc>
        <w:tc>
          <w:tcPr>
            <w:tcW w:w="960" w:type="dxa"/>
            <w:noWrap/>
            <w:hideMark/>
          </w:tcPr>
          <w:p w14:paraId="460FAC1D" w14:textId="77777777" w:rsidR="00C14B2C" w:rsidRPr="00C14B2C" w:rsidRDefault="00C14B2C" w:rsidP="00C14B2C">
            <w:pPr>
              <w:pStyle w:val="Textotabelas"/>
              <w:rPr>
                <w:color w:val="000000"/>
              </w:rPr>
            </w:pPr>
            <w:r w:rsidRPr="00C14B2C">
              <w:rPr>
                <w:color w:val="000000"/>
              </w:rPr>
              <w:t>0,36</w:t>
            </w:r>
          </w:p>
        </w:tc>
        <w:tc>
          <w:tcPr>
            <w:tcW w:w="960" w:type="dxa"/>
            <w:noWrap/>
            <w:hideMark/>
          </w:tcPr>
          <w:p w14:paraId="624AAE13"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604EB10"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5BAAEAF"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45CC62AA"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4CF1ED99" w14:textId="77777777" w:rsidR="00C14B2C" w:rsidRPr="00C14B2C" w:rsidRDefault="00C14B2C" w:rsidP="00C14B2C">
            <w:pPr>
              <w:pStyle w:val="Textotabelas"/>
              <w:rPr>
                <w:color w:val="000000"/>
              </w:rPr>
            </w:pPr>
            <w:r w:rsidRPr="00C14B2C">
              <w:rPr>
                <w:color w:val="000000"/>
              </w:rPr>
              <w:t>7</w:t>
            </w:r>
          </w:p>
        </w:tc>
        <w:tc>
          <w:tcPr>
            <w:tcW w:w="1240" w:type="dxa"/>
            <w:noWrap/>
            <w:hideMark/>
          </w:tcPr>
          <w:p w14:paraId="7834D840" w14:textId="77777777" w:rsidR="00C14B2C" w:rsidRPr="00C14B2C" w:rsidRDefault="00C14B2C" w:rsidP="00C14B2C">
            <w:pPr>
              <w:pStyle w:val="Textotabelas"/>
              <w:rPr>
                <w:color w:val="000000"/>
              </w:rPr>
            </w:pPr>
            <w:r w:rsidRPr="00C14B2C">
              <w:rPr>
                <w:color w:val="000000"/>
              </w:rPr>
              <w:t>6,15</w:t>
            </w:r>
          </w:p>
        </w:tc>
        <w:tc>
          <w:tcPr>
            <w:tcW w:w="1480" w:type="dxa"/>
            <w:noWrap/>
            <w:hideMark/>
          </w:tcPr>
          <w:p w14:paraId="1E590F01" w14:textId="77777777" w:rsidR="00C14B2C" w:rsidRPr="00C14B2C" w:rsidRDefault="00C14B2C" w:rsidP="00C14B2C">
            <w:pPr>
              <w:pStyle w:val="Textotabelas"/>
              <w:rPr>
                <w:color w:val="000000"/>
              </w:rPr>
            </w:pPr>
            <w:r w:rsidRPr="00C14B2C">
              <w:rPr>
                <w:color w:val="000000"/>
              </w:rPr>
              <w:t>53,19</w:t>
            </w:r>
          </w:p>
        </w:tc>
      </w:tr>
      <w:tr w:rsidR="00C14B2C" w:rsidRPr="00C14B2C" w14:paraId="60953D52" w14:textId="77777777" w:rsidTr="00C14B2C">
        <w:trPr>
          <w:trHeight w:val="290"/>
        </w:trPr>
        <w:tc>
          <w:tcPr>
            <w:tcW w:w="3098" w:type="dxa"/>
            <w:noWrap/>
            <w:hideMark/>
          </w:tcPr>
          <w:p w14:paraId="2012B77B" w14:textId="77777777" w:rsidR="00C14B2C" w:rsidRPr="00C14B2C" w:rsidRDefault="00C14B2C" w:rsidP="00C14B2C">
            <w:pPr>
              <w:pStyle w:val="Textotabelas"/>
              <w:rPr>
                <w:b/>
              </w:rPr>
            </w:pPr>
            <w:r w:rsidRPr="00C14B2C">
              <w:rPr>
                <w:b/>
              </w:rPr>
              <w:t>HR_6</w:t>
            </w:r>
          </w:p>
        </w:tc>
        <w:tc>
          <w:tcPr>
            <w:tcW w:w="960" w:type="dxa"/>
            <w:noWrap/>
            <w:hideMark/>
          </w:tcPr>
          <w:p w14:paraId="0915B18B"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2048DC64" w14:textId="77777777" w:rsidR="00C14B2C" w:rsidRPr="00C14B2C" w:rsidRDefault="00C14B2C" w:rsidP="00C14B2C">
            <w:pPr>
              <w:pStyle w:val="Textotabelas"/>
              <w:rPr>
                <w:color w:val="000000"/>
              </w:rPr>
            </w:pPr>
            <w:r w:rsidRPr="00C14B2C">
              <w:rPr>
                <w:color w:val="000000"/>
              </w:rPr>
              <w:t>0,07</w:t>
            </w:r>
          </w:p>
        </w:tc>
        <w:tc>
          <w:tcPr>
            <w:tcW w:w="960" w:type="dxa"/>
            <w:noWrap/>
            <w:hideMark/>
          </w:tcPr>
          <w:p w14:paraId="263BB954" w14:textId="77777777" w:rsidR="00C14B2C" w:rsidRPr="00C14B2C" w:rsidRDefault="00C14B2C" w:rsidP="00C14B2C">
            <w:pPr>
              <w:pStyle w:val="Textotabelas"/>
              <w:rPr>
                <w:color w:val="000000"/>
              </w:rPr>
            </w:pPr>
            <w:r w:rsidRPr="00C14B2C">
              <w:rPr>
                <w:color w:val="000000"/>
              </w:rPr>
              <w:t>0,33</w:t>
            </w:r>
          </w:p>
        </w:tc>
        <w:tc>
          <w:tcPr>
            <w:tcW w:w="960" w:type="dxa"/>
            <w:noWrap/>
            <w:hideMark/>
          </w:tcPr>
          <w:p w14:paraId="5C418C8D"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59B9F089"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4D4DA683"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36F9DB43"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2A5D73DB" w14:textId="77777777" w:rsidR="00C14B2C" w:rsidRPr="00C14B2C" w:rsidRDefault="00C14B2C" w:rsidP="00C14B2C">
            <w:pPr>
              <w:pStyle w:val="Textotabelas"/>
              <w:rPr>
                <w:color w:val="000000"/>
              </w:rPr>
            </w:pPr>
            <w:r w:rsidRPr="00C14B2C">
              <w:rPr>
                <w:color w:val="000000"/>
              </w:rPr>
              <w:t>8</w:t>
            </w:r>
          </w:p>
        </w:tc>
        <w:tc>
          <w:tcPr>
            <w:tcW w:w="1240" w:type="dxa"/>
            <w:noWrap/>
            <w:hideMark/>
          </w:tcPr>
          <w:p w14:paraId="5E325C38" w14:textId="77777777" w:rsidR="00C14B2C" w:rsidRPr="00C14B2C" w:rsidRDefault="00C14B2C" w:rsidP="00C14B2C">
            <w:pPr>
              <w:pStyle w:val="Textotabelas"/>
              <w:rPr>
                <w:color w:val="000000"/>
              </w:rPr>
            </w:pPr>
            <w:r w:rsidRPr="00C14B2C">
              <w:rPr>
                <w:color w:val="000000"/>
              </w:rPr>
              <w:t>6,94</w:t>
            </w:r>
          </w:p>
        </w:tc>
        <w:tc>
          <w:tcPr>
            <w:tcW w:w="1480" w:type="dxa"/>
            <w:noWrap/>
            <w:hideMark/>
          </w:tcPr>
          <w:p w14:paraId="4D08AB02" w14:textId="77777777" w:rsidR="00C14B2C" w:rsidRPr="00C14B2C" w:rsidRDefault="00C14B2C" w:rsidP="00C14B2C">
            <w:pPr>
              <w:pStyle w:val="Textotabelas"/>
              <w:rPr>
                <w:color w:val="000000"/>
              </w:rPr>
            </w:pPr>
            <w:r w:rsidRPr="00C14B2C">
              <w:rPr>
                <w:color w:val="000000"/>
              </w:rPr>
              <w:t>73,52</w:t>
            </w:r>
          </w:p>
        </w:tc>
      </w:tr>
      <w:tr w:rsidR="00C14B2C" w:rsidRPr="00C14B2C" w14:paraId="1F6750A8" w14:textId="77777777" w:rsidTr="00C14B2C">
        <w:trPr>
          <w:trHeight w:val="290"/>
        </w:trPr>
        <w:tc>
          <w:tcPr>
            <w:tcW w:w="3098" w:type="dxa"/>
            <w:noWrap/>
            <w:hideMark/>
          </w:tcPr>
          <w:p w14:paraId="585E6B93" w14:textId="77777777" w:rsidR="00C14B2C" w:rsidRPr="00C14B2C" w:rsidRDefault="00C14B2C" w:rsidP="00C14B2C">
            <w:pPr>
              <w:pStyle w:val="Textotabelas"/>
              <w:rPr>
                <w:b/>
              </w:rPr>
            </w:pPr>
            <w:r w:rsidRPr="00C14B2C">
              <w:rPr>
                <w:b/>
              </w:rPr>
              <w:t>HR_7</w:t>
            </w:r>
          </w:p>
        </w:tc>
        <w:tc>
          <w:tcPr>
            <w:tcW w:w="960" w:type="dxa"/>
            <w:noWrap/>
            <w:hideMark/>
          </w:tcPr>
          <w:p w14:paraId="3951B8C0"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0F296922" w14:textId="77777777" w:rsidR="00C14B2C" w:rsidRPr="00C14B2C" w:rsidRDefault="00C14B2C" w:rsidP="00C14B2C">
            <w:pPr>
              <w:pStyle w:val="Textotabelas"/>
              <w:rPr>
                <w:color w:val="000000"/>
              </w:rPr>
            </w:pPr>
            <w:r w:rsidRPr="00C14B2C">
              <w:rPr>
                <w:color w:val="000000"/>
              </w:rPr>
              <w:t>0,08</w:t>
            </w:r>
          </w:p>
        </w:tc>
        <w:tc>
          <w:tcPr>
            <w:tcW w:w="960" w:type="dxa"/>
            <w:noWrap/>
            <w:hideMark/>
          </w:tcPr>
          <w:p w14:paraId="42B2E67D" w14:textId="77777777" w:rsidR="00C14B2C" w:rsidRPr="00C14B2C" w:rsidRDefault="00C14B2C" w:rsidP="00C14B2C">
            <w:pPr>
              <w:pStyle w:val="Textotabelas"/>
              <w:rPr>
                <w:color w:val="000000"/>
              </w:rPr>
            </w:pPr>
            <w:r w:rsidRPr="00C14B2C">
              <w:rPr>
                <w:color w:val="000000"/>
              </w:rPr>
              <w:t>0,38</w:t>
            </w:r>
          </w:p>
        </w:tc>
        <w:tc>
          <w:tcPr>
            <w:tcW w:w="960" w:type="dxa"/>
            <w:noWrap/>
            <w:hideMark/>
          </w:tcPr>
          <w:p w14:paraId="64411888"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3057126B"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176A53C3"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51C1EDA"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02D8882F" w14:textId="77777777" w:rsidR="00C14B2C" w:rsidRPr="00C14B2C" w:rsidRDefault="00C14B2C" w:rsidP="00C14B2C">
            <w:pPr>
              <w:pStyle w:val="Textotabelas"/>
              <w:rPr>
                <w:color w:val="000000"/>
              </w:rPr>
            </w:pPr>
            <w:r w:rsidRPr="00C14B2C">
              <w:rPr>
                <w:color w:val="000000"/>
              </w:rPr>
              <w:t>15</w:t>
            </w:r>
          </w:p>
        </w:tc>
        <w:tc>
          <w:tcPr>
            <w:tcW w:w="1240" w:type="dxa"/>
            <w:noWrap/>
            <w:hideMark/>
          </w:tcPr>
          <w:p w14:paraId="47ED37A2" w14:textId="77777777" w:rsidR="00C14B2C" w:rsidRPr="00C14B2C" w:rsidRDefault="00C14B2C" w:rsidP="00C14B2C">
            <w:pPr>
              <w:pStyle w:val="Textotabelas"/>
              <w:rPr>
                <w:color w:val="000000"/>
              </w:rPr>
            </w:pPr>
            <w:r w:rsidRPr="00C14B2C">
              <w:rPr>
                <w:color w:val="000000"/>
              </w:rPr>
              <w:t>11,61</w:t>
            </w:r>
          </w:p>
        </w:tc>
        <w:tc>
          <w:tcPr>
            <w:tcW w:w="1480" w:type="dxa"/>
            <w:noWrap/>
            <w:hideMark/>
          </w:tcPr>
          <w:p w14:paraId="727C2368" w14:textId="77777777" w:rsidR="00C14B2C" w:rsidRPr="00C14B2C" w:rsidRDefault="00C14B2C" w:rsidP="00C14B2C">
            <w:pPr>
              <w:pStyle w:val="Textotabelas"/>
              <w:rPr>
                <w:color w:val="000000"/>
              </w:rPr>
            </w:pPr>
            <w:r w:rsidRPr="00C14B2C">
              <w:rPr>
                <w:color w:val="000000"/>
              </w:rPr>
              <w:t>282,55</w:t>
            </w:r>
          </w:p>
        </w:tc>
      </w:tr>
      <w:tr w:rsidR="00C14B2C" w:rsidRPr="00C14B2C" w14:paraId="62A871A1" w14:textId="77777777" w:rsidTr="00C14B2C">
        <w:trPr>
          <w:trHeight w:val="290"/>
        </w:trPr>
        <w:tc>
          <w:tcPr>
            <w:tcW w:w="3098" w:type="dxa"/>
            <w:noWrap/>
            <w:hideMark/>
          </w:tcPr>
          <w:p w14:paraId="598E0AE1" w14:textId="77777777" w:rsidR="00C14B2C" w:rsidRPr="00C14B2C" w:rsidRDefault="00C14B2C" w:rsidP="00C14B2C">
            <w:pPr>
              <w:pStyle w:val="Textotabelas"/>
              <w:rPr>
                <w:b/>
              </w:rPr>
            </w:pPr>
            <w:r w:rsidRPr="00C14B2C">
              <w:rPr>
                <w:b/>
              </w:rPr>
              <w:t>HR_8</w:t>
            </w:r>
          </w:p>
        </w:tc>
        <w:tc>
          <w:tcPr>
            <w:tcW w:w="960" w:type="dxa"/>
            <w:noWrap/>
            <w:hideMark/>
          </w:tcPr>
          <w:p w14:paraId="39444F60"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0CA5F676" w14:textId="77777777" w:rsidR="00C14B2C" w:rsidRPr="00C14B2C" w:rsidRDefault="00C14B2C" w:rsidP="00C14B2C">
            <w:pPr>
              <w:pStyle w:val="Textotabelas"/>
              <w:rPr>
                <w:color w:val="000000"/>
              </w:rPr>
            </w:pPr>
            <w:r w:rsidRPr="00C14B2C">
              <w:rPr>
                <w:color w:val="000000"/>
              </w:rPr>
              <w:t>0,13</w:t>
            </w:r>
          </w:p>
        </w:tc>
        <w:tc>
          <w:tcPr>
            <w:tcW w:w="960" w:type="dxa"/>
            <w:noWrap/>
            <w:hideMark/>
          </w:tcPr>
          <w:p w14:paraId="55ECC583" w14:textId="77777777" w:rsidR="00C14B2C" w:rsidRPr="00C14B2C" w:rsidRDefault="00C14B2C" w:rsidP="00C14B2C">
            <w:pPr>
              <w:pStyle w:val="Textotabelas"/>
              <w:rPr>
                <w:color w:val="000000"/>
              </w:rPr>
            </w:pPr>
            <w:r w:rsidRPr="00C14B2C">
              <w:rPr>
                <w:color w:val="000000"/>
              </w:rPr>
              <w:t>0,64</w:t>
            </w:r>
          </w:p>
        </w:tc>
        <w:tc>
          <w:tcPr>
            <w:tcW w:w="960" w:type="dxa"/>
            <w:noWrap/>
            <w:hideMark/>
          </w:tcPr>
          <w:p w14:paraId="776218B7"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095B146D"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062B5B77"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48608ABE"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3AB782CD" w14:textId="77777777" w:rsidR="00C14B2C" w:rsidRPr="00C14B2C" w:rsidRDefault="00C14B2C" w:rsidP="00C14B2C">
            <w:pPr>
              <w:pStyle w:val="Textotabelas"/>
              <w:rPr>
                <w:color w:val="000000"/>
              </w:rPr>
            </w:pPr>
            <w:r w:rsidRPr="00C14B2C">
              <w:rPr>
                <w:color w:val="000000"/>
              </w:rPr>
              <w:t>52</w:t>
            </w:r>
          </w:p>
        </w:tc>
        <w:tc>
          <w:tcPr>
            <w:tcW w:w="1240" w:type="dxa"/>
            <w:noWrap/>
            <w:hideMark/>
          </w:tcPr>
          <w:p w14:paraId="2D21BBE7" w14:textId="77777777" w:rsidR="00C14B2C" w:rsidRPr="00C14B2C" w:rsidRDefault="00C14B2C" w:rsidP="00C14B2C">
            <w:pPr>
              <w:pStyle w:val="Textotabelas"/>
              <w:rPr>
                <w:color w:val="000000"/>
              </w:rPr>
            </w:pPr>
            <w:r w:rsidRPr="00C14B2C">
              <w:rPr>
                <w:color w:val="000000"/>
              </w:rPr>
              <w:t>27,68</w:t>
            </w:r>
          </w:p>
        </w:tc>
        <w:tc>
          <w:tcPr>
            <w:tcW w:w="1480" w:type="dxa"/>
            <w:noWrap/>
            <w:hideMark/>
          </w:tcPr>
          <w:p w14:paraId="02326710" w14:textId="77777777" w:rsidR="00C14B2C" w:rsidRPr="00C14B2C" w:rsidRDefault="00C14B2C" w:rsidP="00C14B2C">
            <w:pPr>
              <w:pStyle w:val="Textotabelas"/>
              <w:rPr>
                <w:color w:val="000000"/>
              </w:rPr>
            </w:pPr>
            <w:r w:rsidRPr="00C14B2C">
              <w:rPr>
                <w:color w:val="000000"/>
              </w:rPr>
              <w:t>1706,13</w:t>
            </w:r>
          </w:p>
        </w:tc>
      </w:tr>
      <w:tr w:rsidR="00C14B2C" w:rsidRPr="00C14B2C" w14:paraId="6CFDC097" w14:textId="77777777" w:rsidTr="00C14B2C">
        <w:trPr>
          <w:trHeight w:val="290"/>
        </w:trPr>
        <w:tc>
          <w:tcPr>
            <w:tcW w:w="3098" w:type="dxa"/>
            <w:noWrap/>
            <w:hideMark/>
          </w:tcPr>
          <w:p w14:paraId="731C1CC2" w14:textId="77777777" w:rsidR="00C14B2C" w:rsidRPr="00C14B2C" w:rsidRDefault="00C14B2C" w:rsidP="00C14B2C">
            <w:pPr>
              <w:pStyle w:val="Textotabelas"/>
              <w:rPr>
                <w:b/>
              </w:rPr>
            </w:pPr>
            <w:r w:rsidRPr="00C14B2C">
              <w:rPr>
                <w:b/>
              </w:rPr>
              <w:t>HR_9</w:t>
            </w:r>
          </w:p>
        </w:tc>
        <w:tc>
          <w:tcPr>
            <w:tcW w:w="960" w:type="dxa"/>
            <w:noWrap/>
            <w:hideMark/>
          </w:tcPr>
          <w:p w14:paraId="18882535"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3A0816EE" w14:textId="77777777" w:rsidR="00C14B2C" w:rsidRPr="00C14B2C" w:rsidRDefault="00C14B2C" w:rsidP="00C14B2C">
            <w:pPr>
              <w:pStyle w:val="Textotabelas"/>
              <w:rPr>
                <w:color w:val="000000"/>
              </w:rPr>
            </w:pPr>
            <w:r w:rsidRPr="00C14B2C">
              <w:rPr>
                <w:color w:val="000000"/>
              </w:rPr>
              <w:t>0,23</w:t>
            </w:r>
          </w:p>
        </w:tc>
        <w:tc>
          <w:tcPr>
            <w:tcW w:w="960" w:type="dxa"/>
            <w:noWrap/>
            <w:hideMark/>
          </w:tcPr>
          <w:p w14:paraId="63647689" w14:textId="77777777" w:rsidR="00C14B2C" w:rsidRPr="00C14B2C" w:rsidRDefault="00C14B2C" w:rsidP="00C14B2C">
            <w:pPr>
              <w:pStyle w:val="Textotabelas"/>
              <w:rPr>
                <w:color w:val="000000"/>
              </w:rPr>
            </w:pPr>
            <w:r w:rsidRPr="00C14B2C">
              <w:rPr>
                <w:color w:val="000000"/>
              </w:rPr>
              <w:t>0,73</w:t>
            </w:r>
          </w:p>
        </w:tc>
        <w:tc>
          <w:tcPr>
            <w:tcW w:w="960" w:type="dxa"/>
            <w:noWrap/>
            <w:hideMark/>
          </w:tcPr>
          <w:p w14:paraId="202449F3"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2B35C380"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4899BF45"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4D4B95A1"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7B819FA" w14:textId="77777777" w:rsidR="00C14B2C" w:rsidRPr="00C14B2C" w:rsidRDefault="00C14B2C" w:rsidP="00C14B2C">
            <w:pPr>
              <w:pStyle w:val="Textotabelas"/>
              <w:rPr>
                <w:color w:val="000000"/>
              </w:rPr>
            </w:pPr>
            <w:r w:rsidRPr="00C14B2C">
              <w:rPr>
                <w:color w:val="000000"/>
              </w:rPr>
              <w:t>23</w:t>
            </w:r>
          </w:p>
        </w:tc>
        <w:tc>
          <w:tcPr>
            <w:tcW w:w="1240" w:type="dxa"/>
            <w:noWrap/>
            <w:hideMark/>
          </w:tcPr>
          <w:p w14:paraId="1CC97985" w14:textId="77777777" w:rsidR="00C14B2C" w:rsidRPr="00C14B2C" w:rsidRDefault="00C14B2C" w:rsidP="00C14B2C">
            <w:pPr>
              <w:pStyle w:val="Textotabelas"/>
              <w:rPr>
                <w:color w:val="000000"/>
              </w:rPr>
            </w:pPr>
            <w:r w:rsidRPr="00C14B2C">
              <w:rPr>
                <w:color w:val="000000"/>
              </w:rPr>
              <w:t>6,77</w:t>
            </w:r>
          </w:p>
        </w:tc>
        <w:tc>
          <w:tcPr>
            <w:tcW w:w="1480" w:type="dxa"/>
            <w:noWrap/>
            <w:hideMark/>
          </w:tcPr>
          <w:p w14:paraId="784793CB" w14:textId="77777777" w:rsidR="00C14B2C" w:rsidRPr="00C14B2C" w:rsidRDefault="00C14B2C" w:rsidP="00C14B2C">
            <w:pPr>
              <w:pStyle w:val="Textotabelas"/>
              <w:rPr>
                <w:color w:val="000000"/>
              </w:rPr>
            </w:pPr>
            <w:r w:rsidRPr="00C14B2C">
              <w:rPr>
                <w:color w:val="000000"/>
              </w:rPr>
              <w:t>92,52</w:t>
            </w:r>
          </w:p>
        </w:tc>
      </w:tr>
      <w:tr w:rsidR="00C14B2C" w:rsidRPr="00C14B2C" w14:paraId="1BE9113F" w14:textId="77777777" w:rsidTr="00C14B2C">
        <w:trPr>
          <w:trHeight w:val="290"/>
        </w:trPr>
        <w:tc>
          <w:tcPr>
            <w:tcW w:w="3098" w:type="dxa"/>
            <w:noWrap/>
            <w:hideMark/>
          </w:tcPr>
          <w:p w14:paraId="5DD245C8" w14:textId="77777777" w:rsidR="00C14B2C" w:rsidRPr="00C14B2C" w:rsidRDefault="00C14B2C" w:rsidP="00C14B2C">
            <w:pPr>
              <w:pStyle w:val="Textotabelas"/>
              <w:rPr>
                <w:b/>
              </w:rPr>
            </w:pPr>
            <w:r w:rsidRPr="00C14B2C">
              <w:rPr>
                <w:b/>
              </w:rPr>
              <w:t>HR_10</w:t>
            </w:r>
          </w:p>
        </w:tc>
        <w:tc>
          <w:tcPr>
            <w:tcW w:w="960" w:type="dxa"/>
            <w:noWrap/>
            <w:hideMark/>
          </w:tcPr>
          <w:p w14:paraId="66CBFD45"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3AC02452" w14:textId="77777777" w:rsidR="00C14B2C" w:rsidRPr="00C14B2C" w:rsidRDefault="00C14B2C" w:rsidP="00C14B2C">
            <w:pPr>
              <w:pStyle w:val="Textotabelas"/>
              <w:rPr>
                <w:color w:val="000000"/>
              </w:rPr>
            </w:pPr>
            <w:r w:rsidRPr="00C14B2C">
              <w:rPr>
                <w:color w:val="000000"/>
              </w:rPr>
              <w:t>0,33</w:t>
            </w:r>
          </w:p>
        </w:tc>
        <w:tc>
          <w:tcPr>
            <w:tcW w:w="960" w:type="dxa"/>
            <w:noWrap/>
            <w:hideMark/>
          </w:tcPr>
          <w:p w14:paraId="783E38F9" w14:textId="77777777" w:rsidR="00C14B2C" w:rsidRPr="00C14B2C" w:rsidRDefault="00C14B2C" w:rsidP="00C14B2C">
            <w:pPr>
              <w:pStyle w:val="Textotabelas"/>
              <w:rPr>
                <w:color w:val="000000"/>
              </w:rPr>
            </w:pPr>
            <w:r w:rsidRPr="00C14B2C">
              <w:rPr>
                <w:color w:val="000000"/>
              </w:rPr>
              <w:t>0,89</w:t>
            </w:r>
          </w:p>
        </w:tc>
        <w:tc>
          <w:tcPr>
            <w:tcW w:w="960" w:type="dxa"/>
            <w:noWrap/>
            <w:hideMark/>
          </w:tcPr>
          <w:p w14:paraId="061CAAD6"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14D28952"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BEABD64"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2770A4C8"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276E6573" w14:textId="77777777" w:rsidR="00C14B2C" w:rsidRPr="00C14B2C" w:rsidRDefault="00C14B2C" w:rsidP="00C14B2C">
            <w:pPr>
              <w:pStyle w:val="Textotabelas"/>
              <w:rPr>
                <w:color w:val="000000"/>
              </w:rPr>
            </w:pPr>
            <w:r w:rsidRPr="00C14B2C">
              <w:rPr>
                <w:color w:val="000000"/>
              </w:rPr>
              <w:t>25</w:t>
            </w:r>
          </w:p>
        </w:tc>
        <w:tc>
          <w:tcPr>
            <w:tcW w:w="1240" w:type="dxa"/>
            <w:noWrap/>
            <w:hideMark/>
          </w:tcPr>
          <w:p w14:paraId="5136A99E" w14:textId="77777777" w:rsidR="00C14B2C" w:rsidRPr="00C14B2C" w:rsidRDefault="00C14B2C" w:rsidP="00C14B2C">
            <w:pPr>
              <w:pStyle w:val="Textotabelas"/>
              <w:rPr>
                <w:color w:val="000000"/>
              </w:rPr>
            </w:pPr>
            <w:r w:rsidRPr="00C14B2C">
              <w:rPr>
                <w:color w:val="000000"/>
              </w:rPr>
              <w:t>6,48</w:t>
            </w:r>
          </w:p>
        </w:tc>
        <w:tc>
          <w:tcPr>
            <w:tcW w:w="1480" w:type="dxa"/>
            <w:noWrap/>
            <w:hideMark/>
          </w:tcPr>
          <w:p w14:paraId="3915FF1F" w14:textId="77777777" w:rsidR="00C14B2C" w:rsidRPr="00C14B2C" w:rsidRDefault="00C14B2C" w:rsidP="00C14B2C">
            <w:pPr>
              <w:pStyle w:val="Textotabelas"/>
              <w:rPr>
                <w:color w:val="000000"/>
              </w:rPr>
            </w:pPr>
            <w:r w:rsidRPr="00C14B2C">
              <w:rPr>
                <w:color w:val="000000"/>
              </w:rPr>
              <w:t>84,26</w:t>
            </w:r>
          </w:p>
        </w:tc>
      </w:tr>
      <w:tr w:rsidR="00C14B2C" w:rsidRPr="00C14B2C" w14:paraId="6D2D2F50" w14:textId="77777777" w:rsidTr="00C14B2C">
        <w:trPr>
          <w:trHeight w:val="290"/>
        </w:trPr>
        <w:tc>
          <w:tcPr>
            <w:tcW w:w="3098" w:type="dxa"/>
            <w:noWrap/>
            <w:hideMark/>
          </w:tcPr>
          <w:p w14:paraId="57474E37" w14:textId="77777777" w:rsidR="00C14B2C" w:rsidRPr="00C14B2C" w:rsidRDefault="00C14B2C" w:rsidP="00C14B2C">
            <w:pPr>
              <w:pStyle w:val="Textotabelas"/>
              <w:rPr>
                <w:b/>
              </w:rPr>
            </w:pPr>
            <w:r w:rsidRPr="00C14B2C">
              <w:rPr>
                <w:b/>
              </w:rPr>
              <w:t>HR_11</w:t>
            </w:r>
          </w:p>
        </w:tc>
        <w:tc>
          <w:tcPr>
            <w:tcW w:w="960" w:type="dxa"/>
            <w:noWrap/>
            <w:hideMark/>
          </w:tcPr>
          <w:p w14:paraId="659073E3"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71BAB87C" w14:textId="77777777" w:rsidR="00C14B2C" w:rsidRPr="00C14B2C" w:rsidRDefault="00C14B2C" w:rsidP="00C14B2C">
            <w:pPr>
              <w:pStyle w:val="Textotabelas"/>
              <w:rPr>
                <w:color w:val="000000"/>
              </w:rPr>
            </w:pPr>
            <w:r w:rsidRPr="00C14B2C">
              <w:rPr>
                <w:color w:val="000000"/>
              </w:rPr>
              <w:t>0,38</w:t>
            </w:r>
          </w:p>
        </w:tc>
        <w:tc>
          <w:tcPr>
            <w:tcW w:w="960" w:type="dxa"/>
            <w:noWrap/>
            <w:hideMark/>
          </w:tcPr>
          <w:p w14:paraId="234451E7" w14:textId="77777777" w:rsidR="00C14B2C" w:rsidRPr="00C14B2C" w:rsidRDefault="00C14B2C" w:rsidP="00C14B2C">
            <w:pPr>
              <w:pStyle w:val="Textotabelas"/>
              <w:rPr>
                <w:color w:val="000000"/>
              </w:rPr>
            </w:pPr>
            <w:r w:rsidRPr="00C14B2C">
              <w:rPr>
                <w:color w:val="000000"/>
              </w:rPr>
              <w:t>0,96</w:t>
            </w:r>
          </w:p>
        </w:tc>
        <w:tc>
          <w:tcPr>
            <w:tcW w:w="960" w:type="dxa"/>
            <w:noWrap/>
            <w:hideMark/>
          </w:tcPr>
          <w:p w14:paraId="0F06D147"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139759C7"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305BD79F"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4E6BCEAB"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18E46325" w14:textId="77777777" w:rsidR="00C14B2C" w:rsidRPr="00C14B2C" w:rsidRDefault="00C14B2C" w:rsidP="00C14B2C">
            <w:pPr>
              <w:pStyle w:val="Textotabelas"/>
              <w:rPr>
                <w:color w:val="000000"/>
              </w:rPr>
            </w:pPr>
            <w:r w:rsidRPr="00C14B2C">
              <w:rPr>
                <w:color w:val="000000"/>
              </w:rPr>
              <w:t>36</w:t>
            </w:r>
          </w:p>
        </w:tc>
        <w:tc>
          <w:tcPr>
            <w:tcW w:w="1240" w:type="dxa"/>
            <w:noWrap/>
            <w:hideMark/>
          </w:tcPr>
          <w:p w14:paraId="0CBC40EF" w14:textId="77777777" w:rsidR="00C14B2C" w:rsidRPr="00C14B2C" w:rsidRDefault="00C14B2C" w:rsidP="00C14B2C">
            <w:pPr>
              <w:pStyle w:val="Textotabelas"/>
              <w:rPr>
                <w:color w:val="000000"/>
              </w:rPr>
            </w:pPr>
            <w:r w:rsidRPr="00C14B2C">
              <w:rPr>
                <w:color w:val="000000"/>
              </w:rPr>
              <w:t>6,92</w:t>
            </w:r>
          </w:p>
        </w:tc>
        <w:tc>
          <w:tcPr>
            <w:tcW w:w="1480" w:type="dxa"/>
            <w:noWrap/>
            <w:hideMark/>
          </w:tcPr>
          <w:p w14:paraId="2D13D709" w14:textId="77777777" w:rsidR="00C14B2C" w:rsidRPr="00C14B2C" w:rsidRDefault="00C14B2C" w:rsidP="00C14B2C">
            <w:pPr>
              <w:pStyle w:val="Textotabelas"/>
              <w:rPr>
                <w:color w:val="000000"/>
              </w:rPr>
            </w:pPr>
            <w:r w:rsidRPr="00C14B2C">
              <w:rPr>
                <w:color w:val="000000"/>
              </w:rPr>
              <w:t>115,68</w:t>
            </w:r>
          </w:p>
        </w:tc>
      </w:tr>
      <w:tr w:rsidR="00C14B2C" w:rsidRPr="00C14B2C" w14:paraId="2E6EED2A" w14:textId="77777777" w:rsidTr="00C14B2C">
        <w:trPr>
          <w:trHeight w:val="290"/>
        </w:trPr>
        <w:tc>
          <w:tcPr>
            <w:tcW w:w="3098" w:type="dxa"/>
            <w:noWrap/>
            <w:hideMark/>
          </w:tcPr>
          <w:p w14:paraId="797CEEFE" w14:textId="77777777" w:rsidR="00C14B2C" w:rsidRPr="00C14B2C" w:rsidRDefault="00C14B2C" w:rsidP="00C14B2C">
            <w:pPr>
              <w:pStyle w:val="Textotabelas"/>
              <w:rPr>
                <w:b/>
              </w:rPr>
            </w:pPr>
            <w:r w:rsidRPr="00C14B2C">
              <w:rPr>
                <w:b/>
              </w:rPr>
              <w:t>HR_12</w:t>
            </w:r>
          </w:p>
        </w:tc>
        <w:tc>
          <w:tcPr>
            <w:tcW w:w="960" w:type="dxa"/>
            <w:noWrap/>
            <w:hideMark/>
          </w:tcPr>
          <w:p w14:paraId="48E98BDF"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42A7BEC1" w14:textId="77777777" w:rsidR="00C14B2C" w:rsidRPr="00C14B2C" w:rsidRDefault="00C14B2C" w:rsidP="00C14B2C">
            <w:pPr>
              <w:pStyle w:val="Textotabelas"/>
              <w:rPr>
                <w:color w:val="000000"/>
              </w:rPr>
            </w:pPr>
            <w:r w:rsidRPr="00C14B2C">
              <w:rPr>
                <w:color w:val="000000"/>
              </w:rPr>
              <w:t>0,32</w:t>
            </w:r>
          </w:p>
        </w:tc>
        <w:tc>
          <w:tcPr>
            <w:tcW w:w="960" w:type="dxa"/>
            <w:noWrap/>
            <w:hideMark/>
          </w:tcPr>
          <w:p w14:paraId="384DDCA9" w14:textId="77777777" w:rsidR="00C14B2C" w:rsidRPr="00C14B2C" w:rsidRDefault="00C14B2C" w:rsidP="00C14B2C">
            <w:pPr>
              <w:pStyle w:val="Textotabelas"/>
              <w:rPr>
                <w:color w:val="000000"/>
              </w:rPr>
            </w:pPr>
            <w:r w:rsidRPr="00C14B2C">
              <w:rPr>
                <w:color w:val="000000"/>
              </w:rPr>
              <w:t>0,84</w:t>
            </w:r>
          </w:p>
        </w:tc>
        <w:tc>
          <w:tcPr>
            <w:tcW w:w="960" w:type="dxa"/>
            <w:noWrap/>
            <w:hideMark/>
          </w:tcPr>
          <w:p w14:paraId="1E17247A"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78DF1111"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209EB496"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03829844"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44181DE7" w14:textId="77777777" w:rsidR="00C14B2C" w:rsidRPr="00C14B2C" w:rsidRDefault="00C14B2C" w:rsidP="00C14B2C">
            <w:pPr>
              <w:pStyle w:val="Textotabelas"/>
              <w:rPr>
                <w:color w:val="000000"/>
              </w:rPr>
            </w:pPr>
            <w:r w:rsidRPr="00C14B2C">
              <w:rPr>
                <w:color w:val="000000"/>
              </w:rPr>
              <w:t>26</w:t>
            </w:r>
          </w:p>
        </w:tc>
        <w:tc>
          <w:tcPr>
            <w:tcW w:w="1240" w:type="dxa"/>
            <w:noWrap/>
            <w:hideMark/>
          </w:tcPr>
          <w:p w14:paraId="6C3FFF68" w14:textId="77777777" w:rsidR="00C14B2C" w:rsidRPr="00C14B2C" w:rsidRDefault="00C14B2C" w:rsidP="00C14B2C">
            <w:pPr>
              <w:pStyle w:val="Textotabelas"/>
              <w:rPr>
                <w:color w:val="000000"/>
              </w:rPr>
            </w:pPr>
            <w:r w:rsidRPr="00C14B2C">
              <w:rPr>
                <w:color w:val="000000"/>
              </w:rPr>
              <w:t>6,25</w:t>
            </w:r>
          </w:p>
        </w:tc>
        <w:tc>
          <w:tcPr>
            <w:tcW w:w="1480" w:type="dxa"/>
            <w:noWrap/>
            <w:hideMark/>
          </w:tcPr>
          <w:p w14:paraId="6E362679" w14:textId="77777777" w:rsidR="00C14B2C" w:rsidRPr="00C14B2C" w:rsidRDefault="00C14B2C" w:rsidP="00C14B2C">
            <w:pPr>
              <w:pStyle w:val="Textotabelas"/>
              <w:rPr>
                <w:color w:val="000000"/>
              </w:rPr>
            </w:pPr>
            <w:r w:rsidRPr="00C14B2C">
              <w:rPr>
                <w:color w:val="000000"/>
              </w:rPr>
              <w:t>80,87</w:t>
            </w:r>
          </w:p>
        </w:tc>
      </w:tr>
      <w:tr w:rsidR="00C14B2C" w:rsidRPr="00C14B2C" w14:paraId="6BE7154C" w14:textId="77777777" w:rsidTr="00C14B2C">
        <w:trPr>
          <w:trHeight w:val="290"/>
        </w:trPr>
        <w:tc>
          <w:tcPr>
            <w:tcW w:w="3098" w:type="dxa"/>
            <w:noWrap/>
            <w:hideMark/>
          </w:tcPr>
          <w:p w14:paraId="708D2BD0" w14:textId="77777777" w:rsidR="00C14B2C" w:rsidRPr="00C14B2C" w:rsidRDefault="00C14B2C" w:rsidP="00C14B2C">
            <w:pPr>
              <w:pStyle w:val="Textotabelas"/>
              <w:rPr>
                <w:b/>
              </w:rPr>
            </w:pPr>
            <w:r w:rsidRPr="00C14B2C">
              <w:rPr>
                <w:b/>
              </w:rPr>
              <w:t>HR_13</w:t>
            </w:r>
          </w:p>
        </w:tc>
        <w:tc>
          <w:tcPr>
            <w:tcW w:w="960" w:type="dxa"/>
            <w:noWrap/>
            <w:hideMark/>
          </w:tcPr>
          <w:p w14:paraId="72D6B64E"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321CD655" w14:textId="77777777" w:rsidR="00C14B2C" w:rsidRPr="00C14B2C" w:rsidRDefault="00C14B2C" w:rsidP="00C14B2C">
            <w:pPr>
              <w:pStyle w:val="Textotabelas"/>
              <w:rPr>
                <w:color w:val="000000"/>
              </w:rPr>
            </w:pPr>
            <w:r w:rsidRPr="00C14B2C">
              <w:rPr>
                <w:color w:val="000000"/>
              </w:rPr>
              <w:t>0,24</w:t>
            </w:r>
          </w:p>
        </w:tc>
        <w:tc>
          <w:tcPr>
            <w:tcW w:w="960" w:type="dxa"/>
            <w:noWrap/>
            <w:hideMark/>
          </w:tcPr>
          <w:p w14:paraId="1757486F" w14:textId="77777777" w:rsidR="00C14B2C" w:rsidRPr="00C14B2C" w:rsidRDefault="00C14B2C" w:rsidP="00C14B2C">
            <w:pPr>
              <w:pStyle w:val="Textotabelas"/>
              <w:rPr>
                <w:color w:val="000000"/>
              </w:rPr>
            </w:pPr>
            <w:r w:rsidRPr="00C14B2C">
              <w:rPr>
                <w:color w:val="000000"/>
              </w:rPr>
              <w:t>0,64</w:t>
            </w:r>
          </w:p>
        </w:tc>
        <w:tc>
          <w:tcPr>
            <w:tcW w:w="960" w:type="dxa"/>
            <w:noWrap/>
            <w:hideMark/>
          </w:tcPr>
          <w:p w14:paraId="0A827DBB"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4B1E1346"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5BD641F0"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45AC8867"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06F9A6B2" w14:textId="77777777" w:rsidR="00C14B2C" w:rsidRPr="00C14B2C" w:rsidRDefault="00C14B2C" w:rsidP="00C14B2C">
            <w:pPr>
              <w:pStyle w:val="Textotabelas"/>
              <w:rPr>
                <w:color w:val="000000"/>
              </w:rPr>
            </w:pPr>
            <w:r w:rsidRPr="00C14B2C">
              <w:rPr>
                <w:color w:val="000000"/>
              </w:rPr>
              <w:t>14</w:t>
            </w:r>
          </w:p>
        </w:tc>
        <w:tc>
          <w:tcPr>
            <w:tcW w:w="1240" w:type="dxa"/>
            <w:noWrap/>
            <w:hideMark/>
          </w:tcPr>
          <w:p w14:paraId="327CB4E2" w14:textId="77777777" w:rsidR="00C14B2C" w:rsidRPr="00C14B2C" w:rsidRDefault="00C14B2C" w:rsidP="00C14B2C">
            <w:pPr>
              <w:pStyle w:val="Textotabelas"/>
              <w:rPr>
                <w:color w:val="000000"/>
              </w:rPr>
            </w:pPr>
            <w:r w:rsidRPr="00C14B2C">
              <w:rPr>
                <w:color w:val="000000"/>
              </w:rPr>
              <w:t>4,73</w:t>
            </w:r>
          </w:p>
        </w:tc>
        <w:tc>
          <w:tcPr>
            <w:tcW w:w="1480" w:type="dxa"/>
            <w:noWrap/>
            <w:hideMark/>
          </w:tcPr>
          <w:p w14:paraId="7534211C" w14:textId="77777777" w:rsidR="00C14B2C" w:rsidRPr="00C14B2C" w:rsidRDefault="00C14B2C" w:rsidP="00C14B2C">
            <w:pPr>
              <w:pStyle w:val="Textotabelas"/>
              <w:rPr>
                <w:color w:val="000000"/>
              </w:rPr>
            </w:pPr>
            <w:r w:rsidRPr="00C14B2C">
              <w:rPr>
                <w:color w:val="000000"/>
              </w:rPr>
              <w:t>41,07</w:t>
            </w:r>
          </w:p>
        </w:tc>
      </w:tr>
      <w:tr w:rsidR="00C14B2C" w:rsidRPr="00C14B2C" w14:paraId="6C57B1E3" w14:textId="77777777" w:rsidTr="00C14B2C">
        <w:trPr>
          <w:trHeight w:val="290"/>
        </w:trPr>
        <w:tc>
          <w:tcPr>
            <w:tcW w:w="3098" w:type="dxa"/>
            <w:noWrap/>
            <w:hideMark/>
          </w:tcPr>
          <w:p w14:paraId="1B28F4A1" w14:textId="77777777" w:rsidR="00C14B2C" w:rsidRPr="00C14B2C" w:rsidRDefault="00C14B2C" w:rsidP="00C14B2C">
            <w:pPr>
              <w:pStyle w:val="Textotabelas"/>
              <w:rPr>
                <w:b/>
              </w:rPr>
            </w:pPr>
            <w:r w:rsidRPr="00C14B2C">
              <w:rPr>
                <w:b/>
              </w:rPr>
              <w:t>HR_14</w:t>
            </w:r>
          </w:p>
        </w:tc>
        <w:tc>
          <w:tcPr>
            <w:tcW w:w="960" w:type="dxa"/>
            <w:noWrap/>
            <w:hideMark/>
          </w:tcPr>
          <w:p w14:paraId="0D3D8D3F"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0D606BAD" w14:textId="77777777" w:rsidR="00C14B2C" w:rsidRPr="00C14B2C" w:rsidRDefault="00C14B2C" w:rsidP="00C14B2C">
            <w:pPr>
              <w:pStyle w:val="Textotabelas"/>
              <w:rPr>
                <w:color w:val="000000"/>
              </w:rPr>
            </w:pPr>
            <w:r w:rsidRPr="00C14B2C">
              <w:rPr>
                <w:color w:val="000000"/>
              </w:rPr>
              <w:t>0,22</w:t>
            </w:r>
          </w:p>
        </w:tc>
        <w:tc>
          <w:tcPr>
            <w:tcW w:w="960" w:type="dxa"/>
            <w:noWrap/>
            <w:hideMark/>
          </w:tcPr>
          <w:p w14:paraId="470F91C1" w14:textId="77777777" w:rsidR="00C14B2C" w:rsidRPr="00C14B2C" w:rsidRDefault="00C14B2C" w:rsidP="00C14B2C">
            <w:pPr>
              <w:pStyle w:val="Textotabelas"/>
              <w:rPr>
                <w:color w:val="000000"/>
              </w:rPr>
            </w:pPr>
            <w:r w:rsidRPr="00C14B2C">
              <w:rPr>
                <w:color w:val="000000"/>
              </w:rPr>
              <w:t>0,6</w:t>
            </w:r>
          </w:p>
        </w:tc>
        <w:tc>
          <w:tcPr>
            <w:tcW w:w="960" w:type="dxa"/>
            <w:noWrap/>
            <w:hideMark/>
          </w:tcPr>
          <w:p w14:paraId="3B578503"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27968D26"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55B1A21A"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1AA49B3C"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37E413D4" w14:textId="77777777" w:rsidR="00C14B2C" w:rsidRPr="00C14B2C" w:rsidRDefault="00C14B2C" w:rsidP="00C14B2C">
            <w:pPr>
              <w:pStyle w:val="Textotabelas"/>
              <w:rPr>
                <w:color w:val="000000"/>
              </w:rPr>
            </w:pPr>
            <w:r w:rsidRPr="00C14B2C">
              <w:rPr>
                <w:color w:val="000000"/>
              </w:rPr>
              <w:t>13</w:t>
            </w:r>
          </w:p>
        </w:tc>
        <w:tc>
          <w:tcPr>
            <w:tcW w:w="1240" w:type="dxa"/>
            <w:noWrap/>
            <w:hideMark/>
          </w:tcPr>
          <w:p w14:paraId="43D98D59" w14:textId="77777777" w:rsidR="00C14B2C" w:rsidRPr="00C14B2C" w:rsidRDefault="00C14B2C" w:rsidP="00C14B2C">
            <w:pPr>
              <w:pStyle w:val="Textotabelas"/>
              <w:rPr>
                <w:color w:val="000000"/>
              </w:rPr>
            </w:pPr>
            <w:r w:rsidRPr="00C14B2C">
              <w:rPr>
                <w:color w:val="000000"/>
              </w:rPr>
              <w:t>4,82</w:t>
            </w:r>
          </w:p>
        </w:tc>
        <w:tc>
          <w:tcPr>
            <w:tcW w:w="1480" w:type="dxa"/>
            <w:noWrap/>
            <w:hideMark/>
          </w:tcPr>
          <w:p w14:paraId="0C10674D" w14:textId="77777777" w:rsidR="00C14B2C" w:rsidRPr="00C14B2C" w:rsidRDefault="00C14B2C" w:rsidP="00C14B2C">
            <w:pPr>
              <w:pStyle w:val="Textotabelas"/>
              <w:rPr>
                <w:color w:val="000000"/>
              </w:rPr>
            </w:pPr>
            <w:r w:rsidRPr="00C14B2C">
              <w:rPr>
                <w:color w:val="000000"/>
              </w:rPr>
              <w:t>41,85</w:t>
            </w:r>
          </w:p>
        </w:tc>
      </w:tr>
      <w:tr w:rsidR="00C14B2C" w:rsidRPr="00C14B2C" w14:paraId="3D43A28F" w14:textId="77777777" w:rsidTr="00C14B2C">
        <w:trPr>
          <w:trHeight w:val="290"/>
        </w:trPr>
        <w:tc>
          <w:tcPr>
            <w:tcW w:w="3098" w:type="dxa"/>
            <w:noWrap/>
            <w:hideMark/>
          </w:tcPr>
          <w:p w14:paraId="7B504527" w14:textId="77777777" w:rsidR="00C14B2C" w:rsidRPr="00C14B2C" w:rsidRDefault="00C14B2C" w:rsidP="00C14B2C">
            <w:pPr>
              <w:pStyle w:val="Textotabelas"/>
              <w:rPr>
                <w:b/>
              </w:rPr>
            </w:pPr>
            <w:r w:rsidRPr="00C14B2C">
              <w:rPr>
                <w:b/>
              </w:rPr>
              <w:t>HR_15</w:t>
            </w:r>
          </w:p>
        </w:tc>
        <w:tc>
          <w:tcPr>
            <w:tcW w:w="960" w:type="dxa"/>
            <w:noWrap/>
            <w:hideMark/>
          </w:tcPr>
          <w:p w14:paraId="5179D464"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49D5D778" w14:textId="77777777" w:rsidR="00C14B2C" w:rsidRPr="00C14B2C" w:rsidRDefault="00C14B2C" w:rsidP="00C14B2C">
            <w:pPr>
              <w:pStyle w:val="Textotabelas"/>
              <w:rPr>
                <w:color w:val="000000"/>
              </w:rPr>
            </w:pPr>
            <w:r w:rsidRPr="00C14B2C">
              <w:rPr>
                <w:color w:val="000000"/>
              </w:rPr>
              <w:t>0,28</w:t>
            </w:r>
          </w:p>
        </w:tc>
        <w:tc>
          <w:tcPr>
            <w:tcW w:w="960" w:type="dxa"/>
            <w:noWrap/>
            <w:hideMark/>
          </w:tcPr>
          <w:p w14:paraId="2BB7F9F3" w14:textId="77777777" w:rsidR="00C14B2C" w:rsidRPr="00C14B2C" w:rsidRDefault="00C14B2C" w:rsidP="00C14B2C">
            <w:pPr>
              <w:pStyle w:val="Textotabelas"/>
              <w:rPr>
                <w:color w:val="000000"/>
              </w:rPr>
            </w:pPr>
            <w:r w:rsidRPr="00C14B2C">
              <w:rPr>
                <w:color w:val="000000"/>
              </w:rPr>
              <w:t>0,74</w:t>
            </w:r>
          </w:p>
        </w:tc>
        <w:tc>
          <w:tcPr>
            <w:tcW w:w="960" w:type="dxa"/>
            <w:noWrap/>
            <w:hideMark/>
          </w:tcPr>
          <w:p w14:paraId="4BFCB392"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3881CF24"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6F46F84"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4A671A2E"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706440E2" w14:textId="77777777" w:rsidR="00C14B2C" w:rsidRPr="00C14B2C" w:rsidRDefault="00C14B2C" w:rsidP="00C14B2C">
            <w:pPr>
              <w:pStyle w:val="Textotabelas"/>
              <w:rPr>
                <w:color w:val="000000"/>
              </w:rPr>
            </w:pPr>
            <w:r w:rsidRPr="00C14B2C">
              <w:rPr>
                <w:color w:val="000000"/>
              </w:rPr>
              <w:t>23</w:t>
            </w:r>
          </w:p>
        </w:tc>
        <w:tc>
          <w:tcPr>
            <w:tcW w:w="1240" w:type="dxa"/>
            <w:noWrap/>
            <w:hideMark/>
          </w:tcPr>
          <w:p w14:paraId="511A06B3" w14:textId="77777777" w:rsidR="00C14B2C" w:rsidRPr="00C14B2C" w:rsidRDefault="00C14B2C" w:rsidP="00C14B2C">
            <w:pPr>
              <w:pStyle w:val="Textotabelas"/>
              <w:rPr>
                <w:color w:val="000000"/>
              </w:rPr>
            </w:pPr>
            <w:r w:rsidRPr="00C14B2C">
              <w:rPr>
                <w:color w:val="000000"/>
              </w:rPr>
              <w:t>5,71</w:t>
            </w:r>
          </w:p>
        </w:tc>
        <w:tc>
          <w:tcPr>
            <w:tcW w:w="1480" w:type="dxa"/>
            <w:noWrap/>
            <w:hideMark/>
          </w:tcPr>
          <w:p w14:paraId="6E7FF0BE" w14:textId="77777777" w:rsidR="00C14B2C" w:rsidRPr="00C14B2C" w:rsidRDefault="00C14B2C" w:rsidP="00C14B2C">
            <w:pPr>
              <w:pStyle w:val="Textotabelas"/>
              <w:rPr>
                <w:color w:val="000000"/>
              </w:rPr>
            </w:pPr>
            <w:r w:rsidRPr="00C14B2C">
              <w:rPr>
                <w:color w:val="000000"/>
              </w:rPr>
              <w:t>74,07</w:t>
            </w:r>
          </w:p>
        </w:tc>
      </w:tr>
      <w:tr w:rsidR="00C14B2C" w:rsidRPr="00C14B2C" w14:paraId="138AAB2B" w14:textId="77777777" w:rsidTr="00C14B2C">
        <w:trPr>
          <w:trHeight w:val="290"/>
        </w:trPr>
        <w:tc>
          <w:tcPr>
            <w:tcW w:w="3098" w:type="dxa"/>
            <w:noWrap/>
            <w:hideMark/>
          </w:tcPr>
          <w:p w14:paraId="66C01366" w14:textId="77777777" w:rsidR="00C14B2C" w:rsidRPr="00C14B2C" w:rsidRDefault="00C14B2C" w:rsidP="00C14B2C">
            <w:pPr>
              <w:pStyle w:val="Textotabelas"/>
              <w:rPr>
                <w:b/>
              </w:rPr>
            </w:pPr>
            <w:r w:rsidRPr="00C14B2C">
              <w:rPr>
                <w:b/>
              </w:rPr>
              <w:t>HR_16</w:t>
            </w:r>
          </w:p>
        </w:tc>
        <w:tc>
          <w:tcPr>
            <w:tcW w:w="960" w:type="dxa"/>
            <w:noWrap/>
            <w:hideMark/>
          </w:tcPr>
          <w:p w14:paraId="71B52CE2"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4E87CB78" w14:textId="77777777" w:rsidR="00C14B2C" w:rsidRPr="00C14B2C" w:rsidRDefault="00C14B2C" w:rsidP="00C14B2C">
            <w:pPr>
              <w:pStyle w:val="Textotabelas"/>
              <w:rPr>
                <w:color w:val="000000"/>
              </w:rPr>
            </w:pPr>
            <w:r w:rsidRPr="00C14B2C">
              <w:rPr>
                <w:color w:val="000000"/>
              </w:rPr>
              <w:t>0,36</w:t>
            </w:r>
          </w:p>
        </w:tc>
        <w:tc>
          <w:tcPr>
            <w:tcW w:w="960" w:type="dxa"/>
            <w:noWrap/>
            <w:hideMark/>
          </w:tcPr>
          <w:p w14:paraId="4A958DB0" w14:textId="77777777" w:rsidR="00C14B2C" w:rsidRPr="00C14B2C" w:rsidRDefault="00C14B2C" w:rsidP="00C14B2C">
            <w:pPr>
              <w:pStyle w:val="Textotabelas"/>
              <w:rPr>
                <w:color w:val="000000"/>
              </w:rPr>
            </w:pPr>
            <w:r w:rsidRPr="00C14B2C">
              <w:rPr>
                <w:color w:val="000000"/>
              </w:rPr>
              <w:t>0,88</w:t>
            </w:r>
          </w:p>
        </w:tc>
        <w:tc>
          <w:tcPr>
            <w:tcW w:w="960" w:type="dxa"/>
            <w:noWrap/>
            <w:hideMark/>
          </w:tcPr>
          <w:p w14:paraId="666983A2"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78EBD0DD"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09B8A786"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0BFF6F43"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15C1DED" w14:textId="77777777" w:rsidR="00C14B2C" w:rsidRPr="00C14B2C" w:rsidRDefault="00C14B2C" w:rsidP="00C14B2C">
            <w:pPr>
              <w:pStyle w:val="Textotabelas"/>
              <w:rPr>
                <w:color w:val="000000"/>
              </w:rPr>
            </w:pPr>
            <w:r w:rsidRPr="00C14B2C">
              <w:rPr>
                <w:color w:val="000000"/>
              </w:rPr>
              <w:t>22</w:t>
            </w:r>
          </w:p>
        </w:tc>
        <w:tc>
          <w:tcPr>
            <w:tcW w:w="1240" w:type="dxa"/>
            <w:noWrap/>
            <w:hideMark/>
          </w:tcPr>
          <w:p w14:paraId="25F4FCF8" w14:textId="77777777" w:rsidR="00C14B2C" w:rsidRPr="00C14B2C" w:rsidRDefault="00C14B2C" w:rsidP="00C14B2C">
            <w:pPr>
              <w:pStyle w:val="Textotabelas"/>
              <w:rPr>
                <w:color w:val="000000"/>
              </w:rPr>
            </w:pPr>
            <w:r w:rsidRPr="00C14B2C">
              <w:rPr>
                <w:color w:val="000000"/>
              </w:rPr>
              <w:t>4,61</w:t>
            </w:r>
          </w:p>
        </w:tc>
        <w:tc>
          <w:tcPr>
            <w:tcW w:w="1480" w:type="dxa"/>
            <w:noWrap/>
            <w:hideMark/>
          </w:tcPr>
          <w:p w14:paraId="429970D6" w14:textId="77777777" w:rsidR="00C14B2C" w:rsidRPr="00C14B2C" w:rsidRDefault="00C14B2C" w:rsidP="00C14B2C">
            <w:pPr>
              <w:pStyle w:val="Textotabelas"/>
              <w:rPr>
                <w:color w:val="000000"/>
              </w:rPr>
            </w:pPr>
            <w:r w:rsidRPr="00C14B2C">
              <w:rPr>
                <w:color w:val="000000"/>
              </w:rPr>
              <w:t>39,06</w:t>
            </w:r>
          </w:p>
        </w:tc>
      </w:tr>
      <w:tr w:rsidR="00C14B2C" w:rsidRPr="00C14B2C" w14:paraId="0081A59A" w14:textId="77777777" w:rsidTr="00C14B2C">
        <w:trPr>
          <w:trHeight w:val="290"/>
        </w:trPr>
        <w:tc>
          <w:tcPr>
            <w:tcW w:w="3098" w:type="dxa"/>
            <w:noWrap/>
            <w:hideMark/>
          </w:tcPr>
          <w:p w14:paraId="49D559E7" w14:textId="77777777" w:rsidR="00C14B2C" w:rsidRPr="00C14B2C" w:rsidRDefault="00C14B2C" w:rsidP="00C14B2C">
            <w:pPr>
              <w:pStyle w:val="Textotabelas"/>
              <w:rPr>
                <w:b/>
              </w:rPr>
            </w:pPr>
            <w:r w:rsidRPr="00C14B2C">
              <w:rPr>
                <w:b/>
              </w:rPr>
              <w:lastRenderedPageBreak/>
              <w:t>HR_17</w:t>
            </w:r>
          </w:p>
        </w:tc>
        <w:tc>
          <w:tcPr>
            <w:tcW w:w="960" w:type="dxa"/>
            <w:noWrap/>
            <w:hideMark/>
          </w:tcPr>
          <w:p w14:paraId="18E6BF1F"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673ED7AF" w14:textId="77777777" w:rsidR="00C14B2C" w:rsidRPr="00C14B2C" w:rsidRDefault="00C14B2C" w:rsidP="00C14B2C">
            <w:pPr>
              <w:pStyle w:val="Textotabelas"/>
              <w:rPr>
                <w:color w:val="000000"/>
              </w:rPr>
            </w:pPr>
            <w:r w:rsidRPr="00C14B2C">
              <w:rPr>
                <w:color w:val="000000"/>
              </w:rPr>
              <w:t>0,39</w:t>
            </w:r>
          </w:p>
        </w:tc>
        <w:tc>
          <w:tcPr>
            <w:tcW w:w="960" w:type="dxa"/>
            <w:noWrap/>
            <w:hideMark/>
          </w:tcPr>
          <w:p w14:paraId="70E54317" w14:textId="77777777" w:rsidR="00C14B2C" w:rsidRPr="00C14B2C" w:rsidRDefault="00C14B2C" w:rsidP="00C14B2C">
            <w:pPr>
              <w:pStyle w:val="Textotabelas"/>
              <w:rPr>
                <w:color w:val="000000"/>
              </w:rPr>
            </w:pPr>
            <w:r w:rsidRPr="00C14B2C">
              <w:rPr>
                <w:color w:val="000000"/>
              </w:rPr>
              <w:t>0,95</w:t>
            </w:r>
          </w:p>
        </w:tc>
        <w:tc>
          <w:tcPr>
            <w:tcW w:w="960" w:type="dxa"/>
            <w:noWrap/>
            <w:hideMark/>
          </w:tcPr>
          <w:p w14:paraId="264BC67D"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440A6A13"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5E942B60"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7550DEDC"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3A8287B9" w14:textId="77777777" w:rsidR="00C14B2C" w:rsidRPr="00C14B2C" w:rsidRDefault="00C14B2C" w:rsidP="00C14B2C">
            <w:pPr>
              <w:pStyle w:val="Textotabelas"/>
              <w:rPr>
                <w:color w:val="000000"/>
              </w:rPr>
            </w:pPr>
            <w:r w:rsidRPr="00C14B2C">
              <w:rPr>
                <w:color w:val="000000"/>
              </w:rPr>
              <w:t>20</w:t>
            </w:r>
          </w:p>
        </w:tc>
        <w:tc>
          <w:tcPr>
            <w:tcW w:w="1240" w:type="dxa"/>
            <w:noWrap/>
            <w:hideMark/>
          </w:tcPr>
          <w:p w14:paraId="3C9D89F7" w14:textId="77777777" w:rsidR="00C14B2C" w:rsidRPr="00C14B2C" w:rsidRDefault="00C14B2C" w:rsidP="00C14B2C">
            <w:pPr>
              <w:pStyle w:val="Textotabelas"/>
              <w:rPr>
                <w:color w:val="000000"/>
              </w:rPr>
            </w:pPr>
            <w:r w:rsidRPr="00C14B2C">
              <w:rPr>
                <w:color w:val="000000"/>
              </w:rPr>
              <w:t>4,93</w:t>
            </w:r>
          </w:p>
        </w:tc>
        <w:tc>
          <w:tcPr>
            <w:tcW w:w="1480" w:type="dxa"/>
            <w:noWrap/>
            <w:hideMark/>
          </w:tcPr>
          <w:p w14:paraId="02C2A6B2" w14:textId="77777777" w:rsidR="00C14B2C" w:rsidRPr="00C14B2C" w:rsidRDefault="00C14B2C" w:rsidP="00C14B2C">
            <w:pPr>
              <w:pStyle w:val="Textotabelas"/>
              <w:rPr>
                <w:color w:val="000000"/>
              </w:rPr>
            </w:pPr>
            <w:r w:rsidRPr="00C14B2C">
              <w:rPr>
                <w:color w:val="000000"/>
              </w:rPr>
              <w:t>44,94</w:t>
            </w:r>
          </w:p>
        </w:tc>
      </w:tr>
      <w:tr w:rsidR="00C14B2C" w:rsidRPr="00C14B2C" w14:paraId="68CBFA43" w14:textId="77777777" w:rsidTr="00C14B2C">
        <w:trPr>
          <w:trHeight w:val="290"/>
        </w:trPr>
        <w:tc>
          <w:tcPr>
            <w:tcW w:w="3098" w:type="dxa"/>
            <w:noWrap/>
            <w:hideMark/>
          </w:tcPr>
          <w:p w14:paraId="08BABB80" w14:textId="77777777" w:rsidR="00C14B2C" w:rsidRPr="00C14B2C" w:rsidRDefault="00C14B2C" w:rsidP="00C14B2C">
            <w:pPr>
              <w:pStyle w:val="Textotabelas"/>
              <w:rPr>
                <w:b/>
              </w:rPr>
            </w:pPr>
            <w:r w:rsidRPr="00C14B2C">
              <w:rPr>
                <w:b/>
              </w:rPr>
              <w:t>HR_18</w:t>
            </w:r>
          </w:p>
        </w:tc>
        <w:tc>
          <w:tcPr>
            <w:tcW w:w="960" w:type="dxa"/>
            <w:noWrap/>
            <w:hideMark/>
          </w:tcPr>
          <w:p w14:paraId="7EB7CA99"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6BE449FE" w14:textId="77777777" w:rsidR="00C14B2C" w:rsidRPr="00C14B2C" w:rsidRDefault="00C14B2C" w:rsidP="00C14B2C">
            <w:pPr>
              <w:pStyle w:val="Textotabelas"/>
              <w:rPr>
                <w:color w:val="000000"/>
              </w:rPr>
            </w:pPr>
            <w:r w:rsidRPr="00C14B2C">
              <w:rPr>
                <w:color w:val="000000"/>
              </w:rPr>
              <w:t>0,34</w:t>
            </w:r>
          </w:p>
        </w:tc>
        <w:tc>
          <w:tcPr>
            <w:tcW w:w="960" w:type="dxa"/>
            <w:noWrap/>
            <w:hideMark/>
          </w:tcPr>
          <w:p w14:paraId="2FF795C7" w14:textId="77777777" w:rsidR="00C14B2C" w:rsidRPr="00C14B2C" w:rsidRDefault="00C14B2C" w:rsidP="00C14B2C">
            <w:pPr>
              <w:pStyle w:val="Textotabelas"/>
              <w:rPr>
                <w:color w:val="000000"/>
              </w:rPr>
            </w:pPr>
            <w:r w:rsidRPr="00C14B2C">
              <w:rPr>
                <w:color w:val="000000"/>
              </w:rPr>
              <w:t>0,9</w:t>
            </w:r>
          </w:p>
        </w:tc>
        <w:tc>
          <w:tcPr>
            <w:tcW w:w="960" w:type="dxa"/>
            <w:noWrap/>
            <w:hideMark/>
          </w:tcPr>
          <w:p w14:paraId="4839BA8D"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9B68318"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19D021B0"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0A91AFA"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527CD1F2" w14:textId="77777777" w:rsidR="00C14B2C" w:rsidRPr="00C14B2C" w:rsidRDefault="00C14B2C" w:rsidP="00C14B2C">
            <w:pPr>
              <w:pStyle w:val="Textotabelas"/>
              <w:rPr>
                <w:color w:val="000000"/>
              </w:rPr>
            </w:pPr>
            <w:r w:rsidRPr="00C14B2C">
              <w:rPr>
                <w:color w:val="000000"/>
              </w:rPr>
              <w:t>24</w:t>
            </w:r>
          </w:p>
        </w:tc>
        <w:tc>
          <w:tcPr>
            <w:tcW w:w="1240" w:type="dxa"/>
            <w:noWrap/>
            <w:hideMark/>
          </w:tcPr>
          <w:p w14:paraId="198F04B0" w14:textId="77777777" w:rsidR="00C14B2C" w:rsidRPr="00C14B2C" w:rsidRDefault="00C14B2C" w:rsidP="00C14B2C">
            <w:pPr>
              <w:pStyle w:val="Textotabelas"/>
              <w:rPr>
                <w:color w:val="000000"/>
              </w:rPr>
            </w:pPr>
            <w:r w:rsidRPr="00C14B2C">
              <w:rPr>
                <w:color w:val="000000"/>
              </w:rPr>
              <w:t>5,77</w:t>
            </w:r>
          </w:p>
        </w:tc>
        <w:tc>
          <w:tcPr>
            <w:tcW w:w="1480" w:type="dxa"/>
            <w:noWrap/>
            <w:hideMark/>
          </w:tcPr>
          <w:p w14:paraId="1EB38A43" w14:textId="77777777" w:rsidR="00C14B2C" w:rsidRPr="00C14B2C" w:rsidRDefault="00C14B2C" w:rsidP="00C14B2C">
            <w:pPr>
              <w:pStyle w:val="Textotabelas"/>
              <w:rPr>
                <w:color w:val="000000"/>
              </w:rPr>
            </w:pPr>
            <w:r w:rsidRPr="00C14B2C">
              <w:rPr>
                <w:color w:val="000000"/>
              </w:rPr>
              <w:t>64,06</w:t>
            </w:r>
          </w:p>
        </w:tc>
      </w:tr>
      <w:tr w:rsidR="00C14B2C" w:rsidRPr="00C14B2C" w14:paraId="74EA8DD2" w14:textId="77777777" w:rsidTr="00C14B2C">
        <w:trPr>
          <w:trHeight w:val="290"/>
        </w:trPr>
        <w:tc>
          <w:tcPr>
            <w:tcW w:w="3098" w:type="dxa"/>
            <w:noWrap/>
            <w:hideMark/>
          </w:tcPr>
          <w:p w14:paraId="744CD8F1" w14:textId="77777777" w:rsidR="00C14B2C" w:rsidRPr="00C14B2C" w:rsidRDefault="00C14B2C" w:rsidP="00C14B2C">
            <w:pPr>
              <w:pStyle w:val="Textotabelas"/>
              <w:rPr>
                <w:b/>
              </w:rPr>
            </w:pPr>
            <w:r w:rsidRPr="00C14B2C">
              <w:rPr>
                <w:b/>
              </w:rPr>
              <w:t>HR_19</w:t>
            </w:r>
          </w:p>
        </w:tc>
        <w:tc>
          <w:tcPr>
            <w:tcW w:w="960" w:type="dxa"/>
            <w:noWrap/>
            <w:hideMark/>
          </w:tcPr>
          <w:p w14:paraId="432B9860"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7A817A68" w14:textId="77777777" w:rsidR="00C14B2C" w:rsidRPr="00C14B2C" w:rsidRDefault="00C14B2C" w:rsidP="00C14B2C">
            <w:pPr>
              <w:pStyle w:val="Textotabelas"/>
              <w:rPr>
                <w:color w:val="000000"/>
              </w:rPr>
            </w:pPr>
            <w:r w:rsidRPr="00C14B2C">
              <w:rPr>
                <w:color w:val="000000"/>
              </w:rPr>
              <w:t>0,25</w:t>
            </w:r>
          </w:p>
        </w:tc>
        <w:tc>
          <w:tcPr>
            <w:tcW w:w="960" w:type="dxa"/>
            <w:noWrap/>
            <w:hideMark/>
          </w:tcPr>
          <w:p w14:paraId="5441D853" w14:textId="77777777" w:rsidR="00C14B2C" w:rsidRPr="00C14B2C" w:rsidRDefault="00C14B2C" w:rsidP="00C14B2C">
            <w:pPr>
              <w:pStyle w:val="Textotabelas"/>
              <w:rPr>
                <w:color w:val="000000"/>
              </w:rPr>
            </w:pPr>
            <w:r w:rsidRPr="00C14B2C">
              <w:rPr>
                <w:color w:val="000000"/>
              </w:rPr>
              <w:t>0,8</w:t>
            </w:r>
          </w:p>
        </w:tc>
        <w:tc>
          <w:tcPr>
            <w:tcW w:w="960" w:type="dxa"/>
            <w:noWrap/>
            <w:hideMark/>
          </w:tcPr>
          <w:p w14:paraId="7D14BB65"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1F660A54"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28A6FD14"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2947A376"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3C56AC60" w14:textId="77777777" w:rsidR="00C14B2C" w:rsidRPr="00C14B2C" w:rsidRDefault="00C14B2C" w:rsidP="00C14B2C">
            <w:pPr>
              <w:pStyle w:val="Textotabelas"/>
              <w:rPr>
                <w:color w:val="000000"/>
              </w:rPr>
            </w:pPr>
            <w:r w:rsidRPr="00C14B2C">
              <w:rPr>
                <w:color w:val="000000"/>
              </w:rPr>
              <w:t>35</w:t>
            </w:r>
          </w:p>
        </w:tc>
        <w:tc>
          <w:tcPr>
            <w:tcW w:w="1240" w:type="dxa"/>
            <w:noWrap/>
            <w:hideMark/>
          </w:tcPr>
          <w:p w14:paraId="641FB5CA" w14:textId="77777777" w:rsidR="00C14B2C" w:rsidRPr="00C14B2C" w:rsidRDefault="00C14B2C" w:rsidP="00C14B2C">
            <w:pPr>
              <w:pStyle w:val="Textotabelas"/>
              <w:rPr>
                <w:color w:val="000000"/>
              </w:rPr>
            </w:pPr>
            <w:r w:rsidRPr="00C14B2C">
              <w:rPr>
                <w:color w:val="000000"/>
              </w:rPr>
              <w:t>8,70</w:t>
            </w:r>
          </w:p>
        </w:tc>
        <w:tc>
          <w:tcPr>
            <w:tcW w:w="1480" w:type="dxa"/>
            <w:noWrap/>
            <w:hideMark/>
          </w:tcPr>
          <w:p w14:paraId="2F8DFB33" w14:textId="77777777" w:rsidR="00C14B2C" w:rsidRPr="00C14B2C" w:rsidRDefault="00C14B2C" w:rsidP="00C14B2C">
            <w:pPr>
              <w:pStyle w:val="Textotabelas"/>
              <w:rPr>
                <w:color w:val="000000"/>
              </w:rPr>
            </w:pPr>
            <w:r w:rsidRPr="00C14B2C">
              <w:rPr>
                <w:color w:val="000000"/>
              </w:rPr>
              <w:t>186,34</w:t>
            </w:r>
          </w:p>
        </w:tc>
      </w:tr>
      <w:tr w:rsidR="00C14B2C" w:rsidRPr="00C14B2C" w14:paraId="6442F0BA" w14:textId="77777777" w:rsidTr="00C14B2C">
        <w:trPr>
          <w:trHeight w:val="290"/>
        </w:trPr>
        <w:tc>
          <w:tcPr>
            <w:tcW w:w="3098" w:type="dxa"/>
            <w:noWrap/>
            <w:hideMark/>
          </w:tcPr>
          <w:p w14:paraId="654F9744" w14:textId="77777777" w:rsidR="00C14B2C" w:rsidRPr="00C14B2C" w:rsidRDefault="00C14B2C" w:rsidP="00C14B2C">
            <w:pPr>
              <w:pStyle w:val="Textotabelas"/>
              <w:rPr>
                <w:b/>
              </w:rPr>
            </w:pPr>
            <w:r w:rsidRPr="00C14B2C">
              <w:rPr>
                <w:b/>
              </w:rPr>
              <w:t>HR_20</w:t>
            </w:r>
          </w:p>
        </w:tc>
        <w:tc>
          <w:tcPr>
            <w:tcW w:w="960" w:type="dxa"/>
            <w:noWrap/>
            <w:hideMark/>
          </w:tcPr>
          <w:p w14:paraId="396AEDC9"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563108F1" w14:textId="77777777" w:rsidR="00C14B2C" w:rsidRPr="00C14B2C" w:rsidRDefault="00C14B2C" w:rsidP="00C14B2C">
            <w:pPr>
              <w:pStyle w:val="Textotabelas"/>
              <w:rPr>
                <w:color w:val="000000"/>
              </w:rPr>
            </w:pPr>
            <w:r w:rsidRPr="00C14B2C">
              <w:rPr>
                <w:color w:val="000000"/>
              </w:rPr>
              <w:t>0,14</w:t>
            </w:r>
          </w:p>
        </w:tc>
        <w:tc>
          <w:tcPr>
            <w:tcW w:w="960" w:type="dxa"/>
            <w:noWrap/>
            <w:hideMark/>
          </w:tcPr>
          <w:p w14:paraId="3230E5FC" w14:textId="77777777" w:rsidR="00C14B2C" w:rsidRPr="00C14B2C" w:rsidRDefault="00C14B2C" w:rsidP="00C14B2C">
            <w:pPr>
              <w:pStyle w:val="Textotabelas"/>
              <w:rPr>
                <w:color w:val="000000"/>
              </w:rPr>
            </w:pPr>
            <w:r w:rsidRPr="00C14B2C">
              <w:rPr>
                <w:color w:val="000000"/>
              </w:rPr>
              <w:t>0,59</w:t>
            </w:r>
          </w:p>
        </w:tc>
        <w:tc>
          <w:tcPr>
            <w:tcW w:w="960" w:type="dxa"/>
            <w:noWrap/>
            <w:hideMark/>
          </w:tcPr>
          <w:p w14:paraId="18F3C59F"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5AF12CC4"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714F4A65"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09E5F3D0"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55C7346C" w14:textId="77777777" w:rsidR="00C14B2C" w:rsidRPr="00C14B2C" w:rsidRDefault="00C14B2C" w:rsidP="00C14B2C">
            <w:pPr>
              <w:pStyle w:val="Textotabelas"/>
              <w:rPr>
                <w:color w:val="000000"/>
              </w:rPr>
            </w:pPr>
            <w:r w:rsidRPr="00C14B2C">
              <w:rPr>
                <w:color w:val="000000"/>
              </w:rPr>
              <w:t>36</w:t>
            </w:r>
          </w:p>
        </w:tc>
        <w:tc>
          <w:tcPr>
            <w:tcW w:w="1240" w:type="dxa"/>
            <w:noWrap/>
            <w:hideMark/>
          </w:tcPr>
          <w:p w14:paraId="56330679" w14:textId="77777777" w:rsidR="00C14B2C" w:rsidRPr="00C14B2C" w:rsidRDefault="00C14B2C" w:rsidP="00C14B2C">
            <w:pPr>
              <w:pStyle w:val="Textotabelas"/>
              <w:rPr>
                <w:color w:val="000000"/>
              </w:rPr>
            </w:pPr>
            <w:r w:rsidRPr="00C14B2C">
              <w:rPr>
                <w:color w:val="000000"/>
              </w:rPr>
              <w:t>13,94</w:t>
            </w:r>
          </w:p>
        </w:tc>
        <w:tc>
          <w:tcPr>
            <w:tcW w:w="1480" w:type="dxa"/>
            <w:noWrap/>
            <w:hideMark/>
          </w:tcPr>
          <w:p w14:paraId="7E8C37BB" w14:textId="77777777" w:rsidR="00C14B2C" w:rsidRPr="00C14B2C" w:rsidRDefault="00C14B2C" w:rsidP="00C14B2C">
            <w:pPr>
              <w:pStyle w:val="Textotabelas"/>
              <w:rPr>
                <w:color w:val="000000"/>
              </w:rPr>
            </w:pPr>
            <w:r w:rsidRPr="00C14B2C">
              <w:rPr>
                <w:color w:val="000000"/>
              </w:rPr>
              <w:t>550,28</w:t>
            </w:r>
          </w:p>
        </w:tc>
      </w:tr>
      <w:tr w:rsidR="00C14B2C" w:rsidRPr="00C14B2C" w14:paraId="6025A8BF" w14:textId="77777777" w:rsidTr="00C14B2C">
        <w:trPr>
          <w:trHeight w:val="290"/>
        </w:trPr>
        <w:tc>
          <w:tcPr>
            <w:tcW w:w="3098" w:type="dxa"/>
            <w:noWrap/>
            <w:hideMark/>
          </w:tcPr>
          <w:p w14:paraId="7719E9B5" w14:textId="77777777" w:rsidR="00C14B2C" w:rsidRPr="00C14B2C" w:rsidRDefault="00C14B2C" w:rsidP="00C14B2C">
            <w:pPr>
              <w:pStyle w:val="Textotabelas"/>
              <w:rPr>
                <w:b/>
              </w:rPr>
            </w:pPr>
            <w:r w:rsidRPr="00C14B2C">
              <w:rPr>
                <w:b/>
              </w:rPr>
              <w:t>HR_21</w:t>
            </w:r>
          </w:p>
        </w:tc>
        <w:tc>
          <w:tcPr>
            <w:tcW w:w="960" w:type="dxa"/>
            <w:noWrap/>
            <w:hideMark/>
          </w:tcPr>
          <w:p w14:paraId="3827B24D"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65EFFD07" w14:textId="77777777" w:rsidR="00C14B2C" w:rsidRPr="00C14B2C" w:rsidRDefault="00C14B2C" w:rsidP="00C14B2C">
            <w:pPr>
              <w:pStyle w:val="Textotabelas"/>
              <w:rPr>
                <w:color w:val="000000"/>
              </w:rPr>
            </w:pPr>
            <w:r w:rsidRPr="00C14B2C">
              <w:rPr>
                <w:color w:val="000000"/>
              </w:rPr>
              <w:t>0,07</w:t>
            </w:r>
          </w:p>
        </w:tc>
        <w:tc>
          <w:tcPr>
            <w:tcW w:w="960" w:type="dxa"/>
            <w:noWrap/>
            <w:hideMark/>
          </w:tcPr>
          <w:p w14:paraId="42CAD334" w14:textId="77777777" w:rsidR="00C14B2C" w:rsidRPr="00C14B2C" w:rsidRDefault="00C14B2C" w:rsidP="00C14B2C">
            <w:pPr>
              <w:pStyle w:val="Textotabelas"/>
              <w:rPr>
                <w:color w:val="000000"/>
              </w:rPr>
            </w:pPr>
            <w:r w:rsidRPr="00C14B2C">
              <w:rPr>
                <w:color w:val="000000"/>
              </w:rPr>
              <w:t>0,35</w:t>
            </w:r>
          </w:p>
        </w:tc>
        <w:tc>
          <w:tcPr>
            <w:tcW w:w="960" w:type="dxa"/>
            <w:noWrap/>
            <w:hideMark/>
          </w:tcPr>
          <w:p w14:paraId="7A154DAD"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1E51D33F"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4421D2DB"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0A2F386"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6653EF5" w14:textId="77777777" w:rsidR="00C14B2C" w:rsidRPr="00C14B2C" w:rsidRDefault="00C14B2C" w:rsidP="00C14B2C">
            <w:pPr>
              <w:pStyle w:val="Textotabelas"/>
              <w:rPr>
                <w:color w:val="000000"/>
              </w:rPr>
            </w:pPr>
            <w:r w:rsidRPr="00C14B2C">
              <w:rPr>
                <w:color w:val="000000"/>
              </w:rPr>
              <w:t>11</w:t>
            </w:r>
          </w:p>
        </w:tc>
        <w:tc>
          <w:tcPr>
            <w:tcW w:w="1240" w:type="dxa"/>
            <w:noWrap/>
            <w:hideMark/>
          </w:tcPr>
          <w:p w14:paraId="552D30B1" w14:textId="77777777" w:rsidR="00C14B2C" w:rsidRPr="00C14B2C" w:rsidRDefault="00C14B2C" w:rsidP="00C14B2C">
            <w:pPr>
              <w:pStyle w:val="Textotabelas"/>
              <w:rPr>
                <w:color w:val="000000"/>
              </w:rPr>
            </w:pPr>
            <w:r w:rsidRPr="00C14B2C">
              <w:rPr>
                <w:color w:val="000000"/>
              </w:rPr>
              <w:t>8,52</w:t>
            </w:r>
          </w:p>
        </w:tc>
        <w:tc>
          <w:tcPr>
            <w:tcW w:w="1480" w:type="dxa"/>
            <w:noWrap/>
            <w:hideMark/>
          </w:tcPr>
          <w:p w14:paraId="41B1E186" w14:textId="77777777" w:rsidR="00C14B2C" w:rsidRPr="00C14B2C" w:rsidRDefault="00C14B2C" w:rsidP="00C14B2C">
            <w:pPr>
              <w:pStyle w:val="Textotabelas"/>
              <w:rPr>
                <w:color w:val="000000"/>
              </w:rPr>
            </w:pPr>
            <w:r w:rsidRPr="00C14B2C">
              <w:rPr>
                <w:color w:val="000000"/>
              </w:rPr>
              <w:t>129,23</w:t>
            </w:r>
          </w:p>
        </w:tc>
      </w:tr>
      <w:tr w:rsidR="00C14B2C" w:rsidRPr="00C14B2C" w14:paraId="03B155F4" w14:textId="77777777" w:rsidTr="00C14B2C">
        <w:trPr>
          <w:trHeight w:val="290"/>
        </w:trPr>
        <w:tc>
          <w:tcPr>
            <w:tcW w:w="3098" w:type="dxa"/>
            <w:noWrap/>
            <w:hideMark/>
          </w:tcPr>
          <w:p w14:paraId="1FC783C7" w14:textId="77777777" w:rsidR="00C14B2C" w:rsidRPr="00C14B2C" w:rsidRDefault="00C14B2C" w:rsidP="00C14B2C">
            <w:pPr>
              <w:pStyle w:val="Textotabelas"/>
              <w:rPr>
                <w:b/>
              </w:rPr>
            </w:pPr>
            <w:r w:rsidRPr="00C14B2C">
              <w:rPr>
                <w:b/>
              </w:rPr>
              <w:t>HR_22</w:t>
            </w:r>
          </w:p>
        </w:tc>
        <w:tc>
          <w:tcPr>
            <w:tcW w:w="960" w:type="dxa"/>
            <w:noWrap/>
            <w:hideMark/>
          </w:tcPr>
          <w:p w14:paraId="44171B58"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4580E5B2" w14:textId="77777777" w:rsidR="00C14B2C" w:rsidRPr="00C14B2C" w:rsidRDefault="00C14B2C" w:rsidP="00C14B2C">
            <w:pPr>
              <w:pStyle w:val="Textotabelas"/>
              <w:rPr>
                <w:color w:val="000000"/>
              </w:rPr>
            </w:pPr>
            <w:r w:rsidRPr="00C14B2C">
              <w:rPr>
                <w:color w:val="000000"/>
              </w:rPr>
              <w:t>0,05</w:t>
            </w:r>
          </w:p>
        </w:tc>
        <w:tc>
          <w:tcPr>
            <w:tcW w:w="960" w:type="dxa"/>
            <w:noWrap/>
            <w:hideMark/>
          </w:tcPr>
          <w:p w14:paraId="7CF8B8A0" w14:textId="77777777" w:rsidR="00C14B2C" w:rsidRPr="00C14B2C" w:rsidRDefault="00C14B2C" w:rsidP="00C14B2C">
            <w:pPr>
              <w:pStyle w:val="Textotabelas"/>
              <w:rPr>
                <w:color w:val="000000"/>
              </w:rPr>
            </w:pPr>
            <w:r w:rsidRPr="00C14B2C">
              <w:rPr>
                <w:color w:val="000000"/>
              </w:rPr>
              <w:t>0,3</w:t>
            </w:r>
          </w:p>
        </w:tc>
        <w:tc>
          <w:tcPr>
            <w:tcW w:w="960" w:type="dxa"/>
            <w:noWrap/>
            <w:hideMark/>
          </w:tcPr>
          <w:p w14:paraId="6CCFBF98"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78F61297"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13342C1C"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538CEE62"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0A218FD" w14:textId="77777777" w:rsidR="00C14B2C" w:rsidRPr="00C14B2C" w:rsidRDefault="00C14B2C" w:rsidP="00C14B2C">
            <w:pPr>
              <w:pStyle w:val="Textotabelas"/>
              <w:rPr>
                <w:color w:val="000000"/>
              </w:rPr>
            </w:pPr>
            <w:r w:rsidRPr="00C14B2C">
              <w:rPr>
                <w:color w:val="000000"/>
              </w:rPr>
              <w:t>15</w:t>
            </w:r>
          </w:p>
        </w:tc>
        <w:tc>
          <w:tcPr>
            <w:tcW w:w="1240" w:type="dxa"/>
            <w:noWrap/>
            <w:hideMark/>
          </w:tcPr>
          <w:p w14:paraId="45A5979F" w14:textId="77777777" w:rsidR="00C14B2C" w:rsidRPr="00C14B2C" w:rsidRDefault="00C14B2C" w:rsidP="00C14B2C">
            <w:pPr>
              <w:pStyle w:val="Textotabelas"/>
              <w:rPr>
                <w:color w:val="000000"/>
              </w:rPr>
            </w:pPr>
            <w:r w:rsidRPr="00C14B2C">
              <w:rPr>
                <w:color w:val="000000"/>
              </w:rPr>
              <w:t>13,11</w:t>
            </w:r>
          </w:p>
        </w:tc>
        <w:tc>
          <w:tcPr>
            <w:tcW w:w="1480" w:type="dxa"/>
            <w:noWrap/>
            <w:hideMark/>
          </w:tcPr>
          <w:p w14:paraId="7CB6964F" w14:textId="77777777" w:rsidR="00C14B2C" w:rsidRPr="00C14B2C" w:rsidRDefault="00C14B2C" w:rsidP="00C14B2C">
            <w:pPr>
              <w:pStyle w:val="Textotabelas"/>
              <w:rPr>
                <w:color w:val="000000"/>
              </w:rPr>
            </w:pPr>
            <w:r w:rsidRPr="00C14B2C">
              <w:rPr>
                <w:color w:val="000000"/>
              </w:rPr>
              <w:t>365,01</w:t>
            </w:r>
          </w:p>
        </w:tc>
      </w:tr>
      <w:tr w:rsidR="00C14B2C" w:rsidRPr="00C14B2C" w14:paraId="0EBB7484" w14:textId="77777777" w:rsidTr="00C14B2C">
        <w:trPr>
          <w:trHeight w:val="290"/>
        </w:trPr>
        <w:tc>
          <w:tcPr>
            <w:tcW w:w="3098" w:type="dxa"/>
            <w:noWrap/>
            <w:hideMark/>
          </w:tcPr>
          <w:p w14:paraId="453B31DB" w14:textId="77777777" w:rsidR="00C14B2C" w:rsidRPr="00C14B2C" w:rsidRDefault="00C14B2C" w:rsidP="00C14B2C">
            <w:pPr>
              <w:pStyle w:val="Textotabelas"/>
              <w:rPr>
                <w:b/>
              </w:rPr>
            </w:pPr>
            <w:r w:rsidRPr="00C14B2C">
              <w:rPr>
                <w:b/>
              </w:rPr>
              <w:t>HR_23</w:t>
            </w:r>
          </w:p>
        </w:tc>
        <w:tc>
          <w:tcPr>
            <w:tcW w:w="960" w:type="dxa"/>
            <w:noWrap/>
            <w:hideMark/>
          </w:tcPr>
          <w:p w14:paraId="0AF46B97"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5DD028D7" w14:textId="77777777" w:rsidR="00C14B2C" w:rsidRPr="00C14B2C" w:rsidRDefault="00C14B2C" w:rsidP="00C14B2C">
            <w:pPr>
              <w:pStyle w:val="Textotabelas"/>
              <w:rPr>
                <w:color w:val="000000"/>
              </w:rPr>
            </w:pPr>
            <w:r w:rsidRPr="00C14B2C">
              <w:rPr>
                <w:color w:val="000000"/>
              </w:rPr>
              <w:t>0,05</w:t>
            </w:r>
          </w:p>
        </w:tc>
        <w:tc>
          <w:tcPr>
            <w:tcW w:w="960" w:type="dxa"/>
            <w:noWrap/>
            <w:hideMark/>
          </w:tcPr>
          <w:p w14:paraId="15BBA7A9" w14:textId="77777777" w:rsidR="00C14B2C" w:rsidRPr="00C14B2C" w:rsidRDefault="00C14B2C" w:rsidP="00C14B2C">
            <w:pPr>
              <w:pStyle w:val="Textotabelas"/>
              <w:rPr>
                <w:color w:val="000000"/>
              </w:rPr>
            </w:pPr>
            <w:r w:rsidRPr="00C14B2C">
              <w:rPr>
                <w:color w:val="000000"/>
              </w:rPr>
              <w:t>0,28</w:t>
            </w:r>
          </w:p>
        </w:tc>
        <w:tc>
          <w:tcPr>
            <w:tcW w:w="960" w:type="dxa"/>
            <w:noWrap/>
            <w:hideMark/>
          </w:tcPr>
          <w:p w14:paraId="5B1BB2EB"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50ABC7DF"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691FA26E"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7DA74FCA"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16AD05ED" w14:textId="77777777" w:rsidR="00C14B2C" w:rsidRPr="00C14B2C" w:rsidRDefault="00C14B2C" w:rsidP="00C14B2C">
            <w:pPr>
              <w:pStyle w:val="Textotabelas"/>
              <w:rPr>
                <w:color w:val="000000"/>
              </w:rPr>
            </w:pPr>
            <w:r w:rsidRPr="00C14B2C">
              <w:rPr>
                <w:color w:val="000000"/>
              </w:rPr>
              <w:t>13</w:t>
            </w:r>
          </w:p>
        </w:tc>
        <w:tc>
          <w:tcPr>
            <w:tcW w:w="1240" w:type="dxa"/>
            <w:noWrap/>
            <w:hideMark/>
          </w:tcPr>
          <w:p w14:paraId="06C90D39" w14:textId="77777777" w:rsidR="00C14B2C" w:rsidRPr="00C14B2C" w:rsidRDefault="00C14B2C" w:rsidP="00C14B2C">
            <w:pPr>
              <w:pStyle w:val="Textotabelas"/>
              <w:rPr>
                <w:color w:val="000000"/>
              </w:rPr>
            </w:pPr>
            <w:r w:rsidRPr="00C14B2C">
              <w:rPr>
                <w:color w:val="000000"/>
              </w:rPr>
              <w:t>12,21</w:t>
            </w:r>
          </w:p>
        </w:tc>
        <w:tc>
          <w:tcPr>
            <w:tcW w:w="1480" w:type="dxa"/>
            <w:noWrap/>
            <w:hideMark/>
          </w:tcPr>
          <w:p w14:paraId="6A0CF90E" w14:textId="77777777" w:rsidR="00C14B2C" w:rsidRPr="00C14B2C" w:rsidRDefault="00C14B2C" w:rsidP="00C14B2C">
            <w:pPr>
              <w:pStyle w:val="Textotabelas"/>
              <w:rPr>
                <w:color w:val="000000"/>
              </w:rPr>
            </w:pPr>
            <w:r w:rsidRPr="00C14B2C">
              <w:rPr>
                <w:color w:val="000000"/>
              </w:rPr>
              <w:t>301,37</w:t>
            </w:r>
          </w:p>
        </w:tc>
      </w:tr>
      <w:tr w:rsidR="00C14B2C" w:rsidRPr="00C14B2C" w14:paraId="6A3646BA" w14:textId="77777777" w:rsidTr="00C14B2C">
        <w:trPr>
          <w:trHeight w:val="290"/>
        </w:trPr>
        <w:tc>
          <w:tcPr>
            <w:tcW w:w="3098" w:type="dxa"/>
            <w:noWrap/>
            <w:hideMark/>
          </w:tcPr>
          <w:p w14:paraId="4871AB0B" w14:textId="77777777" w:rsidR="00C14B2C" w:rsidRPr="00C14B2C" w:rsidRDefault="00C14B2C" w:rsidP="00C14B2C">
            <w:pPr>
              <w:pStyle w:val="Textotabelas"/>
              <w:rPr>
                <w:b/>
              </w:rPr>
            </w:pPr>
            <w:r w:rsidRPr="00C14B2C">
              <w:rPr>
                <w:b/>
              </w:rPr>
              <w:t>order_count</w:t>
            </w:r>
          </w:p>
        </w:tc>
        <w:tc>
          <w:tcPr>
            <w:tcW w:w="960" w:type="dxa"/>
            <w:noWrap/>
            <w:hideMark/>
          </w:tcPr>
          <w:p w14:paraId="4BBB9C96"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77730D4A" w14:textId="77777777" w:rsidR="00C14B2C" w:rsidRPr="00C14B2C" w:rsidRDefault="00C14B2C" w:rsidP="00C14B2C">
            <w:pPr>
              <w:pStyle w:val="Textotabelas"/>
              <w:rPr>
                <w:color w:val="000000"/>
              </w:rPr>
            </w:pPr>
            <w:r w:rsidRPr="00C14B2C">
              <w:rPr>
                <w:color w:val="000000"/>
              </w:rPr>
              <w:t>4,39</w:t>
            </w:r>
          </w:p>
        </w:tc>
        <w:tc>
          <w:tcPr>
            <w:tcW w:w="960" w:type="dxa"/>
            <w:noWrap/>
            <w:hideMark/>
          </w:tcPr>
          <w:p w14:paraId="13D1D82E" w14:textId="77777777" w:rsidR="00C14B2C" w:rsidRPr="00C14B2C" w:rsidRDefault="00C14B2C" w:rsidP="00C14B2C">
            <w:pPr>
              <w:pStyle w:val="Textotabelas"/>
              <w:rPr>
                <w:color w:val="000000"/>
              </w:rPr>
            </w:pPr>
            <w:r w:rsidRPr="00C14B2C">
              <w:rPr>
                <w:color w:val="000000"/>
              </w:rPr>
              <w:t>5,09</w:t>
            </w:r>
          </w:p>
        </w:tc>
        <w:tc>
          <w:tcPr>
            <w:tcW w:w="960" w:type="dxa"/>
            <w:noWrap/>
            <w:hideMark/>
          </w:tcPr>
          <w:p w14:paraId="745F1FC5" w14:textId="77777777" w:rsidR="00C14B2C" w:rsidRPr="00C14B2C" w:rsidRDefault="00C14B2C" w:rsidP="00C14B2C">
            <w:pPr>
              <w:pStyle w:val="Textotabelas"/>
              <w:rPr>
                <w:color w:val="000000"/>
              </w:rPr>
            </w:pPr>
            <w:r w:rsidRPr="00C14B2C">
              <w:rPr>
                <w:color w:val="000000"/>
              </w:rPr>
              <w:t>1</w:t>
            </w:r>
          </w:p>
        </w:tc>
        <w:tc>
          <w:tcPr>
            <w:tcW w:w="960" w:type="dxa"/>
            <w:noWrap/>
            <w:hideMark/>
          </w:tcPr>
          <w:p w14:paraId="0052B837" w14:textId="77777777" w:rsidR="00C14B2C" w:rsidRPr="00C14B2C" w:rsidRDefault="00C14B2C" w:rsidP="00C14B2C">
            <w:pPr>
              <w:pStyle w:val="Textotabelas"/>
              <w:rPr>
                <w:color w:val="000000"/>
              </w:rPr>
            </w:pPr>
            <w:r w:rsidRPr="00C14B2C">
              <w:rPr>
                <w:color w:val="000000"/>
              </w:rPr>
              <w:t>2</w:t>
            </w:r>
          </w:p>
        </w:tc>
        <w:tc>
          <w:tcPr>
            <w:tcW w:w="960" w:type="dxa"/>
            <w:noWrap/>
            <w:hideMark/>
          </w:tcPr>
          <w:p w14:paraId="0071BBF9" w14:textId="77777777" w:rsidR="00C14B2C" w:rsidRPr="00C14B2C" w:rsidRDefault="00C14B2C" w:rsidP="00C14B2C">
            <w:pPr>
              <w:pStyle w:val="Textotabelas"/>
              <w:rPr>
                <w:color w:val="000000"/>
              </w:rPr>
            </w:pPr>
            <w:r w:rsidRPr="00C14B2C">
              <w:rPr>
                <w:color w:val="000000"/>
              </w:rPr>
              <w:t>3</w:t>
            </w:r>
          </w:p>
        </w:tc>
        <w:tc>
          <w:tcPr>
            <w:tcW w:w="960" w:type="dxa"/>
            <w:noWrap/>
            <w:hideMark/>
          </w:tcPr>
          <w:p w14:paraId="2644F675" w14:textId="77777777" w:rsidR="00C14B2C" w:rsidRPr="00C14B2C" w:rsidRDefault="00C14B2C" w:rsidP="00C14B2C">
            <w:pPr>
              <w:pStyle w:val="Textotabelas"/>
              <w:rPr>
                <w:color w:val="000000"/>
              </w:rPr>
            </w:pPr>
            <w:r w:rsidRPr="00C14B2C">
              <w:rPr>
                <w:color w:val="000000"/>
              </w:rPr>
              <w:t>5</w:t>
            </w:r>
          </w:p>
        </w:tc>
        <w:tc>
          <w:tcPr>
            <w:tcW w:w="960" w:type="dxa"/>
            <w:noWrap/>
            <w:hideMark/>
          </w:tcPr>
          <w:p w14:paraId="3EAFB4CB" w14:textId="77777777" w:rsidR="00C14B2C" w:rsidRPr="00C14B2C" w:rsidRDefault="00C14B2C" w:rsidP="00C14B2C">
            <w:pPr>
              <w:pStyle w:val="Textotabelas"/>
              <w:rPr>
                <w:color w:val="000000"/>
              </w:rPr>
            </w:pPr>
            <w:r w:rsidRPr="00C14B2C">
              <w:rPr>
                <w:color w:val="000000"/>
              </w:rPr>
              <w:t>94</w:t>
            </w:r>
          </w:p>
        </w:tc>
        <w:tc>
          <w:tcPr>
            <w:tcW w:w="1240" w:type="dxa"/>
            <w:noWrap/>
            <w:hideMark/>
          </w:tcPr>
          <w:p w14:paraId="75B79713" w14:textId="77777777" w:rsidR="00C14B2C" w:rsidRPr="00C14B2C" w:rsidRDefault="00C14B2C" w:rsidP="00C14B2C">
            <w:pPr>
              <w:pStyle w:val="Textotabelas"/>
              <w:rPr>
                <w:color w:val="000000"/>
              </w:rPr>
            </w:pPr>
            <w:r w:rsidRPr="00C14B2C">
              <w:rPr>
                <w:color w:val="000000"/>
              </w:rPr>
              <w:t>4,54</w:t>
            </w:r>
          </w:p>
        </w:tc>
        <w:tc>
          <w:tcPr>
            <w:tcW w:w="1480" w:type="dxa"/>
            <w:noWrap/>
            <w:hideMark/>
          </w:tcPr>
          <w:p w14:paraId="1F2BB11C" w14:textId="77777777" w:rsidR="00C14B2C" w:rsidRPr="00C14B2C" w:rsidRDefault="00C14B2C" w:rsidP="00C14B2C">
            <w:pPr>
              <w:pStyle w:val="Textotabelas"/>
              <w:rPr>
                <w:color w:val="000000"/>
              </w:rPr>
            </w:pPr>
            <w:r w:rsidRPr="00C14B2C">
              <w:rPr>
                <w:color w:val="000000"/>
              </w:rPr>
              <w:t>37,01</w:t>
            </w:r>
          </w:p>
        </w:tc>
      </w:tr>
      <w:tr w:rsidR="00C14B2C" w:rsidRPr="00C14B2C" w14:paraId="60A76B5A" w14:textId="77777777" w:rsidTr="00C14B2C">
        <w:trPr>
          <w:trHeight w:val="290"/>
        </w:trPr>
        <w:tc>
          <w:tcPr>
            <w:tcW w:w="3098" w:type="dxa"/>
            <w:noWrap/>
            <w:hideMark/>
          </w:tcPr>
          <w:p w14:paraId="3F443951" w14:textId="77777777" w:rsidR="00C14B2C" w:rsidRPr="00C14B2C" w:rsidRDefault="00C14B2C" w:rsidP="00C14B2C">
            <w:pPr>
              <w:pStyle w:val="Textotabelas"/>
              <w:rPr>
                <w:b/>
              </w:rPr>
            </w:pPr>
            <w:r w:rsidRPr="00C14B2C">
              <w:rPr>
                <w:b/>
              </w:rPr>
              <w:t>days_between_orders</w:t>
            </w:r>
          </w:p>
        </w:tc>
        <w:tc>
          <w:tcPr>
            <w:tcW w:w="960" w:type="dxa"/>
            <w:noWrap/>
            <w:hideMark/>
          </w:tcPr>
          <w:p w14:paraId="3757B9E9" w14:textId="77777777" w:rsidR="00C14B2C" w:rsidRPr="00C14B2C" w:rsidRDefault="00C14B2C" w:rsidP="00C14B2C">
            <w:pPr>
              <w:pStyle w:val="Textotabelas"/>
              <w:rPr>
                <w:color w:val="000000"/>
              </w:rPr>
            </w:pPr>
            <w:r w:rsidRPr="00C14B2C">
              <w:rPr>
                <w:color w:val="000000"/>
              </w:rPr>
              <w:t>31631</w:t>
            </w:r>
          </w:p>
        </w:tc>
        <w:tc>
          <w:tcPr>
            <w:tcW w:w="960" w:type="dxa"/>
            <w:noWrap/>
            <w:hideMark/>
          </w:tcPr>
          <w:p w14:paraId="3B83DF2F" w14:textId="77777777" w:rsidR="00C14B2C" w:rsidRPr="00C14B2C" w:rsidRDefault="00C14B2C" w:rsidP="00C14B2C">
            <w:pPr>
              <w:pStyle w:val="Textotabelas"/>
              <w:rPr>
                <w:color w:val="000000"/>
              </w:rPr>
            </w:pPr>
            <w:r w:rsidRPr="00C14B2C">
              <w:rPr>
                <w:color w:val="000000"/>
              </w:rPr>
              <w:t>35,57</w:t>
            </w:r>
          </w:p>
        </w:tc>
        <w:tc>
          <w:tcPr>
            <w:tcW w:w="960" w:type="dxa"/>
            <w:noWrap/>
            <w:hideMark/>
          </w:tcPr>
          <w:p w14:paraId="4D15E91D" w14:textId="77777777" w:rsidR="00C14B2C" w:rsidRPr="00C14B2C" w:rsidRDefault="00C14B2C" w:rsidP="00C14B2C">
            <w:pPr>
              <w:pStyle w:val="Textotabelas"/>
              <w:rPr>
                <w:color w:val="000000"/>
              </w:rPr>
            </w:pPr>
            <w:r w:rsidRPr="00C14B2C">
              <w:rPr>
                <w:color w:val="000000"/>
              </w:rPr>
              <w:t>29,39</w:t>
            </w:r>
          </w:p>
        </w:tc>
        <w:tc>
          <w:tcPr>
            <w:tcW w:w="960" w:type="dxa"/>
            <w:noWrap/>
            <w:hideMark/>
          </w:tcPr>
          <w:p w14:paraId="5C9CCB9C"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063C03DB" w14:textId="77777777" w:rsidR="00C14B2C" w:rsidRPr="00C14B2C" w:rsidRDefault="00C14B2C" w:rsidP="00C14B2C">
            <w:pPr>
              <w:pStyle w:val="Textotabelas"/>
              <w:rPr>
                <w:color w:val="000000"/>
              </w:rPr>
            </w:pPr>
            <w:r w:rsidRPr="00C14B2C">
              <w:rPr>
                <w:color w:val="000000"/>
              </w:rPr>
              <w:t>4</w:t>
            </w:r>
          </w:p>
        </w:tc>
        <w:tc>
          <w:tcPr>
            <w:tcW w:w="960" w:type="dxa"/>
            <w:noWrap/>
            <w:hideMark/>
          </w:tcPr>
          <w:p w14:paraId="476C966A" w14:textId="77777777" w:rsidR="00C14B2C" w:rsidRPr="00C14B2C" w:rsidRDefault="00C14B2C" w:rsidP="00C14B2C">
            <w:pPr>
              <w:pStyle w:val="Textotabelas"/>
              <w:rPr>
                <w:color w:val="000000"/>
              </w:rPr>
            </w:pPr>
            <w:r w:rsidRPr="00C14B2C">
              <w:rPr>
                <w:color w:val="000000"/>
              </w:rPr>
              <w:t>34</w:t>
            </w:r>
          </w:p>
        </w:tc>
        <w:tc>
          <w:tcPr>
            <w:tcW w:w="960" w:type="dxa"/>
            <w:noWrap/>
            <w:hideMark/>
          </w:tcPr>
          <w:p w14:paraId="2BD340A4" w14:textId="77777777" w:rsidR="00C14B2C" w:rsidRPr="00C14B2C" w:rsidRDefault="00C14B2C" w:rsidP="00C14B2C">
            <w:pPr>
              <w:pStyle w:val="Textotabelas"/>
              <w:rPr>
                <w:color w:val="000000"/>
              </w:rPr>
            </w:pPr>
            <w:r w:rsidRPr="00C14B2C">
              <w:rPr>
                <w:color w:val="000000"/>
              </w:rPr>
              <w:t>62</w:t>
            </w:r>
          </w:p>
        </w:tc>
        <w:tc>
          <w:tcPr>
            <w:tcW w:w="960" w:type="dxa"/>
            <w:noWrap/>
            <w:hideMark/>
          </w:tcPr>
          <w:p w14:paraId="6263AF24" w14:textId="77777777" w:rsidR="00C14B2C" w:rsidRPr="00C14B2C" w:rsidRDefault="00C14B2C" w:rsidP="00C14B2C">
            <w:pPr>
              <w:pStyle w:val="Textotabelas"/>
              <w:rPr>
                <w:color w:val="000000"/>
              </w:rPr>
            </w:pPr>
            <w:r w:rsidRPr="00C14B2C">
              <w:rPr>
                <w:color w:val="000000"/>
              </w:rPr>
              <w:t>90</w:t>
            </w:r>
          </w:p>
        </w:tc>
        <w:tc>
          <w:tcPr>
            <w:tcW w:w="1240" w:type="dxa"/>
            <w:noWrap/>
            <w:hideMark/>
          </w:tcPr>
          <w:p w14:paraId="2542D092" w14:textId="77777777" w:rsidR="00C14B2C" w:rsidRPr="00C14B2C" w:rsidRDefault="00C14B2C" w:rsidP="00C14B2C">
            <w:pPr>
              <w:pStyle w:val="Textotabelas"/>
              <w:rPr>
                <w:color w:val="000000"/>
              </w:rPr>
            </w:pPr>
            <w:r w:rsidRPr="00C14B2C">
              <w:rPr>
                <w:color w:val="000000"/>
              </w:rPr>
              <w:t>0,20</w:t>
            </w:r>
          </w:p>
        </w:tc>
        <w:tc>
          <w:tcPr>
            <w:tcW w:w="1480" w:type="dxa"/>
            <w:noWrap/>
            <w:hideMark/>
          </w:tcPr>
          <w:p w14:paraId="0F483860" w14:textId="77777777" w:rsidR="00C14B2C" w:rsidRPr="00C14B2C" w:rsidRDefault="00C14B2C" w:rsidP="00C14B2C">
            <w:pPr>
              <w:pStyle w:val="Textotabelas"/>
              <w:rPr>
                <w:color w:val="000000"/>
              </w:rPr>
            </w:pPr>
            <w:r w:rsidRPr="00C14B2C">
              <w:rPr>
                <w:color w:val="000000"/>
              </w:rPr>
              <w:t>-1,37</w:t>
            </w:r>
          </w:p>
        </w:tc>
      </w:tr>
      <w:tr w:rsidR="00C14B2C" w:rsidRPr="00C14B2C" w14:paraId="03CE8EA6" w14:textId="77777777" w:rsidTr="00C14B2C">
        <w:trPr>
          <w:trHeight w:val="290"/>
        </w:trPr>
        <w:tc>
          <w:tcPr>
            <w:tcW w:w="3098" w:type="dxa"/>
            <w:noWrap/>
            <w:hideMark/>
          </w:tcPr>
          <w:p w14:paraId="11CE498B" w14:textId="77777777" w:rsidR="00C14B2C" w:rsidRPr="00C14B2C" w:rsidRDefault="00C14B2C" w:rsidP="00C14B2C">
            <w:pPr>
              <w:pStyle w:val="Textotabelas"/>
              <w:rPr>
                <w:b/>
              </w:rPr>
            </w:pPr>
            <w:r w:rsidRPr="00C14B2C">
              <w:rPr>
                <w:b/>
              </w:rPr>
              <w:t>days_between_orders_per_order</w:t>
            </w:r>
          </w:p>
        </w:tc>
        <w:tc>
          <w:tcPr>
            <w:tcW w:w="960" w:type="dxa"/>
            <w:noWrap/>
            <w:hideMark/>
          </w:tcPr>
          <w:p w14:paraId="31E817EA" w14:textId="77777777" w:rsidR="00C14B2C" w:rsidRPr="00C14B2C" w:rsidRDefault="00C14B2C" w:rsidP="00C14B2C">
            <w:pPr>
              <w:pStyle w:val="Textotabelas"/>
              <w:rPr>
                <w:color w:val="000000"/>
              </w:rPr>
            </w:pPr>
            <w:r w:rsidRPr="00C14B2C">
              <w:rPr>
                <w:color w:val="000000"/>
              </w:rPr>
              <w:t>31631</w:t>
            </w:r>
          </w:p>
        </w:tc>
        <w:tc>
          <w:tcPr>
            <w:tcW w:w="960" w:type="dxa"/>
            <w:noWrap/>
            <w:hideMark/>
          </w:tcPr>
          <w:p w14:paraId="2FEA2B40" w14:textId="77777777" w:rsidR="00C14B2C" w:rsidRPr="00C14B2C" w:rsidRDefault="00C14B2C" w:rsidP="00C14B2C">
            <w:pPr>
              <w:pStyle w:val="Textotabelas"/>
              <w:rPr>
                <w:color w:val="000000"/>
              </w:rPr>
            </w:pPr>
            <w:r w:rsidRPr="00C14B2C">
              <w:rPr>
                <w:color w:val="000000"/>
              </w:rPr>
              <w:t>8,51</w:t>
            </w:r>
          </w:p>
        </w:tc>
        <w:tc>
          <w:tcPr>
            <w:tcW w:w="960" w:type="dxa"/>
            <w:noWrap/>
            <w:hideMark/>
          </w:tcPr>
          <w:p w14:paraId="4589F56A" w14:textId="77777777" w:rsidR="00C14B2C" w:rsidRPr="00C14B2C" w:rsidRDefault="00C14B2C" w:rsidP="00C14B2C">
            <w:pPr>
              <w:pStyle w:val="Textotabelas"/>
              <w:rPr>
                <w:color w:val="000000"/>
              </w:rPr>
            </w:pPr>
            <w:r w:rsidRPr="00C14B2C">
              <w:rPr>
                <w:color w:val="000000"/>
              </w:rPr>
              <w:t>7,89</w:t>
            </w:r>
          </w:p>
        </w:tc>
        <w:tc>
          <w:tcPr>
            <w:tcW w:w="960" w:type="dxa"/>
            <w:noWrap/>
            <w:hideMark/>
          </w:tcPr>
          <w:p w14:paraId="5898C211"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7759E8DA" w14:textId="77777777" w:rsidR="00C14B2C" w:rsidRPr="00C14B2C" w:rsidRDefault="00C14B2C" w:rsidP="00C14B2C">
            <w:pPr>
              <w:pStyle w:val="Textotabelas"/>
              <w:rPr>
                <w:color w:val="000000"/>
              </w:rPr>
            </w:pPr>
            <w:r w:rsidRPr="00C14B2C">
              <w:rPr>
                <w:color w:val="000000"/>
              </w:rPr>
              <w:t>1,5</w:t>
            </w:r>
          </w:p>
        </w:tc>
        <w:tc>
          <w:tcPr>
            <w:tcW w:w="960" w:type="dxa"/>
            <w:noWrap/>
            <w:hideMark/>
          </w:tcPr>
          <w:p w14:paraId="4F46FBDD" w14:textId="77777777" w:rsidR="00C14B2C" w:rsidRPr="00C14B2C" w:rsidRDefault="00C14B2C" w:rsidP="00C14B2C">
            <w:pPr>
              <w:pStyle w:val="Textotabelas"/>
              <w:rPr>
                <w:color w:val="000000"/>
              </w:rPr>
            </w:pPr>
            <w:r w:rsidRPr="00C14B2C">
              <w:rPr>
                <w:color w:val="000000"/>
              </w:rPr>
              <w:t>7,18</w:t>
            </w:r>
          </w:p>
        </w:tc>
        <w:tc>
          <w:tcPr>
            <w:tcW w:w="960" w:type="dxa"/>
            <w:noWrap/>
            <w:hideMark/>
          </w:tcPr>
          <w:p w14:paraId="7139331C" w14:textId="77777777" w:rsidR="00C14B2C" w:rsidRPr="00C14B2C" w:rsidRDefault="00C14B2C" w:rsidP="00C14B2C">
            <w:pPr>
              <w:pStyle w:val="Textotabelas"/>
              <w:rPr>
                <w:color w:val="000000"/>
              </w:rPr>
            </w:pPr>
            <w:r w:rsidRPr="00C14B2C">
              <w:rPr>
                <w:color w:val="000000"/>
              </w:rPr>
              <w:t>12,75</w:t>
            </w:r>
          </w:p>
        </w:tc>
        <w:tc>
          <w:tcPr>
            <w:tcW w:w="960" w:type="dxa"/>
            <w:noWrap/>
            <w:hideMark/>
          </w:tcPr>
          <w:p w14:paraId="3A6AB39B" w14:textId="77777777" w:rsidR="00C14B2C" w:rsidRPr="00C14B2C" w:rsidRDefault="00C14B2C" w:rsidP="00C14B2C">
            <w:pPr>
              <w:pStyle w:val="Textotabelas"/>
              <w:rPr>
                <w:color w:val="000000"/>
              </w:rPr>
            </w:pPr>
            <w:r w:rsidRPr="00C14B2C">
              <w:rPr>
                <w:color w:val="000000"/>
              </w:rPr>
              <w:t>44,5</w:t>
            </w:r>
          </w:p>
        </w:tc>
        <w:tc>
          <w:tcPr>
            <w:tcW w:w="1240" w:type="dxa"/>
            <w:noWrap/>
            <w:hideMark/>
          </w:tcPr>
          <w:p w14:paraId="2A7913A8" w14:textId="77777777" w:rsidR="00C14B2C" w:rsidRPr="00C14B2C" w:rsidRDefault="00C14B2C" w:rsidP="00C14B2C">
            <w:pPr>
              <w:pStyle w:val="Textotabelas"/>
              <w:rPr>
                <w:color w:val="000000"/>
              </w:rPr>
            </w:pPr>
            <w:r w:rsidRPr="00C14B2C">
              <w:rPr>
                <w:color w:val="000000"/>
              </w:rPr>
              <w:t>1,12</w:t>
            </w:r>
          </w:p>
        </w:tc>
        <w:tc>
          <w:tcPr>
            <w:tcW w:w="1480" w:type="dxa"/>
            <w:noWrap/>
            <w:hideMark/>
          </w:tcPr>
          <w:p w14:paraId="01F3DF6A" w14:textId="77777777" w:rsidR="00C14B2C" w:rsidRPr="00C14B2C" w:rsidRDefault="00C14B2C" w:rsidP="00C14B2C">
            <w:pPr>
              <w:pStyle w:val="Textotabelas"/>
              <w:rPr>
                <w:color w:val="000000"/>
              </w:rPr>
            </w:pPr>
            <w:r w:rsidRPr="00C14B2C">
              <w:rPr>
                <w:color w:val="000000"/>
              </w:rPr>
              <w:t>1,34</w:t>
            </w:r>
          </w:p>
        </w:tc>
      </w:tr>
      <w:tr w:rsidR="00C14B2C" w:rsidRPr="00C14B2C" w14:paraId="5E00CB65" w14:textId="77777777" w:rsidTr="00C14B2C">
        <w:trPr>
          <w:trHeight w:val="290"/>
        </w:trPr>
        <w:tc>
          <w:tcPr>
            <w:tcW w:w="3098" w:type="dxa"/>
            <w:noWrap/>
            <w:hideMark/>
          </w:tcPr>
          <w:p w14:paraId="26431F12" w14:textId="77777777" w:rsidR="00C14B2C" w:rsidRPr="00C14B2C" w:rsidRDefault="00C14B2C" w:rsidP="00C14B2C">
            <w:pPr>
              <w:pStyle w:val="Textotabelas"/>
              <w:rPr>
                <w:b/>
              </w:rPr>
            </w:pPr>
            <w:r w:rsidRPr="00C14B2C">
              <w:rPr>
                <w:b/>
              </w:rPr>
              <w:t>last_promo_bin</w:t>
            </w:r>
          </w:p>
        </w:tc>
        <w:tc>
          <w:tcPr>
            <w:tcW w:w="960" w:type="dxa"/>
            <w:noWrap/>
            <w:hideMark/>
          </w:tcPr>
          <w:p w14:paraId="780BB8D0"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74BDF8DC" w14:textId="77777777" w:rsidR="00C14B2C" w:rsidRPr="00C14B2C" w:rsidRDefault="00C14B2C" w:rsidP="00C14B2C">
            <w:pPr>
              <w:pStyle w:val="Textotabelas"/>
              <w:rPr>
                <w:color w:val="000000"/>
              </w:rPr>
            </w:pPr>
            <w:r w:rsidRPr="00C14B2C">
              <w:rPr>
                <w:color w:val="000000"/>
              </w:rPr>
              <w:t>0,47</w:t>
            </w:r>
          </w:p>
        </w:tc>
        <w:tc>
          <w:tcPr>
            <w:tcW w:w="960" w:type="dxa"/>
            <w:noWrap/>
            <w:hideMark/>
          </w:tcPr>
          <w:p w14:paraId="37010ABB" w14:textId="77777777" w:rsidR="00C14B2C" w:rsidRPr="00C14B2C" w:rsidRDefault="00C14B2C" w:rsidP="00C14B2C">
            <w:pPr>
              <w:pStyle w:val="Textotabelas"/>
              <w:rPr>
                <w:color w:val="000000"/>
              </w:rPr>
            </w:pPr>
            <w:r w:rsidRPr="00C14B2C">
              <w:rPr>
                <w:color w:val="000000"/>
              </w:rPr>
              <w:t>0,5</w:t>
            </w:r>
          </w:p>
        </w:tc>
        <w:tc>
          <w:tcPr>
            <w:tcW w:w="960" w:type="dxa"/>
            <w:noWrap/>
            <w:hideMark/>
          </w:tcPr>
          <w:p w14:paraId="3E0576AF"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72A6EDBD"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08FB6785" w14:textId="77777777" w:rsidR="00C14B2C" w:rsidRPr="00C14B2C" w:rsidRDefault="00C14B2C" w:rsidP="00C14B2C">
            <w:pPr>
              <w:pStyle w:val="Textotabelas"/>
              <w:rPr>
                <w:color w:val="000000"/>
              </w:rPr>
            </w:pPr>
            <w:r w:rsidRPr="00C14B2C">
              <w:rPr>
                <w:color w:val="000000"/>
              </w:rPr>
              <w:t>0</w:t>
            </w:r>
          </w:p>
        </w:tc>
        <w:tc>
          <w:tcPr>
            <w:tcW w:w="960" w:type="dxa"/>
            <w:noWrap/>
            <w:hideMark/>
          </w:tcPr>
          <w:p w14:paraId="2FBF1689" w14:textId="77777777" w:rsidR="00C14B2C" w:rsidRPr="00C14B2C" w:rsidRDefault="00C14B2C" w:rsidP="00C14B2C">
            <w:pPr>
              <w:pStyle w:val="Textotabelas"/>
              <w:rPr>
                <w:color w:val="000000"/>
              </w:rPr>
            </w:pPr>
            <w:r w:rsidRPr="00C14B2C">
              <w:rPr>
                <w:color w:val="000000"/>
              </w:rPr>
              <w:t>1</w:t>
            </w:r>
          </w:p>
        </w:tc>
        <w:tc>
          <w:tcPr>
            <w:tcW w:w="960" w:type="dxa"/>
            <w:noWrap/>
            <w:hideMark/>
          </w:tcPr>
          <w:p w14:paraId="50D0489B" w14:textId="77777777" w:rsidR="00C14B2C" w:rsidRPr="00C14B2C" w:rsidRDefault="00C14B2C" w:rsidP="00C14B2C">
            <w:pPr>
              <w:pStyle w:val="Textotabelas"/>
              <w:rPr>
                <w:color w:val="000000"/>
              </w:rPr>
            </w:pPr>
            <w:r w:rsidRPr="00C14B2C">
              <w:rPr>
                <w:color w:val="000000"/>
              </w:rPr>
              <w:t>1</w:t>
            </w:r>
          </w:p>
        </w:tc>
        <w:tc>
          <w:tcPr>
            <w:tcW w:w="1240" w:type="dxa"/>
            <w:noWrap/>
            <w:hideMark/>
          </w:tcPr>
          <w:p w14:paraId="617E3D0C" w14:textId="77777777" w:rsidR="00C14B2C" w:rsidRPr="00C14B2C" w:rsidRDefault="00C14B2C" w:rsidP="00C14B2C">
            <w:pPr>
              <w:pStyle w:val="Textotabelas"/>
              <w:rPr>
                <w:color w:val="000000"/>
              </w:rPr>
            </w:pPr>
            <w:r w:rsidRPr="00C14B2C">
              <w:rPr>
                <w:color w:val="000000"/>
              </w:rPr>
              <w:t>0,10</w:t>
            </w:r>
          </w:p>
        </w:tc>
        <w:tc>
          <w:tcPr>
            <w:tcW w:w="1480" w:type="dxa"/>
            <w:noWrap/>
            <w:hideMark/>
          </w:tcPr>
          <w:p w14:paraId="42F8CDED" w14:textId="77777777" w:rsidR="00C14B2C" w:rsidRPr="00C14B2C" w:rsidRDefault="00C14B2C" w:rsidP="00C14B2C">
            <w:pPr>
              <w:pStyle w:val="Textotabelas"/>
              <w:rPr>
                <w:color w:val="000000"/>
              </w:rPr>
            </w:pPr>
            <w:r w:rsidRPr="00C14B2C">
              <w:rPr>
                <w:color w:val="000000"/>
              </w:rPr>
              <w:t>-1,99</w:t>
            </w:r>
          </w:p>
        </w:tc>
      </w:tr>
      <w:tr w:rsidR="00C14B2C" w:rsidRPr="00C14B2C" w14:paraId="262BB3B4" w14:textId="77777777" w:rsidTr="00C14B2C">
        <w:trPr>
          <w:trHeight w:val="290"/>
        </w:trPr>
        <w:tc>
          <w:tcPr>
            <w:tcW w:w="3098" w:type="dxa"/>
            <w:noWrap/>
            <w:hideMark/>
          </w:tcPr>
          <w:p w14:paraId="5F87DAC6" w14:textId="77777777" w:rsidR="00C14B2C" w:rsidRPr="00C14B2C" w:rsidRDefault="00C14B2C" w:rsidP="00C14B2C">
            <w:pPr>
              <w:pStyle w:val="Textotabelas"/>
              <w:rPr>
                <w:b/>
              </w:rPr>
            </w:pPr>
            <w:r w:rsidRPr="00C14B2C">
              <w:rPr>
                <w:b/>
              </w:rPr>
              <w:t>CUI_Total_Amount_Spent</w:t>
            </w:r>
          </w:p>
        </w:tc>
        <w:tc>
          <w:tcPr>
            <w:tcW w:w="960" w:type="dxa"/>
            <w:noWrap/>
            <w:hideMark/>
          </w:tcPr>
          <w:p w14:paraId="79E0CC25"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4004AF10" w14:textId="77777777" w:rsidR="00C14B2C" w:rsidRPr="00C14B2C" w:rsidRDefault="00C14B2C" w:rsidP="00C14B2C">
            <w:pPr>
              <w:pStyle w:val="Textotabelas"/>
              <w:rPr>
                <w:color w:val="000000"/>
              </w:rPr>
            </w:pPr>
            <w:r w:rsidRPr="00C14B2C">
              <w:rPr>
                <w:color w:val="000000"/>
              </w:rPr>
              <w:t>38,46</w:t>
            </w:r>
          </w:p>
        </w:tc>
        <w:tc>
          <w:tcPr>
            <w:tcW w:w="960" w:type="dxa"/>
            <w:noWrap/>
            <w:hideMark/>
          </w:tcPr>
          <w:p w14:paraId="0EBCC9F7" w14:textId="77777777" w:rsidR="00C14B2C" w:rsidRPr="00C14B2C" w:rsidRDefault="00C14B2C" w:rsidP="00C14B2C">
            <w:pPr>
              <w:pStyle w:val="Textotabelas"/>
              <w:rPr>
                <w:color w:val="000000"/>
              </w:rPr>
            </w:pPr>
            <w:r w:rsidRPr="00C14B2C">
              <w:rPr>
                <w:color w:val="000000"/>
              </w:rPr>
              <w:t>46,44</w:t>
            </w:r>
          </w:p>
        </w:tc>
        <w:tc>
          <w:tcPr>
            <w:tcW w:w="960" w:type="dxa"/>
            <w:noWrap/>
            <w:hideMark/>
          </w:tcPr>
          <w:p w14:paraId="7B9CB157" w14:textId="77777777" w:rsidR="00C14B2C" w:rsidRPr="00C14B2C" w:rsidRDefault="00C14B2C" w:rsidP="00C14B2C">
            <w:pPr>
              <w:pStyle w:val="Textotabelas"/>
              <w:rPr>
                <w:color w:val="000000"/>
              </w:rPr>
            </w:pPr>
            <w:r w:rsidRPr="00C14B2C">
              <w:rPr>
                <w:color w:val="000000"/>
              </w:rPr>
              <w:t>0,37</w:t>
            </w:r>
          </w:p>
        </w:tc>
        <w:tc>
          <w:tcPr>
            <w:tcW w:w="960" w:type="dxa"/>
            <w:noWrap/>
            <w:hideMark/>
          </w:tcPr>
          <w:p w14:paraId="454C41AE" w14:textId="77777777" w:rsidR="00C14B2C" w:rsidRPr="00C14B2C" w:rsidRDefault="00C14B2C" w:rsidP="00C14B2C">
            <w:pPr>
              <w:pStyle w:val="Textotabelas"/>
              <w:rPr>
                <w:color w:val="000000"/>
              </w:rPr>
            </w:pPr>
            <w:r w:rsidRPr="00C14B2C">
              <w:rPr>
                <w:color w:val="000000"/>
              </w:rPr>
              <w:t>13,02</w:t>
            </w:r>
          </w:p>
        </w:tc>
        <w:tc>
          <w:tcPr>
            <w:tcW w:w="960" w:type="dxa"/>
            <w:noWrap/>
            <w:hideMark/>
          </w:tcPr>
          <w:p w14:paraId="1980796B" w14:textId="77777777" w:rsidR="00C14B2C" w:rsidRPr="00C14B2C" w:rsidRDefault="00C14B2C" w:rsidP="00C14B2C">
            <w:pPr>
              <w:pStyle w:val="Textotabelas"/>
              <w:rPr>
                <w:color w:val="000000"/>
              </w:rPr>
            </w:pPr>
            <w:r w:rsidRPr="00C14B2C">
              <w:rPr>
                <w:color w:val="000000"/>
              </w:rPr>
              <w:t>24,2</w:t>
            </w:r>
          </w:p>
        </w:tc>
        <w:tc>
          <w:tcPr>
            <w:tcW w:w="960" w:type="dxa"/>
            <w:noWrap/>
            <w:hideMark/>
          </w:tcPr>
          <w:p w14:paraId="70BEC31A" w14:textId="77777777" w:rsidR="00C14B2C" w:rsidRPr="00C14B2C" w:rsidRDefault="00C14B2C" w:rsidP="00C14B2C">
            <w:pPr>
              <w:pStyle w:val="Textotabelas"/>
              <w:rPr>
                <w:color w:val="000000"/>
              </w:rPr>
            </w:pPr>
            <w:r w:rsidRPr="00C14B2C">
              <w:rPr>
                <w:color w:val="000000"/>
              </w:rPr>
              <w:t>45,18</w:t>
            </w:r>
          </w:p>
        </w:tc>
        <w:tc>
          <w:tcPr>
            <w:tcW w:w="960" w:type="dxa"/>
            <w:noWrap/>
            <w:hideMark/>
          </w:tcPr>
          <w:p w14:paraId="614FB65A" w14:textId="77777777" w:rsidR="00C14B2C" w:rsidRPr="00C14B2C" w:rsidRDefault="00C14B2C" w:rsidP="00C14B2C">
            <w:pPr>
              <w:pStyle w:val="Textotabelas"/>
              <w:rPr>
                <w:color w:val="000000"/>
              </w:rPr>
            </w:pPr>
            <w:r w:rsidRPr="00C14B2C">
              <w:rPr>
                <w:color w:val="000000"/>
              </w:rPr>
              <w:t>1418,33</w:t>
            </w:r>
          </w:p>
        </w:tc>
        <w:tc>
          <w:tcPr>
            <w:tcW w:w="1240" w:type="dxa"/>
            <w:noWrap/>
            <w:hideMark/>
          </w:tcPr>
          <w:p w14:paraId="4A1388EA" w14:textId="77777777" w:rsidR="00C14B2C" w:rsidRPr="00C14B2C" w:rsidRDefault="00C14B2C" w:rsidP="00C14B2C">
            <w:pPr>
              <w:pStyle w:val="Textotabelas"/>
              <w:rPr>
                <w:color w:val="000000"/>
              </w:rPr>
            </w:pPr>
            <w:r w:rsidRPr="00C14B2C">
              <w:rPr>
                <w:color w:val="000000"/>
              </w:rPr>
              <w:t>4,81</w:t>
            </w:r>
          </w:p>
        </w:tc>
        <w:tc>
          <w:tcPr>
            <w:tcW w:w="1480" w:type="dxa"/>
            <w:noWrap/>
            <w:hideMark/>
          </w:tcPr>
          <w:p w14:paraId="6A785A43" w14:textId="77777777" w:rsidR="00C14B2C" w:rsidRPr="00C14B2C" w:rsidRDefault="00C14B2C" w:rsidP="00C14B2C">
            <w:pPr>
              <w:pStyle w:val="Textotabelas"/>
              <w:rPr>
                <w:color w:val="000000"/>
              </w:rPr>
            </w:pPr>
            <w:r w:rsidRPr="00C14B2C">
              <w:rPr>
                <w:color w:val="000000"/>
              </w:rPr>
              <w:t>53,83</w:t>
            </w:r>
          </w:p>
        </w:tc>
      </w:tr>
      <w:tr w:rsidR="00C14B2C" w:rsidRPr="00C14B2C" w14:paraId="269A1EFC" w14:textId="77777777" w:rsidTr="00C14B2C">
        <w:trPr>
          <w:trHeight w:val="290"/>
        </w:trPr>
        <w:tc>
          <w:tcPr>
            <w:tcW w:w="3098" w:type="dxa"/>
            <w:noWrap/>
            <w:hideMark/>
          </w:tcPr>
          <w:p w14:paraId="7599C16D" w14:textId="77777777" w:rsidR="00C14B2C" w:rsidRPr="00C14B2C" w:rsidRDefault="00C14B2C" w:rsidP="00C14B2C">
            <w:pPr>
              <w:pStyle w:val="Textotabelas"/>
              <w:rPr>
                <w:b/>
              </w:rPr>
            </w:pPr>
            <w:r w:rsidRPr="00C14B2C">
              <w:rPr>
                <w:b/>
              </w:rPr>
              <w:t>CUI_Avg_Amount_Spent</w:t>
            </w:r>
          </w:p>
        </w:tc>
        <w:tc>
          <w:tcPr>
            <w:tcW w:w="960" w:type="dxa"/>
            <w:noWrap/>
            <w:hideMark/>
          </w:tcPr>
          <w:p w14:paraId="269E65EA" w14:textId="77777777" w:rsidR="00C14B2C" w:rsidRPr="00C14B2C" w:rsidRDefault="00C14B2C" w:rsidP="00C14B2C">
            <w:pPr>
              <w:pStyle w:val="Textotabelas"/>
              <w:rPr>
                <w:color w:val="000000"/>
              </w:rPr>
            </w:pPr>
            <w:r w:rsidRPr="00C14B2C">
              <w:rPr>
                <w:color w:val="000000"/>
              </w:rPr>
              <w:t>31737</w:t>
            </w:r>
          </w:p>
        </w:tc>
        <w:tc>
          <w:tcPr>
            <w:tcW w:w="960" w:type="dxa"/>
            <w:noWrap/>
            <w:hideMark/>
          </w:tcPr>
          <w:p w14:paraId="25B88A77" w14:textId="77777777" w:rsidR="00C14B2C" w:rsidRPr="00C14B2C" w:rsidRDefault="00C14B2C" w:rsidP="00C14B2C">
            <w:pPr>
              <w:pStyle w:val="Textotabelas"/>
              <w:rPr>
                <w:color w:val="000000"/>
              </w:rPr>
            </w:pPr>
            <w:r w:rsidRPr="00C14B2C">
              <w:rPr>
                <w:color w:val="000000"/>
              </w:rPr>
              <w:t>10,31</w:t>
            </w:r>
          </w:p>
        </w:tc>
        <w:tc>
          <w:tcPr>
            <w:tcW w:w="960" w:type="dxa"/>
            <w:noWrap/>
            <w:hideMark/>
          </w:tcPr>
          <w:p w14:paraId="33A4C382" w14:textId="77777777" w:rsidR="00C14B2C" w:rsidRPr="00C14B2C" w:rsidRDefault="00C14B2C" w:rsidP="00C14B2C">
            <w:pPr>
              <w:pStyle w:val="Textotabelas"/>
              <w:rPr>
                <w:color w:val="000000"/>
              </w:rPr>
            </w:pPr>
            <w:r w:rsidRPr="00C14B2C">
              <w:rPr>
                <w:color w:val="000000"/>
              </w:rPr>
              <w:t>7,86</w:t>
            </w:r>
          </w:p>
        </w:tc>
        <w:tc>
          <w:tcPr>
            <w:tcW w:w="960" w:type="dxa"/>
            <w:noWrap/>
            <w:hideMark/>
          </w:tcPr>
          <w:p w14:paraId="52ED289E" w14:textId="77777777" w:rsidR="00C14B2C" w:rsidRPr="00C14B2C" w:rsidRDefault="00C14B2C" w:rsidP="00C14B2C">
            <w:pPr>
              <w:pStyle w:val="Textotabelas"/>
              <w:rPr>
                <w:color w:val="000000"/>
              </w:rPr>
            </w:pPr>
            <w:r w:rsidRPr="00C14B2C">
              <w:rPr>
                <w:color w:val="000000"/>
              </w:rPr>
              <w:t>0,37</w:t>
            </w:r>
          </w:p>
        </w:tc>
        <w:tc>
          <w:tcPr>
            <w:tcW w:w="960" w:type="dxa"/>
            <w:noWrap/>
            <w:hideMark/>
          </w:tcPr>
          <w:p w14:paraId="6F3C1FCB" w14:textId="77777777" w:rsidR="00C14B2C" w:rsidRPr="00C14B2C" w:rsidRDefault="00C14B2C" w:rsidP="00C14B2C">
            <w:pPr>
              <w:pStyle w:val="Textotabelas"/>
              <w:rPr>
                <w:color w:val="000000"/>
              </w:rPr>
            </w:pPr>
            <w:r w:rsidRPr="00C14B2C">
              <w:rPr>
                <w:color w:val="000000"/>
              </w:rPr>
              <w:t>5,07</w:t>
            </w:r>
          </w:p>
        </w:tc>
        <w:tc>
          <w:tcPr>
            <w:tcW w:w="960" w:type="dxa"/>
            <w:noWrap/>
            <w:hideMark/>
          </w:tcPr>
          <w:p w14:paraId="709CAC40" w14:textId="77777777" w:rsidR="00C14B2C" w:rsidRPr="00C14B2C" w:rsidRDefault="00C14B2C" w:rsidP="00C14B2C">
            <w:pPr>
              <w:pStyle w:val="Textotabelas"/>
              <w:rPr>
                <w:color w:val="000000"/>
              </w:rPr>
            </w:pPr>
            <w:r w:rsidRPr="00C14B2C">
              <w:rPr>
                <w:color w:val="000000"/>
              </w:rPr>
              <w:t>8,22</w:t>
            </w:r>
          </w:p>
        </w:tc>
        <w:tc>
          <w:tcPr>
            <w:tcW w:w="960" w:type="dxa"/>
            <w:noWrap/>
            <w:hideMark/>
          </w:tcPr>
          <w:p w14:paraId="4588F6AE" w14:textId="77777777" w:rsidR="00C14B2C" w:rsidRPr="00C14B2C" w:rsidRDefault="00C14B2C" w:rsidP="00C14B2C">
            <w:pPr>
              <w:pStyle w:val="Textotabelas"/>
              <w:rPr>
                <w:color w:val="000000"/>
              </w:rPr>
            </w:pPr>
            <w:r w:rsidRPr="00C14B2C">
              <w:rPr>
                <w:color w:val="000000"/>
              </w:rPr>
              <w:t>12,92</w:t>
            </w:r>
          </w:p>
        </w:tc>
        <w:tc>
          <w:tcPr>
            <w:tcW w:w="960" w:type="dxa"/>
            <w:noWrap/>
            <w:hideMark/>
          </w:tcPr>
          <w:p w14:paraId="326C4C8D" w14:textId="77777777" w:rsidR="00C14B2C" w:rsidRPr="00C14B2C" w:rsidRDefault="00C14B2C" w:rsidP="00C14B2C">
            <w:pPr>
              <w:pStyle w:val="Textotabelas"/>
              <w:rPr>
                <w:color w:val="000000"/>
              </w:rPr>
            </w:pPr>
            <w:r w:rsidRPr="00C14B2C">
              <w:rPr>
                <w:color w:val="000000"/>
              </w:rPr>
              <w:t>104,32</w:t>
            </w:r>
          </w:p>
        </w:tc>
        <w:tc>
          <w:tcPr>
            <w:tcW w:w="1240" w:type="dxa"/>
            <w:noWrap/>
            <w:hideMark/>
          </w:tcPr>
          <w:p w14:paraId="7FC180CE" w14:textId="77777777" w:rsidR="00C14B2C" w:rsidRPr="00C14B2C" w:rsidRDefault="00C14B2C" w:rsidP="00C14B2C">
            <w:pPr>
              <w:pStyle w:val="Textotabelas"/>
              <w:rPr>
                <w:color w:val="000000"/>
              </w:rPr>
            </w:pPr>
            <w:r w:rsidRPr="00C14B2C">
              <w:rPr>
                <w:color w:val="000000"/>
              </w:rPr>
              <w:t>2,44</w:t>
            </w:r>
          </w:p>
        </w:tc>
        <w:tc>
          <w:tcPr>
            <w:tcW w:w="1480" w:type="dxa"/>
            <w:noWrap/>
            <w:hideMark/>
          </w:tcPr>
          <w:p w14:paraId="3D7758E5" w14:textId="77777777" w:rsidR="00C14B2C" w:rsidRPr="00C14B2C" w:rsidRDefault="00C14B2C" w:rsidP="00C14B2C">
            <w:pPr>
              <w:pStyle w:val="Textotabelas"/>
              <w:rPr>
                <w:color w:val="000000"/>
              </w:rPr>
            </w:pPr>
            <w:r w:rsidRPr="00C14B2C">
              <w:rPr>
                <w:color w:val="000000"/>
              </w:rPr>
              <w:t>10,98</w:t>
            </w:r>
          </w:p>
        </w:tc>
      </w:tr>
    </w:tbl>
    <w:p w14:paraId="09B85033" w14:textId="77777777" w:rsidR="003F7035" w:rsidRDefault="003F7035">
      <w:pPr>
        <w:rPr>
          <w:lang w:eastAsia="pt-PT"/>
        </w:rPr>
      </w:pPr>
    </w:p>
    <w:p w14:paraId="0FA97463" w14:textId="62FC56A7" w:rsidR="004C4319" w:rsidRPr="008C451B" w:rsidRDefault="004C4319" w:rsidP="004C4319">
      <w:pPr>
        <w:pStyle w:val="Caption"/>
        <w:rPr>
          <w:color w:val="auto"/>
        </w:rPr>
      </w:pPr>
      <w:r w:rsidRPr="008C451B">
        <w:rPr>
          <w:b/>
          <w:bCs w:val="0"/>
        </w:rPr>
        <w:t>Table A</w:t>
      </w:r>
      <w:r w:rsidR="00492DC2" w:rsidRPr="00492DC2">
        <w:rPr>
          <w:b/>
          <w:bCs w:val="0"/>
        </w:rPr>
        <w:fldChar w:fldCharType="begin"/>
      </w:r>
      <w:r w:rsidR="00492DC2" w:rsidRPr="00492DC2">
        <w:rPr>
          <w:b/>
          <w:bCs w:val="0"/>
        </w:rPr>
        <w:instrText xml:space="preserve"> SEQ Table \* ARABIC \s 1 </w:instrText>
      </w:r>
      <w:r w:rsidR="00492DC2" w:rsidRPr="00492DC2">
        <w:rPr>
          <w:b/>
          <w:bCs w:val="0"/>
        </w:rPr>
        <w:fldChar w:fldCharType="separate"/>
      </w:r>
      <w:r w:rsidR="00492DC2">
        <w:rPr>
          <w:b/>
          <w:bCs w:val="0"/>
          <w:noProof/>
        </w:rPr>
        <w:t>2</w:t>
      </w:r>
      <w:r w:rsidR="00492DC2" w:rsidRPr="00492DC2">
        <w:rPr>
          <w:b/>
          <w:bCs w:val="0"/>
        </w:rPr>
        <w:fldChar w:fldCharType="end"/>
      </w:r>
      <w:r>
        <w:rPr>
          <w:b/>
        </w:rPr>
        <w:t xml:space="preserve"> </w:t>
      </w:r>
      <w:r w:rsidRPr="008C451B">
        <w:rPr>
          <w:b/>
          <w:bCs w:val="0"/>
          <w:color w:val="auto"/>
        </w:rPr>
        <w:t>–</w:t>
      </w:r>
      <w:r w:rsidRPr="008C451B">
        <w:rPr>
          <w:color w:val="auto"/>
        </w:rPr>
        <w:t xml:space="preserve"> </w:t>
      </w:r>
      <w:r w:rsidRPr="00C35506">
        <w:rPr>
          <w:color w:val="auto"/>
        </w:rPr>
        <w:t xml:space="preserve">Descriptive statistics for the </w:t>
      </w:r>
      <w:r>
        <w:rPr>
          <w:color w:val="auto"/>
        </w:rPr>
        <w:t>categorical</w:t>
      </w:r>
      <w:r w:rsidRPr="00C35506">
        <w:rPr>
          <w:color w:val="auto"/>
        </w:rPr>
        <w:t xml:space="preserve"> </w:t>
      </w:r>
      <w:r>
        <w:rPr>
          <w:color w:val="auto"/>
        </w:rPr>
        <w:t>features.</w:t>
      </w:r>
    </w:p>
    <w:tbl>
      <w:tblPr>
        <w:tblStyle w:val="NOVAIMSTableStyle"/>
        <w:tblW w:w="6761" w:type="dxa"/>
        <w:tblLook w:val="04A0" w:firstRow="1" w:lastRow="0" w:firstColumn="1" w:lastColumn="0" w:noHBand="0" w:noVBand="1"/>
      </w:tblPr>
      <w:tblGrid>
        <w:gridCol w:w="2588"/>
        <w:gridCol w:w="960"/>
        <w:gridCol w:w="960"/>
        <w:gridCol w:w="1293"/>
        <w:gridCol w:w="960"/>
      </w:tblGrid>
      <w:tr w:rsidR="002D407A" w:rsidRPr="002D407A" w14:paraId="23AED4A6" w14:textId="77777777" w:rsidTr="002D407A">
        <w:trPr>
          <w:cnfStyle w:val="100000000000" w:firstRow="1" w:lastRow="0" w:firstColumn="0" w:lastColumn="0" w:oddVBand="0" w:evenVBand="0" w:oddHBand="0" w:evenHBand="0" w:firstRowFirstColumn="0" w:firstRowLastColumn="0" w:lastRowFirstColumn="0" w:lastRowLastColumn="0"/>
          <w:trHeight w:val="290"/>
        </w:trPr>
        <w:tc>
          <w:tcPr>
            <w:tcW w:w="2588" w:type="dxa"/>
            <w:noWrap/>
            <w:hideMark/>
          </w:tcPr>
          <w:p w14:paraId="710F23D0" w14:textId="77777777" w:rsidR="002D407A" w:rsidRPr="009E46D5" w:rsidRDefault="002D407A" w:rsidP="009E46D5">
            <w:pPr>
              <w:pStyle w:val="Textotabelas"/>
            </w:pPr>
            <w:r w:rsidRPr="009E46D5">
              <w:t>Variables</w:t>
            </w:r>
          </w:p>
        </w:tc>
        <w:tc>
          <w:tcPr>
            <w:tcW w:w="960" w:type="dxa"/>
            <w:noWrap/>
            <w:hideMark/>
          </w:tcPr>
          <w:p w14:paraId="6CDDDC65" w14:textId="77777777" w:rsidR="002D407A" w:rsidRPr="002D407A" w:rsidRDefault="002D407A" w:rsidP="009E46D5">
            <w:pPr>
              <w:pStyle w:val="Textotabelas"/>
            </w:pPr>
            <w:r w:rsidRPr="002D407A">
              <w:t>count</w:t>
            </w:r>
          </w:p>
        </w:tc>
        <w:tc>
          <w:tcPr>
            <w:tcW w:w="960" w:type="dxa"/>
            <w:noWrap/>
            <w:hideMark/>
          </w:tcPr>
          <w:p w14:paraId="165CF605" w14:textId="77777777" w:rsidR="002D407A" w:rsidRPr="002D407A" w:rsidRDefault="002D407A" w:rsidP="009E46D5">
            <w:pPr>
              <w:pStyle w:val="Textotabelas"/>
            </w:pPr>
            <w:r w:rsidRPr="002D407A">
              <w:t>unique</w:t>
            </w:r>
          </w:p>
        </w:tc>
        <w:tc>
          <w:tcPr>
            <w:tcW w:w="1293" w:type="dxa"/>
            <w:noWrap/>
            <w:hideMark/>
          </w:tcPr>
          <w:p w14:paraId="0756E3E1" w14:textId="77777777" w:rsidR="002D407A" w:rsidRPr="002D407A" w:rsidRDefault="002D407A" w:rsidP="009E46D5">
            <w:pPr>
              <w:pStyle w:val="Textotabelas"/>
            </w:pPr>
            <w:r w:rsidRPr="002D407A">
              <w:t>top</w:t>
            </w:r>
          </w:p>
        </w:tc>
        <w:tc>
          <w:tcPr>
            <w:tcW w:w="960" w:type="dxa"/>
            <w:noWrap/>
            <w:hideMark/>
          </w:tcPr>
          <w:p w14:paraId="2B70DBD9" w14:textId="77777777" w:rsidR="002D407A" w:rsidRPr="002D407A" w:rsidRDefault="002D407A" w:rsidP="009E46D5">
            <w:pPr>
              <w:pStyle w:val="Textotabelas"/>
            </w:pPr>
            <w:r w:rsidRPr="002D407A">
              <w:t>freq</w:t>
            </w:r>
          </w:p>
        </w:tc>
      </w:tr>
      <w:tr w:rsidR="002D407A" w:rsidRPr="002D407A" w14:paraId="3E4D4A74" w14:textId="77777777" w:rsidTr="002D407A">
        <w:trPr>
          <w:trHeight w:val="290"/>
        </w:trPr>
        <w:tc>
          <w:tcPr>
            <w:tcW w:w="2588" w:type="dxa"/>
            <w:noWrap/>
            <w:hideMark/>
          </w:tcPr>
          <w:p w14:paraId="05209C5B" w14:textId="77777777" w:rsidR="002D407A" w:rsidRPr="009E46D5" w:rsidRDefault="002D407A" w:rsidP="009E46D5">
            <w:pPr>
              <w:pStyle w:val="Textotabelas"/>
              <w:rPr>
                <w:b/>
              </w:rPr>
            </w:pPr>
            <w:r w:rsidRPr="009E46D5">
              <w:rPr>
                <w:b/>
              </w:rPr>
              <w:t>customer_id</w:t>
            </w:r>
          </w:p>
        </w:tc>
        <w:tc>
          <w:tcPr>
            <w:tcW w:w="960" w:type="dxa"/>
            <w:noWrap/>
            <w:hideMark/>
          </w:tcPr>
          <w:p w14:paraId="4F1AFD70" w14:textId="77777777" w:rsidR="002D407A" w:rsidRPr="002D407A" w:rsidRDefault="002D407A" w:rsidP="009E46D5">
            <w:pPr>
              <w:pStyle w:val="Textotabelas"/>
            </w:pPr>
            <w:r w:rsidRPr="002D407A">
              <w:t>31737</w:t>
            </w:r>
          </w:p>
        </w:tc>
        <w:tc>
          <w:tcPr>
            <w:tcW w:w="960" w:type="dxa"/>
            <w:noWrap/>
            <w:hideMark/>
          </w:tcPr>
          <w:p w14:paraId="59799C3C" w14:textId="77777777" w:rsidR="002D407A" w:rsidRPr="002D407A" w:rsidRDefault="002D407A" w:rsidP="009E46D5">
            <w:pPr>
              <w:pStyle w:val="Textotabelas"/>
            </w:pPr>
            <w:r w:rsidRPr="002D407A">
              <w:t>31737</w:t>
            </w:r>
          </w:p>
        </w:tc>
        <w:tc>
          <w:tcPr>
            <w:tcW w:w="1293" w:type="dxa"/>
            <w:noWrap/>
            <w:hideMark/>
          </w:tcPr>
          <w:p w14:paraId="296B8EE0" w14:textId="77777777" w:rsidR="002D407A" w:rsidRPr="002D407A" w:rsidRDefault="002D407A" w:rsidP="009E46D5">
            <w:pPr>
              <w:pStyle w:val="Textotabelas"/>
            </w:pPr>
            <w:r w:rsidRPr="002D407A">
              <w:t>1b8f824d5e</w:t>
            </w:r>
          </w:p>
        </w:tc>
        <w:tc>
          <w:tcPr>
            <w:tcW w:w="960" w:type="dxa"/>
            <w:noWrap/>
            <w:hideMark/>
          </w:tcPr>
          <w:p w14:paraId="1E55027D" w14:textId="77777777" w:rsidR="002D407A" w:rsidRPr="002D407A" w:rsidRDefault="002D407A" w:rsidP="009E46D5">
            <w:pPr>
              <w:pStyle w:val="Textotabelas"/>
            </w:pPr>
            <w:r w:rsidRPr="002D407A">
              <w:t>1</w:t>
            </w:r>
          </w:p>
        </w:tc>
      </w:tr>
      <w:tr w:rsidR="002D407A" w:rsidRPr="002D407A" w14:paraId="78D69B8E" w14:textId="77777777" w:rsidTr="002D407A">
        <w:trPr>
          <w:trHeight w:val="290"/>
        </w:trPr>
        <w:tc>
          <w:tcPr>
            <w:tcW w:w="2588" w:type="dxa"/>
            <w:noWrap/>
            <w:hideMark/>
          </w:tcPr>
          <w:p w14:paraId="362E2433" w14:textId="77777777" w:rsidR="002D407A" w:rsidRPr="009E46D5" w:rsidRDefault="002D407A" w:rsidP="009E46D5">
            <w:pPr>
              <w:pStyle w:val="Textotabelas"/>
              <w:rPr>
                <w:b/>
              </w:rPr>
            </w:pPr>
            <w:r w:rsidRPr="009E46D5">
              <w:rPr>
                <w:b/>
              </w:rPr>
              <w:t>last_promo</w:t>
            </w:r>
          </w:p>
        </w:tc>
        <w:tc>
          <w:tcPr>
            <w:tcW w:w="960" w:type="dxa"/>
            <w:noWrap/>
            <w:hideMark/>
          </w:tcPr>
          <w:p w14:paraId="232F8D20" w14:textId="77777777" w:rsidR="002D407A" w:rsidRPr="002D407A" w:rsidRDefault="002D407A" w:rsidP="009E46D5">
            <w:pPr>
              <w:pStyle w:val="Textotabelas"/>
            </w:pPr>
            <w:r w:rsidRPr="002D407A">
              <w:t>31737</w:t>
            </w:r>
          </w:p>
        </w:tc>
        <w:tc>
          <w:tcPr>
            <w:tcW w:w="960" w:type="dxa"/>
            <w:noWrap/>
            <w:hideMark/>
          </w:tcPr>
          <w:p w14:paraId="7245BADF" w14:textId="77777777" w:rsidR="002D407A" w:rsidRPr="002D407A" w:rsidRDefault="002D407A" w:rsidP="009E46D5">
            <w:pPr>
              <w:pStyle w:val="Textotabelas"/>
            </w:pPr>
            <w:r w:rsidRPr="002D407A">
              <w:t>4</w:t>
            </w:r>
          </w:p>
        </w:tc>
        <w:tc>
          <w:tcPr>
            <w:tcW w:w="1293" w:type="dxa"/>
            <w:noWrap/>
            <w:hideMark/>
          </w:tcPr>
          <w:p w14:paraId="781EEA54" w14:textId="77777777" w:rsidR="002D407A" w:rsidRPr="002D407A" w:rsidRDefault="002D407A" w:rsidP="009E46D5">
            <w:pPr>
              <w:pStyle w:val="Textotabelas"/>
            </w:pPr>
            <w:r w:rsidRPr="002D407A">
              <w:t>NO PROMO</w:t>
            </w:r>
          </w:p>
        </w:tc>
        <w:tc>
          <w:tcPr>
            <w:tcW w:w="960" w:type="dxa"/>
            <w:noWrap/>
            <w:hideMark/>
          </w:tcPr>
          <w:p w14:paraId="55109951" w14:textId="77777777" w:rsidR="002D407A" w:rsidRPr="002D407A" w:rsidRDefault="002D407A" w:rsidP="009E46D5">
            <w:pPr>
              <w:pStyle w:val="Textotabelas"/>
            </w:pPr>
            <w:r w:rsidRPr="002D407A">
              <w:t>16693</w:t>
            </w:r>
          </w:p>
        </w:tc>
      </w:tr>
      <w:tr w:rsidR="002D407A" w:rsidRPr="002D407A" w14:paraId="04CE26B6" w14:textId="77777777" w:rsidTr="002D407A">
        <w:trPr>
          <w:trHeight w:val="290"/>
        </w:trPr>
        <w:tc>
          <w:tcPr>
            <w:tcW w:w="2588" w:type="dxa"/>
            <w:noWrap/>
            <w:hideMark/>
          </w:tcPr>
          <w:p w14:paraId="5C1A7C56" w14:textId="77777777" w:rsidR="002D407A" w:rsidRPr="009E46D5" w:rsidRDefault="002D407A" w:rsidP="009E46D5">
            <w:pPr>
              <w:pStyle w:val="Textotabelas"/>
              <w:rPr>
                <w:b/>
              </w:rPr>
            </w:pPr>
            <w:r w:rsidRPr="009E46D5">
              <w:rPr>
                <w:b/>
              </w:rPr>
              <w:t>payment_method</w:t>
            </w:r>
          </w:p>
        </w:tc>
        <w:tc>
          <w:tcPr>
            <w:tcW w:w="960" w:type="dxa"/>
            <w:noWrap/>
            <w:hideMark/>
          </w:tcPr>
          <w:p w14:paraId="7F20E2DA" w14:textId="77777777" w:rsidR="002D407A" w:rsidRPr="002D407A" w:rsidRDefault="002D407A" w:rsidP="009E46D5">
            <w:pPr>
              <w:pStyle w:val="Textotabelas"/>
            </w:pPr>
            <w:r w:rsidRPr="002D407A">
              <w:t>31737</w:t>
            </w:r>
          </w:p>
        </w:tc>
        <w:tc>
          <w:tcPr>
            <w:tcW w:w="960" w:type="dxa"/>
            <w:noWrap/>
            <w:hideMark/>
          </w:tcPr>
          <w:p w14:paraId="2BABCFD0" w14:textId="77777777" w:rsidR="002D407A" w:rsidRPr="002D407A" w:rsidRDefault="002D407A" w:rsidP="009E46D5">
            <w:pPr>
              <w:pStyle w:val="Textotabelas"/>
            </w:pPr>
            <w:r w:rsidRPr="002D407A">
              <w:t>3</w:t>
            </w:r>
          </w:p>
        </w:tc>
        <w:tc>
          <w:tcPr>
            <w:tcW w:w="1293" w:type="dxa"/>
            <w:noWrap/>
            <w:hideMark/>
          </w:tcPr>
          <w:p w14:paraId="795039E6" w14:textId="77777777" w:rsidR="002D407A" w:rsidRPr="002D407A" w:rsidRDefault="002D407A" w:rsidP="009E46D5">
            <w:pPr>
              <w:pStyle w:val="Textotabelas"/>
            </w:pPr>
            <w:r w:rsidRPr="002D407A">
              <w:t>CARD</w:t>
            </w:r>
          </w:p>
        </w:tc>
        <w:tc>
          <w:tcPr>
            <w:tcW w:w="960" w:type="dxa"/>
            <w:noWrap/>
            <w:hideMark/>
          </w:tcPr>
          <w:p w14:paraId="15CA1682" w14:textId="77777777" w:rsidR="002D407A" w:rsidRPr="002D407A" w:rsidRDefault="002D407A" w:rsidP="009E46D5">
            <w:pPr>
              <w:pStyle w:val="Textotabelas"/>
            </w:pPr>
            <w:r w:rsidRPr="002D407A">
              <w:t>20099</w:t>
            </w:r>
          </w:p>
        </w:tc>
      </w:tr>
      <w:tr w:rsidR="002D407A" w:rsidRPr="002D407A" w14:paraId="5E9BE9AB" w14:textId="77777777" w:rsidTr="002D407A">
        <w:trPr>
          <w:trHeight w:val="290"/>
        </w:trPr>
        <w:tc>
          <w:tcPr>
            <w:tcW w:w="2588" w:type="dxa"/>
            <w:noWrap/>
            <w:hideMark/>
          </w:tcPr>
          <w:p w14:paraId="73AFD168" w14:textId="77777777" w:rsidR="002D407A" w:rsidRPr="009E46D5" w:rsidRDefault="002D407A" w:rsidP="009E46D5">
            <w:pPr>
              <w:pStyle w:val="Textotabelas"/>
              <w:rPr>
                <w:b/>
              </w:rPr>
            </w:pPr>
            <w:r w:rsidRPr="009E46D5">
              <w:rPr>
                <w:b/>
              </w:rPr>
              <w:t>customer_region_buckets</w:t>
            </w:r>
          </w:p>
        </w:tc>
        <w:tc>
          <w:tcPr>
            <w:tcW w:w="960" w:type="dxa"/>
            <w:noWrap/>
            <w:hideMark/>
          </w:tcPr>
          <w:p w14:paraId="3B0172F3" w14:textId="77777777" w:rsidR="002D407A" w:rsidRPr="002D407A" w:rsidRDefault="002D407A" w:rsidP="009E46D5">
            <w:pPr>
              <w:pStyle w:val="Textotabelas"/>
            </w:pPr>
            <w:r w:rsidRPr="002D407A">
              <w:t>31737</w:t>
            </w:r>
          </w:p>
        </w:tc>
        <w:tc>
          <w:tcPr>
            <w:tcW w:w="960" w:type="dxa"/>
            <w:noWrap/>
            <w:hideMark/>
          </w:tcPr>
          <w:p w14:paraId="41A3AAF8" w14:textId="77777777" w:rsidR="002D407A" w:rsidRPr="002D407A" w:rsidRDefault="002D407A" w:rsidP="009E46D5">
            <w:pPr>
              <w:pStyle w:val="Textotabelas"/>
            </w:pPr>
            <w:r w:rsidRPr="002D407A">
              <w:t>4</w:t>
            </w:r>
          </w:p>
        </w:tc>
        <w:tc>
          <w:tcPr>
            <w:tcW w:w="1293" w:type="dxa"/>
            <w:noWrap/>
            <w:hideMark/>
          </w:tcPr>
          <w:p w14:paraId="3EE2CC01" w14:textId="77777777" w:rsidR="002D407A" w:rsidRPr="002D407A" w:rsidRDefault="002D407A" w:rsidP="009E46D5">
            <w:pPr>
              <w:pStyle w:val="Textotabelas"/>
            </w:pPr>
            <w:r w:rsidRPr="002D407A">
              <w:t>2</w:t>
            </w:r>
          </w:p>
        </w:tc>
        <w:tc>
          <w:tcPr>
            <w:tcW w:w="960" w:type="dxa"/>
            <w:noWrap/>
            <w:hideMark/>
          </w:tcPr>
          <w:p w14:paraId="1DB90906" w14:textId="77777777" w:rsidR="002D407A" w:rsidRPr="002D407A" w:rsidRDefault="002D407A" w:rsidP="009E46D5">
            <w:pPr>
              <w:pStyle w:val="Textotabelas"/>
            </w:pPr>
            <w:r w:rsidRPr="002D407A">
              <w:t>10757</w:t>
            </w:r>
          </w:p>
        </w:tc>
      </w:tr>
      <w:tr w:rsidR="002D407A" w:rsidRPr="002D407A" w14:paraId="366D0740" w14:textId="77777777" w:rsidTr="002D407A">
        <w:trPr>
          <w:trHeight w:val="290"/>
        </w:trPr>
        <w:tc>
          <w:tcPr>
            <w:tcW w:w="2588" w:type="dxa"/>
            <w:noWrap/>
            <w:hideMark/>
          </w:tcPr>
          <w:p w14:paraId="1E6031B2" w14:textId="77777777" w:rsidR="002D407A" w:rsidRPr="009E46D5" w:rsidRDefault="002D407A" w:rsidP="009E46D5">
            <w:pPr>
              <w:pStyle w:val="Textotabelas"/>
              <w:rPr>
                <w:b/>
              </w:rPr>
            </w:pPr>
            <w:r w:rsidRPr="009E46D5">
              <w:rPr>
                <w:b/>
              </w:rPr>
              <w:t>CUI_Most_Spent_Cuisine</w:t>
            </w:r>
          </w:p>
        </w:tc>
        <w:tc>
          <w:tcPr>
            <w:tcW w:w="960" w:type="dxa"/>
            <w:noWrap/>
            <w:hideMark/>
          </w:tcPr>
          <w:p w14:paraId="6B5F34B5" w14:textId="77777777" w:rsidR="002D407A" w:rsidRPr="002D407A" w:rsidRDefault="002D407A" w:rsidP="009E46D5">
            <w:pPr>
              <w:pStyle w:val="Textotabelas"/>
            </w:pPr>
            <w:r w:rsidRPr="002D407A">
              <w:t>31737</w:t>
            </w:r>
          </w:p>
        </w:tc>
        <w:tc>
          <w:tcPr>
            <w:tcW w:w="960" w:type="dxa"/>
            <w:noWrap/>
            <w:hideMark/>
          </w:tcPr>
          <w:p w14:paraId="3E75E2B0" w14:textId="77777777" w:rsidR="002D407A" w:rsidRPr="002D407A" w:rsidRDefault="002D407A" w:rsidP="009E46D5">
            <w:pPr>
              <w:pStyle w:val="Textotabelas"/>
            </w:pPr>
            <w:r w:rsidRPr="002D407A">
              <w:t>15</w:t>
            </w:r>
          </w:p>
        </w:tc>
        <w:tc>
          <w:tcPr>
            <w:tcW w:w="1293" w:type="dxa"/>
            <w:noWrap/>
            <w:hideMark/>
          </w:tcPr>
          <w:p w14:paraId="4B86592C" w14:textId="77777777" w:rsidR="002D407A" w:rsidRPr="002D407A" w:rsidRDefault="002D407A" w:rsidP="009E46D5">
            <w:pPr>
              <w:pStyle w:val="Textotabelas"/>
            </w:pPr>
            <w:r w:rsidRPr="002D407A">
              <w:t>Asian</w:t>
            </w:r>
          </w:p>
        </w:tc>
        <w:tc>
          <w:tcPr>
            <w:tcW w:w="960" w:type="dxa"/>
            <w:noWrap/>
            <w:hideMark/>
          </w:tcPr>
          <w:p w14:paraId="7C17C1A6" w14:textId="77777777" w:rsidR="002D407A" w:rsidRPr="002D407A" w:rsidRDefault="002D407A" w:rsidP="009E46D5">
            <w:pPr>
              <w:pStyle w:val="Textotabelas"/>
            </w:pPr>
            <w:r w:rsidRPr="002D407A">
              <w:t>7021</w:t>
            </w:r>
          </w:p>
        </w:tc>
      </w:tr>
    </w:tbl>
    <w:p w14:paraId="1DD931D8" w14:textId="77777777" w:rsidR="00254EFB" w:rsidRDefault="00254EFB"/>
    <w:p w14:paraId="15832267" w14:textId="77777777" w:rsidR="00693A10" w:rsidRDefault="00693A10" w:rsidP="00906560"/>
    <w:p w14:paraId="54A20397" w14:textId="77777777" w:rsidR="00693A10" w:rsidRPr="008C451B" w:rsidRDefault="00693A10" w:rsidP="00906560">
      <w:pPr>
        <w:sectPr w:rsidR="00693A10" w:rsidRPr="008C451B" w:rsidSect="000C7AFB">
          <w:pgSz w:w="16838" w:h="11906" w:orient="landscape"/>
          <w:pgMar w:top="1418" w:right="1418" w:bottom="1418" w:left="1418" w:header="709" w:footer="709" w:gutter="0"/>
          <w:cols w:space="708"/>
          <w:docGrid w:linePitch="360"/>
        </w:sectPr>
      </w:pPr>
    </w:p>
    <w:p w14:paraId="079DAAFB" w14:textId="45A383FC" w:rsidR="001467B8" w:rsidRDefault="005805AE" w:rsidP="001467B8">
      <w:pPr>
        <w:pStyle w:val="Caption"/>
        <w:jc w:val="both"/>
        <w:rPr>
          <w:b/>
        </w:rPr>
      </w:pPr>
      <w:bookmarkStart w:id="63" w:name="_Ref181099284"/>
      <w:r>
        <w:rPr>
          <w:noProof/>
        </w:rPr>
        <w:lastRenderedPageBreak/>
        <mc:AlternateContent>
          <mc:Choice Requires="wps">
            <w:drawing>
              <wp:anchor distT="0" distB="0" distL="114300" distR="114300" simplePos="0" relativeHeight="251658258" behindDoc="0" locked="0" layoutInCell="1" allowOverlap="1" wp14:anchorId="6AEE5E9F" wp14:editId="1B70BA33">
                <wp:simplePos x="0" y="0"/>
                <wp:positionH relativeFrom="column">
                  <wp:posOffset>955666</wp:posOffset>
                </wp:positionH>
                <wp:positionV relativeFrom="paragraph">
                  <wp:posOffset>3734</wp:posOffset>
                </wp:positionV>
                <wp:extent cx="839337" cy="3660519"/>
                <wp:effectExtent l="0" t="0" r="37465" b="16510"/>
                <wp:wrapNone/>
                <wp:docPr id="1053891772" name="Straight Connector 4"/>
                <wp:cNvGraphicFramePr/>
                <a:graphic xmlns:a="http://schemas.openxmlformats.org/drawingml/2006/main">
                  <a:graphicData uri="http://schemas.microsoft.com/office/word/2010/wordprocessingShape">
                    <wps:wsp>
                      <wps:cNvCnPr/>
                      <wps:spPr>
                        <a:xfrm flipV="1">
                          <a:off x="0" y="0"/>
                          <a:ext cx="839337" cy="3660519"/>
                        </a:xfrm>
                        <a:prstGeom prst="line">
                          <a:avLst/>
                        </a:prstGeom>
                        <a:ln w="9525">
                          <a:solidFill>
                            <a:schemeClr val="bg2">
                              <a:lumMod val="90000"/>
                            </a:schemeClr>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F01D98" id="Straight Connector 4" o:spid="_x0000_s1026" style="position:absolute;flip:y;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25pt,.3pt" to="141.35pt,28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" strokecolor="#cfcdcd [2894]">
                <v:stroke dashstyle="1 1" joinstyle="miter"/>
              </v:line>
            </w:pict>
          </mc:Fallback>
        </mc:AlternateContent>
      </w:r>
      <w:r w:rsidR="000C25F3">
        <w:rPr>
          <w:noProof/>
        </w:rPr>
        <w:drawing>
          <wp:anchor distT="0" distB="0" distL="114300" distR="114300" simplePos="0" relativeHeight="251658256" behindDoc="0" locked="0" layoutInCell="1" allowOverlap="1" wp14:anchorId="08C78409" wp14:editId="4ABB5EBF">
            <wp:simplePos x="0" y="0"/>
            <wp:positionH relativeFrom="margin">
              <wp:posOffset>1744731</wp:posOffset>
            </wp:positionH>
            <wp:positionV relativeFrom="paragraph">
              <wp:posOffset>3614</wp:posOffset>
            </wp:positionV>
            <wp:extent cx="367030" cy="2806065"/>
            <wp:effectExtent l="0" t="0" r="0" b="0"/>
            <wp:wrapSquare wrapText="bothSides"/>
            <wp:docPr id="1659199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199870" name=""/>
                    <pic:cNvPicPr/>
                  </pic:nvPicPr>
                  <pic:blipFill>
                    <a:blip r:embed="rId9">
                      <a:extLst>
                        <a:ext uri="{28A0092B-C50C-407E-A947-70E740481C1C}">
                          <a14:useLocalDpi xmlns:a14="http://schemas.microsoft.com/office/drawing/2010/main" val="0"/>
                        </a:ext>
                      </a:extLst>
                    </a:blip>
                    <a:stretch>
                      <a:fillRect/>
                    </a:stretch>
                  </pic:blipFill>
                  <pic:spPr>
                    <a:xfrm>
                      <a:off x="0" y="0"/>
                      <a:ext cx="367030" cy="2806065"/>
                    </a:xfrm>
                    <a:prstGeom prst="rect">
                      <a:avLst/>
                    </a:prstGeom>
                  </pic:spPr>
                </pic:pic>
              </a:graphicData>
            </a:graphic>
            <wp14:sizeRelH relativeFrom="margin">
              <wp14:pctWidth>0</wp14:pctWidth>
            </wp14:sizeRelH>
            <wp14:sizeRelV relativeFrom="margin">
              <wp14:pctHeight>0</wp14:pctHeight>
            </wp14:sizeRelV>
          </wp:anchor>
        </w:drawing>
      </w:r>
      <w:r w:rsidR="007E7E4B">
        <w:rPr>
          <w:noProof/>
        </w:rPr>
        <w:drawing>
          <wp:anchor distT="0" distB="0" distL="114300" distR="114300" simplePos="0" relativeHeight="251658255" behindDoc="0" locked="0" layoutInCell="1" allowOverlap="1" wp14:anchorId="1BA18D51" wp14:editId="3C8D8BC4">
            <wp:simplePos x="0" y="0"/>
            <wp:positionH relativeFrom="column">
              <wp:posOffset>2121038</wp:posOffset>
            </wp:positionH>
            <wp:positionV relativeFrom="paragraph">
              <wp:posOffset>7262</wp:posOffset>
            </wp:positionV>
            <wp:extent cx="2802255" cy="2821940"/>
            <wp:effectExtent l="0" t="0" r="0" b="0"/>
            <wp:wrapSquare wrapText="bothSides"/>
            <wp:docPr id="1655950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950500" name=""/>
                    <pic:cNvPicPr/>
                  </pic:nvPicPr>
                  <pic:blipFill>
                    <a:blip r:embed="rId10">
                      <a:extLst>
                        <a:ext uri="{28A0092B-C50C-407E-A947-70E740481C1C}">
                          <a14:useLocalDpi xmlns:a14="http://schemas.microsoft.com/office/drawing/2010/main" val="0"/>
                        </a:ext>
                      </a:extLst>
                    </a:blip>
                    <a:stretch>
                      <a:fillRect/>
                    </a:stretch>
                  </pic:blipFill>
                  <pic:spPr>
                    <a:xfrm>
                      <a:off x="0" y="0"/>
                      <a:ext cx="2802255" cy="2821940"/>
                    </a:xfrm>
                    <a:prstGeom prst="rect">
                      <a:avLst/>
                    </a:prstGeom>
                  </pic:spPr>
                </pic:pic>
              </a:graphicData>
            </a:graphic>
            <wp14:sizeRelH relativeFrom="margin">
              <wp14:pctWidth>0</wp14:pctWidth>
            </wp14:sizeRelH>
            <wp14:sizeRelV relativeFrom="margin">
              <wp14:pctHeight>0</wp14:pctHeight>
            </wp14:sizeRelV>
          </wp:anchor>
        </w:drawing>
      </w:r>
    </w:p>
    <w:p w14:paraId="683C8291" w14:textId="1DF8D16B" w:rsidR="00254EFB" w:rsidRDefault="00254EFB" w:rsidP="00254EFB">
      <w:pPr>
        <w:rPr>
          <w:lang w:eastAsia="pt-PT"/>
        </w:rPr>
      </w:pPr>
    </w:p>
    <w:p w14:paraId="1F6B72D8" w14:textId="20BABF3C" w:rsidR="00254EFB" w:rsidRDefault="00254EFB" w:rsidP="00254EFB">
      <w:pPr>
        <w:rPr>
          <w:lang w:eastAsia="pt-PT"/>
        </w:rPr>
      </w:pPr>
    </w:p>
    <w:p w14:paraId="3A7CA37B" w14:textId="13E2C92A" w:rsidR="00254EFB" w:rsidRDefault="00254EFB" w:rsidP="00254EFB">
      <w:pPr>
        <w:rPr>
          <w:lang w:eastAsia="pt-PT"/>
        </w:rPr>
      </w:pPr>
    </w:p>
    <w:p w14:paraId="2475AAFA" w14:textId="71AF470A" w:rsidR="00254EFB" w:rsidRDefault="00254EFB" w:rsidP="00254EFB">
      <w:pPr>
        <w:rPr>
          <w:lang w:eastAsia="pt-PT"/>
        </w:rPr>
      </w:pPr>
    </w:p>
    <w:p w14:paraId="6DCE6899" w14:textId="1C0E7E6D" w:rsidR="00254EFB" w:rsidRDefault="00254EFB" w:rsidP="00254EFB">
      <w:pPr>
        <w:rPr>
          <w:lang w:eastAsia="pt-PT"/>
        </w:rPr>
      </w:pPr>
    </w:p>
    <w:p w14:paraId="7B0D567E" w14:textId="742E0F21" w:rsidR="00254EFB" w:rsidRDefault="00254EFB" w:rsidP="00254EFB">
      <w:pPr>
        <w:rPr>
          <w:lang w:eastAsia="pt-PT"/>
        </w:rPr>
      </w:pPr>
    </w:p>
    <w:p w14:paraId="4F4940FB" w14:textId="215A79C0" w:rsidR="00254EFB" w:rsidRDefault="00254EFB" w:rsidP="00254EFB">
      <w:pPr>
        <w:rPr>
          <w:lang w:eastAsia="pt-PT"/>
        </w:rPr>
      </w:pPr>
    </w:p>
    <w:p w14:paraId="6145B6A0" w14:textId="3A37178D" w:rsidR="00254EFB" w:rsidRDefault="005805AE" w:rsidP="00254EFB">
      <w:pPr>
        <w:rPr>
          <w:lang w:eastAsia="pt-PT"/>
        </w:rPr>
      </w:pPr>
      <w:r>
        <w:rPr>
          <w:noProof/>
        </w:rPr>
        <mc:AlternateContent>
          <mc:Choice Requires="wps">
            <w:drawing>
              <wp:anchor distT="0" distB="0" distL="114300" distR="114300" simplePos="0" relativeHeight="251658259" behindDoc="0" locked="0" layoutInCell="1" allowOverlap="1" wp14:anchorId="0DD7545A" wp14:editId="543B463B">
                <wp:simplePos x="0" y="0"/>
                <wp:positionH relativeFrom="column">
                  <wp:posOffset>955667</wp:posOffset>
                </wp:positionH>
                <wp:positionV relativeFrom="paragraph">
                  <wp:posOffset>203427</wp:posOffset>
                </wp:positionV>
                <wp:extent cx="1180142" cy="1357953"/>
                <wp:effectExtent l="0" t="0" r="20320" b="33020"/>
                <wp:wrapNone/>
                <wp:docPr id="424146222" name="Straight Connector 4"/>
                <wp:cNvGraphicFramePr/>
                <a:graphic xmlns:a="http://schemas.openxmlformats.org/drawingml/2006/main">
                  <a:graphicData uri="http://schemas.microsoft.com/office/word/2010/wordprocessingShape">
                    <wps:wsp>
                      <wps:cNvCnPr/>
                      <wps:spPr>
                        <a:xfrm flipV="1">
                          <a:off x="0" y="0"/>
                          <a:ext cx="1180142" cy="1357953"/>
                        </a:xfrm>
                        <a:prstGeom prst="line">
                          <a:avLst/>
                        </a:prstGeom>
                        <a:ln w="9525">
                          <a:solidFill>
                            <a:schemeClr val="bg2">
                              <a:lumMod val="90000"/>
                            </a:schemeClr>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33858B" id="Straight Connector 4" o:spid="_x0000_s1026" style="position:absolute;flip:y;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25pt,16pt" to="168.15pt,12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" strokecolor="#cfcdcd [2894]">
                <v:stroke dashstyle="1 1" joinstyle="miter"/>
              </v:line>
            </w:pict>
          </mc:Fallback>
        </mc:AlternateContent>
      </w:r>
      <w:r>
        <w:rPr>
          <w:noProof/>
        </w:rPr>
        <w:drawing>
          <wp:anchor distT="0" distB="0" distL="114300" distR="114300" simplePos="0" relativeHeight="251658257" behindDoc="1" locked="0" layoutInCell="1" allowOverlap="1" wp14:anchorId="5FD5D17B" wp14:editId="5C2FAD90">
            <wp:simplePos x="0" y="0"/>
            <wp:positionH relativeFrom="column">
              <wp:posOffset>2056010</wp:posOffset>
            </wp:positionH>
            <wp:positionV relativeFrom="paragraph">
              <wp:posOffset>237776</wp:posOffset>
            </wp:positionV>
            <wp:extent cx="3118465" cy="303595"/>
            <wp:effectExtent l="0" t="0" r="6350" b="1270"/>
            <wp:wrapNone/>
            <wp:docPr id="410699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699476" name=""/>
                    <pic:cNvPicPr/>
                  </pic:nvPicPr>
                  <pic:blipFill>
                    <a:blip r:embed="rId11">
                      <a:extLst>
                        <a:ext uri="{28A0092B-C50C-407E-A947-70E740481C1C}">
                          <a14:useLocalDpi xmlns:a14="http://schemas.microsoft.com/office/drawing/2010/main" val="0"/>
                        </a:ext>
                      </a:extLst>
                    </a:blip>
                    <a:stretch>
                      <a:fillRect/>
                    </a:stretch>
                  </pic:blipFill>
                  <pic:spPr>
                    <a:xfrm>
                      <a:off x="0" y="0"/>
                      <a:ext cx="3161729" cy="307807"/>
                    </a:xfrm>
                    <a:prstGeom prst="rect">
                      <a:avLst/>
                    </a:prstGeom>
                  </pic:spPr>
                </pic:pic>
              </a:graphicData>
            </a:graphic>
            <wp14:sizeRelH relativeFrom="margin">
              <wp14:pctWidth>0</wp14:pctWidth>
            </wp14:sizeRelH>
            <wp14:sizeRelV relativeFrom="margin">
              <wp14:pctHeight>0</wp14:pctHeight>
            </wp14:sizeRelV>
          </wp:anchor>
        </w:drawing>
      </w:r>
    </w:p>
    <w:p w14:paraId="7B4362E5" w14:textId="6E8F6113" w:rsidR="00254EFB" w:rsidRDefault="005805AE" w:rsidP="00254EFB">
      <w:pPr>
        <w:rPr>
          <w:lang w:eastAsia="pt-PT"/>
        </w:rPr>
      </w:pPr>
      <w:r>
        <w:rPr>
          <w:noProof/>
        </w:rPr>
        <mc:AlternateContent>
          <mc:Choice Requires="wps">
            <w:drawing>
              <wp:anchor distT="0" distB="0" distL="114300" distR="114300" simplePos="0" relativeHeight="251658260" behindDoc="0" locked="0" layoutInCell="1" allowOverlap="1" wp14:anchorId="493790D8" wp14:editId="44C3315B">
                <wp:simplePos x="0" y="0"/>
                <wp:positionH relativeFrom="column">
                  <wp:posOffset>1433336</wp:posOffset>
                </wp:positionH>
                <wp:positionV relativeFrom="paragraph">
                  <wp:posOffset>194110</wp:posOffset>
                </wp:positionV>
                <wp:extent cx="3398293" cy="1047143"/>
                <wp:effectExtent l="0" t="0" r="31115" b="19685"/>
                <wp:wrapNone/>
                <wp:docPr id="497189058" name="Straight Connector 4"/>
                <wp:cNvGraphicFramePr/>
                <a:graphic xmlns:a="http://schemas.openxmlformats.org/drawingml/2006/main">
                  <a:graphicData uri="http://schemas.microsoft.com/office/word/2010/wordprocessingShape">
                    <wps:wsp>
                      <wps:cNvCnPr/>
                      <wps:spPr>
                        <a:xfrm flipV="1">
                          <a:off x="0" y="0"/>
                          <a:ext cx="3398293" cy="1047143"/>
                        </a:xfrm>
                        <a:prstGeom prst="line">
                          <a:avLst/>
                        </a:prstGeom>
                        <a:ln w="9525">
                          <a:solidFill>
                            <a:schemeClr val="bg2">
                              <a:lumMod val="90000"/>
                            </a:schemeClr>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D358F8" id="Straight Connector 4" o:spid="_x0000_s1026" style="position:absolute;flip:y;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2.85pt,15.3pt" to="380.45pt,9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" strokecolor="#cfcdcd [2894]">
                <v:stroke dashstyle="1 1" joinstyle="miter"/>
              </v:line>
            </w:pict>
          </mc:Fallback>
        </mc:AlternateContent>
      </w:r>
      <w:r w:rsidR="007E7E4B">
        <w:rPr>
          <w:b/>
          <w:noProof/>
        </w:rPr>
        <w:drawing>
          <wp:anchor distT="0" distB="0" distL="114300" distR="114300" simplePos="0" relativeHeight="251658254" behindDoc="0" locked="0" layoutInCell="1" allowOverlap="1" wp14:anchorId="77A0D80E" wp14:editId="560446C8">
            <wp:simplePos x="0" y="0"/>
            <wp:positionH relativeFrom="margin">
              <wp:align>right</wp:align>
            </wp:positionH>
            <wp:positionV relativeFrom="paragraph">
              <wp:posOffset>268605</wp:posOffset>
            </wp:positionV>
            <wp:extent cx="5113020" cy="5113020"/>
            <wp:effectExtent l="0" t="0" r="0" b="0"/>
            <wp:wrapTopAndBottom/>
            <wp:docPr id="11166643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13020" cy="51130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77694C" w14:textId="77777777" w:rsidR="00254EFB" w:rsidRPr="00254EFB" w:rsidRDefault="00254EFB" w:rsidP="00254EFB">
      <w:pPr>
        <w:rPr>
          <w:lang w:eastAsia="pt-PT"/>
        </w:rPr>
      </w:pPr>
    </w:p>
    <w:p w14:paraId="561BBD7D" w14:textId="4E1F7074" w:rsidR="001D2395" w:rsidRDefault="00943552" w:rsidP="00254EFB">
      <w:pPr>
        <w:pStyle w:val="Caption"/>
      </w:pPr>
      <w:bookmarkStart w:id="64" w:name="_Ref181363146"/>
      <w:r w:rsidRPr="00C27A12">
        <w:rPr>
          <w:b/>
        </w:rPr>
        <w:t xml:space="preserve">Figure </w:t>
      </w:r>
      <w:r>
        <w:rPr>
          <w:b/>
        </w:rPr>
        <w:t>A</w:t>
      </w:r>
      <w:r>
        <w:rPr>
          <w:b/>
        </w:rPr>
        <w:fldChar w:fldCharType="begin"/>
      </w:r>
      <w:r>
        <w:rPr>
          <w:b/>
        </w:rPr>
        <w:instrText xml:space="preserve"> SEQ Figure \* ARABIC \s 1 </w:instrText>
      </w:r>
      <w:r>
        <w:rPr>
          <w:b/>
        </w:rPr>
        <w:fldChar w:fldCharType="separate"/>
      </w:r>
      <w:r>
        <w:rPr>
          <w:b/>
          <w:noProof/>
        </w:rPr>
        <w:t>1</w:t>
      </w:r>
      <w:r>
        <w:rPr>
          <w:b/>
        </w:rPr>
        <w:fldChar w:fldCharType="end"/>
      </w:r>
      <w:bookmarkEnd w:id="64"/>
      <w:r w:rsidRPr="00C27A12">
        <w:rPr>
          <w:b/>
        </w:rPr>
        <w:t xml:space="preserve"> </w:t>
      </w:r>
      <w:r w:rsidRPr="00C27A12">
        <w:rPr>
          <w:b/>
          <w:color w:val="auto"/>
        </w:rPr>
        <w:t>–</w:t>
      </w:r>
      <w:r w:rsidRPr="008C451B">
        <w:rPr>
          <w:color w:val="auto"/>
        </w:rPr>
        <w:t xml:space="preserve"> </w:t>
      </w:r>
      <w:r w:rsidR="00661C74" w:rsidRPr="00661C74">
        <w:t xml:space="preserve">Pairwise </w:t>
      </w:r>
      <w:r w:rsidR="00661C74">
        <w:t>r</w:t>
      </w:r>
      <w:r w:rsidR="00661C74" w:rsidRPr="00661C74">
        <w:t xml:space="preserve">elationship of </w:t>
      </w:r>
      <w:r w:rsidR="00661C74">
        <w:t>n</w:t>
      </w:r>
      <w:r w:rsidR="00661C74" w:rsidRPr="00661C74">
        <w:t xml:space="preserve">umerical </w:t>
      </w:r>
      <w:r w:rsidR="00661C74">
        <w:t>v</w:t>
      </w:r>
      <w:r w:rsidR="00661C74" w:rsidRPr="00661C74">
        <w:t>ariables</w:t>
      </w:r>
      <w:r w:rsidR="00661C74">
        <w:t>.</w:t>
      </w:r>
    </w:p>
    <w:p w14:paraId="06E1BD88" w14:textId="36E199D0" w:rsidR="00254EFB" w:rsidRPr="00254EFB" w:rsidRDefault="00EA2109" w:rsidP="00254EFB">
      <w:pPr>
        <w:rPr>
          <w:lang w:eastAsia="pt-PT"/>
        </w:rPr>
      </w:pPr>
      <w:r>
        <w:rPr>
          <w:noProof/>
        </w:rPr>
        <w:lastRenderedPageBreak/>
        <mc:AlternateContent>
          <mc:Choice Requires="wps">
            <w:drawing>
              <wp:anchor distT="0" distB="0" distL="114300" distR="114300" simplePos="0" relativeHeight="251658248" behindDoc="0" locked="0" layoutInCell="1" allowOverlap="1" wp14:anchorId="3B00DFA9" wp14:editId="22246FCF">
                <wp:simplePos x="0" y="0"/>
                <wp:positionH relativeFrom="column">
                  <wp:posOffset>3248783</wp:posOffset>
                </wp:positionH>
                <wp:positionV relativeFrom="paragraph">
                  <wp:posOffset>3376602</wp:posOffset>
                </wp:positionV>
                <wp:extent cx="1332271" cy="452284"/>
                <wp:effectExtent l="0" t="0" r="20320" b="24130"/>
                <wp:wrapNone/>
                <wp:docPr id="1794139870" name="Straight Connector 4"/>
                <wp:cNvGraphicFramePr/>
                <a:graphic xmlns:a="http://schemas.openxmlformats.org/drawingml/2006/main">
                  <a:graphicData uri="http://schemas.microsoft.com/office/word/2010/wordprocessingShape">
                    <wps:wsp>
                      <wps:cNvCnPr/>
                      <wps:spPr>
                        <a:xfrm>
                          <a:off x="0" y="0"/>
                          <a:ext cx="1332271" cy="452284"/>
                        </a:xfrm>
                        <a:prstGeom prst="line">
                          <a:avLst/>
                        </a:prstGeom>
                        <a:ln w="9525">
                          <a:solidFill>
                            <a:schemeClr val="bg2">
                              <a:lumMod val="90000"/>
                            </a:schemeClr>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0A6C88" id="Straight Connector 4" o:spid="_x0000_s1026" style="position:absolute;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5.8pt,265.85pt" to="360.7pt,30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" strokecolor="#cfcdcd [2894]">
                <v:stroke dashstyle="1 1" joinstyle="miter"/>
              </v:line>
            </w:pict>
          </mc:Fallback>
        </mc:AlternateContent>
      </w:r>
      <w:r>
        <w:rPr>
          <w:noProof/>
        </w:rPr>
        <mc:AlternateContent>
          <mc:Choice Requires="wps">
            <w:drawing>
              <wp:anchor distT="0" distB="0" distL="114300" distR="114300" simplePos="0" relativeHeight="251658247" behindDoc="0" locked="0" layoutInCell="1" allowOverlap="1" wp14:anchorId="0D9596FA" wp14:editId="5C2A8D7F">
                <wp:simplePos x="0" y="0"/>
                <wp:positionH relativeFrom="column">
                  <wp:posOffset>3224201</wp:posOffset>
                </wp:positionH>
                <wp:positionV relativeFrom="paragraph">
                  <wp:posOffset>2506446</wp:posOffset>
                </wp:positionV>
                <wp:extent cx="1489587" cy="407527"/>
                <wp:effectExtent l="0" t="0" r="34925" b="31115"/>
                <wp:wrapNone/>
                <wp:docPr id="967893678" name="Straight Connector 4"/>
                <wp:cNvGraphicFramePr/>
                <a:graphic xmlns:a="http://schemas.openxmlformats.org/drawingml/2006/main">
                  <a:graphicData uri="http://schemas.microsoft.com/office/word/2010/wordprocessingShape">
                    <wps:wsp>
                      <wps:cNvCnPr/>
                      <wps:spPr>
                        <a:xfrm flipV="1">
                          <a:off x="0" y="0"/>
                          <a:ext cx="1489587" cy="407527"/>
                        </a:xfrm>
                        <a:prstGeom prst="line">
                          <a:avLst/>
                        </a:prstGeom>
                        <a:ln w="9525">
                          <a:solidFill>
                            <a:schemeClr val="bg2">
                              <a:lumMod val="90000"/>
                            </a:schemeClr>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1483F0" id="Straight Connector 4" o:spid="_x0000_s1026" style="position:absolute;flip:y;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3.85pt,197.35pt" to="371.15pt,2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" strokecolor="#cfcdcd [2894]">
                <v:stroke dashstyle="1 1" joinstyle="miter"/>
              </v:line>
            </w:pict>
          </mc:Fallback>
        </mc:AlternateContent>
      </w:r>
      <w:r w:rsidR="00CC4AEF">
        <w:rPr>
          <w:noProof/>
        </w:rPr>
        <w:drawing>
          <wp:anchor distT="0" distB="0" distL="114300" distR="114300" simplePos="0" relativeHeight="251658242" behindDoc="0" locked="0" layoutInCell="1" allowOverlap="1" wp14:anchorId="607C2DA3" wp14:editId="32F65056">
            <wp:simplePos x="0" y="0"/>
            <wp:positionH relativeFrom="margin">
              <wp:posOffset>4577715</wp:posOffset>
            </wp:positionH>
            <wp:positionV relativeFrom="paragraph">
              <wp:posOffset>2490470</wp:posOffset>
            </wp:positionV>
            <wp:extent cx="1304290" cy="1594485"/>
            <wp:effectExtent l="0" t="0" r="0" b="5715"/>
            <wp:wrapTopAndBottom/>
            <wp:docPr id="5821651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617249" name="Picture 3"/>
                    <pic:cNvPicPr>
                      <a:picLocks noChangeAspect="1" noChangeArrowheads="1"/>
                    </pic:cNvPicPr>
                  </pic:nvPicPr>
                  <pic:blipFill rotWithShape="1">
                    <a:blip r:embed="rId13">
                      <a:extLst>
                        <a:ext uri="{28A0092B-C50C-407E-A947-70E740481C1C}">
                          <a14:useLocalDpi xmlns:a14="http://schemas.microsoft.com/office/drawing/2010/main"/>
                        </a:ext>
                      </a:extLst>
                    </a:blip>
                    <a:srcRect l="68174" t="34440" r="15880" b="54641"/>
                    <a:stretch/>
                  </pic:blipFill>
                  <pic:spPr bwMode="auto">
                    <a:xfrm>
                      <a:off x="0" y="0"/>
                      <a:ext cx="1304290" cy="1594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D404146" w14:textId="39F437C2" w:rsidR="000E7029" w:rsidRPr="009951AC" w:rsidRDefault="003E6C71" w:rsidP="003E6C71">
      <w:pPr>
        <w:pStyle w:val="Caption"/>
      </w:pPr>
      <w:r w:rsidRPr="003E6C71">
        <w:br/>
      </w:r>
      <w:r w:rsidR="001D2395" w:rsidRPr="003E6C71">
        <w:br/>
      </w:r>
      <w:bookmarkStart w:id="65" w:name="_Ref181280326"/>
      <w:r w:rsidRPr="00C27A12">
        <w:rPr>
          <w:b/>
        </w:rPr>
        <w:t xml:space="preserve">Figure </w:t>
      </w:r>
      <w:r>
        <w:rPr>
          <w:b/>
        </w:rPr>
        <w:t>A</w:t>
      </w:r>
      <w:r>
        <w:rPr>
          <w:b/>
        </w:rPr>
        <w:fldChar w:fldCharType="begin"/>
      </w:r>
      <w:r>
        <w:rPr>
          <w:b/>
        </w:rPr>
        <w:instrText xml:space="preserve"> SEQ Figure \* ARABIC \s 1 </w:instrText>
      </w:r>
      <w:r>
        <w:rPr>
          <w:b/>
        </w:rPr>
        <w:fldChar w:fldCharType="separate"/>
      </w:r>
      <w:r>
        <w:rPr>
          <w:b/>
          <w:noProof/>
        </w:rPr>
        <w:t>2</w:t>
      </w:r>
      <w:r>
        <w:rPr>
          <w:b/>
        </w:rPr>
        <w:fldChar w:fldCharType="end"/>
      </w:r>
      <w:bookmarkEnd w:id="65"/>
      <w:r w:rsidRPr="00C27A12">
        <w:rPr>
          <w:b/>
        </w:rPr>
        <w:t xml:space="preserve"> –</w:t>
      </w:r>
      <w:r w:rsidRPr="008C451B">
        <w:t xml:space="preserve"> </w:t>
      </w:r>
      <w:r w:rsidRPr="00A96F36">
        <w:t>Numeric Variables' Histograms</w:t>
      </w:r>
      <w:r>
        <w:t>, KDEs</w:t>
      </w:r>
      <w:r w:rsidRPr="00A96F36">
        <w:t xml:space="preserve"> </w:t>
      </w:r>
      <w:r>
        <w:t xml:space="preserve">and </w:t>
      </w:r>
      <w:r w:rsidRPr="00A96F36">
        <w:t>Boxplots</w:t>
      </w:r>
      <w:r>
        <w:t>.</w:t>
      </w:r>
      <w:r>
        <w:rPr>
          <w:noProof/>
        </w:rPr>
        <w:t xml:space="preserve"> </w:t>
      </w:r>
      <w:r w:rsidR="00C90394">
        <w:rPr>
          <w:noProof/>
        </w:rPr>
        <mc:AlternateContent>
          <mc:Choice Requires="wps">
            <w:drawing>
              <wp:anchor distT="0" distB="0" distL="114300" distR="114300" simplePos="0" relativeHeight="251658249" behindDoc="0" locked="0" layoutInCell="1" allowOverlap="1" wp14:anchorId="204F37F7" wp14:editId="44C7B7A2">
                <wp:simplePos x="0" y="0"/>
                <wp:positionH relativeFrom="column">
                  <wp:posOffset>3896160</wp:posOffset>
                </wp:positionH>
                <wp:positionV relativeFrom="paragraph">
                  <wp:posOffset>4321275</wp:posOffset>
                </wp:positionV>
                <wp:extent cx="725672" cy="372946"/>
                <wp:effectExtent l="0" t="0" r="36830" b="27305"/>
                <wp:wrapNone/>
                <wp:docPr id="1473795830" name="Straight Connector 4"/>
                <wp:cNvGraphicFramePr/>
                <a:graphic xmlns:a="http://schemas.openxmlformats.org/drawingml/2006/main">
                  <a:graphicData uri="http://schemas.microsoft.com/office/word/2010/wordprocessingShape">
                    <wps:wsp>
                      <wps:cNvCnPr/>
                      <wps:spPr>
                        <a:xfrm flipV="1">
                          <a:off x="0" y="0"/>
                          <a:ext cx="725672" cy="372946"/>
                        </a:xfrm>
                        <a:prstGeom prst="line">
                          <a:avLst/>
                        </a:prstGeom>
                        <a:ln w="9525">
                          <a:solidFill>
                            <a:schemeClr val="bg2">
                              <a:lumMod val="90000"/>
                            </a:schemeClr>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363071" id="Straight Connector 4" o:spid="_x0000_s1026" style="position:absolute;flip:y;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6.8pt,340.25pt" to="363.95pt,3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" strokecolor="#cfcdcd [2894]">
                <v:stroke dashstyle="1 1" joinstyle="miter"/>
              </v:line>
            </w:pict>
          </mc:Fallback>
        </mc:AlternateContent>
      </w:r>
      <w:r w:rsidR="00C90394">
        <w:rPr>
          <w:noProof/>
        </w:rPr>
        <mc:AlternateContent>
          <mc:Choice Requires="wps">
            <w:drawing>
              <wp:anchor distT="0" distB="0" distL="114300" distR="114300" simplePos="0" relativeHeight="251658250" behindDoc="0" locked="0" layoutInCell="1" allowOverlap="1" wp14:anchorId="0BA00332" wp14:editId="3CDC89C9">
                <wp:simplePos x="0" y="0"/>
                <wp:positionH relativeFrom="column">
                  <wp:posOffset>3888137</wp:posOffset>
                </wp:positionH>
                <wp:positionV relativeFrom="paragraph">
                  <wp:posOffset>5335938</wp:posOffset>
                </wp:positionV>
                <wp:extent cx="625509" cy="312654"/>
                <wp:effectExtent l="0" t="0" r="22225" b="30480"/>
                <wp:wrapNone/>
                <wp:docPr id="619265168" name="Straight Connector 4"/>
                <wp:cNvGraphicFramePr/>
                <a:graphic xmlns:a="http://schemas.openxmlformats.org/drawingml/2006/main">
                  <a:graphicData uri="http://schemas.microsoft.com/office/word/2010/wordprocessingShape">
                    <wps:wsp>
                      <wps:cNvCnPr/>
                      <wps:spPr>
                        <a:xfrm>
                          <a:off x="0" y="0"/>
                          <a:ext cx="625509" cy="312654"/>
                        </a:xfrm>
                        <a:prstGeom prst="line">
                          <a:avLst/>
                        </a:prstGeom>
                        <a:ln w="9525">
                          <a:solidFill>
                            <a:schemeClr val="bg2">
                              <a:lumMod val="90000"/>
                            </a:schemeClr>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078303" id="Straight Connector 4" o:spid="_x0000_s1026" style="position:absolute;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6.15pt,420.15pt" to="355.4pt,44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" strokecolor="#cfcdcd [2894]">
                <v:stroke dashstyle="1 1" joinstyle="miter"/>
              </v:line>
            </w:pict>
          </mc:Fallback>
        </mc:AlternateContent>
      </w:r>
      <w:r w:rsidR="00C90394">
        <w:rPr>
          <w:noProof/>
        </w:rPr>
        <w:drawing>
          <wp:anchor distT="0" distB="0" distL="114300" distR="114300" simplePos="0" relativeHeight="251658244" behindDoc="0" locked="0" layoutInCell="1" allowOverlap="1" wp14:anchorId="36B948F8" wp14:editId="4D877682">
            <wp:simplePos x="0" y="0"/>
            <wp:positionH relativeFrom="margin">
              <wp:posOffset>4473575</wp:posOffset>
            </wp:positionH>
            <wp:positionV relativeFrom="paragraph">
              <wp:posOffset>4309110</wp:posOffset>
            </wp:positionV>
            <wp:extent cx="1295400" cy="1591945"/>
            <wp:effectExtent l="0" t="0" r="0" b="8255"/>
            <wp:wrapTopAndBottom/>
            <wp:docPr id="18148610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617249" name="Picture 3"/>
                    <pic:cNvPicPr>
                      <a:picLocks noChangeAspect="1" noChangeArrowheads="1"/>
                    </pic:cNvPicPr>
                  </pic:nvPicPr>
                  <pic:blipFill rotWithShape="1">
                    <a:blip r:embed="rId13">
                      <a:extLst>
                        <a:ext uri="{28A0092B-C50C-407E-A947-70E740481C1C}">
                          <a14:useLocalDpi xmlns:a14="http://schemas.microsoft.com/office/drawing/2010/main"/>
                        </a:ext>
                      </a:extLst>
                    </a:blip>
                    <a:srcRect l="84267" t="67090" r="-104" b="22008"/>
                    <a:stretch/>
                  </pic:blipFill>
                  <pic:spPr bwMode="auto">
                    <a:xfrm>
                      <a:off x="0" y="0"/>
                      <a:ext cx="1295400" cy="15919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85B86">
        <w:rPr>
          <w:noProof/>
        </w:rPr>
        <mc:AlternateContent>
          <mc:Choice Requires="wps">
            <w:drawing>
              <wp:anchor distT="0" distB="0" distL="114300" distR="114300" simplePos="0" relativeHeight="251658246" behindDoc="0" locked="0" layoutInCell="1" allowOverlap="1" wp14:anchorId="42A255AC" wp14:editId="12819444">
                <wp:simplePos x="0" y="0"/>
                <wp:positionH relativeFrom="column">
                  <wp:posOffset>3888139</wp:posOffset>
                </wp:positionH>
                <wp:positionV relativeFrom="paragraph">
                  <wp:posOffset>1337443</wp:posOffset>
                </wp:positionV>
                <wp:extent cx="741948" cy="184217"/>
                <wp:effectExtent l="0" t="0" r="20320" b="25400"/>
                <wp:wrapNone/>
                <wp:docPr id="654585805" name="Straight Connector 4"/>
                <wp:cNvGraphicFramePr/>
                <a:graphic xmlns:a="http://schemas.openxmlformats.org/drawingml/2006/main">
                  <a:graphicData uri="http://schemas.microsoft.com/office/word/2010/wordprocessingShape">
                    <wps:wsp>
                      <wps:cNvCnPr/>
                      <wps:spPr>
                        <a:xfrm flipV="1">
                          <a:off x="0" y="0"/>
                          <a:ext cx="741948" cy="184217"/>
                        </a:xfrm>
                        <a:prstGeom prst="line">
                          <a:avLst/>
                        </a:prstGeom>
                        <a:ln w="9525">
                          <a:solidFill>
                            <a:schemeClr val="bg2">
                              <a:lumMod val="90000"/>
                            </a:schemeClr>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C6358D" id="Straight Connector 4" o:spid="_x0000_s1026" style="position:absolute;flip:y;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6.15pt,105.3pt" to="364.55pt,1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" strokecolor="#cfcdcd [2894]">
                <v:stroke dashstyle="1 1" joinstyle="miter"/>
              </v:line>
            </w:pict>
          </mc:Fallback>
        </mc:AlternateContent>
      </w:r>
      <w:r w:rsidR="00685B86">
        <w:rPr>
          <w:noProof/>
        </w:rPr>
        <mc:AlternateContent>
          <mc:Choice Requires="wps">
            <w:drawing>
              <wp:anchor distT="0" distB="0" distL="114300" distR="114300" simplePos="0" relativeHeight="251658245" behindDoc="0" locked="0" layoutInCell="1" allowOverlap="1" wp14:anchorId="70FC8A6E" wp14:editId="1021BDC3">
                <wp:simplePos x="0" y="0"/>
                <wp:positionH relativeFrom="column">
                  <wp:posOffset>3868086</wp:posOffset>
                </wp:positionH>
                <wp:positionV relativeFrom="paragraph">
                  <wp:posOffset>17981</wp:posOffset>
                </wp:positionV>
                <wp:extent cx="753979" cy="842210"/>
                <wp:effectExtent l="0" t="0" r="27305" b="34290"/>
                <wp:wrapNone/>
                <wp:docPr id="364833928" name="Straight Connector 4"/>
                <wp:cNvGraphicFramePr/>
                <a:graphic xmlns:a="http://schemas.openxmlformats.org/drawingml/2006/main">
                  <a:graphicData uri="http://schemas.microsoft.com/office/word/2010/wordprocessingShape">
                    <wps:wsp>
                      <wps:cNvCnPr/>
                      <wps:spPr>
                        <a:xfrm flipV="1">
                          <a:off x="0" y="0"/>
                          <a:ext cx="753979" cy="842210"/>
                        </a:xfrm>
                        <a:prstGeom prst="line">
                          <a:avLst/>
                        </a:prstGeom>
                        <a:ln w="9525">
                          <a:solidFill>
                            <a:schemeClr val="bg2">
                              <a:lumMod val="90000"/>
                            </a:schemeClr>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876D66" id="Straight Connector 4" o:spid="_x0000_s1026" style="position:absolute;flip:y;z-index:251658245;visibility:visible;mso-wrap-style:square;mso-wrap-distance-left:9pt;mso-wrap-distance-top:0;mso-wrap-distance-right:9pt;mso-wrap-distance-bottom:0;mso-position-horizontal:absolute;mso-position-horizontal-relative:text;mso-position-vertical:absolute;mso-position-vertical-relative:text" from="304.55pt,1.4pt" to="363.9pt,6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" strokecolor="#cfcdcd [2894]">
                <v:stroke dashstyle="1 1" joinstyle="miter"/>
              </v:line>
            </w:pict>
          </mc:Fallback>
        </mc:AlternateContent>
      </w:r>
      <w:r w:rsidR="00685B86">
        <w:rPr>
          <w:noProof/>
        </w:rPr>
        <w:drawing>
          <wp:anchor distT="0" distB="0" distL="114300" distR="114300" simplePos="0" relativeHeight="251658243" behindDoc="0" locked="0" layoutInCell="1" allowOverlap="1" wp14:anchorId="009E827F" wp14:editId="368ED402">
            <wp:simplePos x="0" y="0"/>
            <wp:positionH relativeFrom="margin">
              <wp:posOffset>4578350</wp:posOffset>
            </wp:positionH>
            <wp:positionV relativeFrom="paragraph">
              <wp:posOffset>0</wp:posOffset>
            </wp:positionV>
            <wp:extent cx="1174750" cy="1616075"/>
            <wp:effectExtent l="0" t="0" r="6350" b="3175"/>
            <wp:wrapTopAndBottom/>
            <wp:docPr id="18349525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617249" name="Picture 3"/>
                    <pic:cNvPicPr>
                      <a:picLocks noChangeAspect="1" noChangeArrowheads="1"/>
                    </pic:cNvPicPr>
                  </pic:nvPicPr>
                  <pic:blipFill rotWithShape="1">
                    <a:blip r:embed="rId13">
                      <a:extLst>
                        <a:ext uri="{28A0092B-C50C-407E-A947-70E740481C1C}">
                          <a14:useLocalDpi xmlns:a14="http://schemas.microsoft.com/office/drawing/2010/main"/>
                        </a:ext>
                      </a:extLst>
                    </a:blip>
                    <a:srcRect l="85786" t="12572" r="-147" b="76361"/>
                    <a:stretch/>
                  </pic:blipFill>
                  <pic:spPr bwMode="auto">
                    <a:xfrm>
                      <a:off x="0" y="0"/>
                      <a:ext cx="1174750" cy="1616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F653C">
        <w:rPr>
          <w:noProof/>
        </w:rPr>
        <w:drawing>
          <wp:anchor distT="0" distB="0" distL="114300" distR="114300" simplePos="0" relativeHeight="251658241" behindDoc="0" locked="0" layoutInCell="1" allowOverlap="1" wp14:anchorId="3FAF4E57" wp14:editId="097741B1">
            <wp:simplePos x="0" y="0"/>
            <wp:positionH relativeFrom="margin">
              <wp:align>left</wp:align>
            </wp:positionH>
            <wp:positionV relativeFrom="paragraph">
              <wp:posOffset>601</wp:posOffset>
            </wp:positionV>
            <wp:extent cx="3910965" cy="6988810"/>
            <wp:effectExtent l="0" t="0" r="0" b="2540"/>
            <wp:wrapTopAndBottom/>
            <wp:docPr id="18206172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617249" name="Picture 3"/>
                    <pic:cNvPicPr>
                      <a:picLocks noChangeAspect="1" noChangeArrowheads="1"/>
                    </pic:cNvPicPr>
                  </pic:nvPicPr>
                  <pic:blipFill>
                    <a:blip r:embed="rId13">
                      <a:extLst>
                        <a:ext uri="{28A0092B-C50C-407E-A947-70E740481C1C}">
                          <a14:useLocalDpi xmlns:a14="http://schemas.microsoft.com/office/drawing/2010/main"/>
                        </a:ext>
                      </a:extLst>
                    </a:blip>
                    <a:stretch>
                      <a:fillRect/>
                    </a:stretch>
                  </pic:blipFill>
                  <pic:spPr bwMode="auto">
                    <a:xfrm>
                      <a:off x="0" y="0"/>
                      <a:ext cx="3910965" cy="698881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63"/>
    </w:p>
    <w:p w14:paraId="23A5E50B" w14:textId="066F3AD4" w:rsidR="001D2395" w:rsidRPr="003E6C71" w:rsidRDefault="006F310A" w:rsidP="003E6C71">
      <w:pPr>
        <w:jc w:val="center"/>
      </w:pPr>
      <w:bookmarkStart w:id="66" w:name="_Ref181280329"/>
      <w:r w:rsidRPr="003E6C71">
        <w:rPr>
          <w:noProof/>
        </w:rPr>
        <w:lastRenderedPageBreak/>
        <mc:AlternateContent>
          <mc:Choice Requires="wps">
            <w:drawing>
              <wp:anchor distT="0" distB="0" distL="114300" distR="114300" simplePos="0" relativeHeight="251658252" behindDoc="0" locked="0" layoutInCell="1" allowOverlap="1" wp14:anchorId="3A4BE91B" wp14:editId="1839D8F6">
                <wp:simplePos x="0" y="0"/>
                <wp:positionH relativeFrom="column">
                  <wp:posOffset>790201</wp:posOffset>
                </wp:positionH>
                <wp:positionV relativeFrom="paragraph">
                  <wp:posOffset>5206315</wp:posOffset>
                </wp:positionV>
                <wp:extent cx="1691780" cy="112417"/>
                <wp:effectExtent l="0" t="0" r="22860" b="20955"/>
                <wp:wrapNone/>
                <wp:docPr id="990322059" name="Straight Connector 3"/>
                <wp:cNvGraphicFramePr/>
                <a:graphic xmlns:a="http://schemas.openxmlformats.org/drawingml/2006/main">
                  <a:graphicData uri="http://schemas.microsoft.com/office/word/2010/wordprocessingShape">
                    <wps:wsp>
                      <wps:cNvCnPr/>
                      <wps:spPr>
                        <a:xfrm flipV="1">
                          <a:off x="0" y="0"/>
                          <a:ext cx="1691780" cy="112417"/>
                        </a:xfrm>
                        <a:prstGeom prst="line">
                          <a:avLst/>
                        </a:prstGeom>
                        <a:ln w="12700">
                          <a:solidFill>
                            <a:schemeClr val="bg2">
                              <a:lumMod val="90000"/>
                            </a:schemeClr>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EA2F27" id="Straight Connector 3" o:spid="_x0000_s1026" style="position:absolute;flip:y;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2.2pt,409.95pt" to="195.4pt,4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" strokecolor="#cfcdcd [2894]" strokeweight="1pt">
                <v:stroke dashstyle="1 1" joinstyle="miter"/>
              </v:line>
            </w:pict>
          </mc:Fallback>
        </mc:AlternateContent>
      </w:r>
      <w:r w:rsidR="000C19BD" w:rsidRPr="003E6C71">
        <w:rPr>
          <w:noProof/>
        </w:rPr>
        <mc:AlternateContent>
          <mc:Choice Requires="wps">
            <w:drawing>
              <wp:anchor distT="0" distB="0" distL="114300" distR="114300" simplePos="0" relativeHeight="251658253" behindDoc="0" locked="0" layoutInCell="1" allowOverlap="1" wp14:anchorId="0F9348A8" wp14:editId="25E11825">
                <wp:simplePos x="0" y="0"/>
                <wp:positionH relativeFrom="column">
                  <wp:posOffset>781282</wp:posOffset>
                </wp:positionH>
                <wp:positionV relativeFrom="paragraph">
                  <wp:posOffset>224797</wp:posOffset>
                </wp:positionV>
                <wp:extent cx="1720935" cy="4167078"/>
                <wp:effectExtent l="0" t="0" r="31750" b="24130"/>
                <wp:wrapNone/>
                <wp:docPr id="1422805581" name="Straight Connector 3"/>
                <wp:cNvGraphicFramePr/>
                <a:graphic xmlns:a="http://schemas.openxmlformats.org/drawingml/2006/main">
                  <a:graphicData uri="http://schemas.microsoft.com/office/word/2010/wordprocessingShape">
                    <wps:wsp>
                      <wps:cNvCnPr/>
                      <wps:spPr>
                        <a:xfrm flipV="1">
                          <a:off x="0" y="0"/>
                          <a:ext cx="1720935" cy="4167078"/>
                        </a:xfrm>
                        <a:prstGeom prst="line">
                          <a:avLst/>
                        </a:prstGeom>
                        <a:ln w="12700">
                          <a:solidFill>
                            <a:schemeClr val="bg2">
                              <a:lumMod val="90000"/>
                            </a:schemeClr>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8A1860" id="Straight Connector 3" o:spid="_x0000_s1026" style="position:absolute;flip:y;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5pt,17.7pt" to="197pt,34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" strokecolor="#cfcdcd [2894]" strokeweight="1pt">
                <v:stroke dashstyle="1 1" joinstyle="miter"/>
              </v:line>
            </w:pict>
          </mc:Fallback>
        </mc:AlternateContent>
      </w:r>
      <w:r w:rsidR="00503295" w:rsidRPr="003E6C71">
        <w:rPr>
          <w:noProof/>
        </w:rPr>
        <w:drawing>
          <wp:anchor distT="0" distB="0" distL="114300" distR="114300" simplePos="0" relativeHeight="251658251" behindDoc="1" locked="0" layoutInCell="1" allowOverlap="1" wp14:anchorId="645B1F2D" wp14:editId="5B6DD455">
            <wp:simplePos x="0" y="0"/>
            <wp:positionH relativeFrom="margin">
              <wp:posOffset>568960</wp:posOffset>
            </wp:positionH>
            <wp:positionV relativeFrom="paragraph">
              <wp:posOffset>0</wp:posOffset>
            </wp:positionV>
            <wp:extent cx="1713230" cy="7918450"/>
            <wp:effectExtent l="0" t="0" r="1270" b="6350"/>
            <wp:wrapTopAndBottom/>
            <wp:docPr id="19425109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510987" name="Picture 4"/>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713230" cy="7918450"/>
                    </a:xfrm>
                    <a:prstGeom prst="rect">
                      <a:avLst/>
                    </a:prstGeom>
                  </pic:spPr>
                </pic:pic>
              </a:graphicData>
            </a:graphic>
            <wp14:sizeRelH relativeFrom="margin">
              <wp14:pctWidth>0</wp14:pctWidth>
            </wp14:sizeRelH>
            <wp14:sizeRelV relativeFrom="margin">
              <wp14:pctHeight>0</wp14:pctHeight>
            </wp14:sizeRelV>
          </wp:anchor>
        </w:drawing>
      </w:r>
      <w:r w:rsidR="003D53CB">
        <w:rPr>
          <w:noProof/>
        </w:rPr>
        <w:drawing>
          <wp:anchor distT="0" distB="0" distL="114300" distR="114300" simplePos="0" relativeHeight="251658275" behindDoc="1" locked="0" layoutInCell="1" allowOverlap="1" wp14:anchorId="216A852C" wp14:editId="15E12862">
            <wp:simplePos x="0" y="0"/>
            <wp:positionH relativeFrom="column">
              <wp:posOffset>5149003</wp:posOffset>
            </wp:positionH>
            <wp:positionV relativeFrom="paragraph">
              <wp:posOffset>195867</wp:posOffset>
            </wp:positionV>
            <wp:extent cx="1278707" cy="5169298"/>
            <wp:effectExtent l="0" t="0" r="0" b="0"/>
            <wp:wrapNone/>
            <wp:docPr id="129002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02905" name="Picture 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278707" cy="516929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D53CB">
        <w:rPr>
          <w:noProof/>
        </w:rPr>
        <w:drawing>
          <wp:anchor distT="0" distB="0" distL="114300" distR="114300" simplePos="0" relativeHeight="251658273" behindDoc="1" locked="0" layoutInCell="1" allowOverlap="1" wp14:anchorId="34D49B2A" wp14:editId="18EAB46D">
            <wp:simplePos x="0" y="0"/>
            <wp:positionH relativeFrom="column">
              <wp:posOffset>2462530</wp:posOffset>
            </wp:positionH>
            <wp:positionV relativeFrom="paragraph">
              <wp:posOffset>203200</wp:posOffset>
            </wp:positionV>
            <wp:extent cx="1283335" cy="5168900"/>
            <wp:effectExtent l="0" t="0" r="0" b="0"/>
            <wp:wrapNone/>
            <wp:docPr id="1656199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199624" name="Picture 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283335" cy="5168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D53CB">
        <w:rPr>
          <w:noProof/>
        </w:rPr>
        <w:drawing>
          <wp:anchor distT="0" distB="0" distL="114300" distR="114300" simplePos="0" relativeHeight="251658274" behindDoc="1" locked="0" layoutInCell="1" allowOverlap="1" wp14:anchorId="0E33E34E" wp14:editId="40113D58">
            <wp:simplePos x="0" y="0"/>
            <wp:positionH relativeFrom="column">
              <wp:posOffset>3803814</wp:posOffset>
            </wp:positionH>
            <wp:positionV relativeFrom="paragraph">
              <wp:posOffset>199718</wp:posOffset>
            </wp:positionV>
            <wp:extent cx="1283895" cy="5169298"/>
            <wp:effectExtent l="0" t="0" r="0" b="0"/>
            <wp:wrapNone/>
            <wp:docPr id="61885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85945" name="Picture 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283895" cy="516929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71702" w:rsidRPr="003E6C71">
        <w:rPr>
          <w:noProof/>
        </w:rPr>
        <w:t xml:space="preserve"> </w:t>
      </w:r>
      <w:r w:rsidR="001D2395" w:rsidRPr="003E6C71">
        <w:br/>
      </w:r>
      <w:r w:rsidR="001D2395" w:rsidRPr="003E6C71">
        <w:rPr>
          <w:b/>
          <w:bCs/>
        </w:rPr>
        <w:t>Figure A</w:t>
      </w:r>
      <w:r w:rsidR="001D2395" w:rsidRPr="003E6C71">
        <w:rPr>
          <w:b/>
          <w:bCs/>
        </w:rPr>
        <w:fldChar w:fldCharType="begin"/>
      </w:r>
      <w:r w:rsidR="001D2395" w:rsidRPr="003E6C71">
        <w:rPr>
          <w:b/>
          <w:bCs/>
        </w:rPr>
        <w:instrText xml:space="preserve"> SEQ Figure \* ARABIC \s 1 </w:instrText>
      </w:r>
      <w:r w:rsidR="001D2395" w:rsidRPr="003E6C71">
        <w:rPr>
          <w:b/>
          <w:bCs/>
        </w:rPr>
        <w:fldChar w:fldCharType="separate"/>
      </w:r>
      <w:r w:rsidR="001D2395" w:rsidRPr="003E6C71">
        <w:rPr>
          <w:b/>
          <w:bCs/>
        </w:rPr>
        <w:t>3</w:t>
      </w:r>
      <w:r w:rsidR="001D2395" w:rsidRPr="003E6C71">
        <w:rPr>
          <w:b/>
          <w:bCs/>
        </w:rPr>
        <w:fldChar w:fldCharType="end"/>
      </w:r>
      <w:bookmarkEnd w:id="66"/>
      <w:r w:rsidR="001D2395" w:rsidRPr="003E6C71">
        <w:rPr>
          <w:b/>
          <w:bCs/>
        </w:rPr>
        <w:t xml:space="preserve"> –</w:t>
      </w:r>
      <w:r w:rsidR="001D2395" w:rsidRPr="003E6C71">
        <w:t xml:space="preserve"> Three-way ANOVA for each metric variable by last_promo, customer_region and payment_method</w:t>
      </w:r>
      <w:r w:rsidR="003E6C71" w:rsidRPr="003E6C71">
        <w:t>.</w:t>
      </w:r>
    </w:p>
    <w:p w14:paraId="012EB9D0" w14:textId="2E50A79F" w:rsidR="00576EAB" w:rsidRDefault="00B14F04" w:rsidP="001D2395">
      <w:pPr>
        <w:rPr>
          <w:lang w:val="en-US"/>
        </w:rPr>
      </w:pPr>
      <w:r>
        <w:t xml:space="preserve"> </w:t>
      </w:r>
    </w:p>
    <w:p w14:paraId="19D4E7AF" w14:textId="37E1C3C4" w:rsidR="00D718D8" w:rsidRDefault="001D4816" w:rsidP="00D718D8">
      <w:pPr>
        <w:rPr>
          <w:lang w:val="en-US" w:eastAsia="pt-PT"/>
        </w:rPr>
      </w:pPr>
      <w:r>
        <w:rPr>
          <w:noProof/>
          <w:lang w:val="en-US" w:eastAsia="pt-PT"/>
        </w:rPr>
        <w:lastRenderedPageBreak/>
        <w:drawing>
          <wp:inline distT="0" distB="0" distL="0" distR="0" wp14:anchorId="6B1FFCEF" wp14:editId="0A3F5219">
            <wp:extent cx="5753100" cy="2839720"/>
            <wp:effectExtent l="0" t="0" r="0" b="0"/>
            <wp:docPr id="82477828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3100" cy="2839720"/>
                    </a:xfrm>
                    <a:prstGeom prst="rect">
                      <a:avLst/>
                    </a:prstGeom>
                    <a:noFill/>
                    <a:ln>
                      <a:noFill/>
                    </a:ln>
                  </pic:spPr>
                </pic:pic>
              </a:graphicData>
            </a:graphic>
          </wp:inline>
        </w:drawing>
      </w:r>
    </w:p>
    <w:p w14:paraId="245CC858" w14:textId="4FE56D35" w:rsidR="00D718D8" w:rsidRDefault="00D718D8" w:rsidP="00D718D8">
      <w:pPr>
        <w:pStyle w:val="Caption"/>
        <w:rPr>
          <w:lang w:val="en-US"/>
        </w:rPr>
      </w:pPr>
      <w:bookmarkStart w:id="67" w:name="_Ref181280100"/>
      <w:r>
        <w:rPr>
          <w:b/>
        </w:rPr>
        <w:t>F</w:t>
      </w:r>
      <w:r w:rsidRPr="00B10D54">
        <w:rPr>
          <w:b/>
        </w:rPr>
        <w:t>igure A</w:t>
      </w:r>
      <w:r>
        <w:rPr>
          <w:b/>
          <w:bCs w:val="0"/>
        </w:rPr>
        <w:fldChar w:fldCharType="begin"/>
      </w:r>
      <w:r>
        <w:rPr>
          <w:b/>
          <w:bCs w:val="0"/>
        </w:rPr>
        <w:instrText xml:space="preserve"> SEQ Figure \* ARABIC \s 1 </w:instrText>
      </w:r>
      <w:r>
        <w:rPr>
          <w:b/>
          <w:bCs w:val="0"/>
        </w:rPr>
        <w:fldChar w:fldCharType="separate"/>
      </w:r>
      <w:r>
        <w:rPr>
          <w:b/>
          <w:bCs w:val="0"/>
          <w:noProof/>
        </w:rPr>
        <w:t>4</w:t>
      </w:r>
      <w:r>
        <w:rPr>
          <w:b/>
          <w:bCs w:val="0"/>
        </w:rPr>
        <w:fldChar w:fldCharType="end"/>
      </w:r>
      <w:bookmarkEnd w:id="67"/>
      <w:r w:rsidRPr="00C27A12">
        <w:rPr>
          <w:b/>
        </w:rPr>
        <w:t xml:space="preserve"> </w:t>
      </w:r>
      <w:r w:rsidRPr="00C12338">
        <w:rPr>
          <w:b/>
          <w:color w:val="auto"/>
        </w:rPr>
        <w:t>–</w:t>
      </w:r>
      <w:r w:rsidRPr="008C451B">
        <w:rPr>
          <w:color w:val="auto"/>
        </w:rPr>
        <w:t xml:space="preserve"> </w:t>
      </w:r>
      <w:r>
        <w:rPr>
          <w:color w:val="auto"/>
        </w:rPr>
        <w:t xml:space="preserve">Histogram, KDE and Boxplot </w:t>
      </w:r>
      <w:r w:rsidRPr="00D62EC1">
        <w:rPr>
          <w:lang w:val="en-US"/>
        </w:rPr>
        <w:t>of Total Orders per Customer</w:t>
      </w:r>
      <w:r>
        <w:rPr>
          <w:lang w:val="en-US"/>
        </w:rPr>
        <w:t>.</w:t>
      </w:r>
    </w:p>
    <w:p w14:paraId="614B6489" w14:textId="77777777" w:rsidR="00D718D8" w:rsidRDefault="00D718D8" w:rsidP="00D718D8">
      <w:pPr>
        <w:rPr>
          <w:lang w:val="en-US" w:eastAsia="pt-PT"/>
        </w:rPr>
      </w:pPr>
    </w:p>
    <w:p w14:paraId="27F1AA14" w14:textId="77777777" w:rsidR="008259A3" w:rsidRDefault="008259A3" w:rsidP="00D718D8">
      <w:pPr>
        <w:rPr>
          <w:lang w:val="en-US" w:eastAsia="pt-PT"/>
        </w:rPr>
      </w:pPr>
    </w:p>
    <w:p w14:paraId="6723CE29" w14:textId="2DC6381D" w:rsidR="008259A3" w:rsidRDefault="004A0FA3" w:rsidP="00D718D8">
      <w:pPr>
        <w:rPr>
          <w:lang w:val="en-US" w:eastAsia="pt-PT"/>
        </w:rPr>
      </w:pPr>
      <w:r>
        <w:rPr>
          <w:noProof/>
          <w:lang w:val="en-US" w:eastAsia="pt-PT"/>
        </w:rPr>
        <w:drawing>
          <wp:inline distT="0" distB="0" distL="0" distR="0" wp14:anchorId="243D7332" wp14:editId="28637505">
            <wp:extent cx="5751830" cy="2843530"/>
            <wp:effectExtent l="0" t="0" r="1270" b="0"/>
            <wp:docPr id="212640746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1830" cy="2843530"/>
                    </a:xfrm>
                    <a:prstGeom prst="rect">
                      <a:avLst/>
                    </a:prstGeom>
                    <a:noFill/>
                    <a:ln>
                      <a:noFill/>
                    </a:ln>
                  </pic:spPr>
                </pic:pic>
              </a:graphicData>
            </a:graphic>
          </wp:inline>
        </w:drawing>
      </w:r>
    </w:p>
    <w:p w14:paraId="20A8333F" w14:textId="611DFB64" w:rsidR="008259A3" w:rsidRDefault="008259A3" w:rsidP="008259A3">
      <w:pPr>
        <w:pStyle w:val="Caption"/>
        <w:rPr>
          <w:lang w:val="en-US"/>
        </w:rPr>
      </w:pPr>
      <w:bookmarkStart w:id="68" w:name="_Ref181299282"/>
      <w:r>
        <w:rPr>
          <w:b/>
        </w:rPr>
        <w:t>F</w:t>
      </w:r>
      <w:r w:rsidRPr="00B10D54">
        <w:rPr>
          <w:b/>
        </w:rPr>
        <w:t>igure A</w:t>
      </w:r>
      <w:r>
        <w:rPr>
          <w:b/>
          <w:bCs w:val="0"/>
        </w:rPr>
        <w:fldChar w:fldCharType="begin"/>
      </w:r>
      <w:r>
        <w:rPr>
          <w:b/>
          <w:bCs w:val="0"/>
        </w:rPr>
        <w:instrText xml:space="preserve"> SEQ Figure \* ARABIC \s 1 </w:instrText>
      </w:r>
      <w:r>
        <w:rPr>
          <w:b/>
          <w:bCs w:val="0"/>
        </w:rPr>
        <w:fldChar w:fldCharType="separate"/>
      </w:r>
      <w:r>
        <w:rPr>
          <w:b/>
          <w:bCs w:val="0"/>
          <w:noProof/>
        </w:rPr>
        <w:t>5</w:t>
      </w:r>
      <w:r>
        <w:rPr>
          <w:b/>
          <w:bCs w:val="0"/>
        </w:rPr>
        <w:fldChar w:fldCharType="end"/>
      </w:r>
      <w:bookmarkEnd w:id="68"/>
      <w:r w:rsidRPr="00C27A12">
        <w:rPr>
          <w:b/>
        </w:rPr>
        <w:t xml:space="preserve"> </w:t>
      </w:r>
      <w:r w:rsidRPr="00C12338">
        <w:rPr>
          <w:b/>
          <w:color w:val="auto"/>
        </w:rPr>
        <w:t>–</w:t>
      </w:r>
      <w:r w:rsidRPr="008C451B">
        <w:rPr>
          <w:color w:val="auto"/>
        </w:rPr>
        <w:t xml:space="preserve"> </w:t>
      </w:r>
      <w:r w:rsidR="000B044B">
        <w:rPr>
          <w:color w:val="auto"/>
        </w:rPr>
        <w:t>Bar</w:t>
      </w:r>
      <w:r w:rsidR="001942EF">
        <w:rPr>
          <w:color w:val="auto"/>
        </w:rPr>
        <w:t xml:space="preserve"> chart of the </w:t>
      </w:r>
      <w:r w:rsidR="00252F8B">
        <w:rPr>
          <w:color w:val="auto"/>
        </w:rPr>
        <w:t>Customer Region.</w:t>
      </w:r>
    </w:p>
    <w:p w14:paraId="612F285C" w14:textId="77777777" w:rsidR="008259A3" w:rsidRDefault="008259A3" w:rsidP="00D718D8">
      <w:pPr>
        <w:rPr>
          <w:lang w:val="en-US" w:eastAsia="pt-PT"/>
        </w:rPr>
      </w:pPr>
    </w:p>
    <w:p w14:paraId="1E38571A" w14:textId="77777777" w:rsidR="00C134DF" w:rsidRDefault="00C134DF" w:rsidP="00D718D8">
      <w:pPr>
        <w:rPr>
          <w:lang w:val="en-US" w:eastAsia="pt-PT"/>
        </w:rPr>
      </w:pPr>
    </w:p>
    <w:p w14:paraId="233BAB07" w14:textId="77777777" w:rsidR="00C134DF" w:rsidRDefault="00C134DF" w:rsidP="00D718D8">
      <w:pPr>
        <w:rPr>
          <w:lang w:val="en-US" w:eastAsia="pt-PT"/>
        </w:rPr>
      </w:pPr>
    </w:p>
    <w:p w14:paraId="48BDF0CB" w14:textId="77777777" w:rsidR="00C134DF" w:rsidRDefault="00C134DF" w:rsidP="00D718D8">
      <w:pPr>
        <w:rPr>
          <w:lang w:val="en-US" w:eastAsia="pt-PT"/>
        </w:rPr>
      </w:pPr>
    </w:p>
    <w:p w14:paraId="62A64B6B" w14:textId="77777777" w:rsidR="008259A3" w:rsidRDefault="008259A3" w:rsidP="00D718D8">
      <w:pPr>
        <w:rPr>
          <w:lang w:val="en-US" w:eastAsia="pt-PT"/>
        </w:rPr>
      </w:pPr>
    </w:p>
    <w:p w14:paraId="30D5800A" w14:textId="005416A2" w:rsidR="0006008A" w:rsidRPr="0006008A" w:rsidRDefault="0006008A" w:rsidP="0006008A">
      <w:pPr>
        <w:pStyle w:val="Caption"/>
        <w:rPr>
          <w:color w:val="auto"/>
        </w:rPr>
      </w:pPr>
      <w:bookmarkStart w:id="69" w:name="_Ref181299300"/>
      <w:r w:rsidRPr="008C451B">
        <w:rPr>
          <w:b/>
          <w:bCs w:val="0"/>
        </w:rPr>
        <w:lastRenderedPageBreak/>
        <w:t>Table A</w:t>
      </w:r>
      <w:r w:rsidRPr="00492DC2">
        <w:rPr>
          <w:b/>
          <w:bCs w:val="0"/>
        </w:rPr>
        <w:fldChar w:fldCharType="begin"/>
      </w:r>
      <w:r w:rsidRPr="00492DC2">
        <w:rPr>
          <w:b/>
          <w:bCs w:val="0"/>
        </w:rPr>
        <w:instrText xml:space="preserve"> SEQ Table \* ARABIC \s 1 </w:instrText>
      </w:r>
      <w:r w:rsidRPr="00492DC2">
        <w:rPr>
          <w:b/>
          <w:bCs w:val="0"/>
        </w:rPr>
        <w:fldChar w:fldCharType="separate"/>
      </w:r>
      <w:r>
        <w:rPr>
          <w:b/>
          <w:bCs w:val="0"/>
          <w:noProof/>
        </w:rPr>
        <w:t>3</w:t>
      </w:r>
      <w:r w:rsidRPr="00492DC2">
        <w:rPr>
          <w:b/>
          <w:bCs w:val="0"/>
        </w:rPr>
        <w:fldChar w:fldCharType="end"/>
      </w:r>
      <w:bookmarkEnd w:id="69"/>
      <w:r>
        <w:rPr>
          <w:b/>
        </w:rPr>
        <w:t xml:space="preserve"> </w:t>
      </w:r>
      <w:r w:rsidRPr="008C451B">
        <w:rPr>
          <w:b/>
          <w:bCs w:val="0"/>
          <w:color w:val="auto"/>
        </w:rPr>
        <w:t>–</w:t>
      </w:r>
      <w:r w:rsidRPr="008C451B">
        <w:rPr>
          <w:color w:val="auto"/>
        </w:rPr>
        <w:t xml:space="preserve"> </w:t>
      </w:r>
      <w:r w:rsidR="00C339EA">
        <w:rPr>
          <w:color w:val="auto"/>
        </w:rPr>
        <w:t>A</w:t>
      </w:r>
      <w:r w:rsidR="00C339EA" w:rsidRPr="00C339EA">
        <w:rPr>
          <w:color w:val="auto"/>
        </w:rPr>
        <w:t xml:space="preserve">bsolute and </w:t>
      </w:r>
      <w:r w:rsidR="00252F8B" w:rsidRPr="00C339EA">
        <w:rPr>
          <w:color w:val="auto"/>
        </w:rPr>
        <w:t xml:space="preserve">Relative Frequency Table </w:t>
      </w:r>
      <w:r w:rsidR="00C339EA" w:rsidRPr="00C339EA">
        <w:rPr>
          <w:color w:val="auto"/>
        </w:rPr>
        <w:t>of</w:t>
      </w:r>
      <w:r w:rsidR="00C339EA">
        <w:rPr>
          <w:color w:val="auto"/>
        </w:rPr>
        <w:t xml:space="preserve"> </w:t>
      </w:r>
      <w:r w:rsidR="00252F8B" w:rsidRPr="00506398">
        <w:rPr>
          <w:i/>
          <w:iCs/>
          <w:color w:val="auto"/>
        </w:rPr>
        <w:t>Customer</w:t>
      </w:r>
      <w:r w:rsidR="00C339EA" w:rsidRPr="00506398">
        <w:rPr>
          <w:i/>
          <w:iCs/>
          <w:color w:val="auto"/>
        </w:rPr>
        <w:t>_</w:t>
      </w:r>
      <w:r w:rsidR="00252F8B" w:rsidRPr="00506398">
        <w:rPr>
          <w:i/>
          <w:iCs/>
          <w:color w:val="auto"/>
        </w:rPr>
        <w:t>Region</w:t>
      </w:r>
      <w:r w:rsidR="00252F8B">
        <w:rPr>
          <w:color w:val="auto"/>
        </w:rPr>
        <w:t xml:space="preserve"> </w:t>
      </w:r>
      <w:r w:rsidR="00C339EA">
        <w:rPr>
          <w:color w:val="auto"/>
        </w:rPr>
        <w:t xml:space="preserve">and </w:t>
      </w:r>
      <w:r w:rsidR="00252F8B" w:rsidRPr="00506398">
        <w:rPr>
          <w:i/>
          <w:iCs/>
          <w:color w:val="auto"/>
        </w:rPr>
        <w:t>Customer</w:t>
      </w:r>
      <w:r w:rsidR="00506398" w:rsidRPr="00506398">
        <w:rPr>
          <w:i/>
          <w:iCs/>
          <w:color w:val="auto"/>
        </w:rPr>
        <w:t>_</w:t>
      </w:r>
      <w:r w:rsidR="00252F8B" w:rsidRPr="00506398">
        <w:rPr>
          <w:i/>
          <w:iCs/>
          <w:color w:val="auto"/>
        </w:rPr>
        <w:t>Region</w:t>
      </w:r>
      <w:r w:rsidR="00506398" w:rsidRPr="00506398">
        <w:rPr>
          <w:i/>
          <w:iCs/>
          <w:color w:val="auto"/>
        </w:rPr>
        <w:t>_</w:t>
      </w:r>
      <w:r w:rsidR="00252F8B" w:rsidRPr="00506398">
        <w:rPr>
          <w:i/>
          <w:iCs/>
          <w:color w:val="auto"/>
        </w:rPr>
        <w:t>Buckets</w:t>
      </w:r>
      <w:r w:rsidR="00506398">
        <w:rPr>
          <w:color w:val="auto"/>
        </w:rPr>
        <w:t>.</w:t>
      </w:r>
    </w:p>
    <w:tbl>
      <w:tblPr>
        <w:tblStyle w:val="NOVAIMSTableStyle"/>
        <w:tblW w:w="7320" w:type="dxa"/>
        <w:tblLook w:val="04A0" w:firstRow="1" w:lastRow="0" w:firstColumn="1" w:lastColumn="0" w:noHBand="0" w:noVBand="1"/>
      </w:tblPr>
      <w:tblGrid>
        <w:gridCol w:w="550"/>
        <w:gridCol w:w="2930"/>
        <w:gridCol w:w="860"/>
        <w:gridCol w:w="1060"/>
        <w:gridCol w:w="960"/>
        <w:gridCol w:w="960"/>
      </w:tblGrid>
      <w:tr w:rsidR="00C400D0" w:rsidRPr="00C400D0" w14:paraId="59A1780B" w14:textId="77777777" w:rsidTr="00C400D0">
        <w:trPr>
          <w:cnfStyle w:val="100000000000" w:firstRow="1" w:lastRow="0" w:firstColumn="0" w:lastColumn="0" w:oddVBand="0" w:evenVBand="0" w:oddHBand="0" w:evenHBand="0" w:firstRowFirstColumn="0" w:firstRowLastColumn="0" w:lastRowFirstColumn="0" w:lastRowLastColumn="0"/>
          <w:trHeight w:val="290"/>
        </w:trPr>
        <w:tc>
          <w:tcPr>
            <w:tcW w:w="3480" w:type="dxa"/>
            <w:gridSpan w:val="2"/>
            <w:noWrap/>
            <w:hideMark/>
          </w:tcPr>
          <w:p w14:paraId="79BB5F7D" w14:textId="56800BDB" w:rsidR="00C400D0" w:rsidRPr="00C400D0" w:rsidRDefault="009B1F31" w:rsidP="00C400D0">
            <w:pPr>
              <w:pStyle w:val="Textotabelas"/>
            </w:pPr>
            <w:r w:rsidRPr="00C400D0">
              <w:t>C</w:t>
            </w:r>
            <w:r w:rsidR="00C400D0" w:rsidRPr="00C400D0">
              <w:t>ustomer</w:t>
            </w:r>
            <w:r>
              <w:t xml:space="preserve"> R</w:t>
            </w:r>
            <w:r w:rsidR="00C400D0" w:rsidRPr="00C400D0">
              <w:t>egion</w:t>
            </w:r>
          </w:p>
        </w:tc>
        <w:tc>
          <w:tcPr>
            <w:tcW w:w="1920" w:type="dxa"/>
            <w:gridSpan w:val="2"/>
            <w:noWrap/>
            <w:hideMark/>
          </w:tcPr>
          <w:p w14:paraId="244B3B2B" w14:textId="77777777" w:rsidR="00C400D0" w:rsidRPr="00C400D0" w:rsidRDefault="00C400D0" w:rsidP="00C400D0">
            <w:pPr>
              <w:pStyle w:val="Textotabelas"/>
            </w:pPr>
            <w:r w:rsidRPr="00C400D0">
              <w:t>n</w:t>
            </w:r>
          </w:p>
        </w:tc>
        <w:tc>
          <w:tcPr>
            <w:tcW w:w="1920" w:type="dxa"/>
            <w:gridSpan w:val="2"/>
            <w:noWrap/>
            <w:hideMark/>
          </w:tcPr>
          <w:p w14:paraId="7529A4BA" w14:textId="77777777" w:rsidR="00C400D0" w:rsidRPr="00C400D0" w:rsidRDefault="00C400D0" w:rsidP="00C400D0">
            <w:pPr>
              <w:pStyle w:val="Textotabelas"/>
            </w:pPr>
            <w:r w:rsidRPr="00C400D0">
              <w:t>%</w:t>
            </w:r>
          </w:p>
        </w:tc>
      </w:tr>
      <w:tr w:rsidR="00C400D0" w:rsidRPr="00C400D0" w14:paraId="5666476A" w14:textId="77777777" w:rsidTr="00C400D0">
        <w:trPr>
          <w:trHeight w:val="290"/>
        </w:trPr>
        <w:tc>
          <w:tcPr>
            <w:tcW w:w="550" w:type="dxa"/>
            <w:vMerge w:val="restart"/>
            <w:noWrap/>
            <w:hideMark/>
          </w:tcPr>
          <w:p w14:paraId="22871D3B" w14:textId="77777777" w:rsidR="00C400D0" w:rsidRPr="00C400D0" w:rsidRDefault="00C400D0" w:rsidP="00C400D0">
            <w:pPr>
              <w:pStyle w:val="Textotabelas"/>
              <w:rPr>
                <w:b/>
                <w:color w:val="000000"/>
              </w:rPr>
            </w:pPr>
            <w:r w:rsidRPr="00C400D0">
              <w:rPr>
                <w:b/>
                <w:color w:val="000000"/>
              </w:rPr>
              <w:t>2</w:t>
            </w:r>
          </w:p>
        </w:tc>
        <w:tc>
          <w:tcPr>
            <w:tcW w:w="2930" w:type="dxa"/>
            <w:noWrap/>
            <w:hideMark/>
          </w:tcPr>
          <w:p w14:paraId="3479351B" w14:textId="77777777" w:rsidR="00C400D0" w:rsidRPr="00C400D0" w:rsidRDefault="00C400D0" w:rsidP="00C400D0">
            <w:pPr>
              <w:pStyle w:val="Textotabelas"/>
              <w:rPr>
                <w:b/>
              </w:rPr>
            </w:pPr>
            <w:r w:rsidRPr="00C400D0">
              <w:rPr>
                <w:b/>
              </w:rPr>
              <w:t>2360</w:t>
            </w:r>
          </w:p>
        </w:tc>
        <w:tc>
          <w:tcPr>
            <w:tcW w:w="860" w:type="dxa"/>
            <w:noWrap/>
            <w:hideMark/>
          </w:tcPr>
          <w:p w14:paraId="28F70A07" w14:textId="77777777" w:rsidR="00C400D0" w:rsidRPr="00C400D0" w:rsidRDefault="00C400D0" w:rsidP="00C400D0">
            <w:pPr>
              <w:pStyle w:val="Textotabelas"/>
              <w:rPr>
                <w:color w:val="000000"/>
              </w:rPr>
            </w:pPr>
            <w:r w:rsidRPr="00C400D0">
              <w:rPr>
                <w:color w:val="000000"/>
              </w:rPr>
              <w:t>8829</w:t>
            </w:r>
          </w:p>
        </w:tc>
        <w:tc>
          <w:tcPr>
            <w:tcW w:w="1060" w:type="dxa"/>
            <w:vMerge w:val="restart"/>
            <w:noWrap/>
            <w:hideMark/>
          </w:tcPr>
          <w:p w14:paraId="28487161" w14:textId="77777777" w:rsidR="00C400D0" w:rsidRPr="00C400D0" w:rsidRDefault="00C400D0" w:rsidP="00C400D0">
            <w:pPr>
              <w:pStyle w:val="Textotabelas"/>
              <w:rPr>
                <w:color w:val="000000"/>
              </w:rPr>
            </w:pPr>
            <w:r w:rsidRPr="00C400D0">
              <w:rPr>
                <w:color w:val="000000"/>
              </w:rPr>
              <w:t>10757</w:t>
            </w:r>
          </w:p>
        </w:tc>
        <w:tc>
          <w:tcPr>
            <w:tcW w:w="960" w:type="dxa"/>
            <w:noWrap/>
            <w:hideMark/>
          </w:tcPr>
          <w:p w14:paraId="7E3270F9" w14:textId="77777777" w:rsidR="00C400D0" w:rsidRPr="00C400D0" w:rsidRDefault="00C400D0" w:rsidP="00C400D0">
            <w:pPr>
              <w:pStyle w:val="Textotabelas"/>
              <w:rPr>
                <w:color w:val="000000"/>
              </w:rPr>
            </w:pPr>
            <w:r w:rsidRPr="00C400D0">
              <w:rPr>
                <w:color w:val="000000"/>
              </w:rPr>
              <w:t>27,82</w:t>
            </w:r>
          </w:p>
        </w:tc>
        <w:tc>
          <w:tcPr>
            <w:tcW w:w="960" w:type="dxa"/>
            <w:vMerge w:val="restart"/>
            <w:noWrap/>
            <w:hideMark/>
          </w:tcPr>
          <w:p w14:paraId="7024FF62" w14:textId="77777777" w:rsidR="00C400D0" w:rsidRPr="00C400D0" w:rsidRDefault="00C400D0" w:rsidP="00C400D0">
            <w:pPr>
              <w:pStyle w:val="Textotabelas"/>
              <w:rPr>
                <w:color w:val="000000"/>
              </w:rPr>
            </w:pPr>
            <w:r w:rsidRPr="00C400D0">
              <w:rPr>
                <w:color w:val="000000"/>
              </w:rPr>
              <w:t>33,89</w:t>
            </w:r>
          </w:p>
        </w:tc>
      </w:tr>
      <w:tr w:rsidR="00C400D0" w:rsidRPr="00C400D0" w14:paraId="52AB7E04" w14:textId="77777777" w:rsidTr="00C400D0">
        <w:trPr>
          <w:trHeight w:val="290"/>
        </w:trPr>
        <w:tc>
          <w:tcPr>
            <w:tcW w:w="550" w:type="dxa"/>
            <w:vMerge/>
            <w:hideMark/>
          </w:tcPr>
          <w:p w14:paraId="2CCE8E3E" w14:textId="77777777" w:rsidR="00C400D0" w:rsidRPr="00C400D0" w:rsidRDefault="00C400D0" w:rsidP="00C400D0">
            <w:pPr>
              <w:pStyle w:val="Textotabelas"/>
              <w:rPr>
                <w:b/>
                <w:color w:val="000000"/>
              </w:rPr>
            </w:pPr>
          </w:p>
        </w:tc>
        <w:tc>
          <w:tcPr>
            <w:tcW w:w="2930" w:type="dxa"/>
            <w:noWrap/>
            <w:hideMark/>
          </w:tcPr>
          <w:p w14:paraId="0B33A71C" w14:textId="77777777" w:rsidR="00C400D0" w:rsidRPr="00C400D0" w:rsidRDefault="00C400D0" w:rsidP="00C400D0">
            <w:pPr>
              <w:pStyle w:val="Textotabelas"/>
              <w:rPr>
                <w:b/>
              </w:rPr>
            </w:pPr>
            <w:r w:rsidRPr="00C400D0">
              <w:rPr>
                <w:b/>
              </w:rPr>
              <w:t>2440</w:t>
            </w:r>
          </w:p>
        </w:tc>
        <w:tc>
          <w:tcPr>
            <w:tcW w:w="860" w:type="dxa"/>
            <w:noWrap/>
            <w:hideMark/>
          </w:tcPr>
          <w:p w14:paraId="579E94B1" w14:textId="77777777" w:rsidR="00C400D0" w:rsidRPr="00C400D0" w:rsidRDefault="00C400D0" w:rsidP="00C400D0">
            <w:pPr>
              <w:pStyle w:val="Textotabelas"/>
              <w:rPr>
                <w:color w:val="000000"/>
              </w:rPr>
            </w:pPr>
            <w:r w:rsidRPr="00C400D0">
              <w:rPr>
                <w:color w:val="000000"/>
              </w:rPr>
              <w:t>1483</w:t>
            </w:r>
          </w:p>
        </w:tc>
        <w:tc>
          <w:tcPr>
            <w:tcW w:w="1060" w:type="dxa"/>
            <w:vMerge/>
            <w:hideMark/>
          </w:tcPr>
          <w:p w14:paraId="79BB3AFD" w14:textId="77777777" w:rsidR="00C400D0" w:rsidRPr="00C400D0" w:rsidRDefault="00C400D0" w:rsidP="00C400D0">
            <w:pPr>
              <w:pStyle w:val="Textotabelas"/>
              <w:rPr>
                <w:color w:val="000000"/>
              </w:rPr>
            </w:pPr>
          </w:p>
        </w:tc>
        <w:tc>
          <w:tcPr>
            <w:tcW w:w="960" w:type="dxa"/>
            <w:noWrap/>
            <w:hideMark/>
          </w:tcPr>
          <w:p w14:paraId="1ED3034F" w14:textId="77777777" w:rsidR="00C400D0" w:rsidRPr="00C400D0" w:rsidRDefault="00C400D0" w:rsidP="00C400D0">
            <w:pPr>
              <w:pStyle w:val="Textotabelas"/>
              <w:rPr>
                <w:color w:val="000000"/>
              </w:rPr>
            </w:pPr>
            <w:r w:rsidRPr="00C400D0">
              <w:rPr>
                <w:color w:val="000000"/>
              </w:rPr>
              <w:t>4,67</w:t>
            </w:r>
          </w:p>
        </w:tc>
        <w:tc>
          <w:tcPr>
            <w:tcW w:w="960" w:type="dxa"/>
            <w:vMerge/>
            <w:hideMark/>
          </w:tcPr>
          <w:p w14:paraId="2032A9DE" w14:textId="77777777" w:rsidR="00C400D0" w:rsidRPr="00C400D0" w:rsidRDefault="00C400D0" w:rsidP="00C400D0">
            <w:pPr>
              <w:pStyle w:val="Textotabelas"/>
              <w:rPr>
                <w:color w:val="000000"/>
              </w:rPr>
            </w:pPr>
          </w:p>
        </w:tc>
      </w:tr>
      <w:tr w:rsidR="00C400D0" w:rsidRPr="00C400D0" w14:paraId="6EE98A79" w14:textId="77777777" w:rsidTr="00C400D0">
        <w:trPr>
          <w:trHeight w:val="290"/>
        </w:trPr>
        <w:tc>
          <w:tcPr>
            <w:tcW w:w="550" w:type="dxa"/>
            <w:vMerge/>
            <w:hideMark/>
          </w:tcPr>
          <w:p w14:paraId="180E4D87" w14:textId="77777777" w:rsidR="00C400D0" w:rsidRPr="00C400D0" w:rsidRDefault="00C400D0" w:rsidP="00C400D0">
            <w:pPr>
              <w:pStyle w:val="Textotabelas"/>
              <w:rPr>
                <w:b/>
                <w:color w:val="000000"/>
              </w:rPr>
            </w:pPr>
          </w:p>
        </w:tc>
        <w:tc>
          <w:tcPr>
            <w:tcW w:w="2930" w:type="dxa"/>
            <w:noWrap/>
            <w:hideMark/>
          </w:tcPr>
          <w:p w14:paraId="77C0E0FF" w14:textId="77777777" w:rsidR="00C400D0" w:rsidRPr="00C400D0" w:rsidRDefault="00C400D0" w:rsidP="00C400D0">
            <w:pPr>
              <w:pStyle w:val="Textotabelas"/>
              <w:rPr>
                <w:b/>
              </w:rPr>
            </w:pPr>
            <w:r w:rsidRPr="00C400D0">
              <w:rPr>
                <w:b/>
              </w:rPr>
              <w:t>2490</w:t>
            </w:r>
          </w:p>
        </w:tc>
        <w:tc>
          <w:tcPr>
            <w:tcW w:w="860" w:type="dxa"/>
            <w:noWrap/>
            <w:hideMark/>
          </w:tcPr>
          <w:p w14:paraId="3D84963D" w14:textId="77777777" w:rsidR="00C400D0" w:rsidRPr="00C400D0" w:rsidRDefault="00C400D0" w:rsidP="00C400D0">
            <w:pPr>
              <w:pStyle w:val="Textotabelas"/>
              <w:rPr>
                <w:color w:val="000000"/>
              </w:rPr>
            </w:pPr>
            <w:r w:rsidRPr="00C400D0">
              <w:rPr>
                <w:color w:val="000000"/>
              </w:rPr>
              <w:t>445</w:t>
            </w:r>
          </w:p>
        </w:tc>
        <w:tc>
          <w:tcPr>
            <w:tcW w:w="1060" w:type="dxa"/>
            <w:vMerge/>
            <w:hideMark/>
          </w:tcPr>
          <w:p w14:paraId="228488E4" w14:textId="77777777" w:rsidR="00C400D0" w:rsidRPr="00C400D0" w:rsidRDefault="00C400D0" w:rsidP="00C400D0">
            <w:pPr>
              <w:pStyle w:val="Textotabelas"/>
              <w:rPr>
                <w:color w:val="000000"/>
              </w:rPr>
            </w:pPr>
          </w:p>
        </w:tc>
        <w:tc>
          <w:tcPr>
            <w:tcW w:w="960" w:type="dxa"/>
            <w:noWrap/>
            <w:hideMark/>
          </w:tcPr>
          <w:p w14:paraId="5184476D" w14:textId="77777777" w:rsidR="00C400D0" w:rsidRPr="00C400D0" w:rsidRDefault="00C400D0" w:rsidP="00C400D0">
            <w:pPr>
              <w:pStyle w:val="Textotabelas"/>
              <w:rPr>
                <w:color w:val="000000"/>
              </w:rPr>
            </w:pPr>
            <w:r w:rsidRPr="00C400D0">
              <w:rPr>
                <w:color w:val="000000"/>
              </w:rPr>
              <w:t>1,4</w:t>
            </w:r>
          </w:p>
        </w:tc>
        <w:tc>
          <w:tcPr>
            <w:tcW w:w="960" w:type="dxa"/>
            <w:vMerge/>
            <w:hideMark/>
          </w:tcPr>
          <w:p w14:paraId="5AB50E11" w14:textId="77777777" w:rsidR="00C400D0" w:rsidRPr="00C400D0" w:rsidRDefault="00C400D0" w:rsidP="00C400D0">
            <w:pPr>
              <w:pStyle w:val="Textotabelas"/>
              <w:rPr>
                <w:color w:val="000000"/>
              </w:rPr>
            </w:pPr>
          </w:p>
        </w:tc>
      </w:tr>
      <w:tr w:rsidR="00C400D0" w:rsidRPr="00C400D0" w14:paraId="059436CE" w14:textId="77777777" w:rsidTr="00C400D0">
        <w:trPr>
          <w:trHeight w:val="290"/>
        </w:trPr>
        <w:tc>
          <w:tcPr>
            <w:tcW w:w="550" w:type="dxa"/>
            <w:vMerge w:val="restart"/>
            <w:noWrap/>
            <w:hideMark/>
          </w:tcPr>
          <w:p w14:paraId="10723E2B" w14:textId="77777777" w:rsidR="00C400D0" w:rsidRPr="00C400D0" w:rsidRDefault="00C400D0" w:rsidP="00C400D0">
            <w:pPr>
              <w:pStyle w:val="Textotabelas"/>
              <w:rPr>
                <w:b/>
                <w:color w:val="000000"/>
              </w:rPr>
            </w:pPr>
            <w:r w:rsidRPr="00C400D0">
              <w:rPr>
                <w:b/>
                <w:color w:val="000000"/>
              </w:rPr>
              <w:t>4</w:t>
            </w:r>
          </w:p>
        </w:tc>
        <w:tc>
          <w:tcPr>
            <w:tcW w:w="2930" w:type="dxa"/>
            <w:noWrap/>
            <w:hideMark/>
          </w:tcPr>
          <w:p w14:paraId="09C7B4FE" w14:textId="77777777" w:rsidR="00C400D0" w:rsidRPr="00C400D0" w:rsidRDefault="00C400D0" w:rsidP="00C400D0">
            <w:pPr>
              <w:pStyle w:val="Textotabelas"/>
              <w:rPr>
                <w:b/>
              </w:rPr>
            </w:pPr>
            <w:r w:rsidRPr="00C400D0">
              <w:rPr>
                <w:b/>
              </w:rPr>
              <w:t>4140</w:t>
            </w:r>
          </w:p>
        </w:tc>
        <w:tc>
          <w:tcPr>
            <w:tcW w:w="860" w:type="dxa"/>
            <w:noWrap/>
            <w:hideMark/>
          </w:tcPr>
          <w:p w14:paraId="4D771EAF" w14:textId="77777777" w:rsidR="00C400D0" w:rsidRPr="00C400D0" w:rsidRDefault="00C400D0" w:rsidP="00C400D0">
            <w:pPr>
              <w:pStyle w:val="Textotabelas"/>
              <w:rPr>
                <w:color w:val="000000"/>
              </w:rPr>
            </w:pPr>
            <w:r w:rsidRPr="00C400D0">
              <w:rPr>
                <w:color w:val="000000"/>
              </w:rPr>
              <w:t>857</w:t>
            </w:r>
          </w:p>
        </w:tc>
        <w:tc>
          <w:tcPr>
            <w:tcW w:w="1060" w:type="dxa"/>
            <w:vMerge w:val="restart"/>
            <w:noWrap/>
            <w:hideMark/>
          </w:tcPr>
          <w:p w14:paraId="6DE0F211" w14:textId="77777777" w:rsidR="00C400D0" w:rsidRPr="00C400D0" w:rsidRDefault="00C400D0" w:rsidP="00C400D0">
            <w:pPr>
              <w:pStyle w:val="Textotabelas"/>
              <w:rPr>
                <w:color w:val="000000"/>
              </w:rPr>
            </w:pPr>
            <w:r w:rsidRPr="00C400D0">
              <w:rPr>
                <w:color w:val="000000"/>
              </w:rPr>
              <w:t>10407</w:t>
            </w:r>
          </w:p>
        </w:tc>
        <w:tc>
          <w:tcPr>
            <w:tcW w:w="960" w:type="dxa"/>
            <w:noWrap/>
            <w:hideMark/>
          </w:tcPr>
          <w:p w14:paraId="69B375DA" w14:textId="77777777" w:rsidR="00C400D0" w:rsidRPr="00C400D0" w:rsidRDefault="00C400D0" w:rsidP="00C400D0">
            <w:pPr>
              <w:pStyle w:val="Textotabelas"/>
              <w:rPr>
                <w:color w:val="000000"/>
              </w:rPr>
            </w:pPr>
            <w:r w:rsidRPr="00C400D0">
              <w:rPr>
                <w:color w:val="000000"/>
              </w:rPr>
              <w:t>2,7</w:t>
            </w:r>
          </w:p>
        </w:tc>
        <w:tc>
          <w:tcPr>
            <w:tcW w:w="960" w:type="dxa"/>
            <w:vMerge w:val="restart"/>
            <w:noWrap/>
            <w:hideMark/>
          </w:tcPr>
          <w:p w14:paraId="24BD19D1" w14:textId="77777777" w:rsidR="00C400D0" w:rsidRPr="00C400D0" w:rsidRDefault="00C400D0" w:rsidP="00C400D0">
            <w:pPr>
              <w:pStyle w:val="Textotabelas"/>
              <w:rPr>
                <w:color w:val="000000"/>
              </w:rPr>
            </w:pPr>
            <w:r w:rsidRPr="00C400D0">
              <w:rPr>
                <w:color w:val="000000"/>
              </w:rPr>
              <w:t>32,79</w:t>
            </w:r>
          </w:p>
        </w:tc>
      </w:tr>
      <w:tr w:rsidR="00C400D0" w:rsidRPr="00C400D0" w14:paraId="55F122B6" w14:textId="77777777" w:rsidTr="00C400D0">
        <w:trPr>
          <w:trHeight w:val="290"/>
        </w:trPr>
        <w:tc>
          <w:tcPr>
            <w:tcW w:w="550" w:type="dxa"/>
            <w:vMerge/>
            <w:hideMark/>
          </w:tcPr>
          <w:p w14:paraId="22072214" w14:textId="77777777" w:rsidR="00C400D0" w:rsidRPr="00C400D0" w:rsidRDefault="00C400D0" w:rsidP="00C400D0">
            <w:pPr>
              <w:pStyle w:val="Textotabelas"/>
              <w:rPr>
                <w:b/>
                <w:color w:val="000000"/>
              </w:rPr>
            </w:pPr>
          </w:p>
        </w:tc>
        <w:tc>
          <w:tcPr>
            <w:tcW w:w="2930" w:type="dxa"/>
            <w:noWrap/>
            <w:hideMark/>
          </w:tcPr>
          <w:p w14:paraId="06B3174F" w14:textId="77777777" w:rsidR="00C400D0" w:rsidRPr="00C400D0" w:rsidRDefault="00C400D0" w:rsidP="00C400D0">
            <w:pPr>
              <w:pStyle w:val="Textotabelas"/>
              <w:rPr>
                <w:b/>
              </w:rPr>
            </w:pPr>
            <w:r w:rsidRPr="00C400D0">
              <w:rPr>
                <w:b/>
              </w:rPr>
              <w:t>4660</w:t>
            </w:r>
          </w:p>
        </w:tc>
        <w:tc>
          <w:tcPr>
            <w:tcW w:w="860" w:type="dxa"/>
            <w:noWrap/>
            <w:hideMark/>
          </w:tcPr>
          <w:p w14:paraId="1F91F476" w14:textId="77777777" w:rsidR="00C400D0" w:rsidRPr="00C400D0" w:rsidRDefault="00C400D0" w:rsidP="00C400D0">
            <w:pPr>
              <w:pStyle w:val="Textotabelas"/>
              <w:rPr>
                <w:color w:val="000000"/>
              </w:rPr>
            </w:pPr>
            <w:r w:rsidRPr="00C400D0">
              <w:rPr>
                <w:color w:val="000000"/>
              </w:rPr>
              <w:t>9550</w:t>
            </w:r>
          </w:p>
        </w:tc>
        <w:tc>
          <w:tcPr>
            <w:tcW w:w="1060" w:type="dxa"/>
            <w:vMerge/>
            <w:hideMark/>
          </w:tcPr>
          <w:p w14:paraId="3D5C26A3" w14:textId="77777777" w:rsidR="00C400D0" w:rsidRPr="00C400D0" w:rsidRDefault="00C400D0" w:rsidP="00C400D0">
            <w:pPr>
              <w:pStyle w:val="Textotabelas"/>
              <w:rPr>
                <w:color w:val="000000"/>
              </w:rPr>
            </w:pPr>
          </w:p>
        </w:tc>
        <w:tc>
          <w:tcPr>
            <w:tcW w:w="960" w:type="dxa"/>
            <w:noWrap/>
            <w:hideMark/>
          </w:tcPr>
          <w:p w14:paraId="134317E7" w14:textId="77777777" w:rsidR="00C400D0" w:rsidRPr="00C400D0" w:rsidRDefault="00C400D0" w:rsidP="00C400D0">
            <w:pPr>
              <w:pStyle w:val="Textotabelas"/>
              <w:rPr>
                <w:color w:val="000000"/>
              </w:rPr>
            </w:pPr>
            <w:r w:rsidRPr="00C400D0">
              <w:rPr>
                <w:color w:val="000000"/>
              </w:rPr>
              <w:t>30,09</w:t>
            </w:r>
          </w:p>
        </w:tc>
        <w:tc>
          <w:tcPr>
            <w:tcW w:w="960" w:type="dxa"/>
            <w:vMerge/>
            <w:hideMark/>
          </w:tcPr>
          <w:p w14:paraId="0FF8C6D9" w14:textId="77777777" w:rsidR="00C400D0" w:rsidRPr="00C400D0" w:rsidRDefault="00C400D0" w:rsidP="00C400D0">
            <w:pPr>
              <w:pStyle w:val="Textotabelas"/>
              <w:rPr>
                <w:color w:val="000000"/>
              </w:rPr>
            </w:pPr>
          </w:p>
        </w:tc>
      </w:tr>
      <w:tr w:rsidR="00C400D0" w:rsidRPr="00C400D0" w14:paraId="0D200652" w14:textId="77777777" w:rsidTr="00C400D0">
        <w:trPr>
          <w:trHeight w:val="290"/>
        </w:trPr>
        <w:tc>
          <w:tcPr>
            <w:tcW w:w="550" w:type="dxa"/>
            <w:vMerge w:val="restart"/>
            <w:noWrap/>
            <w:hideMark/>
          </w:tcPr>
          <w:p w14:paraId="1ECD7C95" w14:textId="77777777" w:rsidR="00C400D0" w:rsidRPr="00C400D0" w:rsidRDefault="00C400D0" w:rsidP="00C400D0">
            <w:pPr>
              <w:pStyle w:val="Textotabelas"/>
              <w:rPr>
                <w:b/>
                <w:color w:val="000000"/>
              </w:rPr>
            </w:pPr>
            <w:r w:rsidRPr="00C400D0">
              <w:rPr>
                <w:b/>
                <w:color w:val="000000"/>
              </w:rPr>
              <w:t>8</w:t>
            </w:r>
          </w:p>
        </w:tc>
        <w:tc>
          <w:tcPr>
            <w:tcW w:w="2930" w:type="dxa"/>
            <w:noWrap/>
            <w:hideMark/>
          </w:tcPr>
          <w:p w14:paraId="4C311926" w14:textId="77777777" w:rsidR="00C400D0" w:rsidRPr="00C400D0" w:rsidRDefault="00C400D0" w:rsidP="00C400D0">
            <w:pPr>
              <w:pStyle w:val="Textotabelas"/>
              <w:rPr>
                <w:b/>
              </w:rPr>
            </w:pPr>
            <w:r w:rsidRPr="00C400D0">
              <w:rPr>
                <w:b/>
              </w:rPr>
              <w:t>8370</w:t>
            </w:r>
          </w:p>
        </w:tc>
        <w:tc>
          <w:tcPr>
            <w:tcW w:w="860" w:type="dxa"/>
            <w:noWrap/>
            <w:hideMark/>
          </w:tcPr>
          <w:p w14:paraId="129EA96A" w14:textId="77777777" w:rsidR="00C400D0" w:rsidRPr="00C400D0" w:rsidRDefault="00C400D0" w:rsidP="00C400D0">
            <w:pPr>
              <w:pStyle w:val="Textotabelas"/>
              <w:rPr>
                <w:color w:val="000000"/>
              </w:rPr>
            </w:pPr>
            <w:r w:rsidRPr="00C400D0">
              <w:rPr>
                <w:color w:val="000000"/>
              </w:rPr>
              <w:t>495</w:t>
            </w:r>
          </w:p>
        </w:tc>
        <w:tc>
          <w:tcPr>
            <w:tcW w:w="1060" w:type="dxa"/>
            <w:vMerge w:val="restart"/>
            <w:noWrap/>
            <w:hideMark/>
          </w:tcPr>
          <w:p w14:paraId="6BD5FC7B" w14:textId="77777777" w:rsidR="00C400D0" w:rsidRPr="00C400D0" w:rsidRDefault="00C400D0" w:rsidP="00C400D0">
            <w:pPr>
              <w:pStyle w:val="Textotabelas"/>
              <w:rPr>
                <w:color w:val="000000"/>
              </w:rPr>
            </w:pPr>
            <w:r w:rsidRPr="00C400D0">
              <w:rPr>
                <w:color w:val="000000"/>
              </w:rPr>
              <w:t>10131</w:t>
            </w:r>
          </w:p>
        </w:tc>
        <w:tc>
          <w:tcPr>
            <w:tcW w:w="960" w:type="dxa"/>
            <w:noWrap/>
            <w:hideMark/>
          </w:tcPr>
          <w:p w14:paraId="0B43E4A3" w14:textId="77777777" w:rsidR="00C400D0" w:rsidRPr="00C400D0" w:rsidRDefault="00C400D0" w:rsidP="00C400D0">
            <w:pPr>
              <w:pStyle w:val="Textotabelas"/>
              <w:rPr>
                <w:color w:val="000000"/>
              </w:rPr>
            </w:pPr>
            <w:r w:rsidRPr="00C400D0">
              <w:rPr>
                <w:color w:val="000000"/>
              </w:rPr>
              <w:t>1,56</w:t>
            </w:r>
          </w:p>
        </w:tc>
        <w:tc>
          <w:tcPr>
            <w:tcW w:w="960" w:type="dxa"/>
            <w:vMerge w:val="restart"/>
            <w:noWrap/>
            <w:hideMark/>
          </w:tcPr>
          <w:p w14:paraId="46A6EEB2" w14:textId="77777777" w:rsidR="00C400D0" w:rsidRPr="00C400D0" w:rsidRDefault="00C400D0" w:rsidP="00C400D0">
            <w:pPr>
              <w:pStyle w:val="Textotabelas"/>
              <w:rPr>
                <w:color w:val="000000"/>
              </w:rPr>
            </w:pPr>
            <w:r w:rsidRPr="00C400D0">
              <w:rPr>
                <w:color w:val="000000"/>
              </w:rPr>
              <w:t>31,92</w:t>
            </w:r>
          </w:p>
        </w:tc>
      </w:tr>
      <w:tr w:rsidR="00C400D0" w:rsidRPr="00C400D0" w14:paraId="7B8E1AC5" w14:textId="77777777" w:rsidTr="00C400D0">
        <w:trPr>
          <w:trHeight w:val="290"/>
        </w:trPr>
        <w:tc>
          <w:tcPr>
            <w:tcW w:w="550" w:type="dxa"/>
            <w:vMerge/>
            <w:hideMark/>
          </w:tcPr>
          <w:p w14:paraId="209F4198" w14:textId="77777777" w:rsidR="00C400D0" w:rsidRPr="00C400D0" w:rsidRDefault="00C400D0" w:rsidP="00C400D0">
            <w:pPr>
              <w:pStyle w:val="Textotabelas"/>
              <w:rPr>
                <w:b/>
                <w:color w:val="000000"/>
              </w:rPr>
            </w:pPr>
          </w:p>
        </w:tc>
        <w:tc>
          <w:tcPr>
            <w:tcW w:w="2930" w:type="dxa"/>
            <w:noWrap/>
            <w:hideMark/>
          </w:tcPr>
          <w:p w14:paraId="18A43AD7" w14:textId="77777777" w:rsidR="00C400D0" w:rsidRPr="00C400D0" w:rsidRDefault="00C400D0" w:rsidP="00C400D0">
            <w:pPr>
              <w:pStyle w:val="Textotabelas"/>
              <w:rPr>
                <w:b/>
              </w:rPr>
            </w:pPr>
            <w:r w:rsidRPr="00C400D0">
              <w:rPr>
                <w:b/>
              </w:rPr>
              <w:t>8550</w:t>
            </w:r>
          </w:p>
        </w:tc>
        <w:tc>
          <w:tcPr>
            <w:tcW w:w="860" w:type="dxa"/>
            <w:noWrap/>
            <w:hideMark/>
          </w:tcPr>
          <w:p w14:paraId="6F71FCAE" w14:textId="77777777" w:rsidR="00C400D0" w:rsidRPr="00C400D0" w:rsidRDefault="00C400D0" w:rsidP="00C400D0">
            <w:pPr>
              <w:pStyle w:val="Textotabelas"/>
              <w:rPr>
                <w:color w:val="000000"/>
              </w:rPr>
            </w:pPr>
            <w:r w:rsidRPr="00C400D0">
              <w:rPr>
                <w:color w:val="000000"/>
              </w:rPr>
              <w:t>13</w:t>
            </w:r>
          </w:p>
        </w:tc>
        <w:tc>
          <w:tcPr>
            <w:tcW w:w="1060" w:type="dxa"/>
            <w:vMerge/>
            <w:hideMark/>
          </w:tcPr>
          <w:p w14:paraId="02F7905B" w14:textId="77777777" w:rsidR="00C400D0" w:rsidRPr="00C400D0" w:rsidRDefault="00C400D0" w:rsidP="00C400D0">
            <w:pPr>
              <w:pStyle w:val="Textotabelas"/>
              <w:rPr>
                <w:color w:val="000000"/>
              </w:rPr>
            </w:pPr>
          </w:p>
        </w:tc>
        <w:tc>
          <w:tcPr>
            <w:tcW w:w="960" w:type="dxa"/>
            <w:noWrap/>
            <w:hideMark/>
          </w:tcPr>
          <w:p w14:paraId="6E69B152" w14:textId="77777777" w:rsidR="00C400D0" w:rsidRPr="00C400D0" w:rsidRDefault="00C400D0" w:rsidP="00C400D0">
            <w:pPr>
              <w:pStyle w:val="Textotabelas"/>
              <w:rPr>
                <w:color w:val="000000"/>
              </w:rPr>
            </w:pPr>
            <w:r w:rsidRPr="00C400D0">
              <w:rPr>
                <w:color w:val="000000"/>
              </w:rPr>
              <w:t>0,04</w:t>
            </w:r>
          </w:p>
        </w:tc>
        <w:tc>
          <w:tcPr>
            <w:tcW w:w="960" w:type="dxa"/>
            <w:vMerge/>
            <w:hideMark/>
          </w:tcPr>
          <w:p w14:paraId="67C494D2" w14:textId="77777777" w:rsidR="00C400D0" w:rsidRPr="00C400D0" w:rsidRDefault="00C400D0" w:rsidP="00C400D0">
            <w:pPr>
              <w:pStyle w:val="Textotabelas"/>
              <w:rPr>
                <w:color w:val="000000"/>
              </w:rPr>
            </w:pPr>
          </w:p>
        </w:tc>
      </w:tr>
      <w:tr w:rsidR="00C400D0" w:rsidRPr="00C400D0" w14:paraId="5CB80E58" w14:textId="77777777" w:rsidTr="00C400D0">
        <w:trPr>
          <w:trHeight w:val="290"/>
        </w:trPr>
        <w:tc>
          <w:tcPr>
            <w:tcW w:w="550" w:type="dxa"/>
            <w:vMerge/>
            <w:hideMark/>
          </w:tcPr>
          <w:p w14:paraId="15A5F9A5" w14:textId="77777777" w:rsidR="00C400D0" w:rsidRPr="00C400D0" w:rsidRDefault="00C400D0" w:rsidP="00C400D0">
            <w:pPr>
              <w:pStyle w:val="Textotabelas"/>
              <w:rPr>
                <w:b/>
                <w:color w:val="000000"/>
              </w:rPr>
            </w:pPr>
          </w:p>
        </w:tc>
        <w:tc>
          <w:tcPr>
            <w:tcW w:w="2930" w:type="dxa"/>
            <w:noWrap/>
            <w:hideMark/>
          </w:tcPr>
          <w:p w14:paraId="1B66EF02" w14:textId="77777777" w:rsidR="00C400D0" w:rsidRPr="00C400D0" w:rsidRDefault="00C400D0" w:rsidP="00C400D0">
            <w:pPr>
              <w:pStyle w:val="Textotabelas"/>
              <w:rPr>
                <w:b/>
              </w:rPr>
            </w:pPr>
            <w:r w:rsidRPr="00C400D0">
              <w:rPr>
                <w:b/>
              </w:rPr>
              <w:t>8670</w:t>
            </w:r>
          </w:p>
        </w:tc>
        <w:tc>
          <w:tcPr>
            <w:tcW w:w="860" w:type="dxa"/>
            <w:noWrap/>
            <w:hideMark/>
          </w:tcPr>
          <w:p w14:paraId="56EBDED1" w14:textId="77777777" w:rsidR="00C400D0" w:rsidRPr="00C400D0" w:rsidRDefault="00C400D0" w:rsidP="00C400D0">
            <w:pPr>
              <w:pStyle w:val="Textotabelas"/>
              <w:rPr>
                <w:color w:val="000000"/>
              </w:rPr>
            </w:pPr>
            <w:r w:rsidRPr="00C400D0">
              <w:rPr>
                <w:color w:val="000000"/>
              </w:rPr>
              <w:t>9623</w:t>
            </w:r>
          </w:p>
        </w:tc>
        <w:tc>
          <w:tcPr>
            <w:tcW w:w="1060" w:type="dxa"/>
            <w:vMerge/>
            <w:hideMark/>
          </w:tcPr>
          <w:p w14:paraId="31CFCF85" w14:textId="77777777" w:rsidR="00C400D0" w:rsidRPr="00C400D0" w:rsidRDefault="00C400D0" w:rsidP="00C400D0">
            <w:pPr>
              <w:pStyle w:val="Textotabelas"/>
              <w:rPr>
                <w:color w:val="000000"/>
              </w:rPr>
            </w:pPr>
          </w:p>
        </w:tc>
        <w:tc>
          <w:tcPr>
            <w:tcW w:w="960" w:type="dxa"/>
            <w:noWrap/>
            <w:hideMark/>
          </w:tcPr>
          <w:p w14:paraId="0C58E1C2" w14:textId="77777777" w:rsidR="00C400D0" w:rsidRPr="00C400D0" w:rsidRDefault="00C400D0" w:rsidP="00C400D0">
            <w:pPr>
              <w:pStyle w:val="Textotabelas"/>
              <w:rPr>
                <w:color w:val="000000"/>
              </w:rPr>
            </w:pPr>
            <w:r w:rsidRPr="00C400D0">
              <w:rPr>
                <w:color w:val="000000"/>
              </w:rPr>
              <w:t>30,32</w:t>
            </w:r>
          </w:p>
        </w:tc>
        <w:tc>
          <w:tcPr>
            <w:tcW w:w="960" w:type="dxa"/>
            <w:vMerge/>
            <w:hideMark/>
          </w:tcPr>
          <w:p w14:paraId="48D98B0B" w14:textId="77777777" w:rsidR="00C400D0" w:rsidRPr="00C400D0" w:rsidRDefault="00C400D0" w:rsidP="00C400D0">
            <w:pPr>
              <w:pStyle w:val="Textotabelas"/>
              <w:rPr>
                <w:color w:val="000000"/>
              </w:rPr>
            </w:pPr>
          </w:p>
        </w:tc>
      </w:tr>
      <w:tr w:rsidR="00C400D0" w:rsidRPr="00C400D0" w14:paraId="68FF02A0" w14:textId="77777777" w:rsidTr="00C400D0">
        <w:trPr>
          <w:trHeight w:val="290"/>
        </w:trPr>
        <w:tc>
          <w:tcPr>
            <w:tcW w:w="550" w:type="dxa"/>
            <w:noWrap/>
            <w:hideMark/>
          </w:tcPr>
          <w:p w14:paraId="1C0B2EA5" w14:textId="77777777" w:rsidR="00C400D0" w:rsidRPr="00C400D0" w:rsidRDefault="00C400D0" w:rsidP="00C400D0">
            <w:pPr>
              <w:pStyle w:val="Textotabelas"/>
              <w:rPr>
                <w:b/>
                <w:color w:val="000000"/>
              </w:rPr>
            </w:pPr>
            <w:r w:rsidRPr="00C400D0">
              <w:rPr>
                <w:b/>
                <w:color w:val="000000"/>
              </w:rPr>
              <w:t>U</w:t>
            </w:r>
          </w:p>
        </w:tc>
        <w:tc>
          <w:tcPr>
            <w:tcW w:w="2930" w:type="dxa"/>
            <w:noWrap/>
            <w:hideMark/>
          </w:tcPr>
          <w:p w14:paraId="74094043" w14:textId="77777777" w:rsidR="00C400D0" w:rsidRPr="00C400D0" w:rsidRDefault="00C400D0" w:rsidP="00C400D0">
            <w:pPr>
              <w:pStyle w:val="Textotabelas"/>
              <w:rPr>
                <w:b/>
              </w:rPr>
            </w:pPr>
            <w:r w:rsidRPr="00C400D0">
              <w:rPr>
                <w:b/>
              </w:rPr>
              <w:t>Unknown</w:t>
            </w:r>
          </w:p>
        </w:tc>
        <w:tc>
          <w:tcPr>
            <w:tcW w:w="1920" w:type="dxa"/>
            <w:gridSpan w:val="2"/>
            <w:noWrap/>
            <w:hideMark/>
          </w:tcPr>
          <w:p w14:paraId="21F33FC1" w14:textId="77777777" w:rsidR="00C400D0" w:rsidRPr="00C400D0" w:rsidRDefault="00C400D0" w:rsidP="00C400D0">
            <w:pPr>
              <w:pStyle w:val="Textotabelas"/>
              <w:rPr>
                <w:color w:val="000000"/>
              </w:rPr>
            </w:pPr>
            <w:r w:rsidRPr="00C400D0">
              <w:rPr>
                <w:color w:val="000000"/>
              </w:rPr>
              <w:t>442</w:t>
            </w:r>
          </w:p>
        </w:tc>
        <w:tc>
          <w:tcPr>
            <w:tcW w:w="1920" w:type="dxa"/>
            <w:gridSpan w:val="2"/>
            <w:noWrap/>
            <w:hideMark/>
          </w:tcPr>
          <w:p w14:paraId="0BE19ADF" w14:textId="77777777" w:rsidR="00C400D0" w:rsidRPr="00C400D0" w:rsidRDefault="00C400D0" w:rsidP="00C400D0">
            <w:pPr>
              <w:pStyle w:val="Textotabelas"/>
              <w:rPr>
                <w:color w:val="000000"/>
              </w:rPr>
            </w:pPr>
            <w:r w:rsidRPr="00C400D0">
              <w:rPr>
                <w:color w:val="000000"/>
              </w:rPr>
              <w:t>1,39</w:t>
            </w:r>
          </w:p>
        </w:tc>
      </w:tr>
    </w:tbl>
    <w:p w14:paraId="7B8E76DC" w14:textId="77777777" w:rsidR="005D32AC" w:rsidRDefault="005D32AC" w:rsidP="00D718D8">
      <w:pPr>
        <w:rPr>
          <w:lang w:val="en-US" w:eastAsia="pt-PT"/>
        </w:rPr>
      </w:pPr>
    </w:p>
    <w:p w14:paraId="0723003C" w14:textId="77777777" w:rsidR="005D32AC" w:rsidRDefault="005D32AC" w:rsidP="00D718D8">
      <w:pPr>
        <w:rPr>
          <w:lang w:val="en-US" w:eastAsia="pt-PT"/>
        </w:rPr>
      </w:pPr>
    </w:p>
    <w:p w14:paraId="62BDAC25" w14:textId="77777777" w:rsidR="004E1864" w:rsidRDefault="004E1864" w:rsidP="00D718D8">
      <w:pPr>
        <w:rPr>
          <w:lang w:val="en-US" w:eastAsia="pt-PT"/>
        </w:rPr>
      </w:pPr>
      <w:r>
        <w:rPr>
          <w:noProof/>
          <w:lang w:val="en-US" w:eastAsia="pt-PT"/>
        </w:rPr>
        <w:drawing>
          <wp:inline distT="0" distB="0" distL="0" distR="0" wp14:anchorId="74770CBD" wp14:editId="75DA224C">
            <wp:extent cx="5747385" cy="1266825"/>
            <wp:effectExtent l="0" t="0" r="5715" b="9525"/>
            <wp:docPr id="10073474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7385" cy="1266825"/>
                    </a:xfrm>
                    <a:prstGeom prst="rect">
                      <a:avLst/>
                    </a:prstGeom>
                    <a:noFill/>
                    <a:ln>
                      <a:noFill/>
                    </a:ln>
                  </pic:spPr>
                </pic:pic>
              </a:graphicData>
            </a:graphic>
          </wp:inline>
        </w:drawing>
      </w:r>
    </w:p>
    <w:p w14:paraId="4F5EF6A9" w14:textId="5F5F6904" w:rsidR="00C134DF" w:rsidRDefault="004E1864" w:rsidP="00D718D8">
      <w:pPr>
        <w:rPr>
          <w:lang w:val="en-US" w:eastAsia="pt-PT"/>
        </w:rPr>
      </w:pPr>
      <w:r>
        <w:rPr>
          <w:noProof/>
          <w:lang w:val="en-US" w:eastAsia="pt-PT"/>
        </w:rPr>
        <w:drawing>
          <wp:inline distT="0" distB="0" distL="0" distR="0" wp14:anchorId="3EE37B14" wp14:editId="12703627">
            <wp:extent cx="5751830" cy="944880"/>
            <wp:effectExtent l="0" t="0" r="1270" b="7620"/>
            <wp:docPr id="110246960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1830" cy="944880"/>
                    </a:xfrm>
                    <a:prstGeom prst="rect">
                      <a:avLst/>
                    </a:prstGeom>
                    <a:noFill/>
                    <a:ln>
                      <a:noFill/>
                    </a:ln>
                  </pic:spPr>
                </pic:pic>
              </a:graphicData>
            </a:graphic>
          </wp:inline>
        </w:drawing>
      </w:r>
    </w:p>
    <w:p w14:paraId="79B6F91D" w14:textId="579841C2" w:rsidR="004E1864" w:rsidRDefault="004E1864" w:rsidP="004E1864">
      <w:pPr>
        <w:pStyle w:val="Caption"/>
        <w:rPr>
          <w:lang w:val="en-US"/>
        </w:rPr>
      </w:pPr>
      <w:bookmarkStart w:id="70" w:name="_Ref181299588"/>
      <w:r>
        <w:rPr>
          <w:b/>
        </w:rPr>
        <w:t>F</w:t>
      </w:r>
      <w:r w:rsidRPr="00B10D54">
        <w:rPr>
          <w:b/>
        </w:rPr>
        <w:t>igure A</w:t>
      </w:r>
      <w:r>
        <w:rPr>
          <w:b/>
          <w:bCs w:val="0"/>
        </w:rPr>
        <w:fldChar w:fldCharType="begin"/>
      </w:r>
      <w:r>
        <w:rPr>
          <w:b/>
          <w:bCs w:val="0"/>
        </w:rPr>
        <w:instrText xml:space="preserve"> SEQ Figure \* ARABIC \s 1 </w:instrText>
      </w:r>
      <w:r>
        <w:rPr>
          <w:b/>
          <w:bCs w:val="0"/>
        </w:rPr>
        <w:fldChar w:fldCharType="separate"/>
      </w:r>
      <w:r w:rsidR="00010792">
        <w:rPr>
          <w:b/>
          <w:bCs w:val="0"/>
          <w:noProof/>
        </w:rPr>
        <w:t>6</w:t>
      </w:r>
      <w:r>
        <w:rPr>
          <w:b/>
          <w:bCs w:val="0"/>
        </w:rPr>
        <w:fldChar w:fldCharType="end"/>
      </w:r>
      <w:bookmarkEnd w:id="70"/>
      <w:r w:rsidRPr="00C27A12">
        <w:rPr>
          <w:b/>
        </w:rPr>
        <w:t xml:space="preserve"> </w:t>
      </w:r>
      <w:r w:rsidRPr="00C12338">
        <w:rPr>
          <w:b/>
          <w:color w:val="auto"/>
        </w:rPr>
        <w:t>–</w:t>
      </w:r>
      <w:r w:rsidRPr="008C451B">
        <w:rPr>
          <w:color w:val="auto"/>
        </w:rPr>
        <w:t xml:space="preserve"> </w:t>
      </w:r>
      <w:r w:rsidR="009B4061">
        <w:rPr>
          <w:color w:val="auto"/>
        </w:rPr>
        <w:t xml:space="preserve">Heatmap with </w:t>
      </w:r>
      <w:r w:rsidR="009B4061">
        <w:t>p</w:t>
      </w:r>
      <w:r w:rsidR="009B4061" w:rsidRPr="0060753F">
        <w:t>ercentage of Orders per Region</w:t>
      </w:r>
      <w:r w:rsidR="009B4061">
        <w:t xml:space="preserve"> and </w:t>
      </w:r>
      <w:r w:rsidR="009B4061" w:rsidRPr="009B4061">
        <w:t>Region Buckets</w:t>
      </w:r>
      <w:r w:rsidR="009B4061">
        <w:t>.</w:t>
      </w:r>
    </w:p>
    <w:p w14:paraId="1B843AD0" w14:textId="77777777" w:rsidR="00C134DF" w:rsidRDefault="00C134DF" w:rsidP="00D718D8">
      <w:pPr>
        <w:rPr>
          <w:lang w:val="en-US" w:eastAsia="pt-PT"/>
        </w:rPr>
      </w:pPr>
    </w:p>
    <w:p w14:paraId="3AB9019E" w14:textId="33A71F39" w:rsidR="003E7D1B" w:rsidRPr="003E7D1B" w:rsidRDefault="00D02FBA" w:rsidP="003E7D1B">
      <w:pPr>
        <w:pStyle w:val="Caption"/>
        <w:rPr>
          <w:color w:val="auto"/>
        </w:rPr>
      </w:pPr>
      <w:bookmarkStart w:id="71" w:name="_Ref181300251"/>
      <w:r w:rsidRPr="008C451B">
        <w:rPr>
          <w:b/>
          <w:bCs w:val="0"/>
        </w:rPr>
        <w:t>Table A</w:t>
      </w:r>
      <w:r w:rsidRPr="00492DC2">
        <w:rPr>
          <w:b/>
          <w:bCs w:val="0"/>
        </w:rPr>
        <w:fldChar w:fldCharType="begin"/>
      </w:r>
      <w:r w:rsidRPr="00492DC2">
        <w:rPr>
          <w:b/>
          <w:bCs w:val="0"/>
        </w:rPr>
        <w:instrText xml:space="preserve"> SEQ Table \* ARABIC \s 1 </w:instrText>
      </w:r>
      <w:r w:rsidRPr="00492DC2">
        <w:rPr>
          <w:b/>
          <w:bCs w:val="0"/>
        </w:rPr>
        <w:fldChar w:fldCharType="separate"/>
      </w:r>
      <w:r w:rsidR="00010792">
        <w:rPr>
          <w:b/>
          <w:bCs w:val="0"/>
          <w:noProof/>
        </w:rPr>
        <w:t>4</w:t>
      </w:r>
      <w:r w:rsidRPr="00492DC2">
        <w:rPr>
          <w:b/>
          <w:bCs w:val="0"/>
        </w:rPr>
        <w:fldChar w:fldCharType="end"/>
      </w:r>
      <w:bookmarkEnd w:id="71"/>
      <w:r>
        <w:rPr>
          <w:b/>
        </w:rPr>
        <w:t xml:space="preserve"> </w:t>
      </w:r>
      <w:r w:rsidRPr="008C451B">
        <w:rPr>
          <w:b/>
          <w:bCs w:val="0"/>
          <w:color w:val="auto"/>
        </w:rPr>
        <w:t>–</w:t>
      </w:r>
      <w:r w:rsidRPr="008C451B">
        <w:rPr>
          <w:color w:val="auto"/>
        </w:rPr>
        <w:t xml:space="preserve"> </w:t>
      </w:r>
      <w:r w:rsidR="003E7D1B">
        <w:rPr>
          <w:color w:val="auto"/>
        </w:rPr>
        <w:t>Percentage</w:t>
      </w:r>
      <w:r w:rsidR="00665587" w:rsidRPr="00665587">
        <w:rPr>
          <w:color w:val="auto"/>
        </w:rPr>
        <w:t xml:space="preserve"> of Order Counts across Customer Region Buckets</w:t>
      </w:r>
      <w:r w:rsidR="003E7D1B">
        <w:rPr>
          <w:color w:val="auto"/>
        </w:rPr>
        <w:t>.</w:t>
      </w:r>
    </w:p>
    <w:tbl>
      <w:tblPr>
        <w:tblStyle w:val="NOVAIMSTableStyle"/>
        <w:tblW w:w="5000" w:type="pct"/>
        <w:tblLook w:val="04A0" w:firstRow="1" w:lastRow="0" w:firstColumn="1" w:lastColumn="0" w:noHBand="0" w:noVBand="1"/>
      </w:tblPr>
      <w:tblGrid>
        <w:gridCol w:w="731"/>
        <w:gridCol w:w="776"/>
        <w:gridCol w:w="776"/>
        <w:gridCol w:w="776"/>
        <w:gridCol w:w="776"/>
        <w:gridCol w:w="746"/>
        <w:gridCol w:w="746"/>
        <w:gridCol w:w="746"/>
        <w:gridCol w:w="746"/>
        <w:gridCol w:w="746"/>
        <w:gridCol w:w="776"/>
        <w:gridCol w:w="729"/>
      </w:tblGrid>
      <w:tr w:rsidR="00E23EB6" w:rsidRPr="00D02FBA" w14:paraId="19137C83" w14:textId="77777777" w:rsidTr="003E7D1B">
        <w:trPr>
          <w:cnfStyle w:val="100000000000" w:firstRow="1" w:lastRow="0" w:firstColumn="0" w:lastColumn="0" w:oddVBand="0" w:evenVBand="0" w:oddHBand="0" w:evenHBand="0" w:firstRowFirstColumn="0" w:firstRowLastColumn="0" w:lastRowFirstColumn="0" w:lastRowLastColumn="0"/>
          <w:trHeight w:val="170"/>
        </w:trPr>
        <w:tc>
          <w:tcPr>
            <w:tcW w:w="403" w:type="pct"/>
            <w:tcBorders>
              <w:top w:val="nil"/>
            </w:tcBorders>
            <w:noWrap/>
            <w:hideMark/>
          </w:tcPr>
          <w:p w14:paraId="6B098469" w14:textId="77777777" w:rsidR="00E23EB6" w:rsidRPr="00D02FBA" w:rsidRDefault="00E23EB6" w:rsidP="00E23EB6">
            <w:pPr>
              <w:pStyle w:val="Textotabelas"/>
              <w:rPr>
                <w:szCs w:val="28"/>
              </w:rPr>
            </w:pPr>
            <w:r w:rsidRPr="00D02FBA">
              <w:rPr>
                <w:szCs w:val="28"/>
              </w:rPr>
              <w:t> </w:t>
            </w:r>
          </w:p>
        </w:tc>
        <w:tc>
          <w:tcPr>
            <w:tcW w:w="428" w:type="pct"/>
            <w:noWrap/>
            <w:hideMark/>
          </w:tcPr>
          <w:p w14:paraId="6729AEFF" w14:textId="77777777" w:rsidR="00E23EB6" w:rsidRPr="00D02FBA" w:rsidRDefault="00E23EB6" w:rsidP="00E23EB6">
            <w:pPr>
              <w:pStyle w:val="Textotabelas"/>
              <w:rPr>
                <w:szCs w:val="28"/>
              </w:rPr>
            </w:pPr>
            <w:r w:rsidRPr="00D02FBA">
              <w:rPr>
                <w:szCs w:val="28"/>
              </w:rPr>
              <w:t>1</w:t>
            </w:r>
          </w:p>
        </w:tc>
        <w:tc>
          <w:tcPr>
            <w:tcW w:w="428" w:type="pct"/>
            <w:noWrap/>
            <w:hideMark/>
          </w:tcPr>
          <w:p w14:paraId="452B5A68" w14:textId="77777777" w:rsidR="00E23EB6" w:rsidRPr="00D02FBA" w:rsidRDefault="00E23EB6" w:rsidP="00E23EB6">
            <w:pPr>
              <w:pStyle w:val="Textotabelas"/>
              <w:rPr>
                <w:szCs w:val="28"/>
              </w:rPr>
            </w:pPr>
            <w:r w:rsidRPr="00D02FBA">
              <w:rPr>
                <w:szCs w:val="28"/>
              </w:rPr>
              <w:t>2</w:t>
            </w:r>
          </w:p>
        </w:tc>
        <w:tc>
          <w:tcPr>
            <w:tcW w:w="428" w:type="pct"/>
            <w:noWrap/>
            <w:hideMark/>
          </w:tcPr>
          <w:p w14:paraId="2B382598" w14:textId="77777777" w:rsidR="00E23EB6" w:rsidRPr="00D02FBA" w:rsidRDefault="00E23EB6" w:rsidP="00E23EB6">
            <w:pPr>
              <w:pStyle w:val="Textotabelas"/>
              <w:rPr>
                <w:szCs w:val="28"/>
              </w:rPr>
            </w:pPr>
            <w:r w:rsidRPr="00D02FBA">
              <w:rPr>
                <w:szCs w:val="28"/>
              </w:rPr>
              <w:t>3</w:t>
            </w:r>
          </w:p>
        </w:tc>
        <w:tc>
          <w:tcPr>
            <w:tcW w:w="428" w:type="pct"/>
            <w:noWrap/>
            <w:hideMark/>
          </w:tcPr>
          <w:p w14:paraId="2406FB95" w14:textId="77777777" w:rsidR="00E23EB6" w:rsidRPr="00D02FBA" w:rsidRDefault="00E23EB6" w:rsidP="00E23EB6">
            <w:pPr>
              <w:pStyle w:val="Textotabelas"/>
              <w:rPr>
                <w:szCs w:val="28"/>
              </w:rPr>
            </w:pPr>
            <w:r w:rsidRPr="00D02FBA">
              <w:rPr>
                <w:szCs w:val="28"/>
              </w:rPr>
              <w:t>4</w:t>
            </w:r>
          </w:p>
        </w:tc>
        <w:tc>
          <w:tcPr>
            <w:tcW w:w="411" w:type="pct"/>
            <w:noWrap/>
            <w:hideMark/>
          </w:tcPr>
          <w:p w14:paraId="3AEE41EB" w14:textId="77777777" w:rsidR="00E23EB6" w:rsidRPr="00D02FBA" w:rsidRDefault="00E23EB6" w:rsidP="00E23EB6">
            <w:pPr>
              <w:pStyle w:val="Textotabelas"/>
              <w:rPr>
                <w:szCs w:val="28"/>
              </w:rPr>
            </w:pPr>
            <w:r w:rsidRPr="00D02FBA">
              <w:rPr>
                <w:szCs w:val="28"/>
              </w:rPr>
              <w:t>5</w:t>
            </w:r>
          </w:p>
        </w:tc>
        <w:tc>
          <w:tcPr>
            <w:tcW w:w="411" w:type="pct"/>
            <w:noWrap/>
            <w:hideMark/>
          </w:tcPr>
          <w:p w14:paraId="6163B673" w14:textId="77777777" w:rsidR="00E23EB6" w:rsidRPr="00D02FBA" w:rsidRDefault="00E23EB6" w:rsidP="00E23EB6">
            <w:pPr>
              <w:pStyle w:val="Textotabelas"/>
              <w:rPr>
                <w:szCs w:val="28"/>
              </w:rPr>
            </w:pPr>
            <w:r w:rsidRPr="00D02FBA">
              <w:rPr>
                <w:szCs w:val="28"/>
              </w:rPr>
              <w:t>6</w:t>
            </w:r>
          </w:p>
        </w:tc>
        <w:tc>
          <w:tcPr>
            <w:tcW w:w="411" w:type="pct"/>
            <w:noWrap/>
            <w:hideMark/>
          </w:tcPr>
          <w:p w14:paraId="495B5110" w14:textId="77777777" w:rsidR="00E23EB6" w:rsidRPr="00D02FBA" w:rsidRDefault="00E23EB6" w:rsidP="00E23EB6">
            <w:pPr>
              <w:pStyle w:val="Textotabelas"/>
              <w:rPr>
                <w:szCs w:val="28"/>
              </w:rPr>
            </w:pPr>
            <w:r w:rsidRPr="00D02FBA">
              <w:rPr>
                <w:szCs w:val="28"/>
              </w:rPr>
              <w:t>7</w:t>
            </w:r>
          </w:p>
        </w:tc>
        <w:tc>
          <w:tcPr>
            <w:tcW w:w="411" w:type="pct"/>
            <w:noWrap/>
            <w:hideMark/>
          </w:tcPr>
          <w:p w14:paraId="4F41B33F" w14:textId="77777777" w:rsidR="00E23EB6" w:rsidRPr="00D02FBA" w:rsidRDefault="00E23EB6" w:rsidP="00E23EB6">
            <w:pPr>
              <w:pStyle w:val="Textotabelas"/>
              <w:rPr>
                <w:szCs w:val="28"/>
              </w:rPr>
            </w:pPr>
            <w:r w:rsidRPr="00D02FBA">
              <w:rPr>
                <w:szCs w:val="28"/>
              </w:rPr>
              <w:t>8</w:t>
            </w:r>
          </w:p>
        </w:tc>
        <w:tc>
          <w:tcPr>
            <w:tcW w:w="411" w:type="pct"/>
            <w:noWrap/>
            <w:hideMark/>
          </w:tcPr>
          <w:p w14:paraId="268648F6" w14:textId="77777777" w:rsidR="00E23EB6" w:rsidRPr="00D02FBA" w:rsidRDefault="00E23EB6" w:rsidP="00E23EB6">
            <w:pPr>
              <w:pStyle w:val="Textotabelas"/>
              <w:rPr>
                <w:szCs w:val="28"/>
              </w:rPr>
            </w:pPr>
            <w:r w:rsidRPr="00D02FBA">
              <w:rPr>
                <w:szCs w:val="28"/>
              </w:rPr>
              <w:t>9</w:t>
            </w:r>
          </w:p>
        </w:tc>
        <w:tc>
          <w:tcPr>
            <w:tcW w:w="428" w:type="pct"/>
            <w:noWrap/>
            <w:hideMark/>
          </w:tcPr>
          <w:p w14:paraId="08A9CD61" w14:textId="77777777" w:rsidR="00E23EB6" w:rsidRPr="00D02FBA" w:rsidRDefault="00E23EB6" w:rsidP="00E23EB6">
            <w:pPr>
              <w:pStyle w:val="Textotabelas"/>
              <w:rPr>
                <w:szCs w:val="28"/>
              </w:rPr>
            </w:pPr>
            <w:r w:rsidRPr="00D02FBA">
              <w:rPr>
                <w:szCs w:val="28"/>
              </w:rPr>
              <w:t>+10</w:t>
            </w:r>
          </w:p>
        </w:tc>
        <w:tc>
          <w:tcPr>
            <w:tcW w:w="402" w:type="pct"/>
            <w:tcBorders>
              <w:top w:val="nil"/>
            </w:tcBorders>
            <w:noWrap/>
            <w:hideMark/>
          </w:tcPr>
          <w:p w14:paraId="7538A4B4" w14:textId="77777777" w:rsidR="00E23EB6" w:rsidRPr="00D02FBA" w:rsidRDefault="00E23EB6" w:rsidP="00E23EB6">
            <w:pPr>
              <w:pStyle w:val="Textotabelas"/>
              <w:rPr>
                <w:color w:val="000000"/>
                <w:szCs w:val="28"/>
              </w:rPr>
            </w:pPr>
            <w:r w:rsidRPr="00D02FBA">
              <w:rPr>
                <w:color w:val="000000"/>
                <w:szCs w:val="28"/>
              </w:rPr>
              <w:t>Total</w:t>
            </w:r>
          </w:p>
        </w:tc>
      </w:tr>
      <w:tr w:rsidR="00E23EB6" w:rsidRPr="00D02FBA" w14:paraId="29EF8AF2" w14:textId="77777777" w:rsidTr="003E7D1B">
        <w:trPr>
          <w:trHeight w:val="170"/>
        </w:trPr>
        <w:tc>
          <w:tcPr>
            <w:tcW w:w="403" w:type="pct"/>
            <w:noWrap/>
            <w:hideMark/>
          </w:tcPr>
          <w:p w14:paraId="1B9C6F74" w14:textId="77777777" w:rsidR="00E23EB6" w:rsidRPr="00D02FBA" w:rsidRDefault="00E23EB6" w:rsidP="00E23EB6">
            <w:pPr>
              <w:pStyle w:val="Textotabelas"/>
              <w:rPr>
                <w:b/>
                <w:szCs w:val="28"/>
              </w:rPr>
            </w:pPr>
            <w:r w:rsidRPr="00D02FBA">
              <w:rPr>
                <w:b/>
                <w:szCs w:val="28"/>
              </w:rPr>
              <w:t>2</w:t>
            </w:r>
          </w:p>
        </w:tc>
        <w:tc>
          <w:tcPr>
            <w:tcW w:w="428" w:type="pct"/>
            <w:noWrap/>
            <w:hideMark/>
          </w:tcPr>
          <w:p w14:paraId="5B6C8204" w14:textId="77777777" w:rsidR="00E23EB6" w:rsidRPr="00D02FBA" w:rsidRDefault="00E23EB6" w:rsidP="00E23EB6">
            <w:pPr>
              <w:pStyle w:val="Textotabelas"/>
              <w:rPr>
                <w:color w:val="000000"/>
                <w:szCs w:val="28"/>
              </w:rPr>
            </w:pPr>
            <w:r w:rsidRPr="00D02FBA">
              <w:rPr>
                <w:color w:val="000000"/>
                <w:szCs w:val="28"/>
              </w:rPr>
              <w:t>18,7</w:t>
            </w:r>
          </w:p>
        </w:tc>
        <w:tc>
          <w:tcPr>
            <w:tcW w:w="428" w:type="pct"/>
            <w:noWrap/>
            <w:hideMark/>
          </w:tcPr>
          <w:p w14:paraId="6CC4BB3A" w14:textId="77777777" w:rsidR="00E23EB6" w:rsidRPr="00D02FBA" w:rsidRDefault="00E23EB6" w:rsidP="00E23EB6">
            <w:pPr>
              <w:pStyle w:val="Textotabelas"/>
              <w:rPr>
                <w:color w:val="000000"/>
                <w:szCs w:val="28"/>
              </w:rPr>
            </w:pPr>
            <w:r w:rsidRPr="00D02FBA">
              <w:rPr>
                <w:color w:val="000000"/>
                <w:szCs w:val="28"/>
              </w:rPr>
              <w:t>20,3</w:t>
            </w:r>
          </w:p>
        </w:tc>
        <w:tc>
          <w:tcPr>
            <w:tcW w:w="428" w:type="pct"/>
            <w:noWrap/>
            <w:hideMark/>
          </w:tcPr>
          <w:p w14:paraId="524F8FDD" w14:textId="77777777" w:rsidR="00E23EB6" w:rsidRPr="00D02FBA" w:rsidRDefault="00E23EB6" w:rsidP="00E23EB6">
            <w:pPr>
              <w:pStyle w:val="Textotabelas"/>
              <w:rPr>
                <w:color w:val="000000"/>
                <w:szCs w:val="28"/>
              </w:rPr>
            </w:pPr>
            <w:r w:rsidRPr="00D02FBA">
              <w:rPr>
                <w:color w:val="000000"/>
                <w:szCs w:val="28"/>
              </w:rPr>
              <w:t>15,8</w:t>
            </w:r>
          </w:p>
        </w:tc>
        <w:tc>
          <w:tcPr>
            <w:tcW w:w="428" w:type="pct"/>
            <w:noWrap/>
            <w:hideMark/>
          </w:tcPr>
          <w:p w14:paraId="514EEB6C" w14:textId="77777777" w:rsidR="00E23EB6" w:rsidRPr="00D02FBA" w:rsidRDefault="00E23EB6" w:rsidP="00E23EB6">
            <w:pPr>
              <w:pStyle w:val="Textotabelas"/>
              <w:rPr>
                <w:color w:val="000000"/>
                <w:szCs w:val="28"/>
              </w:rPr>
            </w:pPr>
            <w:r w:rsidRPr="00D02FBA">
              <w:rPr>
                <w:color w:val="000000"/>
                <w:szCs w:val="28"/>
              </w:rPr>
              <w:t>10,2</w:t>
            </w:r>
          </w:p>
        </w:tc>
        <w:tc>
          <w:tcPr>
            <w:tcW w:w="411" w:type="pct"/>
            <w:noWrap/>
            <w:hideMark/>
          </w:tcPr>
          <w:p w14:paraId="5BAA7BC7" w14:textId="77777777" w:rsidR="00E23EB6" w:rsidRPr="00D02FBA" w:rsidRDefault="00E23EB6" w:rsidP="00E23EB6">
            <w:pPr>
              <w:pStyle w:val="Textotabelas"/>
              <w:rPr>
                <w:color w:val="000000"/>
                <w:szCs w:val="28"/>
              </w:rPr>
            </w:pPr>
            <w:r w:rsidRPr="00D02FBA">
              <w:rPr>
                <w:color w:val="000000"/>
                <w:szCs w:val="28"/>
              </w:rPr>
              <w:t>7,3</w:t>
            </w:r>
          </w:p>
        </w:tc>
        <w:tc>
          <w:tcPr>
            <w:tcW w:w="411" w:type="pct"/>
            <w:noWrap/>
            <w:hideMark/>
          </w:tcPr>
          <w:p w14:paraId="365B7090" w14:textId="77777777" w:rsidR="00E23EB6" w:rsidRPr="00D02FBA" w:rsidRDefault="00E23EB6" w:rsidP="00E23EB6">
            <w:pPr>
              <w:pStyle w:val="Textotabelas"/>
              <w:rPr>
                <w:color w:val="000000"/>
                <w:szCs w:val="28"/>
              </w:rPr>
            </w:pPr>
            <w:r w:rsidRPr="00D02FBA">
              <w:rPr>
                <w:color w:val="000000"/>
                <w:szCs w:val="28"/>
              </w:rPr>
              <w:t>5,2</w:t>
            </w:r>
          </w:p>
        </w:tc>
        <w:tc>
          <w:tcPr>
            <w:tcW w:w="411" w:type="pct"/>
            <w:noWrap/>
            <w:hideMark/>
          </w:tcPr>
          <w:p w14:paraId="6CFA1409" w14:textId="77777777" w:rsidR="00E23EB6" w:rsidRPr="00D02FBA" w:rsidRDefault="00E23EB6" w:rsidP="00E23EB6">
            <w:pPr>
              <w:pStyle w:val="Textotabelas"/>
              <w:rPr>
                <w:color w:val="000000"/>
                <w:szCs w:val="28"/>
              </w:rPr>
            </w:pPr>
            <w:r w:rsidRPr="00D02FBA">
              <w:rPr>
                <w:color w:val="000000"/>
                <w:szCs w:val="28"/>
              </w:rPr>
              <w:t>3,8</w:t>
            </w:r>
          </w:p>
        </w:tc>
        <w:tc>
          <w:tcPr>
            <w:tcW w:w="411" w:type="pct"/>
            <w:noWrap/>
            <w:hideMark/>
          </w:tcPr>
          <w:p w14:paraId="50DF814C" w14:textId="77777777" w:rsidR="00E23EB6" w:rsidRPr="00D02FBA" w:rsidRDefault="00E23EB6" w:rsidP="00E23EB6">
            <w:pPr>
              <w:pStyle w:val="Textotabelas"/>
              <w:rPr>
                <w:color w:val="000000"/>
                <w:szCs w:val="28"/>
              </w:rPr>
            </w:pPr>
            <w:r w:rsidRPr="00D02FBA">
              <w:rPr>
                <w:color w:val="000000"/>
                <w:szCs w:val="28"/>
              </w:rPr>
              <w:t>3,2</w:t>
            </w:r>
          </w:p>
        </w:tc>
        <w:tc>
          <w:tcPr>
            <w:tcW w:w="411" w:type="pct"/>
            <w:noWrap/>
            <w:hideMark/>
          </w:tcPr>
          <w:p w14:paraId="29702D55" w14:textId="77777777" w:rsidR="00E23EB6" w:rsidRPr="00D02FBA" w:rsidRDefault="00E23EB6" w:rsidP="00E23EB6">
            <w:pPr>
              <w:pStyle w:val="Textotabelas"/>
              <w:rPr>
                <w:color w:val="000000"/>
                <w:szCs w:val="28"/>
              </w:rPr>
            </w:pPr>
            <w:r w:rsidRPr="00D02FBA">
              <w:rPr>
                <w:color w:val="000000"/>
                <w:szCs w:val="28"/>
              </w:rPr>
              <w:t>2,3</w:t>
            </w:r>
          </w:p>
        </w:tc>
        <w:tc>
          <w:tcPr>
            <w:tcW w:w="428" w:type="pct"/>
            <w:noWrap/>
            <w:hideMark/>
          </w:tcPr>
          <w:p w14:paraId="4F87DEDC" w14:textId="77777777" w:rsidR="00E23EB6" w:rsidRPr="00D02FBA" w:rsidRDefault="00E23EB6" w:rsidP="00E23EB6">
            <w:pPr>
              <w:pStyle w:val="Textotabelas"/>
              <w:rPr>
                <w:color w:val="000000"/>
                <w:szCs w:val="28"/>
              </w:rPr>
            </w:pPr>
            <w:r w:rsidRPr="00D02FBA">
              <w:rPr>
                <w:color w:val="000000"/>
                <w:szCs w:val="28"/>
              </w:rPr>
              <w:t>13,1</w:t>
            </w:r>
          </w:p>
        </w:tc>
        <w:tc>
          <w:tcPr>
            <w:tcW w:w="402" w:type="pct"/>
            <w:noWrap/>
            <w:hideMark/>
          </w:tcPr>
          <w:p w14:paraId="2A7D749E" w14:textId="77777777" w:rsidR="00E23EB6" w:rsidRPr="00D02FBA" w:rsidRDefault="00E23EB6" w:rsidP="00E23EB6">
            <w:pPr>
              <w:pStyle w:val="Textotabelas"/>
              <w:rPr>
                <w:color w:val="000000"/>
                <w:szCs w:val="28"/>
              </w:rPr>
            </w:pPr>
            <w:r w:rsidRPr="00D02FBA">
              <w:rPr>
                <w:color w:val="000000"/>
                <w:szCs w:val="28"/>
              </w:rPr>
              <w:t>100</w:t>
            </w:r>
          </w:p>
        </w:tc>
      </w:tr>
      <w:tr w:rsidR="00E23EB6" w:rsidRPr="00D02FBA" w14:paraId="5CB622FC" w14:textId="77777777" w:rsidTr="003E7D1B">
        <w:trPr>
          <w:trHeight w:val="170"/>
        </w:trPr>
        <w:tc>
          <w:tcPr>
            <w:tcW w:w="403" w:type="pct"/>
            <w:noWrap/>
            <w:hideMark/>
          </w:tcPr>
          <w:p w14:paraId="65B22C92" w14:textId="77777777" w:rsidR="00E23EB6" w:rsidRPr="00D02FBA" w:rsidRDefault="00E23EB6" w:rsidP="00E23EB6">
            <w:pPr>
              <w:pStyle w:val="Textotabelas"/>
              <w:rPr>
                <w:b/>
                <w:szCs w:val="28"/>
              </w:rPr>
            </w:pPr>
            <w:r w:rsidRPr="00D02FBA">
              <w:rPr>
                <w:b/>
                <w:szCs w:val="28"/>
              </w:rPr>
              <w:t>4</w:t>
            </w:r>
          </w:p>
        </w:tc>
        <w:tc>
          <w:tcPr>
            <w:tcW w:w="428" w:type="pct"/>
            <w:noWrap/>
            <w:hideMark/>
          </w:tcPr>
          <w:p w14:paraId="7F64C1E4" w14:textId="77777777" w:rsidR="00E23EB6" w:rsidRPr="00D02FBA" w:rsidRDefault="00E23EB6" w:rsidP="00E23EB6">
            <w:pPr>
              <w:pStyle w:val="Textotabelas"/>
              <w:rPr>
                <w:color w:val="000000"/>
                <w:szCs w:val="28"/>
              </w:rPr>
            </w:pPr>
            <w:r w:rsidRPr="00D02FBA">
              <w:rPr>
                <w:color w:val="000000"/>
                <w:szCs w:val="28"/>
              </w:rPr>
              <w:t>21,9</w:t>
            </w:r>
          </w:p>
        </w:tc>
        <w:tc>
          <w:tcPr>
            <w:tcW w:w="428" w:type="pct"/>
            <w:noWrap/>
            <w:hideMark/>
          </w:tcPr>
          <w:p w14:paraId="576F3466" w14:textId="77777777" w:rsidR="00E23EB6" w:rsidRPr="00D02FBA" w:rsidRDefault="00E23EB6" w:rsidP="00E23EB6">
            <w:pPr>
              <w:pStyle w:val="Textotabelas"/>
              <w:rPr>
                <w:color w:val="000000"/>
                <w:szCs w:val="28"/>
              </w:rPr>
            </w:pPr>
            <w:r w:rsidRPr="00D02FBA">
              <w:rPr>
                <w:color w:val="000000"/>
                <w:szCs w:val="28"/>
              </w:rPr>
              <w:t>22,4</w:t>
            </w:r>
          </w:p>
        </w:tc>
        <w:tc>
          <w:tcPr>
            <w:tcW w:w="428" w:type="pct"/>
            <w:noWrap/>
            <w:hideMark/>
          </w:tcPr>
          <w:p w14:paraId="603A0E89" w14:textId="77777777" w:rsidR="00E23EB6" w:rsidRPr="00D02FBA" w:rsidRDefault="00E23EB6" w:rsidP="00E23EB6">
            <w:pPr>
              <w:pStyle w:val="Textotabelas"/>
              <w:rPr>
                <w:color w:val="000000"/>
                <w:szCs w:val="28"/>
              </w:rPr>
            </w:pPr>
            <w:r w:rsidRPr="00D02FBA">
              <w:rPr>
                <w:color w:val="000000"/>
                <w:szCs w:val="28"/>
              </w:rPr>
              <w:t>15,3</w:t>
            </w:r>
          </w:p>
        </w:tc>
        <w:tc>
          <w:tcPr>
            <w:tcW w:w="428" w:type="pct"/>
            <w:noWrap/>
            <w:hideMark/>
          </w:tcPr>
          <w:p w14:paraId="2E4C83AC" w14:textId="77777777" w:rsidR="00E23EB6" w:rsidRPr="00D02FBA" w:rsidRDefault="00E23EB6" w:rsidP="00E23EB6">
            <w:pPr>
              <w:pStyle w:val="Textotabelas"/>
              <w:rPr>
                <w:color w:val="000000"/>
                <w:szCs w:val="28"/>
              </w:rPr>
            </w:pPr>
            <w:r w:rsidRPr="00D02FBA">
              <w:rPr>
                <w:color w:val="000000"/>
                <w:szCs w:val="28"/>
              </w:rPr>
              <w:t>10,1</w:t>
            </w:r>
          </w:p>
        </w:tc>
        <w:tc>
          <w:tcPr>
            <w:tcW w:w="411" w:type="pct"/>
            <w:noWrap/>
            <w:hideMark/>
          </w:tcPr>
          <w:p w14:paraId="48643886" w14:textId="77777777" w:rsidR="00E23EB6" w:rsidRPr="00D02FBA" w:rsidRDefault="00E23EB6" w:rsidP="00E23EB6">
            <w:pPr>
              <w:pStyle w:val="Textotabelas"/>
              <w:rPr>
                <w:color w:val="000000"/>
                <w:szCs w:val="28"/>
              </w:rPr>
            </w:pPr>
            <w:r w:rsidRPr="00D02FBA">
              <w:rPr>
                <w:color w:val="000000"/>
                <w:szCs w:val="28"/>
              </w:rPr>
              <w:t>7,2</w:t>
            </w:r>
          </w:p>
        </w:tc>
        <w:tc>
          <w:tcPr>
            <w:tcW w:w="411" w:type="pct"/>
            <w:noWrap/>
            <w:hideMark/>
          </w:tcPr>
          <w:p w14:paraId="47D93AC1" w14:textId="77777777" w:rsidR="00E23EB6" w:rsidRPr="00D02FBA" w:rsidRDefault="00E23EB6" w:rsidP="00E23EB6">
            <w:pPr>
              <w:pStyle w:val="Textotabelas"/>
              <w:rPr>
                <w:color w:val="000000"/>
                <w:szCs w:val="28"/>
              </w:rPr>
            </w:pPr>
            <w:r w:rsidRPr="00D02FBA">
              <w:rPr>
                <w:color w:val="000000"/>
                <w:szCs w:val="28"/>
              </w:rPr>
              <w:t>4,6</w:t>
            </w:r>
          </w:p>
        </w:tc>
        <w:tc>
          <w:tcPr>
            <w:tcW w:w="411" w:type="pct"/>
            <w:noWrap/>
            <w:hideMark/>
          </w:tcPr>
          <w:p w14:paraId="73AFE24A" w14:textId="77777777" w:rsidR="00E23EB6" w:rsidRPr="00D02FBA" w:rsidRDefault="00E23EB6" w:rsidP="00E23EB6">
            <w:pPr>
              <w:pStyle w:val="Textotabelas"/>
              <w:rPr>
                <w:color w:val="000000"/>
                <w:szCs w:val="28"/>
              </w:rPr>
            </w:pPr>
            <w:r w:rsidRPr="00D02FBA">
              <w:rPr>
                <w:color w:val="000000"/>
                <w:szCs w:val="28"/>
              </w:rPr>
              <w:t>3,6</w:t>
            </w:r>
          </w:p>
        </w:tc>
        <w:tc>
          <w:tcPr>
            <w:tcW w:w="411" w:type="pct"/>
            <w:noWrap/>
            <w:hideMark/>
          </w:tcPr>
          <w:p w14:paraId="3D892B77" w14:textId="77777777" w:rsidR="00E23EB6" w:rsidRPr="00D02FBA" w:rsidRDefault="00E23EB6" w:rsidP="00E23EB6">
            <w:pPr>
              <w:pStyle w:val="Textotabelas"/>
              <w:rPr>
                <w:color w:val="000000"/>
                <w:szCs w:val="28"/>
              </w:rPr>
            </w:pPr>
            <w:r w:rsidRPr="00D02FBA">
              <w:rPr>
                <w:color w:val="000000"/>
                <w:szCs w:val="28"/>
              </w:rPr>
              <w:t>2,6</w:t>
            </w:r>
          </w:p>
        </w:tc>
        <w:tc>
          <w:tcPr>
            <w:tcW w:w="411" w:type="pct"/>
            <w:noWrap/>
            <w:hideMark/>
          </w:tcPr>
          <w:p w14:paraId="5255545D" w14:textId="77777777" w:rsidR="00E23EB6" w:rsidRPr="00D02FBA" w:rsidRDefault="00E23EB6" w:rsidP="00E23EB6">
            <w:pPr>
              <w:pStyle w:val="Textotabelas"/>
              <w:rPr>
                <w:color w:val="000000"/>
                <w:szCs w:val="28"/>
              </w:rPr>
            </w:pPr>
            <w:r w:rsidRPr="00D02FBA">
              <w:rPr>
                <w:color w:val="000000"/>
                <w:szCs w:val="28"/>
              </w:rPr>
              <w:t>2,2</w:t>
            </w:r>
          </w:p>
        </w:tc>
        <w:tc>
          <w:tcPr>
            <w:tcW w:w="428" w:type="pct"/>
            <w:noWrap/>
            <w:hideMark/>
          </w:tcPr>
          <w:p w14:paraId="2E924F59" w14:textId="77777777" w:rsidR="00E23EB6" w:rsidRPr="00D02FBA" w:rsidRDefault="00E23EB6" w:rsidP="00E23EB6">
            <w:pPr>
              <w:pStyle w:val="Textotabelas"/>
              <w:rPr>
                <w:color w:val="000000"/>
                <w:szCs w:val="28"/>
              </w:rPr>
            </w:pPr>
            <w:r w:rsidRPr="00D02FBA">
              <w:rPr>
                <w:color w:val="000000"/>
                <w:szCs w:val="28"/>
              </w:rPr>
              <w:t>10,2</w:t>
            </w:r>
          </w:p>
        </w:tc>
        <w:tc>
          <w:tcPr>
            <w:tcW w:w="402" w:type="pct"/>
            <w:noWrap/>
            <w:hideMark/>
          </w:tcPr>
          <w:p w14:paraId="3DFAE1D3" w14:textId="77777777" w:rsidR="00E23EB6" w:rsidRPr="00D02FBA" w:rsidRDefault="00E23EB6" w:rsidP="00E23EB6">
            <w:pPr>
              <w:pStyle w:val="Textotabelas"/>
              <w:rPr>
                <w:color w:val="000000"/>
                <w:szCs w:val="28"/>
              </w:rPr>
            </w:pPr>
            <w:r w:rsidRPr="00D02FBA">
              <w:rPr>
                <w:color w:val="000000"/>
                <w:szCs w:val="28"/>
              </w:rPr>
              <w:t>100</w:t>
            </w:r>
          </w:p>
        </w:tc>
      </w:tr>
      <w:tr w:rsidR="00E23EB6" w:rsidRPr="00D02FBA" w14:paraId="345AC4CC" w14:textId="77777777" w:rsidTr="003E7D1B">
        <w:trPr>
          <w:trHeight w:val="170"/>
        </w:trPr>
        <w:tc>
          <w:tcPr>
            <w:tcW w:w="403" w:type="pct"/>
            <w:noWrap/>
            <w:hideMark/>
          </w:tcPr>
          <w:p w14:paraId="5268F463" w14:textId="77777777" w:rsidR="00E23EB6" w:rsidRPr="00D02FBA" w:rsidRDefault="00E23EB6" w:rsidP="00E23EB6">
            <w:pPr>
              <w:pStyle w:val="Textotabelas"/>
              <w:rPr>
                <w:b/>
                <w:szCs w:val="28"/>
              </w:rPr>
            </w:pPr>
            <w:r w:rsidRPr="00D02FBA">
              <w:rPr>
                <w:b/>
                <w:szCs w:val="28"/>
              </w:rPr>
              <w:t>8</w:t>
            </w:r>
          </w:p>
        </w:tc>
        <w:tc>
          <w:tcPr>
            <w:tcW w:w="428" w:type="pct"/>
            <w:noWrap/>
            <w:hideMark/>
          </w:tcPr>
          <w:p w14:paraId="1F7467D0" w14:textId="77777777" w:rsidR="00E23EB6" w:rsidRPr="00D02FBA" w:rsidRDefault="00E23EB6" w:rsidP="00E23EB6">
            <w:pPr>
              <w:pStyle w:val="Textotabelas"/>
              <w:rPr>
                <w:color w:val="000000"/>
                <w:szCs w:val="28"/>
              </w:rPr>
            </w:pPr>
            <w:r w:rsidRPr="00D02FBA">
              <w:rPr>
                <w:color w:val="000000"/>
                <w:szCs w:val="28"/>
              </w:rPr>
              <w:t>24,5</w:t>
            </w:r>
          </w:p>
        </w:tc>
        <w:tc>
          <w:tcPr>
            <w:tcW w:w="428" w:type="pct"/>
            <w:noWrap/>
            <w:hideMark/>
          </w:tcPr>
          <w:p w14:paraId="4FBF54FA" w14:textId="77777777" w:rsidR="00E23EB6" w:rsidRPr="00D02FBA" w:rsidRDefault="00E23EB6" w:rsidP="00E23EB6">
            <w:pPr>
              <w:pStyle w:val="Textotabelas"/>
              <w:rPr>
                <w:color w:val="000000"/>
                <w:szCs w:val="28"/>
              </w:rPr>
            </w:pPr>
            <w:r w:rsidRPr="00D02FBA">
              <w:rPr>
                <w:color w:val="000000"/>
                <w:szCs w:val="28"/>
              </w:rPr>
              <w:t>25,6</w:t>
            </w:r>
          </w:p>
        </w:tc>
        <w:tc>
          <w:tcPr>
            <w:tcW w:w="428" w:type="pct"/>
            <w:noWrap/>
            <w:hideMark/>
          </w:tcPr>
          <w:p w14:paraId="7A2BE06B" w14:textId="77777777" w:rsidR="00E23EB6" w:rsidRPr="00D02FBA" w:rsidRDefault="00E23EB6" w:rsidP="00E23EB6">
            <w:pPr>
              <w:pStyle w:val="Textotabelas"/>
              <w:rPr>
                <w:color w:val="000000"/>
                <w:szCs w:val="28"/>
              </w:rPr>
            </w:pPr>
            <w:r w:rsidRPr="00D02FBA">
              <w:rPr>
                <w:color w:val="000000"/>
                <w:szCs w:val="28"/>
              </w:rPr>
              <w:t>17,3</w:t>
            </w:r>
          </w:p>
        </w:tc>
        <w:tc>
          <w:tcPr>
            <w:tcW w:w="428" w:type="pct"/>
            <w:noWrap/>
            <w:hideMark/>
          </w:tcPr>
          <w:p w14:paraId="004D74C4" w14:textId="77777777" w:rsidR="00E23EB6" w:rsidRPr="00D02FBA" w:rsidRDefault="00E23EB6" w:rsidP="00E23EB6">
            <w:pPr>
              <w:pStyle w:val="Textotabelas"/>
              <w:rPr>
                <w:color w:val="000000"/>
                <w:szCs w:val="28"/>
              </w:rPr>
            </w:pPr>
            <w:r w:rsidRPr="00D02FBA">
              <w:rPr>
                <w:color w:val="000000"/>
                <w:szCs w:val="28"/>
              </w:rPr>
              <w:t>9,7</w:t>
            </w:r>
          </w:p>
        </w:tc>
        <w:tc>
          <w:tcPr>
            <w:tcW w:w="411" w:type="pct"/>
            <w:noWrap/>
            <w:hideMark/>
          </w:tcPr>
          <w:p w14:paraId="36853B7A" w14:textId="77777777" w:rsidR="00E23EB6" w:rsidRPr="00D02FBA" w:rsidRDefault="00E23EB6" w:rsidP="00E23EB6">
            <w:pPr>
              <w:pStyle w:val="Textotabelas"/>
              <w:rPr>
                <w:color w:val="000000"/>
                <w:szCs w:val="28"/>
              </w:rPr>
            </w:pPr>
            <w:r w:rsidRPr="00D02FBA">
              <w:rPr>
                <w:color w:val="000000"/>
                <w:szCs w:val="28"/>
              </w:rPr>
              <w:t>6,4</w:t>
            </w:r>
          </w:p>
        </w:tc>
        <w:tc>
          <w:tcPr>
            <w:tcW w:w="411" w:type="pct"/>
            <w:noWrap/>
            <w:hideMark/>
          </w:tcPr>
          <w:p w14:paraId="30477A9C" w14:textId="77777777" w:rsidR="00E23EB6" w:rsidRPr="00D02FBA" w:rsidRDefault="00E23EB6" w:rsidP="00E23EB6">
            <w:pPr>
              <w:pStyle w:val="Textotabelas"/>
              <w:rPr>
                <w:color w:val="000000"/>
                <w:szCs w:val="28"/>
              </w:rPr>
            </w:pPr>
            <w:r w:rsidRPr="00D02FBA">
              <w:rPr>
                <w:color w:val="000000"/>
                <w:szCs w:val="28"/>
              </w:rPr>
              <w:t>4,3</w:t>
            </w:r>
          </w:p>
        </w:tc>
        <w:tc>
          <w:tcPr>
            <w:tcW w:w="411" w:type="pct"/>
            <w:noWrap/>
            <w:hideMark/>
          </w:tcPr>
          <w:p w14:paraId="413778E1" w14:textId="77777777" w:rsidR="00E23EB6" w:rsidRPr="00D02FBA" w:rsidRDefault="00E23EB6" w:rsidP="00E23EB6">
            <w:pPr>
              <w:pStyle w:val="Textotabelas"/>
              <w:rPr>
                <w:color w:val="000000"/>
                <w:szCs w:val="28"/>
              </w:rPr>
            </w:pPr>
            <w:r w:rsidRPr="00D02FBA">
              <w:rPr>
                <w:color w:val="000000"/>
                <w:szCs w:val="28"/>
              </w:rPr>
              <w:t>3,3</w:t>
            </w:r>
          </w:p>
        </w:tc>
        <w:tc>
          <w:tcPr>
            <w:tcW w:w="411" w:type="pct"/>
            <w:noWrap/>
            <w:hideMark/>
          </w:tcPr>
          <w:p w14:paraId="08253126" w14:textId="77777777" w:rsidR="00E23EB6" w:rsidRPr="00D02FBA" w:rsidRDefault="00E23EB6" w:rsidP="00E23EB6">
            <w:pPr>
              <w:pStyle w:val="Textotabelas"/>
              <w:rPr>
                <w:color w:val="000000"/>
                <w:szCs w:val="28"/>
              </w:rPr>
            </w:pPr>
            <w:r w:rsidRPr="00D02FBA">
              <w:rPr>
                <w:color w:val="000000"/>
                <w:szCs w:val="28"/>
              </w:rPr>
              <w:t>2,0</w:t>
            </w:r>
          </w:p>
        </w:tc>
        <w:tc>
          <w:tcPr>
            <w:tcW w:w="411" w:type="pct"/>
            <w:noWrap/>
            <w:hideMark/>
          </w:tcPr>
          <w:p w14:paraId="15DB3761" w14:textId="77777777" w:rsidR="00E23EB6" w:rsidRPr="00D02FBA" w:rsidRDefault="00E23EB6" w:rsidP="00E23EB6">
            <w:pPr>
              <w:pStyle w:val="Textotabelas"/>
              <w:rPr>
                <w:color w:val="000000"/>
                <w:szCs w:val="28"/>
              </w:rPr>
            </w:pPr>
            <w:r w:rsidRPr="00D02FBA">
              <w:rPr>
                <w:color w:val="000000"/>
                <w:szCs w:val="28"/>
              </w:rPr>
              <w:t>1,5</w:t>
            </w:r>
          </w:p>
        </w:tc>
        <w:tc>
          <w:tcPr>
            <w:tcW w:w="428" w:type="pct"/>
            <w:noWrap/>
            <w:hideMark/>
          </w:tcPr>
          <w:p w14:paraId="15E83D09" w14:textId="77777777" w:rsidR="00E23EB6" w:rsidRPr="00D02FBA" w:rsidRDefault="00E23EB6" w:rsidP="00E23EB6">
            <w:pPr>
              <w:pStyle w:val="Textotabelas"/>
              <w:rPr>
                <w:color w:val="000000"/>
                <w:szCs w:val="28"/>
              </w:rPr>
            </w:pPr>
            <w:r w:rsidRPr="00D02FBA">
              <w:rPr>
                <w:color w:val="000000"/>
                <w:szCs w:val="28"/>
              </w:rPr>
              <w:t>5,3</w:t>
            </w:r>
          </w:p>
        </w:tc>
        <w:tc>
          <w:tcPr>
            <w:tcW w:w="402" w:type="pct"/>
            <w:noWrap/>
            <w:hideMark/>
          </w:tcPr>
          <w:p w14:paraId="097A4FF9" w14:textId="77777777" w:rsidR="00E23EB6" w:rsidRPr="00D02FBA" w:rsidRDefault="00E23EB6" w:rsidP="00E23EB6">
            <w:pPr>
              <w:pStyle w:val="Textotabelas"/>
              <w:rPr>
                <w:color w:val="000000"/>
                <w:szCs w:val="28"/>
              </w:rPr>
            </w:pPr>
            <w:r w:rsidRPr="00D02FBA">
              <w:rPr>
                <w:color w:val="000000"/>
                <w:szCs w:val="28"/>
              </w:rPr>
              <w:t>100</w:t>
            </w:r>
          </w:p>
        </w:tc>
      </w:tr>
      <w:tr w:rsidR="00E23EB6" w:rsidRPr="00D02FBA" w14:paraId="1B614180" w14:textId="77777777" w:rsidTr="003E7D1B">
        <w:trPr>
          <w:trHeight w:val="170"/>
        </w:trPr>
        <w:tc>
          <w:tcPr>
            <w:tcW w:w="403" w:type="pct"/>
            <w:noWrap/>
            <w:hideMark/>
          </w:tcPr>
          <w:p w14:paraId="193C8893" w14:textId="77777777" w:rsidR="00E23EB6" w:rsidRPr="00D02FBA" w:rsidRDefault="00E23EB6" w:rsidP="00E23EB6">
            <w:pPr>
              <w:pStyle w:val="Textotabelas"/>
              <w:rPr>
                <w:b/>
                <w:szCs w:val="28"/>
              </w:rPr>
            </w:pPr>
            <w:r w:rsidRPr="00D02FBA">
              <w:rPr>
                <w:b/>
                <w:szCs w:val="28"/>
              </w:rPr>
              <w:t>U</w:t>
            </w:r>
          </w:p>
        </w:tc>
        <w:tc>
          <w:tcPr>
            <w:tcW w:w="428" w:type="pct"/>
            <w:noWrap/>
            <w:hideMark/>
          </w:tcPr>
          <w:p w14:paraId="4250274D" w14:textId="77777777" w:rsidR="00E23EB6" w:rsidRPr="00D02FBA" w:rsidRDefault="00E23EB6" w:rsidP="00E23EB6">
            <w:pPr>
              <w:pStyle w:val="Textotabelas"/>
              <w:rPr>
                <w:color w:val="000000"/>
                <w:szCs w:val="28"/>
              </w:rPr>
            </w:pPr>
            <w:r w:rsidRPr="00D02FBA">
              <w:rPr>
                <w:color w:val="000000"/>
                <w:szCs w:val="28"/>
              </w:rPr>
              <w:t>30,8</w:t>
            </w:r>
          </w:p>
        </w:tc>
        <w:tc>
          <w:tcPr>
            <w:tcW w:w="428" w:type="pct"/>
            <w:noWrap/>
            <w:hideMark/>
          </w:tcPr>
          <w:p w14:paraId="18007BC8" w14:textId="77777777" w:rsidR="00E23EB6" w:rsidRPr="00D02FBA" w:rsidRDefault="00E23EB6" w:rsidP="00E23EB6">
            <w:pPr>
              <w:pStyle w:val="Textotabelas"/>
              <w:rPr>
                <w:color w:val="000000"/>
                <w:szCs w:val="28"/>
              </w:rPr>
            </w:pPr>
            <w:r w:rsidRPr="00D02FBA">
              <w:rPr>
                <w:color w:val="000000"/>
                <w:szCs w:val="28"/>
              </w:rPr>
              <w:t>24,4</w:t>
            </w:r>
          </w:p>
        </w:tc>
        <w:tc>
          <w:tcPr>
            <w:tcW w:w="428" w:type="pct"/>
            <w:noWrap/>
            <w:hideMark/>
          </w:tcPr>
          <w:p w14:paraId="65997415" w14:textId="77777777" w:rsidR="00E23EB6" w:rsidRPr="00D02FBA" w:rsidRDefault="00E23EB6" w:rsidP="00E23EB6">
            <w:pPr>
              <w:pStyle w:val="Textotabelas"/>
              <w:rPr>
                <w:color w:val="000000"/>
                <w:szCs w:val="28"/>
              </w:rPr>
            </w:pPr>
            <w:r w:rsidRPr="00D02FBA">
              <w:rPr>
                <w:color w:val="000000"/>
                <w:szCs w:val="28"/>
              </w:rPr>
              <w:t>12,7</w:t>
            </w:r>
          </w:p>
        </w:tc>
        <w:tc>
          <w:tcPr>
            <w:tcW w:w="428" w:type="pct"/>
            <w:noWrap/>
            <w:hideMark/>
          </w:tcPr>
          <w:p w14:paraId="4B072DF5" w14:textId="77777777" w:rsidR="00E23EB6" w:rsidRPr="00D02FBA" w:rsidRDefault="00E23EB6" w:rsidP="00E23EB6">
            <w:pPr>
              <w:pStyle w:val="Textotabelas"/>
              <w:rPr>
                <w:color w:val="000000"/>
                <w:szCs w:val="28"/>
              </w:rPr>
            </w:pPr>
            <w:r w:rsidRPr="00D02FBA">
              <w:rPr>
                <w:color w:val="000000"/>
                <w:szCs w:val="28"/>
              </w:rPr>
              <w:t>9,7</w:t>
            </w:r>
          </w:p>
        </w:tc>
        <w:tc>
          <w:tcPr>
            <w:tcW w:w="411" w:type="pct"/>
            <w:noWrap/>
            <w:hideMark/>
          </w:tcPr>
          <w:p w14:paraId="6D7AF228" w14:textId="77777777" w:rsidR="00E23EB6" w:rsidRPr="00D02FBA" w:rsidRDefault="00E23EB6" w:rsidP="00E23EB6">
            <w:pPr>
              <w:pStyle w:val="Textotabelas"/>
              <w:rPr>
                <w:color w:val="000000"/>
                <w:szCs w:val="28"/>
              </w:rPr>
            </w:pPr>
            <w:r w:rsidRPr="00D02FBA">
              <w:rPr>
                <w:color w:val="000000"/>
                <w:szCs w:val="28"/>
              </w:rPr>
              <w:t>5,2</w:t>
            </w:r>
          </w:p>
        </w:tc>
        <w:tc>
          <w:tcPr>
            <w:tcW w:w="411" w:type="pct"/>
            <w:noWrap/>
            <w:hideMark/>
          </w:tcPr>
          <w:p w14:paraId="20A8E6CA" w14:textId="77777777" w:rsidR="00E23EB6" w:rsidRPr="00D02FBA" w:rsidRDefault="00E23EB6" w:rsidP="00E23EB6">
            <w:pPr>
              <w:pStyle w:val="Textotabelas"/>
              <w:rPr>
                <w:color w:val="000000"/>
                <w:szCs w:val="28"/>
              </w:rPr>
            </w:pPr>
            <w:r w:rsidRPr="00D02FBA">
              <w:rPr>
                <w:color w:val="000000"/>
                <w:szCs w:val="28"/>
              </w:rPr>
              <w:t>5,0</w:t>
            </w:r>
          </w:p>
        </w:tc>
        <w:tc>
          <w:tcPr>
            <w:tcW w:w="411" w:type="pct"/>
            <w:noWrap/>
            <w:hideMark/>
          </w:tcPr>
          <w:p w14:paraId="0AAA8969" w14:textId="77777777" w:rsidR="00E23EB6" w:rsidRPr="00D02FBA" w:rsidRDefault="00E23EB6" w:rsidP="00E23EB6">
            <w:pPr>
              <w:pStyle w:val="Textotabelas"/>
              <w:rPr>
                <w:color w:val="000000"/>
                <w:szCs w:val="28"/>
              </w:rPr>
            </w:pPr>
            <w:r w:rsidRPr="00D02FBA">
              <w:rPr>
                <w:color w:val="000000"/>
                <w:szCs w:val="28"/>
              </w:rPr>
              <w:t>3,4</w:t>
            </w:r>
          </w:p>
        </w:tc>
        <w:tc>
          <w:tcPr>
            <w:tcW w:w="411" w:type="pct"/>
            <w:noWrap/>
            <w:hideMark/>
          </w:tcPr>
          <w:p w14:paraId="4B663332" w14:textId="77777777" w:rsidR="00E23EB6" w:rsidRPr="00D02FBA" w:rsidRDefault="00E23EB6" w:rsidP="00E23EB6">
            <w:pPr>
              <w:pStyle w:val="Textotabelas"/>
              <w:rPr>
                <w:color w:val="000000"/>
                <w:szCs w:val="28"/>
              </w:rPr>
            </w:pPr>
            <w:r w:rsidRPr="00D02FBA">
              <w:rPr>
                <w:color w:val="000000"/>
                <w:szCs w:val="28"/>
              </w:rPr>
              <w:t>1,6</w:t>
            </w:r>
          </w:p>
        </w:tc>
        <w:tc>
          <w:tcPr>
            <w:tcW w:w="411" w:type="pct"/>
            <w:noWrap/>
            <w:hideMark/>
          </w:tcPr>
          <w:p w14:paraId="2AC6EBE4" w14:textId="77777777" w:rsidR="00E23EB6" w:rsidRPr="00D02FBA" w:rsidRDefault="00E23EB6" w:rsidP="00E23EB6">
            <w:pPr>
              <w:pStyle w:val="Textotabelas"/>
              <w:rPr>
                <w:color w:val="000000"/>
                <w:szCs w:val="28"/>
              </w:rPr>
            </w:pPr>
            <w:r w:rsidRPr="00D02FBA">
              <w:rPr>
                <w:color w:val="000000"/>
                <w:szCs w:val="28"/>
              </w:rPr>
              <w:t>1,8</w:t>
            </w:r>
          </w:p>
        </w:tc>
        <w:tc>
          <w:tcPr>
            <w:tcW w:w="428" w:type="pct"/>
            <w:noWrap/>
            <w:hideMark/>
          </w:tcPr>
          <w:p w14:paraId="2C5464CB" w14:textId="77777777" w:rsidR="00E23EB6" w:rsidRPr="00D02FBA" w:rsidRDefault="00E23EB6" w:rsidP="00E23EB6">
            <w:pPr>
              <w:pStyle w:val="Textotabelas"/>
              <w:rPr>
                <w:color w:val="000000"/>
                <w:szCs w:val="28"/>
              </w:rPr>
            </w:pPr>
            <w:r w:rsidRPr="00D02FBA">
              <w:rPr>
                <w:color w:val="000000"/>
                <w:szCs w:val="28"/>
              </w:rPr>
              <w:t>5,4</w:t>
            </w:r>
          </w:p>
        </w:tc>
        <w:tc>
          <w:tcPr>
            <w:tcW w:w="402" w:type="pct"/>
            <w:noWrap/>
            <w:hideMark/>
          </w:tcPr>
          <w:p w14:paraId="3CAB86DB" w14:textId="77777777" w:rsidR="00E23EB6" w:rsidRPr="00D02FBA" w:rsidRDefault="00E23EB6" w:rsidP="00E23EB6">
            <w:pPr>
              <w:pStyle w:val="Textotabelas"/>
              <w:rPr>
                <w:color w:val="000000"/>
                <w:szCs w:val="28"/>
              </w:rPr>
            </w:pPr>
            <w:r w:rsidRPr="00D02FBA">
              <w:rPr>
                <w:color w:val="000000"/>
                <w:szCs w:val="28"/>
              </w:rPr>
              <w:t>100</w:t>
            </w:r>
          </w:p>
        </w:tc>
      </w:tr>
    </w:tbl>
    <w:p w14:paraId="6995A948" w14:textId="5B1F6522" w:rsidR="00010792" w:rsidRPr="0040712F" w:rsidRDefault="0040712F" w:rsidP="0040712F">
      <w:pPr>
        <w:spacing w:line="240" w:lineRule="auto"/>
        <w:rPr>
          <w:sz w:val="2"/>
          <w:szCs w:val="2"/>
          <w:lang w:val="en-US" w:eastAsia="pt-PT"/>
        </w:rPr>
      </w:pPr>
      <w:r>
        <w:rPr>
          <w:noProof/>
          <w:lang w:val="en-US"/>
        </w:rPr>
        <w:lastRenderedPageBreak/>
        <w:drawing>
          <wp:anchor distT="0" distB="0" distL="114300" distR="114300" simplePos="0" relativeHeight="251658261" behindDoc="0" locked="0" layoutInCell="1" allowOverlap="1" wp14:anchorId="78159664" wp14:editId="6395BA1B">
            <wp:simplePos x="0" y="0"/>
            <wp:positionH relativeFrom="margin">
              <wp:align>center</wp:align>
            </wp:positionH>
            <wp:positionV relativeFrom="paragraph">
              <wp:posOffset>535</wp:posOffset>
            </wp:positionV>
            <wp:extent cx="4841240" cy="2387600"/>
            <wp:effectExtent l="0" t="0" r="0" b="0"/>
            <wp:wrapTopAndBottom/>
            <wp:docPr id="101684623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41240" cy="2387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8B0793" w14:textId="20BD84D0" w:rsidR="00010792" w:rsidRDefault="00010792" w:rsidP="00010792">
      <w:pPr>
        <w:pStyle w:val="Caption"/>
        <w:rPr>
          <w:lang w:val="en-US"/>
        </w:rPr>
      </w:pPr>
      <w:bookmarkStart w:id="72" w:name="_Ref181304984"/>
      <w:r>
        <w:rPr>
          <w:b/>
        </w:rPr>
        <w:t>F</w:t>
      </w:r>
      <w:r w:rsidRPr="00B10D54">
        <w:rPr>
          <w:b/>
        </w:rPr>
        <w:t>igure A</w:t>
      </w:r>
      <w:r>
        <w:rPr>
          <w:b/>
          <w:bCs w:val="0"/>
        </w:rPr>
        <w:fldChar w:fldCharType="begin"/>
      </w:r>
      <w:r>
        <w:rPr>
          <w:b/>
          <w:bCs w:val="0"/>
        </w:rPr>
        <w:instrText xml:space="preserve"> SEQ Figure \* ARABIC \s 1 </w:instrText>
      </w:r>
      <w:r>
        <w:rPr>
          <w:b/>
          <w:bCs w:val="0"/>
        </w:rPr>
        <w:fldChar w:fldCharType="separate"/>
      </w:r>
      <w:r>
        <w:rPr>
          <w:b/>
          <w:bCs w:val="0"/>
          <w:noProof/>
        </w:rPr>
        <w:t>7</w:t>
      </w:r>
      <w:r>
        <w:rPr>
          <w:b/>
          <w:bCs w:val="0"/>
        </w:rPr>
        <w:fldChar w:fldCharType="end"/>
      </w:r>
      <w:bookmarkEnd w:id="72"/>
      <w:r w:rsidRPr="00C27A12">
        <w:rPr>
          <w:b/>
        </w:rPr>
        <w:t xml:space="preserve"> </w:t>
      </w:r>
      <w:r w:rsidRPr="00C12338">
        <w:rPr>
          <w:b/>
          <w:color w:val="auto"/>
        </w:rPr>
        <w:t>–</w:t>
      </w:r>
      <w:r w:rsidRPr="008C451B">
        <w:rPr>
          <w:color w:val="auto"/>
        </w:rPr>
        <w:t xml:space="preserve"> </w:t>
      </w:r>
      <w:r>
        <w:rPr>
          <w:color w:val="auto"/>
        </w:rPr>
        <w:t xml:space="preserve">Histogram, KDE and Boxplot </w:t>
      </w:r>
      <w:r w:rsidRPr="00D62EC1">
        <w:rPr>
          <w:lang w:val="en-US"/>
        </w:rPr>
        <w:t>of</w:t>
      </w:r>
      <w:r>
        <w:rPr>
          <w:lang w:val="en-US"/>
        </w:rPr>
        <w:t xml:space="preserve"> Customer Age.</w:t>
      </w:r>
    </w:p>
    <w:p w14:paraId="3A308DB4" w14:textId="77777777" w:rsidR="00773D2C" w:rsidRDefault="00773D2C" w:rsidP="00773D2C">
      <w:pPr>
        <w:rPr>
          <w:lang w:eastAsia="pt-PT"/>
        </w:rPr>
      </w:pPr>
    </w:p>
    <w:p w14:paraId="059210BA" w14:textId="36CC325C" w:rsidR="00B5244D" w:rsidRPr="003E7D1B" w:rsidRDefault="00B5244D" w:rsidP="00B5244D">
      <w:pPr>
        <w:pStyle w:val="Caption"/>
        <w:rPr>
          <w:color w:val="auto"/>
        </w:rPr>
      </w:pPr>
      <w:bookmarkStart w:id="73" w:name="_Ref181356770"/>
      <w:r w:rsidRPr="008C451B">
        <w:rPr>
          <w:b/>
          <w:bCs w:val="0"/>
        </w:rPr>
        <w:t>Table A</w:t>
      </w:r>
      <w:r w:rsidRPr="00492DC2">
        <w:rPr>
          <w:b/>
          <w:bCs w:val="0"/>
        </w:rPr>
        <w:fldChar w:fldCharType="begin"/>
      </w:r>
      <w:r w:rsidRPr="00492DC2">
        <w:rPr>
          <w:b/>
          <w:bCs w:val="0"/>
        </w:rPr>
        <w:instrText xml:space="preserve"> SEQ Table \* ARABIC \s 1 </w:instrText>
      </w:r>
      <w:r w:rsidRPr="00492DC2">
        <w:rPr>
          <w:b/>
          <w:bCs w:val="0"/>
        </w:rPr>
        <w:fldChar w:fldCharType="separate"/>
      </w:r>
      <w:r>
        <w:rPr>
          <w:b/>
          <w:bCs w:val="0"/>
          <w:noProof/>
        </w:rPr>
        <w:t>5</w:t>
      </w:r>
      <w:r w:rsidRPr="00492DC2">
        <w:rPr>
          <w:b/>
          <w:bCs w:val="0"/>
        </w:rPr>
        <w:fldChar w:fldCharType="end"/>
      </w:r>
      <w:bookmarkEnd w:id="73"/>
      <w:r>
        <w:rPr>
          <w:b/>
        </w:rPr>
        <w:t xml:space="preserve"> </w:t>
      </w:r>
      <w:r w:rsidRPr="008C451B">
        <w:rPr>
          <w:b/>
          <w:bCs w:val="0"/>
          <w:color w:val="auto"/>
        </w:rPr>
        <w:t>–</w:t>
      </w:r>
      <w:r w:rsidRPr="008C451B">
        <w:rPr>
          <w:color w:val="auto"/>
        </w:rPr>
        <w:t xml:space="preserve"> </w:t>
      </w:r>
      <w:r>
        <w:rPr>
          <w:color w:val="auto"/>
        </w:rPr>
        <w:t>A</w:t>
      </w:r>
      <w:r w:rsidRPr="00C339EA">
        <w:rPr>
          <w:color w:val="auto"/>
        </w:rPr>
        <w:t>bsolute and Relative Frequency Table of</w:t>
      </w:r>
      <w:r>
        <w:rPr>
          <w:color w:val="auto"/>
        </w:rPr>
        <w:t xml:space="preserve"> </w:t>
      </w:r>
      <w:r w:rsidR="00407BE3" w:rsidRPr="00407BE3">
        <w:rPr>
          <w:i/>
          <w:iCs/>
          <w:color w:val="auto"/>
        </w:rPr>
        <w:t>Customer_Age_Group</w:t>
      </w:r>
      <w:r w:rsidR="00407BE3">
        <w:rPr>
          <w:i/>
          <w:iCs/>
          <w:color w:val="auto"/>
        </w:rPr>
        <w:t>.</w:t>
      </w:r>
    </w:p>
    <w:tbl>
      <w:tblPr>
        <w:tblStyle w:val="NOVAIMSTableStyle"/>
        <w:tblW w:w="4077" w:type="dxa"/>
        <w:tblLook w:val="04A0" w:firstRow="1" w:lastRow="0" w:firstColumn="1" w:lastColumn="0" w:noHBand="0" w:noVBand="1"/>
      </w:tblPr>
      <w:tblGrid>
        <w:gridCol w:w="2157"/>
        <w:gridCol w:w="960"/>
        <w:gridCol w:w="960"/>
      </w:tblGrid>
      <w:tr w:rsidR="00B5244D" w:rsidRPr="00B5244D" w14:paraId="2CD865D5" w14:textId="77777777" w:rsidTr="00407BE3">
        <w:trPr>
          <w:cnfStyle w:val="100000000000" w:firstRow="1" w:lastRow="0" w:firstColumn="0" w:lastColumn="0" w:oddVBand="0" w:evenVBand="0" w:oddHBand="0" w:evenHBand="0" w:firstRowFirstColumn="0" w:firstRowLastColumn="0" w:lastRowFirstColumn="0" w:lastRowLastColumn="0"/>
          <w:trHeight w:val="290"/>
        </w:trPr>
        <w:tc>
          <w:tcPr>
            <w:tcW w:w="2157" w:type="dxa"/>
            <w:noWrap/>
            <w:hideMark/>
          </w:tcPr>
          <w:p w14:paraId="263CA240" w14:textId="6F776D56" w:rsidR="00B5244D" w:rsidRPr="00B5244D" w:rsidRDefault="00260E2C" w:rsidP="00B5244D">
            <w:pPr>
              <w:pStyle w:val="Textotabelas"/>
            </w:pPr>
            <w:r w:rsidRPr="00B5244D">
              <w:t>C</w:t>
            </w:r>
            <w:r w:rsidR="00B5244D" w:rsidRPr="00B5244D">
              <w:t>ustomer</w:t>
            </w:r>
            <w:r>
              <w:t xml:space="preserve"> A</w:t>
            </w:r>
            <w:r w:rsidR="00B5244D" w:rsidRPr="00B5244D">
              <w:t>ge</w:t>
            </w:r>
            <w:r>
              <w:t xml:space="preserve"> G</w:t>
            </w:r>
            <w:r w:rsidR="00B5244D" w:rsidRPr="00B5244D">
              <w:t>roup</w:t>
            </w:r>
          </w:p>
        </w:tc>
        <w:tc>
          <w:tcPr>
            <w:tcW w:w="960" w:type="dxa"/>
            <w:noWrap/>
            <w:hideMark/>
          </w:tcPr>
          <w:p w14:paraId="7F294517" w14:textId="77777777" w:rsidR="00B5244D" w:rsidRPr="00B5244D" w:rsidRDefault="00B5244D" w:rsidP="00B5244D">
            <w:pPr>
              <w:pStyle w:val="Textotabelas"/>
            </w:pPr>
            <w:r w:rsidRPr="00B5244D">
              <w:t>n</w:t>
            </w:r>
          </w:p>
        </w:tc>
        <w:tc>
          <w:tcPr>
            <w:tcW w:w="960" w:type="dxa"/>
            <w:noWrap/>
            <w:hideMark/>
          </w:tcPr>
          <w:p w14:paraId="6D4C8D5F" w14:textId="77777777" w:rsidR="00B5244D" w:rsidRPr="00B5244D" w:rsidRDefault="00B5244D" w:rsidP="00B5244D">
            <w:pPr>
              <w:pStyle w:val="Textotabelas"/>
            </w:pPr>
            <w:r w:rsidRPr="00B5244D">
              <w:t>%</w:t>
            </w:r>
          </w:p>
        </w:tc>
      </w:tr>
      <w:tr w:rsidR="00B5244D" w:rsidRPr="00B5244D" w14:paraId="14E30027" w14:textId="77777777" w:rsidTr="00407BE3">
        <w:trPr>
          <w:trHeight w:val="290"/>
        </w:trPr>
        <w:tc>
          <w:tcPr>
            <w:tcW w:w="2157" w:type="dxa"/>
            <w:noWrap/>
            <w:hideMark/>
          </w:tcPr>
          <w:p w14:paraId="04C75AA6" w14:textId="77777777" w:rsidR="00B5244D" w:rsidRPr="00B5244D" w:rsidRDefault="00B5244D" w:rsidP="00B5244D">
            <w:pPr>
              <w:pStyle w:val="Textotabelas"/>
              <w:rPr>
                <w:b/>
              </w:rPr>
            </w:pPr>
            <w:r w:rsidRPr="00B5244D">
              <w:rPr>
                <w:b/>
              </w:rPr>
              <w:t>15-28</w:t>
            </w:r>
          </w:p>
        </w:tc>
        <w:tc>
          <w:tcPr>
            <w:tcW w:w="960" w:type="dxa"/>
            <w:noWrap/>
            <w:hideMark/>
          </w:tcPr>
          <w:p w14:paraId="6EED439B" w14:textId="77777777" w:rsidR="00B5244D" w:rsidRPr="00B5244D" w:rsidRDefault="00B5244D" w:rsidP="00B5244D">
            <w:pPr>
              <w:pStyle w:val="Textotabelas"/>
              <w:rPr>
                <w:color w:val="000000"/>
              </w:rPr>
            </w:pPr>
            <w:r w:rsidRPr="00B5244D">
              <w:rPr>
                <w:color w:val="000000"/>
              </w:rPr>
              <w:t>20202</w:t>
            </w:r>
          </w:p>
        </w:tc>
        <w:tc>
          <w:tcPr>
            <w:tcW w:w="960" w:type="dxa"/>
            <w:noWrap/>
            <w:hideMark/>
          </w:tcPr>
          <w:p w14:paraId="1F477F15" w14:textId="77777777" w:rsidR="00B5244D" w:rsidRPr="00B5244D" w:rsidRDefault="00B5244D" w:rsidP="00B5244D">
            <w:pPr>
              <w:pStyle w:val="Textotabelas"/>
              <w:rPr>
                <w:color w:val="000000"/>
              </w:rPr>
            </w:pPr>
            <w:r w:rsidRPr="00B5244D">
              <w:rPr>
                <w:color w:val="000000"/>
              </w:rPr>
              <w:t>63,65</w:t>
            </w:r>
          </w:p>
        </w:tc>
      </w:tr>
      <w:tr w:rsidR="00B5244D" w:rsidRPr="00B5244D" w14:paraId="7FE06BAA" w14:textId="77777777" w:rsidTr="00407BE3">
        <w:trPr>
          <w:trHeight w:val="290"/>
        </w:trPr>
        <w:tc>
          <w:tcPr>
            <w:tcW w:w="2157" w:type="dxa"/>
            <w:noWrap/>
            <w:hideMark/>
          </w:tcPr>
          <w:p w14:paraId="6389A27F" w14:textId="77777777" w:rsidR="00B5244D" w:rsidRPr="00B5244D" w:rsidRDefault="00B5244D" w:rsidP="00B5244D">
            <w:pPr>
              <w:pStyle w:val="Textotabelas"/>
              <w:rPr>
                <w:b/>
              </w:rPr>
            </w:pPr>
            <w:r w:rsidRPr="00B5244D">
              <w:rPr>
                <w:b/>
              </w:rPr>
              <w:t>29-41</w:t>
            </w:r>
          </w:p>
        </w:tc>
        <w:tc>
          <w:tcPr>
            <w:tcW w:w="960" w:type="dxa"/>
            <w:noWrap/>
            <w:hideMark/>
          </w:tcPr>
          <w:p w14:paraId="322BC32C" w14:textId="77777777" w:rsidR="00B5244D" w:rsidRPr="00B5244D" w:rsidRDefault="00B5244D" w:rsidP="00B5244D">
            <w:pPr>
              <w:pStyle w:val="Textotabelas"/>
              <w:rPr>
                <w:color w:val="000000"/>
              </w:rPr>
            </w:pPr>
            <w:r w:rsidRPr="00B5244D">
              <w:rPr>
                <w:color w:val="000000"/>
              </w:rPr>
              <w:t>9300</w:t>
            </w:r>
          </w:p>
        </w:tc>
        <w:tc>
          <w:tcPr>
            <w:tcW w:w="960" w:type="dxa"/>
            <w:noWrap/>
            <w:hideMark/>
          </w:tcPr>
          <w:p w14:paraId="53EB2B13" w14:textId="77777777" w:rsidR="00B5244D" w:rsidRPr="00B5244D" w:rsidRDefault="00B5244D" w:rsidP="00B5244D">
            <w:pPr>
              <w:pStyle w:val="Textotabelas"/>
              <w:rPr>
                <w:color w:val="000000"/>
              </w:rPr>
            </w:pPr>
            <w:r w:rsidRPr="00B5244D">
              <w:rPr>
                <w:color w:val="000000"/>
              </w:rPr>
              <w:t>29,3</w:t>
            </w:r>
          </w:p>
        </w:tc>
      </w:tr>
      <w:tr w:rsidR="00B5244D" w:rsidRPr="00B5244D" w14:paraId="237D927D" w14:textId="77777777" w:rsidTr="00407BE3">
        <w:trPr>
          <w:trHeight w:val="290"/>
        </w:trPr>
        <w:tc>
          <w:tcPr>
            <w:tcW w:w="2157" w:type="dxa"/>
            <w:noWrap/>
            <w:hideMark/>
          </w:tcPr>
          <w:p w14:paraId="5F8F4AF2" w14:textId="77777777" w:rsidR="00B5244D" w:rsidRPr="00B5244D" w:rsidRDefault="00B5244D" w:rsidP="00B5244D">
            <w:pPr>
              <w:pStyle w:val="Textotabelas"/>
              <w:rPr>
                <w:b/>
              </w:rPr>
            </w:pPr>
            <w:r w:rsidRPr="00B5244D">
              <w:rPr>
                <w:b/>
              </w:rPr>
              <w:t>42-54</w:t>
            </w:r>
          </w:p>
        </w:tc>
        <w:tc>
          <w:tcPr>
            <w:tcW w:w="960" w:type="dxa"/>
            <w:noWrap/>
            <w:hideMark/>
          </w:tcPr>
          <w:p w14:paraId="173B1F3A" w14:textId="77777777" w:rsidR="00B5244D" w:rsidRPr="00B5244D" w:rsidRDefault="00B5244D" w:rsidP="00B5244D">
            <w:pPr>
              <w:pStyle w:val="Textotabelas"/>
              <w:rPr>
                <w:color w:val="000000"/>
              </w:rPr>
            </w:pPr>
            <w:r w:rsidRPr="00B5244D">
              <w:rPr>
                <w:color w:val="000000"/>
              </w:rPr>
              <w:t>1322</w:t>
            </w:r>
          </w:p>
        </w:tc>
        <w:tc>
          <w:tcPr>
            <w:tcW w:w="960" w:type="dxa"/>
            <w:noWrap/>
            <w:hideMark/>
          </w:tcPr>
          <w:p w14:paraId="5229AA78" w14:textId="77777777" w:rsidR="00B5244D" w:rsidRPr="00B5244D" w:rsidRDefault="00B5244D" w:rsidP="00B5244D">
            <w:pPr>
              <w:pStyle w:val="Textotabelas"/>
              <w:rPr>
                <w:color w:val="000000"/>
              </w:rPr>
            </w:pPr>
            <w:r w:rsidRPr="00B5244D">
              <w:rPr>
                <w:color w:val="000000"/>
              </w:rPr>
              <w:t>4,17</w:t>
            </w:r>
          </w:p>
        </w:tc>
      </w:tr>
      <w:tr w:rsidR="00B5244D" w:rsidRPr="00B5244D" w14:paraId="79B312F6" w14:textId="77777777" w:rsidTr="00407BE3">
        <w:trPr>
          <w:trHeight w:val="290"/>
        </w:trPr>
        <w:tc>
          <w:tcPr>
            <w:tcW w:w="2157" w:type="dxa"/>
            <w:noWrap/>
            <w:hideMark/>
          </w:tcPr>
          <w:p w14:paraId="23699789" w14:textId="77777777" w:rsidR="00B5244D" w:rsidRPr="00B5244D" w:rsidRDefault="00B5244D" w:rsidP="00B5244D">
            <w:pPr>
              <w:pStyle w:val="Textotabelas"/>
              <w:rPr>
                <w:b/>
              </w:rPr>
            </w:pPr>
            <w:r w:rsidRPr="00B5244D">
              <w:rPr>
                <w:b/>
              </w:rPr>
              <w:t>55-67</w:t>
            </w:r>
          </w:p>
        </w:tc>
        <w:tc>
          <w:tcPr>
            <w:tcW w:w="960" w:type="dxa"/>
            <w:noWrap/>
            <w:hideMark/>
          </w:tcPr>
          <w:p w14:paraId="24E7193F" w14:textId="77777777" w:rsidR="00B5244D" w:rsidRPr="00B5244D" w:rsidRDefault="00B5244D" w:rsidP="00B5244D">
            <w:pPr>
              <w:pStyle w:val="Textotabelas"/>
              <w:rPr>
                <w:color w:val="000000"/>
              </w:rPr>
            </w:pPr>
            <w:r w:rsidRPr="00B5244D">
              <w:rPr>
                <w:color w:val="000000"/>
              </w:rPr>
              <w:t>149</w:t>
            </w:r>
          </w:p>
        </w:tc>
        <w:tc>
          <w:tcPr>
            <w:tcW w:w="960" w:type="dxa"/>
            <w:noWrap/>
            <w:hideMark/>
          </w:tcPr>
          <w:p w14:paraId="50C03B63" w14:textId="77777777" w:rsidR="00B5244D" w:rsidRPr="00B5244D" w:rsidRDefault="00B5244D" w:rsidP="00B5244D">
            <w:pPr>
              <w:pStyle w:val="Textotabelas"/>
              <w:rPr>
                <w:color w:val="000000"/>
              </w:rPr>
            </w:pPr>
            <w:r w:rsidRPr="00B5244D">
              <w:rPr>
                <w:color w:val="000000"/>
              </w:rPr>
              <w:t>0,47</w:t>
            </w:r>
          </w:p>
        </w:tc>
      </w:tr>
      <w:tr w:rsidR="00B5244D" w:rsidRPr="00B5244D" w14:paraId="06706A94" w14:textId="77777777" w:rsidTr="00407BE3">
        <w:trPr>
          <w:trHeight w:val="290"/>
        </w:trPr>
        <w:tc>
          <w:tcPr>
            <w:tcW w:w="2157" w:type="dxa"/>
            <w:noWrap/>
            <w:hideMark/>
          </w:tcPr>
          <w:p w14:paraId="65EB6AF0" w14:textId="77777777" w:rsidR="00B5244D" w:rsidRPr="00B5244D" w:rsidRDefault="00B5244D" w:rsidP="00B5244D">
            <w:pPr>
              <w:pStyle w:val="Textotabelas"/>
              <w:rPr>
                <w:b/>
              </w:rPr>
            </w:pPr>
            <w:r w:rsidRPr="00B5244D">
              <w:rPr>
                <w:b/>
              </w:rPr>
              <w:t>68-80</w:t>
            </w:r>
          </w:p>
        </w:tc>
        <w:tc>
          <w:tcPr>
            <w:tcW w:w="960" w:type="dxa"/>
            <w:noWrap/>
            <w:hideMark/>
          </w:tcPr>
          <w:p w14:paraId="137277E5" w14:textId="77777777" w:rsidR="00B5244D" w:rsidRPr="00B5244D" w:rsidRDefault="00B5244D" w:rsidP="00B5244D">
            <w:pPr>
              <w:pStyle w:val="Textotabelas"/>
              <w:rPr>
                <w:color w:val="000000"/>
              </w:rPr>
            </w:pPr>
            <w:r w:rsidRPr="00B5244D">
              <w:rPr>
                <w:color w:val="000000"/>
              </w:rPr>
              <w:t>37</w:t>
            </w:r>
          </w:p>
        </w:tc>
        <w:tc>
          <w:tcPr>
            <w:tcW w:w="960" w:type="dxa"/>
            <w:noWrap/>
            <w:hideMark/>
          </w:tcPr>
          <w:p w14:paraId="296E4597" w14:textId="77777777" w:rsidR="00B5244D" w:rsidRPr="00B5244D" w:rsidRDefault="00B5244D" w:rsidP="00B5244D">
            <w:pPr>
              <w:pStyle w:val="Textotabelas"/>
              <w:rPr>
                <w:color w:val="000000"/>
              </w:rPr>
            </w:pPr>
            <w:r w:rsidRPr="00B5244D">
              <w:rPr>
                <w:color w:val="000000"/>
              </w:rPr>
              <w:t>0,12</w:t>
            </w:r>
          </w:p>
        </w:tc>
      </w:tr>
    </w:tbl>
    <w:p w14:paraId="46429B95" w14:textId="77777777" w:rsidR="00B5244D" w:rsidRDefault="00B5244D" w:rsidP="00773D2C">
      <w:pPr>
        <w:rPr>
          <w:lang w:eastAsia="pt-PT"/>
        </w:rPr>
      </w:pPr>
    </w:p>
    <w:p w14:paraId="3C7674DC" w14:textId="4183425D" w:rsidR="00407BE3" w:rsidRPr="003E7D1B" w:rsidRDefault="00407BE3" w:rsidP="00407BE3">
      <w:pPr>
        <w:pStyle w:val="Caption"/>
        <w:rPr>
          <w:color w:val="auto"/>
        </w:rPr>
      </w:pPr>
      <w:bookmarkStart w:id="74" w:name="_Ref181357051"/>
      <w:r w:rsidRPr="008C451B">
        <w:rPr>
          <w:b/>
          <w:bCs w:val="0"/>
        </w:rPr>
        <w:t>Table A</w:t>
      </w:r>
      <w:r w:rsidRPr="00492DC2">
        <w:rPr>
          <w:b/>
          <w:bCs w:val="0"/>
        </w:rPr>
        <w:fldChar w:fldCharType="begin"/>
      </w:r>
      <w:r w:rsidRPr="00492DC2">
        <w:rPr>
          <w:b/>
          <w:bCs w:val="0"/>
        </w:rPr>
        <w:instrText xml:space="preserve"> SEQ Table \* ARABIC \s 1 </w:instrText>
      </w:r>
      <w:r w:rsidRPr="00492DC2">
        <w:rPr>
          <w:b/>
          <w:bCs w:val="0"/>
        </w:rPr>
        <w:fldChar w:fldCharType="separate"/>
      </w:r>
      <w:r>
        <w:rPr>
          <w:b/>
          <w:bCs w:val="0"/>
          <w:noProof/>
        </w:rPr>
        <w:t>6</w:t>
      </w:r>
      <w:r w:rsidRPr="00492DC2">
        <w:rPr>
          <w:b/>
          <w:bCs w:val="0"/>
        </w:rPr>
        <w:fldChar w:fldCharType="end"/>
      </w:r>
      <w:bookmarkEnd w:id="74"/>
      <w:r>
        <w:rPr>
          <w:b/>
        </w:rPr>
        <w:t xml:space="preserve"> </w:t>
      </w:r>
      <w:r w:rsidRPr="008C451B">
        <w:rPr>
          <w:b/>
          <w:bCs w:val="0"/>
          <w:color w:val="auto"/>
        </w:rPr>
        <w:t>–</w:t>
      </w:r>
      <w:r w:rsidRPr="008C451B">
        <w:rPr>
          <w:color w:val="auto"/>
        </w:rPr>
        <w:t xml:space="preserve"> </w:t>
      </w:r>
      <w:r>
        <w:rPr>
          <w:color w:val="auto"/>
        </w:rPr>
        <w:t>A</w:t>
      </w:r>
      <w:r w:rsidRPr="00C339EA">
        <w:rPr>
          <w:color w:val="auto"/>
        </w:rPr>
        <w:t>bsolute and Relative Frequency Table of</w:t>
      </w:r>
      <w:r>
        <w:rPr>
          <w:color w:val="auto"/>
        </w:rPr>
        <w:t xml:space="preserve"> </w:t>
      </w:r>
      <w:r w:rsidRPr="00407BE3">
        <w:rPr>
          <w:i/>
          <w:iCs/>
          <w:color w:val="auto"/>
        </w:rPr>
        <w:t>Vendor_Count</w:t>
      </w:r>
      <w:r>
        <w:rPr>
          <w:i/>
          <w:iCs/>
          <w:color w:val="auto"/>
        </w:rPr>
        <w:t>.</w:t>
      </w:r>
    </w:p>
    <w:p w14:paraId="046F274C" w14:textId="77777777" w:rsidR="00773D2C" w:rsidRPr="00DF271F" w:rsidRDefault="00773D2C" w:rsidP="00773D2C">
      <w:pPr>
        <w:rPr>
          <w:sz w:val="2"/>
          <w:szCs w:val="2"/>
          <w:lang w:eastAsia="pt-PT"/>
        </w:rPr>
      </w:pPr>
    </w:p>
    <w:tbl>
      <w:tblPr>
        <w:tblStyle w:val="NOVAIMSTableStyle"/>
        <w:tblW w:w="4962" w:type="dxa"/>
        <w:tblLook w:val="04A0" w:firstRow="1" w:lastRow="0" w:firstColumn="1" w:lastColumn="0" w:noHBand="0" w:noVBand="1"/>
      </w:tblPr>
      <w:tblGrid>
        <w:gridCol w:w="1496"/>
        <w:gridCol w:w="960"/>
        <w:gridCol w:w="1052"/>
        <w:gridCol w:w="1454"/>
      </w:tblGrid>
      <w:tr w:rsidR="00DF271F" w:rsidRPr="00DF271F" w14:paraId="59BDB566" w14:textId="77777777" w:rsidTr="00AB4930">
        <w:trPr>
          <w:cnfStyle w:val="100000000000" w:firstRow="1" w:lastRow="0" w:firstColumn="0" w:lastColumn="0" w:oddVBand="0" w:evenVBand="0" w:oddHBand="0" w:evenHBand="0" w:firstRowFirstColumn="0" w:firstRowLastColumn="0" w:lastRowFirstColumn="0" w:lastRowLastColumn="0"/>
          <w:trHeight w:val="290"/>
        </w:trPr>
        <w:tc>
          <w:tcPr>
            <w:tcW w:w="1496" w:type="dxa"/>
            <w:noWrap/>
            <w:hideMark/>
          </w:tcPr>
          <w:p w14:paraId="3961E4BD" w14:textId="05B04149" w:rsidR="00DF271F" w:rsidRPr="00DF271F" w:rsidRDefault="00260E2C" w:rsidP="00DF271F">
            <w:pPr>
              <w:pStyle w:val="Textotabelas"/>
            </w:pPr>
            <w:r w:rsidRPr="00DF271F">
              <w:t>V</w:t>
            </w:r>
            <w:r w:rsidR="00DF271F" w:rsidRPr="00DF271F">
              <w:t>endor</w:t>
            </w:r>
            <w:r>
              <w:t xml:space="preserve"> C</w:t>
            </w:r>
            <w:r w:rsidR="00DF271F" w:rsidRPr="00DF271F">
              <w:t>ount</w:t>
            </w:r>
          </w:p>
        </w:tc>
        <w:tc>
          <w:tcPr>
            <w:tcW w:w="960" w:type="dxa"/>
            <w:noWrap/>
            <w:hideMark/>
          </w:tcPr>
          <w:p w14:paraId="7B90EB97" w14:textId="77777777" w:rsidR="00DF271F" w:rsidRPr="00DF271F" w:rsidRDefault="00DF271F" w:rsidP="00DF271F">
            <w:pPr>
              <w:pStyle w:val="Textotabelas"/>
            </w:pPr>
            <w:r w:rsidRPr="00DF271F">
              <w:t>n</w:t>
            </w:r>
          </w:p>
        </w:tc>
        <w:tc>
          <w:tcPr>
            <w:tcW w:w="1052" w:type="dxa"/>
            <w:noWrap/>
            <w:hideMark/>
          </w:tcPr>
          <w:p w14:paraId="01AB0442" w14:textId="77777777" w:rsidR="00DF271F" w:rsidRPr="00DF271F" w:rsidRDefault="00DF271F" w:rsidP="00DF271F">
            <w:pPr>
              <w:pStyle w:val="Textotabelas"/>
            </w:pPr>
            <w:r w:rsidRPr="00DF271F">
              <w:t>%</w:t>
            </w:r>
          </w:p>
        </w:tc>
        <w:tc>
          <w:tcPr>
            <w:tcW w:w="1454" w:type="dxa"/>
            <w:noWrap/>
            <w:hideMark/>
          </w:tcPr>
          <w:p w14:paraId="18CF09F5" w14:textId="2D11221A" w:rsidR="00DF271F" w:rsidRPr="00DF271F" w:rsidRDefault="00DF271F" w:rsidP="00DF271F">
            <w:pPr>
              <w:pStyle w:val="Textotabelas"/>
            </w:pPr>
            <w:r w:rsidRPr="00DF271F">
              <w:t>%</w:t>
            </w:r>
            <w:r w:rsidR="00400DFC">
              <w:t xml:space="preserve"> </w:t>
            </w:r>
            <w:r w:rsidRPr="00DF271F">
              <w:t>cumulative</w:t>
            </w:r>
          </w:p>
        </w:tc>
      </w:tr>
      <w:tr w:rsidR="00DF271F" w:rsidRPr="00DF271F" w14:paraId="09E0A9D8" w14:textId="77777777" w:rsidTr="00AB4930">
        <w:trPr>
          <w:trHeight w:val="290"/>
        </w:trPr>
        <w:tc>
          <w:tcPr>
            <w:tcW w:w="1496" w:type="dxa"/>
            <w:noWrap/>
            <w:hideMark/>
          </w:tcPr>
          <w:p w14:paraId="5DE50024" w14:textId="77777777" w:rsidR="00DF271F" w:rsidRPr="00DF271F" w:rsidRDefault="00DF271F" w:rsidP="00DF271F">
            <w:pPr>
              <w:pStyle w:val="Textotabelas"/>
              <w:rPr>
                <w:b/>
              </w:rPr>
            </w:pPr>
            <w:r w:rsidRPr="00DF271F">
              <w:rPr>
                <w:b/>
              </w:rPr>
              <w:t>1</w:t>
            </w:r>
          </w:p>
        </w:tc>
        <w:tc>
          <w:tcPr>
            <w:tcW w:w="960" w:type="dxa"/>
            <w:noWrap/>
            <w:hideMark/>
          </w:tcPr>
          <w:p w14:paraId="3543491C" w14:textId="77777777" w:rsidR="00DF271F" w:rsidRPr="00DF271F" w:rsidRDefault="00DF271F" w:rsidP="00DF271F">
            <w:pPr>
              <w:pStyle w:val="Textotabelas"/>
              <w:rPr>
                <w:color w:val="000000"/>
              </w:rPr>
            </w:pPr>
            <w:r w:rsidRPr="00DF271F">
              <w:rPr>
                <w:color w:val="000000"/>
              </w:rPr>
              <w:t>9059</w:t>
            </w:r>
          </w:p>
        </w:tc>
        <w:tc>
          <w:tcPr>
            <w:tcW w:w="1052" w:type="dxa"/>
            <w:noWrap/>
            <w:hideMark/>
          </w:tcPr>
          <w:p w14:paraId="71587D74" w14:textId="55B85A97" w:rsidR="00DF271F" w:rsidRPr="00DF271F" w:rsidRDefault="00DF271F" w:rsidP="00DF271F">
            <w:pPr>
              <w:pStyle w:val="Textotabelas"/>
              <w:rPr>
                <w:color w:val="000000"/>
              </w:rPr>
            </w:pPr>
            <w:r w:rsidRPr="00DF271F">
              <w:rPr>
                <w:color w:val="000000"/>
              </w:rPr>
              <w:t>28,54</w:t>
            </w:r>
          </w:p>
        </w:tc>
        <w:tc>
          <w:tcPr>
            <w:tcW w:w="1454" w:type="dxa"/>
            <w:noWrap/>
            <w:hideMark/>
          </w:tcPr>
          <w:p w14:paraId="6AD1B383" w14:textId="77777777" w:rsidR="00DF271F" w:rsidRPr="00DF271F" w:rsidRDefault="00DF271F" w:rsidP="00DF271F">
            <w:pPr>
              <w:pStyle w:val="Textotabelas"/>
              <w:rPr>
                <w:color w:val="000000"/>
              </w:rPr>
            </w:pPr>
            <w:r w:rsidRPr="00DF271F">
              <w:rPr>
                <w:color w:val="000000"/>
              </w:rPr>
              <w:t>28,54</w:t>
            </w:r>
          </w:p>
        </w:tc>
      </w:tr>
      <w:tr w:rsidR="00DF271F" w:rsidRPr="00DF271F" w14:paraId="3F7FCCFF" w14:textId="77777777" w:rsidTr="00AB4930">
        <w:trPr>
          <w:trHeight w:val="290"/>
        </w:trPr>
        <w:tc>
          <w:tcPr>
            <w:tcW w:w="1496" w:type="dxa"/>
            <w:noWrap/>
            <w:hideMark/>
          </w:tcPr>
          <w:p w14:paraId="0AE083B0" w14:textId="77777777" w:rsidR="00DF271F" w:rsidRPr="00DF271F" w:rsidRDefault="00DF271F" w:rsidP="00DF271F">
            <w:pPr>
              <w:pStyle w:val="Textotabelas"/>
              <w:rPr>
                <w:b/>
              </w:rPr>
            </w:pPr>
            <w:r w:rsidRPr="00DF271F">
              <w:rPr>
                <w:b/>
              </w:rPr>
              <w:t>2</w:t>
            </w:r>
          </w:p>
        </w:tc>
        <w:tc>
          <w:tcPr>
            <w:tcW w:w="960" w:type="dxa"/>
            <w:noWrap/>
            <w:hideMark/>
          </w:tcPr>
          <w:p w14:paraId="62289D99" w14:textId="77777777" w:rsidR="00DF271F" w:rsidRPr="00DF271F" w:rsidRDefault="00DF271F" w:rsidP="00DF271F">
            <w:pPr>
              <w:pStyle w:val="Textotabelas"/>
              <w:rPr>
                <w:color w:val="000000"/>
              </w:rPr>
            </w:pPr>
            <w:r w:rsidRPr="00DF271F">
              <w:rPr>
                <w:color w:val="000000"/>
              </w:rPr>
              <w:t>8547</w:t>
            </w:r>
          </w:p>
        </w:tc>
        <w:tc>
          <w:tcPr>
            <w:tcW w:w="1052" w:type="dxa"/>
            <w:noWrap/>
            <w:hideMark/>
          </w:tcPr>
          <w:p w14:paraId="4B32EC4B" w14:textId="734EEF3C" w:rsidR="00DF271F" w:rsidRPr="00DF271F" w:rsidRDefault="00DF271F" w:rsidP="00DF271F">
            <w:pPr>
              <w:pStyle w:val="Textotabelas"/>
              <w:rPr>
                <w:color w:val="000000"/>
              </w:rPr>
            </w:pPr>
            <w:r w:rsidRPr="00DF271F">
              <w:rPr>
                <w:color w:val="000000"/>
              </w:rPr>
              <w:t>26,93</w:t>
            </w:r>
          </w:p>
        </w:tc>
        <w:tc>
          <w:tcPr>
            <w:tcW w:w="1454" w:type="dxa"/>
            <w:noWrap/>
            <w:hideMark/>
          </w:tcPr>
          <w:p w14:paraId="7B9FE0CB" w14:textId="77777777" w:rsidR="00DF271F" w:rsidRPr="00DF271F" w:rsidRDefault="00DF271F" w:rsidP="00DF271F">
            <w:pPr>
              <w:pStyle w:val="Textotabelas"/>
              <w:rPr>
                <w:color w:val="000000"/>
              </w:rPr>
            </w:pPr>
            <w:r w:rsidRPr="00DF271F">
              <w:rPr>
                <w:color w:val="000000"/>
              </w:rPr>
              <w:t>55,47</w:t>
            </w:r>
          </w:p>
        </w:tc>
      </w:tr>
      <w:tr w:rsidR="00DF271F" w:rsidRPr="00DF271F" w14:paraId="4ED798E6" w14:textId="77777777" w:rsidTr="00AB4930">
        <w:trPr>
          <w:trHeight w:val="290"/>
        </w:trPr>
        <w:tc>
          <w:tcPr>
            <w:tcW w:w="1496" w:type="dxa"/>
            <w:noWrap/>
            <w:hideMark/>
          </w:tcPr>
          <w:p w14:paraId="24E83937" w14:textId="77777777" w:rsidR="00DF271F" w:rsidRPr="00DF271F" w:rsidRDefault="00DF271F" w:rsidP="00DF271F">
            <w:pPr>
              <w:pStyle w:val="Textotabelas"/>
              <w:rPr>
                <w:b/>
              </w:rPr>
            </w:pPr>
            <w:r w:rsidRPr="00DF271F">
              <w:rPr>
                <w:b/>
              </w:rPr>
              <w:t>3</w:t>
            </w:r>
          </w:p>
        </w:tc>
        <w:tc>
          <w:tcPr>
            <w:tcW w:w="960" w:type="dxa"/>
            <w:noWrap/>
            <w:hideMark/>
          </w:tcPr>
          <w:p w14:paraId="7BE7C001" w14:textId="77777777" w:rsidR="00DF271F" w:rsidRPr="00DF271F" w:rsidRDefault="00DF271F" w:rsidP="00DF271F">
            <w:pPr>
              <w:pStyle w:val="Textotabelas"/>
              <w:rPr>
                <w:color w:val="000000"/>
              </w:rPr>
            </w:pPr>
            <w:r w:rsidRPr="00DF271F">
              <w:rPr>
                <w:color w:val="000000"/>
              </w:rPr>
              <w:t>5173</w:t>
            </w:r>
          </w:p>
        </w:tc>
        <w:tc>
          <w:tcPr>
            <w:tcW w:w="1052" w:type="dxa"/>
            <w:noWrap/>
            <w:hideMark/>
          </w:tcPr>
          <w:p w14:paraId="04BDDC14" w14:textId="3499A062" w:rsidR="00DF271F" w:rsidRPr="00DF271F" w:rsidRDefault="00DF271F" w:rsidP="00DF271F">
            <w:pPr>
              <w:pStyle w:val="Textotabelas"/>
              <w:rPr>
                <w:color w:val="000000"/>
              </w:rPr>
            </w:pPr>
            <w:r w:rsidRPr="00DF271F">
              <w:rPr>
                <w:color w:val="000000"/>
              </w:rPr>
              <w:t>16,</w:t>
            </w:r>
            <w:r w:rsidR="00C13403">
              <w:rPr>
                <w:color w:val="000000"/>
              </w:rPr>
              <w:t>30</w:t>
            </w:r>
          </w:p>
        </w:tc>
        <w:tc>
          <w:tcPr>
            <w:tcW w:w="1454" w:type="dxa"/>
            <w:noWrap/>
            <w:hideMark/>
          </w:tcPr>
          <w:p w14:paraId="02B0AC88" w14:textId="77777777" w:rsidR="00DF271F" w:rsidRPr="00DF271F" w:rsidRDefault="00DF271F" w:rsidP="00DF271F">
            <w:pPr>
              <w:pStyle w:val="Textotabelas"/>
              <w:rPr>
                <w:color w:val="000000"/>
              </w:rPr>
            </w:pPr>
            <w:r w:rsidRPr="00DF271F">
              <w:rPr>
                <w:color w:val="000000"/>
              </w:rPr>
              <w:t>71,77</w:t>
            </w:r>
          </w:p>
        </w:tc>
      </w:tr>
      <w:tr w:rsidR="00DF271F" w:rsidRPr="00DF271F" w14:paraId="3C36F336" w14:textId="77777777" w:rsidTr="00AB4930">
        <w:trPr>
          <w:trHeight w:val="290"/>
        </w:trPr>
        <w:tc>
          <w:tcPr>
            <w:tcW w:w="1496" w:type="dxa"/>
            <w:noWrap/>
            <w:hideMark/>
          </w:tcPr>
          <w:p w14:paraId="401191F0" w14:textId="77777777" w:rsidR="00DF271F" w:rsidRPr="00DF271F" w:rsidRDefault="00DF271F" w:rsidP="00DF271F">
            <w:pPr>
              <w:pStyle w:val="Textotabelas"/>
              <w:rPr>
                <w:b/>
              </w:rPr>
            </w:pPr>
            <w:r w:rsidRPr="00DF271F">
              <w:rPr>
                <w:b/>
              </w:rPr>
              <w:t>4</w:t>
            </w:r>
          </w:p>
        </w:tc>
        <w:tc>
          <w:tcPr>
            <w:tcW w:w="960" w:type="dxa"/>
            <w:noWrap/>
            <w:hideMark/>
          </w:tcPr>
          <w:p w14:paraId="7D18819F" w14:textId="77777777" w:rsidR="00DF271F" w:rsidRPr="00DF271F" w:rsidRDefault="00DF271F" w:rsidP="00DF271F">
            <w:pPr>
              <w:pStyle w:val="Textotabelas"/>
              <w:rPr>
                <w:color w:val="000000"/>
              </w:rPr>
            </w:pPr>
            <w:r w:rsidRPr="00DF271F">
              <w:rPr>
                <w:color w:val="000000"/>
              </w:rPr>
              <w:t>2984</w:t>
            </w:r>
          </w:p>
        </w:tc>
        <w:tc>
          <w:tcPr>
            <w:tcW w:w="1052" w:type="dxa"/>
            <w:noWrap/>
            <w:hideMark/>
          </w:tcPr>
          <w:p w14:paraId="30319E02" w14:textId="04AA9C68" w:rsidR="00DF271F" w:rsidRPr="00DF271F" w:rsidRDefault="00DF271F" w:rsidP="00DF271F">
            <w:pPr>
              <w:pStyle w:val="Textotabelas"/>
              <w:rPr>
                <w:color w:val="000000"/>
              </w:rPr>
            </w:pPr>
            <w:r w:rsidRPr="00DF271F">
              <w:rPr>
                <w:color w:val="000000"/>
              </w:rPr>
              <w:t>9,40</w:t>
            </w:r>
          </w:p>
        </w:tc>
        <w:tc>
          <w:tcPr>
            <w:tcW w:w="1454" w:type="dxa"/>
            <w:noWrap/>
            <w:hideMark/>
          </w:tcPr>
          <w:p w14:paraId="7A878645" w14:textId="77777777" w:rsidR="00DF271F" w:rsidRPr="00DF271F" w:rsidRDefault="00DF271F" w:rsidP="00DF271F">
            <w:pPr>
              <w:pStyle w:val="Textotabelas"/>
              <w:rPr>
                <w:color w:val="000000"/>
              </w:rPr>
            </w:pPr>
            <w:r w:rsidRPr="00DF271F">
              <w:rPr>
                <w:color w:val="000000"/>
              </w:rPr>
              <w:t>81,18</w:t>
            </w:r>
          </w:p>
        </w:tc>
      </w:tr>
      <w:tr w:rsidR="00DF271F" w:rsidRPr="00DF271F" w14:paraId="030D342C" w14:textId="77777777" w:rsidTr="00AB4930">
        <w:trPr>
          <w:trHeight w:val="290"/>
        </w:trPr>
        <w:tc>
          <w:tcPr>
            <w:tcW w:w="1496" w:type="dxa"/>
            <w:noWrap/>
            <w:hideMark/>
          </w:tcPr>
          <w:p w14:paraId="231D390F" w14:textId="77777777" w:rsidR="00DF271F" w:rsidRPr="00DF271F" w:rsidRDefault="00DF271F" w:rsidP="00DF271F">
            <w:pPr>
              <w:pStyle w:val="Textotabelas"/>
              <w:rPr>
                <w:b/>
              </w:rPr>
            </w:pPr>
            <w:r w:rsidRPr="00DF271F">
              <w:rPr>
                <w:b/>
              </w:rPr>
              <w:t>5</w:t>
            </w:r>
          </w:p>
        </w:tc>
        <w:tc>
          <w:tcPr>
            <w:tcW w:w="960" w:type="dxa"/>
            <w:noWrap/>
            <w:hideMark/>
          </w:tcPr>
          <w:p w14:paraId="3322B124" w14:textId="77777777" w:rsidR="00DF271F" w:rsidRPr="00DF271F" w:rsidRDefault="00DF271F" w:rsidP="00DF271F">
            <w:pPr>
              <w:pStyle w:val="Textotabelas"/>
              <w:rPr>
                <w:color w:val="000000"/>
              </w:rPr>
            </w:pPr>
            <w:r w:rsidRPr="00DF271F">
              <w:rPr>
                <w:color w:val="000000"/>
              </w:rPr>
              <w:t>1875</w:t>
            </w:r>
          </w:p>
        </w:tc>
        <w:tc>
          <w:tcPr>
            <w:tcW w:w="1052" w:type="dxa"/>
            <w:noWrap/>
            <w:hideMark/>
          </w:tcPr>
          <w:p w14:paraId="54F290DD" w14:textId="2B5F0A9F" w:rsidR="00DF271F" w:rsidRPr="00DF271F" w:rsidRDefault="00DF271F" w:rsidP="00DF271F">
            <w:pPr>
              <w:pStyle w:val="Textotabelas"/>
              <w:rPr>
                <w:color w:val="000000"/>
              </w:rPr>
            </w:pPr>
            <w:r w:rsidRPr="00DF271F">
              <w:rPr>
                <w:color w:val="000000"/>
              </w:rPr>
              <w:t>5,9</w:t>
            </w:r>
            <w:r w:rsidR="00C13403">
              <w:rPr>
                <w:color w:val="000000"/>
              </w:rPr>
              <w:t>1</w:t>
            </w:r>
          </w:p>
        </w:tc>
        <w:tc>
          <w:tcPr>
            <w:tcW w:w="1454" w:type="dxa"/>
            <w:noWrap/>
            <w:hideMark/>
          </w:tcPr>
          <w:p w14:paraId="78AC3F81" w14:textId="77777777" w:rsidR="00DF271F" w:rsidRPr="00DF271F" w:rsidRDefault="00DF271F" w:rsidP="00DF271F">
            <w:pPr>
              <w:pStyle w:val="Textotabelas"/>
              <w:rPr>
                <w:color w:val="000000"/>
              </w:rPr>
            </w:pPr>
            <w:r w:rsidRPr="00DF271F">
              <w:rPr>
                <w:color w:val="000000"/>
              </w:rPr>
              <w:t>87,08</w:t>
            </w:r>
          </w:p>
        </w:tc>
      </w:tr>
      <w:tr w:rsidR="00DF271F" w:rsidRPr="00DF271F" w14:paraId="629F957C" w14:textId="77777777" w:rsidTr="00AB4930">
        <w:trPr>
          <w:trHeight w:val="290"/>
        </w:trPr>
        <w:tc>
          <w:tcPr>
            <w:tcW w:w="1496" w:type="dxa"/>
            <w:noWrap/>
            <w:hideMark/>
          </w:tcPr>
          <w:p w14:paraId="2C973CA6" w14:textId="77777777" w:rsidR="00DF271F" w:rsidRPr="00DF271F" w:rsidRDefault="00DF271F" w:rsidP="00DF271F">
            <w:pPr>
              <w:pStyle w:val="Textotabelas"/>
              <w:rPr>
                <w:b/>
              </w:rPr>
            </w:pPr>
            <w:r w:rsidRPr="00DF271F">
              <w:rPr>
                <w:b/>
              </w:rPr>
              <w:t>6</w:t>
            </w:r>
          </w:p>
        </w:tc>
        <w:tc>
          <w:tcPr>
            <w:tcW w:w="960" w:type="dxa"/>
            <w:noWrap/>
            <w:hideMark/>
          </w:tcPr>
          <w:p w14:paraId="40FE7CC8" w14:textId="77777777" w:rsidR="00DF271F" w:rsidRPr="00DF271F" w:rsidRDefault="00DF271F" w:rsidP="00DF271F">
            <w:pPr>
              <w:pStyle w:val="Textotabelas"/>
              <w:rPr>
                <w:color w:val="000000"/>
              </w:rPr>
            </w:pPr>
            <w:r w:rsidRPr="00DF271F">
              <w:rPr>
                <w:color w:val="000000"/>
              </w:rPr>
              <w:t>1166</w:t>
            </w:r>
          </w:p>
        </w:tc>
        <w:tc>
          <w:tcPr>
            <w:tcW w:w="1052" w:type="dxa"/>
            <w:noWrap/>
            <w:hideMark/>
          </w:tcPr>
          <w:p w14:paraId="7E05D247" w14:textId="1722B8C0" w:rsidR="00DF271F" w:rsidRPr="00DF271F" w:rsidRDefault="00DF271F" w:rsidP="00DF271F">
            <w:pPr>
              <w:pStyle w:val="Textotabelas"/>
              <w:rPr>
                <w:color w:val="000000"/>
              </w:rPr>
            </w:pPr>
            <w:r w:rsidRPr="00DF271F">
              <w:rPr>
                <w:color w:val="000000"/>
              </w:rPr>
              <w:t>3,6</w:t>
            </w:r>
            <w:r w:rsidR="00C13403">
              <w:rPr>
                <w:color w:val="000000"/>
              </w:rPr>
              <w:t>7</w:t>
            </w:r>
          </w:p>
        </w:tc>
        <w:tc>
          <w:tcPr>
            <w:tcW w:w="1454" w:type="dxa"/>
            <w:noWrap/>
            <w:hideMark/>
          </w:tcPr>
          <w:p w14:paraId="4060F4E4" w14:textId="77777777" w:rsidR="00DF271F" w:rsidRPr="00DF271F" w:rsidRDefault="00DF271F" w:rsidP="00DF271F">
            <w:pPr>
              <w:pStyle w:val="Textotabelas"/>
              <w:rPr>
                <w:color w:val="000000"/>
              </w:rPr>
            </w:pPr>
            <w:r w:rsidRPr="00DF271F">
              <w:rPr>
                <w:color w:val="000000"/>
              </w:rPr>
              <w:t>90,76</w:t>
            </w:r>
          </w:p>
        </w:tc>
      </w:tr>
      <w:tr w:rsidR="00DF271F" w:rsidRPr="00DF271F" w14:paraId="13FFC744" w14:textId="77777777" w:rsidTr="00AB4930">
        <w:trPr>
          <w:trHeight w:val="290"/>
        </w:trPr>
        <w:tc>
          <w:tcPr>
            <w:tcW w:w="1496" w:type="dxa"/>
            <w:noWrap/>
            <w:hideMark/>
          </w:tcPr>
          <w:p w14:paraId="1F369AE7" w14:textId="77777777" w:rsidR="00DF271F" w:rsidRPr="00DF271F" w:rsidRDefault="00DF271F" w:rsidP="00DF271F">
            <w:pPr>
              <w:pStyle w:val="Textotabelas"/>
              <w:rPr>
                <w:b/>
              </w:rPr>
            </w:pPr>
            <w:r w:rsidRPr="00DF271F">
              <w:rPr>
                <w:b/>
              </w:rPr>
              <w:t>7</w:t>
            </w:r>
          </w:p>
        </w:tc>
        <w:tc>
          <w:tcPr>
            <w:tcW w:w="960" w:type="dxa"/>
            <w:noWrap/>
            <w:hideMark/>
          </w:tcPr>
          <w:p w14:paraId="0CE15621" w14:textId="77777777" w:rsidR="00DF271F" w:rsidRPr="00DF271F" w:rsidRDefault="00DF271F" w:rsidP="00DF271F">
            <w:pPr>
              <w:pStyle w:val="Textotabelas"/>
              <w:rPr>
                <w:color w:val="000000"/>
              </w:rPr>
            </w:pPr>
            <w:r w:rsidRPr="00DF271F">
              <w:rPr>
                <w:color w:val="000000"/>
              </w:rPr>
              <w:t>816</w:t>
            </w:r>
          </w:p>
        </w:tc>
        <w:tc>
          <w:tcPr>
            <w:tcW w:w="1052" w:type="dxa"/>
            <w:noWrap/>
            <w:hideMark/>
          </w:tcPr>
          <w:p w14:paraId="3BB1EB08" w14:textId="2A1654F9" w:rsidR="00DF271F" w:rsidRPr="00DF271F" w:rsidRDefault="00DF271F" w:rsidP="00DF271F">
            <w:pPr>
              <w:pStyle w:val="Textotabelas"/>
              <w:rPr>
                <w:color w:val="000000"/>
              </w:rPr>
            </w:pPr>
            <w:r w:rsidRPr="00DF271F">
              <w:rPr>
                <w:color w:val="000000"/>
              </w:rPr>
              <w:t>2,57</w:t>
            </w:r>
          </w:p>
        </w:tc>
        <w:tc>
          <w:tcPr>
            <w:tcW w:w="1454" w:type="dxa"/>
            <w:noWrap/>
            <w:hideMark/>
          </w:tcPr>
          <w:p w14:paraId="339270D7" w14:textId="77777777" w:rsidR="00DF271F" w:rsidRPr="00DF271F" w:rsidRDefault="00DF271F" w:rsidP="00DF271F">
            <w:pPr>
              <w:pStyle w:val="Textotabelas"/>
              <w:rPr>
                <w:color w:val="000000"/>
              </w:rPr>
            </w:pPr>
            <w:r w:rsidRPr="00DF271F">
              <w:rPr>
                <w:color w:val="000000"/>
              </w:rPr>
              <w:t>93,33</w:t>
            </w:r>
          </w:p>
        </w:tc>
      </w:tr>
      <w:tr w:rsidR="00DF271F" w:rsidRPr="00DF271F" w14:paraId="0C68C868" w14:textId="77777777" w:rsidTr="00AB4930">
        <w:trPr>
          <w:trHeight w:val="290"/>
        </w:trPr>
        <w:tc>
          <w:tcPr>
            <w:tcW w:w="1496" w:type="dxa"/>
            <w:noWrap/>
            <w:hideMark/>
          </w:tcPr>
          <w:p w14:paraId="568C4967" w14:textId="77777777" w:rsidR="00DF271F" w:rsidRPr="00DF271F" w:rsidRDefault="00DF271F" w:rsidP="00DF271F">
            <w:pPr>
              <w:pStyle w:val="Textotabelas"/>
              <w:rPr>
                <w:b/>
              </w:rPr>
            </w:pPr>
            <w:r w:rsidRPr="00DF271F">
              <w:rPr>
                <w:b/>
              </w:rPr>
              <w:t>8</w:t>
            </w:r>
          </w:p>
        </w:tc>
        <w:tc>
          <w:tcPr>
            <w:tcW w:w="960" w:type="dxa"/>
            <w:noWrap/>
            <w:hideMark/>
          </w:tcPr>
          <w:p w14:paraId="5EE8DC1E" w14:textId="77777777" w:rsidR="00DF271F" w:rsidRPr="00DF271F" w:rsidRDefault="00DF271F" w:rsidP="00DF271F">
            <w:pPr>
              <w:pStyle w:val="Textotabelas"/>
              <w:rPr>
                <w:color w:val="000000"/>
              </w:rPr>
            </w:pPr>
            <w:r w:rsidRPr="00DF271F">
              <w:rPr>
                <w:color w:val="000000"/>
              </w:rPr>
              <w:t>594</w:t>
            </w:r>
          </w:p>
        </w:tc>
        <w:tc>
          <w:tcPr>
            <w:tcW w:w="1052" w:type="dxa"/>
            <w:noWrap/>
            <w:hideMark/>
          </w:tcPr>
          <w:p w14:paraId="265153BA" w14:textId="35C6A947" w:rsidR="00DF271F" w:rsidRPr="00DF271F" w:rsidRDefault="00DF271F" w:rsidP="00DF271F">
            <w:pPr>
              <w:pStyle w:val="Textotabelas"/>
              <w:rPr>
                <w:color w:val="000000"/>
              </w:rPr>
            </w:pPr>
            <w:r w:rsidRPr="00DF271F">
              <w:rPr>
                <w:color w:val="000000"/>
              </w:rPr>
              <w:t>1,87</w:t>
            </w:r>
          </w:p>
        </w:tc>
        <w:tc>
          <w:tcPr>
            <w:tcW w:w="1454" w:type="dxa"/>
            <w:noWrap/>
            <w:hideMark/>
          </w:tcPr>
          <w:p w14:paraId="1905BE78" w14:textId="2158D3F3" w:rsidR="00DF271F" w:rsidRPr="00DF271F" w:rsidRDefault="00DF271F" w:rsidP="00DF271F">
            <w:pPr>
              <w:pStyle w:val="Textotabelas"/>
              <w:rPr>
                <w:color w:val="000000"/>
              </w:rPr>
            </w:pPr>
            <w:r w:rsidRPr="00DF271F">
              <w:rPr>
                <w:color w:val="000000"/>
              </w:rPr>
              <w:t>95,2</w:t>
            </w:r>
            <w:r w:rsidR="00C13403">
              <w:rPr>
                <w:color w:val="000000"/>
              </w:rPr>
              <w:t>0</w:t>
            </w:r>
          </w:p>
        </w:tc>
      </w:tr>
      <w:tr w:rsidR="00DF271F" w:rsidRPr="00DF271F" w14:paraId="5A95FC45" w14:textId="77777777" w:rsidTr="00AB4930">
        <w:trPr>
          <w:trHeight w:val="290"/>
        </w:trPr>
        <w:tc>
          <w:tcPr>
            <w:tcW w:w="1496" w:type="dxa"/>
            <w:noWrap/>
            <w:hideMark/>
          </w:tcPr>
          <w:p w14:paraId="2ADCE3D9" w14:textId="77777777" w:rsidR="00DF271F" w:rsidRPr="00DF271F" w:rsidRDefault="00DF271F" w:rsidP="00DF271F">
            <w:pPr>
              <w:pStyle w:val="Textotabelas"/>
              <w:rPr>
                <w:b/>
              </w:rPr>
            </w:pPr>
            <w:r w:rsidRPr="00DF271F">
              <w:rPr>
                <w:b/>
              </w:rPr>
              <w:t>9</w:t>
            </w:r>
          </w:p>
        </w:tc>
        <w:tc>
          <w:tcPr>
            <w:tcW w:w="960" w:type="dxa"/>
            <w:noWrap/>
            <w:hideMark/>
          </w:tcPr>
          <w:p w14:paraId="771DB9CB" w14:textId="77777777" w:rsidR="00DF271F" w:rsidRPr="00DF271F" w:rsidRDefault="00DF271F" w:rsidP="00DF271F">
            <w:pPr>
              <w:pStyle w:val="Textotabelas"/>
              <w:rPr>
                <w:color w:val="000000"/>
              </w:rPr>
            </w:pPr>
            <w:r w:rsidRPr="00DF271F">
              <w:rPr>
                <w:color w:val="000000"/>
              </w:rPr>
              <w:t>396</w:t>
            </w:r>
          </w:p>
        </w:tc>
        <w:tc>
          <w:tcPr>
            <w:tcW w:w="1052" w:type="dxa"/>
            <w:noWrap/>
            <w:hideMark/>
          </w:tcPr>
          <w:p w14:paraId="4A6DA944" w14:textId="40E58352" w:rsidR="00DF271F" w:rsidRPr="00DF271F" w:rsidRDefault="00DF271F" w:rsidP="00DF271F">
            <w:pPr>
              <w:pStyle w:val="Textotabelas"/>
              <w:rPr>
                <w:color w:val="000000"/>
              </w:rPr>
            </w:pPr>
            <w:r w:rsidRPr="00DF271F">
              <w:rPr>
                <w:color w:val="000000"/>
              </w:rPr>
              <w:t>1,2</w:t>
            </w:r>
            <w:r w:rsidR="00C13403">
              <w:rPr>
                <w:color w:val="000000"/>
              </w:rPr>
              <w:t>5</w:t>
            </w:r>
          </w:p>
        </w:tc>
        <w:tc>
          <w:tcPr>
            <w:tcW w:w="1454" w:type="dxa"/>
            <w:noWrap/>
            <w:hideMark/>
          </w:tcPr>
          <w:p w14:paraId="6C036DBE" w14:textId="77777777" w:rsidR="00DF271F" w:rsidRPr="00DF271F" w:rsidRDefault="00DF271F" w:rsidP="00DF271F">
            <w:pPr>
              <w:pStyle w:val="Textotabelas"/>
              <w:rPr>
                <w:color w:val="000000"/>
              </w:rPr>
            </w:pPr>
            <w:r w:rsidRPr="00DF271F">
              <w:rPr>
                <w:color w:val="000000"/>
              </w:rPr>
              <w:t>96,45</w:t>
            </w:r>
          </w:p>
        </w:tc>
      </w:tr>
      <w:tr w:rsidR="00DF271F" w:rsidRPr="00DF271F" w14:paraId="3D5087DA" w14:textId="77777777" w:rsidTr="00AB4930">
        <w:trPr>
          <w:trHeight w:val="290"/>
        </w:trPr>
        <w:tc>
          <w:tcPr>
            <w:tcW w:w="1496" w:type="dxa"/>
            <w:noWrap/>
            <w:hideMark/>
          </w:tcPr>
          <w:p w14:paraId="46FBD2C9" w14:textId="77777777" w:rsidR="00DF271F" w:rsidRPr="00DF271F" w:rsidRDefault="00DF271F" w:rsidP="00DF271F">
            <w:pPr>
              <w:pStyle w:val="Textotabelas"/>
              <w:rPr>
                <w:b/>
              </w:rPr>
            </w:pPr>
            <w:r w:rsidRPr="00DF271F">
              <w:rPr>
                <w:b/>
              </w:rPr>
              <w:t>+10</w:t>
            </w:r>
          </w:p>
        </w:tc>
        <w:tc>
          <w:tcPr>
            <w:tcW w:w="960" w:type="dxa"/>
            <w:noWrap/>
            <w:hideMark/>
          </w:tcPr>
          <w:p w14:paraId="45D23C31" w14:textId="77777777" w:rsidR="00DF271F" w:rsidRPr="00DF271F" w:rsidRDefault="00DF271F" w:rsidP="00DF271F">
            <w:pPr>
              <w:pStyle w:val="Textotabelas"/>
              <w:rPr>
                <w:color w:val="000000"/>
              </w:rPr>
            </w:pPr>
            <w:r w:rsidRPr="00DF271F">
              <w:rPr>
                <w:color w:val="000000"/>
              </w:rPr>
              <w:t>1127</w:t>
            </w:r>
          </w:p>
        </w:tc>
        <w:tc>
          <w:tcPr>
            <w:tcW w:w="1052" w:type="dxa"/>
            <w:noWrap/>
            <w:hideMark/>
          </w:tcPr>
          <w:p w14:paraId="2D5BEF1B" w14:textId="3FEBABCB" w:rsidR="00DF271F" w:rsidRPr="00DF271F" w:rsidRDefault="00DF271F" w:rsidP="00DF271F">
            <w:pPr>
              <w:pStyle w:val="Textotabelas"/>
              <w:rPr>
                <w:color w:val="000000"/>
              </w:rPr>
            </w:pPr>
            <w:r w:rsidRPr="00DF271F">
              <w:rPr>
                <w:color w:val="000000"/>
              </w:rPr>
              <w:t>3,55</w:t>
            </w:r>
          </w:p>
        </w:tc>
        <w:tc>
          <w:tcPr>
            <w:tcW w:w="1454" w:type="dxa"/>
            <w:noWrap/>
            <w:hideMark/>
          </w:tcPr>
          <w:p w14:paraId="3AF0A757" w14:textId="4B10D106" w:rsidR="00DF271F" w:rsidRPr="00DF271F" w:rsidRDefault="00DF271F" w:rsidP="00DF271F">
            <w:pPr>
              <w:pStyle w:val="Textotabelas"/>
              <w:rPr>
                <w:color w:val="000000"/>
              </w:rPr>
            </w:pPr>
            <w:r w:rsidRPr="00DF271F">
              <w:rPr>
                <w:color w:val="000000"/>
              </w:rPr>
              <w:t>100</w:t>
            </w:r>
            <w:r w:rsidR="00C13403">
              <w:rPr>
                <w:color w:val="000000"/>
              </w:rPr>
              <w:t>,00</w:t>
            </w:r>
          </w:p>
        </w:tc>
      </w:tr>
    </w:tbl>
    <w:p w14:paraId="05803021" w14:textId="77777777" w:rsidR="00773D2C" w:rsidRPr="00773D2C" w:rsidRDefault="00773D2C" w:rsidP="00773D2C">
      <w:pPr>
        <w:rPr>
          <w:lang w:eastAsia="pt-PT"/>
        </w:rPr>
      </w:pPr>
    </w:p>
    <w:p w14:paraId="381EEB94" w14:textId="77777777" w:rsidR="00895438" w:rsidRDefault="00895438" w:rsidP="0040712F">
      <w:pPr>
        <w:rPr>
          <w:lang w:val="en-US" w:eastAsia="pt-PT"/>
        </w:rPr>
      </w:pPr>
    </w:p>
    <w:p w14:paraId="08887FFA" w14:textId="3E901E28" w:rsidR="00895438" w:rsidRPr="003E7D1B" w:rsidRDefault="00895438" w:rsidP="00895438">
      <w:pPr>
        <w:pStyle w:val="Caption"/>
        <w:rPr>
          <w:color w:val="auto"/>
        </w:rPr>
      </w:pPr>
      <w:bookmarkStart w:id="75" w:name="_Ref181357052"/>
      <w:r w:rsidRPr="008C451B">
        <w:rPr>
          <w:b/>
          <w:bCs w:val="0"/>
        </w:rPr>
        <w:lastRenderedPageBreak/>
        <w:t>Table A</w:t>
      </w:r>
      <w:r w:rsidRPr="00492DC2">
        <w:rPr>
          <w:b/>
          <w:bCs w:val="0"/>
        </w:rPr>
        <w:fldChar w:fldCharType="begin"/>
      </w:r>
      <w:r w:rsidRPr="00492DC2">
        <w:rPr>
          <w:b/>
          <w:bCs w:val="0"/>
        </w:rPr>
        <w:instrText xml:space="preserve"> SEQ Table \* ARABIC \s 1 </w:instrText>
      </w:r>
      <w:r w:rsidRPr="00492DC2">
        <w:rPr>
          <w:b/>
          <w:bCs w:val="0"/>
        </w:rPr>
        <w:fldChar w:fldCharType="separate"/>
      </w:r>
      <w:r>
        <w:rPr>
          <w:b/>
          <w:bCs w:val="0"/>
          <w:noProof/>
        </w:rPr>
        <w:t>7</w:t>
      </w:r>
      <w:r w:rsidRPr="00492DC2">
        <w:rPr>
          <w:b/>
          <w:bCs w:val="0"/>
        </w:rPr>
        <w:fldChar w:fldCharType="end"/>
      </w:r>
      <w:bookmarkEnd w:id="75"/>
      <w:r>
        <w:rPr>
          <w:b/>
        </w:rPr>
        <w:t xml:space="preserve"> </w:t>
      </w:r>
      <w:r w:rsidRPr="008C451B">
        <w:rPr>
          <w:b/>
          <w:bCs w:val="0"/>
          <w:color w:val="auto"/>
        </w:rPr>
        <w:t>–</w:t>
      </w:r>
      <w:r w:rsidRPr="008C451B">
        <w:rPr>
          <w:color w:val="auto"/>
        </w:rPr>
        <w:t xml:space="preserve"> </w:t>
      </w:r>
      <w:r>
        <w:rPr>
          <w:color w:val="auto"/>
        </w:rPr>
        <w:t>A</w:t>
      </w:r>
      <w:r w:rsidRPr="00C339EA">
        <w:rPr>
          <w:color w:val="auto"/>
        </w:rPr>
        <w:t>bsolute and Relative Frequency Table of</w:t>
      </w:r>
      <w:r>
        <w:rPr>
          <w:color w:val="auto"/>
        </w:rPr>
        <w:t xml:space="preserve"> </w:t>
      </w:r>
      <w:r>
        <w:rPr>
          <w:i/>
          <w:iCs/>
          <w:color w:val="auto"/>
        </w:rPr>
        <w:t>Product</w:t>
      </w:r>
      <w:r w:rsidRPr="00407BE3">
        <w:rPr>
          <w:i/>
          <w:iCs/>
          <w:color w:val="auto"/>
        </w:rPr>
        <w:t>_Count</w:t>
      </w:r>
      <w:r>
        <w:rPr>
          <w:i/>
          <w:iCs/>
          <w:color w:val="auto"/>
        </w:rPr>
        <w:t>.</w:t>
      </w:r>
    </w:p>
    <w:tbl>
      <w:tblPr>
        <w:tblStyle w:val="NOVAIMSTableStyle"/>
        <w:tblW w:w="4962" w:type="dxa"/>
        <w:tblLook w:val="04A0" w:firstRow="1" w:lastRow="0" w:firstColumn="1" w:lastColumn="0" w:noHBand="0" w:noVBand="1"/>
      </w:tblPr>
      <w:tblGrid>
        <w:gridCol w:w="1568"/>
        <w:gridCol w:w="960"/>
        <w:gridCol w:w="960"/>
        <w:gridCol w:w="1474"/>
      </w:tblGrid>
      <w:tr w:rsidR="00DC418E" w:rsidRPr="00DC418E" w14:paraId="40BE929D" w14:textId="77777777" w:rsidTr="009C25E1">
        <w:trPr>
          <w:cnfStyle w:val="100000000000" w:firstRow="1" w:lastRow="0" w:firstColumn="0" w:lastColumn="0" w:oddVBand="0" w:evenVBand="0" w:oddHBand="0" w:evenHBand="0" w:firstRowFirstColumn="0" w:firstRowLastColumn="0" w:lastRowFirstColumn="0" w:lastRowLastColumn="0"/>
          <w:trHeight w:val="290"/>
        </w:trPr>
        <w:tc>
          <w:tcPr>
            <w:tcW w:w="1568" w:type="dxa"/>
            <w:noWrap/>
            <w:hideMark/>
          </w:tcPr>
          <w:p w14:paraId="504A6582" w14:textId="3180AF23" w:rsidR="00DC418E" w:rsidRPr="00DC418E" w:rsidRDefault="00260E2C" w:rsidP="00DC418E">
            <w:pPr>
              <w:pStyle w:val="Textotabelas"/>
            </w:pPr>
            <w:r w:rsidRPr="00DC418E">
              <w:t>P</w:t>
            </w:r>
            <w:r w:rsidR="00DC418E" w:rsidRPr="00DC418E">
              <w:t>roduct</w:t>
            </w:r>
            <w:r>
              <w:t xml:space="preserve"> C</w:t>
            </w:r>
            <w:r w:rsidR="00DC418E" w:rsidRPr="00DC418E">
              <w:t>ount</w:t>
            </w:r>
          </w:p>
        </w:tc>
        <w:tc>
          <w:tcPr>
            <w:tcW w:w="960" w:type="dxa"/>
            <w:noWrap/>
            <w:hideMark/>
          </w:tcPr>
          <w:p w14:paraId="51251DF8" w14:textId="77777777" w:rsidR="00DC418E" w:rsidRPr="00DC418E" w:rsidRDefault="00DC418E" w:rsidP="00DC418E">
            <w:pPr>
              <w:pStyle w:val="Textotabelas"/>
            </w:pPr>
            <w:r w:rsidRPr="00DC418E">
              <w:t>n</w:t>
            </w:r>
          </w:p>
        </w:tc>
        <w:tc>
          <w:tcPr>
            <w:tcW w:w="960" w:type="dxa"/>
            <w:noWrap/>
            <w:hideMark/>
          </w:tcPr>
          <w:p w14:paraId="17FB8298" w14:textId="77777777" w:rsidR="00DC418E" w:rsidRPr="00DC418E" w:rsidRDefault="00DC418E" w:rsidP="00DC418E">
            <w:pPr>
              <w:pStyle w:val="Textotabelas"/>
            </w:pPr>
            <w:r w:rsidRPr="00DC418E">
              <w:t>%</w:t>
            </w:r>
          </w:p>
        </w:tc>
        <w:tc>
          <w:tcPr>
            <w:tcW w:w="1474" w:type="dxa"/>
            <w:noWrap/>
            <w:hideMark/>
          </w:tcPr>
          <w:p w14:paraId="26CDD058" w14:textId="77EA1586" w:rsidR="00DC418E" w:rsidRPr="00DC418E" w:rsidRDefault="00DC418E" w:rsidP="00DC418E">
            <w:pPr>
              <w:pStyle w:val="Textotabelas"/>
            </w:pPr>
            <w:r w:rsidRPr="00DC418E">
              <w:t>%</w:t>
            </w:r>
            <w:r w:rsidR="00AB4930">
              <w:t xml:space="preserve"> c</w:t>
            </w:r>
            <w:r w:rsidRPr="00DC418E">
              <w:t>umulative</w:t>
            </w:r>
          </w:p>
        </w:tc>
      </w:tr>
      <w:tr w:rsidR="00DC418E" w:rsidRPr="00DC418E" w14:paraId="3A1D46A0" w14:textId="77777777" w:rsidTr="009C25E1">
        <w:trPr>
          <w:trHeight w:val="290"/>
        </w:trPr>
        <w:tc>
          <w:tcPr>
            <w:tcW w:w="1568" w:type="dxa"/>
            <w:noWrap/>
            <w:hideMark/>
          </w:tcPr>
          <w:p w14:paraId="6A0B7849" w14:textId="77777777" w:rsidR="00DC418E" w:rsidRPr="00DC418E" w:rsidRDefault="00DC418E" w:rsidP="00DC418E">
            <w:pPr>
              <w:pStyle w:val="Textotabelas"/>
              <w:rPr>
                <w:b/>
              </w:rPr>
            </w:pPr>
            <w:r w:rsidRPr="00DC418E">
              <w:rPr>
                <w:b/>
              </w:rPr>
              <w:t>0</w:t>
            </w:r>
          </w:p>
        </w:tc>
        <w:tc>
          <w:tcPr>
            <w:tcW w:w="960" w:type="dxa"/>
            <w:noWrap/>
            <w:hideMark/>
          </w:tcPr>
          <w:p w14:paraId="55126DE6" w14:textId="77777777" w:rsidR="00DC418E" w:rsidRPr="00DC418E" w:rsidRDefault="00DC418E" w:rsidP="00DC418E">
            <w:pPr>
              <w:pStyle w:val="Textotabelas"/>
              <w:rPr>
                <w:color w:val="000000"/>
              </w:rPr>
            </w:pPr>
            <w:r w:rsidRPr="00DC418E">
              <w:rPr>
                <w:color w:val="000000"/>
              </w:rPr>
              <w:t>18</w:t>
            </w:r>
          </w:p>
        </w:tc>
        <w:tc>
          <w:tcPr>
            <w:tcW w:w="960" w:type="dxa"/>
            <w:noWrap/>
            <w:hideMark/>
          </w:tcPr>
          <w:p w14:paraId="3F0EE12E" w14:textId="16319E47" w:rsidR="00DC418E" w:rsidRPr="00DC418E" w:rsidRDefault="00DC418E" w:rsidP="00DC418E">
            <w:pPr>
              <w:pStyle w:val="Textotabelas"/>
              <w:rPr>
                <w:color w:val="000000"/>
              </w:rPr>
            </w:pPr>
            <w:r w:rsidRPr="00DC418E">
              <w:rPr>
                <w:color w:val="000000"/>
              </w:rPr>
              <w:t>0,0</w:t>
            </w:r>
            <w:r w:rsidR="009C25E1">
              <w:rPr>
                <w:color w:val="000000"/>
              </w:rPr>
              <w:t>6</w:t>
            </w:r>
          </w:p>
        </w:tc>
        <w:tc>
          <w:tcPr>
            <w:tcW w:w="1474" w:type="dxa"/>
            <w:noWrap/>
            <w:hideMark/>
          </w:tcPr>
          <w:p w14:paraId="38E16645" w14:textId="77777777" w:rsidR="00DC418E" w:rsidRPr="00DC418E" w:rsidRDefault="00DC418E" w:rsidP="00DC418E">
            <w:pPr>
              <w:pStyle w:val="Textotabelas"/>
              <w:rPr>
                <w:color w:val="000000"/>
              </w:rPr>
            </w:pPr>
            <w:r w:rsidRPr="00DC418E">
              <w:rPr>
                <w:color w:val="000000"/>
              </w:rPr>
              <w:t>0,06</w:t>
            </w:r>
          </w:p>
        </w:tc>
      </w:tr>
      <w:tr w:rsidR="00DC418E" w:rsidRPr="00DC418E" w14:paraId="6F767D26" w14:textId="77777777" w:rsidTr="009C25E1">
        <w:trPr>
          <w:trHeight w:val="290"/>
        </w:trPr>
        <w:tc>
          <w:tcPr>
            <w:tcW w:w="1568" w:type="dxa"/>
            <w:noWrap/>
            <w:hideMark/>
          </w:tcPr>
          <w:p w14:paraId="102B2EA3" w14:textId="77777777" w:rsidR="00DC418E" w:rsidRPr="00DC418E" w:rsidRDefault="00DC418E" w:rsidP="00DC418E">
            <w:pPr>
              <w:pStyle w:val="Textotabelas"/>
              <w:rPr>
                <w:b/>
              </w:rPr>
            </w:pPr>
            <w:r w:rsidRPr="00DC418E">
              <w:rPr>
                <w:b/>
              </w:rPr>
              <w:t>1</w:t>
            </w:r>
          </w:p>
        </w:tc>
        <w:tc>
          <w:tcPr>
            <w:tcW w:w="960" w:type="dxa"/>
            <w:noWrap/>
            <w:hideMark/>
          </w:tcPr>
          <w:p w14:paraId="63A8D3C4" w14:textId="77777777" w:rsidR="00DC418E" w:rsidRPr="00DC418E" w:rsidRDefault="00DC418E" w:rsidP="00DC418E">
            <w:pPr>
              <w:pStyle w:val="Textotabelas"/>
              <w:rPr>
                <w:color w:val="000000"/>
              </w:rPr>
            </w:pPr>
            <w:r w:rsidRPr="00DC418E">
              <w:rPr>
                <w:color w:val="000000"/>
              </w:rPr>
              <w:t>4690</w:t>
            </w:r>
          </w:p>
        </w:tc>
        <w:tc>
          <w:tcPr>
            <w:tcW w:w="960" w:type="dxa"/>
            <w:noWrap/>
            <w:hideMark/>
          </w:tcPr>
          <w:p w14:paraId="5ED0FB04" w14:textId="5E1BE370" w:rsidR="00DC418E" w:rsidRPr="00DC418E" w:rsidRDefault="00DC418E" w:rsidP="00DC418E">
            <w:pPr>
              <w:pStyle w:val="Textotabelas"/>
              <w:rPr>
                <w:color w:val="000000"/>
              </w:rPr>
            </w:pPr>
            <w:r w:rsidRPr="00DC418E">
              <w:rPr>
                <w:color w:val="000000"/>
              </w:rPr>
              <w:t>14,7</w:t>
            </w:r>
            <w:r w:rsidR="009C25E1">
              <w:rPr>
                <w:color w:val="000000"/>
              </w:rPr>
              <w:t>8</w:t>
            </w:r>
          </w:p>
        </w:tc>
        <w:tc>
          <w:tcPr>
            <w:tcW w:w="1474" w:type="dxa"/>
            <w:noWrap/>
            <w:hideMark/>
          </w:tcPr>
          <w:p w14:paraId="123AA91D" w14:textId="77777777" w:rsidR="00DC418E" w:rsidRPr="00DC418E" w:rsidRDefault="00DC418E" w:rsidP="00DC418E">
            <w:pPr>
              <w:pStyle w:val="Textotabelas"/>
              <w:rPr>
                <w:color w:val="000000"/>
              </w:rPr>
            </w:pPr>
            <w:r w:rsidRPr="00DC418E">
              <w:rPr>
                <w:color w:val="000000"/>
              </w:rPr>
              <w:t>14,83</w:t>
            </w:r>
          </w:p>
        </w:tc>
      </w:tr>
      <w:tr w:rsidR="00DC418E" w:rsidRPr="00DC418E" w14:paraId="6CC6DF70" w14:textId="77777777" w:rsidTr="009C25E1">
        <w:trPr>
          <w:trHeight w:val="290"/>
        </w:trPr>
        <w:tc>
          <w:tcPr>
            <w:tcW w:w="1568" w:type="dxa"/>
            <w:noWrap/>
            <w:hideMark/>
          </w:tcPr>
          <w:p w14:paraId="2FABFCD0" w14:textId="77777777" w:rsidR="00DC418E" w:rsidRPr="00DC418E" w:rsidRDefault="00DC418E" w:rsidP="00DC418E">
            <w:pPr>
              <w:pStyle w:val="Textotabelas"/>
              <w:rPr>
                <w:b/>
              </w:rPr>
            </w:pPr>
            <w:r w:rsidRPr="00DC418E">
              <w:rPr>
                <w:b/>
              </w:rPr>
              <w:t>2</w:t>
            </w:r>
          </w:p>
        </w:tc>
        <w:tc>
          <w:tcPr>
            <w:tcW w:w="960" w:type="dxa"/>
            <w:noWrap/>
            <w:hideMark/>
          </w:tcPr>
          <w:p w14:paraId="740E8184" w14:textId="77777777" w:rsidR="00DC418E" w:rsidRPr="00DC418E" w:rsidRDefault="00DC418E" w:rsidP="00DC418E">
            <w:pPr>
              <w:pStyle w:val="Textotabelas"/>
              <w:rPr>
                <w:color w:val="000000"/>
              </w:rPr>
            </w:pPr>
            <w:r w:rsidRPr="00DC418E">
              <w:rPr>
                <w:color w:val="000000"/>
              </w:rPr>
              <w:t>6282</w:t>
            </w:r>
          </w:p>
        </w:tc>
        <w:tc>
          <w:tcPr>
            <w:tcW w:w="960" w:type="dxa"/>
            <w:noWrap/>
            <w:hideMark/>
          </w:tcPr>
          <w:p w14:paraId="6B8B8981" w14:textId="6EF12DE8" w:rsidR="00DC418E" w:rsidRPr="00DC418E" w:rsidRDefault="00DC418E" w:rsidP="00DC418E">
            <w:pPr>
              <w:pStyle w:val="Textotabelas"/>
              <w:rPr>
                <w:color w:val="000000"/>
              </w:rPr>
            </w:pPr>
            <w:r w:rsidRPr="00DC418E">
              <w:rPr>
                <w:color w:val="000000"/>
              </w:rPr>
              <w:t>19,79</w:t>
            </w:r>
          </w:p>
        </w:tc>
        <w:tc>
          <w:tcPr>
            <w:tcW w:w="1474" w:type="dxa"/>
            <w:noWrap/>
            <w:hideMark/>
          </w:tcPr>
          <w:p w14:paraId="63271113" w14:textId="77777777" w:rsidR="00DC418E" w:rsidRPr="00DC418E" w:rsidRDefault="00DC418E" w:rsidP="00DC418E">
            <w:pPr>
              <w:pStyle w:val="Textotabelas"/>
              <w:rPr>
                <w:color w:val="000000"/>
              </w:rPr>
            </w:pPr>
            <w:r w:rsidRPr="00DC418E">
              <w:rPr>
                <w:color w:val="000000"/>
              </w:rPr>
              <w:t>34,63</w:t>
            </w:r>
          </w:p>
        </w:tc>
      </w:tr>
      <w:tr w:rsidR="00DC418E" w:rsidRPr="00DC418E" w14:paraId="53F1F46C" w14:textId="77777777" w:rsidTr="009C25E1">
        <w:trPr>
          <w:trHeight w:val="290"/>
        </w:trPr>
        <w:tc>
          <w:tcPr>
            <w:tcW w:w="1568" w:type="dxa"/>
            <w:noWrap/>
            <w:hideMark/>
          </w:tcPr>
          <w:p w14:paraId="2476CE37" w14:textId="77777777" w:rsidR="00DC418E" w:rsidRPr="00DC418E" w:rsidRDefault="00DC418E" w:rsidP="00DC418E">
            <w:pPr>
              <w:pStyle w:val="Textotabelas"/>
              <w:rPr>
                <w:b/>
              </w:rPr>
            </w:pPr>
            <w:r w:rsidRPr="00DC418E">
              <w:rPr>
                <w:b/>
              </w:rPr>
              <w:t>3</w:t>
            </w:r>
          </w:p>
        </w:tc>
        <w:tc>
          <w:tcPr>
            <w:tcW w:w="960" w:type="dxa"/>
            <w:noWrap/>
            <w:hideMark/>
          </w:tcPr>
          <w:p w14:paraId="7CD1D7A3" w14:textId="77777777" w:rsidR="00DC418E" w:rsidRPr="00DC418E" w:rsidRDefault="00DC418E" w:rsidP="00DC418E">
            <w:pPr>
              <w:pStyle w:val="Textotabelas"/>
              <w:rPr>
                <w:color w:val="000000"/>
              </w:rPr>
            </w:pPr>
            <w:r w:rsidRPr="00DC418E">
              <w:rPr>
                <w:color w:val="000000"/>
              </w:rPr>
              <w:t>4970</w:t>
            </w:r>
          </w:p>
        </w:tc>
        <w:tc>
          <w:tcPr>
            <w:tcW w:w="960" w:type="dxa"/>
            <w:noWrap/>
            <w:hideMark/>
          </w:tcPr>
          <w:p w14:paraId="194A893E" w14:textId="357AFE8A" w:rsidR="00DC418E" w:rsidRPr="00DC418E" w:rsidRDefault="00DC418E" w:rsidP="00DC418E">
            <w:pPr>
              <w:pStyle w:val="Textotabelas"/>
              <w:rPr>
                <w:color w:val="000000"/>
              </w:rPr>
            </w:pPr>
            <w:r w:rsidRPr="00DC418E">
              <w:rPr>
                <w:color w:val="000000"/>
              </w:rPr>
              <w:t>15,66</w:t>
            </w:r>
          </w:p>
        </w:tc>
        <w:tc>
          <w:tcPr>
            <w:tcW w:w="1474" w:type="dxa"/>
            <w:noWrap/>
            <w:hideMark/>
          </w:tcPr>
          <w:p w14:paraId="5B7FE145" w14:textId="77777777" w:rsidR="00DC418E" w:rsidRPr="00DC418E" w:rsidRDefault="00DC418E" w:rsidP="00DC418E">
            <w:pPr>
              <w:pStyle w:val="Textotabelas"/>
              <w:rPr>
                <w:color w:val="000000"/>
              </w:rPr>
            </w:pPr>
            <w:r w:rsidRPr="00DC418E">
              <w:rPr>
                <w:color w:val="000000"/>
              </w:rPr>
              <w:t>50,29</w:t>
            </w:r>
          </w:p>
        </w:tc>
      </w:tr>
      <w:tr w:rsidR="00DC418E" w:rsidRPr="00DC418E" w14:paraId="757C51A5" w14:textId="77777777" w:rsidTr="009C25E1">
        <w:trPr>
          <w:trHeight w:val="290"/>
        </w:trPr>
        <w:tc>
          <w:tcPr>
            <w:tcW w:w="1568" w:type="dxa"/>
            <w:noWrap/>
            <w:hideMark/>
          </w:tcPr>
          <w:p w14:paraId="043AC3B5" w14:textId="77777777" w:rsidR="00DC418E" w:rsidRPr="00DC418E" w:rsidRDefault="00DC418E" w:rsidP="00DC418E">
            <w:pPr>
              <w:pStyle w:val="Textotabelas"/>
              <w:rPr>
                <w:b/>
              </w:rPr>
            </w:pPr>
            <w:r w:rsidRPr="00DC418E">
              <w:rPr>
                <w:b/>
              </w:rPr>
              <w:t>4</w:t>
            </w:r>
          </w:p>
        </w:tc>
        <w:tc>
          <w:tcPr>
            <w:tcW w:w="960" w:type="dxa"/>
            <w:noWrap/>
            <w:hideMark/>
          </w:tcPr>
          <w:p w14:paraId="5D729C84" w14:textId="77777777" w:rsidR="00DC418E" w:rsidRPr="00DC418E" w:rsidRDefault="00DC418E" w:rsidP="00DC418E">
            <w:pPr>
              <w:pStyle w:val="Textotabelas"/>
              <w:rPr>
                <w:color w:val="000000"/>
              </w:rPr>
            </w:pPr>
            <w:r w:rsidRPr="00DC418E">
              <w:rPr>
                <w:color w:val="000000"/>
              </w:rPr>
              <w:t>3404</w:t>
            </w:r>
          </w:p>
        </w:tc>
        <w:tc>
          <w:tcPr>
            <w:tcW w:w="960" w:type="dxa"/>
            <w:noWrap/>
            <w:hideMark/>
          </w:tcPr>
          <w:p w14:paraId="10EB62C6" w14:textId="3C342A22" w:rsidR="00DC418E" w:rsidRPr="00DC418E" w:rsidRDefault="00DC418E" w:rsidP="00DC418E">
            <w:pPr>
              <w:pStyle w:val="Textotabelas"/>
              <w:rPr>
                <w:color w:val="000000"/>
              </w:rPr>
            </w:pPr>
            <w:r w:rsidRPr="00DC418E">
              <w:rPr>
                <w:color w:val="000000"/>
              </w:rPr>
              <w:t>10,7</w:t>
            </w:r>
            <w:r w:rsidR="009C25E1">
              <w:rPr>
                <w:color w:val="000000"/>
              </w:rPr>
              <w:t>3</w:t>
            </w:r>
          </w:p>
        </w:tc>
        <w:tc>
          <w:tcPr>
            <w:tcW w:w="1474" w:type="dxa"/>
            <w:noWrap/>
            <w:hideMark/>
          </w:tcPr>
          <w:p w14:paraId="31391235" w14:textId="77777777" w:rsidR="00DC418E" w:rsidRPr="00DC418E" w:rsidRDefault="00DC418E" w:rsidP="00DC418E">
            <w:pPr>
              <w:pStyle w:val="Textotabelas"/>
              <w:rPr>
                <w:color w:val="000000"/>
              </w:rPr>
            </w:pPr>
            <w:r w:rsidRPr="00DC418E">
              <w:rPr>
                <w:color w:val="000000"/>
              </w:rPr>
              <w:t>61,01</w:t>
            </w:r>
          </w:p>
        </w:tc>
      </w:tr>
      <w:tr w:rsidR="00DC418E" w:rsidRPr="00DC418E" w14:paraId="5BE4569A" w14:textId="77777777" w:rsidTr="009C25E1">
        <w:trPr>
          <w:trHeight w:val="290"/>
        </w:trPr>
        <w:tc>
          <w:tcPr>
            <w:tcW w:w="1568" w:type="dxa"/>
            <w:noWrap/>
            <w:hideMark/>
          </w:tcPr>
          <w:p w14:paraId="3D551157" w14:textId="77777777" w:rsidR="00DC418E" w:rsidRPr="00DC418E" w:rsidRDefault="00DC418E" w:rsidP="00DC418E">
            <w:pPr>
              <w:pStyle w:val="Textotabelas"/>
              <w:rPr>
                <w:b/>
              </w:rPr>
            </w:pPr>
            <w:r w:rsidRPr="00DC418E">
              <w:rPr>
                <w:b/>
              </w:rPr>
              <w:t>5</w:t>
            </w:r>
          </w:p>
        </w:tc>
        <w:tc>
          <w:tcPr>
            <w:tcW w:w="960" w:type="dxa"/>
            <w:noWrap/>
            <w:hideMark/>
          </w:tcPr>
          <w:p w14:paraId="03870DC0" w14:textId="77777777" w:rsidR="00DC418E" w:rsidRPr="00DC418E" w:rsidRDefault="00DC418E" w:rsidP="00DC418E">
            <w:pPr>
              <w:pStyle w:val="Textotabelas"/>
              <w:rPr>
                <w:color w:val="000000"/>
              </w:rPr>
            </w:pPr>
            <w:r w:rsidRPr="00DC418E">
              <w:rPr>
                <w:color w:val="000000"/>
              </w:rPr>
              <w:t>2382</w:t>
            </w:r>
          </w:p>
        </w:tc>
        <w:tc>
          <w:tcPr>
            <w:tcW w:w="960" w:type="dxa"/>
            <w:noWrap/>
            <w:hideMark/>
          </w:tcPr>
          <w:p w14:paraId="6F273BBD" w14:textId="108D0F2F" w:rsidR="00DC418E" w:rsidRPr="00DC418E" w:rsidRDefault="00DC418E" w:rsidP="00DC418E">
            <w:pPr>
              <w:pStyle w:val="Textotabelas"/>
              <w:rPr>
                <w:color w:val="000000"/>
              </w:rPr>
            </w:pPr>
            <w:r w:rsidRPr="00DC418E">
              <w:rPr>
                <w:color w:val="000000"/>
              </w:rPr>
              <w:t>7,5</w:t>
            </w:r>
            <w:r w:rsidR="009C25E1">
              <w:rPr>
                <w:color w:val="000000"/>
              </w:rPr>
              <w:t>1</w:t>
            </w:r>
          </w:p>
        </w:tc>
        <w:tc>
          <w:tcPr>
            <w:tcW w:w="1474" w:type="dxa"/>
            <w:noWrap/>
            <w:hideMark/>
          </w:tcPr>
          <w:p w14:paraId="4F2BBC51" w14:textId="77777777" w:rsidR="00DC418E" w:rsidRPr="00DC418E" w:rsidRDefault="00DC418E" w:rsidP="00DC418E">
            <w:pPr>
              <w:pStyle w:val="Textotabelas"/>
              <w:rPr>
                <w:color w:val="000000"/>
              </w:rPr>
            </w:pPr>
            <w:r w:rsidRPr="00DC418E">
              <w:rPr>
                <w:color w:val="000000"/>
              </w:rPr>
              <w:t>68,52</w:t>
            </w:r>
          </w:p>
        </w:tc>
      </w:tr>
      <w:tr w:rsidR="00DC418E" w:rsidRPr="00DC418E" w14:paraId="7CD43E4D" w14:textId="77777777" w:rsidTr="009C25E1">
        <w:trPr>
          <w:trHeight w:val="290"/>
        </w:trPr>
        <w:tc>
          <w:tcPr>
            <w:tcW w:w="1568" w:type="dxa"/>
            <w:noWrap/>
            <w:hideMark/>
          </w:tcPr>
          <w:p w14:paraId="61DB305A" w14:textId="77777777" w:rsidR="00DC418E" w:rsidRPr="00DC418E" w:rsidRDefault="00DC418E" w:rsidP="00DC418E">
            <w:pPr>
              <w:pStyle w:val="Textotabelas"/>
              <w:rPr>
                <w:b/>
              </w:rPr>
            </w:pPr>
            <w:r w:rsidRPr="00DC418E">
              <w:rPr>
                <w:b/>
              </w:rPr>
              <w:t>6</w:t>
            </w:r>
          </w:p>
        </w:tc>
        <w:tc>
          <w:tcPr>
            <w:tcW w:w="960" w:type="dxa"/>
            <w:noWrap/>
            <w:hideMark/>
          </w:tcPr>
          <w:p w14:paraId="30DAE7CE" w14:textId="77777777" w:rsidR="00DC418E" w:rsidRPr="00DC418E" w:rsidRDefault="00DC418E" w:rsidP="00DC418E">
            <w:pPr>
              <w:pStyle w:val="Textotabelas"/>
              <w:rPr>
                <w:color w:val="000000"/>
              </w:rPr>
            </w:pPr>
            <w:r w:rsidRPr="00DC418E">
              <w:rPr>
                <w:color w:val="000000"/>
              </w:rPr>
              <w:t>1852</w:t>
            </w:r>
          </w:p>
        </w:tc>
        <w:tc>
          <w:tcPr>
            <w:tcW w:w="960" w:type="dxa"/>
            <w:noWrap/>
            <w:hideMark/>
          </w:tcPr>
          <w:p w14:paraId="58FB8E05" w14:textId="330263A5" w:rsidR="00DC418E" w:rsidRPr="00DC418E" w:rsidRDefault="00DC418E" w:rsidP="00DC418E">
            <w:pPr>
              <w:pStyle w:val="Textotabelas"/>
              <w:rPr>
                <w:color w:val="000000"/>
              </w:rPr>
            </w:pPr>
            <w:r w:rsidRPr="00DC418E">
              <w:rPr>
                <w:color w:val="000000"/>
              </w:rPr>
              <w:t>5,8</w:t>
            </w:r>
            <w:r w:rsidR="009C25E1">
              <w:rPr>
                <w:color w:val="000000"/>
              </w:rPr>
              <w:t>4</w:t>
            </w:r>
          </w:p>
        </w:tc>
        <w:tc>
          <w:tcPr>
            <w:tcW w:w="1474" w:type="dxa"/>
            <w:noWrap/>
            <w:hideMark/>
          </w:tcPr>
          <w:p w14:paraId="45843AE5" w14:textId="77777777" w:rsidR="00DC418E" w:rsidRPr="00DC418E" w:rsidRDefault="00DC418E" w:rsidP="00DC418E">
            <w:pPr>
              <w:pStyle w:val="Textotabelas"/>
              <w:rPr>
                <w:color w:val="000000"/>
              </w:rPr>
            </w:pPr>
            <w:r w:rsidRPr="00DC418E">
              <w:rPr>
                <w:color w:val="000000"/>
              </w:rPr>
              <w:t>74,35</w:t>
            </w:r>
          </w:p>
        </w:tc>
      </w:tr>
      <w:tr w:rsidR="00DC418E" w:rsidRPr="00DC418E" w14:paraId="0E778111" w14:textId="77777777" w:rsidTr="009C25E1">
        <w:trPr>
          <w:trHeight w:val="290"/>
        </w:trPr>
        <w:tc>
          <w:tcPr>
            <w:tcW w:w="1568" w:type="dxa"/>
            <w:noWrap/>
            <w:hideMark/>
          </w:tcPr>
          <w:p w14:paraId="75670B60" w14:textId="77777777" w:rsidR="00DC418E" w:rsidRPr="00DC418E" w:rsidRDefault="00DC418E" w:rsidP="00DC418E">
            <w:pPr>
              <w:pStyle w:val="Textotabelas"/>
              <w:rPr>
                <w:b/>
              </w:rPr>
            </w:pPr>
            <w:r w:rsidRPr="00DC418E">
              <w:rPr>
                <w:b/>
              </w:rPr>
              <w:t>7</w:t>
            </w:r>
          </w:p>
        </w:tc>
        <w:tc>
          <w:tcPr>
            <w:tcW w:w="960" w:type="dxa"/>
            <w:noWrap/>
            <w:hideMark/>
          </w:tcPr>
          <w:p w14:paraId="0D2C6860" w14:textId="77777777" w:rsidR="00DC418E" w:rsidRPr="00DC418E" w:rsidRDefault="00DC418E" w:rsidP="00DC418E">
            <w:pPr>
              <w:pStyle w:val="Textotabelas"/>
              <w:rPr>
                <w:color w:val="000000"/>
              </w:rPr>
            </w:pPr>
            <w:r w:rsidRPr="00DC418E">
              <w:rPr>
                <w:color w:val="000000"/>
              </w:rPr>
              <w:t>1359</w:t>
            </w:r>
          </w:p>
        </w:tc>
        <w:tc>
          <w:tcPr>
            <w:tcW w:w="960" w:type="dxa"/>
            <w:noWrap/>
            <w:hideMark/>
          </w:tcPr>
          <w:p w14:paraId="7BACE025" w14:textId="7DB58EC0" w:rsidR="00DC418E" w:rsidRPr="00DC418E" w:rsidRDefault="00DC418E" w:rsidP="00DC418E">
            <w:pPr>
              <w:pStyle w:val="Textotabelas"/>
              <w:rPr>
                <w:color w:val="000000"/>
              </w:rPr>
            </w:pPr>
            <w:r w:rsidRPr="00DC418E">
              <w:rPr>
                <w:color w:val="000000"/>
              </w:rPr>
              <w:t>4,28</w:t>
            </w:r>
          </w:p>
        </w:tc>
        <w:tc>
          <w:tcPr>
            <w:tcW w:w="1474" w:type="dxa"/>
            <w:noWrap/>
            <w:hideMark/>
          </w:tcPr>
          <w:p w14:paraId="321FF144" w14:textId="77777777" w:rsidR="00DC418E" w:rsidRPr="00DC418E" w:rsidRDefault="00DC418E" w:rsidP="00DC418E">
            <w:pPr>
              <w:pStyle w:val="Textotabelas"/>
              <w:rPr>
                <w:color w:val="000000"/>
              </w:rPr>
            </w:pPr>
            <w:r w:rsidRPr="00DC418E">
              <w:rPr>
                <w:color w:val="000000"/>
              </w:rPr>
              <w:t>78,64</w:t>
            </w:r>
          </w:p>
        </w:tc>
      </w:tr>
      <w:tr w:rsidR="00DC418E" w:rsidRPr="00DC418E" w14:paraId="0900ECC2" w14:textId="77777777" w:rsidTr="009C25E1">
        <w:trPr>
          <w:trHeight w:val="290"/>
        </w:trPr>
        <w:tc>
          <w:tcPr>
            <w:tcW w:w="1568" w:type="dxa"/>
            <w:noWrap/>
            <w:hideMark/>
          </w:tcPr>
          <w:p w14:paraId="199F27F8" w14:textId="77777777" w:rsidR="00DC418E" w:rsidRPr="00DC418E" w:rsidRDefault="00DC418E" w:rsidP="00DC418E">
            <w:pPr>
              <w:pStyle w:val="Textotabelas"/>
              <w:rPr>
                <w:b/>
              </w:rPr>
            </w:pPr>
            <w:r w:rsidRPr="00DC418E">
              <w:rPr>
                <w:b/>
              </w:rPr>
              <w:t>8</w:t>
            </w:r>
          </w:p>
        </w:tc>
        <w:tc>
          <w:tcPr>
            <w:tcW w:w="960" w:type="dxa"/>
            <w:noWrap/>
            <w:hideMark/>
          </w:tcPr>
          <w:p w14:paraId="09CD10D1" w14:textId="77777777" w:rsidR="00DC418E" w:rsidRPr="00DC418E" w:rsidRDefault="00DC418E" w:rsidP="00DC418E">
            <w:pPr>
              <w:pStyle w:val="Textotabelas"/>
              <w:rPr>
                <w:color w:val="000000"/>
              </w:rPr>
            </w:pPr>
            <w:r w:rsidRPr="00DC418E">
              <w:rPr>
                <w:color w:val="000000"/>
              </w:rPr>
              <w:t>1086</w:t>
            </w:r>
          </w:p>
        </w:tc>
        <w:tc>
          <w:tcPr>
            <w:tcW w:w="960" w:type="dxa"/>
            <w:noWrap/>
            <w:hideMark/>
          </w:tcPr>
          <w:p w14:paraId="1B0ACC7D" w14:textId="10CCAC20" w:rsidR="00DC418E" w:rsidRPr="00DC418E" w:rsidRDefault="00DC418E" w:rsidP="00DC418E">
            <w:pPr>
              <w:pStyle w:val="Textotabelas"/>
              <w:rPr>
                <w:color w:val="000000"/>
              </w:rPr>
            </w:pPr>
            <w:r w:rsidRPr="00DC418E">
              <w:rPr>
                <w:color w:val="000000"/>
              </w:rPr>
              <w:t>3,4</w:t>
            </w:r>
            <w:r w:rsidR="009C25E1">
              <w:rPr>
                <w:color w:val="000000"/>
              </w:rPr>
              <w:t>2</w:t>
            </w:r>
          </w:p>
        </w:tc>
        <w:tc>
          <w:tcPr>
            <w:tcW w:w="1474" w:type="dxa"/>
            <w:noWrap/>
            <w:hideMark/>
          </w:tcPr>
          <w:p w14:paraId="0853917C" w14:textId="77777777" w:rsidR="00DC418E" w:rsidRPr="00DC418E" w:rsidRDefault="00DC418E" w:rsidP="00DC418E">
            <w:pPr>
              <w:pStyle w:val="Textotabelas"/>
              <w:rPr>
                <w:color w:val="000000"/>
              </w:rPr>
            </w:pPr>
            <w:r w:rsidRPr="00DC418E">
              <w:rPr>
                <w:color w:val="000000"/>
              </w:rPr>
              <w:t>82,06</w:t>
            </w:r>
          </w:p>
        </w:tc>
      </w:tr>
      <w:tr w:rsidR="00DC418E" w:rsidRPr="00DC418E" w14:paraId="37E51602" w14:textId="77777777" w:rsidTr="009C25E1">
        <w:trPr>
          <w:trHeight w:val="290"/>
        </w:trPr>
        <w:tc>
          <w:tcPr>
            <w:tcW w:w="1568" w:type="dxa"/>
            <w:noWrap/>
            <w:hideMark/>
          </w:tcPr>
          <w:p w14:paraId="0387967D" w14:textId="77777777" w:rsidR="00DC418E" w:rsidRPr="00DC418E" w:rsidRDefault="00DC418E" w:rsidP="00DC418E">
            <w:pPr>
              <w:pStyle w:val="Textotabelas"/>
              <w:rPr>
                <w:b/>
              </w:rPr>
            </w:pPr>
            <w:r w:rsidRPr="00DC418E">
              <w:rPr>
                <w:b/>
              </w:rPr>
              <w:t>9</w:t>
            </w:r>
          </w:p>
        </w:tc>
        <w:tc>
          <w:tcPr>
            <w:tcW w:w="960" w:type="dxa"/>
            <w:noWrap/>
            <w:hideMark/>
          </w:tcPr>
          <w:p w14:paraId="03A4DBE2" w14:textId="77777777" w:rsidR="00DC418E" w:rsidRPr="00DC418E" w:rsidRDefault="00DC418E" w:rsidP="00DC418E">
            <w:pPr>
              <w:pStyle w:val="Textotabelas"/>
              <w:rPr>
                <w:color w:val="000000"/>
              </w:rPr>
            </w:pPr>
            <w:r w:rsidRPr="00DC418E">
              <w:rPr>
                <w:color w:val="000000"/>
              </w:rPr>
              <w:t>923</w:t>
            </w:r>
          </w:p>
        </w:tc>
        <w:tc>
          <w:tcPr>
            <w:tcW w:w="960" w:type="dxa"/>
            <w:noWrap/>
            <w:hideMark/>
          </w:tcPr>
          <w:p w14:paraId="66940F7E" w14:textId="2CC07A68" w:rsidR="00DC418E" w:rsidRPr="00DC418E" w:rsidRDefault="00DC418E" w:rsidP="00DC418E">
            <w:pPr>
              <w:pStyle w:val="Textotabelas"/>
              <w:rPr>
                <w:color w:val="000000"/>
              </w:rPr>
            </w:pPr>
            <w:r w:rsidRPr="00DC418E">
              <w:rPr>
                <w:color w:val="000000"/>
              </w:rPr>
              <w:t>2,9</w:t>
            </w:r>
            <w:r w:rsidR="009C25E1">
              <w:rPr>
                <w:color w:val="000000"/>
              </w:rPr>
              <w:t>1</w:t>
            </w:r>
          </w:p>
        </w:tc>
        <w:tc>
          <w:tcPr>
            <w:tcW w:w="1474" w:type="dxa"/>
            <w:noWrap/>
            <w:hideMark/>
          </w:tcPr>
          <w:p w14:paraId="59233CEC" w14:textId="77777777" w:rsidR="00DC418E" w:rsidRPr="00DC418E" w:rsidRDefault="00DC418E" w:rsidP="00DC418E">
            <w:pPr>
              <w:pStyle w:val="Textotabelas"/>
              <w:rPr>
                <w:color w:val="000000"/>
              </w:rPr>
            </w:pPr>
            <w:r w:rsidRPr="00DC418E">
              <w:rPr>
                <w:color w:val="000000"/>
              </w:rPr>
              <w:t>84,97</w:t>
            </w:r>
          </w:p>
        </w:tc>
      </w:tr>
      <w:tr w:rsidR="00DC418E" w:rsidRPr="00DC418E" w14:paraId="1E2E8315" w14:textId="77777777" w:rsidTr="009C25E1">
        <w:trPr>
          <w:trHeight w:val="290"/>
        </w:trPr>
        <w:tc>
          <w:tcPr>
            <w:tcW w:w="1568" w:type="dxa"/>
            <w:noWrap/>
            <w:hideMark/>
          </w:tcPr>
          <w:p w14:paraId="6A8A1042" w14:textId="77777777" w:rsidR="00DC418E" w:rsidRPr="00DC418E" w:rsidRDefault="00DC418E" w:rsidP="00DC418E">
            <w:pPr>
              <w:pStyle w:val="Textotabelas"/>
              <w:rPr>
                <w:b/>
              </w:rPr>
            </w:pPr>
            <w:r w:rsidRPr="00DC418E">
              <w:rPr>
                <w:b/>
              </w:rPr>
              <w:t>+10</w:t>
            </w:r>
          </w:p>
        </w:tc>
        <w:tc>
          <w:tcPr>
            <w:tcW w:w="960" w:type="dxa"/>
            <w:noWrap/>
            <w:hideMark/>
          </w:tcPr>
          <w:p w14:paraId="4D9EA365" w14:textId="77777777" w:rsidR="00DC418E" w:rsidRPr="00DC418E" w:rsidRDefault="00DC418E" w:rsidP="00DC418E">
            <w:pPr>
              <w:pStyle w:val="Textotabelas"/>
              <w:rPr>
                <w:color w:val="000000"/>
              </w:rPr>
            </w:pPr>
            <w:r w:rsidRPr="00DC418E">
              <w:rPr>
                <w:color w:val="000000"/>
              </w:rPr>
              <w:t>4771</w:t>
            </w:r>
          </w:p>
        </w:tc>
        <w:tc>
          <w:tcPr>
            <w:tcW w:w="960" w:type="dxa"/>
            <w:noWrap/>
            <w:hideMark/>
          </w:tcPr>
          <w:p w14:paraId="59EF375A" w14:textId="6F24B554" w:rsidR="00DC418E" w:rsidRPr="00DC418E" w:rsidRDefault="00DC418E" w:rsidP="00DC418E">
            <w:pPr>
              <w:pStyle w:val="Textotabelas"/>
              <w:rPr>
                <w:color w:val="000000"/>
              </w:rPr>
            </w:pPr>
            <w:r w:rsidRPr="00DC418E">
              <w:rPr>
                <w:color w:val="000000"/>
              </w:rPr>
              <w:t>15,03</w:t>
            </w:r>
          </w:p>
        </w:tc>
        <w:tc>
          <w:tcPr>
            <w:tcW w:w="1474" w:type="dxa"/>
            <w:noWrap/>
            <w:hideMark/>
          </w:tcPr>
          <w:p w14:paraId="492B537B" w14:textId="77777777" w:rsidR="00DC418E" w:rsidRPr="00DC418E" w:rsidRDefault="00DC418E" w:rsidP="00DC418E">
            <w:pPr>
              <w:pStyle w:val="Textotabelas"/>
              <w:rPr>
                <w:color w:val="000000"/>
              </w:rPr>
            </w:pPr>
            <w:r w:rsidRPr="00DC418E">
              <w:rPr>
                <w:color w:val="000000"/>
              </w:rPr>
              <w:t>100</w:t>
            </w:r>
          </w:p>
        </w:tc>
      </w:tr>
    </w:tbl>
    <w:p w14:paraId="60FDED61" w14:textId="77777777" w:rsidR="00895438" w:rsidRPr="0040712F" w:rsidRDefault="00895438" w:rsidP="0040712F">
      <w:pPr>
        <w:rPr>
          <w:lang w:val="en-US" w:eastAsia="pt-PT"/>
        </w:rPr>
      </w:pPr>
    </w:p>
    <w:p w14:paraId="0C161810" w14:textId="77777777" w:rsidR="00CE3775" w:rsidRDefault="00CE3775" w:rsidP="00D718D8">
      <w:pPr>
        <w:rPr>
          <w:lang w:val="en-US" w:eastAsia="pt-PT"/>
        </w:rPr>
      </w:pPr>
    </w:p>
    <w:p w14:paraId="0F085242" w14:textId="0FB1F9A0" w:rsidR="00F62BF5" w:rsidRDefault="005C4D45" w:rsidP="005C4D45">
      <w:pPr>
        <w:pStyle w:val="Caption"/>
        <w:rPr>
          <w:lang w:val="en-US"/>
        </w:rPr>
      </w:pPr>
      <w:bookmarkStart w:id="76" w:name="_Ref181357972"/>
      <w:r w:rsidRPr="008C451B">
        <w:rPr>
          <w:b/>
          <w:bCs w:val="0"/>
        </w:rPr>
        <w:t>Table A</w:t>
      </w:r>
      <w:r w:rsidRPr="00492DC2">
        <w:rPr>
          <w:b/>
          <w:bCs w:val="0"/>
        </w:rPr>
        <w:fldChar w:fldCharType="begin"/>
      </w:r>
      <w:r w:rsidRPr="00492DC2">
        <w:rPr>
          <w:b/>
          <w:bCs w:val="0"/>
        </w:rPr>
        <w:instrText xml:space="preserve"> SEQ Table \* ARABIC \s 1 </w:instrText>
      </w:r>
      <w:r w:rsidRPr="00492DC2">
        <w:rPr>
          <w:b/>
          <w:bCs w:val="0"/>
        </w:rPr>
        <w:fldChar w:fldCharType="separate"/>
      </w:r>
      <w:r>
        <w:rPr>
          <w:b/>
          <w:bCs w:val="0"/>
          <w:noProof/>
        </w:rPr>
        <w:t>8</w:t>
      </w:r>
      <w:r w:rsidRPr="00492DC2">
        <w:rPr>
          <w:b/>
          <w:bCs w:val="0"/>
        </w:rPr>
        <w:fldChar w:fldCharType="end"/>
      </w:r>
      <w:bookmarkEnd w:id="76"/>
      <w:r>
        <w:rPr>
          <w:b/>
        </w:rPr>
        <w:t xml:space="preserve"> </w:t>
      </w:r>
      <w:r w:rsidRPr="008C451B">
        <w:rPr>
          <w:b/>
          <w:color w:val="auto"/>
        </w:rPr>
        <w:t>–</w:t>
      </w:r>
      <w:r w:rsidRPr="008C451B">
        <w:rPr>
          <w:color w:val="auto"/>
        </w:rPr>
        <w:t xml:space="preserve"> </w:t>
      </w:r>
      <w:r w:rsidRPr="003C1205">
        <w:rPr>
          <w:color w:val="auto"/>
        </w:rPr>
        <w:t xml:space="preserve">Absolute and Relative Frequency Table of </w:t>
      </w:r>
      <w:r w:rsidR="003C1205" w:rsidRPr="003C1205">
        <w:rPr>
          <w:color w:val="auto"/>
        </w:rPr>
        <w:t xml:space="preserve">the column </w:t>
      </w:r>
      <w:r w:rsidR="003C1205" w:rsidRPr="003C1205">
        <w:rPr>
          <w:i/>
          <w:iCs/>
          <w:color w:val="auto"/>
        </w:rPr>
        <w:t>is_chain</w:t>
      </w:r>
      <w:r w:rsidR="003C1205" w:rsidRPr="003C1205">
        <w:rPr>
          <w:color w:val="auto"/>
        </w:rPr>
        <w:t xml:space="preserve"> in relation to the </w:t>
      </w:r>
      <w:r w:rsidR="003C1205" w:rsidRPr="003C1205">
        <w:rPr>
          <w:i/>
          <w:iCs/>
          <w:color w:val="auto"/>
        </w:rPr>
        <w:t>order_count</w:t>
      </w:r>
      <w:r>
        <w:rPr>
          <w:i/>
          <w:color w:val="auto"/>
        </w:rPr>
        <w:t>.</w:t>
      </w:r>
    </w:p>
    <w:tbl>
      <w:tblPr>
        <w:tblStyle w:val="NOVAIMSTableStyle"/>
        <w:tblW w:w="2455" w:type="dxa"/>
        <w:tblLook w:val="04A0" w:firstRow="1" w:lastRow="0" w:firstColumn="1" w:lastColumn="0" w:noHBand="0" w:noVBand="1"/>
      </w:tblPr>
      <w:tblGrid>
        <w:gridCol w:w="1985"/>
        <w:gridCol w:w="717"/>
      </w:tblGrid>
      <w:tr w:rsidR="00633B94" w:rsidRPr="00633B94" w14:paraId="3ACA7203" w14:textId="77777777" w:rsidTr="005C4D45">
        <w:trPr>
          <w:cnfStyle w:val="100000000000" w:firstRow="1" w:lastRow="0" w:firstColumn="0" w:lastColumn="0" w:oddVBand="0" w:evenVBand="0" w:oddHBand="0" w:evenHBand="0" w:firstRowFirstColumn="0" w:firstRowLastColumn="0" w:lastRowFirstColumn="0" w:lastRowLastColumn="0"/>
          <w:trHeight w:val="290"/>
        </w:trPr>
        <w:tc>
          <w:tcPr>
            <w:tcW w:w="1985" w:type="dxa"/>
            <w:noWrap/>
            <w:hideMark/>
          </w:tcPr>
          <w:p w14:paraId="7B67FF83" w14:textId="77777777" w:rsidR="00633B94" w:rsidRPr="00633B94" w:rsidRDefault="00633B94" w:rsidP="005C4D45">
            <w:pPr>
              <w:pStyle w:val="Textotabelas"/>
            </w:pPr>
            <w:r w:rsidRPr="00633B94">
              <w:t>Percentage Group</w:t>
            </w:r>
          </w:p>
        </w:tc>
        <w:tc>
          <w:tcPr>
            <w:tcW w:w="470" w:type="dxa"/>
            <w:noWrap/>
            <w:hideMark/>
          </w:tcPr>
          <w:p w14:paraId="5FC2447E" w14:textId="35ECC588" w:rsidR="00633B94" w:rsidRPr="00633B94" w:rsidRDefault="005C4D45" w:rsidP="005C4D45">
            <w:pPr>
              <w:pStyle w:val="Textotabelas"/>
            </w:pPr>
            <w:r>
              <w:t>%</w:t>
            </w:r>
          </w:p>
        </w:tc>
      </w:tr>
      <w:tr w:rsidR="00633B94" w:rsidRPr="00633B94" w14:paraId="67451827" w14:textId="77777777" w:rsidTr="005C4D45">
        <w:trPr>
          <w:trHeight w:val="290"/>
        </w:trPr>
        <w:tc>
          <w:tcPr>
            <w:tcW w:w="1985" w:type="dxa"/>
            <w:noWrap/>
            <w:hideMark/>
          </w:tcPr>
          <w:p w14:paraId="0384A793" w14:textId="77777777" w:rsidR="00633B94" w:rsidRPr="005C4D45" w:rsidRDefault="00633B94" w:rsidP="005C4D45">
            <w:pPr>
              <w:pStyle w:val="Textotabelas"/>
              <w:rPr>
                <w:b/>
              </w:rPr>
            </w:pPr>
            <w:r w:rsidRPr="005C4D45">
              <w:rPr>
                <w:b/>
              </w:rPr>
              <w:t>[0-10]%</w:t>
            </w:r>
          </w:p>
        </w:tc>
        <w:tc>
          <w:tcPr>
            <w:tcW w:w="470" w:type="dxa"/>
            <w:noWrap/>
            <w:hideMark/>
          </w:tcPr>
          <w:p w14:paraId="131D54A6" w14:textId="77777777" w:rsidR="00633B94" w:rsidRPr="00633B94" w:rsidRDefault="00633B94" w:rsidP="005C4D45">
            <w:pPr>
              <w:pStyle w:val="Textotabelas"/>
              <w:rPr>
                <w:color w:val="000000"/>
              </w:rPr>
            </w:pPr>
            <w:r w:rsidRPr="00633B94">
              <w:rPr>
                <w:color w:val="000000"/>
              </w:rPr>
              <w:t>19,20</w:t>
            </w:r>
          </w:p>
        </w:tc>
      </w:tr>
      <w:tr w:rsidR="00633B94" w:rsidRPr="00633B94" w14:paraId="5F708385" w14:textId="77777777" w:rsidTr="005C4D45">
        <w:trPr>
          <w:trHeight w:val="290"/>
        </w:trPr>
        <w:tc>
          <w:tcPr>
            <w:tcW w:w="1985" w:type="dxa"/>
            <w:noWrap/>
            <w:hideMark/>
          </w:tcPr>
          <w:p w14:paraId="60BC84AE" w14:textId="77777777" w:rsidR="00633B94" w:rsidRPr="005C4D45" w:rsidRDefault="00633B94" w:rsidP="005C4D45">
            <w:pPr>
              <w:pStyle w:val="Textotabelas"/>
              <w:rPr>
                <w:b/>
              </w:rPr>
            </w:pPr>
            <w:r w:rsidRPr="005C4D45">
              <w:rPr>
                <w:b/>
              </w:rPr>
              <w:t>]10-20]%</w:t>
            </w:r>
          </w:p>
        </w:tc>
        <w:tc>
          <w:tcPr>
            <w:tcW w:w="470" w:type="dxa"/>
            <w:noWrap/>
            <w:hideMark/>
          </w:tcPr>
          <w:p w14:paraId="3B3AF25C" w14:textId="77777777" w:rsidR="00633B94" w:rsidRPr="00633B94" w:rsidRDefault="00633B94" w:rsidP="005C4D45">
            <w:pPr>
              <w:pStyle w:val="Textotabelas"/>
              <w:rPr>
                <w:color w:val="000000"/>
              </w:rPr>
            </w:pPr>
            <w:r w:rsidRPr="00633B94">
              <w:rPr>
                <w:color w:val="000000"/>
              </w:rPr>
              <w:t>2,03</w:t>
            </w:r>
          </w:p>
        </w:tc>
      </w:tr>
      <w:tr w:rsidR="00633B94" w:rsidRPr="00633B94" w14:paraId="07349BA1" w14:textId="77777777" w:rsidTr="005C4D45">
        <w:trPr>
          <w:trHeight w:val="290"/>
        </w:trPr>
        <w:tc>
          <w:tcPr>
            <w:tcW w:w="1985" w:type="dxa"/>
            <w:noWrap/>
            <w:hideMark/>
          </w:tcPr>
          <w:p w14:paraId="7A7265D2" w14:textId="77777777" w:rsidR="00633B94" w:rsidRPr="005C4D45" w:rsidRDefault="00633B94" w:rsidP="005C4D45">
            <w:pPr>
              <w:pStyle w:val="Textotabelas"/>
              <w:rPr>
                <w:b/>
              </w:rPr>
            </w:pPr>
            <w:r w:rsidRPr="005C4D45">
              <w:rPr>
                <w:b/>
              </w:rPr>
              <w:t>]20-30]%</w:t>
            </w:r>
          </w:p>
        </w:tc>
        <w:tc>
          <w:tcPr>
            <w:tcW w:w="470" w:type="dxa"/>
            <w:noWrap/>
            <w:hideMark/>
          </w:tcPr>
          <w:p w14:paraId="11B927B2" w14:textId="77777777" w:rsidR="00633B94" w:rsidRPr="00633B94" w:rsidRDefault="00633B94" w:rsidP="005C4D45">
            <w:pPr>
              <w:pStyle w:val="Textotabelas"/>
              <w:rPr>
                <w:color w:val="000000"/>
              </w:rPr>
            </w:pPr>
            <w:r w:rsidRPr="00633B94">
              <w:rPr>
                <w:color w:val="000000"/>
              </w:rPr>
              <w:t>2,68</w:t>
            </w:r>
          </w:p>
        </w:tc>
      </w:tr>
      <w:tr w:rsidR="00633B94" w:rsidRPr="00633B94" w14:paraId="3B28FFEA" w14:textId="77777777" w:rsidTr="005C4D45">
        <w:trPr>
          <w:trHeight w:val="290"/>
        </w:trPr>
        <w:tc>
          <w:tcPr>
            <w:tcW w:w="1985" w:type="dxa"/>
            <w:noWrap/>
            <w:hideMark/>
          </w:tcPr>
          <w:p w14:paraId="0843194D" w14:textId="77777777" w:rsidR="00633B94" w:rsidRPr="005C4D45" w:rsidRDefault="00633B94" w:rsidP="005C4D45">
            <w:pPr>
              <w:pStyle w:val="Textotabelas"/>
              <w:rPr>
                <w:b/>
              </w:rPr>
            </w:pPr>
            <w:r w:rsidRPr="005C4D45">
              <w:rPr>
                <w:b/>
              </w:rPr>
              <w:t>]30-40]%</w:t>
            </w:r>
          </w:p>
        </w:tc>
        <w:tc>
          <w:tcPr>
            <w:tcW w:w="470" w:type="dxa"/>
            <w:noWrap/>
            <w:hideMark/>
          </w:tcPr>
          <w:p w14:paraId="112E6017" w14:textId="77777777" w:rsidR="00633B94" w:rsidRPr="00633B94" w:rsidRDefault="00633B94" w:rsidP="005C4D45">
            <w:pPr>
              <w:pStyle w:val="Textotabelas"/>
              <w:rPr>
                <w:color w:val="000000"/>
              </w:rPr>
            </w:pPr>
            <w:r w:rsidRPr="00633B94">
              <w:rPr>
                <w:color w:val="000000"/>
              </w:rPr>
              <w:t>5,72</w:t>
            </w:r>
          </w:p>
        </w:tc>
      </w:tr>
      <w:tr w:rsidR="00633B94" w:rsidRPr="00633B94" w14:paraId="508B00BE" w14:textId="77777777" w:rsidTr="005C4D45">
        <w:trPr>
          <w:trHeight w:val="290"/>
        </w:trPr>
        <w:tc>
          <w:tcPr>
            <w:tcW w:w="1985" w:type="dxa"/>
            <w:noWrap/>
            <w:hideMark/>
          </w:tcPr>
          <w:p w14:paraId="2EEE7845" w14:textId="77777777" w:rsidR="00633B94" w:rsidRPr="005C4D45" w:rsidRDefault="00633B94" w:rsidP="005C4D45">
            <w:pPr>
              <w:pStyle w:val="Textotabelas"/>
              <w:rPr>
                <w:b/>
              </w:rPr>
            </w:pPr>
            <w:r w:rsidRPr="005C4D45">
              <w:rPr>
                <w:b/>
              </w:rPr>
              <w:t>]40-50]%</w:t>
            </w:r>
          </w:p>
        </w:tc>
        <w:tc>
          <w:tcPr>
            <w:tcW w:w="470" w:type="dxa"/>
            <w:noWrap/>
            <w:hideMark/>
          </w:tcPr>
          <w:p w14:paraId="0D88B4C1" w14:textId="77777777" w:rsidR="00633B94" w:rsidRPr="00633B94" w:rsidRDefault="00633B94" w:rsidP="005C4D45">
            <w:pPr>
              <w:pStyle w:val="Textotabelas"/>
              <w:rPr>
                <w:color w:val="000000"/>
              </w:rPr>
            </w:pPr>
            <w:r w:rsidRPr="00633B94">
              <w:rPr>
                <w:color w:val="000000"/>
              </w:rPr>
              <w:t>11,19</w:t>
            </w:r>
          </w:p>
        </w:tc>
      </w:tr>
      <w:tr w:rsidR="00633B94" w:rsidRPr="00633B94" w14:paraId="0FD35DEC" w14:textId="77777777" w:rsidTr="005C4D45">
        <w:trPr>
          <w:trHeight w:val="290"/>
        </w:trPr>
        <w:tc>
          <w:tcPr>
            <w:tcW w:w="1985" w:type="dxa"/>
            <w:noWrap/>
            <w:hideMark/>
          </w:tcPr>
          <w:p w14:paraId="7FA84E70" w14:textId="77777777" w:rsidR="00633B94" w:rsidRPr="005C4D45" w:rsidRDefault="00633B94" w:rsidP="005C4D45">
            <w:pPr>
              <w:pStyle w:val="Textotabelas"/>
              <w:rPr>
                <w:b/>
              </w:rPr>
            </w:pPr>
            <w:r w:rsidRPr="005C4D45">
              <w:rPr>
                <w:b/>
              </w:rPr>
              <w:t>]50-60]%</w:t>
            </w:r>
          </w:p>
        </w:tc>
        <w:tc>
          <w:tcPr>
            <w:tcW w:w="470" w:type="dxa"/>
            <w:noWrap/>
            <w:hideMark/>
          </w:tcPr>
          <w:p w14:paraId="76D62196" w14:textId="77777777" w:rsidR="00633B94" w:rsidRPr="00633B94" w:rsidRDefault="00633B94" w:rsidP="005C4D45">
            <w:pPr>
              <w:pStyle w:val="Textotabelas"/>
              <w:rPr>
                <w:color w:val="000000"/>
              </w:rPr>
            </w:pPr>
            <w:r w:rsidRPr="00633B94">
              <w:rPr>
                <w:color w:val="000000"/>
              </w:rPr>
              <w:t>2,66</w:t>
            </w:r>
          </w:p>
        </w:tc>
      </w:tr>
      <w:tr w:rsidR="00633B94" w:rsidRPr="00633B94" w14:paraId="5A424637" w14:textId="77777777" w:rsidTr="005C4D45">
        <w:trPr>
          <w:trHeight w:val="290"/>
        </w:trPr>
        <w:tc>
          <w:tcPr>
            <w:tcW w:w="1985" w:type="dxa"/>
            <w:noWrap/>
            <w:hideMark/>
          </w:tcPr>
          <w:p w14:paraId="3AC6E5E6" w14:textId="77777777" w:rsidR="00633B94" w:rsidRPr="005C4D45" w:rsidRDefault="00633B94" w:rsidP="005C4D45">
            <w:pPr>
              <w:pStyle w:val="Textotabelas"/>
              <w:rPr>
                <w:b/>
              </w:rPr>
            </w:pPr>
            <w:r w:rsidRPr="005C4D45">
              <w:rPr>
                <w:b/>
              </w:rPr>
              <w:t>]60-70]%</w:t>
            </w:r>
          </w:p>
        </w:tc>
        <w:tc>
          <w:tcPr>
            <w:tcW w:w="470" w:type="dxa"/>
            <w:noWrap/>
            <w:hideMark/>
          </w:tcPr>
          <w:p w14:paraId="7B6E871C" w14:textId="77777777" w:rsidR="00633B94" w:rsidRPr="00633B94" w:rsidRDefault="00633B94" w:rsidP="005C4D45">
            <w:pPr>
              <w:pStyle w:val="Textotabelas"/>
              <w:rPr>
                <w:color w:val="000000"/>
              </w:rPr>
            </w:pPr>
            <w:r w:rsidRPr="00633B94">
              <w:rPr>
                <w:color w:val="000000"/>
              </w:rPr>
              <w:t>6,03</w:t>
            </w:r>
          </w:p>
        </w:tc>
      </w:tr>
      <w:tr w:rsidR="00633B94" w:rsidRPr="00633B94" w14:paraId="62FED04A" w14:textId="77777777" w:rsidTr="005C4D45">
        <w:trPr>
          <w:trHeight w:val="290"/>
        </w:trPr>
        <w:tc>
          <w:tcPr>
            <w:tcW w:w="1985" w:type="dxa"/>
            <w:noWrap/>
            <w:hideMark/>
          </w:tcPr>
          <w:p w14:paraId="3B8C8E5D" w14:textId="77777777" w:rsidR="00633B94" w:rsidRPr="005C4D45" w:rsidRDefault="00633B94" w:rsidP="005C4D45">
            <w:pPr>
              <w:pStyle w:val="Textotabelas"/>
              <w:rPr>
                <w:b/>
              </w:rPr>
            </w:pPr>
            <w:r w:rsidRPr="005C4D45">
              <w:rPr>
                <w:b/>
              </w:rPr>
              <w:t>]70-80]%</w:t>
            </w:r>
          </w:p>
        </w:tc>
        <w:tc>
          <w:tcPr>
            <w:tcW w:w="470" w:type="dxa"/>
            <w:noWrap/>
            <w:hideMark/>
          </w:tcPr>
          <w:p w14:paraId="1A3E4C38" w14:textId="77777777" w:rsidR="00633B94" w:rsidRPr="00633B94" w:rsidRDefault="00633B94" w:rsidP="005C4D45">
            <w:pPr>
              <w:pStyle w:val="Textotabelas"/>
              <w:rPr>
                <w:color w:val="000000"/>
              </w:rPr>
            </w:pPr>
            <w:r w:rsidRPr="00633B94">
              <w:rPr>
                <w:color w:val="000000"/>
              </w:rPr>
              <w:t>5,69</w:t>
            </w:r>
          </w:p>
        </w:tc>
      </w:tr>
      <w:tr w:rsidR="00633B94" w:rsidRPr="00633B94" w14:paraId="34FFDBC1" w14:textId="77777777" w:rsidTr="005C4D45">
        <w:trPr>
          <w:trHeight w:val="290"/>
        </w:trPr>
        <w:tc>
          <w:tcPr>
            <w:tcW w:w="1985" w:type="dxa"/>
            <w:noWrap/>
            <w:hideMark/>
          </w:tcPr>
          <w:p w14:paraId="64899FD1" w14:textId="77777777" w:rsidR="00633B94" w:rsidRPr="005C4D45" w:rsidRDefault="00633B94" w:rsidP="005C4D45">
            <w:pPr>
              <w:pStyle w:val="Textotabelas"/>
              <w:rPr>
                <w:b/>
              </w:rPr>
            </w:pPr>
            <w:r w:rsidRPr="005C4D45">
              <w:rPr>
                <w:b/>
              </w:rPr>
              <w:t>]80-90]%</w:t>
            </w:r>
          </w:p>
        </w:tc>
        <w:tc>
          <w:tcPr>
            <w:tcW w:w="470" w:type="dxa"/>
            <w:noWrap/>
            <w:hideMark/>
          </w:tcPr>
          <w:p w14:paraId="0EC4F536" w14:textId="77777777" w:rsidR="00633B94" w:rsidRPr="00633B94" w:rsidRDefault="00633B94" w:rsidP="005C4D45">
            <w:pPr>
              <w:pStyle w:val="Textotabelas"/>
              <w:rPr>
                <w:color w:val="000000"/>
              </w:rPr>
            </w:pPr>
            <w:r w:rsidRPr="00633B94">
              <w:rPr>
                <w:color w:val="000000"/>
              </w:rPr>
              <w:t>3,44</w:t>
            </w:r>
          </w:p>
        </w:tc>
      </w:tr>
      <w:tr w:rsidR="00633B94" w:rsidRPr="00633B94" w14:paraId="3FB47273" w14:textId="77777777" w:rsidTr="005C4D45">
        <w:trPr>
          <w:trHeight w:val="290"/>
        </w:trPr>
        <w:tc>
          <w:tcPr>
            <w:tcW w:w="1985" w:type="dxa"/>
            <w:noWrap/>
            <w:hideMark/>
          </w:tcPr>
          <w:p w14:paraId="569E4B5C" w14:textId="77777777" w:rsidR="00633B94" w:rsidRPr="005C4D45" w:rsidRDefault="00633B94" w:rsidP="005C4D45">
            <w:pPr>
              <w:pStyle w:val="Textotabelas"/>
              <w:rPr>
                <w:b/>
              </w:rPr>
            </w:pPr>
            <w:r w:rsidRPr="005C4D45">
              <w:rPr>
                <w:b/>
              </w:rPr>
              <w:t>]90-100]%</w:t>
            </w:r>
          </w:p>
        </w:tc>
        <w:tc>
          <w:tcPr>
            <w:tcW w:w="470" w:type="dxa"/>
            <w:noWrap/>
            <w:hideMark/>
          </w:tcPr>
          <w:p w14:paraId="11BDF6DF" w14:textId="77777777" w:rsidR="00633B94" w:rsidRPr="00633B94" w:rsidRDefault="00633B94" w:rsidP="005C4D45">
            <w:pPr>
              <w:pStyle w:val="Textotabelas"/>
              <w:rPr>
                <w:color w:val="000000"/>
              </w:rPr>
            </w:pPr>
            <w:r w:rsidRPr="00633B94">
              <w:rPr>
                <w:color w:val="000000"/>
              </w:rPr>
              <w:t>41,36</w:t>
            </w:r>
          </w:p>
        </w:tc>
      </w:tr>
    </w:tbl>
    <w:p w14:paraId="6C0ED97A" w14:textId="77777777" w:rsidR="00F62BF5" w:rsidRPr="00D718D8" w:rsidRDefault="00F62BF5" w:rsidP="00D718D8">
      <w:pPr>
        <w:rPr>
          <w:lang w:val="en-US" w:eastAsia="pt-PT"/>
        </w:rPr>
      </w:pPr>
    </w:p>
    <w:p w14:paraId="1EBA1267" w14:textId="77777777" w:rsidR="00265D88" w:rsidRDefault="00265D88">
      <w:pPr>
        <w:spacing w:after="0" w:line="240" w:lineRule="auto"/>
        <w:jc w:val="left"/>
      </w:pPr>
    </w:p>
    <w:p w14:paraId="46F8459B" w14:textId="61D0C25E" w:rsidR="00265D88" w:rsidRDefault="00183202">
      <w:pPr>
        <w:spacing w:after="0" w:line="240" w:lineRule="auto"/>
        <w:jc w:val="left"/>
      </w:pPr>
      <w:r>
        <w:rPr>
          <w:noProof/>
        </w:rPr>
        <w:lastRenderedPageBreak/>
        <w:drawing>
          <wp:anchor distT="0" distB="0" distL="114300" distR="114300" simplePos="0" relativeHeight="251658262" behindDoc="0" locked="0" layoutInCell="1" allowOverlap="1" wp14:anchorId="75B4BA60" wp14:editId="5B3855E6">
            <wp:simplePos x="0" y="0"/>
            <wp:positionH relativeFrom="margin">
              <wp:align>center</wp:align>
            </wp:positionH>
            <wp:positionV relativeFrom="paragraph">
              <wp:posOffset>474</wp:posOffset>
            </wp:positionV>
            <wp:extent cx="5517515" cy="2724785"/>
            <wp:effectExtent l="0" t="0" r="6985" b="0"/>
            <wp:wrapTopAndBottom/>
            <wp:docPr id="68228811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288113" name="Picture 682288113"/>
                    <pic:cNvPicPr/>
                  </pic:nvPicPr>
                  <pic:blipFill>
                    <a:blip r:embed="rId23">
                      <a:extLst>
                        <a:ext uri="{28A0092B-C50C-407E-A947-70E740481C1C}">
                          <a14:useLocalDpi xmlns:a14="http://schemas.microsoft.com/office/drawing/2010/main" val="0"/>
                        </a:ext>
                      </a:extLst>
                    </a:blip>
                    <a:stretch>
                      <a:fillRect/>
                    </a:stretch>
                  </pic:blipFill>
                  <pic:spPr>
                    <a:xfrm>
                      <a:off x="0" y="0"/>
                      <a:ext cx="5517515" cy="2724785"/>
                    </a:xfrm>
                    <a:prstGeom prst="rect">
                      <a:avLst/>
                    </a:prstGeom>
                  </pic:spPr>
                </pic:pic>
              </a:graphicData>
            </a:graphic>
            <wp14:sizeRelH relativeFrom="margin">
              <wp14:pctWidth>0</wp14:pctWidth>
            </wp14:sizeRelH>
            <wp14:sizeRelV relativeFrom="margin">
              <wp14:pctHeight>0</wp14:pctHeight>
            </wp14:sizeRelV>
          </wp:anchor>
        </w:drawing>
      </w:r>
    </w:p>
    <w:p w14:paraId="73FC5016" w14:textId="284C8D84" w:rsidR="00265D88" w:rsidRDefault="00265D88" w:rsidP="00952BFE">
      <w:pPr>
        <w:pStyle w:val="Caption"/>
      </w:pPr>
      <w:bookmarkStart w:id="77" w:name="_Ref181358333"/>
      <w:r>
        <w:rPr>
          <w:b/>
        </w:rPr>
        <w:t>F</w:t>
      </w:r>
      <w:r w:rsidRPr="00B10D54">
        <w:rPr>
          <w:b/>
        </w:rPr>
        <w:t>igure A</w:t>
      </w:r>
      <w:r>
        <w:rPr>
          <w:b/>
          <w:bCs w:val="0"/>
        </w:rPr>
        <w:fldChar w:fldCharType="begin"/>
      </w:r>
      <w:r>
        <w:rPr>
          <w:b/>
          <w:bCs w:val="0"/>
        </w:rPr>
        <w:instrText xml:space="preserve"> SEQ Figure \* ARABIC \s 1 </w:instrText>
      </w:r>
      <w:r>
        <w:rPr>
          <w:b/>
          <w:bCs w:val="0"/>
        </w:rPr>
        <w:fldChar w:fldCharType="separate"/>
      </w:r>
      <w:r w:rsidR="00183202">
        <w:rPr>
          <w:b/>
          <w:bCs w:val="0"/>
          <w:noProof/>
        </w:rPr>
        <w:t>8</w:t>
      </w:r>
      <w:r>
        <w:rPr>
          <w:b/>
          <w:bCs w:val="0"/>
        </w:rPr>
        <w:fldChar w:fldCharType="end"/>
      </w:r>
      <w:bookmarkEnd w:id="77"/>
      <w:r w:rsidRPr="00C27A12">
        <w:rPr>
          <w:b/>
        </w:rPr>
        <w:t xml:space="preserve"> </w:t>
      </w:r>
      <w:r w:rsidRPr="00C12338">
        <w:rPr>
          <w:b/>
          <w:color w:val="auto"/>
        </w:rPr>
        <w:t>–</w:t>
      </w:r>
      <w:r w:rsidRPr="008C451B">
        <w:rPr>
          <w:color w:val="auto"/>
        </w:rPr>
        <w:t xml:space="preserve"> </w:t>
      </w:r>
      <w:r w:rsidR="00952BFE" w:rsidRPr="00952BFE">
        <w:t>Histogram with KDE</w:t>
      </w:r>
      <w:r w:rsidRPr="00773D2C">
        <w:t xml:space="preserve"> and </w:t>
      </w:r>
      <w:r w:rsidR="00952BFE" w:rsidRPr="00952BFE">
        <w:t xml:space="preserve">Boxplot of First and Last </w:t>
      </w:r>
      <w:r w:rsidRPr="00773D2C">
        <w:t>Order</w:t>
      </w:r>
      <w:r>
        <w:t>.</w:t>
      </w:r>
    </w:p>
    <w:p w14:paraId="2C2731C6" w14:textId="26879F15" w:rsidR="00686701" w:rsidRPr="00EF3078" w:rsidRDefault="00EF3078" w:rsidP="009463C2">
      <w:pPr>
        <w:rPr>
          <w:sz w:val="8"/>
          <w:szCs w:val="8"/>
          <w:lang w:eastAsia="pt-PT"/>
        </w:rPr>
      </w:pPr>
      <w:r>
        <w:rPr>
          <w:noProof/>
          <w:lang w:eastAsia="pt-PT"/>
        </w:rPr>
        <w:drawing>
          <wp:anchor distT="0" distB="0" distL="114300" distR="114300" simplePos="0" relativeHeight="251658265" behindDoc="0" locked="0" layoutInCell="1" allowOverlap="1" wp14:anchorId="19058699" wp14:editId="3BEEBBA6">
            <wp:simplePos x="0" y="0"/>
            <wp:positionH relativeFrom="margin">
              <wp:align>center</wp:align>
            </wp:positionH>
            <wp:positionV relativeFrom="paragraph">
              <wp:posOffset>111684</wp:posOffset>
            </wp:positionV>
            <wp:extent cx="5400059" cy="1870076"/>
            <wp:effectExtent l="0" t="0" r="0" b="0"/>
            <wp:wrapTopAndBottom/>
            <wp:docPr id="17765331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533122" name="Picture 1776533122"/>
                    <pic:cNvPicPr/>
                  </pic:nvPicPr>
                  <pic:blipFill>
                    <a:blip r:embed="rId24">
                      <a:extLst>
                        <a:ext uri="{28A0092B-C50C-407E-A947-70E740481C1C}">
                          <a14:useLocalDpi xmlns:a14="http://schemas.microsoft.com/office/drawing/2010/main" val="0"/>
                        </a:ext>
                      </a:extLst>
                    </a:blip>
                    <a:stretch>
                      <a:fillRect/>
                    </a:stretch>
                  </pic:blipFill>
                  <pic:spPr>
                    <a:xfrm>
                      <a:off x="0" y="0"/>
                      <a:ext cx="5400059" cy="1870076"/>
                    </a:xfrm>
                    <a:prstGeom prst="rect">
                      <a:avLst/>
                    </a:prstGeom>
                  </pic:spPr>
                </pic:pic>
              </a:graphicData>
            </a:graphic>
          </wp:anchor>
        </w:drawing>
      </w:r>
    </w:p>
    <w:p w14:paraId="6E1171FE" w14:textId="77777777" w:rsidR="00686701" w:rsidRPr="00EF3078" w:rsidRDefault="00686701" w:rsidP="009463C2">
      <w:pPr>
        <w:rPr>
          <w:sz w:val="6"/>
          <w:szCs w:val="6"/>
          <w:lang w:eastAsia="pt-PT"/>
        </w:rPr>
      </w:pPr>
    </w:p>
    <w:p w14:paraId="06738919" w14:textId="09B0A346" w:rsidR="00686701" w:rsidRPr="00793D4A" w:rsidRDefault="00EF3078" w:rsidP="00793D4A">
      <w:pPr>
        <w:pStyle w:val="Caption"/>
      </w:pPr>
      <w:bookmarkStart w:id="78" w:name="_Ref181359942"/>
      <w:r>
        <w:rPr>
          <w:noProof/>
        </w:rPr>
        <w:drawing>
          <wp:anchor distT="0" distB="0" distL="114300" distR="114300" simplePos="0" relativeHeight="251658263" behindDoc="0" locked="0" layoutInCell="1" allowOverlap="1" wp14:anchorId="0E8226E7" wp14:editId="315AA147">
            <wp:simplePos x="0" y="0"/>
            <wp:positionH relativeFrom="margin">
              <wp:align>right</wp:align>
            </wp:positionH>
            <wp:positionV relativeFrom="paragraph">
              <wp:posOffset>480590</wp:posOffset>
            </wp:positionV>
            <wp:extent cx="2811145" cy="2225040"/>
            <wp:effectExtent l="0" t="0" r="8255" b="3810"/>
            <wp:wrapTopAndBottom/>
            <wp:docPr id="21989837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898370" name="Picture 20"/>
                    <pic:cNvPicPr/>
                  </pic:nvPicPr>
                  <pic:blipFill>
                    <a:blip r:embed="rId25">
                      <a:extLst>
                        <a:ext uri="{28A0092B-C50C-407E-A947-70E740481C1C}">
                          <a14:useLocalDpi xmlns:a14="http://schemas.microsoft.com/office/drawing/2010/main" val="0"/>
                        </a:ext>
                      </a:extLst>
                    </a:blip>
                    <a:stretch>
                      <a:fillRect/>
                    </a:stretch>
                  </pic:blipFill>
                  <pic:spPr>
                    <a:xfrm>
                      <a:off x="0" y="0"/>
                      <a:ext cx="2811145" cy="2225040"/>
                    </a:xfrm>
                    <a:prstGeom prst="rect">
                      <a:avLst/>
                    </a:prstGeom>
                  </pic:spPr>
                </pic:pic>
              </a:graphicData>
            </a:graphic>
            <wp14:sizeRelH relativeFrom="margin">
              <wp14:pctWidth>0</wp14:pctWidth>
            </wp14:sizeRelH>
            <wp14:sizeRelV relativeFrom="margin">
              <wp14:pctHeight>0</wp14:pctHeight>
            </wp14:sizeRelV>
          </wp:anchor>
        </w:drawing>
      </w:r>
      <w:r w:rsidR="00686701">
        <w:rPr>
          <w:b/>
        </w:rPr>
        <w:t>F</w:t>
      </w:r>
      <w:r w:rsidR="00686701" w:rsidRPr="00B10D54">
        <w:rPr>
          <w:b/>
        </w:rPr>
        <w:t>igure A</w:t>
      </w:r>
      <w:r w:rsidR="00686701">
        <w:rPr>
          <w:b/>
          <w:bCs w:val="0"/>
        </w:rPr>
        <w:fldChar w:fldCharType="begin"/>
      </w:r>
      <w:r w:rsidR="00686701">
        <w:rPr>
          <w:b/>
          <w:bCs w:val="0"/>
        </w:rPr>
        <w:instrText xml:space="preserve"> SEQ Figure \* ARABIC \s 1 </w:instrText>
      </w:r>
      <w:r w:rsidR="00686701">
        <w:rPr>
          <w:b/>
          <w:bCs w:val="0"/>
        </w:rPr>
        <w:fldChar w:fldCharType="separate"/>
      </w:r>
      <w:r w:rsidR="00686701">
        <w:rPr>
          <w:b/>
          <w:bCs w:val="0"/>
          <w:noProof/>
        </w:rPr>
        <w:t>9</w:t>
      </w:r>
      <w:r w:rsidR="00686701">
        <w:rPr>
          <w:b/>
          <w:bCs w:val="0"/>
        </w:rPr>
        <w:fldChar w:fldCharType="end"/>
      </w:r>
      <w:bookmarkEnd w:id="78"/>
      <w:r w:rsidR="00686701" w:rsidRPr="00C27A12">
        <w:rPr>
          <w:b/>
        </w:rPr>
        <w:t xml:space="preserve"> </w:t>
      </w:r>
      <w:r w:rsidR="00686701" w:rsidRPr="00C12338">
        <w:rPr>
          <w:b/>
        </w:rPr>
        <w:t>–</w:t>
      </w:r>
      <w:r w:rsidR="00686701" w:rsidRPr="008C451B">
        <w:t xml:space="preserve"> </w:t>
      </w:r>
      <w:r w:rsidRPr="00EF3078">
        <w:rPr>
          <w:bCs w:val="0"/>
        </w:rPr>
        <w:t>Time Series</w:t>
      </w:r>
      <w:r w:rsidR="00686701" w:rsidRPr="00EF3078">
        <w:t xml:space="preserve"> of </w:t>
      </w:r>
      <w:r w:rsidRPr="00EF3078">
        <w:rPr>
          <w:bCs w:val="0"/>
        </w:rPr>
        <w:t>First</w:t>
      </w:r>
      <w:r w:rsidR="00686701" w:rsidRPr="00EF3078">
        <w:t xml:space="preserve"> Orders and </w:t>
      </w:r>
      <w:r w:rsidRPr="00EF3078">
        <w:rPr>
          <w:bCs w:val="0"/>
        </w:rPr>
        <w:t>Last</w:t>
      </w:r>
      <w:r w:rsidR="00686701" w:rsidRPr="00EF3078">
        <w:t xml:space="preserve"> Orders </w:t>
      </w:r>
      <w:r w:rsidRPr="00EF3078">
        <w:rPr>
          <w:bCs w:val="0"/>
        </w:rPr>
        <w:t>by Day</w:t>
      </w:r>
      <w:r w:rsidR="00686701">
        <w:t>.</w:t>
      </w:r>
    </w:p>
    <w:p w14:paraId="712D9568" w14:textId="73E51C49" w:rsidR="005779C9" w:rsidRDefault="00DC4C3A" w:rsidP="00EF3078">
      <w:r>
        <w:rPr>
          <w:noProof/>
        </w:rPr>
        <w:drawing>
          <wp:anchor distT="0" distB="0" distL="114300" distR="114300" simplePos="0" relativeHeight="251658264" behindDoc="0" locked="0" layoutInCell="1" allowOverlap="1" wp14:anchorId="0CC63FC7" wp14:editId="0E830EE0">
            <wp:simplePos x="0" y="0"/>
            <wp:positionH relativeFrom="margin">
              <wp:posOffset>0</wp:posOffset>
            </wp:positionH>
            <wp:positionV relativeFrom="paragraph">
              <wp:posOffset>167005</wp:posOffset>
            </wp:positionV>
            <wp:extent cx="2454639" cy="2241786"/>
            <wp:effectExtent l="0" t="0" r="3175" b="6350"/>
            <wp:wrapNone/>
            <wp:docPr id="165860820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608209" name="Picture 1658608209"/>
                    <pic:cNvPicPr/>
                  </pic:nvPicPr>
                  <pic:blipFill>
                    <a:blip r:embed="rId26">
                      <a:extLst>
                        <a:ext uri="{28A0092B-C50C-407E-A947-70E740481C1C}">
                          <a14:useLocalDpi xmlns:a14="http://schemas.microsoft.com/office/drawing/2010/main" val="0"/>
                        </a:ext>
                      </a:extLst>
                    </a:blip>
                    <a:stretch>
                      <a:fillRect/>
                    </a:stretch>
                  </pic:blipFill>
                  <pic:spPr>
                    <a:xfrm>
                      <a:off x="0" y="0"/>
                      <a:ext cx="2460087" cy="2246761"/>
                    </a:xfrm>
                    <a:prstGeom prst="rect">
                      <a:avLst/>
                    </a:prstGeom>
                  </pic:spPr>
                </pic:pic>
              </a:graphicData>
            </a:graphic>
            <wp14:sizeRelH relativeFrom="margin">
              <wp14:pctWidth>0</wp14:pctWidth>
            </wp14:sizeRelH>
            <wp14:sizeRelV relativeFrom="margin">
              <wp14:pctHeight>0</wp14:pctHeight>
            </wp14:sizeRelV>
          </wp:anchor>
        </w:drawing>
      </w:r>
    </w:p>
    <w:p w14:paraId="376342EC" w14:textId="455A0D40" w:rsidR="009463C2" w:rsidRPr="009463C2" w:rsidRDefault="005779C9" w:rsidP="009463C2">
      <w:pPr>
        <w:pStyle w:val="Caption"/>
      </w:pPr>
      <w:bookmarkStart w:id="79" w:name="_Ref181358757"/>
      <w:bookmarkStart w:id="80" w:name="_Ref181370580"/>
      <w:r>
        <w:rPr>
          <w:b/>
        </w:rPr>
        <w:t>F</w:t>
      </w:r>
      <w:r w:rsidRPr="00B10D54">
        <w:rPr>
          <w:b/>
        </w:rPr>
        <w:t>igure A</w:t>
      </w:r>
      <w:r>
        <w:rPr>
          <w:b/>
          <w:bCs w:val="0"/>
        </w:rPr>
        <w:fldChar w:fldCharType="begin"/>
      </w:r>
      <w:r>
        <w:rPr>
          <w:b/>
          <w:bCs w:val="0"/>
        </w:rPr>
        <w:instrText xml:space="preserve"> SEQ Figure \* ARABIC \s 1 </w:instrText>
      </w:r>
      <w:r>
        <w:rPr>
          <w:b/>
          <w:bCs w:val="0"/>
        </w:rPr>
        <w:fldChar w:fldCharType="separate"/>
      </w:r>
      <w:r w:rsidR="006239F0">
        <w:rPr>
          <w:b/>
          <w:bCs w:val="0"/>
          <w:noProof/>
        </w:rPr>
        <w:t>10</w:t>
      </w:r>
      <w:r>
        <w:rPr>
          <w:b/>
          <w:bCs w:val="0"/>
        </w:rPr>
        <w:fldChar w:fldCharType="end"/>
      </w:r>
      <w:bookmarkEnd w:id="79"/>
      <w:bookmarkEnd w:id="80"/>
      <w:r w:rsidRPr="00C27A12">
        <w:rPr>
          <w:b/>
        </w:rPr>
        <w:t xml:space="preserve"> </w:t>
      </w:r>
      <w:r w:rsidRPr="00C12338">
        <w:rPr>
          <w:b/>
          <w:color w:val="auto"/>
        </w:rPr>
        <w:t>–</w:t>
      </w:r>
      <w:r w:rsidRPr="008C451B">
        <w:rPr>
          <w:color w:val="auto"/>
        </w:rPr>
        <w:t xml:space="preserve"> </w:t>
      </w:r>
      <w:r w:rsidRPr="00952BFE">
        <w:t>Histogram</w:t>
      </w:r>
      <w:r w:rsidR="009463C2">
        <w:t>s</w:t>
      </w:r>
      <w:r w:rsidRPr="00952BFE">
        <w:t xml:space="preserve"> with KDE and Boxplot</w:t>
      </w:r>
      <w:r w:rsidR="009463C2">
        <w:t>s</w:t>
      </w:r>
      <w:r w:rsidRPr="00952BFE">
        <w:t xml:space="preserve"> of </w:t>
      </w:r>
      <w:r w:rsidR="009463C2" w:rsidRPr="009463C2">
        <w:t xml:space="preserve">Days Between Orders </w:t>
      </w:r>
      <w:r w:rsidR="0041492E">
        <w:t xml:space="preserve">and </w:t>
      </w:r>
      <w:r w:rsidR="009463C2" w:rsidRPr="009463C2">
        <w:t>Days Between Orders per</w:t>
      </w:r>
      <w:r w:rsidRPr="00952BFE">
        <w:t xml:space="preserve"> Order</w:t>
      </w:r>
      <w:r w:rsidR="0041492E">
        <w:t>.</w:t>
      </w:r>
    </w:p>
    <w:p w14:paraId="16A41A84" w14:textId="43C6F657" w:rsidR="006239F0" w:rsidRPr="006239F0" w:rsidRDefault="006239F0" w:rsidP="006239F0">
      <w:pPr>
        <w:rPr>
          <w:rFonts w:eastAsia="Times New Roman"/>
          <w:b/>
          <w:bCs/>
          <w:color w:val="000000"/>
          <w:szCs w:val="18"/>
          <w:lang w:eastAsia="pt-PT"/>
        </w:rPr>
      </w:pPr>
      <w:r w:rsidRPr="006239F0">
        <w:rPr>
          <w:rFonts w:eastAsia="Times New Roman"/>
          <w:b/>
          <w:bCs/>
          <w:noProof/>
          <w:color w:val="000000"/>
          <w:szCs w:val="18"/>
          <w:lang w:eastAsia="pt-PT"/>
        </w:rPr>
        <w:lastRenderedPageBreak/>
        <w:drawing>
          <wp:anchor distT="0" distB="0" distL="114300" distR="114300" simplePos="0" relativeHeight="251658267" behindDoc="0" locked="0" layoutInCell="1" allowOverlap="1" wp14:anchorId="42E54CFC" wp14:editId="3D92F825">
            <wp:simplePos x="0" y="0"/>
            <wp:positionH relativeFrom="margin">
              <wp:align>right</wp:align>
            </wp:positionH>
            <wp:positionV relativeFrom="paragraph">
              <wp:posOffset>0</wp:posOffset>
            </wp:positionV>
            <wp:extent cx="2467610" cy="2466340"/>
            <wp:effectExtent l="0" t="0" r="8890" b="0"/>
            <wp:wrapTopAndBottom/>
            <wp:docPr id="41203915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039151" name="Picture 19"/>
                    <pic:cNvPicPr/>
                  </pic:nvPicPr>
                  <pic:blipFill>
                    <a:blip r:embed="rId27">
                      <a:extLst>
                        <a:ext uri="{28A0092B-C50C-407E-A947-70E740481C1C}">
                          <a14:useLocalDpi xmlns:a14="http://schemas.microsoft.com/office/drawing/2010/main" val="0"/>
                        </a:ext>
                      </a:extLst>
                    </a:blip>
                    <a:stretch>
                      <a:fillRect/>
                    </a:stretch>
                  </pic:blipFill>
                  <pic:spPr>
                    <a:xfrm>
                      <a:off x="0" y="0"/>
                      <a:ext cx="2467610" cy="2466340"/>
                    </a:xfrm>
                    <a:prstGeom prst="rect">
                      <a:avLst/>
                    </a:prstGeom>
                  </pic:spPr>
                </pic:pic>
              </a:graphicData>
            </a:graphic>
            <wp14:sizeRelH relativeFrom="margin">
              <wp14:pctWidth>0</wp14:pctWidth>
            </wp14:sizeRelH>
          </wp:anchor>
        </w:drawing>
      </w:r>
      <w:r w:rsidRPr="006239F0">
        <w:rPr>
          <w:rFonts w:eastAsia="Times New Roman"/>
          <w:b/>
          <w:bCs/>
          <w:noProof/>
          <w:color w:val="000000"/>
          <w:szCs w:val="18"/>
          <w:lang w:eastAsia="pt-PT"/>
        </w:rPr>
        <w:drawing>
          <wp:anchor distT="0" distB="0" distL="114300" distR="114300" simplePos="0" relativeHeight="251658266" behindDoc="0" locked="0" layoutInCell="1" allowOverlap="1" wp14:anchorId="53470B93" wp14:editId="39AA2761">
            <wp:simplePos x="0" y="0"/>
            <wp:positionH relativeFrom="margin">
              <wp:align>left</wp:align>
            </wp:positionH>
            <wp:positionV relativeFrom="paragraph">
              <wp:posOffset>118</wp:posOffset>
            </wp:positionV>
            <wp:extent cx="2976880" cy="2466340"/>
            <wp:effectExtent l="0" t="0" r="0" b="0"/>
            <wp:wrapTopAndBottom/>
            <wp:docPr id="11994170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417071" name="Picture 1199417071"/>
                    <pic:cNvPicPr/>
                  </pic:nvPicPr>
                  <pic:blipFill>
                    <a:blip r:embed="rId28">
                      <a:extLst>
                        <a:ext uri="{28A0092B-C50C-407E-A947-70E740481C1C}">
                          <a14:useLocalDpi xmlns:a14="http://schemas.microsoft.com/office/drawing/2010/main" val="0"/>
                        </a:ext>
                      </a:extLst>
                    </a:blip>
                    <a:stretch>
                      <a:fillRect/>
                    </a:stretch>
                  </pic:blipFill>
                  <pic:spPr>
                    <a:xfrm>
                      <a:off x="0" y="0"/>
                      <a:ext cx="2976880" cy="2466340"/>
                    </a:xfrm>
                    <a:prstGeom prst="rect">
                      <a:avLst/>
                    </a:prstGeom>
                  </pic:spPr>
                </pic:pic>
              </a:graphicData>
            </a:graphic>
          </wp:anchor>
        </w:drawing>
      </w:r>
    </w:p>
    <w:p w14:paraId="0DECBFA0" w14:textId="602D846E" w:rsidR="006239F0" w:rsidRDefault="006239F0" w:rsidP="006239F0">
      <w:pPr>
        <w:pStyle w:val="Caption"/>
        <w:rPr>
          <w:color w:val="auto"/>
        </w:rPr>
      </w:pPr>
      <w:bookmarkStart w:id="81" w:name="_Ref181360331"/>
      <w:r>
        <w:rPr>
          <w:b/>
        </w:rPr>
        <w:t>F</w:t>
      </w:r>
      <w:r w:rsidRPr="00B10D54">
        <w:rPr>
          <w:b/>
        </w:rPr>
        <w:t>igure A</w:t>
      </w:r>
      <w:r>
        <w:rPr>
          <w:b/>
          <w:bCs w:val="0"/>
        </w:rPr>
        <w:fldChar w:fldCharType="begin"/>
      </w:r>
      <w:r>
        <w:rPr>
          <w:b/>
          <w:bCs w:val="0"/>
        </w:rPr>
        <w:instrText xml:space="preserve"> SEQ Figure \* ARABIC \s 1 </w:instrText>
      </w:r>
      <w:r>
        <w:rPr>
          <w:b/>
          <w:bCs w:val="0"/>
        </w:rPr>
        <w:fldChar w:fldCharType="separate"/>
      </w:r>
      <w:r>
        <w:rPr>
          <w:b/>
          <w:bCs w:val="0"/>
          <w:noProof/>
        </w:rPr>
        <w:t>11</w:t>
      </w:r>
      <w:r>
        <w:rPr>
          <w:b/>
          <w:bCs w:val="0"/>
        </w:rPr>
        <w:fldChar w:fldCharType="end"/>
      </w:r>
      <w:bookmarkEnd w:id="81"/>
      <w:r w:rsidRPr="00C27A12">
        <w:rPr>
          <w:b/>
        </w:rPr>
        <w:t xml:space="preserve"> </w:t>
      </w:r>
      <w:r w:rsidRPr="00C12338">
        <w:rPr>
          <w:b/>
          <w:color w:val="auto"/>
        </w:rPr>
        <w:t>–</w:t>
      </w:r>
      <w:r w:rsidRPr="008C451B">
        <w:rPr>
          <w:color w:val="auto"/>
        </w:rPr>
        <w:t xml:space="preserve"> </w:t>
      </w:r>
      <w:r w:rsidR="00347BD1">
        <w:rPr>
          <w:color w:val="auto"/>
        </w:rPr>
        <w:t>Bar chart of the Customer Region</w:t>
      </w:r>
      <w:r w:rsidR="00D2382D">
        <w:rPr>
          <w:color w:val="auto"/>
        </w:rPr>
        <w:t xml:space="preserve"> </w:t>
      </w:r>
      <w:r w:rsidR="00B578A8">
        <w:rPr>
          <w:color w:val="auto"/>
        </w:rPr>
        <w:t>Percentage</w:t>
      </w:r>
      <w:r w:rsidR="00D2382D">
        <w:rPr>
          <w:color w:val="auto"/>
        </w:rPr>
        <w:t xml:space="preserve"> and </w:t>
      </w:r>
      <w:r w:rsidR="00B578A8">
        <w:rPr>
          <w:color w:val="auto"/>
        </w:rPr>
        <w:t>Mean Order Count.</w:t>
      </w:r>
    </w:p>
    <w:p w14:paraId="7B087CC8" w14:textId="77777777" w:rsidR="0085127D" w:rsidRDefault="0085127D" w:rsidP="0085127D">
      <w:pPr>
        <w:rPr>
          <w:lang w:eastAsia="pt-PT"/>
        </w:rPr>
      </w:pPr>
    </w:p>
    <w:p w14:paraId="44C2D934" w14:textId="20FAF6C6" w:rsidR="0085127D" w:rsidRDefault="0085127D" w:rsidP="0085127D">
      <w:pPr>
        <w:pStyle w:val="Caption"/>
        <w:rPr>
          <w:color w:val="auto"/>
        </w:rPr>
      </w:pPr>
      <w:bookmarkStart w:id="82" w:name="_Ref181360569"/>
      <w:r w:rsidRPr="008C451B">
        <w:rPr>
          <w:b/>
          <w:bCs w:val="0"/>
        </w:rPr>
        <w:t>Table A</w:t>
      </w:r>
      <w:r w:rsidRPr="00492DC2">
        <w:rPr>
          <w:b/>
          <w:bCs w:val="0"/>
        </w:rPr>
        <w:fldChar w:fldCharType="begin"/>
      </w:r>
      <w:r w:rsidRPr="00492DC2">
        <w:rPr>
          <w:b/>
          <w:bCs w:val="0"/>
        </w:rPr>
        <w:instrText xml:space="preserve"> SEQ Table \* ARABIC \s 1 </w:instrText>
      </w:r>
      <w:r w:rsidRPr="00492DC2">
        <w:rPr>
          <w:b/>
          <w:bCs w:val="0"/>
        </w:rPr>
        <w:fldChar w:fldCharType="separate"/>
      </w:r>
      <w:r w:rsidR="002518A6">
        <w:rPr>
          <w:b/>
          <w:bCs w:val="0"/>
          <w:noProof/>
        </w:rPr>
        <w:t>9</w:t>
      </w:r>
      <w:r w:rsidRPr="00492DC2">
        <w:rPr>
          <w:b/>
          <w:bCs w:val="0"/>
        </w:rPr>
        <w:fldChar w:fldCharType="end"/>
      </w:r>
      <w:bookmarkEnd w:id="82"/>
      <w:r>
        <w:rPr>
          <w:b/>
        </w:rPr>
        <w:t xml:space="preserve"> </w:t>
      </w:r>
      <w:r w:rsidRPr="008C451B">
        <w:rPr>
          <w:b/>
          <w:bCs w:val="0"/>
          <w:color w:val="auto"/>
        </w:rPr>
        <w:t>–</w:t>
      </w:r>
      <w:r w:rsidRPr="008C451B">
        <w:rPr>
          <w:color w:val="auto"/>
        </w:rPr>
        <w:t xml:space="preserve"> </w:t>
      </w:r>
      <w:r w:rsidRPr="003C1205">
        <w:rPr>
          <w:color w:val="auto"/>
        </w:rPr>
        <w:t xml:space="preserve">Absolute and Relative Frequency Table of </w:t>
      </w:r>
      <w:r w:rsidRPr="0085127D">
        <w:rPr>
          <w:color w:val="auto"/>
        </w:rPr>
        <w:t>Payment Method</w:t>
      </w:r>
      <w:r>
        <w:rPr>
          <w:color w:val="auto"/>
        </w:rPr>
        <w:t>.</w:t>
      </w:r>
    </w:p>
    <w:tbl>
      <w:tblPr>
        <w:tblStyle w:val="NOVAIMSTableStyle"/>
        <w:tblW w:w="3595" w:type="dxa"/>
        <w:tblLook w:val="04A0" w:firstRow="1" w:lastRow="0" w:firstColumn="1" w:lastColumn="0" w:noHBand="0" w:noVBand="1"/>
      </w:tblPr>
      <w:tblGrid>
        <w:gridCol w:w="1843"/>
        <w:gridCol w:w="792"/>
        <w:gridCol w:w="960"/>
      </w:tblGrid>
      <w:tr w:rsidR="00260E2C" w:rsidRPr="00260E2C" w14:paraId="69B4DE4C" w14:textId="77777777" w:rsidTr="002E3CAE">
        <w:trPr>
          <w:cnfStyle w:val="100000000000" w:firstRow="1" w:lastRow="0" w:firstColumn="0" w:lastColumn="0" w:oddVBand="0" w:evenVBand="0" w:oddHBand="0" w:evenHBand="0" w:firstRowFirstColumn="0" w:firstRowLastColumn="0" w:lastRowFirstColumn="0" w:lastRowLastColumn="0"/>
          <w:trHeight w:val="290"/>
        </w:trPr>
        <w:tc>
          <w:tcPr>
            <w:tcW w:w="1843" w:type="dxa"/>
            <w:noWrap/>
            <w:hideMark/>
          </w:tcPr>
          <w:p w14:paraId="58D40222" w14:textId="0D587473" w:rsidR="00260E2C" w:rsidRPr="00260E2C" w:rsidRDefault="00260E2C" w:rsidP="00260E2C">
            <w:pPr>
              <w:pStyle w:val="Textotabelas"/>
            </w:pPr>
            <w:r>
              <w:t>P</w:t>
            </w:r>
            <w:r w:rsidRPr="00260E2C">
              <w:t>ayment</w:t>
            </w:r>
            <w:r>
              <w:t xml:space="preserve"> M</w:t>
            </w:r>
            <w:r w:rsidRPr="00260E2C">
              <w:t>ethod</w:t>
            </w:r>
          </w:p>
        </w:tc>
        <w:tc>
          <w:tcPr>
            <w:tcW w:w="792" w:type="dxa"/>
            <w:noWrap/>
            <w:hideMark/>
          </w:tcPr>
          <w:p w14:paraId="5862C644" w14:textId="77777777" w:rsidR="00260E2C" w:rsidRPr="00260E2C" w:rsidRDefault="00260E2C" w:rsidP="00260E2C">
            <w:pPr>
              <w:pStyle w:val="Textotabelas"/>
            </w:pPr>
            <w:r w:rsidRPr="00260E2C">
              <w:t>n</w:t>
            </w:r>
          </w:p>
        </w:tc>
        <w:tc>
          <w:tcPr>
            <w:tcW w:w="960" w:type="dxa"/>
            <w:noWrap/>
            <w:hideMark/>
          </w:tcPr>
          <w:p w14:paraId="605CF877" w14:textId="77777777" w:rsidR="00260E2C" w:rsidRPr="00260E2C" w:rsidRDefault="00260E2C" w:rsidP="00260E2C">
            <w:pPr>
              <w:pStyle w:val="Textotabelas"/>
            </w:pPr>
            <w:r w:rsidRPr="00260E2C">
              <w:t>%</w:t>
            </w:r>
          </w:p>
        </w:tc>
      </w:tr>
      <w:tr w:rsidR="00260E2C" w:rsidRPr="00260E2C" w14:paraId="4B07DEC8" w14:textId="77777777" w:rsidTr="002E3CAE">
        <w:trPr>
          <w:trHeight w:val="290"/>
        </w:trPr>
        <w:tc>
          <w:tcPr>
            <w:tcW w:w="1843" w:type="dxa"/>
            <w:noWrap/>
            <w:hideMark/>
          </w:tcPr>
          <w:p w14:paraId="5AC0E71E" w14:textId="77777777" w:rsidR="00260E2C" w:rsidRPr="00260E2C" w:rsidRDefault="00260E2C" w:rsidP="00260E2C">
            <w:pPr>
              <w:pStyle w:val="Textotabelas"/>
            </w:pPr>
            <w:r w:rsidRPr="00260E2C">
              <w:t>CARD</w:t>
            </w:r>
          </w:p>
        </w:tc>
        <w:tc>
          <w:tcPr>
            <w:tcW w:w="792" w:type="dxa"/>
            <w:noWrap/>
            <w:hideMark/>
          </w:tcPr>
          <w:p w14:paraId="356F5E1D" w14:textId="77777777" w:rsidR="00260E2C" w:rsidRPr="00260E2C" w:rsidRDefault="00260E2C" w:rsidP="00260E2C">
            <w:pPr>
              <w:pStyle w:val="Textotabelas"/>
              <w:rPr>
                <w:color w:val="000000"/>
              </w:rPr>
            </w:pPr>
            <w:r w:rsidRPr="00260E2C">
              <w:rPr>
                <w:color w:val="000000"/>
              </w:rPr>
              <w:t>20099</w:t>
            </w:r>
          </w:p>
        </w:tc>
        <w:tc>
          <w:tcPr>
            <w:tcW w:w="960" w:type="dxa"/>
            <w:noWrap/>
            <w:hideMark/>
          </w:tcPr>
          <w:p w14:paraId="0C7A4DD0" w14:textId="77777777" w:rsidR="00260E2C" w:rsidRPr="00260E2C" w:rsidRDefault="00260E2C" w:rsidP="00260E2C">
            <w:pPr>
              <w:pStyle w:val="Textotabelas"/>
              <w:rPr>
                <w:color w:val="000000"/>
              </w:rPr>
            </w:pPr>
            <w:r w:rsidRPr="00260E2C">
              <w:rPr>
                <w:color w:val="000000"/>
              </w:rPr>
              <w:t>63,33</w:t>
            </w:r>
          </w:p>
        </w:tc>
      </w:tr>
      <w:tr w:rsidR="00260E2C" w:rsidRPr="00260E2C" w14:paraId="54736C12" w14:textId="77777777" w:rsidTr="002E3CAE">
        <w:trPr>
          <w:trHeight w:val="290"/>
        </w:trPr>
        <w:tc>
          <w:tcPr>
            <w:tcW w:w="1843" w:type="dxa"/>
            <w:noWrap/>
            <w:hideMark/>
          </w:tcPr>
          <w:p w14:paraId="07FA7DAB" w14:textId="77777777" w:rsidR="00260E2C" w:rsidRPr="00260E2C" w:rsidRDefault="00260E2C" w:rsidP="00260E2C">
            <w:pPr>
              <w:pStyle w:val="Textotabelas"/>
            </w:pPr>
            <w:r w:rsidRPr="00260E2C">
              <w:t>DIGI</w:t>
            </w:r>
          </w:p>
        </w:tc>
        <w:tc>
          <w:tcPr>
            <w:tcW w:w="792" w:type="dxa"/>
            <w:noWrap/>
            <w:hideMark/>
          </w:tcPr>
          <w:p w14:paraId="2FB3C8E3" w14:textId="77777777" w:rsidR="00260E2C" w:rsidRPr="00260E2C" w:rsidRDefault="00260E2C" w:rsidP="00260E2C">
            <w:pPr>
              <w:pStyle w:val="Textotabelas"/>
              <w:rPr>
                <w:color w:val="000000"/>
              </w:rPr>
            </w:pPr>
            <w:r w:rsidRPr="00260E2C">
              <w:rPr>
                <w:color w:val="000000"/>
              </w:rPr>
              <w:t>6060</w:t>
            </w:r>
          </w:p>
        </w:tc>
        <w:tc>
          <w:tcPr>
            <w:tcW w:w="960" w:type="dxa"/>
            <w:noWrap/>
            <w:hideMark/>
          </w:tcPr>
          <w:p w14:paraId="1F2E760C" w14:textId="77777777" w:rsidR="00260E2C" w:rsidRPr="00260E2C" w:rsidRDefault="00260E2C" w:rsidP="00260E2C">
            <w:pPr>
              <w:pStyle w:val="Textotabelas"/>
              <w:rPr>
                <w:color w:val="000000"/>
              </w:rPr>
            </w:pPr>
            <w:r w:rsidRPr="00260E2C">
              <w:rPr>
                <w:color w:val="000000"/>
              </w:rPr>
              <w:t>19,09</w:t>
            </w:r>
          </w:p>
        </w:tc>
      </w:tr>
      <w:tr w:rsidR="00260E2C" w:rsidRPr="00260E2C" w14:paraId="1E67BC64" w14:textId="77777777" w:rsidTr="002E3CAE">
        <w:trPr>
          <w:trHeight w:val="290"/>
        </w:trPr>
        <w:tc>
          <w:tcPr>
            <w:tcW w:w="1843" w:type="dxa"/>
            <w:noWrap/>
            <w:hideMark/>
          </w:tcPr>
          <w:p w14:paraId="6B05D3D7" w14:textId="77777777" w:rsidR="00260E2C" w:rsidRPr="00260E2C" w:rsidRDefault="00260E2C" w:rsidP="00260E2C">
            <w:pPr>
              <w:pStyle w:val="Textotabelas"/>
            </w:pPr>
            <w:r w:rsidRPr="00260E2C">
              <w:t>CASH</w:t>
            </w:r>
          </w:p>
        </w:tc>
        <w:tc>
          <w:tcPr>
            <w:tcW w:w="792" w:type="dxa"/>
            <w:noWrap/>
            <w:hideMark/>
          </w:tcPr>
          <w:p w14:paraId="599CCF1F" w14:textId="77777777" w:rsidR="00260E2C" w:rsidRPr="00260E2C" w:rsidRDefault="00260E2C" w:rsidP="00260E2C">
            <w:pPr>
              <w:pStyle w:val="Textotabelas"/>
              <w:rPr>
                <w:color w:val="000000"/>
              </w:rPr>
            </w:pPr>
            <w:r w:rsidRPr="00260E2C">
              <w:rPr>
                <w:color w:val="000000"/>
              </w:rPr>
              <w:t>5578</w:t>
            </w:r>
          </w:p>
        </w:tc>
        <w:tc>
          <w:tcPr>
            <w:tcW w:w="960" w:type="dxa"/>
            <w:noWrap/>
            <w:hideMark/>
          </w:tcPr>
          <w:p w14:paraId="6FC2C761" w14:textId="77777777" w:rsidR="00260E2C" w:rsidRPr="00260E2C" w:rsidRDefault="00260E2C" w:rsidP="00260E2C">
            <w:pPr>
              <w:pStyle w:val="Textotabelas"/>
              <w:rPr>
                <w:color w:val="000000"/>
              </w:rPr>
            </w:pPr>
            <w:r w:rsidRPr="00260E2C">
              <w:rPr>
                <w:color w:val="000000"/>
              </w:rPr>
              <w:t>17,58</w:t>
            </w:r>
          </w:p>
        </w:tc>
      </w:tr>
    </w:tbl>
    <w:p w14:paraId="12927141" w14:textId="77777777" w:rsidR="0056062F" w:rsidRDefault="0056062F" w:rsidP="0085127D">
      <w:pPr>
        <w:rPr>
          <w:lang w:eastAsia="pt-PT"/>
        </w:rPr>
      </w:pPr>
    </w:p>
    <w:p w14:paraId="56A83471" w14:textId="089B3EC1" w:rsidR="0085127D" w:rsidRPr="0085127D" w:rsidRDefault="00EA3941" w:rsidP="0085127D">
      <w:pPr>
        <w:rPr>
          <w:lang w:eastAsia="pt-PT"/>
        </w:rPr>
      </w:pPr>
      <w:r>
        <w:rPr>
          <w:noProof/>
          <w:lang w:eastAsia="pt-PT"/>
        </w:rPr>
        <w:drawing>
          <wp:anchor distT="0" distB="0" distL="114300" distR="114300" simplePos="0" relativeHeight="251658270" behindDoc="0" locked="0" layoutInCell="1" allowOverlap="1" wp14:anchorId="2EC5E454" wp14:editId="66B2A640">
            <wp:simplePos x="0" y="0"/>
            <wp:positionH relativeFrom="margin">
              <wp:posOffset>3685540</wp:posOffset>
            </wp:positionH>
            <wp:positionV relativeFrom="paragraph">
              <wp:posOffset>916940</wp:posOffset>
            </wp:positionV>
            <wp:extent cx="2069465" cy="2068830"/>
            <wp:effectExtent l="0" t="0" r="6985" b="7620"/>
            <wp:wrapSquare wrapText="bothSides"/>
            <wp:docPr id="116641648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16484" name="Picture 22"/>
                    <pic:cNvPicPr/>
                  </pic:nvPicPr>
                  <pic:blipFill>
                    <a:blip r:embed="rId29">
                      <a:extLst>
                        <a:ext uri="{28A0092B-C50C-407E-A947-70E740481C1C}">
                          <a14:useLocalDpi xmlns:a14="http://schemas.microsoft.com/office/drawing/2010/main" val="0"/>
                        </a:ext>
                      </a:extLst>
                    </a:blip>
                    <a:stretch>
                      <a:fillRect/>
                    </a:stretch>
                  </pic:blipFill>
                  <pic:spPr>
                    <a:xfrm>
                      <a:off x="0" y="0"/>
                      <a:ext cx="2069465" cy="2068830"/>
                    </a:xfrm>
                    <a:prstGeom prst="rect">
                      <a:avLst/>
                    </a:prstGeom>
                  </pic:spPr>
                </pic:pic>
              </a:graphicData>
            </a:graphic>
            <wp14:sizeRelH relativeFrom="margin">
              <wp14:pctWidth>0</wp14:pctWidth>
            </wp14:sizeRelH>
            <wp14:sizeRelV relativeFrom="margin">
              <wp14:pctHeight>0</wp14:pctHeight>
            </wp14:sizeRelV>
          </wp:anchor>
        </w:drawing>
      </w:r>
      <w:r>
        <w:rPr>
          <w:noProof/>
          <w:lang w:eastAsia="pt-PT"/>
        </w:rPr>
        <w:drawing>
          <wp:anchor distT="0" distB="0" distL="114300" distR="114300" simplePos="0" relativeHeight="251658269" behindDoc="0" locked="0" layoutInCell="1" allowOverlap="1" wp14:anchorId="3242909B" wp14:editId="47FE9765">
            <wp:simplePos x="0" y="0"/>
            <wp:positionH relativeFrom="column">
              <wp:posOffset>2395220</wp:posOffset>
            </wp:positionH>
            <wp:positionV relativeFrom="paragraph">
              <wp:posOffset>325120</wp:posOffset>
            </wp:positionV>
            <wp:extent cx="1187450" cy="1186180"/>
            <wp:effectExtent l="0" t="0" r="0" b="0"/>
            <wp:wrapSquare wrapText="bothSides"/>
            <wp:docPr id="7279655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96550" name="Picture 21"/>
                    <pic:cNvPicPr/>
                  </pic:nvPicPr>
                  <pic:blipFill>
                    <a:blip r:embed="rId30">
                      <a:extLst>
                        <a:ext uri="{28A0092B-C50C-407E-A947-70E740481C1C}">
                          <a14:useLocalDpi xmlns:a14="http://schemas.microsoft.com/office/drawing/2010/main" val="0"/>
                        </a:ext>
                      </a:extLst>
                    </a:blip>
                    <a:stretch>
                      <a:fillRect/>
                    </a:stretch>
                  </pic:blipFill>
                  <pic:spPr>
                    <a:xfrm>
                      <a:off x="0" y="0"/>
                      <a:ext cx="1187450" cy="1186180"/>
                    </a:xfrm>
                    <a:prstGeom prst="rect">
                      <a:avLst/>
                    </a:prstGeom>
                  </pic:spPr>
                </pic:pic>
              </a:graphicData>
            </a:graphic>
            <wp14:sizeRelH relativeFrom="margin">
              <wp14:pctWidth>0</wp14:pctWidth>
            </wp14:sizeRelH>
            <wp14:sizeRelV relativeFrom="margin">
              <wp14:pctHeight>0</wp14:pctHeight>
            </wp14:sizeRelV>
          </wp:anchor>
        </w:drawing>
      </w:r>
      <w:r w:rsidR="0056062F">
        <w:rPr>
          <w:noProof/>
          <w:lang w:eastAsia="pt-PT"/>
        </w:rPr>
        <mc:AlternateContent>
          <mc:Choice Requires="wps">
            <w:drawing>
              <wp:anchor distT="0" distB="0" distL="114300" distR="114300" simplePos="0" relativeHeight="251658272" behindDoc="0" locked="0" layoutInCell="1" allowOverlap="1" wp14:anchorId="19CAF5F5" wp14:editId="78567CC9">
                <wp:simplePos x="0" y="0"/>
                <wp:positionH relativeFrom="column">
                  <wp:posOffset>2509938</wp:posOffset>
                </wp:positionH>
                <wp:positionV relativeFrom="paragraph">
                  <wp:posOffset>1109413</wp:posOffset>
                </wp:positionV>
                <wp:extent cx="1379780" cy="143274"/>
                <wp:effectExtent l="0" t="0" r="30480" b="28575"/>
                <wp:wrapNone/>
                <wp:docPr id="1165825633" name="Straight Connector 23"/>
                <wp:cNvGraphicFramePr/>
                <a:graphic xmlns:a="http://schemas.openxmlformats.org/drawingml/2006/main">
                  <a:graphicData uri="http://schemas.microsoft.com/office/word/2010/wordprocessingShape">
                    <wps:wsp>
                      <wps:cNvCnPr/>
                      <wps:spPr>
                        <a:xfrm flipV="1">
                          <a:off x="0" y="0"/>
                          <a:ext cx="1379780" cy="143274"/>
                        </a:xfrm>
                        <a:prstGeom prst="line">
                          <a:avLst/>
                        </a:prstGeom>
                        <a:ln w="9525">
                          <a:solidFill>
                            <a:schemeClr val="bg2"/>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A0E8C1" id="Straight Connector 23" o:spid="_x0000_s1026" style="position:absolute;flip:y;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7.65pt,87.35pt" to="306.3pt,9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" strokecolor="#e7e6e6 [3214]">
                <v:stroke dashstyle="1 1" joinstyle="miter"/>
              </v:line>
            </w:pict>
          </mc:Fallback>
        </mc:AlternateContent>
      </w:r>
      <w:r w:rsidR="0056062F">
        <w:rPr>
          <w:noProof/>
          <w:lang w:eastAsia="pt-PT"/>
        </w:rPr>
        <mc:AlternateContent>
          <mc:Choice Requires="wps">
            <w:drawing>
              <wp:anchor distT="0" distB="0" distL="114300" distR="114300" simplePos="0" relativeHeight="251658271" behindDoc="0" locked="0" layoutInCell="1" allowOverlap="1" wp14:anchorId="2EDDA0CD" wp14:editId="28FE1A5D">
                <wp:simplePos x="0" y="0"/>
                <wp:positionH relativeFrom="column">
                  <wp:posOffset>2511364</wp:posOffset>
                </wp:positionH>
                <wp:positionV relativeFrom="paragraph">
                  <wp:posOffset>1392371</wp:posOffset>
                </wp:positionV>
                <wp:extent cx="1371600" cy="1391264"/>
                <wp:effectExtent l="0" t="0" r="19050" b="19050"/>
                <wp:wrapNone/>
                <wp:docPr id="1170542396" name="Straight Connector 23"/>
                <wp:cNvGraphicFramePr/>
                <a:graphic xmlns:a="http://schemas.openxmlformats.org/drawingml/2006/main">
                  <a:graphicData uri="http://schemas.microsoft.com/office/word/2010/wordprocessingShape">
                    <wps:wsp>
                      <wps:cNvCnPr/>
                      <wps:spPr>
                        <a:xfrm>
                          <a:off x="0" y="0"/>
                          <a:ext cx="1371600" cy="1391264"/>
                        </a:xfrm>
                        <a:prstGeom prst="line">
                          <a:avLst/>
                        </a:prstGeom>
                        <a:ln w="9525">
                          <a:solidFill>
                            <a:schemeClr val="bg2"/>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7EA282" id="Straight Connector 23" o:spid="_x0000_s1026" style="position:absolute;z-index:251658271;visibility:visible;mso-wrap-style:square;mso-wrap-distance-left:9pt;mso-wrap-distance-top:0;mso-wrap-distance-right:9pt;mso-wrap-distance-bottom:0;mso-position-horizontal:absolute;mso-position-horizontal-relative:text;mso-position-vertical:absolute;mso-position-vertical-relative:text" from="197.75pt,109.65pt" to="305.75pt,2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" strokecolor="#e7e6e6 [3214]">
                <v:stroke dashstyle="1 1" joinstyle="miter"/>
              </v:line>
            </w:pict>
          </mc:Fallback>
        </mc:AlternateContent>
      </w:r>
    </w:p>
    <w:p w14:paraId="4A5322C1" w14:textId="535C84F5" w:rsidR="00260E2C" w:rsidRDefault="0056062F" w:rsidP="0085127D">
      <w:pPr>
        <w:rPr>
          <w:lang w:eastAsia="pt-PT"/>
        </w:rPr>
      </w:pPr>
      <w:r>
        <w:rPr>
          <w:noProof/>
          <w:lang w:eastAsia="pt-PT"/>
        </w:rPr>
        <w:drawing>
          <wp:anchor distT="0" distB="0" distL="114300" distR="114300" simplePos="0" relativeHeight="251658268" behindDoc="0" locked="0" layoutInCell="1" allowOverlap="1" wp14:anchorId="3D5F3D0A" wp14:editId="38AFE22C">
            <wp:simplePos x="0" y="0"/>
            <wp:positionH relativeFrom="margin">
              <wp:align>left</wp:align>
            </wp:positionH>
            <wp:positionV relativeFrom="paragraph">
              <wp:posOffset>74</wp:posOffset>
            </wp:positionV>
            <wp:extent cx="2166024" cy="2164789"/>
            <wp:effectExtent l="0" t="0" r="5715" b="6985"/>
            <wp:wrapTopAndBottom/>
            <wp:docPr id="11853905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39058" name="Picture 118539058"/>
                    <pic:cNvPicPr/>
                  </pic:nvPicPr>
                  <pic:blipFill>
                    <a:blip r:embed="rId31">
                      <a:extLst>
                        <a:ext uri="{28A0092B-C50C-407E-A947-70E740481C1C}">
                          <a14:useLocalDpi xmlns:a14="http://schemas.microsoft.com/office/drawing/2010/main" val="0"/>
                        </a:ext>
                      </a:extLst>
                    </a:blip>
                    <a:stretch>
                      <a:fillRect/>
                    </a:stretch>
                  </pic:blipFill>
                  <pic:spPr>
                    <a:xfrm>
                      <a:off x="0" y="0"/>
                      <a:ext cx="2166024" cy="2164789"/>
                    </a:xfrm>
                    <a:prstGeom prst="rect">
                      <a:avLst/>
                    </a:prstGeom>
                  </pic:spPr>
                </pic:pic>
              </a:graphicData>
            </a:graphic>
          </wp:anchor>
        </w:drawing>
      </w:r>
    </w:p>
    <w:p w14:paraId="2727D66A" w14:textId="77777777" w:rsidR="0056062F" w:rsidRDefault="0056062F" w:rsidP="0085127D">
      <w:pPr>
        <w:rPr>
          <w:lang w:eastAsia="pt-PT"/>
        </w:rPr>
      </w:pPr>
    </w:p>
    <w:p w14:paraId="474F62A4" w14:textId="4C6CAEE7" w:rsidR="0056062F" w:rsidRPr="0056062F" w:rsidRDefault="0056062F" w:rsidP="0056062F">
      <w:pPr>
        <w:pStyle w:val="Caption"/>
      </w:pPr>
      <w:bookmarkStart w:id="83" w:name="_Ref181361149"/>
      <w:r>
        <w:rPr>
          <w:b/>
        </w:rPr>
        <w:t>F</w:t>
      </w:r>
      <w:r w:rsidRPr="00B10D54">
        <w:rPr>
          <w:b/>
        </w:rPr>
        <w:t>igure A</w:t>
      </w:r>
      <w:r>
        <w:rPr>
          <w:b/>
          <w:bCs w:val="0"/>
        </w:rPr>
        <w:fldChar w:fldCharType="begin"/>
      </w:r>
      <w:r>
        <w:rPr>
          <w:b/>
          <w:bCs w:val="0"/>
        </w:rPr>
        <w:instrText xml:space="preserve"> SEQ Figure \* ARABIC \s 1 </w:instrText>
      </w:r>
      <w:r>
        <w:rPr>
          <w:b/>
          <w:bCs w:val="0"/>
        </w:rPr>
        <w:fldChar w:fldCharType="separate"/>
      </w:r>
      <w:r w:rsidR="00985FC0">
        <w:rPr>
          <w:b/>
          <w:bCs w:val="0"/>
          <w:noProof/>
        </w:rPr>
        <w:t>12</w:t>
      </w:r>
      <w:r>
        <w:rPr>
          <w:b/>
          <w:bCs w:val="0"/>
        </w:rPr>
        <w:fldChar w:fldCharType="end"/>
      </w:r>
      <w:bookmarkEnd w:id="83"/>
      <w:r w:rsidRPr="00C27A12">
        <w:rPr>
          <w:b/>
        </w:rPr>
        <w:t xml:space="preserve"> </w:t>
      </w:r>
      <w:r w:rsidRPr="00C12338">
        <w:rPr>
          <w:b/>
          <w:color w:val="auto"/>
        </w:rPr>
        <w:t>–</w:t>
      </w:r>
      <w:r w:rsidRPr="008C451B">
        <w:rPr>
          <w:color w:val="auto"/>
        </w:rPr>
        <w:t xml:space="preserve"> </w:t>
      </w:r>
      <w:r>
        <w:rPr>
          <w:color w:val="auto"/>
        </w:rPr>
        <w:t xml:space="preserve">Box Plot </w:t>
      </w:r>
      <w:r w:rsidRPr="0056062F">
        <w:t>of Order Count by Last Promo</w:t>
      </w:r>
      <w:r>
        <w:t xml:space="preserve"> and Last Promo Binary</w:t>
      </w:r>
      <w:r w:rsidR="00C07CBA">
        <w:t xml:space="preserve"> (with and without outliers).</w:t>
      </w:r>
    </w:p>
    <w:p w14:paraId="41A2CD35" w14:textId="4B87FECD" w:rsidR="0056062F" w:rsidRDefault="0056062F" w:rsidP="0056062F">
      <w:pPr>
        <w:pStyle w:val="Caption"/>
        <w:rPr>
          <w:color w:val="auto"/>
        </w:rPr>
      </w:pPr>
    </w:p>
    <w:p w14:paraId="787100B5" w14:textId="3DBE067D" w:rsidR="008F2C16" w:rsidRPr="002F57C6" w:rsidRDefault="002F57C6" w:rsidP="008F2C16">
      <w:pPr>
        <w:rPr>
          <w:sz w:val="6"/>
          <w:szCs w:val="6"/>
          <w:lang w:eastAsia="pt-PT"/>
        </w:rPr>
      </w:pPr>
      <w:r w:rsidRPr="002F57C6">
        <w:rPr>
          <w:noProof/>
          <w:sz w:val="6"/>
          <w:szCs w:val="6"/>
          <w:lang w:eastAsia="pt-PT"/>
        </w:rPr>
        <w:lastRenderedPageBreak/>
        <mc:AlternateContent>
          <mc:Choice Requires="wps">
            <w:drawing>
              <wp:anchor distT="0" distB="0" distL="114300" distR="114300" simplePos="0" relativeHeight="251658277" behindDoc="0" locked="0" layoutInCell="1" allowOverlap="1" wp14:anchorId="51E0BD2E" wp14:editId="729D4275">
                <wp:simplePos x="0" y="0"/>
                <wp:positionH relativeFrom="column">
                  <wp:posOffset>373386</wp:posOffset>
                </wp:positionH>
                <wp:positionV relativeFrom="paragraph">
                  <wp:posOffset>923084</wp:posOffset>
                </wp:positionV>
                <wp:extent cx="818739" cy="956685"/>
                <wp:effectExtent l="0" t="0" r="19685" b="34290"/>
                <wp:wrapNone/>
                <wp:docPr id="1072202877" name="Straight Connector 23"/>
                <wp:cNvGraphicFramePr/>
                <a:graphic xmlns:a="http://schemas.openxmlformats.org/drawingml/2006/main">
                  <a:graphicData uri="http://schemas.microsoft.com/office/word/2010/wordprocessingShape">
                    <wps:wsp>
                      <wps:cNvCnPr/>
                      <wps:spPr>
                        <a:xfrm flipH="1">
                          <a:off x="0" y="0"/>
                          <a:ext cx="818739" cy="956685"/>
                        </a:xfrm>
                        <a:prstGeom prst="line">
                          <a:avLst/>
                        </a:prstGeom>
                        <a:ln w="12700">
                          <a:solidFill>
                            <a:schemeClr val="bg2"/>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B37C58" id="Straight Connector 23" o:spid="_x0000_s1026" style="position:absolute;flip:x;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4pt,72.7pt" to="93.85pt,14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" strokecolor="#e7e6e6 [3214]" strokeweight="1pt">
                <v:stroke dashstyle="1 1" joinstyle="miter"/>
              </v:line>
            </w:pict>
          </mc:Fallback>
        </mc:AlternateContent>
      </w:r>
      <w:r w:rsidRPr="002F57C6">
        <w:rPr>
          <w:noProof/>
          <w:sz w:val="6"/>
          <w:szCs w:val="6"/>
          <w:lang w:eastAsia="pt-PT"/>
        </w:rPr>
        <w:drawing>
          <wp:anchor distT="0" distB="0" distL="114300" distR="114300" simplePos="0" relativeHeight="251658276" behindDoc="0" locked="0" layoutInCell="1" allowOverlap="1" wp14:anchorId="44FDB0B6" wp14:editId="3F0404DA">
            <wp:simplePos x="0" y="0"/>
            <wp:positionH relativeFrom="margin">
              <wp:align>right</wp:align>
            </wp:positionH>
            <wp:positionV relativeFrom="paragraph">
              <wp:posOffset>1648342</wp:posOffset>
            </wp:positionV>
            <wp:extent cx="5759450" cy="2357120"/>
            <wp:effectExtent l="0" t="0" r="0" b="5080"/>
            <wp:wrapTopAndBottom/>
            <wp:docPr id="196023693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236938" name="Picture 1960236938"/>
                    <pic:cNvPicPr/>
                  </pic:nvPicPr>
                  <pic:blipFill>
                    <a:blip r:embed="rId32">
                      <a:extLst>
                        <a:ext uri="{28A0092B-C50C-407E-A947-70E740481C1C}">
                          <a14:useLocalDpi xmlns:a14="http://schemas.microsoft.com/office/drawing/2010/main" val="0"/>
                        </a:ext>
                      </a:extLst>
                    </a:blip>
                    <a:stretch>
                      <a:fillRect/>
                    </a:stretch>
                  </pic:blipFill>
                  <pic:spPr>
                    <a:xfrm>
                      <a:off x="0" y="0"/>
                      <a:ext cx="5759450" cy="2357120"/>
                    </a:xfrm>
                    <a:prstGeom prst="rect">
                      <a:avLst/>
                    </a:prstGeom>
                  </pic:spPr>
                </pic:pic>
              </a:graphicData>
            </a:graphic>
          </wp:anchor>
        </w:drawing>
      </w:r>
      <w:r w:rsidRPr="002F57C6">
        <w:rPr>
          <w:noProof/>
          <w:sz w:val="6"/>
          <w:szCs w:val="6"/>
          <w:lang w:eastAsia="pt-PT"/>
        </w:rPr>
        <w:drawing>
          <wp:anchor distT="0" distB="0" distL="114300" distR="114300" simplePos="0" relativeHeight="251658278" behindDoc="0" locked="0" layoutInCell="1" allowOverlap="1" wp14:anchorId="0F78DBE1" wp14:editId="676099C9">
            <wp:simplePos x="0" y="0"/>
            <wp:positionH relativeFrom="margin">
              <wp:align>center</wp:align>
            </wp:positionH>
            <wp:positionV relativeFrom="paragraph">
              <wp:posOffset>466</wp:posOffset>
            </wp:positionV>
            <wp:extent cx="3884295" cy="1589405"/>
            <wp:effectExtent l="0" t="0" r="1905" b="0"/>
            <wp:wrapTopAndBottom/>
            <wp:docPr id="101331951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319515" name="Picture 1013319515"/>
                    <pic:cNvPicPr/>
                  </pic:nvPicPr>
                  <pic:blipFill>
                    <a:blip r:embed="rId33">
                      <a:extLst>
                        <a:ext uri="{28A0092B-C50C-407E-A947-70E740481C1C}">
                          <a14:useLocalDpi xmlns:a14="http://schemas.microsoft.com/office/drawing/2010/main" val="0"/>
                        </a:ext>
                      </a:extLst>
                    </a:blip>
                    <a:stretch>
                      <a:fillRect/>
                    </a:stretch>
                  </pic:blipFill>
                  <pic:spPr>
                    <a:xfrm>
                      <a:off x="0" y="0"/>
                      <a:ext cx="3884295" cy="1589405"/>
                    </a:xfrm>
                    <a:prstGeom prst="rect">
                      <a:avLst/>
                    </a:prstGeom>
                  </pic:spPr>
                </pic:pic>
              </a:graphicData>
            </a:graphic>
            <wp14:sizeRelH relativeFrom="margin">
              <wp14:pctWidth>0</wp14:pctWidth>
            </wp14:sizeRelH>
            <wp14:sizeRelV relativeFrom="margin">
              <wp14:pctHeight>0</wp14:pctHeight>
            </wp14:sizeRelV>
          </wp:anchor>
        </w:drawing>
      </w:r>
    </w:p>
    <w:p w14:paraId="6B90278F" w14:textId="6BA1C681" w:rsidR="00DB1517" w:rsidRPr="006A6400" w:rsidRDefault="00DB1517" w:rsidP="0087122E">
      <w:pPr>
        <w:jc w:val="center"/>
        <w:rPr>
          <w:sz w:val="2"/>
          <w:szCs w:val="2"/>
          <w:lang w:eastAsia="pt-PT"/>
        </w:rPr>
      </w:pPr>
    </w:p>
    <w:p w14:paraId="56AEBA73" w14:textId="4BF03F96" w:rsidR="00DB1517" w:rsidRPr="0056062F" w:rsidRDefault="00DB1517" w:rsidP="00DB1517">
      <w:pPr>
        <w:pStyle w:val="Caption"/>
      </w:pPr>
      <w:bookmarkStart w:id="84" w:name="_Ref181453630"/>
      <w:r>
        <w:rPr>
          <w:b/>
        </w:rPr>
        <w:t>F</w:t>
      </w:r>
      <w:r w:rsidRPr="00B10D54">
        <w:rPr>
          <w:b/>
        </w:rPr>
        <w:t>igure A</w:t>
      </w:r>
      <w:r>
        <w:rPr>
          <w:b/>
          <w:bCs w:val="0"/>
        </w:rPr>
        <w:fldChar w:fldCharType="begin"/>
      </w:r>
      <w:r>
        <w:rPr>
          <w:b/>
          <w:bCs w:val="0"/>
        </w:rPr>
        <w:instrText xml:space="preserve"> SEQ Figure \* ARABIC \s 1 </w:instrText>
      </w:r>
      <w:r>
        <w:rPr>
          <w:b/>
          <w:bCs w:val="0"/>
        </w:rPr>
        <w:fldChar w:fldCharType="separate"/>
      </w:r>
      <w:r>
        <w:rPr>
          <w:b/>
          <w:bCs w:val="0"/>
          <w:noProof/>
        </w:rPr>
        <w:t>13</w:t>
      </w:r>
      <w:r>
        <w:rPr>
          <w:b/>
          <w:bCs w:val="0"/>
        </w:rPr>
        <w:fldChar w:fldCharType="end"/>
      </w:r>
      <w:bookmarkEnd w:id="84"/>
      <w:r w:rsidRPr="00C27A12">
        <w:rPr>
          <w:b/>
        </w:rPr>
        <w:t xml:space="preserve"> </w:t>
      </w:r>
      <w:r w:rsidRPr="00C12338">
        <w:rPr>
          <w:b/>
          <w:color w:val="auto"/>
        </w:rPr>
        <w:t>–</w:t>
      </w:r>
      <w:r w:rsidRPr="008C451B">
        <w:rPr>
          <w:color w:val="auto"/>
        </w:rPr>
        <w:t xml:space="preserve"> </w:t>
      </w:r>
      <w:r w:rsidR="002E275D" w:rsidRPr="002E275D">
        <w:t>Boxplot of Cuisines</w:t>
      </w:r>
      <w:r w:rsidR="006A6400">
        <w:t xml:space="preserve"> with and without outliers.</w:t>
      </w:r>
    </w:p>
    <w:p w14:paraId="1EEDE87C" w14:textId="77777777" w:rsidR="0087122E" w:rsidRPr="002F57C6" w:rsidRDefault="0087122E" w:rsidP="0087122E">
      <w:pPr>
        <w:rPr>
          <w:sz w:val="2"/>
          <w:szCs w:val="2"/>
          <w:lang w:eastAsia="pt-PT"/>
        </w:rPr>
      </w:pPr>
    </w:p>
    <w:p w14:paraId="5F053D7F" w14:textId="3BFD67DB" w:rsidR="0087122E" w:rsidRPr="0087122E" w:rsidRDefault="0087122E" w:rsidP="0087122E">
      <w:pPr>
        <w:pStyle w:val="Caption"/>
        <w:rPr>
          <w:color w:val="auto"/>
        </w:rPr>
      </w:pPr>
      <w:bookmarkStart w:id="85" w:name="_Ref181454164"/>
      <w:r w:rsidRPr="008C451B">
        <w:rPr>
          <w:b/>
          <w:bCs w:val="0"/>
        </w:rPr>
        <w:t>Table A</w:t>
      </w:r>
      <w:r w:rsidRPr="00492DC2">
        <w:rPr>
          <w:b/>
          <w:bCs w:val="0"/>
        </w:rPr>
        <w:fldChar w:fldCharType="begin"/>
      </w:r>
      <w:r w:rsidRPr="00492DC2">
        <w:rPr>
          <w:b/>
          <w:bCs w:val="0"/>
        </w:rPr>
        <w:instrText xml:space="preserve"> SEQ Table \* ARABIC \s 1 </w:instrText>
      </w:r>
      <w:r w:rsidRPr="00492DC2">
        <w:rPr>
          <w:b/>
          <w:bCs w:val="0"/>
        </w:rPr>
        <w:fldChar w:fldCharType="separate"/>
      </w:r>
      <w:r>
        <w:rPr>
          <w:b/>
          <w:bCs w:val="0"/>
          <w:noProof/>
        </w:rPr>
        <w:t>10</w:t>
      </w:r>
      <w:r w:rsidRPr="00492DC2">
        <w:rPr>
          <w:b/>
          <w:bCs w:val="0"/>
        </w:rPr>
        <w:fldChar w:fldCharType="end"/>
      </w:r>
      <w:bookmarkEnd w:id="85"/>
      <w:r>
        <w:rPr>
          <w:b/>
        </w:rPr>
        <w:t xml:space="preserve"> </w:t>
      </w:r>
      <w:r w:rsidRPr="008C451B">
        <w:rPr>
          <w:b/>
          <w:bCs w:val="0"/>
          <w:color w:val="auto"/>
        </w:rPr>
        <w:t>–</w:t>
      </w:r>
      <w:r w:rsidRPr="008C451B">
        <w:rPr>
          <w:color w:val="auto"/>
        </w:rPr>
        <w:t xml:space="preserve"> </w:t>
      </w:r>
      <w:r w:rsidRPr="003C1205">
        <w:rPr>
          <w:color w:val="auto"/>
        </w:rPr>
        <w:t xml:space="preserve">Absolute and Relative Frequency Table of </w:t>
      </w:r>
      <w:r w:rsidRPr="00E902C7">
        <w:t>Most</w:t>
      </w:r>
      <w:r>
        <w:t xml:space="preserve"> </w:t>
      </w:r>
      <w:r w:rsidRPr="00E902C7">
        <w:t>Spent</w:t>
      </w:r>
      <w:r>
        <w:t xml:space="preserve"> </w:t>
      </w:r>
      <w:r w:rsidRPr="00E902C7">
        <w:t>Cuisine</w:t>
      </w:r>
      <w:r>
        <w:rPr>
          <w:color w:val="auto"/>
        </w:rPr>
        <w:t>.</w:t>
      </w:r>
    </w:p>
    <w:tbl>
      <w:tblPr>
        <w:tblStyle w:val="NOVAIMSTableStyle"/>
        <w:tblW w:w="4259" w:type="dxa"/>
        <w:tblLook w:val="04A0" w:firstRow="1" w:lastRow="0" w:firstColumn="1" w:lastColumn="0" w:noHBand="0" w:noVBand="1"/>
      </w:tblPr>
      <w:tblGrid>
        <w:gridCol w:w="2339"/>
        <w:gridCol w:w="960"/>
        <w:gridCol w:w="960"/>
      </w:tblGrid>
      <w:tr w:rsidR="002F57C6" w:rsidRPr="002F57C6" w14:paraId="777ADE78" w14:textId="77777777" w:rsidTr="002F57C6">
        <w:trPr>
          <w:cnfStyle w:val="100000000000" w:firstRow="1" w:lastRow="0" w:firstColumn="0" w:lastColumn="0" w:oddVBand="0" w:evenVBand="0" w:oddHBand="0" w:evenHBand="0" w:firstRowFirstColumn="0" w:firstRowLastColumn="0" w:lastRowFirstColumn="0" w:lastRowLastColumn="0"/>
          <w:trHeight w:val="290"/>
        </w:trPr>
        <w:tc>
          <w:tcPr>
            <w:tcW w:w="2339" w:type="dxa"/>
            <w:noWrap/>
            <w:hideMark/>
          </w:tcPr>
          <w:p w14:paraId="1CCCC535" w14:textId="138A26D2" w:rsidR="002F57C6" w:rsidRPr="002F57C6" w:rsidRDefault="002F57C6" w:rsidP="002F57C6">
            <w:pPr>
              <w:pStyle w:val="Textotabelas"/>
            </w:pPr>
            <w:r w:rsidRPr="002F57C6">
              <w:t>Cuisine</w:t>
            </w:r>
          </w:p>
        </w:tc>
        <w:tc>
          <w:tcPr>
            <w:tcW w:w="960" w:type="dxa"/>
            <w:noWrap/>
            <w:hideMark/>
          </w:tcPr>
          <w:p w14:paraId="76B633EE" w14:textId="77777777" w:rsidR="002F57C6" w:rsidRPr="002F57C6" w:rsidRDefault="002F57C6" w:rsidP="002F57C6">
            <w:pPr>
              <w:pStyle w:val="Textotabelas"/>
            </w:pPr>
            <w:r w:rsidRPr="002F57C6">
              <w:t>n</w:t>
            </w:r>
          </w:p>
        </w:tc>
        <w:tc>
          <w:tcPr>
            <w:tcW w:w="960" w:type="dxa"/>
            <w:noWrap/>
            <w:hideMark/>
          </w:tcPr>
          <w:p w14:paraId="46F31BB6" w14:textId="77777777" w:rsidR="002F57C6" w:rsidRPr="002F57C6" w:rsidRDefault="002F57C6" w:rsidP="002F57C6">
            <w:pPr>
              <w:pStyle w:val="Textotabelas"/>
            </w:pPr>
            <w:r w:rsidRPr="002F57C6">
              <w:t>%</w:t>
            </w:r>
          </w:p>
        </w:tc>
      </w:tr>
      <w:tr w:rsidR="002F57C6" w:rsidRPr="002F57C6" w14:paraId="1D49B652" w14:textId="77777777" w:rsidTr="002F57C6">
        <w:trPr>
          <w:trHeight w:val="290"/>
        </w:trPr>
        <w:tc>
          <w:tcPr>
            <w:tcW w:w="2339" w:type="dxa"/>
            <w:noWrap/>
            <w:hideMark/>
          </w:tcPr>
          <w:p w14:paraId="3FB59B21" w14:textId="77777777" w:rsidR="002F57C6" w:rsidRPr="002F57C6" w:rsidRDefault="002F57C6" w:rsidP="002F57C6">
            <w:pPr>
              <w:pStyle w:val="Textotabelas"/>
              <w:rPr>
                <w:b/>
              </w:rPr>
            </w:pPr>
            <w:r w:rsidRPr="002F57C6">
              <w:rPr>
                <w:b/>
              </w:rPr>
              <w:t>Asian</w:t>
            </w:r>
          </w:p>
        </w:tc>
        <w:tc>
          <w:tcPr>
            <w:tcW w:w="960" w:type="dxa"/>
            <w:noWrap/>
            <w:hideMark/>
          </w:tcPr>
          <w:p w14:paraId="350D0C71" w14:textId="77777777" w:rsidR="002F57C6" w:rsidRPr="002F57C6" w:rsidRDefault="002F57C6" w:rsidP="002F57C6">
            <w:pPr>
              <w:pStyle w:val="Textotabelas"/>
              <w:rPr>
                <w:color w:val="000000"/>
              </w:rPr>
            </w:pPr>
            <w:r w:rsidRPr="002F57C6">
              <w:rPr>
                <w:color w:val="000000"/>
              </w:rPr>
              <w:t>7021</w:t>
            </w:r>
          </w:p>
        </w:tc>
        <w:tc>
          <w:tcPr>
            <w:tcW w:w="960" w:type="dxa"/>
            <w:noWrap/>
            <w:hideMark/>
          </w:tcPr>
          <w:p w14:paraId="50A32184" w14:textId="77777777" w:rsidR="002F57C6" w:rsidRPr="002F57C6" w:rsidRDefault="002F57C6" w:rsidP="002F57C6">
            <w:pPr>
              <w:pStyle w:val="Textotabelas"/>
              <w:rPr>
                <w:color w:val="000000"/>
              </w:rPr>
            </w:pPr>
            <w:r w:rsidRPr="002F57C6">
              <w:rPr>
                <w:color w:val="000000"/>
              </w:rPr>
              <w:t>22,12</w:t>
            </w:r>
          </w:p>
        </w:tc>
      </w:tr>
      <w:tr w:rsidR="002F57C6" w:rsidRPr="002F57C6" w14:paraId="107AC94C" w14:textId="77777777" w:rsidTr="002F57C6">
        <w:trPr>
          <w:trHeight w:val="290"/>
        </w:trPr>
        <w:tc>
          <w:tcPr>
            <w:tcW w:w="2339" w:type="dxa"/>
            <w:noWrap/>
            <w:hideMark/>
          </w:tcPr>
          <w:p w14:paraId="2FE43AD0" w14:textId="77777777" w:rsidR="002F57C6" w:rsidRPr="002F57C6" w:rsidRDefault="002F57C6" w:rsidP="002F57C6">
            <w:pPr>
              <w:pStyle w:val="Textotabelas"/>
              <w:rPr>
                <w:b/>
              </w:rPr>
            </w:pPr>
            <w:r w:rsidRPr="002F57C6">
              <w:rPr>
                <w:b/>
              </w:rPr>
              <w:t>American</w:t>
            </w:r>
          </w:p>
        </w:tc>
        <w:tc>
          <w:tcPr>
            <w:tcW w:w="960" w:type="dxa"/>
            <w:noWrap/>
            <w:hideMark/>
          </w:tcPr>
          <w:p w14:paraId="61B0FAED" w14:textId="77777777" w:rsidR="002F57C6" w:rsidRPr="002F57C6" w:rsidRDefault="002F57C6" w:rsidP="002F57C6">
            <w:pPr>
              <w:pStyle w:val="Textotabelas"/>
              <w:rPr>
                <w:color w:val="000000"/>
              </w:rPr>
            </w:pPr>
            <w:r w:rsidRPr="002F57C6">
              <w:rPr>
                <w:color w:val="000000"/>
              </w:rPr>
              <w:t>4170</w:t>
            </w:r>
          </w:p>
        </w:tc>
        <w:tc>
          <w:tcPr>
            <w:tcW w:w="960" w:type="dxa"/>
            <w:noWrap/>
            <w:hideMark/>
          </w:tcPr>
          <w:p w14:paraId="5D974D3B" w14:textId="77777777" w:rsidR="002F57C6" w:rsidRPr="002F57C6" w:rsidRDefault="002F57C6" w:rsidP="002F57C6">
            <w:pPr>
              <w:pStyle w:val="Textotabelas"/>
              <w:rPr>
                <w:color w:val="000000"/>
              </w:rPr>
            </w:pPr>
            <w:r w:rsidRPr="002F57C6">
              <w:rPr>
                <w:color w:val="000000"/>
              </w:rPr>
              <w:t>13,14</w:t>
            </w:r>
          </w:p>
        </w:tc>
      </w:tr>
      <w:tr w:rsidR="002F57C6" w:rsidRPr="002F57C6" w14:paraId="22D7C69D" w14:textId="77777777" w:rsidTr="002F57C6">
        <w:trPr>
          <w:trHeight w:val="290"/>
        </w:trPr>
        <w:tc>
          <w:tcPr>
            <w:tcW w:w="2339" w:type="dxa"/>
            <w:noWrap/>
            <w:hideMark/>
          </w:tcPr>
          <w:p w14:paraId="51891B8F" w14:textId="77777777" w:rsidR="002F57C6" w:rsidRPr="002F57C6" w:rsidRDefault="002F57C6" w:rsidP="002F57C6">
            <w:pPr>
              <w:pStyle w:val="Textotabelas"/>
              <w:rPr>
                <w:b/>
              </w:rPr>
            </w:pPr>
            <w:r w:rsidRPr="002F57C6">
              <w:rPr>
                <w:b/>
              </w:rPr>
              <w:t>OTHER</w:t>
            </w:r>
          </w:p>
        </w:tc>
        <w:tc>
          <w:tcPr>
            <w:tcW w:w="960" w:type="dxa"/>
            <w:noWrap/>
            <w:hideMark/>
          </w:tcPr>
          <w:p w14:paraId="13F32A93" w14:textId="77777777" w:rsidR="002F57C6" w:rsidRPr="002F57C6" w:rsidRDefault="002F57C6" w:rsidP="002F57C6">
            <w:pPr>
              <w:pStyle w:val="Textotabelas"/>
              <w:rPr>
                <w:color w:val="000000"/>
              </w:rPr>
            </w:pPr>
            <w:r w:rsidRPr="002F57C6">
              <w:rPr>
                <w:color w:val="000000"/>
              </w:rPr>
              <w:t>3134</w:t>
            </w:r>
          </w:p>
        </w:tc>
        <w:tc>
          <w:tcPr>
            <w:tcW w:w="960" w:type="dxa"/>
            <w:noWrap/>
            <w:hideMark/>
          </w:tcPr>
          <w:p w14:paraId="72B4F2E9" w14:textId="77777777" w:rsidR="002F57C6" w:rsidRPr="002F57C6" w:rsidRDefault="002F57C6" w:rsidP="002F57C6">
            <w:pPr>
              <w:pStyle w:val="Textotabelas"/>
              <w:rPr>
                <w:color w:val="000000"/>
              </w:rPr>
            </w:pPr>
            <w:r w:rsidRPr="002F57C6">
              <w:rPr>
                <w:color w:val="000000"/>
              </w:rPr>
              <w:t>9,87</w:t>
            </w:r>
          </w:p>
        </w:tc>
      </w:tr>
      <w:tr w:rsidR="002F57C6" w:rsidRPr="002F57C6" w14:paraId="60B8DAF3" w14:textId="77777777" w:rsidTr="002F57C6">
        <w:trPr>
          <w:trHeight w:val="290"/>
        </w:trPr>
        <w:tc>
          <w:tcPr>
            <w:tcW w:w="2339" w:type="dxa"/>
            <w:noWrap/>
            <w:hideMark/>
          </w:tcPr>
          <w:p w14:paraId="4AEB3326" w14:textId="77777777" w:rsidR="002F57C6" w:rsidRPr="002F57C6" w:rsidRDefault="002F57C6" w:rsidP="002F57C6">
            <w:pPr>
              <w:pStyle w:val="Textotabelas"/>
              <w:rPr>
                <w:b/>
              </w:rPr>
            </w:pPr>
            <w:r w:rsidRPr="002F57C6">
              <w:rPr>
                <w:b/>
              </w:rPr>
              <w:t>Italian</w:t>
            </w:r>
          </w:p>
        </w:tc>
        <w:tc>
          <w:tcPr>
            <w:tcW w:w="960" w:type="dxa"/>
            <w:noWrap/>
            <w:hideMark/>
          </w:tcPr>
          <w:p w14:paraId="3C1628E6" w14:textId="77777777" w:rsidR="002F57C6" w:rsidRPr="002F57C6" w:rsidRDefault="002F57C6" w:rsidP="002F57C6">
            <w:pPr>
              <w:pStyle w:val="Textotabelas"/>
              <w:rPr>
                <w:color w:val="000000"/>
              </w:rPr>
            </w:pPr>
            <w:r w:rsidRPr="002F57C6">
              <w:rPr>
                <w:color w:val="000000"/>
              </w:rPr>
              <w:t>3059</w:t>
            </w:r>
          </w:p>
        </w:tc>
        <w:tc>
          <w:tcPr>
            <w:tcW w:w="960" w:type="dxa"/>
            <w:noWrap/>
            <w:hideMark/>
          </w:tcPr>
          <w:p w14:paraId="392BCF34" w14:textId="77777777" w:rsidR="002F57C6" w:rsidRPr="002F57C6" w:rsidRDefault="002F57C6" w:rsidP="002F57C6">
            <w:pPr>
              <w:pStyle w:val="Textotabelas"/>
              <w:rPr>
                <w:color w:val="000000"/>
              </w:rPr>
            </w:pPr>
            <w:r w:rsidRPr="002F57C6">
              <w:rPr>
                <w:color w:val="000000"/>
              </w:rPr>
              <w:t>9,64</w:t>
            </w:r>
          </w:p>
        </w:tc>
      </w:tr>
      <w:tr w:rsidR="002F57C6" w:rsidRPr="002F57C6" w14:paraId="6FECD83B" w14:textId="77777777" w:rsidTr="002F57C6">
        <w:trPr>
          <w:trHeight w:val="290"/>
        </w:trPr>
        <w:tc>
          <w:tcPr>
            <w:tcW w:w="2339" w:type="dxa"/>
            <w:noWrap/>
            <w:hideMark/>
          </w:tcPr>
          <w:p w14:paraId="2EB48D0C" w14:textId="77777777" w:rsidR="002F57C6" w:rsidRPr="002F57C6" w:rsidRDefault="002F57C6" w:rsidP="002F57C6">
            <w:pPr>
              <w:pStyle w:val="Textotabelas"/>
              <w:rPr>
                <w:b/>
              </w:rPr>
            </w:pPr>
            <w:r w:rsidRPr="002F57C6">
              <w:rPr>
                <w:b/>
              </w:rPr>
              <w:t>Japanese</w:t>
            </w:r>
          </w:p>
        </w:tc>
        <w:tc>
          <w:tcPr>
            <w:tcW w:w="960" w:type="dxa"/>
            <w:noWrap/>
            <w:hideMark/>
          </w:tcPr>
          <w:p w14:paraId="5F93C6FF" w14:textId="77777777" w:rsidR="002F57C6" w:rsidRPr="002F57C6" w:rsidRDefault="002F57C6" w:rsidP="002F57C6">
            <w:pPr>
              <w:pStyle w:val="Textotabelas"/>
              <w:rPr>
                <w:color w:val="000000"/>
              </w:rPr>
            </w:pPr>
            <w:r w:rsidRPr="002F57C6">
              <w:rPr>
                <w:color w:val="000000"/>
              </w:rPr>
              <w:t>2384</w:t>
            </w:r>
          </w:p>
        </w:tc>
        <w:tc>
          <w:tcPr>
            <w:tcW w:w="960" w:type="dxa"/>
            <w:noWrap/>
            <w:hideMark/>
          </w:tcPr>
          <w:p w14:paraId="434602F9" w14:textId="77777777" w:rsidR="002F57C6" w:rsidRPr="002F57C6" w:rsidRDefault="002F57C6" w:rsidP="002F57C6">
            <w:pPr>
              <w:pStyle w:val="Textotabelas"/>
              <w:rPr>
                <w:color w:val="000000"/>
              </w:rPr>
            </w:pPr>
            <w:r w:rsidRPr="002F57C6">
              <w:rPr>
                <w:color w:val="000000"/>
              </w:rPr>
              <w:t>7,51</w:t>
            </w:r>
          </w:p>
        </w:tc>
      </w:tr>
      <w:tr w:rsidR="002F57C6" w:rsidRPr="002F57C6" w14:paraId="63371C19" w14:textId="77777777" w:rsidTr="002F57C6">
        <w:trPr>
          <w:trHeight w:val="290"/>
        </w:trPr>
        <w:tc>
          <w:tcPr>
            <w:tcW w:w="2339" w:type="dxa"/>
            <w:noWrap/>
            <w:hideMark/>
          </w:tcPr>
          <w:p w14:paraId="6C303E1A" w14:textId="77777777" w:rsidR="002F57C6" w:rsidRPr="002F57C6" w:rsidRDefault="002F57C6" w:rsidP="002F57C6">
            <w:pPr>
              <w:pStyle w:val="Textotabelas"/>
              <w:rPr>
                <w:b/>
              </w:rPr>
            </w:pPr>
            <w:r w:rsidRPr="002F57C6">
              <w:rPr>
                <w:b/>
              </w:rPr>
              <w:t>Street Food / Snacks</w:t>
            </w:r>
          </w:p>
        </w:tc>
        <w:tc>
          <w:tcPr>
            <w:tcW w:w="960" w:type="dxa"/>
            <w:noWrap/>
            <w:hideMark/>
          </w:tcPr>
          <w:p w14:paraId="11CB503A" w14:textId="77777777" w:rsidR="002F57C6" w:rsidRPr="002F57C6" w:rsidRDefault="002F57C6" w:rsidP="002F57C6">
            <w:pPr>
              <w:pStyle w:val="Textotabelas"/>
              <w:rPr>
                <w:color w:val="000000"/>
              </w:rPr>
            </w:pPr>
            <w:r w:rsidRPr="002F57C6">
              <w:rPr>
                <w:color w:val="000000"/>
              </w:rPr>
              <w:t>2289</w:t>
            </w:r>
          </w:p>
        </w:tc>
        <w:tc>
          <w:tcPr>
            <w:tcW w:w="960" w:type="dxa"/>
            <w:noWrap/>
            <w:hideMark/>
          </w:tcPr>
          <w:p w14:paraId="3FD18063" w14:textId="77777777" w:rsidR="002F57C6" w:rsidRPr="002F57C6" w:rsidRDefault="002F57C6" w:rsidP="002F57C6">
            <w:pPr>
              <w:pStyle w:val="Textotabelas"/>
              <w:rPr>
                <w:color w:val="000000"/>
              </w:rPr>
            </w:pPr>
            <w:r w:rsidRPr="002F57C6">
              <w:rPr>
                <w:color w:val="000000"/>
              </w:rPr>
              <w:t>7,21</w:t>
            </w:r>
          </w:p>
        </w:tc>
      </w:tr>
      <w:tr w:rsidR="002F57C6" w:rsidRPr="002F57C6" w14:paraId="3620F5D5" w14:textId="77777777" w:rsidTr="002F57C6">
        <w:trPr>
          <w:trHeight w:val="290"/>
        </w:trPr>
        <w:tc>
          <w:tcPr>
            <w:tcW w:w="2339" w:type="dxa"/>
            <w:noWrap/>
            <w:hideMark/>
          </w:tcPr>
          <w:p w14:paraId="543DC585" w14:textId="77777777" w:rsidR="002F57C6" w:rsidRPr="002F57C6" w:rsidRDefault="002F57C6" w:rsidP="002F57C6">
            <w:pPr>
              <w:pStyle w:val="Textotabelas"/>
              <w:rPr>
                <w:b/>
              </w:rPr>
            </w:pPr>
            <w:r w:rsidRPr="002F57C6">
              <w:rPr>
                <w:b/>
              </w:rPr>
              <w:t>Beverages</w:t>
            </w:r>
          </w:p>
        </w:tc>
        <w:tc>
          <w:tcPr>
            <w:tcW w:w="960" w:type="dxa"/>
            <w:noWrap/>
            <w:hideMark/>
          </w:tcPr>
          <w:p w14:paraId="60CF625F" w14:textId="77777777" w:rsidR="002F57C6" w:rsidRPr="002F57C6" w:rsidRDefault="002F57C6" w:rsidP="002F57C6">
            <w:pPr>
              <w:pStyle w:val="Textotabelas"/>
              <w:rPr>
                <w:color w:val="000000"/>
              </w:rPr>
            </w:pPr>
            <w:r w:rsidRPr="002F57C6">
              <w:rPr>
                <w:color w:val="000000"/>
              </w:rPr>
              <w:t>2058</w:t>
            </w:r>
          </w:p>
        </w:tc>
        <w:tc>
          <w:tcPr>
            <w:tcW w:w="960" w:type="dxa"/>
            <w:noWrap/>
            <w:hideMark/>
          </w:tcPr>
          <w:p w14:paraId="0EFDB54D" w14:textId="77777777" w:rsidR="002F57C6" w:rsidRPr="002F57C6" w:rsidRDefault="002F57C6" w:rsidP="002F57C6">
            <w:pPr>
              <w:pStyle w:val="Textotabelas"/>
              <w:rPr>
                <w:color w:val="000000"/>
              </w:rPr>
            </w:pPr>
            <w:r w:rsidRPr="002F57C6">
              <w:rPr>
                <w:color w:val="000000"/>
              </w:rPr>
              <w:t>6,48</w:t>
            </w:r>
          </w:p>
        </w:tc>
      </w:tr>
      <w:tr w:rsidR="002F57C6" w:rsidRPr="002F57C6" w14:paraId="6D439026" w14:textId="77777777" w:rsidTr="002F57C6">
        <w:trPr>
          <w:trHeight w:val="290"/>
        </w:trPr>
        <w:tc>
          <w:tcPr>
            <w:tcW w:w="2339" w:type="dxa"/>
            <w:noWrap/>
            <w:hideMark/>
          </w:tcPr>
          <w:p w14:paraId="2983C253" w14:textId="77777777" w:rsidR="002F57C6" w:rsidRPr="002F57C6" w:rsidRDefault="002F57C6" w:rsidP="002F57C6">
            <w:pPr>
              <w:pStyle w:val="Textotabelas"/>
              <w:rPr>
                <w:b/>
              </w:rPr>
            </w:pPr>
            <w:r w:rsidRPr="002F57C6">
              <w:rPr>
                <w:b/>
              </w:rPr>
              <w:t>Indian</w:t>
            </w:r>
          </w:p>
        </w:tc>
        <w:tc>
          <w:tcPr>
            <w:tcW w:w="960" w:type="dxa"/>
            <w:noWrap/>
            <w:hideMark/>
          </w:tcPr>
          <w:p w14:paraId="3EC2AABE" w14:textId="77777777" w:rsidR="002F57C6" w:rsidRPr="002F57C6" w:rsidRDefault="002F57C6" w:rsidP="002F57C6">
            <w:pPr>
              <w:pStyle w:val="Textotabelas"/>
              <w:rPr>
                <w:color w:val="000000"/>
              </w:rPr>
            </w:pPr>
            <w:r w:rsidRPr="002F57C6">
              <w:rPr>
                <w:color w:val="000000"/>
              </w:rPr>
              <w:t>1689</w:t>
            </w:r>
          </w:p>
        </w:tc>
        <w:tc>
          <w:tcPr>
            <w:tcW w:w="960" w:type="dxa"/>
            <w:noWrap/>
            <w:hideMark/>
          </w:tcPr>
          <w:p w14:paraId="4D1D0487" w14:textId="77777777" w:rsidR="002F57C6" w:rsidRPr="002F57C6" w:rsidRDefault="002F57C6" w:rsidP="002F57C6">
            <w:pPr>
              <w:pStyle w:val="Textotabelas"/>
              <w:rPr>
                <w:color w:val="000000"/>
              </w:rPr>
            </w:pPr>
            <w:r w:rsidRPr="002F57C6">
              <w:rPr>
                <w:color w:val="000000"/>
              </w:rPr>
              <w:t>5,32</w:t>
            </w:r>
          </w:p>
        </w:tc>
      </w:tr>
      <w:tr w:rsidR="002F57C6" w:rsidRPr="002F57C6" w14:paraId="2F0201E4" w14:textId="77777777" w:rsidTr="002F57C6">
        <w:trPr>
          <w:trHeight w:val="290"/>
        </w:trPr>
        <w:tc>
          <w:tcPr>
            <w:tcW w:w="2339" w:type="dxa"/>
            <w:noWrap/>
            <w:hideMark/>
          </w:tcPr>
          <w:p w14:paraId="53FDEB3A" w14:textId="77777777" w:rsidR="002F57C6" w:rsidRPr="002F57C6" w:rsidRDefault="002F57C6" w:rsidP="002F57C6">
            <w:pPr>
              <w:pStyle w:val="Textotabelas"/>
              <w:rPr>
                <w:b/>
              </w:rPr>
            </w:pPr>
            <w:r w:rsidRPr="002F57C6">
              <w:rPr>
                <w:b/>
              </w:rPr>
              <w:t>Chinese</w:t>
            </w:r>
          </w:p>
        </w:tc>
        <w:tc>
          <w:tcPr>
            <w:tcW w:w="960" w:type="dxa"/>
            <w:noWrap/>
            <w:hideMark/>
          </w:tcPr>
          <w:p w14:paraId="4F35FFCA" w14:textId="77777777" w:rsidR="002F57C6" w:rsidRPr="002F57C6" w:rsidRDefault="002F57C6" w:rsidP="002F57C6">
            <w:pPr>
              <w:pStyle w:val="Textotabelas"/>
              <w:rPr>
                <w:color w:val="000000"/>
              </w:rPr>
            </w:pPr>
            <w:r w:rsidRPr="002F57C6">
              <w:rPr>
                <w:color w:val="000000"/>
              </w:rPr>
              <w:t>1330</w:t>
            </w:r>
          </w:p>
        </w:tc>
        <w:tc>
          <w:tcPr>
            <w:tcW w:w="960" w:type="dxa"/>
            <w:noWrap/>
            <w:hideMark/>
          </w:tcPr>
          <w:p w14:paraId="65A2BB8D" w14:textId="77777777" w:rsidR="002F57C6" w:rsidRPr="002F57C6" w:rsidRDefault="002F57C6" w:rsidP="002F57C6">
            <w:pPr>
              <w:pStyle w:val="Textotabelas"/>
              <w:rPr>
                <w:color w:val="000000"/>
              </w:rPr>
            </w:pPr>
            <w:r w:rsidRPr="002F57C6">
              <w:rPr>
                <w:color w:val="000000"/>
              </w:rPr>
              <w:t>4,19</w:t>
            </w:r>
          </w:p>
        </w:tc>
      </w:tr>
      <w:tr w:rsidR="002F57C6" w:rsidRPr="002F57C6" w14:paraId="4BDF3CF9" w14:textId="77777777" w:rsidTr="002F57C6">
        <w:trPr>
          <w:trHeight w:val="290"/>
        </w:trPr>
        <w:tc>
          <w:tcPr>
            <w:tcW w:w="2339" w:type="dxa"/>
            <w:noWrap/>
            <w:hideMark/>
          </w:tcPr>
          <w:p w14:paraId="7B0F505B" w14:textId="77777777" w:rsidR="002F57C6" w:rsidRPr="002F57C6" w:rsidRDefault="002F57C6" w:rsidP="002F57C6">
            <w:pPr>
              <w:pStyle w:val="Textotabelas"/>
              <w:rPr>
                <w:b/>
              </w:rPr>
            </w:pPr>
            <w:r w:rsidRPr="002F57C6">
              <w:rPr>
                <w:b/>
              </w:rPr>
              <w:t>Chicken Dishes</w:t>
            </w:r>
          </w:p>
        </w:tc>
        <w:tc>
          <w:tcPr>
            <w:tcW w:w="960" w:type="dxa"/>
            <w:noWrap/>
            <w:hideMark/>
          </w:tcPr>
          <w:p w14:paraId="158AACAC" w14:textId="77777777" w:rsidR="002F57C6" w:rsidRPr="002F57C6" w:rsidRDefault="002F57C6" w:rsidP="002F57C6">
            <w:pPr>
              <w:pStyle w:val="Textotabelas"/>
              <w:rPr>
                <w:color w:val="000000"/>
              </w:rPr>
            </w:pPr>
            <w:r w:rsidRPr="002F57C6">
              <w:rPr>
                <w:color w:val="000000"/>
              </w:rPr>
              <w:t>1132</w:t>
            </w:r>
          </w:p>
        </w:tc>
        <w:tc>
          <w:tcPr>
            <w:tcW w:w="960" w:type="dxa"/>
            <w:noWrap/>
            <w:hideMark/>
          </w:tcPr>
          <w:p w14:paraId="040EEE79" w14:textId="77777777" w:rsidR="002F57C6" w:rsidRPr="002F57C6" w:rsidRDefault="002F57C6" w:rsidP="002F57C6">
            <w:pPr>
              <w:pStyle w:val="Textotabelas"/>
              <w:rPr>
                <w:color w:val="000000"/>
              </w:rPr>
            </w:pPr>
            <w:r w:rsidRPr="002F57C6">
              <w:rPr>
                <w:color w:val="000000"/>
              </w:rPr>
              <w:t>3,57</w:t>
            </w:r>
          </w:p>
        </w:tc>
      </w:tr>
      <w:tr w:rsidR="002F57C6" w:rsidRPr="002F57C6" w14:paraId="77182F1A" w14:textId="77777777" w:rsidTr="002F57C6">
        <w:trPr>
          <w:trHeight w:val="290"/>
        </w:trPr>
        <w:tc>
          <w:tcPr>
            <w:tcW w:w="2339" w:type="dxa"/>
            <w:noWrap/>
            <w:hideMark/>
          </w:tcPr>
          <w:p w14:paraId="4E32EBF5" w14:textId="77777777" w:rsidR="002F57C6" w:rsidRPr="002F57C6" w:rsidRDefault="002F57C6" w:rsidP="002F57C6">
            <w:pPr>
              <w:pStyle w:val="Textotabelas"/>
              <w:rPr>
                <w:b/>
              </w:rPr>
            </w:pPr>
            <w:r w:rsidRPr="002F57C6">
              <w:rPr>
                <w:b/>
              </w:rPr>
              <w:t>Noodle Dishes</w:t>
            </w:r>
          </w:p>
        </w:tc>
        <w:tc>
          <w:tcPr>
            <w:tcW w:w="960" w:type="dxa"/>
            <w:noWrap/>
            <w:hideMark/>
          </w:tcPr>
          <w:p w14:paraId="1292E522" w14:textId="77777777" w:rsidR="002F57C6" w:rsidRPr="002F57C6" w:rsidRDefault="002F57C6" w:rsidP="002F57C6">
            <w:pPr>
              <w:pStyle w:val="Textotabelas"/>
              <w:rPr>
                <w:color w:val="000000"/>
              </w:rPr>
            </w:pPr>
            <w:r w:rsidRPr="002F57C6">
              <w:rPr>
                <w:color w:val="000000"/>
              </w:rPr>
              <w:t>886</w:t>
            </w:r>
          </w:p>
        </w:tc>
        <w:tc>
          <w:tcPr>
            <w:tcW w:w="960" w:type="dxa"/>
            <w:noWrap/>
            <w:hideMark/>
          </w:tcPr>
          <w:p w14:paraId="286CF5A3" w14:textId="77777777" w:rsidR="002F57C6" w:rsidRPr="002F57C6" w:rsidRDefault="002F57C6" w:rsidP="002F57C6">
            <w:pPr>
              <w:pStyle w:val="Textotabelas"/>
              <w:rPr>
                <w:color w:val="000000"/>
              </w:rPr>
            </w:pPr>
            <w:r w:rsidRPr="002F57C6">
              <w:rPr>
                <w:color w:val="000000"/>
              </w:rPr>
              <w:t>2,79</w:t>
            </w:r>
          </w:p>
        </w:tc>
      </w:tr>
      <w:tr w:rsidR="002F57C6" w:rsidRPr="002F57C6" w14:paraId="47F5E803" w14:textId="77777777" w:rsidTr="002F57C6">
        <w:trPr>
          <w:trHeight w:val="290"/>
        </w:trPr>
        <w:tc>
          <w:tcPr>
            <w:tcW w:w="2339" w:type="dxa"/>
            <w:noWrap/>
            <w:hideMark/>
          </w:tcPr>
          <w:p w14:paraId="75D3DDD2" w14:textId="77777777" w:rsidR="002F57C6" w:rsidRPr="002F57C6" w:rsidRDefault="002F57C6" w:rsidP="002F57C6">
            <w:pPr>
              <w:pStyle w:val="Textotabelas"/>
              <w:rPr>
                <w:b/>
              </w:rPr>
            </w:pPr>
            <w:r w:rsidRPr="002F57C6">
              <w:rPr>
                <w:b/>
              </w:rPr>
              <w:t>Thai</w:t>
            </w:r>
          </w:p>
        </w:tc>
        <w:tc>
          <w:tcPr>
            <w:tcW w:w="960" w:type="dxa"/>
            <w:noWrap/>
            <w:hideMark/>
          </w:tcPr>
          <w:p w14:paraId="5BF1B859" w14:textId="77777777" w:rsidR="002F57C6" w:rsidRPr="002F57C6" w:rsidRDefault="002F57C6" w:rsidP="002F57C6">
            <w:pPr>
              <w:pStyle w:val="Textotabelas"/>
              <w:rPr>
                <w:color w:val="000000"/>
              </w:rPr>
            </w:pPr>
            <w:r w:rsidRPr="002F57C6">
              <w:rPr>
                <w:color w:val="000000"/>
              </w:rPr>
              <w:t>754</w:t>
            </w:r>
          </w:p>
        </w:tc>
        <w:tc>
          <w:tcPr>
            <w:tcW w:w="960" w:type="dxa"/>
            <w:noWrap/>
            <w:hideMark/>
          </w:tcPr>
          <w:p w14:paraId="633A204C" w14:textId="77777777" w:rsidR="002F57C6" w:rsidRPr="002F57C6" w:rsidRDefault="002F57C6" w:rsidP="002F57C6">
            <w:pPr>
              <w:pStyle w:val="Textotabelas"/>
              <w:rPr>
                <w:color w:val="000000"/>
              </w:rPr>
            </w:pPr>
            <w:r w:rsidRPr="002F57C6">
              <w:rPr>
                <w:color w:val="000000"/>
              </w:rPr>
              <w:t>2,38</w:t>
            </w:r>
          </w:p>
        </w:tc>
      </w:tr>
      <w:tr w:rsidR="002F57C6" w:rsidRPr="002F57C6" w14:paraId="229DFD9D" w14:textId="77777777" w:rsidTr="002F57C6">
        <w:trPr>
          <w:trHeight w:val="290"/>
        </w:trPr>
        <w:tc>
          <w:tcPr>
            <w:tcW w:w="2339" w:type="dxa"/>
            <w:noWrap/>
            <w:hideMark/>
          </w:tcPr>
          <w:p w14:paraId="3FD2A437" w14:textId="77777777" w:rsidR="002F57C6" w:rsidRPr="002F57C6" w:rsidRDefault="002F57C6" w:rsidP="002F57C6">
            <w:pPr>
              <w:pStyle w:val="Textotabelas"/>
              <w:rPr>
                <w:b/>
              </w:rPr>
            </w:pPr>
            <w:r w:rsidRPr="002F57C6">
              <w:rPr>
                <w:b/>
              </w:rPr>
              <w:t>Healthy</w:t>
            </w:r>
          </w:p>
        </w:tc>
        <w:tc>
          <w:tcPr>
            <w:tcW w:w="960" w:type="dxa"/>
            <w:noWrap/>
            <w:hideMark/>
          </w:tcPr>
          <w:p w14:paraId="0EF2A5C1" w14:textId="77777777" w:rsidR="002F57C6" w:rsidRPr="002F57C6" w:rsidRDefault="002F57C6" w:rsidP="002F57C6">
            <w:pPr>
              <w:pStyle w:val="Textotabelas"/>
              <w:rPr>
                <w:color w:val="000000"/>
              </w:rPr>
            </w:pPr>
            <w:r w:rsidRPr="002F57C6">
              <w:rPr>
                <w:color w:val="000000"/>
              </w:rPr>
              <w:t>723</w:t>
            </w:r>
          </w:p>
        </w:tc>
        <w:tc>
          <w:tcPr>
            <w:tcW w:w="960" w:type="dxa"/>
            <w:noWrap/>
            <w:hideMark/>
          </w:tcPr>
          <w:p w14:paraId="0DCD9371" w14:textId="77777777" w:rsidR="002F57C6" w:rsidRPr="002F57C6" w:rsidRDefault="002F57C6" w:rsidP="002F57C6">
            <w:pPr>
              <w:pStyle w:val="Textotabelas"/>
              <w:rPr>
                <w:color w:val="000000"/>
              </w:rPr>
            </w:pPr>
            <w:r w:rsidRPr="002F57C6">
              <w:rPr>
                <w:color w:val="000000"/>
              </w:rPr>
              <w:t>2,28</w:t>
            </w:r>
          </w:p>
        </w:tc>
      </w:tr>
      <w:tr w:rsidR="002F57C6" w:rsidRPr="002F57C6" w14:paraId="77A9A350" w14:textId="77777777" w:rsidTr="002F57C6">
        <w:trPr>
          <w:trHeight w:val="290"/>
        </w:trPr>
        <w:tc>
          <w:tcPr>
            <w:tcW w:w="2339" w:type="dxa"/>
            <w:noWrap/>
            <w:hideMark/>
          </w:tcPr>
          <w:p w14:paraId="22174648" w14:textId="77777777" w:rsidR="002F57C6" w:rsidRPr="002F57C6" w:rsidRDefault="002F57C6" w:rsidP="002F57C6">
            <w:pPr>
              <w:pStyle w:val="Textotabelas"/>
              <w:rPr>
                <w:b/>
              </w:rPr>
            </w:pPr>
            <w:r w:rsidRPr="002F57C6">
              <w:rPr>
                <w:b/>
              </w:rPr>
              <w:t>Desserts</w:t>
            </w:r>
          </w:p>
        </w:tc>
        <w:tc>
          <w:tcPr>
            <w:tcW w:w="960" w:type="dxa"/>
            <w:noWrap/>
            <w:hideMark/>
          </w:tcPr>
          <w:p w14:paraId="71EFEE40" w14:textId="77777777" w:rsidR="002F57C6" w:rsidRPr="002F57C6" w:rsidRDefault="002F57C6" w:rsidP="002F57C6">
            <w:pPr>
              <w:pStyle w:val="Textotabelas"/>
              <w:rPr>
                <w:color w:val="000000"/>
              </w:rPr>
            </w:pPr>
            <w:r w:rsidRPr="002F57C6">
              <w:rPr>
                <w:color w:val="000000"/>
              </w:rPr>
              <w:t>621</w:t>
            </w:r>
          </w:p>
        </w:tc>
        <w:tc>
          <w:tcPr>
            <w:tcW w:w="960" w:type="dxa"/>
            <w:noWrap/>
            <w:hideMark/>
          </w:tcPr>
          <w:p w14:paraId="1C941300" w14:textId="77777777" w:rsidR="002F57C6" w:rsidRPr="002F57C6" w:rsidRDefault="002F57C6" w:rsidP="002F57C6">
            <w:pPr>
              <w:pStyle w:val="Textotabelas"/>
              <w:rPr>
                <w:color w:val="000000"/>
              </w:rPr>
            </w:pPr>
            <w:r w:rsidRPr="002F57C6">
              <w:rPr>
                <w:color w:val="000000"/>
              </w:rPr>
              <w:t>1,96</w:t>
            </w:r>
          </w:p>
        </w:tc>
      </w:tr>
      <w:tr w:rsidR="002F57C6" w:rsidRPr="002F57C6" w14:paraId="1955C7FE" w14:textId="77777777" w:rsidTr="002F57C6">
        <w:trPr>
          <w:trHeight w:val="290"/>
        </w:trPr>
        <w:tc>
          <w:tcPr>
            <w:tcW w:w="2339" w:type="dxa"/>
            <w:noWrap/>
            <w:hideMark/>
          </w:tcPr>
          <w:p w14:paraId="41EB3CBB" w14:textId="77777777" w:rsidR="002F57C6" w:rsidRPr="002F57C6" w:rsidRDefault="002F57C6" w:rsidP="002F57C6">
            <w:pPr>
              <w:pStyle w:val="Textotabelas"/>
              <w:rPr>
                <w:b/>
              </w:rPr>
            </w:pPr>
            <w:r w:rsidRPr="002F57C6">
              <w:rPr>
                <w:b/>
              </w:rPr>
              <w:t>Cafe</w:t>
            </w:r>
          </w:p>
        </w:tc>
        <w:tc>
          <w:tcPr>
            <w:tcW w:w="960" w:type="dxa"/>
            <w:noWrap/>
            <w:hideMark/>
          </w:tcPr>
          <w:p w14:paraId="7885B7C2" w14:textId="77777777" w:rsidR="002F57C6" w:rsidRPr="002F57C6" w:rsidRDefault="002F57C6" w:rsidP="002F57C6">
            <w:pPr>
              <w:pStyle w:val="Textotabelas"/>
              <w:rPr>
                <w:color w:val="000000"/>
              </w:rPr>
            </w:pPr>
            <w:r w:rsidRPr="002F57C6">
              <w:rPr>
                <w:color w:val="000000"/>
              </w:rPr>
              <w:t>487</w:t>
            </w:r>
          </w:p>
        </w:tc>
        <w:tc>
          <w:tcPr>
            <w:tcW w:w="960" w:type="dxa"/>
            <w:noWrap/>
            <w:hideMark/>
          </w:tcPr>
          <w:p w14:paraId="3CE787E9" w14:textId="77777777" w:rsidR="002F57C6" w:rsidRPr="002F57C6" w:rsidRDefault="002F57C6" w:rsidP="002F57C6">
            <w:pPr>
              <w:pStyle w:val="Textotabelas"/>
              <w:rPr>
                <w:color w:val="000000"/>
              </w:rPr>
            </w:pPr>
            <w:r w:rsidRPr="002F57C6">
              <w:rPr>
                <w:color w:val="000000"/>
              </w:rPr>
              <w:t>1,53</w:t>
            </w:r>
          </w:p>
        </w:tc>
      </w:tr>
    </w:tbl>
    <w:p w14:paraId="0D6C38B6" w14:textId="77777777" w:rsidR="00DB1517" w:rsidRDefault="00DB1517" w:rsidP="0085127D">
      <w:pPr>
        <w:rPr>
          <w:lang w:eastAsia="pt-PT"/>
        </w:rPr>
      </w:pPr>
    </w:p>
    <w:p w14:paraId="3E704BD2" w14:textId="462AA770" w:rsidR="002861CD" w:rsidRPr="0087122E" w:rsidRDefault="002861CD" w:rsidP="002861CD">
      <w:pPr>
        <w:pStyle w:val="Caption"/>
        <w:rPr>
          <w:color w:val="auto"/>
        </w:rPr>
      </w:pPr>
      <w:bookmarkStart w:id="86" w:name="_Ref181371083"/>
      <w:r w:rsidRPr="008C451B">
        <w:rPr>
          <w:b/>
          <w:bCs w:val="0"/>
        </w:rPr>
        <w:lastRenderedPageBreak/>
        <w:t>Table A</w:t>
      </w:r>
      <w:r w:rsidRPr="00492DC2">
        <w:rPr>
          <w:b/>
          <w:bCs w:val="0"/>
        </w:rPr>
        <w:fldChar w:fldCharType="begin"/>
      </w:r>
      <w:r w:rsidRPr="00492DC2">
        <w:rPr>
          <w:b/>
          <w:bCs w:val="0"/>
        </w:rPr>
        <w:instrText xml:space="preserve"> SEQ Table \* ARABIC \s 1 </w:instrText>
      </w:r>
      <w:r w:rsidRPr="00492DC2">
        <w:rPr>
          <w:b/>
          <w:bCs w:val="0"/>
        </w:rPr>
        <w:fldChar w:fldCharType="separate"/>
      </w:r>
      <w:r>
        <w:rPr>
          <w:b/>
          <w:bCs w:val="0"/>
          <w:noProof/>
        </w:rPr>
        <w:t>11</w:t>
      </w:r>
      <w:r w:rsidRPr="00492DC2">
        <w:rPr>
          <w:b/>
          <w:bCs w:val="0"/>
        </w:rPr>
        <w:fldChar w:fldCharType="end"/>
      </w:r>
      <w:bookmarkEnd w:id="86"/>
      <w:r>
        <w:rPr>
          <w:b/>
        </w:rPr>
        <w:t xml:space="preserve"> </w:t>
      </w:r>
      <w:r w:rsidRPr="008C451B">
        <w:rPr>
          <w:b/>
          <w:bCs w:val="0"/>
          <w:color w:val="auto"/>
        </w:rPr>
        <w:t>–</w:t>
      </w:r>
      <w:r w:rsidRPr="008C451B">
        <w:rPr>
          <w:color w:val="auto"/>
        </w:rPr>
        <w:t xml:space="preserve"> </w:t>
      </w:r>
      <w:r w:rsidRPr="003C1205">
        <w:rPr>
          <w:color w:val="auto"/>
        </w:rPr>
        <w:t xml:space="preserve">Absolute and Relative Frequency Table of </w:t>
      </w:r>
      <w:r>
        <w:t xml:space="preserve">Total </w:t>
      </w:r>
      <w:r w:rsidRPr="002861CD">
        <w:t>Number of Different Types of Food</w:t>
      </w:r>
      <w:r>
        <w:t>.</w:t>
      </w:r>
    </w:p>
    <w:tbl>
      <w:tblPr>
        <w:tblStyle w:val="NOVAIMSTableStyle"/>
        <w:tblW w:w="4961" w:type="dxa"/>
        <w:tblLook w:val="04A0" w:firstRow="1" w:lastRow="0" w:firstColumn="1" w:lastColumn="0" w:noHBand="0" w:noVBand="1"/>
      </w:tblPr>
      <w:tblGrid>
        <w:gridCol w:w="2236"/>
        <w:gridCol w:w="774"/>
        <w:gridCol w:w="960"/>
        <w:gridCol w:w="1526"/>
      </w:tblGrid>
      <w:tr w:rsidR="0078220F" w:rsidRPr="0078220F" w14:paraId="4ADAF5AE" w14:textId="77777777" w:rsidTr="0078220F">
        <w:trPr>
          <w:cnfStyle w:val="100000000000" w:firstRow="1" w:lastRow="0" w:firstColumn="0" w:lastColumn="0" w:oddVBand="0" w:evenVBand="0" w:oddHBand="0" w:evenHBand="0" w:firstRowFirstColumn="0" w:firstRowLastColumn="0" w:lastRowFirstColumn="0" w:lastRowLastColumn="0"/>
          <w:trHeight w:val="290"/>
        </w:trPr>
        <w:tc>
          <w:tcPr>
            <w:tcW w:w="2236" w:type="dxa"/>
            <w:noWrap/>
            <w:hideMark/>
          </w:tcPr>
          <w:p w14:paraId="53B9F650" w14:textId="7DC46C15" w:rsidR="0078220F" w:rsidRPr="0078220F" w:rsidRDefault="0078220F" w:rsidP="0078220F">
            <w:pPr>
              <w:pStyle w:val="Textotabelas"/>
            </w:pPr>
            <w:r w:rsidRPr="0078220F">
              <w:t>Number of Different Types of Food</w:t>
            </w:r>
          </w:p>
        </w:tc>
        <w:tc>
          <w:tcPr>
            <w:tcW w:w="239" w:type="dxa"/>
            <w:noWrap/>
            <w:hideMark/>
          </w:tcPr>
          <w:p w14:paraId="202B4444" w14:textId="77777777" w:rsidR="0078220F" w:rsidRPr="0078220F" w:rsidRDefault="0078220F" w:rsidP="0078220F">
            <w:pPr>
              <w:pStyle w:val="Textotabelas"/>
            </w:pPr>
            <w:r w:rsidRPr="0078220F">
              <w:t>n</w:t>
            </w:r>
          </w:p>
        </w:tc>
        <w:tc>
          <w:tcPr>
            <w:tcW w:w="960" w:type="dxa"/>
            <w:noWrap/>
            <w:hideMark/>
          </w:tcPr>
          <w:p w14:paraId="36E69914" w14:textId="77777777" w:rsidR="0078220F" w:rsidRPr="0078220F" w:rsidRDefault="0078220F" w:rsidP="0078220F">
            <w:pPr>
              <w:pStyle w:val="Textotabelas"/>
            </w:pPr>
            <w:r w:rsidRPr="0078220F">
              <w:t>%</w:t>
            </w:r>
          </w:p>
        </w:tc>
        <w:tc>
          <w:tcPr>
            <w:tcW w:w="1526" w:type="dxa"/>
            <w:noWrap/>
            <w:hideMark/>
          </w:tcPr>
          <w:p w14:paraId="478B6CD5" w14:textId="1B61D7E8" w:rsidR="0078220F" w:rsidRPr="0078220F" w:rsidRDefault="0078220F" w:rsidP="0078220F">
            <w:pPr>
              <w:pStyle w:val="Textotabelas"/>
            </w:pPr>
            <w:r w:rsidRPr="0078220F">
              <w:t>%</w:t>
            </w:r>
            <w:r>
              <w:t xml:space="preserve"> </w:t>
            </w:r>
            <w:r w:rsidRPr="0078220F">
              <w:t>Cumulative</w:t>
            </w:r>
          </w:p>
        </w:tc>
      </w:tr>
      <w:tr w:rsidR="0078220F" w:rsidRPr="0078220F" w14:paraId="7D92B5FF" w14:textId="77777777" w:rsidTr="0078220F">
        <w:trPr>
          <w:trHeight w:val="290"/>
        </w:trPr>
        <w:tc>
          <w:tcPr>
            <w:tcW w:w="2236" w:type="dxa"/>
            <w:noWrap/>
            <w:hideMark/>
          </w:tcPr>
          <w:p w14:paraId="4D0FE6EE" w14:textId="77777777" w:rsidR="0078220F" w:rsidRPr="0078220F" w:rsidRDefault="0078220F" w:rsidP="0078220F">
            <w:pPr>
              <w:pStyle w:val="Textotabelas"/>
              <w:rPr>
                <w:b/>
              </w:rPr>
            </w:pPr>
            <w:r w:rsidRPr="0078220F">
              <w:rPr>
                <w:b/>
              </w:rPr>
              <w:t>1</w:t>
            </w:r>
          </w:p>
        </w:tc>
        <w:tc>
          <w:tcPr>
            <w:tcW w:w="239" w:type="dxa"/>
            <w:noWrap/>
            <w:hideMark/>
          </w:tcPr>
          <w:p w14:paraId="761B26AD" w14:textId="77777777" w:rsidR="0078220F" w:rsidRPr="0078220F" w:rsidRDefault="0078220F" w:rsidP="0078220F">
            <w:pPr>
              <w:pStyle w:val="Textotabelas"/>
              <w:rPr>
                <w:color w:val="000000"/>
              </w:rPr>
            </w:pPr>
            <w:r w:rsidRPr="0078220F">
              <w:rPr>
                <w:color w:val="000000"/>
              </w:rPr>
              <w:t>11587</w:t>
            </w:r>
          </w:p>
        </w:tc>
        <w:tc>
          <w:tcPr>
            <w:tcW w:w="960" w:type="dxa"/>
            <w:noWrap/>
            <w:hideMark/>
          </w:tcPr>
          <w:p w14:paraId="0AA7C279" w14:textId="77777777" w:rsidR="0078220F" w:rsidRPr="0078220F" w:rsidRDefault="0078220F" w:rsidP="0078220F">
            <w:pPr>
              <w:pStyle w:val="Textotabelas"/>
              <w:rPr>
                <w:color w:val="000000"/>
              </w:rPr>
            </w:pPr>
            <w:r w:rsidRPr="0078220F">
              <w:rPr>
                <w:color w:val="000000"/>
              </w:rPr>
              <w:t>36,51</w:t>
            </w:r>
          </w:p>
        </w:tc>
        <w:tc>
          <w:tcPr>
            <w:tcW w:w="1526" w:type="dxa"/>
            <w:noWrap/>
            <w:hideMark/>
          </w:tcPr>
          <w:p w14:paraId="60DC46BD" w14:textId="77777777" w:rsidR="0078220F" w:rsidRPr="0078220F" w:rsidRDefault="0078220F" w:rsidP="0078220F">
            <w:pPr>
              <w:pStyle w:val="Textotabelas"/>
              <w:rPr>
                <w:color w:val="000000"/>
              </w:rPr>
            </w:pPr>
            <w:r w:rsidRPr="0078220F">
              <w:rPr>
                <w:color w:val="000000"/>
              </w:rPr>
              <w:t>36,51</w:t>
            </w:r>
          </w:p>
        </w:tc>
      </w:tr>
      <w:tr w:rsidR="0078220F" w:rsidRPr="0078220F" w14:paraId="1A98959A" w14:textId="77777777" w:rsidTr="0078220F">
        <w:trPr>
          <w:trHeight w:val="290"/>
        </w:trPr>
        <w:tc>
          <w:tcPr>
            <w:tcW w:w="2236" w:type="dxa"/>
            <w:noWrap/>
            <w:hideMark/>
          </w:tcPr>
          <w:p w14:paraId="005CE2B7" w14:textId="77777777" w:rsidR="0078220F" w:rsidRPr="0078220F" w:rsidRDefault="0078220F" w:rsidP="0078220F">
            <w:pPr>
              <w:pStyle w:val="Textotabelas"/>
              <w:rPr>
                <w:b/>
              </w:rPr>
            </w:pPr>
            <w:r w:rsidRPr="0078220F">
              <w:rPr>
                <w:b/>
              </w:rPr>
              <w:t>2</w:t>
            </w:r>
          </w:p>
        </w:tc>
        <w:tc>
          <w:tcPr>
            <w:tcW w:w="239" w:type="dxa"/>
            <w:noWrap/>
            <w:hideMark/>
          </w:tcPr>
          <w:p w14:paraId="06722953" w14:textId="77777777" w:rsidR="0078220F" w:rsidRPr="0078220F" w:rsidRDefault="0078220F" w:rsidP="0078220F">
            <w:pPr>
              <w:pStyle w:val="Textotabelas"/>
              <w:rPr>
                <w:color w:val="000000"/>
              </w:rPr>
            </w:pPr>
            <w:r w:rsidRPr="0078220F">
              <w:rPr>
                <w:color w:val="000000"/>
              </w:rPr>
              <w:t>9804</w:t>
            </w:r>
          </w:p>
        </w:tc>
        <w:tc>
          <w:tcPr>
            <w:tcW w:w="960" w:type="dxa"/>
            <w:noWrap/>
            <w:hideMark/>
          </w:tcPr>
          <w:p w14:paraId="64A81A63" w14:textId="77777777" w:rsidR="0078220F" w:rsidRPr="0078220F" w:rsidRDefault="0078220F" w:rsidP="0078220F">
            <w:pPr>
              <w:pStyle w:val="Textotabelas"/>
              <w:rPr>
                <w:color w:val="000000"/>
              </w:rPr>
            </w:pPr>
            <w:r w:rsidRPr="0078220F">
              <w:rPr>
                <w:color w:val="000000"/>
              </w:rPr>
              <w:t>30,89</w:t>
            </w:r>
          </w:p>
        </w:tc>
        <w:tc>
          <w:tcPr>
            <w:tcW w:w="1526" w:type="dxa"/>
            <w:noWrap/>
            <w:hideMark/>
          </w:tcPr>
          <w:p w14:paraId="200929E2" w14:textId="77777777" w:rsidR="0078220F" w:rsidRPr="0078220F" w:rsidRDefault="0078220F" w:rsidP="0078220F">
            <w:pPr>
              <w:pStyle w:val="Textotabelas"/>
              <w:rPr>
                <w:color w:val="000000"/>
              </w:rPr>
            </w:pPr>
            <w:r w:rsidRPr="0078220F">
              <w:rPr>
                <w:color w:val="000000"/>
              </w:rPr>
              <w:t>67,4</w:t>
            </w:r>
          </w:p>
        </w:tc>
      </w:tr>
      <w:tr w:rsidR="0078220F" w:rsidRPr="0078220F" w14:paraId="35945F1B" w14:textId="77777777" w:rsidTr="0078220F">
        <w:trPr>
          <w:trHeight w:val="290"/>
        </w:trPr>
        <w:tc>
          <w:tcPr>
            <w:tcW w:w="2236" w:type="dxa"/>
            <w:noWrap/>
            <w:hideMark/>
          </w:tcPr>
          <w:p w14:paraId="6AAFE7E5" w14:textId="77777777" w:rsidR="0078220F" w:rsidRPr="0078220F" w:rsidRDefault="0078220F" w:rsidP="0078220F">
            <w:pPr>
              <w:pStyle w:val="Textotabelas"/>
              <w:rPr>
                <w:b/>
              </w:rPr>
            </w:pPr>
            <w:r w:rsidRPr="0078220F">
              <w:rPr>
                <w:b/>
              </w:rPr>
              <w:t>3</w:t>
            </w:r>
          </w:p>
        </w:tc>
        <w:tc>
          <w:tcPr>
            <w:tcW w:w="239" w:type="dxa"/>
            <w:noWrap/>
            <w:hideMark/>
          </w:tcPr>
          <w:p w14:paraId="796029CF" w14:textId="77777777" w:rsidR="0078220F" w:rsidRPr="0078220F" w:rsidRDefault="0078220F" w:rsidP="0078220F">
            <w:pPr>
              <w:pStyle w:val="Textotabelas"/>
              <w:rPr>
                <w:color w:val="000000"/>
              </w:rPr>
            </w:pPr>
            <w:r w:rsidRPr="0078220F">
              <w:rPr>
                <w:color w:val="000000"/>
              </w:rPr>
              <w:t>5177</w:t>
            </w:r>
          </w:p>
        </w:tc>
        <w:tc>
          <w:tcPr>
            <w:tcW w:w="960" w:type="dxa"/>
            <w:noWrap/>
            <w:hideMark/>
          </w:tcPr>
          <w:p w14:paraId="7930E06F" w14:textId="77777777" w:rsidR="0078220F" w:rsidRPr="0078220F" w:rsidRDefault="0078220F" w:rsidP="0078220F">
            <w:pPr>
              <w:pStyle w:val="Textotabelas"/>
              <w:rPr>
                <w:color w:val="000000"/>
              </w:rPr>
            </w:pPr>
            <w:r w:rsidRPr="0078220F">
              <w:rPr>
                <w:color w:val="000000"/>
              </w:rPr>
              <w:t>16,31</w:t>
            </w:r>
          </w:p>
        </w:tc>
        <w:tc>
          <w:tcPr>
            <w:tcW w:w="1526" w:type="dxa"/>
            <w:noWrap/>
            <w:hideMark/>
          </w:tcPr>
          <w:p w14:paraId="631EF470" w14:textId="77777777" w:rsidR="0078220F" w:rsidRPr="0078220F" w:rsidRDefault="0078220F" w:rsidP="0078220F">
            <w:pPr>
              <w:pStyle w:val="Textotabelas"/>
              <w:rPr>
                <w:color w:val="000000"/>
              </w:rPr>
            </w:pPr>
            <w:r w:rsidRPr="0078220F">
              <w:rPr>
                <w:color w:val="000000"/>
              </w:rPr>
              <w:t>83,71</w:t>
            </w:r>
          </w:p>
        </w:tc>
      </w:tr>
      <w:tr w:rsidR="0078220F" w:rsidRPr="0078220F" w14:paraId="55341D4C" w14:textId="77777777" w:rsidTr="0078220F">
        <w:trPr>
          <w:trHeight w:val="290"/>
        </w:trPr>
        <w:tc>
          <w:tcPr>
            <w:tcW w:w="2236" w:type="dxa"/>
            <w:noWrap/>
            <w:hideMark/>
          </w:tcPr>
          <w:p w14:paraId="1811504C" w14:textId="77777777" w:rsidR="0078220F" w:rsidRPr="0078220F" w:rsidRDefault="0078220F" w:rsidP="0078220F">
            <w:pPr>
              <w:pStyle w:val="Textotabelas"/>
              <w:rPr>
                <w:b/>
              </w:rPr>
            </w:pPr>
            <w:r w:rsidRPr="0078220F">
              <w:rPr>
                <w:b/>
              </w:rPr>
              <w:t>4</w:t>
            </w:r>
          </w:p>
        </w:tc>
        <w:tc>
          <w:tcPr>
            <w:tcW w:w="239" w:type="dxa"/>
            <w:noWrap/>
            <w:hideMark/>
          </w:tcPr>
          <w:p w14:paraId="6B424401" w14:textId="77777777" w:rsidR="0078220F" w:rsidRPr="0078220F" w:rsidRDefault="0078220F" w:rsidP="0078220F">
            <w:pPr>
              <w:pStyle w:val="Textotabelas"/>
              <w:rPr>
                <w:color w:val="000000"/>
              </w:rPr>
            </w:pPr>
            <w:r w:rsidRPr="0078220F">
              <w:rPr>
                <w:color w:val="000000"/>
              </w:rPr>
              <w:t>2564</w:t>
            </w:r>
          </w:p>
        </w:tc>
        <w:tc>
          <w:tcPr>
            <w:tcW w:w="960" w:type="dxa"/>
            <w:noWrap/>
            <w:hideMark/>
          </w:tcPr>
          <w:p w14:paraId="6837D6BE" w14:textId="77777777" w:rsidR="0078220F" w:rsidRPr="0078220F" w:rsidRDefault="0078220F" w:rsidP="0078220F">
            <w:pPr>
              <w:pStyle w:val="Textotabelas"/>
              <w:rPr>
                <w:color w:val="000000"/>
              </w:rPr>
            </w:pPr>
            <w:r w:rsidRPr="0078220F">
              <w:rPr>
                <w:color w:val="000000"/>
              </w:rPr>
              <w:t>8,08</w:t>
            </w:r>
          </w:p>
        </w:tc>
        <w:tc>
          <w:tcPr>
            <w:tcW w:w="1526" w:type="dxa"/>
            <w:noWrap/>
            <w:hideMark/>
          </w:tcPr>
          <w:p w14:paraId="413624F2" w14:textId="77777777" w:rsidR="0078220F" w:rsidRPr="0078220F" w:rsidRDefault="0078220F" w:rsidP="0078220F">
            <w:pPr>
              <w:pStyle w:val="Textotabelas"/>
              <w:rPr>
                <w:color w:val="000000"/>
              </w:rPr>
            </w:pPr>
            <w:r w:rsidRPr="0078220F">
              <w:rPr>
                <w:color w:val="000000"/>
              </w:rPr>
              <w:t>91,79</w:t>
            </w:r>
          </w:p>
        </w:tc>
      </w:tr>
      <w:tr w:rsidR="0078220F" w:rsidRPr="0078220F" w14:paraId="30586739" w14:textId="77777777" w:rsidTr="0078220F">
        <w:trPr>
          <w:trHeight w:val="290"/>
        </w:trPr>
        <w:tc>
          <w:tcPr>
            <w:tcW w:w="2236" w:type="dxa"/>
            <w:noWrap/>
            <w:hideMark/>
          </w:tcPr>
          <w:p w14:paraId="4B54CE17" w14:textId="77777777" w:rsidR="0078220F" w:rsidRPr="0078220F" w:rsidRDefault="0078220F" w:rsidP="0078220F">
            <w:pPr>
              <w:pStyle w:val="Textotabelas"/>
              <w:rPr>
                <w:b/>
              </w:rPr>
            </w:pPr>
            <w:r w:rsidRPr="0078220F">
              <w:rPr>
                <w:b/>
              </w:rPr>
              <w:t>5</w:t>
            </w:r>
          </w:p>
        </w:tc>
        <w:tc>
          <w:tcPr>
            <w:tcW w:w="239" w:type="dxa"/>
            <w:noWrap/>
            <w:hideMark/>
          </w:tcPr>
          <w:p w14:paraId="0F732E43" w14:textId="77777777" w:rsidR="0078220F" w:rsidRPr="0078220F" w:rsidRDefault="0078220F" w:rsidP="0078220F">
            <w:pPr>
              <w:pStyle w:val="Textotabelas"/>
              <w:rPr>
                <w:color w:val="000000"/>
              </w:rPr>
            </w:pPr>
            <w:r w:rsidRPr="0078220F">
              <w:rPr>
                <w:color w:val="000000"/>
              </w:rPr>
              <w:t>1266</w:t>
            </w:r>
          </w:p>
        </w:tc>
        <w:tc>
          <w:tcPr>
            <w:tcW w:w="960" w:type="dxa"/>
            <w:noWrap/>
            <w:hideMark/>
          </w:tcPr>
          <w:p w14:paraId="50C27504" w14:textId="77777777" w:rsidR="0078220F" w:rsidRPr="0078220F" w:rsidRDefault="0078220F" w:rsidP="0078220F">
            <w:pPr>
              <w:pStyle w:val="Textotabelas"/>
              <w:rPr>
                <w:color w:val="000000"/>
              </w:rPr>
            </w:pPr>
            <w:r w:rsidRPr="0078220F">
              <w:rPr>
                <w:color w:val="000000"/>
              </w:rPr>
              <w:t>3,99</w:t>
            </w:r>
          </w:p>
        </w:tc>
        <w:tc>
          <w:tcPr>
            <w:tcW w:w="1526" w:type="dxa"/>
            <w:noWrap/>
            <w:hideMark/>
          </w:tcPr>
          <w:p w14:paraId="4F0FE887" w14:textId="77777777" w:rsidR="0078220F" w:rsidRPr="0078220F" w:rsidRDefault="0078220F" w:rsidP="0078220F">
            <w:pPr>
              <w:pStyle w:val="Textotabelas"/>
              <w:rPr>
                <w:color w:val="000000"/>
              </w:rPr>
            </w:pPr>
            <w:r w:rsidRPr="0078220F">
              <w:rPr>
                <w:color w:val="000000"/>
              </w:rPr>
              <w:t>95,78</w:t>
            </w:r>
          </w:p>
        </w:tc>
      </w:tr>
      <w:tr w:rsidR="0078220F" w:rsidRPr="0078220F" w14:paraId="0E1BFB53" w14:textId="77777777" w:rsidTr="0078220F">
        <w:trPr>
          <w:trHeight w:val="290"/>
        </w:trPr>
        <w:tc>
          <w:tcPr>
            <w:tcW w:w="2236" w:type="dxa"/>
            <w:noWrap/>
            <w:hideMark/>
          </w:tcPr>
          <w:p w14:paraId="4A7CC9ED" w14:textId="77777777" w:rsidR="0078220F" w:rsidRPr="0078220F" w:rsidRDefault="0078220F" w:rsidP="0078220F">
            <w:pPr>
              <w:pStyle w:val="Textotabelas"/>
              <w:rPr>
                <w:b/>
              </w:rPr>
            </w:pPr>
            <w:r w:rsidRPr="0078220F">
              <w:rPr>
                <w:b/>
              </w:rPr>
              <w:t>6</w:t>
            </w:r>
          </w:p>
        </w:tc>
        <w:tc>
          <w:tcPr>
            <w:tcW w:w="239" w:type="dxa"/>
            <w:noWrap/>
            <w:hideMark/>
          </w:tcPr>
          <w:p w14:paraId="305B693B" w14:textId="77777777" w:rsidR="0078220F" w:rsidRPr="0078220F" w:rsidRDefault="0078220F" w:rsidP="0078220F">
            <w:pPr>
              <w:pStyle w:val="Textotabelas"/>
              <w:rPr>
                <w:color w:val="000000"/>
              </w:rPr>
            </w:pPr>
            <w:r w:rsidRPr="0078220F">
              <w:rPr>
                <w:color w:val="000000"/>
              </w:rPr>
              <w:t>677</w:t>
            </w:r>
          </w:p>
        </w:tc>
        <w:tc>
          <w:tcPr>
            <w:tcW w:w="960" w:type="dxa"/>
            <w:noWrap/>
            <w:hideMark/>
          </w:tcPr>
          <w:p w14:paraId="3DE0D7FF" w14:textId="77777777" w:rsidR="0078220F" w:rsidRPr="0078220F" w:rsidRDefault="0078220F" w:rsidP="0078220F">
            <w:pPr>
              <w:pStyle w:val="Textotabelas"/>
              <w:rPr>
                <w:color w:val="000000"/>
              </w:rPr>
            </w:pPr>
            <w:r w:rsidRPr="0078220F">
              <w:rPr>
                <w:color w:val="000000"/>
              </w:rPr>
              <w:t>2,13</w:t>
            </w:r>
          </w:p>
        </w:tc>
        <w:tc>
          <w:tcPr>
            <w:tcW w:w="1526" w:type="dxa"/>
            <w:noWrap/>
            <w:hideMark/>
          </w:tcPr>
          <w:p w14:paraId="75CB2A20" w14:textId="77777777" w:rsidR="0078220F" w:rsidRPr="0078220F" w:rsidRDefault="0078220F" w:rsidP="0078220F">
            <w:pPr>
              <w:pStyle w:val="Textotabelas"/>
              <w:rPr>
                <w:color w:val="000000"/>
              </w:rPr>
            </w:pPr>
            <w:r w:rsidRPr="0078220F">
              <w:rPr>
                <w:color w:val="000000"/>
              </w:rPr>
              <w:t>97,91</w:t>
            </w:r>
          </w:p>
        </w:tc>
      </w:tr>
      <w:tr w:rsidR="0078220F" w:rsidRPr="0078220F" w14:paraId="66E9E461" w14:textId="77777777" w:rsidTr="0078220F">
        <w:trPr>
          <w:trHeight w:val="290"/>
        </w:trPr>
        <w:tc>
          <w:tcPr>
            <w:tcW w:w="2236" w:type="dxa"/>
            <w:noWrap/>
            <w:hideMark/>
          </w:tcPr>
          <w:p w14:paraId="62854FA1" w14:textId="77777777" w:rsidR="0078220F" w:rsidRPr="0078220F" w:rsidRDefault="0078220F" w:rsidP="0078220F">
            <w:pPr>
              <w:pStyle w:val="Textotabelas"/>
              <w:rPr>
                <w:b/>
              </w:rPr>
            </w:pPr>
            <w:r w:rsidRPr="0078220F">
              <w:rPr>
                <w:b/>
              </w:rPr>
              <w:t>7</w:t>
            </w:r>
          </w:p>
        </w:tc>
        <w:tc>
          <w:tcPr>
            <w:tcW w:w="239" w:type="dxa"/>
            <w:noWrap/>
            <w:hideMark/>
          </w:tcPr>
          <w:p w14:paraId="2F4CC156" w14:textId="77777777" w:rsidR="0078220F" w:rsidRPr="0078220F" w:rsidRDefault="0078220F" w:rsidP="0078220F">
            <w:pPr>
              <w:pStyle w:val="Textotabelas"/>
              <w:rPr>
                <w:color w:val="000000"/>
              </w:rPr>
            </w:pPr>
            <w:r w:rsidRPr="0078220F">
              <w:rPr>
                <w:color w:val="000000"/>
              </w:rPr>
              <w:t>359</w:t>
            </w:r>
          </w:p>
        </w:tc>
        <w:tc>
          <w:tcPr>
            <w:tcW w:w="960" w:type="dxa"/>
            <w:noWrap/>
            <w:hideMark/>
          </w:tcPr>
          <w:p w14:paraId="2EA1BEA9" w14:textId="77777777" w:rsidR="0078220F" w:rsidRPr="0078220F" w:rsidRDefault="0078220F" w:rsidP="0078220F">
            <w:pPr>
              <w:pStyle w:val="Textotabelas"/>
              <w:rPr>
                <w:color w:val="000000"/>
              </w:rPr>
            </w:pPr>
            <w:r w:rsidRPr="0078220F">
              <w:rPr>
                <w:color w:val="000000"/>
              </w:rPr>
              <w:t>1,13</w:t>
            </w:r>
          </w:p>
        </w:tc>
        <w:tc>
          <w:tcPr>
            <w:tcW w:w="1526" w:type="dxa"/>
            <w:noWrap/>
            <w:hideMark/>
          </w:tcPr>
          <w:p w14:paraId="0E1C18A3" w14:textId="77777777" w:rsidR="0078220F" w:rsidRPr="0078220F" w:rsidRDefault="0078220F" w:rsidP="0078220F">
            <w:pPr>
              <w:pStyle w:val="Textotabelas"/>
              <w:rPr>
                <w:color w:val="000000"/>
              </w:rPr>
            </w:pPr>
            <w:r w:rsidRPr="0078220F">
              <w:rPr>
                <w:color w:val="000000"/>
              </w:rPr>
              <w:t>99,04</w:t>
            </w:r>
          </w:p>
        </w:tc>
      </w:tr>
      <w:tr w:rsidR="0078220F" w:rsidRPr="0078220F" w14:paraId="369A5259" w14:textId="77777777" w:rsidTr="0078220F">
        <w:trPr>
          <w:trHeight w:val="290"/>
        </w:trPr>
        <w:tc>
          <w:tcPr>
            <w:tcW w:w="2236" w:type="dxa"/>
            <w:noWrap/>
            <w:hideMark/>
          </w:tcPr>
          <w:p w14:paraId="35EB3BCC" w14:textId="77777777" w:rsidR="0078220F" w:rsidRPr="0078220F" w:rsidRDefault="0078220F" w:rsidP="0078220F">
            <w:pPr>
              <w:pStyle w:val="Textotabelas"/>
              <w:rPr>
                <w:b/>
              </w:rPr>
            </w:pPr>
            <w:r w:rsidRPr="0078220F">
              <w:rPr>
                <w:b/>
              </w:rPr>
              <w:t>8</w:t>
            </w:r>
          </w:p>
        </w:tc>
        <w:tc>
          <w:tcPr>
            <w:tcW w:w="239" w:type="dxa"/>
            <w:noWrap/>
            <w:hideMark/>
          </w:tcPr>
          <w:p w14:paraId="1C61E3CB" w14:textId="77777777" w:rsidR="0078220F" w:rsidRPr="0078220F" w:rsidRDefault="0078220F" w:rsidP="0078220F">
            <w:pPr>
              <w:pStyle w:val="Textotabelas"/>
              <w:rPr>
                <w:color w:val="000000"/>
              </w:rPr>
            </w:pPr>
            <w:r w:rsidRPr="0078220F">
              <w:rPr>
                <w:color w:val="000000"/>
              </w:rPr>
              <w:t>177</w:t>
            </w:r>
          </w:p>
        </w:tc>
        <w:tc>
          <w:tcPr>
            <w:tcW w:w="960" w:type="dxa"/>
            <w:noWrap/>
            <w:hideMark/>
          </w:tcPr>
          <w:p w14:paraId="726C9EB0" w14:textId="77777777" w:rsidR="0078220F" w:rsidRPr="0078220F" w:rsidRDefault="0078220F" w:rsidP="0078220F">
            <w:pPr>
              <w:pStyle w:val="Textotabelas"/>
              <w:rPr>
                <w:color w:val="000000"/>
              </w:rPr>
            </w:pPr>
            <w:r w:rsidRPr="0078220F">
              <w:rPr>
                <w:color w:val="000000"/>
              </w:rPr>
              <w:t>0,56</w:t>
            </w:r>
          </w:p>
        </w:tc>
        <w:tc>
          <w:tcPr>
            <w:tcW w:w="1526" w:type="dxa"/>
            <w:noWrap/>
            <w:hideMark/>
          </w:tcPr>
          <w:p w14:paraId="4C10ABC4" w14:textId="77777777" w:rsidR="0078220F" w:rsidRPr="0078220F" w:rsidRDefault="0078220F" w:rsidP="0078220F">
            <w:pPr>
              <w:pStyle w:val="Textotabelas"/>
              <w:rPr>
                <w:color w:val="000000"/>
              </w:rPr>
            </w:pPr>
            <w:r w:rsidRPr="0078220F">
              <w:rPr>
                <w:color w:val="000000"/>
              </w:rPr>
              <w:t>99,6</w:t>
            </w:r>
          </w:p>
        </w:tc>
      </w:tr>
      <w:tr w:rsidR="0078220F" w:rsidRPr="0078220F" w14:paraId="6705AE4C" w14:textId="77777777" w:rsidTr="0078220F">
        <w:trPr>
          <w:trHeight w:val="290"/>
        </w:trPr>
        <w:tc>
          <w:tcPr>
            <w:tcW w:w="2236" w:type="dxa"/>
            <w:noWrap/>
            <w:hideMark/>
          </w:tcPr>
          <w:p w14:paraId="5955F97F" w14:textId="77777777" w:rsidR="0078220F" w:rsidRPr="0078220F" w:rsidRDefault="0078220F" w:rsidP="0078220F">
            <w:pPr>
              <w:pStyle w:val="Textotabelas"/>
              <w:rPr>
                <w:b/>
              </w:rPr>
            </w:pPr>
            <w:r w:rsidRPr="0078220F">
              <w:rPr>
                <w:b/>
              </w:rPr>
              <w:t>9</w:t>
            </w:r>
          </w:p>
        </w:tc>
        <w:tc>
          <w:tcPr>
            <w:tcW w:w="239" w:type="dxa"/>
            <w:noWrap/>
            <w:hideMark/>
          </w:tcPr>
          <w:p w14:paraId="52515CD2" w14:textId="77777777" w:rsidR="0078220F" w:rsidRPr="0078220F" w:rsidRDefault="0078220F" w:rsidP="0078220F">
            <w:pPr>
              <w:pStyle w:val="Textotabelas"/>
              <w:rPr>
                <w:color w:val="000000"/>
              </w:rPr>
            </w:pPr>
            <w:r w:rsidRPr="0078220F">
              <w:rPr>
                <w:color w:val="000000"/>
              </w:rPr>
              <w:t>68</w:t>
            </w:r>
          </w:p>
        </w:tc>
        <w:tc>
          <w:tcPr>
            <w:tcW w:w="960" w:type="dxa"/>
            <w:noWrap/>
            <w:hideMark/>
          </w:tcPr>
          <w:p w14:paraId="1662BC68" w14:textId="77777777" w:rsidR="0078220F" w:rsidRPr="0078220F" w:rsidRDefault="0078220F" w:rsidP="0078220F">
            <w:pPr>
              <w:pStyle w:val="Textotabelas"/>
              <w:rPr>
                <w:color w:val="000000"/>
              </w:rPr>
            </w:pPr>
            <w:r w:rsidRPr="0078220F">
              <w:rPr>
                <w:color w:val="000000"/>
              </w:rPr>
              <w:t>0,21</w:t>
            </w:r>
          </w:p>
        </w:tc>
        <w:tc>
          <w:tcPr>
            <w:tcW w:w="1526" w:type="dxa"/>
            <w:noWrap/>
            <w:hideMark/>
          </w:tcPr>
          <w:p w14:paraId="64E2ACA2" w14:textId="77777777" w:rsidR="0078220F" w:rsidRPr="0078220F" w:rsidRDefault="0078220F" w:rsidP="0078220F">
            <w:pPr>
              <w:pStyle w:val="Textotabelas"/>
              <w:rPr>
                <w:color w:val="000000"/>
              </w:rPr>
            </w:pPr>
            <w:r w:rsidRPr="0078220F">
              <w:rPr>
                <w:color w:val="000000"/>
              </w:rPr>
              <w:t>99,81</w:t>
            </w:r>
          </w:p>
        </w:tc>
      </w:tr>
      <w:tr w:rsidR="0078220F" w:rsidRPr="0078220F" w14:paraId="43D04BC1" w14:textId="77777777" w:rsidTr="0078220F">
        <w:trPr>
          <w:trHeight w:val="290"/>
        </w:trPr>
        <w:tc>
          <w:tcPr>
            <w:tcW w:w="2236" w:type="dxa"/>
            <w:noWrap/>
            <w:hideMark/>
          </w:tcPr>
          <w:p w14:paraId="5FFC8594" w14:textId="77777777" w:rsidR="0078220F" w:rsidRPr="0078220F" w:rsidRDefault="0078220F" w:rsidP="0078220F">
            <w:pPr>
              <w:pStyle w:val="Textotabelas"/>
              <w:rPr>
                <w:b/>
              </w:rPr>
            </w:pPr>
            <w:r w:rsidRPr="0078220F">
              <w:rPr>
                <w:b/>
              </w:rPr>
              <w:t>10</w:t>
            </w:r>
          </w:p>
        </w:tc>
        <w:tc>
          <w:tcPr>
            <w:tcW w:w="239" w:type="dxa"/>
            <w:noWrap/>
            <w:hideMark/>
          </w:tcPr>
          <w:p w14:paraId="759D7526" w14:textId="77777777" w:rsidR="0078220F" w:rsidRPr="0078220F" w:rsidRDefault="0078220F" w:rsidP="0078220F">
            <w:pPr>
              <w:pStyle w:val="Textotabelas"/>
              <w:rPr>
                <w:color w:val="000000"/>
              </w:rPr>
            </w:pPr>
            <w:r w:rsidRPr="0078220F">
              <w:rPr>
                <w:color w:val="000000"/>
              </w:rPr>
              <w:t>34</w:t>
            </w:r>
          </w:p>
        </w:tc>
        <w:tc>
          <w:tcPr>
            <w:tcW w:w="960" w:type="dxa"/>
            <w:noWrap/>
            <w:hideMark/>
          </w:tcPr>
          <w:p w14:paraId="34A432B5" w14:textId="77777777" w:rsidR="0078220F" w:rsidRPr="0078220F" w:rsidRDefault="0078220F" w:rsidP="0078220F">
            <w:pPr>
              <w:pStyle w:val="Textotabelas"/>
              <w:rPr>
                <w:color w:val="000000"/>
              </w:rPr>
            </w:pPr>
            <w:r w:rsidRPr="0078220F">
              <w:rPr>
                <w:color w:val="000000"/>
              </w:rPr>
              <w:t>0,11</w:t>
            </w:r>
          </w:p>
        </w:tc>
        <w:tc>
          <w:tcPr>
            <w:tcW w:w="1526" w:type="dxa"/>
            <w:noWrap/>
            <w:hideMark/>
          </w:tcPr>
          <w:p w14:paraId="1A3A25FE" w14:textId="77777777" w:rsidR="0078220F" w:rsidRPr="0078220F" w:rsidRDefault="0078220F" w:rsidP="0078220F">
            <w:pPr>
              <w:pStyle w:val="Textotabelas"/>
              <w:rPr>
                <w:color w:val="000000"/>
              </w:rPr>
            </w:pPr>
            <w:r w:rsidRPr="0078220F">
              <w:rPr>
                <w:color w:val="000000"/>
              </w:rPr>
              <w:t>99,92</w:t>
            </w:r>
          </w:p>
        </w:tc>
      </w:tr>
      <w:tr w:rsidR="0078220F" w:rsidRPr="0078220F" w14:paraId="78FC0707" w14:textId="77777777" w:rsidTr="0078220F">
        <w:trPr>
          <w:trHeight w:val="290"/>
        </w:trPr>
        <w:tc>
          <w:tcPr>
            <w:tcW w:w="2236" w:type="dxa"/>
            <w:noWrap/>
            <w:hideMark/>
          </w:tcPr>
          <w:p w14:paraId="28F6F3B8" w14:textId="77777777" w:rsidR="0078220F" w:rsidRPr="0078220F" w:rsidRDefault="0078220F" w:rsidP="0078220F">
            <w:pPr>
              <w:pStyle w:val="Textotabelas"/>
              <w:rPr>
                <w:b/>
              </w:rPr>
            </w:pPr>
            <w:r w:rsidRPr="0078220F">
              <w:rPr>
                <w:b/>
              </w:rPr>
              <w:t>11</w:t>
            </w:r>
          </w:p>
        </w:tc>
        <w:tc>
          <w:tcPr>
            <w:tcW w:w="239" w:type="dxa"/>
            <w:noWrap/>
            <w:hideMark/>
          </w:tcPr>
          <w:p w14:paraId="24F0B40F" w14:textId="77777777" w:rsidR="0078220F" w:rsidRPr="0078220F" w:rsidRDefault="0078220F" w:rsidP="0078220F">
            <w:pPr>
              <w:pStyle w:val="Textotabelas"/>
              <w:rPr>
                <w:color w:val="000000"/>
              </w:rPr>
            </w:pPr>
            <w:r w:rsidRPr="0078220F">
              <w:rPr>
                <w:color w:val="000000"/>
              </w:rPr>
              <w:t>20</w:t>
            </w:r>
          </w:p>
        </w:tc>
        <w:tc>
          <w:tcPr>
            <w:tcW w:w="960" w:type="dxa"/>
            <w:noWrap/>
            <w:hideMark/>
          </w:tcPr>
          <w:p w14:paraId="4138719A" w14:textId="77777777" w:rsidR="0078220F" w:rsidRPr="0078220F" w:rsidRDefault="0078220F" w:rsidP="0078220F">
            <w:pPr>
              <w:pStyle w:val="Textotabelas"/>
              <w:rPr>
                <w:color w:val="000000"/>
              </w:rPr>
            </w:pPr>
            <w:r w:rsidRPr="0078220F">
              <w:rPr>
                <w:color w:val="000000"/>
              </w:rPr>
              <w:t>0,06</w:t>
            </w:r>
          </w:p>
        </w:tc>
        <w:tc>
          <w:tcPr>
            <w:tcW w:w="1526" w:type="dxa"/>
            <w:noWrap/>
            <w:hideMark/>
          </w:tcPr>
          <w:p w14:paraId="2D6AE5BB" w14:textId="77777777" w:rsidR="0078220F" w:rsidRPr="0078220F" w:rsidRDefault="0078220F" w:rsidP="0078220F">
            <w:pPr>
              <w:pStyle w:val="Textotabelas"/>
              <w:rPr>
                <w:color w:val="000000"/>
              </w:rPr>
            </w:pPr>
            <w:r w:rsidRPr="0078220F">
              <w:rPr>
                <w:color w:val="000000"/>
              </w:rPr>
              <w:t>99,98</w:t>
            </w:r>
          </w:p>
        </w:tc>
      </w:tr>
      <w:tr w:rsidR="0078220F" w:rsidRPr="0078220F" w14:paraId="51F5545D" w14:textId="77777777" w:rsidTr="0078220F">
        <w:trPr>
          <w:trHeight w:val="290"/>
        </w:trPr>
        <w:tc>
          <w:tcPr>
            <w:tcW w:w="2236" w:type="dxa"/>
            <w:noWrap/>
            <w:hideMark/>
          </w:tcPr>
          <w:p w14:paraId="77A69E69" w14:textId="77777777" w:rsidR="0078220F" w:rsidRPr="0078220F" w:rsidRDefault="0078220F" w:rsidP="0078220F">
            <w:pPr>
              <w:pStyle w:val="Textotabelas"/>
              <w:rPr>
                <w:b/>
              </w:rPr>
            </w:pPr>
            <w:r w:rsidRPr="0078220F">
              <w:rPr>
                <w:b/>
              </w:rPr>
              <w:t>12</w:t>
            </w:r>
          </w:p>
        </w:tc>
        <w:tc>
          <w:tcPr>
            <w:tcW w:w="239" w:type="dxa"/>
            <w:noWrap/>
            <w:hideMark/>
          </w:tcPr>
          <w:p w14:paraId="4E18208C" w14:textId="77777777" w:rsidR="0078220F" w:rsidRPr="0078220F" w:rsidRDefault="0078220F" w:rsidP="0078220F">
            <w:pPr>
              <w:pStyle w:val="Textotabelas"/>
              <w:rPr>
                <w:color w:val="000000"/>
              </w:rPr>
            </w:pPr>
            <w:r w:rsidRPr="0078220F">
              <w:rPr>
                <w:color w:val="000000"/>
              </w:rPr>
              <w:t>3</w:t>
            </w:r>
          </w:p>
        </w:tc>
        <w:tc>
          <w:tcPr>
            <w:tcW w:w="960" w:type="dxa"/>
            <w:noWrap/>
            <w:hideMark/>
          </w:tcPr>
          <w:p w14:paraId="0EA58530" w14:textId="77777777" w:rsidR="0078220F" w:rsidRPr="0078220F" w:rsidRDefault="0078220F" w:rsidP="0078220F">
            <w:pPr>
              <w:pStyle w:val="Textotabelas"/>
              <w:rPr>
                <w:color w:val="000000"/>
              </w:rPr>
            </w:pPr>
            <w:r w:rsidRPr="0078220F">
              <w:rPr>
                <w:color w:val="000000"/>
              </w:rPr>
              <w:t>0,01</w:t>
            </w:r>
          </w:p>
        </w:tc>
        <w:tc>
          <w:tcPr>
            <w:tcW w:w="1526" w:type="dxa"/>
            <w:noWrap/>
            <w:hideMark/>
          </w:tcPr>
          <w:p w14:paraId="7EF32C3E" w14:textId="77777777" w:rsidR="0078220F" w:rsidRPr="0078220F" w:rsidRDefault="0078220F" w:rsidP="0078220F">
            <w:pPr>
              <w:pStyle w:val="Textotabelas"/>
              <w:rPr>
                <w:color w:val="000000"/>
              </w:rPr>
            </w:pPr>
            <w:r w:rsidRPr="0078220F">
              <w:rPr>
                <w:color w:val="000000"/>
              </w:rPr>
              <w:t>99,99</w:t>
            </w:r>
          </w:p>
        </w:tc>
      </w:tr>
      <w:tr w:rsidR="0078220F" w:rsidRPr="0078220F" w14:paraId="291F6F8B" w14:textId="77777777" w:rsidTr="0078220F">
        <w:trPr>
          <w:trHeight w:val="290"/>
        </w:trPr>
        <w:tc>
          <w:tcPr>
            <w:tcW w:w="2236" w:type="dxa"/>
            <w:noWrap/>
            <w:hideMark/>
          </w:tcPr>
          <w:p w14:paraId="4BB247C8" w14:textId="77777777" w:rsidR="0078220F" w:rsidRPr="0078220F" w:rsidRDefault="0078220F" w:rsidP="0078220F">
            <w:pPr>
              <w:pStyle w:val="Textotabelas"/>
              <w:rPr>
                <w:b/>
              </w:rPr>
            </w:pPr>
            <w:r w:rsidRPr="0078220F">
              <w:rPr>
                <w:b/>
              </w:rPr>
              <w:t>13</w:t>
            </w:r>
          </w:p>
        </w:tc>
        <w:tc>
          <w:tcPr>
            <w:tcW w:w="239" w:type="dxa"/>
            <w:noWrap/>
            <w:hideMark/>
          </w:tcPr>
          <w:p w14:paraId="11788EE3" w14:textId="77777777" w:rsidR="0078220F" w:rsidRPr="0078220F" w:rsidRDefault="0078220F" w:rsidP="0078220F">
            <w:pPr>
              <w:pStyle w:val="Textotabelas"/>
              <w:rPr>
                <w:color w:val="000000"/>
              </w:rPr>
            </w:pPr>
            <w:r w:rsidRPr="0078220F">
              <w:rPr>
                <w:color w:val="000000"/>
              </w:rPr>
              <w:t>1</w:t>
            </w:r>
          </w:p>
        </w:tc>
        <w:tc>
          <w:tcPr>
            <w:tcW w:w="960" w:type="dxa"/>
            <w:noWrap/>
            <w:hideMark/>
          </w:tcPr>
          <w:p w14:paraId="590E5C07" w14:textId="77777777" w:rsidR="0078220F" w:rsidRPr="0078220F" w:rsidRDefault="0078220F" w:rsidP="0078220F">
            <w:pPr>
              <w:pStyle w:val="Textotabelas"/>
              <w:rPr>
                <w:color w:val="000000"/>
              </w:rPr>
            </w:pPr>
            <w:r w:rsidRPr="0078220F">
              <w:rPr>
                <w:color w:val="000000"/>
              </w:rPr>
              <w:t>0</w:t>
            </w:r>
          </w:p>
        </w:tc>
        <w:tc>
          <w:tcPr>
            <w:tcW w:w="1526" w:type="dxa"/>
            <w:noWrap/>
            <w:hideMark/>
          </w:tcPr>
          <w:p w14:paraId="16ED4FEA" w14:textId="77777777" w:rsidR="0078220F" w:rsidRPr="0078220F" w:rsidRDefault="0078220F" w:rsidP="0078220F">
            <w:pPr>
              <w:pStyle w:val="Textotabelas"/>
              <w:rPr>
                <w:color w:val="000000"/>
              </w:rPr>
            </w:pPr>
            <w:r w:rsidRPr="0078220F">
              <w:rPr>
                <w:color w:val="000000"/>
              </w:rPr>
              <w:t>99,99</w:t>
            </w:r>
          </w:p>
        </w:tc>
      </w:tr>
    </w:tbl>
    <w:p w14:paraId="5B89EB9E" w14:textId="77777777" w:rsidR="00F738B1" w:rsidRDefault="00F738B1" w:rsidP="0085127D">
      <w:pPr>
        <w:rPr>
          <w:lang w:eastAsia="pt-PT"/>
        </w:rPr>
      </w:pPr>
    </w:p>
    <w:p w14:paraId="4E258789" w14:textId="77777777" w:rsidR="00260E2C" w:rsidRPr="0067344F" w:rsidRDefault="00260E2C" w:rsidP="0085127D">
      <w:pPr>
        <w:rPr>
          <w:sz w:val="2"/>
          <w:szCs w:val="2"/>
          <w:lang w:eastAsia="pt-PT"/>
        </w:rPr>
      </w:pPr>
    </w:p>
    <w:p w14:paraId="68091EE7" w14:textId="76E20591" w:rsidR="00F46424" w:rsidRPr="0067344F" w:rsidRDefault="0067344F" w:rsidP="0085127D">
      <w:pPr>
        <w:rPr>
          <w:sz w:val="2"/>
          <w:szCs w:val="2"/>
          <w:lang w:eastAsia="pt-PT"/>
        </w:rPr>
      </w:pPr>
      <w:r w:rsidRPr="0067344F">
        <w:rPr>
          <w:noProof/>
          <w:sz w:val="2"/>
          <w:szCs w:val="2"/>
          <w:lang w:eastAsia="pt-PT"/>
        </w:rPr>
        <w:drawing>
          <wp:anchor distT="0" distB="0" distL="114300" distR="114300" simplePos="0" relativeHeight="251658279" behindDoc="0" locked="0" layoutInCell="1" allowOverlap="1" wp14:anchorId="4B5EC0E0" wp14:editId="0611C9CE">
            <wp:simplePos x="0" y="0"/>
            <wp:positionH relativeFrom="column">
              <wp:posOffset>-1887</wp:posOffset>
            </wp:positionH>
            <wp:positionV relativeFrom="paragraph">
              <wp:posOffset>1222</wp:posOffset>
            </wp:positionV>
            <wp:extent cx="5756275" cy="3054985"/>
            <wp:effectExtent l="0" t="0" r="0" b="0"/>
            <wp:wrapTopAndBottom/>
            <wp:docPr id="59273568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6275" cy="3054985"/>
                    </a:xfrm>
                    <a:prstGeom prst="rect">
                      <a:avLst/>
                    </a:prstGeom>
                    <a:noFill/>
                    <a:ln>
                      <a:noFill/>
                    </a:ln>
                  </pic:spPr>
                </pic:pic>
              </a:graphicData>
            </a:graphic>
          </wp:anchor>
        </w:drawing>
      </w:r>
    </w:p>
    <w:p w14:paraId="3FEC7C83" w14:textId="133FE6AD" w:rsidR="00F46424" w:rsidRPr="0056062F" w:rsidRDefault="00F46424" w:rsidP="00F46424">
      <w:pPr>
        <w:pStyle w:val="Caption"/>
      </w:pPr>
      <w:bookmarkStart w:id="87" w:name="_Ref181453573"/>
      <w:bookmarkStart w:id="88" w:name="_Hlk181368801"/>
      <w:r>
        <w:rPr>
          <w:b/>
        </w:rPr>
        <w:t>F</w:t>
      </w:r>
      <w:r w:rsidRPr="00B10D54">
        <w:rPr>
          <w:b/>
        </w:rPr>
        <w:t>igure A</w:t>
      </w:r>
      <w:r>
        <w:rPr>
          <w:b/>
          <w:bCs w:val="0"/>
        </w:rPr>
        <w:fldChar w:fldCharType="begin"/>
      </w:r>
      <w:r>
        <w:rPr>
          <w:b/>
          <w:bCs w:val="0"/>
        </w:rPr>
        <w:instrText xml:space="preserve"> SEQ Figure \* ARABIC \s 1 </w:instrText>
      </w:r>
      <w:r>
        <w:rPr>
          <w:b/>
          <w:bCs w:val="0"/>
        </w:rPr>
        <w:fldChar w:fldCharType="separate"/>
      </w:r>
      <w:r>
        <w:rPr>
          <w:b/>
          <w:bCs w:val="0"/>
          <w:noProof/>
        </w:rPr>
        <w:t>14</w:t>
      </w:r>
      <w:r>
        <w:rPr>
          <w:b/>
          <w:bCs w:val="0"/>
        </w:rPr>
        <w:fldChar w:fldCharType="end"/>
      </w:r>
      <w:bookmarkEnd w:id="87"/>
      <w:r w:rsidRPr="00C27A12">
        <w:rPr>
          <w:b/>
        </w:rPr>
        <w:t xml:space="preserve"> </w:t>
      </w:r>
      <w:r w:rsidRPr="00C12338">
        <w:rPr>
          <w:b/>
          <w:color w:val="auto"/>
        </w:rPr>
        <w:t>–</w:t>
      </w:r>
      <w:r w:rsidRPr="008C451B">
        <w:rPr>
          <w:color w:val="auto"/>
        </w:rPr>
        <w:t xml:space="preserve"> </w:t>
      </w:r>
      <w:r w:rsidR="0097785F" w:rsidRPr="0097785F">
        <w:t>Heatmap</w:t>
      </w:r>
      <w:r w:rsidRPr="002E275D">
        <w:t xml:space="preserve"> of </w:t>
      </w:r>
      <w:r w:rsidR="0097785F" w:rsidRPr="0097785F">
        <w:t>Order Count</w:t>
      </w:r>
      <w:r>
        <w:t xml:space="preserve"> and </w:t>
      </w:r>
      <w:r w:rsidR="0097785F" w:rsidRPr="0097785F">
        <w:t>Total Food Types</w:t>
      </w:r>
      <w:r>
        <w:t>.</w:t>
      </w:r>
    </w:p>
    <w:bookmarkEnd w:id="88"/>
    <w:p w14:paraId="58E40DA6" w14:textId="77777777" w:rsidR="00F46424" w:rsidRPr="0085127D" w:rsidRDefault="00F46424" w:rsidP="0085127D">
      <w:pPr>
        <w:rPr>
          <w:lang w:eastAsia="pt-PT"/>
        </w:rPr>
      </w:pPr>
    </w:p>
    <w:p w14:paraId="7CCB41AE" w14:textId="77777777" w:rsidR="0067344F" w:rsidRDefault="0067344F" w:rsidP="0085127D">
      <w:pPr>
        <w:rPr>
          <w:lang w:eastAsia="pt-PT"/>
        </w:rPr>
      </w:pPr>
    </w:p>
    <w:p w14:paraId="4E57A864" w14:textId="77777777" w:rsidR="0067344F" w:rsidRDefault="0067344F" w:rsidP="0085127D">
      <w:pPr>
        <w:rPr>
          <w:lang w:eastAsia="pt-PT"/>
        </w:rPr>
      </w:pPr>
    </w:p>
    <w:p w14:paraId="2B4CE113" w14:textId="77777777" w:rsidR="0067344F" w:rsidRDefault="0067344F" w:rsidP="0085127D">
      <w:pPr>
        <w:rPr>
          <w:lang w:eastAsia="pt-PT"/>
        </w:rPr>
      </w:pPr>
    </w:p>
    <w:p w14:paraId="62589980" w14:textId="3C3CDD49" w:rsidR="0067344F" w:rsidRDefault="00C05DD6" w:rsidP="0085127D">
      <w:pPr>
        <w:rPr>
          <w:lang w:eastAsia="pt-PT"/>
        </w:rPr>
      </w:pPr>
      <w:r>
        <w:rPr>
          <w:noProof/>
          <w:lang w:eastAsia="pt-PT"/>
        </w:rPr>
        <w:lastRenderedPageBreak/>
        <w:drawing>
          <wp:inline distT="0" distB="0" distL="0" distR="0" wp14:anchorId="29539824" wp14:editId="06020487">
            <wp:extent cx="5756275" cy="2838450"/>
            <wp:effectExtent l="0" t="0" r="0" b="0"/>
            <wp:docPr id="77164173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6275" cy="2838450"/>
                    </a:xfrm>
                    <a:prstGeom prst="rect">
                      <a:avLst/>
                    </a:prstGeom>
                    <a:noFill/>
                    <a:ln>
                      <a:noFill/>
                    </a:ln>
                  </pic:spPr>
                </pic:pic>
              </a:graphicData>
            </a:graphic>
          </wp:inline>
        </w:drawing>
      </w:r>
    </w:p>
    <w:p w14:paraId="78231A8E" w14:textId="254D36F8" w:rsidR="0067344F" w:rsidRPr="0056062F" w:rsidRDefault="0067344F" w:rsidP="0067344F">
      <w:pPr>
        <w:pStyle w:val="Caption"/>
      </w:pPr>
      <w:bookmarkStart w:id="89" w:name="_Ref181453647"/>
      <w:r>
        <w:rPr>
          <w:b/>
        </w:rPr>
        <w:t>F</w:t>
      </w:r>
      <w:r w:rsidRPr="00B10D54">
        <w:rPr>
          <w:b/>
        </w:rPr>
        <w:t>igure A</w:t>
      </w:r>
      <w:r>
        <w:rPr>
          <w:b/>
          <w:bCs w:val="0"/>
        </w:rPr>
        <w:fldChar w:fldCharType="begin"/>
      </w:r>
      <w:r>
        <w:rPr>
          <w:b/>
          <w:bCs w:val="0"/>
        </w:rPr>
        <w:instrText xml:space="preserve"> SEQ Figure \* ARABIC \s 1 </w:instrText>
      </w:r>
      <w:r>
        <w:rPr>
          <w:b/>
          <w:bCs w:val="0"/>
        </w:rPr>
        <w:fldChar w:fldCharType="separate"/>
      </w:r>
      <w:r>
        <w:rPr>
          <w:b/>
          <w:bCs w:val="0"/>
          <w:noProof/>
        </w:rPr>
        <w:t>15</w:t>
      </w:r>
      <w:r>
        <w:rPr>
          <w:b/>
          <w:bCs w:val="0"/>
        </w:rPr>
        <w:fldChar w:fldCharType="end"/>
      </w:r>
      <w:bookmarkEnd w:id="89"/>
      <w:r w:rsidRPr="00C27A12">
        <w:rPr>
          <w:b/>
        </w:rPr>
        <w:t xml:space="preserve"> </w:t>
      </w:r>
      <w:r w:rsidRPr="00C12338">
        <w:rPr>
          <w:b/>
          <w:color w:val="auto"/>
        </w:rPr>
        <w:t>–</w:t>
      </w:r>
      <w:r w:rsidRPr="008C451B">
        <w:rPr>
          <w:color w:val="auto"/>
        </w:rPr>
        <w:t xml:space="preserve"> </w:t>
      </w:r>
      <w:r w:rsidR="005637BA" w:rsidRPr="005637BA">
        <w:t>Histogram with KDE and Boxplot</w:t>
      </w:r>
      <w:r w:rsidRPr="0097785F">
        <w:t xml:space="preserve"> of </w:t>
      </w:r>
      <w:r w:rsidR="005637BA" w:rsidRPr="005637BA">
        <w:t xml:space="preserve">Average Amount Spent per </w:t>
      </w:r>
      <w:r w:rsidRPr="0097785F">
        <w:t>Order</w:t>
      </w:r>
      <w:r w:rsidR="00A17D33">
        <w:t>.</w:t>
      </w:r>
    </w:p>
    <w:p w14:paraId="39638693" w14:textId="79FB7354" w:rsidR="00BD468E" w:rsidRPr="00507CFD" w:rsidRDefault="00507CFD" w:rsidP="00BD468E">
      <w:pPr>
        <w:rPr>
          <w:sz w:val="14"/>
          <w:szCs w:val="14"/>
          <w:lang w:eastAsia="pt-PT"/>
        </w:rPr>
      </w:pPr>
      <w:r w:rsidRPr="00507CFD">
        <w:rPr>
          <w:noProof/>
          <w:sz w:val="14"/>
          <w:szCs w:val="14"/>
          <w:lang w:eastAsia="pt-PT"/>
        </w:rPr>
        <w:drawing>
          <wp:anchor distT="0" distB="0" distL="114300" distR="114300" simplePos="0" relativeHeight="251658280" behindDoc="0" locked="0" layoutInCell="1" allowOverlap="1" wp14:anchorId="2C9F0399" wp14:editId="3DD648EC">
            <wp:simplePos x="0" y="0"/>
            <wp:positionH relativeFrom="margin">
              <wp:posOffset>0</wp:posOffset>
            </wp:positionH>
            <wp:positionV relativeFrom="paragraph">
              <wp:posOffset>304165</wp:posOffset>
            </wp:positionV>
            <wp:extent cx="3178810" cy="1608455"/>
            <wp:effectExtent l="0" t="0" r="2540" b="0"/>
            <wp:wrapSquare wrapText="bothSides"/>
            <wp:docPr id="154115987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159870" name="Picture 1541159870"/>
                    <pic:cNvPicPr/>
                  </pic:nvPicPr>
                  <pic:blipFill>
                    <a:blip r:embed="rId36">
                      <a:extLst>
                        <a:ext uri="{28A0092B-C50C-407E-A947-70E740481C1C}">
                          <a14:useLocalDpi xmlns:a14="http://schemas.microsoft.com/office/drawing/2010/main" val="0"/>
                        </a:ext>
                      </a:extLst>
                    </a:blip>
                    <a:stretch>
                      <a:fillRect/>
                    </a:stretch>
                  </pic:blipFill>
                  <pic:spPr>
                    <a:xfrm>
                      <a:off x="0" y="0"/>
                      <a:ext cx="3178810" cy="1608455"/>
                    </a:xfrm>
                    <a:prstGeom prst="rect">
                      <a:avLst/>
                    </a:prstGeom>
                  </pic:spPr>
                </pic:pic>
              </a:graphicData>
            </a:graphic>
            <wp14:sizeRelH relativeFrom="margin">
              <wp14:pctWidth>0</wp14:pctWidth>
            </wp14:sizeRelH>
            <wp14:sizeRelV relativeFrom="margin">
              <wp14:pctHeight>0</wp14:pctHeight>
            </wp14:sizeRelV>
          </wp:anchor>
        </w:drawing>
      </w:r>
      <w:r w:rsidRPr="00507CFD">
        <w:rPr>
          <w:noProof/>
          <w:sz w:val="14"/>
          <w:szCs w:val="14"/>
          <w:lang w:eastAsia="pt-PT"/>
        </w:rPr>
        <w:drawing>
          <wp:anchor distT="0" distB="0" distL="114300" distR="114300" simplePos="0" relativeHeight="251658281" behindDoc="0" locked="0" layoutInCell="1" allowOverlap="1" wp14:anchorId="5E636AA8" wp14:editId="3E8454CD">
            <wp:simplePos x="0" y="0"/>
            <wp:positionH relativeFrom="margin">
              <wp:posOffset>3242945</wp:posOffset>
            </wp:positionH>
            <wp:positionV relativeFrom="paragraph">
              <wp:posOffset>264160</wp:posOffset>
            </wp:positionV>
            <wp:extent cx="2516505" cy="1680210"/>
            <wp:effectExtent l="0" t="0" r="0" b="0"/>
            <wp:wrapSquare wrapText="bothSides"/>
            <wp:docPr id="191498904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989047" name="Picture 1914989047"/>
                    <pic:cNvPicPr/>
                  </pic:nvPicPr>
                  <pic:blipFill>
                    <a:blip r:embed="rId37">
                      <a:extLst>
                        <a:ext uri="{28A0092B-C50C-407E-A947-70E740481C1C}">
                          <a14:useLocalDpi xmlns:a14="http://schemas.microsoft.com/office/drawing/2010/main" val="0"/>
                        </a:ext>
                      </a:extLst>
                    </a:blip>
                    <a:stretch>
                      <a:fillRect/>
                    </a:stretch>
                  </pic:blipFill>
                  <pic:spPr>
                    <a:xfrm>
                      <a:off x="0" y="0"/>
                      <a:ext cx="2516505" cy="1680210"/>
                    </a:xfrm>
                    <a:prstGeom prst="rect">
                      <a:avLst/>
                    </a:prstGeom>
                  </pic:spPr>
                </pic:pic>
              </a:graphicData>
            </a:graphic>
            <wp14:sizeRelH relativeFrom="margin">
              <wp14:pctWidth>0</wp14:pctWidth>
            </wp14:sizeRelH>
            <wp14:sizeRelV relativeFrom="margin">
              <wp14:pctHeight>0</wp14:pctHeight>
            </wp14:sizeRelV>
          </wp:anchor>
        </w:drawing>
      </w:r>
    </w:p>
    <w:p w14:paraId="39CBE69D" w14:textId="62377461" w:rsidR="00D1430D" w:rsidRPr="00507CFD" w:rsidRDefault="00D1430D" w:rsidP="00BD468E">
      <w:pPr>
        <w:rPr>
          <w:sz w:val="14"/>
          <w:szCs w:val="14"/>
          <w:lang w:eastAsia="pt-PT"/>
        </w:rPr>
      </w:pPr>
    </w:p>
    <w:p w14:paraId="763F11A7" w14:textId="067E4843" w:rsidR="00E12083" w:rsidRDefault="00507CFD" w:rsidP="00E12083">
      <w:pPr>
        <w:pStyle w:val="Caption"/>
      </w:pPr>
      <w:bookmarkStart w:id="90" w:name="_Ref181371191"/>
      <w:r>
        <w:rPr>
          <w:b/>
        </w:rPr>
        <w:t>F</w:t>
      </w:r>
      <w:r w:rsidRPr="00B10D54">
        <w:rPr>
          <w:b/>
        </w:rPr>
        <w:t>igure A</w:t>
      </w:r>
      <w:r>
        <w:rPr>
          <w:b/>
          <w:bCs w:val="0"/>
        </w:rPr>
        <w:fldChar w:fldCharType="begin"/>
      </w:r>
      <w:r>
        <w:rPr>
          <w:b/>
          <w:bCs w:val="0"/>
        </w:rPr>
        <w:instrText xml:space="preserve"> SEQ Figure \* ARABIC \s 1 </w:instrText>
      </w:r>
      <w:r>
        <w:rPr>
          <w:b/>
          <w:bCs w:val="0"/>
        </w:rPr>
        <w:fldChar w:fldCharType="separate"/>
      </w:r>
      <w:r>
        <w:rPr>
          <w:b/>
          <w:bCs w:val="0"/>
          <w:noProof/>
        </w:rPr>
        <w:t>16</w:t>
      </w:r>
      <w:r>
        <w:rPr>
          <w:b/>
          <w:bCs w:val="0"/>
        </w:rPr>
        <w:fldChar w:fldCharType="end"/>
      </w:r>
      <w:bookmarkEnd w:id="90"/>
      <w:r w:rsidRPr="00C27A12">
        <w:rPr>
          <w:b/>
        </w:rPr>
        <w:t xml:space="preserve"> </w:t>
      </w:r>
      <w:r w:rsidRPr="00C12338">
        <w:rPr>
          <w:b/>
          <w:color w:val="auto"/>
        </w:rPr>
        <w:t>–</w:t>
      </w:r>
      <w:r w:rsidRPr="008C451B">
        <w:rPr>
          <w:color w:val="auto"/>
        </w:rPr>
        <w:t xml:space="preserve"> </w:t>
      </w:r>
      <w:r w:rsidR="0003491C">
        <w:t xml:space="preserve">Bar chart </w:t>
      </w:r>
      <w:r w:rsidR="00E12083">
        <w:t>with p</w:t>
      </w:r>
      <w:r w:rsidR="00E12083" w:rsidRPr="00E12083">
        <w:t>ercentage of Cuisines by Last Promo</w:t>
      </w:r>
      <w:r w:rsidR="00E12083">
        <w:t xml:space="preserve"> and </w:t>
      </w:r>
      <w:r w:rsidR="00E12083" w:rsidRPr="00E12083">
        <w:t>Last Promo</w:t>
      </w:r>
      <w:r w:rsidR="00E12083">
        <w:t xml:space="preserve"> Binary.</w:t>
      </w:r>
    </w:p>
    <w:p w14:paraId="5D55A569" w14:textId="77777777" w:rsidR="00E12083" w:rsidRDefault="00E12083" w:rsidP="00E12083">
      <w:pPr>
        <w:rPr>
          <w:lang w:eastAsia="pt-PT"/>
        </w:rPr>
      </w:pPr>
    </w:p>
    <w:p w14:paraId="5964DC18" w14:textId="6E81E9DA" w:rsidR="00E54688" w:rsidRPr="00D308CD" w:rsidRDefault="00E54688" w:rsidP="00D308CD">
      <w:pPr>
        <w:pStyle w:val="Caption"/>
      </w:pPr>
      <w:bookmarkStart w:id="91" w:name="_Ref181371245"/>
      <w:r w:rsidRPr="008C451B">
        <w:rPr>
          <w:b/>
          <w:bCs w:val="0"/>
        </w:rPr>
        <w:t>Table A</w:t>
      </w:r>
      <w:r w:rsidRPr="00492DC2">
        <w:rPr>
          <w:b/>
          <w:bCs w:val="0"/>
        </w:rPr>
        <w:fldChar w:fldCharType="begin"/>
      </w:r>
      <w:r w:rsidRPr="00492DC2">
        <w:rPr>
          <w:b/>
          <w:bCs w:val="0"/>
        </w:rPr>
        <w:instrText xml:space="preserve"> SEQ Table \* ARABIC \s 1 </w:instrText>
      </w:r>
      <w:r w:rsidRPr="00492DC2">
        <w:rPr>
          <w:b/>
          <w:bCs w:val="0"/>
        </w:rPr>
        <w:fldChar w:fldCharType="separate"/>
      </w:r>
      <w:r>
        <w:rPr>
          <w:b/>
          <w:bCs w:val="0"/>
          <w:noProof/>
        </w:rPr>
        <w:t>12</w:t>
      </w:r>
      <w:r w:rsidRPr="00492DC2">
        <w:rPr>
          <w:b/>
          <w:bCs w:val="0"/>
        </w:rPr>
        <w:fldChar w:fldCharType="end"/>
      </w:r>
      <w:bookmarkEnd w:id="91"/>
      <w:r>
        <w:rPr>
          <w:b/>
        </w:rPr>
        <w:t xml:space="preserve"> </w:t>
      </w:r>
      <w:r w:rsidRPr="008C451B">
        <w:rPr>
          <w:b/>
        </w:rPr>
        <w:t>–</w:t>
      </w:r>
      <w:r w:rsidRPr="008C451B">
        <w:rPr>
          <w:color w:val="auto"/>
        </w:rPr>
        <w:t xml:space="preserve"> </w:t>
      </w:r>
      <w:r w:rsidRPr="003C1205">
        <w:rPr>
          <w:color w:val="auto"/>
        </w:rPr>
        <w:t xml:space="preserve">Absolute and Relative Frequency Table of </w:t>
      </w:r>
      <w:r w:rsidR="00F02900" w:rsidRPr="00F02900">
        <w:t xml:space="preserve">Orders by </w:t>
      </w:r>
      <w:r w:rsidR="00F02900">
        <w:t>Day of</w:t>
      </w:r>
      <w:r w:rsidR="00F155D9">
        <w:t xml:space="preserve"> the W</w:t>
      </w:r>
      <w:r w:rsidR="00BE7C84">
        <w:t>eek.</w:t>
      </w:r>
    </w:p>
    <w:tbl>
      <w:tblPr>
        <w:tblStyle w:val="NOVAIMSTableStyle"/>
        <w:tblW w:w="3026" w:type="dxa"/>
        <w:tblLook w:val="04A0" w:firstRow="1" w:lastRow="0" w:firstColumn="1" w:lastColumn="0" w:noHBand="0" w:noVBand="1"/>
      </w:tblPr>
      <w:tblGrid>
        <w:gridCol w:w="1292"/>
        <w:gridCol w:w="960"/>
        <w:gridCol w:w="960"/>
      </w:tblGrid>
      <w:tr w:rsidR="003E4466" w:rsidRPr="003E4466" w14:paraId="555FB204" w14:textId="77777777" w:rsidTr="003E4466">
        <w:trPr>
          <w:cnfStyle w:val="100000000000" w:firstRow="1" w:lastRow="0" w:firstColumn="0" w:lastColumn="0" w:oddVBand="0" w:evenVBand="0" w:oddHBand="0" w:evenHBand="0" w:firstRowFirstColumn="0" w:firstRowLastColumn="0" w:lastRowFirstColumn="0" w:lastRowLastColumn="0"/>
          <w:trHeight w:val="290"/>
        </w:trPr>
        <w:tc>
          <w:tcPr>
            <w:tcW w:w="1106" w:type="dxa"/>
            <w:noWrap/>
            <w:hideMark/>
          </w:tcPr>
          <w:p w14:paraId="440FD69B" w14:textId="77777777" w:rsidR="003E4466" w:rsidRPr="003E4466" w:rsidRDefault="003E4466" w:rsidP="003E4466">
            <w:pPr>
              <w:pStyle w:val="Textotabelas"/>
            </w:pPr>
            <w:r w:rsidRPr="003E4466">
              <w:t>Day</w:t>
            </w:r>
          </w:p>
        </w:tc>
        <w:tc>
          <w:tcPr>
            <w:tcW w:w="960" w:type="dxa"/>
            <w:noWrap/>
            <w:hideMark/>
          </w:tcPr>
          <w:p w14:paraId="2EA8C7A9" w14:textId="77777777" w:rsidR="003E4466" w:rsidRPr="003E4466" w:rsidRDefault="003E4466" w:rsidP="003E4466">
            <w:pPr>
              <w:pStyle w:val="Textotabelas"/>
            </w:pPr>
            <w:r w:rsidRPr="003E4466">
              <w:t>Orders</w:t>
            </w:r>
          </w:p>
        </w:tc>
        <w:tc>
          <w:tcPr>
            <w:tcW w:w="960" w:type="dxa"/>
            <w:noWrap/>
            <w:hideMark/>
          </w:tcPr>
          <w:p w14:paraId="1C005F96" w14:textId="77777777" w:rsidR="003E4466" w:rsidRPr="003E4466" w:rsidRDefault="003E4466" w:rsidP="003E4466">
            <w:pPr>
              <w:pStyle w:val="Textotabelas"/>
            </w:pPr>
            <w:r w:rsidRPr="003E4466">
              <w:t>%</w:t>
            </w:r>
          </w:p>
        </w:tc>
      </w:tr>
      <w:tr w:rsidR="003E4466" w:rsidRPr="003E4466" w14:paraId="0B73587C" w14:textId="77777777" w:rsidTr="003E4466">
        <w:trPr>
          <w:trHeight w:val="290"/>
        </w:trPr>
        <w:tc>
          <w:tcPr>
            <w:tcW w:w="1106" w:type="dxa"/>
            <w:noWrap/>
            <w:hideMark/>
          </w:tcPr>
          <w:p w14:paraId="533D29F4" w14:textId="77777777" w:rsidR="003E4466" w:rsidRPr="003E4466" w:rsidRDefault="003E4466" w:rsidP="003E4466">
            <w:pPr>
              <w:pStyle w:val="Textotabelas"/>
              <w:rPr>
                <w:b/>
              </w:rPr>
            </w:pPr>
            <w:r w:rsidRPr="003E4466">
              <w:rPr>
                <w:b/>
              </w:rPr>
              <w:t>Sunday</w:t>
            </w:r>
          </w:p>
        </w:tc>
        <w:tc>
          <w:tcPr>
            <w:tcW w:w="960" w:type="dxa"/>
            <w:noWrap/>
            <w:hideMark/>
          </w:tcPr>
          <w:p w14:paraId="6C7F620F" w14:textId="77777777" w:rsidR="003E4466" w:rsidRPr="003E4466" w:rsidRDefault="003E4466" w:rsidP="003E4466">
            <w:pPr>
              <w:pStyle w:val="Textotabelas"/>
              <w:rPr>
                <w:color w:val="000000"/>
              </w:rPr>
            </w:pPr>
            <w:r w:rsidRPr="003E4466">
              <w:rPr>
                <w:color w:val="000000"/>
              </w:rPr>
              <w:t>17720</w:t>
            </w:r>
          </w:p>
        </w:tc>
        <w:tc>
          <w:tcPr>
            <w:tcW w:w="960" w:type="dxa"/>
            <w:noWrap/>
            <w:hideMark/>
          </w:tcPr>
          <w:p w14:paraId="6DE1D348" w14:textId="77777777" w:rsidR="003E4466" w:rsidRPr="003E4466" w:rsidRDefault="003E4466" w:rsidP="003E4466">
            <w:pPr>
              <w:pStyle w:val="Textotabelas"/>
              <w:rPr>
                <w:color w:val="000000"/>
              </w:rPr>
            </w:pPr>
            <w:r w:rsidRPr="003E4466">
              <w:rPr>
                <w:color w:val="000000"/>
              </w:rPr>
              <w:t>12,72</w:t>
            </w:r>
          </w:p>
        </w:tc>
      </w:tr>
      <w:tr w:rsidR="003E4466" w:rsidRPr="003E4466" w14:paraId="5064E081" w14:textId="77777777" w:rsidTr="003E4466">
        <w:trPr>
          <w:trHeight w:val="290"/>
        </w:trPr>
        <w:tc>
          <w:tcPr>
            <w:tcW w:w="1106" w:type="dxa"/>
            <w:noWrap/>
            <w:hideMark/>
          </w:tcPr>
          <w:p w14:paraId="6316531A" w14:textId="77777777" w:rsidR="003E4466" w:rsidRPr="003E4466" w:rsidRDefault="003E4466" w:rsidP="003E4466">
            <w:pPr>
              <w:pStyle w:val="Textotabelas"/>
              <w:rPr>
                <w:b/>
              </w:rPr>
            </w:pPr>
            <w:r w:rsidRPr="003E4466">
              <w:rPr>
                <w:b/>
              </w:rPr>
              <w:t>Monday</w:t>
            </w:r>
          </w:p>
        </w:tc>
        <w:tc>
          <w:tcPr>
            <w:tcW w:w="960" w:type="dxa"/>
            <w:noWrap/>
            <w:hideMark/>
          </w:tcPr>
          <w:p w14:paraId="6A7F0647" w14:textId="77777777" w:rsidR="003E4466" w:rsidRPr="003E4466" w:rsidRDefault="003E4466" w:rsidP="003E4466">
            <w:pPr>
              <w:pStyle w:val="Textotabelas"/>
              <w:rPr>
                <w:color w:val="000000"/>
              </w:rPr>
            </w:pPr>
            <w:r w:rsidRPr="003E4466">
              <w:rPr>
                <w:color w:val="000000"/>
              </w:rPr>
              <w:t>18091</w:t>
            </w:r>
          </w:p>
        </w:tc>
        <w:tc>
          <w:tcPr>
            <w:tcW w:w="960" w:type="dxa"/>
            <w:noWrap/>
            <w:hideMark/>
          </w:tcPr>
          <w:p w14:paraId="2620B8F9" w14:textId="77777777" w:rsidR="003E4466" w:rsidRPr="003E4466" w:rsidRDefault="003E4466" w:rsidP="003E4466">
            <w:pPr>
              <w:pStyle w:val="Textotabelas"/>
              <w:rPr>
                <w:color w:val="000000"/>
              </w:rPr>
            </w:pPr>
            <w:r w:rsidRPr="003E4466">
              <w:rPr>
                <w:color w:val="000000"/>
              </w:rPr>
              <w:t>12,99</w:t>
            </w:r>
          </w:p>
        </w:tc>
      </w:tr>
      <w:tr w:rsidR="003E4466" w:rsidRPr="003E4466" w14:paraId="48DC5767" w14:textId="77777777" w:rsidTr="003E4466">
        <w:trPr>
          <w:trHeight w:val="290"/>
        </w:trPr>
        <w:tc>
          <w:tcPr>
            <w:tcW w:w="1106" w:type="dxa"/>
            <w:noWrap/>
            <w:hideMark/>
          </w:tcPr>
          <w:p w14:paraId="4905899B" w14:textId="77777777" w:rsidR="003E4466" w:rsidRPr="003E4466" w:rsidRDefault="003E4466" w:rsidP="003E4466">
            <w:pPr>
              <w:pStyle w:val="Textotabelas"/>
              <w:rPr>
                <w:b/>
              </w:rPr>
            </w:pPr>
            <w:r w:rsidRPr="003E4466">
              <w:rPr>
                <w:b/>
              </w:rPr>
              <w:t>Tuesday</w:t>
            </w:r>
          </w:p>
        </w:tc>
        <w:tc>
          <w:tcPr>
            <w:tcW w:w="960" w:type="dxa"/>
            <w:noWrap/>
            <w:hideMark/>
          </w:tcPr>
          <w:p w14:paraId="747CE9DB" w14:textId="77777777" w:rsidR="003E4466" w:rsidRPr="003E4466" w:rsidRDefault="003E4466" w:rsidP="003E4466">
            <w:pPr>
              <w:pStyle w:val="Textotabelas"/>
              <w:rPr>
                <w:color w:val="000000"/>
              </w:rPr>
            </w:pPr>
            <w:r w:rsidRPr="003E4466">
              <w:rPr>
                <w:color w:val="000000"/>
              </w:rPr>
              <w:t>18836</w:t>
            </w:r>
          </w:p>
        </w:tc>
        <w:tc>
          <w:tcPr>
            <w:tcW w:w="960" w:type="dxa"/>
            <w:noWrap/>
            <w:hideMark/>
          </w:tcPr>
          <w:p w14:paraId="77245BA2" w14:textId="77777777" w:rsidR="003E4466" w:rsidRPr="003E4466" w:rsidRDefault="003E4466" w:rsidP="003E4466">
            <w:pPr>
              <w:pStyle w:val="Textotabelas"/>
              <w:rPr>
                <w:color w:val="000000"/>
              </w:rPr>
            </w:pPr>
            <w:r w:rsidRPr="003E4466">
              <w:rPr>
                <w:color w:val="000000"/>
              </w:rPr>
              <w:t>13,53</w:t>
            </w:r>
          </w:p>
        </w:tc>
      </w:tr>
      <w:tr w:rsidR="003E4466" w:rsidRPr="003E4466" w14:paraId="5631A70C" w14:textId="77777777" w:rsidTr="003E4466">
        <w:trPr>
          <w:trHeight w:val="290"/>
        </w:trPr>
        <w:tc>
          <w:tcPr>
            <w:tcW w:w="1106" w:type="dxa"/>
            <w:noWrap/>
            <w:hideMark/>
          </w:tcPr>
          <w:p w14:paraId="4811E681" w14:textId="77777777" w:rsidR="003E4466" w:rsidRPr="003E4466" w:rsidRDefault="003E4466" w:rsidP="003E4466">
            <w:pPr>
              <w:pStyle w:val="Textotabelas"/>
              <w:rPr>
                <w:b/>
              </w:rPr>
            </w:pPr>
            <w:r w:rsidRPr="003E4466">
              <w:rPr>
                <w:b/>
              </w:rPr>
              <w:t>Wednesday</w:t>
            </w:r>
          </w:p>
        </w:tc>
        <w:tc>
          <w:tcPr>
            <w:tcW w:w="960" w:type="dxa"/>
            <w:noWrap/>
            <w:hideMark/>
          </w:tcPr>
          <w:p w14:paraId="71C4C5C4" w14:textId="77777777" w:rsidR="003E4466" w:rsidRPr="003E4466" w:rsidRDefault="003E4466" w:rsidP="003E4466">
            <w:pPr>
              <w:pStyle w:val="Textotabelas"/>
              <w:rPr>
                <w:color w:val="000000"/>
              </w:rPr>
            </w:pPr>
            <w:r w:rsidRPr="003E4466">
              <w:rPr>
                <w:color w:val="000000"/>
              </w:rPr>
              <w:t>19743</w:t>
            </w:r>
          </w:p>
        </w:tc>
        <w:tc>
          <w:tcPr>
            <w:tcW w:w="960" w:type="dxa"/>
            <w:noWrap/>
            <w:hideMark/>
          </w:tcPr>
          <w:p w14:paraId="24E3E76B" w14:textId="77777777" w:rsidR="003E4466" w:rsidRPr="003E4466" w:rsidRDefault="003E4466" w:rsidP="003E4466">
            <w:pPr>
              <w:pStyle w:val="Textotabelas"/>
              <w:rPr>
                <w:color w:val="000000"/>
              </w:rPr>
            </w:pPr>
            <w:r w:rsidRPr="003E4466">
              <w:rPr>
                <w:color w:val="000000"/>
              </w:rPr>
              <w:t>14,18</w:t>
            </w:r>
          </w:p>
        </w:tc>
      </w:tr>
      <w:tr w:rsidR="003E4466" w:rsidRPr="003E4466" w14:paraId="4E4F5FE2" w14:textId="77777777" w:rsidTr="003E4466">
        <w:trPr>
          <w:trHeight w:val="290"/>
        </w:trPr>
        <w:tc>
          <w:tcPr>
            <w:tcW w:w="1106" w:type="dxa"/>
            <w:noWrap/>
            <w:hideMark/>
          </w:tcPr>
          <w:p w14:paraId="49E25385" w14:textId="77777777" w:rsidR="003E4466" w:rsidRPr="003E4466" w:rsidRDefault="003E4466" w:rsidP="003E4466">
            <w:pPr>
              <w:pStyle w:val="Textotabelas"/>
              <w:rPr>
                <w:b/>
              </w:rPr>
            </w:pPr>
            <w:r w:rsidRPr="003E4466">
              <w:rPr>
                <w:b/>
              </w:rPr>
              <w:t>Thursday</w:t>
            </w:r>
          </w:p>
        </w:tc>
        <w:tc>
          <w:tcPr>
            <w:tcW w:w="960" w:type="dxa"/>
            <w:noWrap/>
            <w:hideMark/>
          </w:tcPr>
          <w:p w14:paraId="0AAAFF32" w14:textId="77777777" w:rsidR="003E4466" w:rsidRPr="003E4466" w:rsidRDefault="003E4466" w:rsidP="003E4466">
            <w:pPr>
              <w:pStyle w:val="Textotabelas"/>
              <w:rPr>
                <w:color w:val="000000"/>
              </w:rPr>
            </w:pPr>
            <w:r w:rsidRPr="003E4466">
              <w:rPr>
                <w:color w:val="000000"/>
              </w:rPr>
              <w:t>21607</w:t>
            </w:r>
          </w:p>
        </w:tc>
        <w:tc>
          <w:tcPr>
            <w:tcW w:w="960" w:type="dxa"/>
            <w:noWrap/>
            <w:hideMark/>
          </w:tcPr>
          <w:p w14:paraId="5D0CC787" w14:textId="77777777" w:rsidR="003E4466" w:rsidRPr="003E4466" w:rsidRDefault="003E4466" w:rsidP="003E4466">
            <w:pPr>
              <w:pStyle w:val="Textotabelas"/>
              <w:rPr>
                <w:color w:val="000000"/>
              </w:rPr>
            </w:pPr>
            <w:r w:rsidRPr="003E4466">
              <w:rPr>
                <w:color w:val="000000"/>
              </w:rPr>
              <w:t>15,52</w:t>
            </w:r>
          </w:p>
        </w:tc>
      </w:tr>
      <w:tr w:rsidR="003E4466" w:rsidRPr="003E4466" w14:paraId="1BF58435" w14:textId="77777777" w:rsidTr="003E4466">
        <w:trPr>
          <w:trHeight w:val="290"/>
        </w:trPr>
        <w:tc>
          <w:tcPr>
            <w:tcW w:w="1106" w:type="dxa"/>
            <w:noWrap/>
            <w:hideMark/>
          </w:tcPr>
          <w:p w14:paraId="561E32C6" w14:textId="77777777" w:rsidR="003E4466" w:rsidRPr="003E4466" w:rsidRDefault="003E4466" w:rsidP="003E4466">
            <w:pPr>
              <w:pStyle w:val="Textotabelas"/>
              <w:rPr>
                <w:b/>
              </w:rPr>
            </w:pPr>
            <w:r w:rsidRPr="003E4466">
              <w:rPr>
                <w:b/>
              </w:rPr>
              <w:t>Friday</w:t>
            </w:r>
          </w:p>
        </w:tc>
        <w:tc>
          <w:tcPr>
            <w:tcW w:w="960" w:type="dxa"/>
            <w:noWrap/>
            <w:hideMark/>
          </w:tcPr>
          <w:p w14:paraId="5F8EAF51" w14:textId="77777777" w:rsidR="003E4466" w:rsidRPr="003E4466" w:rsidRDefault="003E4466" w:rsidP="003E4466">
            <w:pPr>
              <w:pStyle w:val="Textotabelas"/>
              <w:rPr>
                <w:color w:val="000000"/>
              </w:rPr>
            </w:pPr>
            <w:r w:rsidRPr="003E4466">
              <w:rPr>
                <w:color w:val="000000"/>
              </w:rPr>
              <w:t>20813</w:t>
            </w:r>
          </w:p>
        </w:tc>
        <w:tc>
          <w:tcPr>
            <w:tcW w:w="960" w:type="dxa"/>
            <w:noWrap/>
            <w:hideMark/>
          </w:tcPr>
          <w:p w14:paraId="7FE8AB03" w14:textId="77777777" w:rsidR="003E4466" w:rsidRPr="003E4466" w:rsidRDefault="003E4466" w:rsidP="003E4466">
            <w:pPr>
              <w:pStyle w:val="Textotabelas"/>
              <w:rPr>
                <w:color w:val="000000"/>
              </w:rPr>
            </w:pPr>
            <w:r w:rsidRPr="003E4466">
              <w:rPr>
                <w:color w:val="000000"/>
              </w:rPr>
              <w:t>14,95</w:t>
            </w:r>
          </w:p>
        </w:tc>
      </w:tr>
      <w:tr w:rsidR="003E4466" w:rsidRPr="003E4466" w14:paraId="5DBB11C2" w14:textId="77777777" w:rsidTr="003E4466">
        <w:trPr>
          <w:trHeight w:val="290"/>
        </w:trPr>
        <w:tc>
          <w:tcPr>
            <w:tcW w:w="1106" w:type="dxa"/>
            <w:noWrap/>
            <w:hideMark/>
          </w:tcPr>
          <w:p w14:paraId="34DDB14F" w14:textId="77777777" w:rsidR="003E4466" w:rsidRPr="003E4466" w:rsidRDefault="003E4466" w:rsidP="003E4466">
            <w:pPr>
              <w:pStyle w:val="Textotabelas"/>
              <w:rPr>
                <w:b/>
              </w:rPr>
            </w:pPr>
            <w:r w:rsidRPr="003E4466">
              <w:rPr>
                <w:b/>
              </w:rPr>
              <w:t>Saturday</w:t>
            </w:r>
          </w:p>
        </w:tc>
        <w:tc>
          <w:tcPr>
            <w:tcW w:w="960" w:type="dxa"/>
            <w:noWrap/>
            <w:hideMark/>
          </w:tcPr>
          <w:p w14:paraId="37E7E530" w14:textId="77777777" w:rsidR="003E4466" w:rsidRPr="003E4466" w:rsidRDefault="003E4466" w:rsidP="003E4466">
            <w:pPr>
              <w:pStyle w:val="Textotabelas"/>
              <w:rPr>
                <w:color w:val="000000"/>
              </w:rPr>
            </w:pPr>
            <w:r w:rsidRPr="003E4466">
              <w:rPr>
                <w:color w:val="000000"/>
              </w:rPr>
              <w:t>22453</w:t>
            </w:r>
          </w:p>
        </w:tc>
        <w:tc>
          <w:tcPr>
            <w:tcW w:w="960" w:type="dxa"/>
            <w:noWrap/>
            <w:hideMark/>
          </w:tcPr>
          <w:p w14:paraId="565032D6" w14:textId="77777777" w:rsidR="003E4466" w:rsidRPr="003E4466" w:rsidRDefault="003E4466" w:rsidP="003E4466">
            <w:pPr>
              <w:pStyle w:val="Textotabelas"/>
              <w:rPr>
                <w:color w:val="000000"/>
              </w:rPr>
            </w:pPr>
            <w:r w:rsidRPr="003E4466">
              <w:rPr>
                <w:color w:val="000000"/>
              </w:rPr>
              <w:t>16,12</w:t>
            </w:r>
          </w:p>
        </w:tc>
      </w:tr>
    </w:tbl>
    <w:p w14:paraId="36C3D2BD" w14:textId="77777777" w:rsidR="00345C70" w:rsidRDefault="00345C70" w:rsidP="00E12083">
      <w:pPr>
        <w:rPr>
          <w:lang w:eastAsia="pt-PT"/>
        </w:rPr>
      </w:pPr>
    </w:p>
    <w:p w14:paraId="556129E5" w14:textId="77777777" w:rsidR="00345C70" w:rsidRDefault="00345C70" w:rsidP="00E12083">
      <w:pPr>
        <w:rPr>
          <w:lang w:eastAsia="pt-PT"/>
        </w:rPr>
      </w:pPr>
    </w:p>
    <w:p w14:paraId="571834F7" w14:textId="77777777" w:rsidR="00345C70" w:rsidRDefault="00345C70" w:rsidP="00E12083">
      <w:pPr>
        <w:rPr>
          <w:lang w:eastAsia="pt-PT"/>
        </w:rPr>
      </w:pPr>
    </w:p>
    <w:p w14:paraId="643D2017" w14:textId="77777777" w:rsidR="00BC29CB" w:rsidRDefault="00BC29CB" w:rsidP="00E12083">
      <w:pPr>
        <w:rPr>
          <w:lang w:eastAsia="pt-PT"/>
        </w:rPr>
      </w:pPr>
    </w:p>
    <w:p w14:paraId="1050670E" w14:textId="77777777" w:rsidR="00BC29CB" w:rsidRDefault="00BC29CB" w:rsidP="00E12083">
      <w:pPr>
        <w:rPr>
          <w:lang w:eastAsia="pt-PT"/>
        </w:rPr>
      </w:pPr>
    </w:p>
    <w:p w14:paraId="260A8015" w14:textId="005045F7" w:rsidR="00BC29CB" w:rsidRDefault="00BC29CB" w:rsidP="00E12083">
      <w:pPr>
        <w:rPr>
          <w:lang w:eastAsia="pt-PT"/>
        </w:rPr>
      </w:pPr>
      <w:r>
        <w:rPr>
          <w:noProof/>
          <w:lang w:eastAsia="pt-PT"/>
        </w:rPr>
        <w:drawing>
          <wp:inline distT="0" distB="0" distL="0" distR="0" wp14:anchorId="67DD8DC2" wp14:editId="588ABED8">
            <wp:extent cx="5757545" cy="2836545"/>
            <wp:effectExtent l="0" t="0" r="0" b="1905"/>
            <wp:docPr id="146028725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57545" cy="2836545"/>
                    </a:xfrm>
                    <a:prstGeom prst="rect">
                      <a:avLst/>
                    </a:prstGeom>
                    <a:noFill/>
                    <a:ln>
                      <a:noFill/>
                    </a:ln>
                  </pic:spPr>
                </pic:pic>
              </a:graphicData>
            </a:graphic>
          </wp:inline>
        </w:drawing>
      </w:r>
    </w:p>
    <w:p w14:paraId="5365F34C" w14:textId="2F35EA82" w:rsidR="00E12083" w:rsidRPr="005543FC" w:rsidRDefault="00E12083" w:rsidP="005543FC">
      <w:pPr>
        <w:pStyle w:val="Caption"/>
      </w:pPr>
      <w:bookmarkStart w:id="92" w:name="_Ref181371345"/>
      <w:r>
        <w:rPr>
          <w:b/>
        </w:rPr>
        <w:t>F</w:t>
      </w:r>
      <w:r w:rsidRPr="00B10D54">
        <w:rPr>
          <w:b/>
        </w:rPr>
        <w:t>igure A</w:t>
      </w:r>
      <w:r>
        <w:rPr>
          <w:b/>
          <w:bCs w:val="0"/>
        </w:rPr>
        <w:fldChar w:fldCharType="begin"/>
      </w:r>
      <w:r>
        <w:rPr>
          <w:b/>
          <w:bCs w:val="0"/>
        </w:rPr>
        <w:instrText xml:space="preserve"> SEQ Figure \* ARABIC \s 1 </w:instrText>
      </w:r>
      <w:r>
        <w:rPr>
          <w:b/>
          <w:bCs w:val="0"/>
        </w:rPr>
        <w:fldChar w:fldCharType="separate"/>
      </w:r>
      <w:r>
        <w:rPr>
          <w:b/>
          <w:bCs w:val="0"/>
          <w:noProof/>
        </w:rPr>
        <w:t>17</w:t>
      </w:r>
      <w:r>
        <w:rPr>
          <w:b/>
          <w:bCs w:val="0"/>
        </w:rPr>
        <w:fldChar w:fldCharType="end"/>
      </w:r>
      <w:bookmarkEnd w:id="92"/>
      <w:r w:rsidRPr="00C27A12">
        <w:rPr>
          <w:b/>
        </w:rPr>
        <w:t xml:space="preserve"> </w:t>
      </w:r>
      <w:r w:rsidRPr="00C12338">
        <w:rPr>
          <w:b/>
          <w:color w:val="auto"/>
        </w:rPr>
        <w:t>–</w:t>
      </w:r>
      <w:r w:rsidRPr="008C451B">
        <w:rPr>
          <w:color w:val="auto"/>
        </w:rPr>
        <w:t xml:space="preserve"> </w:t>
      </w:r>
      <w:r>
        <w:t>Bar chart with p</w:t>
      </w:r>
      <w:r w:rsidRPr="00E12083">
        <w:t xml:space="preserve">ercentage of </w:t>
      </w:r>
      <w:r w:rsidR="00F02900" w:rsidRPr="00F02900">
        <w:t>Orders</w:t>
      </w:r>
      <w:r w:rsidRPr="00F02900">
        <w:t xml:space="preserve"> by </w:t>
      </w:r>
      <w:r w:rsidR="00F02900" w:rsidRPr="00F02900">
        <w:t>Hour</w:t>
      </w:r>
      <w:r>
        <w:t>.</w:t>
      </w:r>
    </w:p>
    <w:p w14:paraId="1AC439A9" w14:textId="77777777" w:rsidR="00E12083" w:rsidRPr="00E12083" w:rsidRDefault="00E12083" w:rsidP="00E12083">
      <w:pPr>
        <w:rPr>
          <w:lang w:eastAsia="pt-PT"/>
        </w:rPr>
      </w:pPr>
    </w:p>
    <w:p w14:paraId="604DAB20" w14:textId="6C9531D8" w:rsidR="00507CFD" w:rsidRDefault="00507CFD" w:rsidP="00507CFD">
      <w:pPr>
        <w:pStyle w:val="Caption"/>
      </w:pPr>
    </w:p>
    <w:p w14:paraId="7EED7EB6" w14:textId="4CCCFF68" w:rsidR="0067344F" w:rsidRPr="00431522" w:rsidRDefault="009414D5" w:rsidP="0085127D">
      <w:pPr>
        <w:rPr>
          <w:sz w:val="2"/>
          <w:szCs w:val="2"/>
          <w:lang w:eastAsia="pt-PT"/>
        </w:rPr>
      </w:pPr>
      <w:r w:rsidRPr="00431522">
        <w:rPr>
          <w:noProof/>
          <w:sz w:val="2"/>
          <w:szCs w:val="2"/>
          <w:lang w:eastAsia="pt-PT"/>
        </w:rPr>
        <w:lastRenderedPageBreak/>
        <w:drawing>
          <wp:anchor distT="0" distB="0" distL="114300" distR="114300" simplePos="0" relativeHeight="251658283" behindDoc="0" locked="0" layoutInCell="1" allowOverlap="1" wp14:anchorId="4A79FB70" wp14:editId="0C83F839">
            <wp:simplePos x="0" y="0"/>
            <wp:positionH relativeFrom="margin">
              <wp:align>center</wp:align>
            </wp:positionH>
            <wp:positionV relativeFrom="paragraph">
              <wp:posOffset>212</wp:posOffset>
            </wp:positionV>
            <wp:extent cx="4643755" cy="4250690"/>
            <wp:effectExtent l="0" t="0" r="4445" b="0"/>
            <wp:wrapTopAndBottom/>
            <wp:docPr id="84664647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43755" cy="4250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CEFBC0" w14:textId="39E36EF1" w:rsidR="00BA7EE2" w:rsidRPr="00BA7EE2" w:rsidRDefault="00BA7EE2" w:rsidP="00431522">
      <w:pPr>
        <w:pStyle w:val="Caption"/>
      </w:pPr>
      <w:bookmarkStart w:id="93" w:name="_Ref181371498"/>
      <w:r>
        <w:rPr>
          <w:noProof/>
        </w:rPr>
        <w:drawing>
          <wp:anchor distT="0" distB="0" distL="114300" distR="114300" simplePos="0" relativeHeight="251658282" behindDoc="1" locked="0" layoutInCell="1" allowOverlap="1" wp14:anchorId="69BF9730" wp14:editId="6B3F4B71">
            <wp:simplePos x="0" y="0"/>
            <wp:positionH relativeFrom="margin">
              <wp:align>center</wp:align>
            </wp:positionH>
            <wp:positionV relativeFrom="paragraph">
              <wp:posOffset>446617</wp:posOffset>
            </wp:positionV>
            <wp:extent cx="2335530" cy="1943100"/>
            <wp:effectExtent l="0" t="0" r="7620" b="0"/>
            <wp:wrapTopAndBottom/>
            <wp:docPr id="41142957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335530" cy="1943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7C84">
        <w:rPr>
          <w:b/>
        </w:rPr>
        <w:t>F</w:t>
      </w:r>
      <w:r w:rsidR="00BE7C84" w:rsidRPr="00B10D54">
        <w:rPr>
          <w:b/>
        </w:rPr>
        <w:t>igure A</w:t>
      </w:r>
      <w:r w:rsidR="00BE7C84">
        <w:rPr>
          <w:b/>
          <w:bCs w:val="0"/>
        </w:rPr>
        <w:fldChar w:fldCharType="begin"/>
      </w:r>
      <w:r w:rsidR="00BE7C84">
        <w:rPr>
          <w:b/>
          <w:bCs w:val="0"/>
        </w:rPr>
        <w:instrText xml:space="preserve"> SEQ Figure \* ARABIC \s 1 </w:instrText>
      </w:r>
      <w:r w:rsidR="00BE7C84">
        <w:rPr>
          <w:b/>
          <w:bCs w:val="0"/>
        </w:rPr>
        <w:fldChar w:fldCharType="separate"/>
      </w:r>
      <w:r w:rsidR="00BE7C84">
        <w:rPr>
          <w:b/>
          <w:bCs w:val="0"/>
          <w:noProof/>
        </w:rPr>
        <w:t>18</w:t>
      </w:r>
      <w:r w:rsidR="00BE7C84">
        <w:rPr>
          <w:b/>
          <w:bCs w:val="0"/>
        </w:rPr>
        <w:fldChar w:fldCharType="end"/>
      </w:r>
      <w:bookmarkEnd w:id="93"/>
      <w:r w:rsidR="00BE7C84" w:rsidRPr="00C27A12">
        <w:rPr>
          <w:b/>
        </w:rPr>
        <w:t xml:space="preserve"> </w:t>
      </w:r>
      <w:r w:rsidR="00BE7C84" w:rsidRPr="00C12338">
        <w:rPr>
          <w:b/>
          <w:color w:val="auto"/>
        </w:rPr>
        <w:t>–</w:t>
      </w:r>
      <w:r w:rsidR="00BE7C84" w:rsidRPr="008C451B">
        <w:rPr>
          <w:color w:val="auto"/>
        </w:rPr>
        <w:t xml:space="preserve"> </w:t>
      </w:r>
      <w:r w:rsidR="00D34028">
        <w:t xml:space="preserve">Pearson </w:t>
      </w:r>
      <w:r w:rsidR="00D34028" w:rsidRPr="00D34028">
        <w:t>Correlation Matrix</w:t>
      </w:r>
      <w:r w:rsidR="00BE7C84" w:rsidRPr="005637BA">
        <w:t xml:space="preserve"> of </w:t>
      </w:r>
      <w:r w:rsidR="00D34028" w:rsidRPr="00D34028">
        <w:t>the Numerical Variable</w:t>
      </w:r>
      <w:r w:rsidR="00D34028">
        <w:t>s.</w:t>
      </w:r>
    </w:p>
    <w:p w14:paraId="2CBBD97F" w14:textId="77777777" w:rsidR="00431522" w:rsidRPr="00431522" w:rsidRDefault="00431522" w:rsidP="00431522">
      <w:pPr>
        <w:rPr>
          <w:sz w:val="12"/>
          <w:szCs w:val="12"/>
          <w:lang w:eastAsia="pt-PT"/>
        </w:rPr>
      </w:pPr>
    </w:p>
    <w:p w14:paraId="534DCA4A" w14:textId="77777777" w:rsidR="00431522" w:rsidRPr="00431522" w:rsidRDefault="00431522" w:rsidP="00D34028">
      <w:pPr>
        <w:pStyle w:val="Caption"/>
        <w:rPr>
          <w:b/>
          <w:sz w:val="2"/>
          <w:szCs w:val="2"/>
        </w:rPr>
      </w:pPr>
    </w:p>
    <w:p w14:paraId="67D09119" w14:textId="3C9D5E39" w:rsidR="00D34028" w:rsidRPr="0085127D" w:rsidRDefault="00D34028" w:rsidP="00D34028">
      <w:pPr>
        <w:pStyle w:val="Caption"/>
      </w:pPr>
      <w:bookmarkStart w:id="94" w:name="_Ref181371508"/>
      <w:r>
        <w:rPr>
          <w:b/>
        </w:rPr>
        <w:t>F</w:t>
      </w:r>
      <w:r w:rsidRPr="00B10D54">
        <w:rPr>
          <w:b/>
        </w:rPr>
        <w:t>igure A</w:t>
      </w:r>
      <w:r>
        <w:rPr>
          <w:b/>
          <w:bCs w:val="0"/>
        </w:rPr>
        <w:fldChar w:fldCharType="begin"/>
      </w:r>
      <w:r>
        <w:rPr>
          <w:b/>
          <w:bCs w:val="0"/>
        </w:rPr>
        <w:instrText xml:space="preserve"> SEQ Figure \* ARABIC \s 1 </w:instrText>
      </w:r>
      <w:r>
        <w:rPr>
          <w:b/>
          <w:bCs w:val="0"/>
        </w:rPr>
        <w:fldChar w:fldCharType="separate"/>
      </w:r>
      <w:r>
        <w:rPr>
          <w:b/>
          <w:bCs w:val="0"/>
        </w:rPr>
        <w:fldChar w:fldCharType="end"/>
      </w:r>
      <w:bookmarkEnd w:id="94"/>
      <w:r w:rsidRPr="00C27A12">
        <w:rPr>
          <w:b/>
        </w:rPr>
        <w:t xml:space="preserve"> </w:t>
      </w:r>
      <w:r w:rsidRPr="00C12338">
        <w:rPr>
          <w:b/>
          <w:color w:val="auto"/>
        </w:rPr>
        <w:t>–</w:t>
      </w:r>
      <w:r w:rsidRPr="008C451B">
        <w:rPr>
          <w:color w:val="auto"/>
        </w:rPr>
        <w:t xml:space="preserve"> </w:t>
      </w:r>
      <w:r w:rsidR="00A565D3" w:rsidRPr="00A565D3">
        <w:t xml:space="preserve">Cramer's V </w:t>
      </w:r>
      <w:r w:rsidRPr="00D34028">
        <w:t xml:space="preserve">Correlation Matrix of the </w:t>
      </w:r>
      <w:r w:rsidR="00A565D3" w:rsidRPr="00A565D3">
        <w:t>Categorical</w:t>
      </w:r>
      <w:r w:rsidRPr="00D34028">
        <w:t xml:space="preserve"> Variables</w:t>
      </w:r>
      <w:r>
        <w:t>.</w:t>
      </w:r>
    </w:p>
    <w:p w14:paraId="3498DFDB" w14:textId="77777777" w:rsidR="00D34028" w:rsidRPr="00431522" w:rsidRDefault="00D34028" w:rsidP="00D34028">
      <w:pPr>
        <w:rPr>
          <w:sz w:val="12"/>
          <w:szCs w:val="12"/>
          <w:lang w:eastAsia="pt-PT"/>
        </w:rPr>
      </w:pPr>
    </w:p>
    <w:p w14:paraId="0463339A" w14:textId="3789DB44" w:rsidR="00D34028" w:rsidRDefault="00431522" w:rsidP="00D34028">
      <w:pPr>
        <w:rPr>
          <w:lang w:eastAsia="pt-PT"/>
        </w:rPr>
      </w:pPr>
      <w:r>
        <w:rPr>
          <w:noProof/>
          <w:lang w:eastAsia="pt-PT"/>
        </w:rPr>
        <w:drawing>
          <wp:inline distT="0" distB="0" distL="0" distR="0" wp14:anchorId="62220EA0" wp14:editId="6F200916">
            <wp:extent cx="5744845" cy="990600"/>
            <wp:effectExtent l="0" t="0" r="8255" b="0"/>
            <wp:docPr id="182454943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44845" cy="990600"/>
                    </a:xfrm>
                    <a:prstGeom prst="rect">
                      <a:avLst/>
                    </a:prstGeom>
                    <a:noFill/>
                    <a:ln>
                      <a:noFill/>
                    </a:ln>
                  </pic:spPr>
                </pic:pic>
              </a:graphicData>
            </a:graphic>
          </wp:inline>
        </w:drawing>
      </w:r>
    </w:p>
    <w:p w14:paraId="0672441F" w14:textId="7C34830D" w:rsidR="007C2377" w:rsidRPr="008C451B" w:rsidRDefault="00D34028" w:rsidP="00431522">
      <w:pPr>
        <w:pStyle w:val="Caption"/>
      </w:pPr>
      <w:bookmarkStart w:id="95" w:name="_Ref181371517"/>
      <w:r>
        <w:rPr>
          <w:b/>
        </w:rPr>
        <w:t>F</w:t>
      </w:r>
      <w:r w:rsidRPr="00B10D54">
        <w:rPr>
          <w:b/>
        </w:rPr>
        <w:t>igure A</w:t>
      </w:r>
      <w:r>
        <w:rPr>
          <w:b/>
          <w:bCs w:val="0"/>
        </w:rPr>
        <w:fldChar w:fldCharType="begin"/>
      </w:r>
      <w:r>
        <w:rPr>
          <w:b/>
          <w:bCs w:val="0"/>
        </w:rPr>
        <w:instrText xml:space="preserve"> SEQ Figure \* ARABIC \s 1 </w:instrText>
      </w:r>
      <w:r>
        <w:rPr>
          <w:b/>
          <w:bCs w:val="0"/>
        </w:rPr>
        <w:fldChar w:fldCharType="separate"/>
      </w:r>
      <w:r>
        <w:rPr>
          <w:b/>
          <w:bCs w:val="0"/>
        </w:rPr>
        <w:fldChar w:fldCharType="end"/>
      </w:r>
      <w:bookmarkEnd w:id="95"/>
      <w:r w:rsidRPr="00C27A12">
        <w:rPr>
          <w:b/>
        </w:rPr>
        <w:t xml:space="preserve"> </w:t>
      </w:r>
      <w:r w:rsidRPr="00C12338">
        <w:rPr>
          <w:b/>
          <w:color w:val="auto"/>
        </w:rPr>
        <w:t>–</w:t>
      </w:r>
      <w:r w:rsidRPr="008C451B">
        <w:rPr>
          <w:color w:val="auto"/>
        </w:rPr>
        <w:t xml:space="preserve"> </w:t>
      </w:r>
      <w:r w:rsidR="00353923" w:rsidRPr="00353923">
        <w:t xml:space="preserve">ETA Squared </w:t>
      </w:r>
      <w:r w:rsidRPr="00D34028">
        <w:t xml:space="preserve">Correlation Matrix of the </w:t>
      </w:r>
      <w:r w:rsidR="00353923" w:rsidRPr="00353923">
        <w:t>Categorical</w:t>
      </w:r>
      <w:r w:rsidRPr="00D34028">
        <w:t xml:space="preserve"> Variables</w:t>
      </w:r>
      <w:r w:rsidR="00353923">
        <w:t xml:space="preserve"> VS </w:t>
      </w:r>
      <w:r w:rsidR="00130F4E" w:rsidRPr="00D34028">
        <w:t>Numerical Variable</w:t>
      </w:r>
      <w:r w:rsidR="00130F4E">
        <w:t>s.</w:t>
      </w:r>
    </w:p>
    <w:p w14:paraId="46655292" w14:textId="42A115F3" w:rsidR="00906560" w:rsidRPr="008C451B" w:rsidRDefault="00906560" w:rsidP="006B75D7">
      <w:pPr>
        <w:pStyle w:val="Heading1"/>
        <w:numPr>
          <w:ilvl w:val="0"/>
          <w:numId w:val="0"/>
        </w:numPr>
      </w:pPr>
      <w:bookmarkStart w:id="96" w:name="_Toc410990279"/>
      <w:bookmarkStart w:id="97" w:name="_Toc410990291"/>
      <w:bookmarkStart w:id="98" w:name="_Toc412186404"/>
      <w:bookmarkStart w:id="99" w:name="_Toc412186509"/>
      <w:bookmarkStart w:id="100" w:name="_Toc412186534"/>
      <w:bookmarkStart w:id="101" w:name="_Toc412186605"/>
      <w:bookmarkStart w:id="102" w:name="_Toc412186635"/>
      <w:bookmarkStart w:id="103" w:name="_Toc115296812"/>
      <w:bookmarkStart w:id="104" w:name="_Toc141959341"/>
      <w:bookmarkStart w:id="105" w:name="_Toc181547694"/>
      <w:r w:rsidRPr="008C451B">
        <w:lastRenderedPageBreak/>
        <w:t>Annex</w:t>
      </w:r>
      <w:bookmarkEnd w:id="96"/>
      <w:bookmarkEnd w:id="97"/>
      <w:bookmarkEnd w:id="98"/>
      <w:bookmarkEnd w:id="99"/>
      <w:bookmarkEnd w:id="100"/>
      <w:bookmarkEnd w:id="101"/>
      <w:bookmarkEnd w:id="102"/>
      <w:bookmarkEnd w:id="103"/>
      <w:bookmarkEnd w:id="104"/>
      <w:r w:rsidR="00B65BA7">
        <w:t xml:space="preserve"> A</w:t>
      </w:r>
      <w:bookmarkEnd w:id="105"/>
    </w:p>
    <w:p w14:paraId="7412B883" w14:textId="644042C0" w:rsidR="00950F5F" w:rsidRPr="008C451B" w:rsidRDefault="008A5227" w:rsidP="00950F5F">
      <w:pPr>
        <w:rPr>
          <w:lang w:eastAsia="pt-PT"/>
        </w:rPr>
      </w:pPr>
      <w:bookmarkStart w:id="106" w:name="_Ref181098799"/>
      <w:r w:rsidRPr="008C451B">
        <w:rPr>
          <w:rFonts w:ascii="Avenir Next LT Pro Light" w:eastAsia="Avenir Next LT Pro Light" w:hAnsi="Avenir Next LT Pro Light"/>
          <w:noProof/>
          <w:sz w:val="20"/>
        </w:rPr>
        <mc:AlternateContent>
          <mc:Choice Requires="wpg">
            <w:drawing>
              <wp:anchor distT="0" distB="0" distL="114300" distR="114300" simplePos="0" relativeHeight="251658240" behindDoc="0" locked="0" layoutInCell="1" allowOverlap="1" wp14:anchorId="60B55C4A" wp14:editId="0DEB8BAD">
                <wp:simplePos x="0" y="0"/>
                <wp:positionH relativeFrom="margin">
                  <wp:posOffset>124460</wp:posOffset>
                </wp:positionH>
                <wp:positionV relativeFrom="paragraph">
                  <wp:posOffset>1369695</wp:posOffset>
                </wp:positionV>
                <wp:extent cx="5464810" cy="2382520"/>
                <wp:effectExtent l="0" t="0" r="2540" b="0"/>
                <wp:wrapTopAndBottom/>
                <wp:docPr id="9" name="Agrupar 9"/>
                <wp:cNvGraphicFramePr/>
                <a:graphic xmlns:a="http://schemas.openxmlformats.org/drawingml/2006/main">
                  <a:graphicData uri="http://schemas.microsoft.com/office/word/2010/wordprocessingGroup">
                    <wpg:wgp>
                      <wpg:cNvGrpSpPr/>
                      <wpg:grpSpPr>
                        <a:xfrm>
                          <a:off x="0" y="0"/>
                          <a:ext cx="5464810" cy="2382520"/>
                          <a:chOff x="-904436" y="0"/>
                          <a:chExt cx="4319371" cy="1866286"/>
                        </a:xfrm>
                      </wpg:grpSpPr>
                      <pic:pic xmlns:pic="http://schemas.openxmlformats.org/drawingml/2006/picture">
                        <pic:nvPicPr>
                          <pic:cNvPr id="7" name="Imagem 7" descr="The Problem Solving Framework"/>
                          <pic:cNvPicPr>
                            <a:picLocks noChangeAspect="1"/>
                          </pic:cNvPicPr>
                        </pic:nvPicPr>
                        <pic:blipFill rotWithShape="1">
                          <a:blip r:embed="rId42" cstate="print">
                            <a:extLst>
                              <a:ext uri="{28A0092B-C50C-407E-A947-70E740481C1C}">
                                <a14:useLocalDpi xmlns:a14="http://schemas.microsoft.com/office/drawing/2010/main" val="0"/>
                              </a:ext>
                            </a:extLst>
                          </a:blip>
                          <a:srcRect l="-1"/>
                          <a:stretch/>
                        </pic:blipFill>
                        <pic:spPr bwMode="auto">
                          <a:xfrm>
                            <a:off x="234160" y="0"/>
                            <a:ext cx="3180775" cy="1866286"/>
                          </a:xfrm>
                          <a:prstGeom prst="rect">
                            <a:avLst/>
                          </a:prstGeom>
                        </pic:spPr>
                      </pic:pic>
                      <wps:wsp>
                        <wps:cNvPr id="8" name="Retângulo 8"/>
                        <wps:cNvSpPr/>
                        <wps:spPr>
                          <a:xfrm>
                            <a:off x="561477" y="872068"/>
                            <a:ext cx="1234620" cy="376978"/>
                          </a:xfrm>
                          <a:prstGeom prst="rect">
                            <a:avLst/>
                          </a:prstGeom>
                          <a:solidFill>
                            <a:sysClr val="window" lastClr="FFFFFF"/>
                          </a:solidFill>
                          <a:ln w="12700" cap="flat" cmpd="sng" algn="ctr">
                            <a:noFill/>
                            <a:prstDash val="solid"/>
                            <a:miter lim="800000"/>
                          </a:ln>
                          <a:effectLst/>
                        </wps:spPr>
                        <wps:txbx>
                          <w:txbxContent>
                            <w:p w14:paraId="4B2A6057" w14:textId="77777777" w:rsidR="008A5227" w:rsidRPr="008C451B" w:rsidRDefault="008A5227" w:rsidP="008A5227">
                              <w:pPr>
                                <w:spacing w:after="0" w:line="192" w:lineRule="auto"/>
                                <w:jc w:val="right"/>
                                <w:rPr>
                                  <w:rFonts w:ascii="Avenir Next LT Pro" w:hAnsi="Avenir Next LT Pro"/>
                                  <w:b/>
                                  <w:bCs/>
                                  <w:color w:val="767171" w:themeColor="background2" w:themeShade="80"/>
                                  <w:sz w:val="36"/>
                                </w:rPr>
                              </w:pPr>
                              <w:r w:rsidRPr="008C451B">
                                <w:rPr>
                                  <w:rFonts w:ascii="Avenir Next LT Pro" w:hAnsi="Avenir Next LT Pro"/>
                                  <w:b/>
                                  <w:bCs/>
                                  <w:color w:val="767171" w:themeColor="background2" w:themeShade="80"/>
                                  <w:sz w:val="36"/>
                                </w:rPr>
                                <w:t>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tângulo 10"/>
                        <wps:cNvSpPr/>
                        <wps:spPr>
                          <a:xfrm>
                            <a:off x="-904436" y="218608"/>
                            <a:ext cx="2447955" cy="653459"/>
                          </a:xfrm>
                          <a:prstGeom prst="rect">
                            <a:avLst/>
                          </a:prstGeom>
                          <a:solidFill>
                            <a:sysClr val="window" lastClr="FFFFFF"/>
                          </a:solidFill>
                          <a:ln w="12700" cap="flat" cmpd="sng" algn="ctr">
                            <a:noFill/>
                            <a:prstDash val="solid"/>
                            <a:miter lim="800000"/>
                          </a:ln>
                          <a:effectLst/>
                        </wps:spPr>
                        <wps:txbx>
                          <w:txbxContent>
                            <w:p w14:paraId="33BED774" w14:textId="77777777" w:rsidR="008A5227" w:rsidRPr="008C451B" w:rsidRDefault="008A5227" w:rsidP="00DF5973">
                              <w:pPr>
                                <w:spacing w:after="0" w:line="240" w:lineRule="auto"/>
                                <w:ind w:left="567"/>
                                <w:jc w:val="center"/>
                                <w:rPr>
                                  <w:rFonts w:ascii="Avenir Next LT Pro" w:hAnsi="Avenir Next LT Pro"/>
                                  <w:b/>
                                  <w:color w:val="595959" w:themeColor="text1" w:themeTint="A6"/>
                                  <w:sz w:val="16"/>
                                  <w:szCs w:val="16"/>
                                </w:rPr>
                              </w:pPr>
                            </w:p>
                            <w:p w14:paraId="3B5C3B8E" w14:textId="77777777" w:rsidR="008A5227" w:rsidRPr="008C451B" w:rsidRDefault="008A5227" w:rsidP="008A5227">
                              <w:pPr>
                                <w:spacing w:line="192" w:lineRule="auto"/>
                                <w:ind w:left="567"/>
                                <w:jc w:val="center"/>
                                <w:rPr>
                                  <w:rFonts w:ascii="Avenir Next LT Pro" w:hAnsi="Avenir Next LT Pro"/>
                                  <w:color w:val="595959" w:themeColor="text1" w:themeTint="A6"/>
                                  <w:sz w:val="32"/>
                                  <w:szCs w:val="32"/>
                                </w:rPr>
                              </w:pPr>
                              <w:r w:rsidRPr="008C451B">
                                <w:rPr>
                                  <w:rFonts w:ascii="Avenir Next LT Pro" w:hAnsi="Avenir Next LT Pro"/>
                                  <w:b/>
                                  <w:color w:val="595959" w:themeColor="text1" w:themeTint="A6"/>
                                  <w:sz w:val="44"/>
                                  <w:szCs w:val="48"/>
                                </w:rPr>
                                <w:t>CR</w:t>
                              </w:r>
                              <w:r w:rsidRPr="008C451B">
                                <w:rPr>
                                  <w:rFonts w:ascii="Avenir Next LT Pro" w:hAnsi="Avenir Next LT Pro"/>
                                  <w:color w:val="595959" w:themeColor="text1" w:themeTint="A6"/>
                                  <w:sz w:val="32"/>
                                  <w:szCs w:val="32"/>
                                </w:rPr>
                                <w:t xml:space="preserve">oss </w:t>
                              </w:r>
                              <w:r w:rsidRPr="008C451B">
                                <w:rPr>
                                  <w:rFonts w:ascii="Avenir Next LT Pro" w:hAnsi="Avenir Next LT Pro"/>
                                  <w:b/>
                                  <w:color w:val="595959" w:themeColor="text1" w:themeTint="A6"/>
                                  <w:sz w:val="44"/>
                                  <w:szCs w:val="48"/>
                                </w:rPr>
                                <w:t>I</w:t>
                              </w:r>
                              <w:r w:rsidRPr="008C451B">
                                <w:rPr>
                                  <w:rFonts w:ascii="Avenir Next LT Pro" w:hAnsi="Avenir Next LT Pro"/>
                                  <w:color w:val="595959" w:themeColor="text1" w:themeTint="A6"/>
                                  <w:sz w:val="32"/>
                                  <w:szCs w:val="32"/>
                                </w:rPr>
                                <w:t xml:space="preserve">ndustry </w:t>
                              </w:r>
                              <w:r w:rsidRPr="008C451B">
                                <w:rPr>
                                  <w:rFonts w:ascii="Avenir Next LT Pro" w:hAnsi="Avenir Next LT Pro"/>
                                  <w:b/>
                                  <w:color w:val="595959" w:themeColor="text1" w:themeTint="A6"/>
                                  <w:sz w:val="44"/>
                                  <w:szCs w:val="48"/>
                                </w:rPr>
                                <w:t>S</w:t>
                              </w:r>
                              <w:r w:rsidRPr="008C451B">
                                <w:rPr>
                                  <w:rFonts w:ascii="Avenir Next LT Pro" w:hAnsi="Avenir Next LT Pro"/>
                                  <w:color w:val="595959" w:themeColor="text1" w:themeTint="A6"/>
                                  <w:sz w:val="32"/>
                                  <w:szCs w:val="32"/>
                                </w:rPr>
                                <w:t xml:space="preserve">tandard </w:t>
                              </w:r>
                              <w:r w:rsidRPr="008C451B">
                                <w:rPr>
                                  <w:rFonts w:ascii="Avenir Next LT Pro" w:hAnsi="Avenir Next LT Pro"/>
                                  <w:b/>
                                  <w:color w:val="595959" w:themeColor="text1" w:themeTint="A6"/>
                                  <w:sz w:val="44"/>
                                  <w:szCs w:val="48"/>
                                </w:rPr>
                                <w:t>P</w:t>
                              </w:r>
                              <w:r w:rsidRPr="008C451B">
                                <w:rPr>
                                  <w:rFonts w:ascii="Avenir Next LT Pro" w:hAnsi="Avenir Next LT Pro"/>
                                  <w:color w:val="595959" w:themeColor="text1" w:themeTint="A6"/>
                                  <w:sz w:val="32"/>
                                  <w:szCs w:val="32"/>
                                </w:rPr>
                                <w:t xml:space="preserve">rocess for </w:t>
                              </w:r>
                              <w:r w:rsidRPr="008C451B">
                                <w:rPr>
                                  <w:rFonts w:ascii="Avenir Next LT Pro" w:hAnsi="Avenir Next LT Pro"/>
                                  <w:b/>
                                  <w:color w:val="595959" w:themeColor="text1" w:themeTint="A6"/>
                                  <w:sz w:val="44"/>
                                  <w:szCs w:val="48"/>
                                </w:rPr>
                                <w:t>D</w:t>
                              </w:r>
                              <w:r w:rsidRPr="008C451B">
                                <w:rPr>
                                  <w:rFonts w:ascii="Avenir Next LT Pro" w:hAnsi="Avenir Next LT Pro"/>
                                  <w:color w:val="595959" w:themeColor="text1" w:themeTint="A6"/>
                                  <w:sz w:val="32"/>
                                  <w:szCs w:val="32"/>
                                </w:rPr>
                                <w:t xml:space="preserve">ata </w:t>
                              </w:r>
                              <w:r w:rsidRPr="008C451B">
                                <w:rPr>
                                  <w:rFonts w:ascii="Avenir Next LT Pro" w:hAnsi="Avenir Next LT Pro"/>
                                  <w:b/>
                                  <w:color w:val="595959" w:themeColor="text1" w:themeTint="A6"/>
                                  <w:sz w:val="44"/>
                                  <w:szCs w:val="48"/>
                                </w:rPr>
                                <w:t>M</w:t>
                              </w:r>
                              <w:r w:rsidRPr="008C451B">
                                <w:rPr>
                                  <w:rFonts w:ascii="Avenir Next LT Pro" w:hAnsi="Avenir Next LT Pro"/>
                                  <w:color w:val="595959" w:themeColor="text1" w:themeTint="A6"/>
                                  <w:sz w:val="32"/>
                                  <w:szCs w:val="32"/>
                                </w:rPr>
                                <w:t>ining</w:t>
                              </w:r>
                            </w:p>
                            <w:p w14:paraId="5C659C30" w14:textId="77777777" w:rsidR="008A5227" w:rsidRPr="008C451B" w:rsidRDefault="008A5227" w:rsidP="008A5227">
                              <w:pPr>
                                <w:spacing w:line="192" w:lineRule="auto"/>
                                <w:jc w:val="center"/>
                                <w:rPr>
                                  <w:rFonts w:ascii="Avenir Next LT Pro" w:hAnsi="Avenir Next LT Pro"/>
                                  <w:i/>
                                  <w:color w:val="595959" w:themeColor="text1" w:themeTint="A6"/>
                                  <w:sz w:val="32"/>
                                  <w:szCs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B55C4A" id="Agrupar 9" o:spid="_x0000_s1026" style="position:absolute;left:0;text-align:left;margin-left:9.8pt;margin-top:107.85pt;width:430.3pt;height:187.6pt;z-index:251658240;mso-position-horizontal-relative:margin;mso-width-relative:margin;mso-height-relative:margin" coordorigin="-9044" coordsize="43193,18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7" o:spid="_x0000_s1027" type="#_x0000_t75" alt="The Problem Solving Framework" style="position:absolute;left:2341;width:31808;height:18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">
                  <v:imagedata r:id="rId43" o:title="The Problem Solving Framework" cropleft="-1f"/>
                </v:shape>
                <v:rect id="Retângulo 8" o:spid="_x0000_s1028" style="position:absolute;left:5614;top:8720;width:12346;height:37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" fillcolor="window" stroked="f" strokeweight="1pt">
                  <v:textbox>
                    <w:txbxContent>
                      <w:p w14:paraId="4B2A6057" w14:textId="77777777" w:rsidR="008A5227" w:rsidRPr="008C451B" w:rsidRDefault="008A5227" w:rsidP="008A5227">
                        <w:pPr>
                          <w:spacing w:after="0" w:line="192" w:lineRule="auto"/>
                          <w:jc w:val="right"/>
                          <w:rPr>
                            <w:rFonts w:ascii="Avenir Next LT Pro" w:hAnsi="Avenir Next LT Pro"/>
                            <w:b/>
                            <w:bCs/>
                            <w:color w:val="767171" w:themeColor="background2" w:themeShade="80"/>
                            <w:sz w:val="36"/>
                          </w:rPr>
                        </w:pPr>
                        <w:r w:rsidRPr="008C451B">
                          <w:rPr>
                            <w:rFonts w:ascii="Avenir Next LT Pro" w:hAnsi="Avenir Next LT Pro"/>
                            <w:b/>
                            <w:bCs/>
                            <w:color w:val="767171" w:themeColor="background2" w:themeShade="80"/>
                            <w:sz w:val="36"/>
                          </w:rPr>
                          <w:t>Dataset</w:t>
                        </w:r>
                      </w:p>
                    </w:txbxContent>
                  </v:textbox>
                </v:rect>
                <v:rect id="Retângulo 10" o:spid="_x0000_s1029" style="position:absolute;left:-9044;top:2186;width:24479;height:65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" fillcolor="window" stroked="f" strokeweight="1pt">
                  <v:textbox>
                    <w:txbxContent>
                      <w:p w14:paraId="33BED774" w14:textId="77777777" w:rsidR="008A5227" w:rsidRPr="008C451B" w:rsidRDefault="008A5227" w:rsidP="00DF5973">
                        <w:pPr>
                          <w:spacing w:after="0" w:line="240" w:lineRule="auto"/>
                          <w:ind w:left="567"/>
                          <w:jc w:val="center"/>
                          <w:rPr>
                            <w:rFonts w:ascii="Avenir Next LT Pro" w:hAnsi="Avenir Next LT Pro"/>
                            <w:b/>
                            <w:color w:val="595959" w:themeColor="text1" w:themeTint="A6"/>
                            <w:sz w:val="16"/>
                            <w:szCs w:val="16"/>
                          </w:rPr>
                        </w:pPr>
                      </w:p>
                      <w:p w14:paraId="3B5C3B8E" w14:textId="77777777" w:rsidR="008A5227" w:rsidRPr="008C451B" w:rsidRDefault="008A5227" w:rsidP="008A5227">
                        <w:pPr>
                          <w:spacing w:line="192" w:lineRule="auto"/>
                          <w:ind w:left="567"/>
                          <w:jc w:val="center"/>
                          <w:rPr>
                            <w:rFonts w:ascii="Avenir Next LT Pro" w:hAnsi="Avenir Next LT Pro"/>
                            <w:color w:val="595959" w:themeColor="text1" w:themeTint="A6"/>
                            <w:sz w:val="32"/>
                            <w:szCs w:val="32"/>
                          </w:rPr>
                        </w:pPr>
                        <w:r w:rsidRPr="008C451B">
                          <w:rPr>
                            <w:rFonts w:ascii="Avenir Next LT Pro" w:hAnsi="Avenir Next LT Pro"/>
                            <w:b/>
                            <w:color w:val="595959" w:themeColor="text1" w:themeTint="A6"/>
                            <w:sz w:val="44"/>
                            <w:szCs w:val="48"/>
                          </w:rPr>
                          <w:t>CR</w:t>
                        </w:r>
                        <w:r w:rsidRPr="008C451B">
                          <w:rPr>
                            <w:rFonts w:ascii="Avenir Next LT Pro" w:hAnsi="Avenir Next LT Pro"/>
                            <w:color w:val="595959" w:themeColor="text1" w:themeTint="A6"/>
                            <w:sz w:val="32"/>
                            <w:szCs w:val="32"/>
                          </w:rPr>
                          <w:t xml:space="preserve">oss </w:t>
                        </w:r>
                        <w:r w:rsidRPr="008C451B">
                          <w:rPr>
                            <w:rFonts w:ascii="Avenir Next LT Pro" w:hAnsi="Avenir Next LT Pro"/>
                            <w:b/>
                            <w:color w:val="595959" w:themeColor="text1" w:themeTint="A6"/>
                            <w:sz w:val="44"/>
                            <w:szCs w:val="48"/>
                          </w:rPr>
                          <w:t>I</w:t>
                        </w:r>
                        <w:r w:rsidRPr="008C451B">
                          <w:rPr>
                            <w:rFonts w:ascii="Avenir Next LT Pro" w:hAnsi="Avenir Next LT Pro"/>
                            <w:color w:val="595959" w:themeColor="text1" w:themeTint="A6"/>
                            <w:sz w:val="32"/>
                            <w:szCs w:val="32"/>
                          </w:rPr>
                          <w:t xml:space="preserve">ndustry </w:t>
                        </w:r>
                        <w:r w:rsidRPr="008C451B">
                          <w:rPr>
                            <w:rFonts w:ascii="Avenir Next LT Pro" w:hAnsi="Avenir Next LT Pro"/>
                            <w:b/>
                            <w:color w:val="595959" w:themeColor="text1" w:themeTint="A6"/>
                            <w:sz w:val="44"/>
                            <w:szCs w:val="48"/>
                          </w:rPr>
                          <w:t>S</w:t>
                        </w:r>
                        <w:r w:rsidRPr="008C451B">
                          <w:rPr>
                            <w:rFonts w:ascii="Avenir Next LT Pro" w:hAnsi="Avenir Next LT Pro"/>
                            <w:color w:val="595959" w:themeColor="text1" w:themeTint="A6"/>
                            <w:sz w:val="32"/>
                            <w:szCs w:val="32"/>
                          </w:rPr>
                          <w:t xml:space="preserve">tandard </w:t>
                        </w:r>
                        <w:r w:rsidRPr="008C451B">
                          <w:rPr>
                            <w:rFonts w:ascii="Avenir Next LT Pro" w:hAnsi="Avenir Next LT Pro"/>
                            <w:b/>
                            <w:color w:val="595959" w:themeColor="text1" w:themeTint="A6"/>
                            <w:sz w:val="44"/>
                            <w:szCs w:val="48"/>
                          </w:rPr>
                          <w:t>P</w:t>
                        </w:r>
                        <w:r w:rsidRPr="008C451B">
                          <w:rPr>
                            <w:rFonts w:ascii="Avenir Next LT Pro" w:hAnsi="Avenir Next LT Pro"/>
                            <w:color w:val="595959" w:themeColor="text1" w:themeTint="A6"/>
                            <w:sz w:val="32"/>
                            <w:szCs w:val="32"/>
                          </w:rPr>
                          <w:t xml:space="preserve">rocess for </w:t>
                        </w:r>
                        <w:r w:rsidRPr="008C451B">
                          <w:rPr>
                            <w:rFonts w:ascii="Avenir Next LT Pro" w:hAnsi="Avenir Next LT Pro"/>
                            <w:b/>
                            <w:color w:val="595959" w:themeColor="text1" w:themeTint="A6"/>
                            <w:sz w:val="44"/>
                            <w:szCs w:val="48"/>
                          </w:rPr>
                          <w:t>D</w:t>
                        </w:r>
                        <w:r w:rsidRPr="008C451B">
                          <w:rPr>
                            <w:rFonts w:ascii="Avenir Next LT Pro" w:hAnsi="Avenir Next LT Pro"/>
                            <w:color w:val="595959" w:themeColor="text1" w:themeTint="A6"/>
                            <w:sz w:val="32"/>
                            <w:szCs w:val="32"/>
                          </w:rPr>
                          <w:t xml:space="preserve">ata </w:t>
                        </w:r>
                        <w:r w:rsidRPr="008C451B">
                          <w:rPr>
                            <w:rFonts w:ascii="Avenir Next LT Pro" w:hAnsi="Avenir Next LT Pro"/>
                            <w:b/>
                            <w:color w:val="595959" w:themeColor="text1" w:themeTint="A6"/>
                            <w:sz w:val="44"/>
                            <w:szCs w:val="48"/>
                          </w:rPr>
                          <w:t>M</w:t>
                        </w:r>
                        <w:r w:rsidRPr="008C451B">
                          <w:rPr>
                            <w:rFonts w:ascii="Avenir Next LT Pro" w:hAnsi="Avenir Next LT Pro"/>
                            <w:color w:val="595959" w:themeColor="text1" w:themeTint="A6"/>
                            <w:sz w:val="32"/>
                            <w:szCs w:val="32"/>
                          </w:rPr>
                          <w:t>ining</w:t>
                        </w:r>
                      </w:p>
                      <w:p w14:paraId="5C659C30" w14:textId="77777777" w:rsidR="008A5227" w:rsidRPr="008C451B" w:rsidRDefault="008A5227" w:rsidP="008A5227">
                        <w:pPr>
                          <w:spacing w:line="192" w:lineRule="auto"/>
                          <w:jc w:val="center"/>
                          <w:rPr>
                            <w:rFonts w:ascii="Avenir Next LT Pro" w:hAnsi="Avenir Next LT Pro"/>
                            <w:i/>
                            <w:color w:val="595959" w:themeColor="text1" w:themeTint="A6"/>
                            <w:sz w:val="32"/>
                            <w:szCs w:val="32"/>
                          </w:rPr>
                        </w:pPr>
                      </w:p>
                    </w:txbxContent>
                  </v:textbox>
                </v:rect>
                <w10:wrap type="topAndBottom" anchorx="margin"/>
              </v:group>
            </w:pict>
          </mc:Fallback>
        </mc:AlternateContent>
      </w:r>
      <w:r w:rsidR="007C0EEE" w:rsidRPr="008C451B">
        <w:rPr>
          <w:lang w:eastAsia="pt-PT"/>
        </w:rPr>
        <w:t xml:space="preserve">To address the defined objectives, the </w:t>
      </w:r>
      <w:r w:rsidR="007C0EEE" w:rsidRPr="008C451B">
        <w:rPr>
          <w:b/>
          <w:bCs/>
          <w:lang w:eastAsia="pt-PT"/>
        </w:rPr>
        <w:t xml:space="preserve">CRISP-DM </w:t>
      </w:r>
      <w:r w:rsidR="007C0EEE" w:rsidRPr="008C451B">
        <w:rPr>
          <w:lang w:eastAsia="pt-PT"/>
        </w:rPr>
        <w:t xml:space="preserve">methodology was employed. This methodology is </w:t>
      </w:r>
      <w:r w:rsidR="006F2E73" w:rsidRPr="008C451B">
        <w:rPr>
          <w:lang w:eastAsia="pt-PT"/>
        </w:rPr>
        <w:t>a dynamic and fluid</w:t>
      </w:r>
      <w:r w:rsidR="00DE1D4C" w:rsidRPr="008C451B">
        <w:rPr>
          <w:lang w:eastAsia="pt-PT"/>
        </w:rPr>
        <w:t xml:space="preserve"> iterative</w:t>
      </w:r>
      <w:r w:rsidR="006F2E73" w:rsidRPr="008C451B">
        <w:rPr>
          <w:lang w:eastAsia="pt-PT"/>
        </w:rPr>
        <w:t xml:space="preserve"> approach</w:t>
      </w:r>
      <w:r w:rsidR="007C0EEE" w:rsidRPr="008C451B">
        <w:rPr>
          <w:lang w:eastAsia="pt-PT"/>
        </w:rPr>
        <w:t xml:space="preserve"> (</w:t>
      </w:r>
      <w:r w:rsidR="000057D4" w:rsidRPr="008C451B">
        <w:rPr>
          <w:lang w:eastAsia="pt-PT"/>
        </w:rPr>
        <w:fldChar w:fldCharType="begin"/>
      </w:r>
      <w:r w:rsidR="000057D4" w:rsidRPr="008C451B">
        <w:rPr>
          <w:lang w:eastAsia="pt-PT"/>
        </w:rPr>
        <w:instrText xml:space="preserve"> REF _Ref181014575 \h </w:instrText>
      </w:r>
      <w:r w:rsidR="000057D4" w:rsidRPr="008C451B">
        <w:rPr>
          <w:lang w:eastAsia="pt-PT"/>
        </w:rPr>
      </w:r>
      <w:r w:rsidR="000057D4" w:rsidRPr="008C451B">
        <w:rPr>
          <w:lang w:eastAsia="pt-PT"/>
        </w:rPr>
        <w:fldChar w:fldCharType="separate"/>
      </w:r>
      <w:r w:rsidR="000057D4" w:rsidRPr="008C451B">
        <w:rPr>
          <w:b/>
          <w:bCs/>
        </w:rPr>
        <w:t>Figure A1</w:t>
      </w:r>
      <w:r w:rsidR="000057D4" w:rsidRPr="008C451B">
        <w:rPr>
          <w:lang w:eastAsia="pt-PT"/>
        </w:rPr>
        <w:fldChar w:fldCharType="end"/>
      </w:r>
      <w:r w:rsidR="007C0EEE" w:rsidRPr="008C451B">
        <w:rPr>
          <w:lang w:eastAsia="pt-PT"/>
        </w:rPr>
        <w:t xml:space="preserve">) and relies on the exploration and refinement of its different stages to achieve better results, thereby supporting more effective and meaningful decision-making. By definition, this methodology comprises six phases: </w:t>
      </w:r>
      <w:r w:rsidR="007C0EEE" w:rsidRPr="008C451B">
        <w:rPr>
          <w:i/>
          <w:iCs/>
          <w:lang w:eastAsia="pt-PT"/>
        </w:rPr>
        <w:t>Business Understanding</w:t>
      </w:r>
      <w:r w:rsidR="007C0EEE" w:rsidRPr="008C451B">
        <w:rPr>
          <w:lang w:eastAsia="pt-PT"/>
        </w:rPr>
        <w:t xml:space="preserve">, </w:t>
      </w:r>
      <w:r w:rsidR="007C0EEE" w:rsidRPr="008C451B">
        <w:rPr>
          <w:i/>
          <w:iCs/>
          <w:lang w:eastAsia="pt-PT"/>
        </w:rPr>
        <w:t>Data Understanding</w:t>
      </w:r>
      <w:r w:rsidR="007C0EEE" w:rsidRPr="008C451B">
        <w:rPr>
          <w:lang w:eastAsia="pt-PT"/>
        </w:rPr>
        <w:t xml:space="preserve">, </w:t>
      </w:r>
      <w:r w:rsidR="007C0EEE" w:rsidRPr="008C451B">
        <w:rPr>
          <w:i/>
          <w:iCs/>
          <w:lang w:eastAsia="pt-PT"/>
        </w:rPr>
        <w:t>Data Preparation</w:t>
      </w:r>
      <w:r w:rsidR="007C0EEE" w:rsidRPr="008C451B">
        <w:rPr>
          <w:lang w:eastAsia="pt-PT"/>
        </w:rPr>
        <w:t xml:space="preserve">, </w:t>
      </w:r>
      <w:r w:rsidR="0011039E" w:rsidRPr="008C451B">
        <w:rPr>
          <w:i/>
          <w:iCs/>
          <w:lang w:eastAsia="pt-PT"/>
        </w:rPr>
        <w:t>Modelling</w:t>
      </w:r>
      <w:r w:rsidR="007C0EEE" w:rsidRPr="008C451B">
        <w:rPr>
          <w:lang w:eastAsia="pt-PT"/>
        </w:rPr>
        <w:t xml:space="preserve">, </w:t>
      </w:r>
      <w:r w:rsidR="007C0EEE" w:rsidRPr="008C451B">
        <w:rPr>
          <w:i/>
          <w:iCs/>
          <w:lang w:eastAsia="pt-PT"/>
        </w:rPr>
        <w:t>Evaluation</w:t>
      </w:r>
      <w:r w:rsidR="007C0EEE" w:rsidRPr="008C451B">
        <w:rPr>
          <w:lang w:eastAsia="pt-PT"/>
        </w:rPr>
        <w:t xml:space="preserve">, and </w:t>
      </w:r>
      <w:r w:rsidR="007C0EEE" w:rsidRPr="008C451B">
        <w:rPr>
          <w:i/>
          <w:iCs/>
          <w:lang w:eastAsia="pt-PT"/>
        </w:rPr>
        <w:t>Deployment</w:t>
      </w:r>
      <w:r w:rsidR="007C0EEE" w:rsidRPr="008C451B">
        <w:rPr>
          <w:lang w:eastAsia="pt-PT"/>
        </w:rPr>
        <w:t xml:space="preserve">, with various tasks within each phase that will be explored in </w:t>
      </w:r>
      <w:r w:rsidR="004F233A" w:rsidRPr="008C451B">
        <w:rPr>
          <w:lang w:eastAsia="pt-PT"/>
        </w:rPr>
        <w:t>this project.</w:t>
      </w:r>
      <w:r w:rsidR="009622E5">
        <w:rPr>
          <w:lang w:eastAsia="pt-PT"/>
        </w:rPr>
        <w:t xml:space="preserve"> </w:t>
      </w:r>
      <w:r w:rsidR="009622E5">
        <w:rPr>
          <w:lang w:eastAsia="pt-PT"/>
        </w:rPr>
        <w:fldChar w:fldCharType="begin"/>
      </w:r>
      <w:r w:rsidR="009622E5">
        <w:rPr>
          <w:lang w:eastAsia="pt-PT"/>
        </w:rPr>
        <w:instrText xml:space="preserve"> REF _Ref160743453 \r \h </w:instrText>
      </w:r>
      <w:r w:rsidR="009622E5">
        <w:rPr>
          <w:lang w:eastAsia="pt-PT"/>
        </w:rPr>
      </w:r>
      <w:r w:rsidR="009622E5">
        <w:rPr>
          <w:lang w:eastAsia="pt-PT"/>
        </w:rPr>
        <w:fldChar w:fldCharType="separate"/>
      </w:r>
      <w:r w:rsidR="009622E5">
        <w:rPr>
          <w:lang w:eastAsia="pt-PT"/>
        </w:rPr>
        <w:t>[1]</w:t>
      </w:r>
      <w:r w:rsidR="009622E5">
        <w:rPr>
          <w:lang w:eastAsia="pt-PT"/>
        </w:rPr>
        <w:fldChar w:fldCharType="end"/>
      </w:r>
    </w:p>
    <w:p w14:paraId="600674DF" w14:textId="480F83DF" w:rsidR="00F62104" w:rsidRDefault="00F62104" w:rsidP="00B66DAF">
      <w:pPr>
        <w:pStyle w:val="Caption"/>
        <w:spacing w:after="0"/>
        <w:rPr>
          <w:b/>
        </w:rPr>
      </w:pPr>
    </w:p>
    <w:p w14:paraId="408F1220" w14:textId="1AAF0FE8" w:rsidR="002A696F" w:rsidRPr="008C451B" w:rsidRDefault="00F5107F" w:rsidP="00B66DAF">
      <w:pPr>
        <w:pStyle w:val="Caption"/>
        <w:spacing w:after="0"/>
        <w:rPr>
          <w:b/>
          <w:bCs w:val="0"/>
        </w:rPr>
      </w:pPr>
      <w:bookmarkStart w:id="107" w:name="_Ref181014555"/>
      <w:bookmarkStart w:id="108" w:name="_Ref181014575"/>
      <w:r w:rsidRPr="008C451B">
        <w:rPr>
          <w:b/>
          <w:bCs w:val="0"/>
        </w:rPr>
        <w:t>Figure</w:t>
      </w:r>
      <w:r w:rsidR="00E14A7E" w:rsidRPr="008C451B">
        <w:rPr>
          <w:b/>
          <w:bCs w:val="0"/>
        </w:rPr>
        <w:t xml:space="preserve"> </w:t>
      </w:r>
      <w:bookmarkEnd w:id="106"/>
      <w:bookmarkEnd w:id="107"/>
      <w:bookmarkEnd w:id="108"/>
      <w:r w:rsidR="00E14A7E" w:rsidRPr="008C451B">
        <w:rPr>
          <w:b/>
          <w:bCs w:val="0"/>
        </w:rPr>
        <w:t>A</w:t>
      </w:r>
      <w:r w:rsidR="00DC2D20">
        <w:rPr>
          <w:b/>
          <w:bCs w:val="0"/>
        </w:rPr>
        <w:t>1</w:t>
      </w:r>
      <w:r w:rsidR="00B66DAF" w:rsidRPr="008C451B">
        <w:rPr>
          <w:b/>
          <w:bCs w:val="0"/>
        </w:rPr>
        <w:t xml:space="preserve"> –</w:t>
      </w:r>
      <w:r w:rsidRPr="008C451B">
        <w:t xml:space="preserve"> </w:t>
      </w:r>
      <w:r w:rsidR="00950F5F" w:rsidRPr="008C451B">
        <w:t>CRISP-DM Methodology Cycle.</w:t>
      </w:r>
    </w:p>
    <w:p w14:paraId="38EE4F8E" w14:textId="3D1D7F30" w:rsidR="00C479B1" w:rsidRPr="008C451B" w:rsidRDefault="002A696F" w:rsidP="00C479B1">
      <w:pPr>
        <w:pStyle w:val="Caption"/>
        <w:rPr>
          <w:sz w:val="18"/>
          <w:szCs w:val="14"/>
        </w:rPr>
      </w:pPr>
      <w:r w:rsidRPr="008C451B">
        <w:rPr>
          <w:sz w:val="18"/>
          <w:szCs w:val="14"/>
        </w:rPr>
        <w:t xml:space="preserve">[Adapted from </w:t>
      </w:r>
      <w:r w:rsidR="009622E5">
        <w:rPr>
          <w:sz w:val="18"/>
          <w:szCs w:val="14"/>
        </w:rPr>
        <w:fldChar w:fldCharType="begin"/>
      </w:r>
      <w:r w:rsidR="009622E5">
        <w:rPr>
          <w:sz w:val="18"/>
          <w:szCs w:val="14"/>
        </w:rPr>
        <w:instrText xml:space="preserve"> REF _Ref160743457 \r \h </w:instrText>
      </w:r>
      <w:r w:rsidR="009622E5">
        <w:rPr>
          <w:sz w:val="18"/>
          <w:szCs w:val="14"/>
        </w:rPr>
      </w:r>
      <w:r w:rsidR="009622E5">
        <w:rPr>
          <w:sz w:val="18"/>
          <w:szCs w:val="14"/>
        </w:rPr>
        <w:fldChar w:fldCharType="separate"/>
      </w:r>
      <w:r w:rsidR="009622E5">
        <w:rPr>
          <w:sz w:val="18"/>
          <w:szCs w:val="14"/>
        </w:rPr>
        <w:t>[2]</w:t>
      </w:r>
      <w:r w:rsidR="009622E5">
        <w:rPr>
          <w:sz w:val="18"/>
          <w:szCs w:val="14"/>
        </w:rPr>
        <w:fldChar w:fldCharType="end"/>
      </w:r>
      <w:r w:rsidR="00C479B1" w:rsidRPr="008C451B">
        <w:rPr>
          <w:sz w:val="18"/>
          <w:szCs w:val="14"/>
        </w:rPr>
        <w:t>]</w:t>
      </w:r>
    </w:p>
    <w:p w14:paraId="2E3AD98C" w14:textId="296EDCE5" w:rsidR="00CB1EC8" w:rsidRPr="008C451B" w:rsidRDefault="00CB1EC8" w:rsidP="002A696F">
      <w:pPr>
        <w:pStyle w:val="Caption"/>
        <w:spacing w:after="0"/>
        <w:rPr>
          <w:sz w:val="14"/>
          <w:szCs w:val="14"/>
        </w:rPr>
      </w:pPr>
    </w:p>
    <w:sectPr w:rsidR="00CB1EC8" w:rsidRPr="008C451B" w:rsidSect="000C7AFB">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817C42" w14:textId="77777777" w:rsidR="00961B19" w:rsidRPr="008C451B" w:rsidRDefault="00961B19" w:rsidP="00940100">
      <w:pPr>
        <w:spacing w:after="0" w:line="240" w:lineRule="auto"/>
      </w:pPr>
      <w:r w:rsidRPr="008C451B">
        <w:separator/>
      </w:r>
    </w:p>
  </w:endnote>
  <w:endnote w:type="continuationSeparator" w:id="0">
    <w:p w14:paraId="2223181F" w14:textId="77777777" w:rsidR="00961B19" w:rsidRPr="008C451B" w:rsidRDefault="00961B19" w:rsidP="00940100">
      <w:pPr>
        <w:spacing w:after="0" w:line="240" w:lineRule="auto"/>
      </w:pPr>
      <w:r w:rsidRPr="008C451B">
        <w:continuationSeparator/>
      </w:r>
    </w:p>
  </w:endnote>
  <w:endnote w:type="continuationNotice" w:id="1">
    <w:p w14:paraId="2435F887" w14:textId="77777777" w:rsidR="00961B19" w:rsidRPr="008C451B" w:rsidRDefault="00961B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Noto Sans">
    <w:charset w:val="00"/>
    <w:family w:val="swiss"/>
    <w:pitch w:val="variable"/>
    <w:sig w:usb0="E00082FF" w:usb1="400078FF" w:usb2="00000021" w:usb3="00000000" w:csb0="0000019F" w:csb1="00000000"/>
  </w:font>
  <w:font w:name="Avenir Next LT Pro Light">
    <w:panose1 w:val="00000000000000000000"/>
    <w:charset w:val="00"/>
    <w:family w:val="swiss"/>
    <w:pitch w:val="variable"/>
    <w:sig w:usb0="A00000EF" w:usb1="5000204B" w:usb2="00000000" w:usb3="00000000" w:csb0="00000093" w:csb1="00000000"/>
  </w:font>
  <w:font w:name="Avenir Next LT Pro">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6629040"/>
      <w:docPartObj>
        <w:docPartGallery w:val="Page Numbers (Bottom of Page)"/>
        <w:docPartUnique/>
      </w:docPartObj>
    </w:sdtPr>
    <w:sdtEndPr/>
    <w:sdtContent>
      <w:p w14:paraId="69EB9A81" w14:textId="6224AEFE" w:rsidR="00A36B5E" w:rsidRPr="008C451B" w:rsidRDefault="00A36B5E">
        <w:pPr>
          <w:pStyle w:val="Footer"/>
          <w:jc w:val="right"/>
        </w:pPr>
        <w:r w:rsidRPr="008C451B">
          <w:fldChar w:fldCharType="begin"/>
        </w:r>
        <w:r w:rsidRPr="008C451B">
          <w:instrText xml:space="preserve"> PAGE   \* MERGEFORMAT </w:instrText>
        </w:r>
        <w:r w:rsidRPr="008C451B">
          <w:fldChar w:fldCharType="separate"/>
        </w:r>
        <w:r w:rsidRPr="008C451B">
          <w:t>2</w:t>
        </w:r>
        <w:r w:rsidRPr="008C451B">
          <w:fldChar w:fldCharType="end"/>
        </w:r>
      </w:p>
    </w:sdtContent>
  </w:sdt>
  <w:p w14:paraId="604DE98A" w14:textId="28052F12" w:rsidR="00A36B5E" w:rsidRPr="008C451B" w:rsidRDefault="00A36B5E" w:rsidP="00A36B5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614B4C" w14:textId="77777777" w:rsidR="00961B19" w:rsidRPr="008C451B" w:rsidRDefault="00961B19" w:rsidP="00940100">
      <w:pPr>
        <w:spacing w:after="0" w:line="240" w:lineRule="auto"/>
      </w:pPr>
      <w:r w:rsidRPr="008C451B">
        <w:separator/>
      </w:r>
    </w:p>
  </w:footnote>
  <w:footnote w:type="continuationSeparator" w:id="0">
    <w:p w14:paraId="0877F10C" w14:textId="77777777" w:rsidR="00961B19" w:rsidRPr="008C451B" w:rsidRDefault="00961B19" w:rsidP="00940100">
      <w:pPr>
        <w:spacing w:after="0" w:line="240" w:lineRule="auto"/>
      </w:pPr>
      <w:r w:rsidRPr="008C451B">
        <w:continuationSeparator/>
      </w:r>
    </w:p>
  </w:footnote>
  <w:footnote w:type="continuationNotice" w:id="1">
    <w:p w14:paraId="186CDF07" w14:textId="77777777" w:rsidR="00961B19" w:rsidRPr="008C451B" w:rsidRDefault="00961B19">
      <w:pPr>
        <w:spacing w:after="0" w:line="240" w:lineRule="auto"/>
      </w:pPr>
    </w:p>
  </w:footnote>
  <w:footnote w:id="2">
    <w:p w14:paraId="113E23BF" w14:textId="5618AE74" w:rsidR="005A16A7" w:rsidRPr="00BE588C" w:rsidRDefault="005A16A7" w:rsidP="00D74BEC">
      <w:pPr>
        <w:pStyle w:val="FootnoteText"/>
        <w:ind w:left="426" w:hanging="142"/>
        <w:rPr>
          <w:color w:val="262626" w:themeColor="text1" w:themeTint="D9"/>
        </w:rPr>
      </w:pPr>
      <w:r w:rsidRPr="00BE588C">
        <w:rPr>
          <w:rStyle w:val="FootnoteReference"/>
          <w:b/>
          <w:color w:val="262626" w:themeColor="text1" w:themeTint="D9"/>
        </w:rPr>
        <w:footnoteRef/>
      </w:r>
      <w:r w:rsidRPr="00BE588C">
        <w:rPr>
          <w:b/>
          <w:color w:val="262626" w:themeColor="text1" w:themeTint="D9"/>
        </w:rPr>
        <w:t xml:space="preserve"> </w:t>
      </w:r>
      <w:r w:rsidR="00D74BEC" w:rsidRPr="00BE588C">
        <w:rPr>
          <w:color w:val="262626" w:themeColor="text1" w:themeTint="D9"/>
        </w:rPr>
        <w:t>Throughout this project, we utilized AI tools</w:t>
      </w:r>
      <w:r w:rsidR="006B5850" w:rsidRPr="00BE588C">
        <w:rPr>
          <w:color w:val="262626" w:themeColor="text1" w:themeTint="D9"/>
        </w:rPr>
        <w:t xml:space="preserve"> (</w:t>
      </w:r>
      <w:r w:rsidR="00190A5F" w:rsidRPr="00BE588C">
        <w:rPr>
          <w:color w:val="262626" w:themeColor="text1" w:themeTint="D9"/>
        </w:rPr>
        <w:t>e.g.</w:t>
      </w:r>
      <w:r w:rsidR="00F76545" w:rsidRPr="00BE588C">
        <w:rPr>
          <w:color w:val="262626" w:themeColor="text1" w:themeTint="D9"/>
        </w:rPr>
        <w:t xml:space="preserve"> </w:t>
      </w:r>
      <w:r w:rsidR="00F76545" w:rsidRPr="00BE588C">
        <w:rPr>
          <w:i/>
          <w:color w:val="262626" w:themeColor="text1" w:themeTint="D9"/>
        </w:rPr>
        <w:t>ChatGPT</w:t>
      </w:r>
      <w:r w:rsidR="00F76545" w:rsidRPr="00BE588C">
        <w:rPr>
          <w:color w:val="262626" w:themeColor="text1" w:themeTint="D9"/>
        </w:rPr>
        <w:t xml:space="preserve"> and </w:t>
      </w:r>
      <w:r w:rsidR="00F76545" w:rsidRPr="00BE588C">
        <w:rPr>
          <w:i/>
          <w:color w:val="262626" w:themeColor="text1" w:themeTint="D9"/>
        </w:rPr>
        <w:t>Github Copilot</w:t>
      </w:r>
      <w:r w:rsidR="006B5850" w:rsidRPr="00BE588C">
        <w:rPr>
          <w:color w:val="262626" w:themeColor="text1" w:themeTint="D9"/>
        </w:rPr>
        <w:t>)</w:t>
      </w:r>
      <w:r w:rsidR="00D74BEC" w:rsidRPr="00BE588C">
        <w:rPr>
          <w:color w:val="262626" w:themeColor="text1" w:themeTint="D9"/>
        </w:rPr>
        <w:t xml:space="preserve"> to assist in code development and to help summarize repetitive conclusions derived from the data analysis. However, all AI-generated information was carefully reviewed and validated by the team to ensure accuracy and releva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E63A1E"/>
    <w:multiLevelType w:val="multilevel"/>
    <w:tmpl w:val="8876B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4CB04A0D"/>
    <w:multiLevelType w:val="hybridMultilevel"/>
    <w:tmpl w:val="0C927DD2"/>
    <w:lvl w:ilvl="0" w:tplc="5790C40C">
      <w:start w:val="1"/>
      <w:numFmt w:val="decimal"/>
      <w:lvlText w:val="%1."/>
      <w:lvlJc w:val="left"/>
      <w:pPr>
        <w:ind w:left="1020" w:hanging="360"/>
      </w:pPr>
    </w:lvl>
    <w:lvl w:ilvl="1" w:tplc="98ECFEF8">
      <w:start w:val="1"/>
      <w:numFmt w:val="decimal"/>
      <w:lvlText w:val="%2."/>
      <w:lvlJc w:val="left"/>
      <w:pPr>
        <w:ind w:left="1020" w:hanging="360"/>
      </w:pPr>
    </w:lvl>
    <w:lvl w:ilvl="2" w:tplc="225EB412">
      <w:start w:val="1"/>
      <w:numFmt w:val="decimal"/>
      <w:lvlText w:val="%3."/>
      <w:lvlJc w:val="left"/>
      <w:pPr>
        <w:ind w:left="1020" w:hanging="360"/>
      </w:pPr>
    </w:lvl>
    <w:lvl w:ilvl="3" w:tplc="9620D9CA">
      <w:start w:val="1"/>
      <w:numFmt w:val="decimal"/>
      <w:lvlText w:val="%4."/>
      <w:lvlJc w:val="left"/>
      <w:pPr>
        <w:ind w:left="1020" w:hanging="360"/>
      </w:pPr>
    </w:lvl>
    <w:lvl w:ilvl="4" w:tplc="9D30B2C4">
      <w:start w:val="1"/>
      <w:numFmt w:val="decimal"/>
      <w:lvlText w:val="%5."/>
      <w:lvlJc w:val="left"/>
      <w:pPr>
        <w:ind w:left="1020" w:hanging="360"/>
      </w:pPr>
    </w:lvl>
    <w:lvl w:ilvl="5" w:tplc="9984F866">
      <w:start w:val="1"/>
      <w:numFmt w:val="decimal"/>
      <w:lvlText w:val="%6."/>
      <w:lvlJc w:val="left"/>
      <w:pPr>
        <w:ind w:left="1020" w:hanging="360"/>
      </w:pPr>
    </w:lvl>
    <w:lvl w:ilvl="6" w:tplc="2828E232">
      <w:start w:val="1"/>
      <w:numFmt w:val="decimal"/>
      <w:lvlText w:val="%7."/>
      <w:lvlJc w:val="left"/>
      <w:pPr>
        <w:ind w:left="1020" w:hanging="360"/>
      </w:pPr>
    </w:lvl>
    <w:lvl w:ilvl="7" w:tplc="4E5C8710">
      <w:start w:val="1"/>
      <w:numFmt w:val="decimal"/>
      <w:lvlText w:val="%8."/>
      <w:lvlJc w:val="left"/>
      <w:pPr>
        <w:ind w:left="1020" w:hanging="360"/>
      </w:pPr>
    </w:lvl>
    <w:lvl w:ilvl="8" w:tplc="03567CDC">
      <w:start w:val="1"/>
      <w:numFmt w:val="decimal"/>
      <w:lvlText w:val="%9."/>
      <w:lvlJc w:val="left"/>
      <w:pPr>
        <w:ind w:left="1020" w:hanging="360"/>
      </w:pPr>
    </w:lvl>
  </w:abstractNum>
  <w:abstractNum w:abstractNumId="3"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E1810EE"/>
    <w:multiLevelType w:val="hybridMultilevel"/>
    <w:tmpl w:val="7A42A8CA"/>
    <w:lvl w:ilvl="0" w:tplc="EC38D6B8">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2052EBD"/>
    <w:multiLevelType w:val="multilevel"/>
    <w:tmpl w:val="F2C862BA"/>
    <w:lvl w:ilvl="0">
      <w:start w:val="1"/>
      <w:numFmt w:val="decimal"/>
      <w:pStyle w:val="Heading1"/>
      <w:lvlText w:val="%1."/>
      <w:lvlJc w:val="left"/>
      <w:pPr>
        <w:ind w:left="7874" w:hanging="360"/>
      </w:pPr>
    </w:lvl>
    <w:lvl w:ilvl="1">
      <w:start w:val="1"/>
      <w:numFmt w:val="decimal"/>
      <w:pStyle w:val="Heading2"/>
      <w:lvlText w:val="%1.%2."/>
      <w:lvlJc w:val="left"/>
      <w:pPr>
        <w:ind w:left="792" w:hanging="432"/>
      </w:pPr>
    </w:lvl>
    <w:lvl w:ilvl="2">
      <w:start w:val="1"/>
      <w:numFmt w:val="decimal"/>
      <w:pStyle w:val="Heading3"/>
      <w:lvlText w:val="%1.%2.%3."/>
      <w:lvlJc w:val="left"/>
      <w:pPr>
        <w:ind w:left="646"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72AC0D7A"/>
    <w:multiLevelType w:val="hybridMultilevel"/>
    <w:tmpl w:val="C952020C"/>
    <w:lvl w:ilvl="0" w:tplc="01C8CD9C">
      <w:start w:val="1"/>
      <w:numFmt w:val="decimal"/>
      <w:lvlText w:val="[%1]"/>
      <w:lvlJc w:val="left"/>
      <w:pPr>
        <w:ind w:left="360" w:hanging="360"/>
      </w:pPr>
      <w:rPr>
        <w:rFonts w:asciiTheme="majorHAnsi" w:hAnsiTheme="majorHAnsi" w:hint="default"/>
        <w:b/>
        <w:bCs/>
        <w:i w:val="0"/>
        <w:iCs w:val="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732E6D78"/>
    <w:multiLevelType w:val="hybridMultilevel"/>
    <w:tmpl w:val="CABAD4AE"/>
    <w:lvl w:ilvl="0" w:tplc="5E7E5D40">
      <w:numFmt w:val="bullet"/>
      <w:lvlText w:val="-"/>
      <w:lvlJc w:val="left"/>
      <w:pPr>
        <w:ind w:left="360" w:hanging="36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7C731810"/>
    <w:multiLevelType w:val="hybridMultilevel"/>
    <w:tmpl w:val="9EF6B2D8"/>
    <w:lvl w:ilvl="0" w:tplc="35A4638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C033F8"/>
    <w:multiLevelType w:val="hybridMultilevel"/>
    <w:tmpl w:val="81E8483E"/>
    <w:lvl w:ilvl="0" w:tplc="2CE6ED2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1874891">
    <w:abstractNumId w:val="5"/>
  </w:num>
  <w:num w:numId="2" w16cid:durableId="521894879">
    <w:abstractNumId w:val="1"/>
  </w:num>
  <w:num w:numId="3" w16cid:durableId="1693727371">
    <w:abstractNumId w:val="6"/>
  </w:num>
  <w:num w:numId="4" w16cid:durableId="1332566552">
    <w:abstractNumId w:val="5"/>
  </w:num>
  <w:num w:numId="5" w16cid:durableId="1375349146">
    <w:abstractNumId w:val="5"/>
  </w:num>
  <w:num w:numId="6" w16cid:durableId="1213418178">
    <w:abstractNumId w:val="3"/>
  </w:num>
  <w:num w:numId="7" w16cid:durableId="125240210">
    <w:abstractNumId w:val="8"/>
  </w:num>
  <w:num w:numId="8" w16cid:durableId="329794160">
    <w:abstractNumId w:val="10"/>
  </w:num>
  <w:num w:numId="9" w16cid:durableId="1895770627">
    <w:abstractNumId w:val="0"/>
  </w:num>
  <w:num w:numId="10" w16cid:durableId="362555344">
    <w:abstractNumId w:val="9"/>
  </w:num>
  <w:num w:numId="11" w16cid:durableId="1117334445">
    <w:abstractNumId w:val="7"/>
  </w:num>
  <w:num w:numId="12" w16cid:durableId="543643685">
    <w:abstractNumId w:val="4"/>
  </w:num>
  <w:num w:numId="13" w16cid:durableId="1125081486">
    <w:abstractNumId w:val="2"/>
  </w:num>
  <w:num w:numId="14" w16cid:durableId="10543102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7"/>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02DE"/>
    <w:rsid w:val="000003E1"/>
    <w:rsid w:val="00000408"/>
    <w:rsid w:val="00000B85"/>
    <w:rsid w:val="00000E38"/>
    <w:rsid w:val="0000153B"/>
    <w:rsid w:val="00001EC2"/>
    <w:rsid w:val="000021CE"/>
    <w:rsid w:val="0000306A"/>
    <w:rsid w:val="00003125"/>
    <w:rsid w:val="000034ED"/>
    <w:rsid w:val="0000373B"/>
    <w:rsid w:val="00003905"/>
    <w:rsid w:val="00003A1E"/>
    <w:rsid w:val="00003DBF"/>
    <w:rsid w:val="000041DD"/>
    <w:rsid w:val="00004C15"/>
    <w:rsid w:val="000050AC"/>
    <w:rsid w:val="000057D4"/>
    <w:rsid w:val="00007686"/>
    <w:rsid w:val="00007F06"/>
    <w:rsid w:val="00010394"/>
    <w:rsid w:val="00010792"/>
    <w:rsid w:val="00010B4F"/>
    <w:rsid w:val="00011D4E"/>
    <w:rsid w:val="00012891"/>
    <w:rsid w:val="0001398C"/>
    <w:rsid w:val="000147CD"/>
    <w:rsid w:val="000149B3"/>
    <w:rsid w:val="00015334"/>
    <w:rsid w:val="00015BCB"/>
    <w:rsid w:val="000160FA"/>
    <w:rsid w:val="0001614A"/>
    <w:rsid w:val="000172C2"/>
    <w:rsid w:val="0001756E"/>
    <w:rsid w:val="000175D9"/>
    <w:rsid w:val="00020789"/>
    <w:rsid w:val="000213A5"/>
    <w:rsid w:val="000226B2"/>
    <w:rsid w:val="00022ADA"/>
    <w:rsid w:val="0002397E"/>
    <w:rsid w:val="000242F2"/>
    <w:rsid w:val="000245F0"/>
    <w:rsid w:val="00025809"/>
    <w:rsid w:val="00026011"/>
    <w:rsid w:val="000272A6"/>
    <w:rsid w:val="00030565"/>
    <w:rsid w:val="00030D91"/>
    <w:rsid w:val="00032D72"/>
    <w:rsid w:val="00032E7A"/>
    <w:rsid w:val="0003491C"/>
    <w:rsid w:val="00034921"/>
    <w:rsid w:val="00034DBC"/>
    <w:rsid w:val="00034E7E"/>
    <w:rsid w:val="00034FAE"/>
    <w:rsid w:val="0003511C"/>
    <w:rsid w:val="00035768"/>
    <w:rsid w:val="0003581C"/>
    <w:rsid w:val="00035BFB"/>
    <w:rsid w:val="0003700D"/>
    <w:rsid w:val="00037874"/>
    <w:rsid w:val="0004055B"/>
    <w:rsid w:val="00041075"/>
    <w:rsid w:val="0004108F"/>
    <w:rsid w:val="0004131A"/>
    <w:rsid w:val="00041667"/>
    <w:rsid w:val="00042213"/>
    <w:rsid w:val="00042A8E"/>
    <w:rsid w:val="00042FC6"/>
    <w:rsid w:val="00043A9A"/>
    <w:rsid w:val="000442A5"/>
    <w:rsid w:val="00044469"/>
    <w:rsid w:val="00045BED"/>
    <w:rsid w:val="0004644B"/>
    <w:rsid w:val="00046586"/>
    <w:rsid w:val="0005027B"/>
    <w:rsid w:val="000511F6"/>
    <w:rsid w:val="0005315C"/>
    <w:rsid w:val="000535DF"/>
    <w:rsid w:val="000539CD"/>
    <w:rsid w:val="00054060"/>
    <w:rsid w:val="000540A7"/>
    <w:rsid w:val="000540AF"/>
    <w:rsid w:val="00054797"/>
    <w:rsid w:val="000548D1"/>
    <w:rsid w:val="000550C4"/>
    <w:rsid w:val="00055400"/>
    <w:rsid w:val="0005551F"/>
    <w:rsid w:val="0005709F"/>
    <w:rsid w:val="000574B7"/>
    <w:rsid w:val="00057848"/>
    <w:rsid w:val="00057AD5"/>
    <w:rsid w:val="00057D19"/>
    <w:rsid w:val="0006008A"/>
    <w:rsid w:val="00061517"/>
    <w:rsid w:val="00061821"/>
    <w:rsid w:val="000620E3"/>
    <w:rsid w:val="000630A3"/>
    <w:rsid w:val="00063895"/>
    <w:rsid w:val="00063AFC"/>
    <w:rsid w:val="0006457A"/>
    <w:rsid w:val="00065094"/>
    <w:rsid w:val="00065CA0"/>
    <w:rsid w:val="00066968"/>
    <w:rsid w:val="00066E72"/>
    <w:rsid w:val="00067605"/>
    <w:rsid w:val="00067F48"/>
    <w:rsid w:val="00070298"/>
    <w:rsid w:val="00070C18"/>
    <w:rsid w:val="00071365"/>
    <w:rsid w:val="00071932"/>
    <w:rsid w:val="00071ABC"/>
    <w:rsid w:val="00072796"/>
    <w:rsid w:val="000733B6"/>
    <w:rsid w:val="0007426D"/>
    <w:rsid w:val="00074BEA"/>
    <w:rsid w:val="000751E7"/>
    <w:rsid w:val="0007675A"/>
    <w:rsid w:val="00076DB8"/>
    <w:rsid w:val="00076DD9"/>
    <w:rsid w:val="00076ED2"/>
    <w:rsid w:val="00077584"/>
    <w:rsid w:val="00080188"/>
    <w:rsid w:val="00080C18"/>
    <w:rsid w:val="00080D16"/>
    <w:rsid w:val="00081779"/>
    <w:rsid w:val="000817E0"/>
    <w:rsid w:val="000820E9"/>
    <w:rsid w:val="00082586"/>
    <w:rsid w:val="00082FFF"/>
    <w:rsid w:val="00083A83"/>
    <w:rsid w:val="0008413D"/>
    <w:rsid w:val="00084206"/>
    <w:rsid w:val="00084245"/>
    <w:rsid w:val="000844A2"/>
    <w:rsid w:val="0008563D"/>
    <w:rsid w:val="00085AED"/>
    <w:rsid w:val="00085CC0"/>
    <w:rsid w:val="0008654C"/>
    <w:rsid w:val="000865E8"/>
    <w:rsid w:val="00087461"/>
    <w:rsid w:val="00090050"/>
    <w:rsid w:val="000909C6"/>
    <w:rsid w:val="00090BCB"/>
    <w:rsid w:val="00090D29"/>
    <w:rsid w:val="00092848"/>
    <w:rsid w:val="000937DB"/>
    <w:rsid w:val="00093999"/>
    <w:rsid w:val="000947C6"/>
    <w:rsid w:val="00094A10"/>
    <w:rsid w:val="0009501E"/>
    <w:rsid w:val="00095342"/>
    <w:rsid w:val="000970C8"/>
    <w:rsid w:val="000A0BDC"/>
    <w:rsid w:val="000A0C80"/>
    <w:rsid w:val="000A0F3A"/>
    <w:rsid w:val="000A1406"/>
    <w:rsid w:val="000A2DAE"/>
    <w:rsid w:val="000A3D4A"/>
    <w:rsid w:val="000A3ECF"/>
    <w:rsid w:val="000A40E4"/>
    <w:rsid w:val="000A4672"/>
    <w:rsid w:val="000A4BE6"/>
    <w:rsid w:val="000A632A"/>
    <w:rsid w:val="000A6B4C"/>
    <w:rsid w:val="000A6CB4"/>
    <w:rsid w:val="000B044B"/>
    <w:rsid w:val="000B0ABE"/>
    <w:rsid w:val="000B19BD"/>
    <w:rsid w:val="000B1EC8"/>
    <w:rsid w:val="000B2F0F"/>
    <w:rsid w:val="000B396F"/>
    <w:rsid w:val="000B3D9C"/>
    <w:rsid w:val="000B5A4E"/>
    <w:rsid w:val="000B5C46"/>
    <w:rsid w:val="000B6D40"/>
    <w:rsid w:val="000B71DA"/>
    <w:rsid w:val="000C0138"/>
    <w:rsid w:val="000C04A4"/>
    <w:rsid w:val="000C19BD"/>
    <w:rsid w:val="000C25F3"/>
    <w:rsid w:val="000C25FD"/>
    <w:rsid w:val="000C3295"/>
    <w:rsid w:val="000C32A6"/>
    <w:rsid w:val="000C3653"/>
    <w:rsid w:val="000C5C76"/>
    <w:rsid w:val="000C661A"/>
    <w:rsid w:val="000C6C4C"/>
    <w:rsid w:val="000C7833"/>
    <w:rsid w:val="000C7AFB"/>
    <w:rsid w:val="000C7EA5"/>
    <w:rsid w:val="000C7FF8"/>
    <w:rsid w:val="000D0F54"/>
    <w:rsid w:val="000D11D9"/>
    <w:rsid w:val="000D2667"/>
    <w:rsid w:val="000D32D0"/>
    <w:rsid w:val="000D4296"/>
    <w:rsid w:val="000D63E6"/>
    <w:rsid w:val="000D6611"/>
    <w:rsid w:val="000D7B42"/>
    <w:rsid w:val="000E01BA"/>
    <w:rsid w:val="000E0996"/>
    <w:rsid w:val="000E0C20"/>
    <w:rsid w:val="000E0FC4"/>
    <w:rsid w:val="000E126F"/>
    <w:rsid w:val="000E1710"/>
    <w:rsid w:val="000E3E65"/>
    <w:rsid w:val="000E469B"/>
    <w:rsid w:val="000E5209"/>
    <w:rsid w:val="000E536F"/>
    <w:rsid w:val="000E53CB"/>
    <w:rsid w:val="000E5EF9"/>
    <w:rsid w:val="000E7029"/>
    <w:rsid w:val="000E764A"/>
    <w:rsid w:val="000E77C4"/>
    <w:rsid w:val="000E78EC"/>
    <w:rsid w:val="000F0190"/>
    <w:rsid w:val="000F022D"/>
    <w:rsid w:val="000F0D83"/>
    <w:rsid w:val="000F1AAD"/>
    <w:rsid w:val="000F226D"/>
    <w:rsid w:val="000F3838"/>
    <w:rsid w:val="000F38D2"/>
    <w:rsid w:val="000F3DE1"/>
    <w:rsid w:val="000F3F82"/>
    <w:rsid w:val="000F42F9"/>
    <w:rsid w:val="000F4655"/>
    <w:rsid w:val="000F4999"/>
    <w:rsid w:val="000F4FF3"/>
    <w:rsid w:val="000F56CE"/>
    <w:rsid w:val="000F75D1"/>
    <w:rsid w:val="000F76D9"/>
    <w:rsid w:val="000F7DAD"/>
    <w:rsid w:val="00100698"/>
    <w:rsid w:val="00100CA5"/>
    <w:rsid w:val="00100CB1"/>
    <w:rsid w:val="00101091"/>
    <w:rsid w:val="001014F1"/>
    <w:rsid w:val="001030FF"/>
    <w:rsid w:val="00103496"/>
    <w:rsid w:val="0010360F"/>
    <w:rsid w:val="00103E5E"/>
    <w:rsid w:val="00106649"/>
    <w:rsid w:val="00107A31"/>
    <w:rsid w:val="00107F82"/>
    <w:rsid w:val="0011039E"/>
    <w:rsid w:val="00111371"/>
    <w:rsid w:val="00112BF4"/>
    <w:rsid w:val="00112F2E"/>
    <w:rsid w:val="00113637"/>
    <w:rsid w:val="00113695"/>
    <w:rsid w:val="00114861"/>
    <w:rsid w:val="00115A30"/>
    <w:rsid w:val="0011624F"/>
    <w:rsid w:val="001162E1"/>
    <w:rsid w:val="00116925"/>
    <w:rsid w:val="0011727B"/>
    <w:rsid w:val="00117C5C"/>
    <w:rsid w:val="00117DF0"/>
    <w:rsid w:val="00117EAD"/>
    <w:rsid w:val="00120CC0"/>
    <w:rsid w:val="00120EDC"/>
    <w:rsid w:val="00123FFD"/>
    <w:rsid w:val="001240F7"/>
    <w:rsid w:val="00124B61"/>
    <w:rsid w:val="00124B71"/>
    <w:rsid w:val="00125790"/>
    <w:rsid w:val="00125A77"/>
    <w:rsid w:val="001264FE"/>
    <w:rsid w:val="00126667"/>
    <w:rsid w:val="00127307"/>
    <w:rsid w:val="0012774C"/>
    <w:rsid w:val="00130F4E"/>
    <w:rsid w:val="001311D6"/>
    <w:rsid w:val="001312EA"/>
    <w:rsid w:val="0013185A"/>
    <w:rsid w:val="001325E1"/>
    <w:rsid w:val="00132A2D"/>
    <w:rsid w:val="001345FE"/>
    <w:rsid w:val="001358FA"/>
    <w:rsid w:val="001359C9"/>
    <w:rsid w:val="00135AB9"/>
    <w:rsid w:val="00135D48"/>
    <w:rsid w:val="00135FBA"/>
    <w:rsid w:val="00136B21"/>
    <w:rsid w:val="0014015A"/>
    <w:rsid w:val="001402C7"/>
    <w:rsid w:val="00140D19"/>
    <w:rsid w:val="00141682"/>
    <w:rsid w:val="00142001"/>
    <w:rsid w:val="00142179"/>
    <w:rsid w:val="001426F6"/>
    <w:rsid w:val="00142997"/>
    <w:rsid w:val="00142A93"/>
    <w:rsid w:val="001434BF"/>
    <w:rsid w:val="00143A67"/>
    <w:rsid w:val="00144BB0"/>
    <w:rsid w:val="00144BF1"/>
    <w:rsid w:val="00144F9C"/>
    <w:rsid w:val="001450E3"/>
    <w:rsid w:val="001465AF"/>
    <w:rsid w:val="001465B4"/>
    <w:rsid w:val="001467B8"/>
    <w:rsid w:val="00146DE0"/>
    <w:rsid w:val="00147B9B"/>
    <w:rsid w:val="00147E90"/>
    <w:rsid w:val="0015057D"/>
    <w:rsid w:val="00151979"/>
    <w:rsid w:val="0015227C"/>
    <w:rsid w:val="00152409"/>
    <w:rsid w:val="00152882"/>
    <w:rsid w:val="00153095"/>
    <w:rsid w:val="00153E28"/>
    <w:rsid w:val="00154860"/>
    <w:rsid w:val="00154C1A"/>
    <w:rsid w:val="001558B9"/>
    <w:rsid w:val="00155D8C"/>
    <w:rsid w:val="00155FBD"/>
    <w:rsid w:val="0016194B"/>
    <w:rsid w:val="00164853"/>
    <w:rsid w:val="00164ABD"/>
    <w:rsid w:val="00164DA2"/>
    <w:rsid w:val="00165BDA"/>
    <w:rsid w:val="00166963"/>
    <w:rsid w:val="00166BFC"/>
    <w:rsid w:val="001678ED"/>
    <w:rsid w:val="00171751"/>
    <w:rsid w:val="00172B9C"/>
    <w:rsid w:val="0017328A"/>
    <w:rsid w:val="00173E6E"/>
    <w:rsid w:val="0017490F"/>
    <w:rsid w:val="00174C4A"/>
    <w:rsid w:val="001756B4"/>
    <w:rsid w:val="00175844"/>
    <w:rsid w:val="00176A9F"/>
    <w:rsid w:val="00176BAF"/>
    <w:rsid w:val="00177453"/>
    <w:rsid w:val="001804BE"/>
    <w:rsid w:val="0018172A"/>
    <w:rsid w:val="00182C37"/>
    <w:rsid w:val="00182C3E"/>
    <w:rsid w:val="00183202"/>
    <w:rsid w:val="001846F1"/>
    <w:rsid w:val="001854B3"/>
    <w:rsid w:val="0018569A"/>
    <w:rsid w:val="00185A23"/>
    <w:rsid w:val="001860EC"/>
    <w:rsid w:val="00186AC8"/>
    <w:rsid w:val="001877CF"/>
    <w:rsid w:val="001902B2"/>
    <w:rsid w:val="0019086A"/>
    <w:rsid w:val="00190955"/>
    <w:rsid w:val="00190A5F"/>
    <w:rsid w:val="001924CD"/>
    <w:rsid w:val="001932D4"/>
    <w:rsid w:val="00193727"/>
    <w:rsid w:val="0019387D"/>
    <w:rsid w:val="00193B96"/>
    <w:rsid w:val="001942EF"/>
    <w:rsid w:val="001950FA"/>
    <w:rsid w:val="001955C3"/>
    <w:rsid w:val="001961C2"/>
    <w:rsid w:val="00196F97"/>
    <w:rsid w:val="00197E6C"/>
    <w:rsid w:val="001A142C"/>
    <w:rsid w:val="001A1BC2"/>
    <w:rsid w:val="001A2109"/>
    <w:rsid w:val="001A2806"/>
    <w:rsid w:val="001A32DB"/>
    <w:rsid w:val="001A36A3"/>
    <w:rsid w:val="001A3B3D"/>
    <w:rsid w:val="001A3B4C"/>
    <w:rsid w:val="001A40BB"/>
    <w:rsid w:val="001A44A9"/>
    <w:rsid w:val="001A496D"/>
    <w:rsid w:val="001A4CA9"/>
    <w:rsid w:val="001A549F"/>
    <w:rsid w:val="001A54BC"/>
    <w:rsid w:val="001A570B"/>
    <w:rsid w:val="001A5C1F"/>
    <w:rsid w:val="001A706E"/>
    <w:rsid w:val="001A747B"/>
    <w:rsid w:val="001A7A8E"/>
    <w:rsid w:val="001B0E8E"/>
    <w:rsid w:val="001B11BC"/>
    <w:rsid w:val="001B2F47"/>
    <w:rsid w:val="001B3896"/>
    <w:rsid w:val="001B3A62"/>
    <w:rsid w:val="001B5835"/>
    <w:rsid w:val="001B6133"/>
    <w:rsid w:val="001B641D"/>
    <w:rsid w:val="001B6BCE"/>
    <w:rsid w:val="001B71F3"/>
    <w:rsid w:val="001B7C77"/>
    <w:rsid w:val="001B7D41"/>
    <w:rsid w:val="001C0786"/>
    <w:rsid w:val="001C09FA"/>
    <w:rsid w:val="001C256B"/>
    <w:rsid w:val="001C2ECE"/>
    <w:rsid w:val="001C3821"/>
    <w:rsid w:val="001C5031"/>
    <w:rsid w:val="001C6CB3"/>
    <w:rsid w:val="001C7618"/>
    <w:rsid w:val="001C7B70"/>
    <w:rsid w:val="001C7E79"/>
    <w:rsid w:val="001D07C7"/>
    <w:rsid w:val="001D0F20"/>
    <w:rsid w:val="001D17D2"/>
    <w:rsid w:val="001D2395"/>
    <w:rsid w:val="001D2728"/>
    <w:rsid w:val="001D34A8"/>
    <w:rsid w:val="001D3537"/>
    <w:rsid w:val="001D3725"/>
    <w:rsid w:val="001D3D4D"/>
    <w:rsid w:val="001D450C"/>
    <w:rsid w:val="001D45F8"/>
    <w:rsid w:val="001D4816"/>
    <w:rsid w:val="001D4C01"/>
    <w:rsid w:val="001D542D"/>
    <w:rsid w:val="001D56E3"/>
    <w:rsid w:val="001D6074"/>
    <w:rsid w:val="001D7405"/>
    <w:rsid w:val="001D7C94"/>
    <w:rsid w:val="001D7E13"/>
    <w:rsid w:val="001E0284"/>
    <w:rsid w:val="001E02FD"/>
    <w:rsid w:val="001E1079"/>
    <w:rsid w:val="001E1ACE"/>
    <w:rsid w:val="001E234F"/>
    <w:rsid w:val="001E2B35"/>
    <w:rsid w:val="001E3FA8"/>
    <w:rsid w:val="001E5948"/>
    <w:rsid w:val="001E6A2E"/>
    <w:rsid w:val="001F0633"/>
    <w:rsid w:val="001F0EB0"/>
    <w:rsid w:val="001F0EEE"/>
    <w:rsid w:val="001F15CC"/>
    <w:rsid w:val="001F2ECA"/>
    <w:rsid w:val="001F39BD"/>
    <w:rsid w:val="001F3C6E"/>
    <w:rsid w:val="001F4400"/>
    <w:rsid w:val="001F44B8"/>
    <w:rsid w:val="001F44F3"/>
    <w:rsid w:val="001F7226"/>
    <w:rsid w:val="001F76BC"/>
    <w:rsid w:val="00200442"/>
    <w:rsid w:val="00200448"/>
    <w:rsid w:val="002010CD"/>
    <w:rsid w:val="002015B2"/>
    <w:rsid w:val="00201B10"/>
    <w:rsid w:val="00202405"/>
    <w:rsid w:val="00202573"/>
    <w:rsid w:val="002037CE"/>
    <w:rsid w:val="00203D2C"/>
    <w:rsid w:val="0020654F"/>
    <w:rsid w:val="002065B2"/>
    <w:rsid w:val="00206E95"/>
    <w:rsid w:val="00206F99"/>
    <w:rsid w:val="0020763E"/>
    <w:rsid w:val="002078A6"/>
    <w:rsid w:val="00207E54"/>
    <w:rsid w:val="002100C7"/>
    <w:rsid w:val="0021038B"/>
    <w:rsid w:val="00210F24"/>
    <w:rsid w:val="0021141B"/>
    <w:rsid w:val="00211925"/>
    <w:rsid w:val="00212264"/>
    <w:rsid w:val="00213486"/>
    <w:rsid w:val="00215F5E"/>
    <w:rsid w:val="002161D0"/>
    <w:rsid w:val="002171CE"/>
    <w:rsid w:val="0021761F"/>
    <w:rsid w:val="00220B32"/>
    <w:rsid w:val="00221E36"/>
    <w:rsid w:val="0022221A"/>
    <w:rsid w:val="00222335"/>
    <w:rsid w:val="0022238F"/>
    <w:rsid w:val="002224A6"/>
    <w:rsid w:val="00222741"/>
    <w:rsid w:val="002229DC"/>
    <w:rsid w:val="00223209"/>
    <w:rsid w:val="0022351A"/>
    <w:rsid w:val="00223E81"/>
    <w:rsid w:val="00224D98"/>
    <w:rsid w:val="00224EB6"/>
    <w:rsid w:val="002262ED"/>
    <w:rsid w:val="00226849"/>
    <w:rsid w:val="00226922"/>
    <w:rsid w:val="00226995"/>
    <w:rsid w:val="00226E1D"/>
    <w:rsid w:val="0022709A"/>
    <w:rsid w:val="00227627"/>
    <w:rsid w:val="00227DA6"/>
    <w:rsid w:val="00230716"/>
    <w:rsid w:val="00230A5C"/>
    <w:rsid w:val="00230B73"/>
    <w:rsid w:val="002310A4"/>
    <w:rsid w:val="00235134"/>
    <w:rsid w:val="00236384"/>
    <w:rsid w:val="00236B12"/>
    <w:rsid w:val="00237B0B"/>
    <w:rsid w:val="0024077F"/>
    <w:rsid w:val="00240CDD"/>
    <w:rsid w:val="00240F05"/>
    <w:rsid w:val="00241BF0"/>
    <w:rsid w:val="002421F2"/>
    <w:rsid w:val="002430B7"/>
    <w:rsid w:val="002431CF"/>
    <w:rsid w:val="002436D5"/>
    <w:rsid w:val="00243C3E"/>
    <w:rsid w:val="0024462C"/>
    <w:rsid w:val="00244F5B"/>
    <w:rsid w:val="00245032"/>
    <w:rsid w:val="002450CD"/>
    <w:rsid w:val="00245709"/>
    <w:rsid w:val="00246AA6"/>
    <w:rsid w:val="00246BF5"/>
    <w:rsid w:val="00247370"/>
    <w:rsid w:val="002518A6"/>
    <w:rsid w:val="00251EC6"/>
    <w:rsid w:val="002523F1"/>
    <w:rsid w:val="00252F8B"/>
    <w:rsid w:val="002534D2"/>
    <w:rsid w:val="00253AE6"/>
    <w:rsid w:val="00253C46"/>
    <w:rsid w:val="00254C59"/>
    <w:rsid w:val="00254EFB"/>
    <w:rsid w:val="00255563"/>
    <w:rsid w:val="00256F2B"/>
    <w:rsid w:val="00256F66"/>
    <w:rsid w:val="0025707E"/>
    <w:rsid w:val="00257FDB"/>
    <w:rsid w:val="002608C4"/>
    <w:rsid w:val="00260E2C"/>
    <w:rsid w:val="002614AB"/>
    <w:rsid w:val="00261A3B"/>
    <w:rsid w:val="002622A8"/>
    <w:rsid w:val="00262381"/>
    <w:rsid w:val="002623CC"/>
    <w:rsid w:val="002628E9"/>
    <w:rsid w:val="00262A1C"/>
    <w:rsid w:val="0026411B"/>
    <w:rsid w:val="002654C6"/>
    <w:rsid w:val="00265D88"/>
    <w:rsid w:val="00266172"/>
    <w:rsid w:val="00267506"/>
    <w:rsid w:val="002678DD"/>
    <w:rsid w:val="00267944"/>
    <w:rsid w:val="002700E1"/>
    <w:rsid w:val="002710E5"/>
    <w:rsid w:val="00271702"/>
    <w:rsid w:val="00271A4A"/>
    <w:rsid w:val="00271BB0"/>
    <w:rsid w:val="002729C2"/>
    <w:rsid w:val="00272CD3"/>
    <w:rsid w:val="0027328D"/>
    <w:rsid w:val="00273C67"/>
    <w:rsid w:val="00274357"/>
    <w:rsid w:val="00274E86"/>
    <w:rsid w:val="0027513E"/>
    <w:rsid w:val="00275C93"/>
    <w:rsid w:val="00275CEC"/>
    <w:rsid w:val="002772D3"/>
    <w:rsid w:val="002773F1"/>
    <w:rsid w:val="002801AD"/>
    <w:rsid w:val="00280C93"/>
    <w:rsid w:val="00280DF3"/>
    <w:rsid w:val="002812F5"/>
    <w:rsid w:val="0028131D"/>
    <w:rsid w:val="00281465"/>
    <w:rsid w:val="002819A1"/>
    <w:rsid w:val="00281A39"/>
    <w:rsid w:val="0028237E"/>
    <w:rsid w:val="00282A2B"/>
    <w:rsid w:val="00283E94"/>
    <w:rsid w:val="00284127"/>
    <w:rsid w:val="00284B3C"/>
    <w:rsid w:val="00285706"/>
    <w:rsid w:val="002861CD"/>
    <w:rsid w:val="002864FC"/>
    <w:rsid w:val="00286934"/>
    <w:rsid w:val="002904B7"/>
    <w:rsid w:val="00291423"/>
    <w:rsid w:val="002916F4"/>
    <w:rsid w:val="002923C9"/>
    <w:rsid w:val="00292425"/>
    <w:rsid w:val="002931BE"/>
    <w:rsid w:val="00293B79"/>
    <w:rsid w:val="00295808"/>
    <w:rsid w:val="00295878"/>
    <w:rsid w:val="00296E26"/>
    <w:rsid w:val="00297135"/>
    <w:rsid w:val="002A0820"/>
    <w:rsid w:val="002A2930"/>
    <w:rsid w:val="002A2ADC"/>
    <w:rsid w:val="002A3E55"/>
    <w:rsid w:val="002A4417"/>
    <w:rsid w:val="002A4723"/>
    <w:rsid w:val="002A4BCA"/>
    <w:rsid w:val="002A696F"/>
    <w:rsid w:val="002A765F"/>
    <w:rsid w:val="002A7CB6"/>
    <w:rsid w:val="002A7FB5"/>
    <w:rsid w:val="002B0644"/>
    <w:rsid w:val="002B0B3F"/>
    <w:rsid w:val="002B0BD1"/>
    <w:rsid w:val="002B17C4"/>
    <w:rsid w:val="002B31A6"/>
    <w:rsid w:val="002B3481"/>
    <w:rsid w:val="002B351C"/>
    <w:rsid w:val="002B45AD"/>
    <w:rsid w:val="002B5699"/>
    <w:rsid w:val="002B5B55"/>
    <w:rsid w:val="002B680A"/>
    <w:rsid w:val="002B6B02"/>
    <w:rsid w:val="002B747C"/>
    <w:rsid w:val="002B753E"/>
    <w:rsid w:val="002B78C6"/>
    <w:rsid w:val="002C0AD1"/>
    <w:rsid w:val="002C0F4E"/>
    <w:rsid w:val="002C1497"/>
    <w:rsid w:val="002C1669"/>
    <w:rsid w:val="002C2083"/>
    <w:rsid w:val="002C261B"/>
    <w:rsid w:val="002C29BA"/>
    <w:rsid w:val="002C2A24"/>
    <w:rsid w:val="002C2AC7"/>
    <w:rsid w:val="002C3428"/>
    <w:rsid w:val="002C48BD"/>
    <w:rsid w:val="002C50D7"/>
    <w:rsid w:val="002C59E9"/>
    <w:rsid w:val="002C7D11"/>
    <w:rsid w:val="002D01F1"/>
    <w:rsid w:val="002D0EE7"/>
    <w:rsid w:val="002D1E10"/>
    <w:rsid w:val="002D2291"/>
    <w:rsid w:val="002D2824"/>
    <w:rsid w:val="002D2C20"/>
    <w:rsid w:val="002D2E2E"/>
    <w:rsid w:val="002D38E9"/>
    <w:rsid w:val="002D407A"/>
    <w:rsid w:val="002D6BB3"/>
    <w:rsid w:val="002D6BF7"/>
    <w:rsid w:val="002D798A"/>
    <w:rsid w:val="002D7AF9"/>
    <w:rsid w:val="002D7B75"/>
    <w:rsid w:val="002E0CF5"/>
    <w:rsid w:val="002E14B1"/>
    <w:rsid w:val="002E18F5"/>
    <w:rsid w:val="002E1AB8"/>
    <w:rsid w:val="002E1CAD"/>
    <w:rsid w:val="002E275D"/>
    <w:rsid w:val="002E2C80"/>
    <w:rsid w:val="002E338C"/>
    <w:rsid w:val="002E39A3"/>
    <w:rsid w:val="002E3CAE"/>
    <w:rsid w:val="002E3E9B"/>
    <w:rsid w:val="002E430B"/>
    <w:rsid w:val="002E4B82"/>
    <w:rsid w:val="002E4E48"/>
    <w:rsid w:val="002E5817"/>
    <w:rsid w:val="002E5AED"/>
    <w:rsid w:val="002E613E"/>
    <w:rsid w:val="002E6EB6"/>
    <w:rsid w:val="002E6F1A"/>
    <w:rsid w:val="002F032C"/>
    <w:rsid w:val="002F0C6C"/>
    <w:rsid w:val="002F0D65"/>
    <w:rsid w:val="002F145D"/>
    <w:rsid w:val="002F19F5"/>
    <w:rsid w:val="002F263C"/>
    <w:rsid w:val="002F3898"/>
    <w:rsid w:val="002F3A04"/>
    <w:rsid w:val="002F44E8"/>
    <w:rsid w:val="002F4657"/>
    <w:rsid w:val="002F57C6"/>
    <w:rsid w:val="002F597B"/>
    <w:rsid w:val="002F6073"/>
    <w:rsid w:val="002F618B"/>
    <w:rsid w:val="002F7ADE"/>
    <w:rsid w:val="002F7BB4"/>
    <w:rsid w:val="003000F6"/>
    <w:rsid w:val="00300DFD"/>
    <w:rsid w:val="003014EA"/>
    <w:rsid w:val="003016C2"/>
    <w:rsid w:val="003026DE"/>
    <w:rsid w:val="00302D70"/>
    <w:rsid w:val="00303471"/>
    <w:rsid w:val="00304747"/>
    <w:rsid w:val="00304C0A"/>
    <w:rsid w:val="0030514A"/>
    <w:rsid w:val="003057F9"/>
    <w:rsid w:val="00311FA9"/>
    <w:rsid w:val="0031247D"/>
    <w:rsid w:val="00312C4D"/>
    <w:rsid w:val="00312DDA"/>
    <w:rsid w:val="00312FB3"/>
    <w:rsid w:val="00313520"/>
    <w:rsid w:val="00313834"/>
    <w:rsid w:val="0031429C"/>
    <w:rsid w:val="0031519C"/>
    <w:rsid w:val="00315745"/>
    <w:rsid w:val="003167D4"/>
    <w:rsid w:val="00316A2C"/>
    <w:rsid w:val="00316DD1"/>
    <w:rsid w:val="003176C9"/>
    <w:rsid w:val="00320D44"/>
    <w:rsid w:val="00320DFF"/>
    <w:rsid w:val="00320E3D"/>
    <w:rsid w:val="00322C03"/>
    <w:rsid w:val="00323B71"/>
    <w:rsid w:val="00324595"/>
    <w:rsid w:val="00324E60"/>
    <w:rsid w:val="003257DF"/>
    <w:rsid w:val="00325D51"/>
    <w:rsid w:val="00325FAD"/>
    <w:rsid w:val="003270ED"/>
    <w:rsid w:val="00327FD9"/>
    <w:rsid w:val="00330B6C"/>
    <w:rsid w:val="00330BA5"/>
    <w:rsid w:val="003312CF"/>
    <w:rsid w:val="00331910"/>
    <w:rsid w:val="00331ADD"/>
    <w:rsid w:val="003324F3"/>
    <w:rsid w:val="00333461"/>
    <w:rsid w:val="00334452"/>
    <w:rsid w:val="00334DFE"/>
    <w:rsid w:val="0033520B"/>
    <w:rsid w:val="003361D2"/>
    <w:rsid w:val="00336677"/>
    <w:rsid w:val="00336878"/>
    <w:rsid w:val="00336A09"/>
    <w:rsid w:val="003374B8"/>
    <w:rsid w:val="003375B0"/>
    <w:rsid w:val="00337C4D"/>
    <w:rsid w:val="003402FC"/>
    <w:rsid w:val="00340413"/>
    <w:rsid w:val="00342929"/>
    <w:rsid w:val="003434AC"/>
    <w:rsid w:val="0034366C"/>
    <w:rsid w:val="003439A9"/>
    <w:rsid w:val="00343F83"/>
    <w:rsid w:val="0034442B"/>
    <w:rsid w:val="00344C95"/>
    <w:rsid w:val="00345809"/>
    <w:rsid w:val="00345C70"/>
    <w:rsid w:val="00347519"/>
    <w:rsid w:val="00347B98"/>
    <w:rsid w:val="00347BD1"/>
    <w:rsid w:val="00347F3A"/>
    <w:rsid w:val="00350D9A"/>
    <w:rsid w:val="00350FF5"/>
    <w:rsid w:val="00351151"/>
    <w:rsid w:val="003517AE"/>
    <w:rsid w:val="00351884"/>
    <w:rsid w:val="0035241A"/>
    <w:rsid w:val="00352922"/>
    <w:rsid w:val="00352A63"/>
    <w:rsid w:val="00352EF9"/>
    <w:rsid w:val="00352F01"/>
    <w:rsid w:val="00353284"/>
    <w:rsid w:val="00353923"/>
    <w:rsid w:val="00353E02"/>
    <w:rsid w:val="00353E36"/>
    <w:rsid w:val="00354498"/>
    <w:rsid w:val="00354822"/>
    <w:rsid w:val="003603D4"/>
    <w:rsid w:val="00360580"/>
    <w:rsid w:val="00362EB9"/>
    <w:rsid w:val="00364E39"/>
    <w:rsid w:val="00365D8D"/>
    <w:rsid w:val="00365E1D"/>
    <w:rsid w:val="0036617C"/>
    <w:rsid w:val="0036727E"/>
    <w:rsid w:val="00370713"/>
    <w:rsid w:val="003712E5"/>
    <w:rsid w:val="003713BF"/>
    <w:rsid w:val="00371542"/>
    <w:rsid w:val="00371ECA"/>
    <w:rsid w:val="00372BE7"/>
    <w:rsid w:val="00372D9C"/>
    <w:rsid w:val="00373FCD"/>
    <w:rsid w:val="0037426E"/>
    <w:rsid w:val="003747C9"/>
    <w:rsid w:val="003747DD"/>
    <w:rsid w:val="003754D5"/>
    <w:rsid w:val="00375AD6"/>
    <w:rsid w:val="00376FB0"/>
    <w:rsid w:val="00380875"/>
    <w:rsid w:val="00381F0A"/>
    <w:rsid w:val="00382FA6"/>
    <w:rsid w:val="00384F71"/>
    <w:rsid w:val="003851A7"/>
    <w:rsid w:val="003852A8"/>
    <w:rsid w:val="0038651A"/>
    <w:rsid w:val="00386BE7"/>
    <w:rsid w:val="00386C78"/>
    <w:rsid w:val="0038721E"/>
    <w:rsid w:val="003900B7"/>
    <w:rsid w:val="003901F6"/>
    <w:rsid w:val="003904A4"/>
    <w:rsid w:val="00391285"/>
    <w:rsid w:val="00391EB7"/>
    <w:rsid w:val="00392609"/>
    <w:rsid w:val="00392B15"/>
    <w:rsid w:val="00392BAE"/>
    <w:rsid w:val="00393F1F"/>
    <w:rsid w:val="00394A6C"/>
    <w:rsid w:val="00394AAD"/>
    <w:rsid w:val="003951EF"/>
    <w:rsid w:val="00395208"/>
    <w:rsid w:val="00395790"/>
    <w:rsid w:val="0039634A"/>
    <w:rsid w:val="003967AF"/>
    <w:rsid w:val="003A11E6"/>
    <w:rsid w:val="003A1396"/>
    <w:rsid w:val="003A1942"/>
    <w:rsid w:val="003A1FC4"/>
    <w:rsid w:val="003A2C63"/>
    <w:rsid w:val="003A2D56"/>
    <w:rsid w:val="003A2E3E"/>
    <w:rsid w:val="003A3014"/>
    <w:rsid w:val="003A3541"/>
    <w:rsid w:val="003A38A3"/>
    <w:rsid w:val="003A4836"/>
    <w:rsid w:val="003A498B"/>
    <w:rsid w:val="003A4D9D"/>
    <w:rsid w:val="003A4F07"/>
    <w:rsid w:val="003A54D8"/>
    <w:rsid w:val="003A59FC"/>
    <w:rsid w:val="003A6DC3"/>
    <w:rsid w:val="003A6FA0"/>
    <w:rsid w:val="003B0070"/>
    <w:rsid w:val="003B1E0A"/>
    <w:rsid w:val="003B2582"/>
    <w:rsid w:val="003B3383"/>
    <w:rsid w:val="003B3941"/>
    <w:rsid w:val="003B39DE"/>
    <w:rsid w:val="003B41CC"/>
    <w:rsid w:val="003B4CB6"/>
    <w:rsid w:val="003B4E0B"/>
    <w:rsid w:val="003B53B8"/>
    <w:rsid w:val="003B65BC"/>
    <w:rsid w:val="003B6D62"/>
    <w:rsid w:val="003B7499"/>
    <w:rsid w:val="003C0E40"/>
    <w:rsid w:val="003C1205"/>
    <w:rsid w:val="003C2603"/>
    <w:rsid w:val="003C2A27"/>
    <w:rsid w:val="003C3154"/>
    <w:rsid w:val="003C3EFB"/>
    <w:rsid w:val="003C470C"/>
    <w:rsid w:val="003C4B37"/>
    <w:rsid w:val="003C4FD1"/>
    <w:rsid w:val="003C5308"/>
    <w:rsid w:val="003C6303"/>
    <w:rsid w:val="003C6464"/>
    <w:rsid w:val="003C67A4"/>
    <w:rsid w:val="003C7502"/>
    <w:rsid w:val="003C7D94"/>
    <w:rsid w:val="003D11DD"/>
    <w:rsid w:val="003D12BF"/>
    <w:rsid w:val="003D2076"/>
    <w:rsid w:val="003D2664"/>
    <w:rsid w:val="003D2C46"/>
    <w:rsid w:val="003D3A17"/>
    <w:rsid w:val="003D4A74"/>
    <w:rsid w:val="003D4ACA"/>
    <w:rsid w:val="003D53CB"/>
    <w:rsid w:val="003D551D"/>
    <w:rsid w:val="003D566C"/>
    <w:rsid w:val="003D5822"/>
    <w:rsid w:val="003D5941"/>
    <w:rsid w:val="003D62B7"/>
    <w:rsid w:val="003D6D25"/>
    <w:rsid w:val="003E02A7"/>
    <w:rsid w:val="003E03C4"/>
    <w:rsid w:val="003E08AD"/>
    <w:rsid w:val="003E1361"/>
    <w:rsid w:val="003E1DBC"/>
    <w:rsid w:val="003E23C0"/>
    <w:rsid w:val="003E2ECA"/>
    <w:rsid w:val="003E4466"/>
    <w:rsid w:val="003E4499"/>
    <w:rsid w:val="003E48FF"/>
    <w:rsid w:val="003E4A20"/>
    <w:rsid w:val="003E515E"/>
    <w:rsid w:val="003E6C69"/>
    <w:rsid w:val="003E6C71"/>
    <w:rsid w:val="003E6DAA"/>
    <w:rsid w:val="003E763F"/>
    <w:rsid w:val="003E7D1B"/>
    <w:rsid w:val="003F0795"/>
    <w:rsid w:val="003F08A9"/>
    <w:rsid w:val="003F1111"/>
    <w:rsid w:val="003F16A4"/>
    <w:rsid w:val="003F25C1"/>
    <w:rsid w:val="003F5D2F"/>
    <w:rsid w:val="003F7035"/>
    <w:rsid w:val="003F72DD"/>
    <w:rsid w:val="003F730C"/>
    <w:rsid w:val="003F7549"/>
    <w:rsid w:val="00400DFC"/>
    <w:rsid w:val="004030D1"/>
    <w:rsid w:val="004032D3"/>
    <w:rsid w:val="0040331E"/>
    <w:rsid w:val="00404BEA"/>
    <w:rsid w:val="00404D2C"/>
    <w:rsid w:val="00405A2E"/>
    <w:rsid w:val="00406165"/>
    <w:rsid w:val="00406826"/>
    <w:rsid w:val="00406C17"/>
    <w:rsid w:val="0040712F"/>
    <w:rsid w:val="00407941"/>
    <w:rsid w:val="00407BE3"/>
    <w:rsid w:val="004112C5"/>
    <w:rsid w:val="00411473"/>
    <w:rsid w:val="00411F0C"/>
    <w:rsid w:val="00412A91"/>
    <w:rsid w:val="00412C52"/>
    <w:rsid w:val="00413935"/>
    <w:rsid w:val="0041492E"/>
    <w:rsid w:val="004151C6"/>
    <w:rsid w:val="0041539F"/>
    <w:rsid w:val="00415491"/>
    <w:rsid w:val="004168FF"/>
    <w:rsid w:val="004169E8"/>
    <w:rsid w:val="004169EE"/>
    <w:rsid w:val="00416E76"/>
    <w:rsid w:val="00416EB2"/>
    <w:rsid w:val="004175E5"/>
    <w:rsid w:val="004205BD"/>
    <w:rsid w:val="004206F3"/>
    <w:rsid w:val="00420E73"/>
    <w:rsid w:val="00421531"/>
    <w:rsid w:val="00422047"/>
    <w:rsid w:val="004222A7"/>
    <w:rsid w:val="00422D81"/>
    <w:rsid w:val="00424861"/>
    <w:rsid w:val="0042495B"/>
    <w:rsid w:val="00424D77"/>
    <w:rsid w:val="004256A9"/>
    <w:rsid w:val="004259D5"/>
    <w:rsid w:val="00425E5B"/>
    <w:rsid w:val="004268B6"/>
    <w:rsid w:val="00426C00"/>
    <w:rsid w:val="0043071F"/>
    <w:rsid w:val="00431522"/>
    <w:rsid w:val="00431893"/>
    <w:rsid w:val="004325B0"/>
    <w:rsid w:val="00432971"/>
    <w:rsid w:val="004348BE"/>
    <w:rsid w:val="00435710"/>
    <w:rsid w:val="00435B49"/>
    <w:rsid w:val="00435DC6"/>
    <w:rsid w:val="00436800"/>
    <w:rsid w:val="004369AB"/>
    <w:rsid w:val="00436CC6"/>
    <w:rsid w:val="00437A3A"/>
    <w:rsid w:val="00437B3E"/>
    <w:rsid w:val="00437BF1"/>
    <w:rsid w:val="00437C2B"/>
    <w:rsid w:val="00440ADF"/>
    <w:rsid w:val="00440C0A"/>
    <w:rsid w:val="0044160D"/>
    <w:rsid w:val="00442A18"/>
    <w:rsid w:val="00442D75"/>
    <w:rsid w:val="004464C0"/>
    <w:rsid w:val="004465C5"/>
    <w:rsid w:val="0044666A"/>
    <w:rsid w:val="00447268"/>
    <w:rsid w:val="004475CF"/>
    <w:rsid w:val="004511FA"/>
    <w:rsid w:val="00452AF3"/>
    <w:rsid w:val="004536FE"/>
    <w:rsid w:val="00453AC7"/>
    <w:rsid w:val="00453FAA"/>
    <w:rsid w:val="004548CF"/>
    <w:rsid w:val="00454DB6"/>
    <w:rsid w:val="00454FAD"/>
    <w:rsid w:val="00460455"/>
    <w:rsid w:val="004605FF"/>
    <w:rsid w:val="00460EDD"/>
    <w:rsid w:val="00460FA3"/>
    <w:rsid w:val="00462191"/>
    <w:rsid w:val="004625E6"/>
    <w:rsid w:val="0046365C"/>
    <w:rsid w:val="004639AE"/>
    <w:rsid w:val="004639B9"/>
    <w:rsid w:val="00464311"/>
    <w:rsid w:val="00464E02"/>
    <w:rsid w:val="00465CEF"/>
    <w:rsid w:val="00466386"/>
    <w:rsid w:val="004664DE"/>
    <w:rsid w:val="0046652A"/>
    <w:rsid w:val="004665B0"/>
    <w:rsid w:val="0046678A"/>
    <w:rsid w:val="004669E1"/>
    <w:rsid w:val="00467198"/>
    <w:rsid w:val="004674A2"/>
    <w:rsid w:val="0047069C"/>
    <w:rsid w:val="004708D4"/>
    <w:rsid w:val="00470960"/>
    <w:rsid w:val="00470D45"/>
    <w:rsid w:val="00471C60"/>
    <w:rsid w:val="00471DCE"/>
    <w:rsid w:val="00472AF9"/>
    <w:rsid w:val="004734EB"/>
    <w:rsid w:val="004751DA"/>
    <w:rsid w:val="00475D67"/>
    <w:rsid w:val="00476654"/>
    <w:rsid w:val="00476A56"/>
    <w:rsid w:val="00476FF3"/>
    <w:rsid w:val="00477817"/>
    <w:rsid w:val="004778B7"/>
    <w:rsid w:val="004805D7"/>
    <w:rsid w:val="00480B11"/>
    <w:rsid w:val="0048124F"/>
    <w:rsid w:val="004813EB"/>
    <w:rsid w:val="00481F38"/>
    <w:rsid w:val="0048229B"/>
    <w:rsid w:val="00483D33"/>
    <w:rsid w:val="004840A1"/>
    <w:rsid w:val="00484EAA"/>
    <w:rsid w:val="0048773C"/>
    <w:rsid w:val="004878D5"/>
    <w:rsid w:val="00490524"/>
    <w:rsid w:val="00490CC1"/>
    <w:rsid w:val="00490F47"/>
    <w:rsid w:val="00491292"/>
    <w:rsid w:val="00492754"/>
    <w:rsid w:val="00492872"/>
    <w:rsid w:val="00492A5F"/>
    <w:rsid w:val="00492DC2"/>
    <w:rsid w:val="0049380D"/>
    <w:rsid w:val="00493C65"/>
    <w:rsid w:val="0049443B"/>
    <w:rsid w:val="00494B4F"/>
    <w:rsid w:val="00494CFB"/>
    <w:rsid w:val="00495CB5"/>
    <w:rsid w:val="004962B8"/>
    <w:rsid w:val="00496458"/>
    <w:rsid w:val="004976B3"/>
    <w:rsid w:val="004A08E2"/>
    <w:rsid w:val="004A0924"/>
    <w:rsid w:val="004A0FA3"/>
    <w:rsid w:val="004A2B24"/>
    <w:rsid w:val="004A392B"/>
    <w:rsid w:val="004A4432"/>
    <w:rsid w:val="004A4CCC"/>
    <w:rsid w:val="004A676F"/>
    <w:rsid w:val="004A72DB"/>
    <w:rsid w:val="004B20F5"/>
    <w:rsid w:val="004B2A76"/>
    <w:rsid w:val="004B2AF7"/>
    <w:rsid w:val="004B3433"/>
    <w:rsid w:val="004B3929"/>
    <w:rsid w:val="004B41E1"/>
    <w:rsid w:val="004B47D1"/>
    <w:rsid w:val="004B4851"/>
    <w:rsid w:val="004B4B87"/>
    <w:rsid w:val="004B5444"/>
    <w:rsid w:val="004B6BBD"/>
    <w:rsid w:val="004B6E71"/>
    <w:rsid w:val="004B6F4B"/>
    <w:rsid w:val="004B6F7A"/>
    <w:rsid w:val="004B7081"/>
    <w:rsid w:val="004C0089"/>
    <w:rsid w:val="004C00FF"/>
    <w:rsid w:val="004C2B80"/>
    <w:rsid w:val="004C3A0B"/>
    <w:rsid w:val="004C4319"/>
    <w:rsid w:val="004C7113"/>
    <w:rsid w:val="004C7D64"/>
    <w:rsid w:val="004D10E7"/>
    <w:rsid w:val="004D135C"/>
    <w:rsid w:val="004D1566"/>
    <w:rsid w:val="004D20FE"/>
    <w:rsid w:val="004D2750"/>
    <w:rsid w:val="004D4494"/>
    <w:rsid w:val="004D4C3B"/>
    <w:rsid w:val="004D5296"/>
    <w:rsid w:val="004D5822"/>
    <w:rsid w:val="004D639F"/>
    <w:rsid w:val="004D64E4"/>
    <w:rsid w:val="004D67B3"/>
    <w:rsid w:val="004D7593"/>
    <w:rsid w:val="004D784E"/>
    <w:rsid w:val="004D796E"/>
    <w:rsid w:val="004D7977"/>
    <w:rsid w:val="004E03BD"/>
    <w:rsid w:val="004E0DAA"/>
    <w:rsid w:val="004E1864"/>
    <w:rsid w:val="004E29C8"/>
    <w:rsid w:val="004E3BA5"/>
    <w:rsid w:val="004E4502"/>
    <w:rsid w:val="004E73BD"/>
    <w:rsid w:val="004F00DC"/>
    <w:rsid w:val="004F0462"/>
    <w:rsid w:val="004F1BF1"/>
    <w:rsid w:val="004F1D94"/>
    <w:rsid w:val="004F233A"/>
    <w:rsid w:val="004F241C"/>
    <w:rsid w:val="004F2579"/>
    <w:rsid w:val="004F2D92"/>
    <w:rsid w:val="004F2F1D"/>
    <w:rsid w:val="004F3DC3"/>
    <w:rsid w:val="004F4144"/>
    <w:rsid w:val="004F438D"/>
    <w:rsid w:val="004F4B92"/>
    <w:rsid w:val="004F5112"/>
    <w:rsid w:val="004F52D6"/>
    <w:rsid w:val="004F53C3"/>
    <w:rsid w:val="004F5466"/>
    <w:rsid w:val="004F7D14"/>
    <w:rsid w:val="0050075D"/>
    <w:rsid w:val="00500AE7"/>
    <w:rsid w:val="00500DF0"/>
    <w:rsid w:val="00501066"/>
    <w:rsid w:val="0050106E"/>
    <w:rsid w:val="0050184E"/>
    <w:rsid w:val="00501A7C"/>
    <w:rsid w:val="0050287B"/>
    <w:rsid w:val="00503295"/>
    <w:rsid w:val="005034E6"/>
    <w:rsid w:val="00503858"/>
    <w:rsid w:val="00504195"/>
    <w:rsid w:val="00505A42"/>
    <w:rsid w:val="00505F32"/>
    <w:rsid w:val="00506398"/>
    <w:rsid w:val="00506436"/>
    <w:rsid w:val="00506519"/>
    <w:rsid w:val="00506D20"/>
    <w:rsid w:val="00507081"/>
    <w:rsid w:val="005070B8"/>
    <w:rsid w:val="005075BB"/>
    <w:rsid w:val="00507CFD"/>
    <w:rsid w:val="0051230D"/>
    <w:rsid w:val="00514440"/>
    <w:rsid w:val="005146B0"/>
    <w:rsid w:val="00515194"/>
    <w:rsid w:val="00515F4F"/>
    <w:rsid w:val="00516386"/>
    <w:rsid w:val="005166B1"/>
    <w:rsid w:val="00517E90"/>
    <w:rsid w:val="005210A8"/>
    <w:rsid w:val="0052113F"/>
    <w:rsid w:val="0052207D"/>
    <w:rsid w:val="00522D41"/>
    <w:rsid w:val="00523465"/>
    <w:rsid w:val="00523753"/>
    <w:rsid w:val="005239CA"/>
    <w:rsid w:val="00524572"/>
    <w:rsid w:val="00524B7F"/>
    <w:rsid w:val="005254C2"/>
    <w:rsid w:val="00525DE3"/>
    <w:rsid w:val="005262CE"/>
    <w:rsid w:val="005276AC"/>
    <w:rsid w:val="00527BB0"/>
    <w:rsid w:val="005307C5"/>
    <w:rsid w:val="00530FFF"/>
    <w:rsid w:val="005315B4"/>
    <w:rsid w:val="005324C3"/>
    <w:rsid w:val="005328BE"/>
    <w:rsid w:val="00532E4D"/>
    <w:rsid w:val="00533907"/>
    <w:rsid w:val="0053428A"/>
    <w:rsid w:val="005353B0"/>
    <w:rsid w:val="00537C2E"/>
    <w:rsid w:val="005405EA"/>
    <w:rsid w:val="00542716"/>
    <w:rsid w:val="0054273A"/>
    <w:rsid w:val="00544993"/>
    <w:rsid w:val="00544E10"/>
    <w:rsid w:val="00547128"/>
    <w:rsid w:val="005476DC"/>
    <w:rsid w:val="00547A45"/>
    <w:rsid w:val="00547AB6"/>
    <w:rsid w:val="00547C34"/>
    <w:rsid w:val="0055064F"/>
    <w:rsid w:val="00550BDD"/>
    <w:rsid w:val="0055399C"/>
    <w:rsid w:val="00553A9D"/>
    <w:rsid w:val="005543FC"/>
    <w:rsid w:val="00554549"/>
    <w:rsid w:val="00555273"/>
    <w:rsid w:val="005556D4"/>
    <w:rsid w:val="0055724F"/>
    <w:rsid w:val="00557286"/>
    <w:rsid w:val="005579A3"/>
    <w:rsid w:val="00557C8C"/>
    <w:rsid w:val="00560313"/>
    <w:rsid w:val="0056062F"/>
    <w:rsid w:val="0056086B"/>
    <w:rsid w:val="00560AEC"/>
    <w:rsid w:val="005613D9"/>
    <w:rsid w:val="005637BA"/>
    <w:rsid w:val="00563A45"/>
    <w:rsid w:val="00563E0E"/>
    <w:rsid w:val="005652F2"/>
    <w:rsid w:val="005653A4"/>
    <w:rsid w:val="0056736D"/>
    <w:rsid w:val="00570387"/>
    <w:rsid w:val="005703D9"/>
    <w:rsid w:val="005712F7"/>
    <w:rsid w:val="005715E9"/>
    <w:rsid w:val="0057179B"/>
    <w:rsid w:val="00572D77"/>
    <w:rsid w:val="0057335B"/>
    <w:rsid w:val="0057442D"/>
    <w:rsid w:val="005745A0"/>
    <w:rsid w:val="005748A3"/>
    <w:rsid w:val="005751FE"/>
    <w:rsid w:val="0057596B"/>
    <w:rsid w:val="00576EAB"/>
    <w:rsid w:val="005779C9"/>
    <w:rsid w:val="00580201"/>
    <w:rsid w:val="005805AE"/>
    <w:rsid w:val="00580881"/>
    <w:rsid w:val="00582C5F"/>
    <w:rsid w:val="00585488"/>
    <w:rsid w:val="00585C9C"/>
    <w:rsid w:val="005862F3"/>
    <w:rsid w:val="00586A48"/>
    <w:rsid w:val="00586EBC"/>
    <w:rsid w:val="00590503"/>
    <w:rsid w:val="00591204"/>
    <w:rsid w:val="00591DFB"/>
    <w:rsid w:val="00592109"/>
    <w:rsid w:val="005923A2"/>
    <w:rsid w:val="00592E6D"/>
    <w:rsid w:val="005932C4"/>
    <w:rsid w:val="00593329"/>
    <w:rsid w:val="00594DC0"/>
    <w:rsid w:val="00595960"/>
    <w:rsid w:val="0059605A"/>
    <w:rsid w:val="005962B2"/>
    <w:rsid w:val="00596F4B"/>
    <w:rsid w:val="0059740A"/>
    <w:rsid w:val="005976FE"/>
    <w:rsid w:val="005A03EC"/>
    <w:rsid w:val="005A068F"/>
    <w:rsid w:val="005A0C02"/>
    <w:rsid w:val="005A16A7"/>
    <w:rsid w:val="005A300D"/>
    <w:rsid w:val="005A3AD9"/>
    <w:rsid w:val="005A3B99"/>
    <w:rsid w:val="005A3FCE"/>
    <w:rsid w:val="005A40D3"/>
    <w:rsid w:val="005A4BB4"/>
    <w:rsid w:val="005A58B0"/>
    <w:rsid w:val="005A6393"/>
    <w:rsid w:val="005A646F"/>
    <w:rsid w:val="005A6DE0"/>
    <w:rsid w:val="005A7A6A"/>
    <w:rsid w:val="005A7B02"/>
    <w:rsid w:val="005A7C60"/>
    <w:rsid w:val="005B0219"/>
    <w:rsid w:val="005B04FB"/>
    <w:rsid w:val="005B0D4D"/>
    <w:rsid w:val="005B20E4"/>
    <w:rsid w:val="005B272F"/>
    <w:rsid w:val="005B294D"/>
    <w:rsid w:val="005B3061"/>
    <w:rsid w:val="005B314C"/>
    <w:rsid w:val="005B325A"/>
    <w:rsid w:val="005B32F3"/>
    <w:rsid w:val="005B384C"/>
    <w:rsid w:val="005B3C0D"/>
    <w:rsid w:val="005B500D"/>
    <w:rsid w:val="005B688C"/>
    <w:rsid w:val="005B7906"/>
    <w:rsid w:val="005C06A7"/>
    <w:rsid w:val="005C0AA1"/>
    <w:rsid w:val="005C1610"/>
    <w:rsid w:val="005C235A"/>
    <w:rsid w:val="005C2C09"/>
    <w:rsid w:val="005C386E"/>
    <w:rsid w:val="005C4D45"/>
    <w:rsid w:val="005C4F56"/>
    <w:rsid w:val="005C56F1"/>
    <w:rsid w:val="005C5F37"/>
    <w:rsid w:val="005C68BC"/>
    <w:rsid w:val="005C7058"/>
    <w:rsid w:val="005D01A7"/>
    <w:rsid w:val="005D0CC1"/>
    <w:rsid w:val="005D1475"/>
    <w:rsid w:val="005D16E4"/>
    <w:rsid w:val="005D179B"/>
    <w:rsid w:val="005D18D6"/>
    <w:rsid w:val="005D2963"/>
    <w:rsid w:val="005D2D10"/>
    <w:rsid w:val="005D32AC"/>
    <w:rsid w:val="005D4052"/>
    <w:rsid w:val="005D4EC6"/>
    <w:rsid w:val="005D4FD3"/>
    <w:rsid w:val="005D5687"/>
    <w:rsid w:val="005D5CA1"/>
    <w:rsid w:val="005D60BA"/>
    <w:rsid w:val="005D6194"/>
    <w:rsid w:val="005D727D"/>
    <w:rsid w:val="005D7A16"/>
    <w:rsid w:val="005E0468"/>
    <w:rsid w:val="005E06B0"/>
    <w:rsid w:val="005E112C"/>
    <w:rsid w:val="005E168B"/>
    <w:rsid w:val="005E2738"/>
    <w:rsid w:val="005E28F9"/>
    <w:rsid w:val="005E2AC2"/>
    <w:rsid w:val="005E2D2F"/>
    <w:rsid w:val="005E2FB1"/>
    <w:rsid w:val="005E395B"/>
    <w:rsid w:val="005E3BFC"/>
    <w:rsid w:val="005E3C04"/>
    <w:rsid w:val="005E3C1E"/>
    <w:rsid w:val="005E3FD8"/>
    <w:rsid w:val="005E471B"/>
    <w:rsid w:val="005E7918"/>
    <w:rsid w:val="005F04A7"/>
    <w:rsid w:val="005F0C2E"/>
    <w:rsid w:val="005F0DB7"/>
    <w:rsid w:val="005F0F7E"/>
    <w:rsid w:val="005F1361"/>
    <w:rsid w:val="005F18D3"/>
    <w:rsid w:val="005F1949"/>
    <w:rsid w:val="005F2935"/>
    <w:rsid w:val="005F2AF5"/>
    <w:rsid w:val="005F3980"/>
    <w:rsid w:val="005F3A14"/>
    <w:rsid w:val="005F3DD3"/>
    <w:rsid w:val="005F3E08"/>
    <w:rsid w:val="005F4E60"/>
    <w:rsid w:val="005F507D"/>
    <w:rsid w:val="005F59F5"/>
    <w:rsid w:val="005F653C"/>
    <w:rsid w:val="005F6FEF"/>
    <w:rsid w:val="00601929"/>
    <w:rsid w:val="00602343"/>
    <w:rsid w:val="00602361"/>
    <w:rsid w:val="0060255E"/>
    <w:rsid w:val="00603829"/>
    <w:rsid w:val="00603BAF"/>
    <w:rsid w:val="00603D0D"/>
    <w:rsid w:val="00604099"/>
    <w:rsid w:val="0060433A"/>
    <w:rsid w:val="0060681C"/>
    <w:rsid w:val="006072B2"/>
    <w:rsid w:val="0060753F"/>
    <w:rsid w:val="00607788"/>
    <w:rsid w:val="00607986"/>
    <w:rsid w:val="00610557"/>
    <w:rsid w:val="00610A26"/>
    <w:rsid w:val="00610E79"/>
    <w:rsid w:val="00611284"/>
    <w:rsid w:val="00611285"/>
    <w:rsid w:val="00611593"/>
    <w:rsid w:val="00611B14"/>
    <w:rsid w:val="00611BCA"/>
    <w:rsid w:val="0061212A"/>
    <w:rsid w:val="00612E2A"/>
    <w:rsid w:val="006139FC"/>
    <w:rsid w:val="00615BFC"/>
    <w:rsid w:val="00615C1B"/>
    <w:rsid w:val="00616066"/>
    <w:rsid w:val="006168D8"/>
    <w:rsid w:val="00616B17"/>
    <w:rsid w:val="006175D1"/>
    <w:rsid w:val="00617F2E"/>
    <w:rsid w:val="00620E4C"/>
    <w:rsid w:val="006211E2"/>
    <w:rsid w:val="006212C1"/>
    <w:rsid w:val="006217EA"/>
    <w:rsid w:val="006223B6"/>
    <w:rsid w:val="0062243E"/>
    <w:rsid w:val="006224D8"/>
    <w:rsid w:val="0062252A"/>
    <w:rsid w:val="006233A3"/>
    <w:rsid w:val="006239F0"/>
    <w:rsid w:val="00624187"/>
    <w:rsid w:val="00624D0F"/>
    <w:rsid w:val="00624E21"/>
    <w:rsid w:val="006250FE"/>
    <w:rsid w:val="00625782"/>
    <w:rsid w:val="006262EA"/>
    <w:rsid w:val="00626ACE"/>
    <w:rsid w:val="00631235"/>
    <w:rsid w:val="00631A6D"/>
    <w:rsid w:val="0063222D"/>
    <w:rsid w:val="006322C1"/>
    <w:rsid w:val="00632472"/>
    <w:rsid w:val="0063269F"/>
    <w:rsid w:val="00632849"/>
    <w:rsid w:val="00633B94"/>
    <w:rsid w:val="006353A6"/>
    <w:rsid w:val="00635A46"/>
    <w:rsid w:val="00636524"/>
    <w:rsid w:val="00636790"/>
    <w:rsid w:val="006367E6"/>
    <w:rsid w:val="00636E95"/>
    <w:rsid w:val="00637158"/>
    <w:rsid w:val="00637949"/>
    <w:rsid w:val="00640FE9"/>
    <w:rsid w:val="0064150B"/>
    <w:rsid w:val="0064179D"/>
    <w:rsid w:val="00641BAA"/>
    <w:rsid w:val="00641DFC"/>
    <w:rsid w:val="00641FA6"/>
    <w:rsid w:val="00642CB4"/>
    <w:rsid w:val="00643180"/>
    <w:rsid w:val="00643493"/>
    <w:rsid w:val="00643613"/>
    <w:rsid w:val="00643737"/>
    <w:rsid w:val="00643784"/>
    <w:rsid w:val="006438F2"/>
    <w:rsid w:val="00644B33"/>
    <w:rsid w:val="00644E07"/>
    <w:rsid w:val="006458A4"/>
    <w:rsid w:val="00645D34"/>
    <w:rsid w:val="00646159"/>
    <w:rsid w:val="00646210"/>
    <w:rsid w:val="006470F9"/>
    <w:rsid w:val="00647427"/>
    <w:rsid w:val="00647CEE"/>
    <w:rsid w:val="00647D41"/>
    <w:rsid w:val="006505F7"/>
    <w:rsid w:val="00650B16"/>
    <w:rsid w:val="00651D26"/>
    <w:rsid w:val="0065248A"/>
    <w:rsid w:val="00653612"/>
    <w:rsid w:val="006552EC"/>
    <w:rsid w:val="006553E7"/>
    <w:rsid w:val="00655776"/>
    <w:rsid w:val="00655C23"/>
    <w:rsid w:val="006567DC"/>
    <w:rsid w:val="00656CCC"/>
    <w:rsid w:val="00657C47"/>
    <w:rsid w:val="006603B6"/>
    <w:rsid w:val="006611CE"/>
    <w:rsid w:val="00661C74"/>
    <w:rsid w:val="00662A6B"/>
    <w:rsid w:val="00662C38"/>
    <w:rsid w:val="00663336"/>
    <w:rsid w:val="00663621"/>
    <w:rsid w:val="006638D2"/>
    <w:rsid w:val="00664ED8"/>
    <w:rsid w:val="00664FB9"/>
    <w:rsid w:val="00665587"/>
    <w:rsid w:val="006669D2"/>
    <w:rsid w:val="0066705B"/>
    <w:rsid w:val="006670B7"/>
    <w:rsid w:val="006673FC"/>
    <w:rsid w:val="00667F6F"/>
    <w:rsid w:val="00670085"/>
    <w:rsid w:val="006707A8"/>
    <w:rsid w:val="00670DCF"/>
    <w:rsid w:val="0067111C"/>
    <w:rsid w:val="0067151E"/>
    <w:rsid w:val="00671764"/>
    <w:rsid w:val="006717AC"/>
    <w:rsid w:val="00671B31"/>
    <w:rsid w:val="00672FC0"/>
    <w:rsid w:val="0067344F"/>
    <w:rsid w:val="00673486"/>
    <w:rsid w:val="0067365A"/>
    <w:rsid w:val="0067369E"/>
    <w:rsid w:val="00673A13"/>
    <w:rsid w:val="00673F92"/>
    <w:rsid w:val="00674452"/>
    <w:rsid w:val="0067521A"/>
    <w:rsid w:val="00675DBE"/>
    <w:rsid w:val="006766B8"/>
    <w:rsid w:val="00676945"/>
    <w:rsid w:val="00676C0C"/>
    <w:rsid w:val="006770F0"/>
    <w:rsid w:val="006779DF"/>
    <w:rsid w:val="00680266"/>
    <w:rsid w:val="006807AB"/>
    <w:rsid w:val="006812F4"/>
    <w:rsid w:val="0068182D"/>
    <w:rsid w:val="00681C52"/>
    <w:rsid w:val="006833D9"/>
    <w:rsid w:val="006842FD"/>
    <w:rsid w:val="00685B86"/>
    <w:rsid w:val="00685F09"/>
    <w:rsid w:val="0068631C"/>
    <w:rsid w:val="0068668C"/>
    <w:rsid w:val="00686701"/>
    <w:rsid w:val="00686DCA"/>
    <w:rsid w:val="00687FB3"/>
    <w:rsid w:val="00687FC9"/>
    <w:rsid w:val="00690CEE"/>
    <w:rsid w:val="00690FCA"/>
    <w:rsid w:val="006936AE"/>
    <w:rsid w:val="00693A10"/>
    <w:rsid w:val="00693FB8"/>
    <w:rsid w:val="0069403B"/>
    <w:rsid w:val="00694878"/>
    <w:rsid w:val="0069597D"/>
    <w:rsid w:val="00695A93"/>
    <w:rsid w:val="00695B0C"/>
    <w:rsid w:val="00695E8E"/>
    <w:rsid w:val="00696255"/>
    <w:rsid w:val="00697606"/>
    <w:rsid w:val="006A0100"/>
    <w:rsid w:val="006A0147"/>
    <w:rsid w:val="006A04DD"/>
    <w:rsid w:val="006A128A"/>
    <w:rsid w:val="006A1D18"/>
    <w:rsid w:val="006A35E7"/>
    <w:rsid w:val="006A38A1"/>
    <w:rsid w:val="006A49A8"/>
    <w:rsid w:val="006A4B95"/>
    <w:rsid w:val="006A5679"/>
    <w:rsid w:val="006A5AA3"/>
    <w:rsid w:val="006A5D2D"/>
    <w:rsid w:val="006A5DA7"/>
    <w:rsid w:val="006A5EF8"/>
    <w:rsid w:val="006A6400"/>
    <w:rsid w:val="006A6A4F"/>
    <w:rsid w:val="006A6B96"/>
    <w:rsid w:val="006A6EDD"/>
    <w:rsid w:val="006A74A4"/>
    <w:rsid w:val="006A76F1"/>
    <w:rsid w:val="006A7C72"/>
    <w:rsid w:val="006B069C"/>
    <w:rsid w:val="006B08D4"/>
    <w:rsid w:val="006B0E39"/>
    <w:rsid w:val="006B19D1"/>
    <w:rsid w:val="006B1DF8"/>
    <w:rsid w:val="006B257B"/>
    <w:rsid w:val="006B289F"/>
    <w:rsid w:val="006B2F58"/>
    <w:rsid w:val="006B46BF"/>
    <w:rsid w:val="006B475D"/>
    <w:rsid w:val="006B4A64"/>
    <w:rsid w:val="006B51A6"/>
    <w:rsid w:val="006B52E9"/>
    <w:rsid w:val="006B5850"/>
    <w:rsid w:val="006B5F5E"/>
    <w:rsid w:val="006B6C90"/>
    <w:rsid w:val="006B6E32"/>
    <w:rsid w:val="006B75D7"/>
    <w:rsid w:val="006B7683"/>
    <w:rsid w:val="006B7E50"/>
    <w:rsid w:val="006C0663"/>
    <w:rsid w:val="006C0971"/>
    <w:rsid w:val="006C202B"/>
    <w:rsid w:val="006C284C"/>
    <w:rsid w:val="006C2BBE"/>
    <w:rsid w:val="006C31BD"/>
    <w:rsid w:val="006C44E6"/>
    <w:rsid w:val="006C52FD"/>
    <w:rsid w:val="006C5F2E"/>
    <w:rsid w:val="006C7B16"/>
    <w:rsid w:val="006C7EF0"/>
    <w:rsid w:val="006D1D58"/>
    <w:rsid w:val="006D1DFE"/>
    <w:rsid w:val="006D1E76"/>
    <w:rsid w:val="006D1FB1"/>
    <w:rsid w:val="006D4566"/>
    <w:rsid w:val="006D532A"/>
    <w:rsid w:val="006D64D1"/>
    <w:rsid w:val="006D6916"/>
    <w:rsid w:val="006D74C4"/>
    <w:rsid w:val="006E0098"/>
    <w:rsid w:val="006E01EC"/>
    <w:rsid w:val="006E051E"/>
    <w:rsid w:val="006E0F9F"/>
    <w:rsid w:val="006E14D5"/>
    <w:rsid w:val="006E20E2"/>
    <w:rsid w:val="006E25D9"/>
    <w:rsid w:val="006E2D21"/>
    <w:rsid w:val="006E3129"/>
    <w:rsid w:val="006E3FD5"/>
    <w:rsid w:val="006E54A8"/>
    <w:rsid w:val="006E54E9"/>
    <w:rsid w:val="006E70C7"/>
    <w:rsid w:val="006E79C4"/>
    <w:rsid w:val="006F08DD"/>
    <w:rsid w:val="006F1FB3"/>
    <w:rsid w:val="006F20E3"/>
    <w:rsid w:val="006F2E73"/>
    <w:rsid w:val="006F2F97"/>
    <w:rsid w:val="006F310A"/>
    <w:rsid w:val="006F346C"/>
    <w:rsid w:val="006F3C9F"/>
    <w:rsid w:val="006F4829"/>
    <w:rsid w:val="006F48BF"/>
    <w:rsid w:val="006F4B34"/>
    <w:rsid w:val="006F5BA6"/>
    <w:rsid w:val="006F5BDD"/>
    <w:rsid w:val="006F5D77"/>
    <w:rsid w:val="006F6AD3"/>
    <w:rsid w:val="006F794A"/>
    <w:rsid w:val="006F79C9"/>
    <w:rsid w:val="006F7E9A"/>
    <w:rsid w:val="00700BE4"/>
    <w:rsid w:val="007018CB"/>
    <w:rsid w:val="007019A7"/>
    <w:rsid w:val="00701ED0"/>
    <w:rsid w:val="007021B5"/>
    <w:rsid w:val="00703BBF"/>
    <w:rsid w:val="00704CA5"/>
    <w:rsid w:val="007054ED"/>
    <w:rsid w:val="0070560C"/>
    <w:rsid w:val="00705645"/>
    <w:rsid w:val="00705A5F"/>
    <w:rsid w:val="00706747"/>
    <w:rsid w:val="00706F26"/>
    <w:rsid w:val="0070796F"/>
    <w:rsid w:val="00707D6A"/>
    <w:rsid w:val="00710089"/>
    <w:rsid w:val="00710EA2"/>
    <w:rsid w:val="00712505"/>
    <w:rsid w:val="007129BA"/>
    <w:rsid w:val="00713053"/>
    <w:rsid w:val="00713217"/>
    <w:rsid w:val="007132F2"/>
    <w:rsid w:val="007134DE"/>
    <w:rsid w:val="00715979"/>
    <w:rsid w:val="00715DF4"/>
    <w:rsid w:val="0071685F"/>
    <w:rsid w:val="007169D9"/>
    <w:rsid w:val="00716A9A"/>
    <w:rsid w:val="00716D80"/>
    <w:rsid w:val="007176E1"/>
    <w:rsid w:val="007200BA"/>
    <w:rsid w:val="00720136"/>
    <w:rsid w:val="0072024D"/>
    <w:rsid w:val="007213EE"/>
    <w:rsid w:val="00722973"/>
    <w:rsid w:val="007234A2"/>
    <w:rsid w:val="007239EA"/>
    <w:rsid w:val="00723AAB"/>
    <w:rsid w:val="00725528"/>
    <w:rsid w:val="00726282"/>
    <w:rsid w:val="007279D6"/>
    <w:rsid w:val="00727DDA"/>
    <w:rsid w:val="00730F8D"/>
    <w:rsid w:val="0073152C"/>
    <w:rsid w:val="00731C49"/>
    <w:rsid w:val="007327B6"/>
    <w:rsid w:val="007328C2"/>
    <w:rsid w:val="00732CDC"/>
    <w:rsid w:val="00733496"/>
    <w:rsid w:val="00733B50"/>
    <w:rsid w:val="00734110"/>
    <w:rsid w:val="007342F8"/>
    <w:rsid w:val="0073437B"/>
    <w:rsid w:val="00735DE1"/>
    <w:rsid w:val="0073637B"/>
    <w:rsid w:val="00736613"/>
    <w:rsid w:val="0073749D"/>
    <w:rsid w:val="00737574"/>
    <w:rsid w:val="0073773A"/>
    <w:rsid w:val="00740230"/>
    <w:rsid w:val="0074039F"/>
    <w:rsid w:val="0074056C"/>
    <w:rsid w:val="007405D9"/>
    <w:rsid w:val="00741978"/>
    <w:rsid w:val="00742D7F"/>
    <w:rsid w:val="00742F2B"/>
    <w:rsid w:val="00743B93"/>
    <w:rsid w:val="00744463"/>
    <w:rsid w:val="00744878"/>
    <w:rsid w:val="00745D20"/>
    <w:rsid w:val="00747A25"/>
    <w:rsid w:val="007503DB"/>
    <w:rsid w:val="00750CA3"/>
    <w:rsid w:val="00750EA9"/>
    <w:rsid w:val="0075137A"/>
    <w:rsid w:val="0075173C"/>
    <w:rsid w:val="00753FAA"/>
    <w:rsid w:val="00754A2B"/>
    <w:rsid w:val="00754ED0"/>
    <w:rsid w:val="007554D9"/>
    <w:rsid w:val="00755A0F"/>
    <w:rsid w:val="0075675C"/>
    <w:rsid w:val="00756BC8"/>
    <w:rsid w:val="007570DA"/>
    <w:rsid w:val="0075766A"/>
    <w:rsid w:val="00757A9F"/>
    <w:rsid w:val="00757F3A"/>
    <w:rsid w:val="00757F7E"/>
    <w:rsid w:val="00760947"/>
    <w:rsid w:val="007624C4"/>
    <w:rsid w:val="00762C00"/>
    <w:rsid w:val="007631AF"/>
    <w:rsid w:val="007635B6"/>
    <w:rsid w:val="007641D8"/>
    <w:rsid w:val="0076497A"/>
    <w:rsid w:val="00765622"/>
    <w:rsid w:val="00765847"/>
    <w:rsid w:val="007666CD"/>
    <w:rsid w:val="00766982"/>
    <w:rsid w:val="0076733A"/>
    <w:rsid w:val="00767C0A"/>
    <w:rsid w:val="00767C54"/>
    <w:rsid w:val="00767E2D"/>
    <w:rsid w:val="007703A2"/>
    <w:rsid w:val="00770535"/>
    <w:rsid w:val="0077071B"/>
    <w:rsid w:val="00770AEB"/>
    <w:rsid w:val="00771392"/>
    <w:rsid w:val="007716CD"/>
    <w:rsid w:val="00771AA1"/>
    <w:rsid w:val="00771AC3"/>
    <w:rsid w:val="00773D2C"/>
    <w:rsid w:val="00774733"/>
    <w:rsid w:val="00776F9A"/>
    <w:rsid w:val="007774F5"/>
    <w:rsid w:val="0078043D"/>
    <w:rsid w:val="00780615"/>
    <w:rsid w:val="00780752"/>
    <w:rsid w:val="007810D9"/>
    <w:rsid w:val="00781D93"/>
    <w:rsid w:val="0078220F"/>
    <w:rsid w:val="00783334"/>
    <w:rsid w:val="0078449E"/>
    <w:rsid w:val="0078620F"/>
    <w:rsid w:val="00786390"/>
    <w:rsid w:val="00786FFA"/>
    <w:rsid w:val="007932B0"/>
    <w:rsid w:val="007935EA"/>
    <w:rsid w:val="00793CFF"/>
    <w:rsid w:val="00793D4A"/>
    <w:rsid w:val="007944CF"/>
    <w:rsid w:val="007947C4"/>
    <w:rsid w:val="0079480B"/>
    <w:rsid w:val="0079577F"/>
    <w:rsid w:val="00796061"/>
    <w:rsid w:val="00797CFD"/>
    <w:rsid w:val="00797E97"/>
    <w:rsid w:val="007A017C"/>
    <w:rsid w:val="007A044F"/>
    <w:rsid w:val="007A0BA4"/>
    <w:rsid w:val="007A0E5B"/>
    <w:rsid w:val="007A1EC5"/>
    <w:rsid w:val="007A22A5"/>
    <w:rsid w:val="007A2526"/>
    <w:rsid w:val="007A32F4"/>
    <w:rsid w:val="007A34A4"/>
    <w:rsid w:val="007A3EAC"/>
    <w:rsid w:val="007A5B45"/>
    <w:rsid w:val="007A7C98"/>
    <w:rsid w:val="007A7EBE"/>
    <w:rsid w:val="007B0F67"/>
    <w:rsid w:val="007B104C"/>
    <w:rsid w:val="007B1115"/>
    <w:rsid w:val="007B1379"/>
    <w:rsid w:val="007B19F5"/>
    <w:rsid w:val="007B1AD0"/>
    <w:rsid w:val="007B2872"/>
    <w:rsid w:val="007B351F"/>
    <w:rsid w:val="007B394B"/>
    <w:rsid w:val="007B4F58"/>
    <w:rsid w:val="007B5146"/>
    <w:rsid w:val="007B5598"/>
    <w:rsid w:val="007B666B"/>
    <w:rsid w:val="007B6925"/>
    <w:rsid w:val="007B6A8D"/>
    <w:rsid w:val="007B730B"/>
    <w:rsid w:val="007B7477"/>
    <w:rsid w:val="007B763A"/>
    <w:rsid w:val="007B7DC3"/>
    <w:rsid w:val="007C0A0E"/>
    <w:rsid w:val="007C0EEE"/>
    <w:rsid w:val="007C114D"/>
    <w:rsid w:val="007C2377"/>
    <w:rsid w:val="007C277D"/>
    <w:rsid w:val="007C2ADD"/>
    <w:rsid w:val="007C2CF6"/>
    <w:rsid w:val="007C35D6"/>
    <w:rsid w:val="007C3831"/>
    <w:rsid w:val="007C3A3E"/>
    <w:rsid w:val="007C4539"/>
    <w:rsid w:val="007C4956"/>
    <w:rsid w:val="007C4F32"/>
    <w:rsid w:val="007C5370"/>
    <w:rsid w:val="007C5864"/>
    <w:rsid w:val="007C5D1B"/>
    <w:rsid w:val="007C5FD6"/>
    <w:rsid w:val="007C64B9"/>
    <w:rsid w:val="007D0793"/>
    <w:rsid w:val="007D0A8F"/>
    <w:rsid w:val="007D116C"/>
    <w:rsid w:val="007D1404"/>
    <w:rsid w:val="007D1552"/>
    <w:rsid w:val="007D1776"/>
    <w:rsid w:val="007D17E7"/>
    <w:rsid w:val="007D2400"/>
    <w:rsid w:val="007D2C34"/>
    <w:rsid w:val="007D357D"/>
    <w:rsid w:val="007D4A9C"/>
    <w:rsid w:val="007D5E49"/>
    <w:rsid w:val="007D6666"/>
    <w:rsid w:val="007D78B1"/>
    <w:rsid w:val="007D7A08"/>
    <w:rsid w:val="007E0F90"/>
    <w:rsid w:val="007E11B8"/>
    <w:rsid w:val="007E1C5A"/>
    <w:rsid w:val="007E21F7"/>
    <w:rsid w:val="007E2C0C"/>
    <w:rsid w:val="007E3D11"/>
    <w:rsid w:val="007E470E"/>
    <w:rsid w:val="007E47E9"/>
    <w:rsid w:val="007E4FA6"/>
    <w:rsid w:val="007E6061"/>
    <w:rsid w:val="007E6963"/>
    <w:rsid w:val="007E77E1"/>
    <w:rsid w:val="007E7E4B"/>
    <w:rsid w:val="007F0649"/>
    <w:rsid w:val="007F067C"/>
    <w:rsid w:val="007F0796"/>
    <w:rsid w:val="007F11F8"/>
    <w:rsid w:val="007F1AF0"/>
    <w:rsid w:val="007F21FE"/>
    <w:rsid w:val="007F228C"/>
    <w:rsid w:val="007F3D0A"/>
    <w:rsid w:val="007F3F4C"/>
    <w:rsid w:val="007F42F6"/>
    <w:rsid w:val="007F453D"/>
    <w:rsid w:val="007F479E"/>
    <w:rsid w:val="007F4807"/>
    <w:rsid w:val="007F4E57"/>
    <w:rsid w:val="007F5973"/>
    <w:rsid w:val="007F60BE"/>
    <w:rsid w:val="007F692B"/>
    <w:rsid w:val="00800103"/>
    <w:rsid w:val="0080063C"/>
    <w:rsid w:val="008008D1"/>
    <w:rsid w:val="008009FF"/>
    <w:rsid w:val="008013AE"/>
    <w:rsid w:val="00801F04"/>
    <w:rsid w:val="00802B3F"/>
    <w:rsid w:val="00803812"/>
    <w:rsid w:val="008052D9"/>
    <w:rsid w:val="0080556C"/>
    <w:rsid w:val="00805806"/>
    <w:rsid w:val="00805C66"/>
    <w:rsid w:val="00806036"/>
    <w:rsid w:val="00806A23"/>
    <w:rsid w:val="0080721C"/>
    <w:rsid w:val="00807C4F"/>
    <w:rsid w:val="00807F4C"/>
    <w:rsid w:val="0081135F"/>
    <w:rsid w:val="008114A3"/>
    <w:rsid w:val="00811E2C"/>
    <w:rsid w:val="00813037"/>
    <w:rsid w:val="0081460A"/>
    <w:rsid w:val="00815468"/>
    <w:rsid w:val="00815B39"/>
    <w:rsid w:val="008163F6"/>
    <w:rsid w:val="00817A34"/>
    <w:rsid w:val="00820103"/>
    <w:rsid w:val="00820199"/>
    <w:rsid w:val="0082128C"/>
    <w:rsid w:val="008220AD"/>
    <w:rsid w:val="00822158"/>
    <w:rsid w:val="00822208"/>
    <w:rsid w:val="008234F9"/>
    <w:rsid w:val="00823BE5"/>
    <w:rsid w:val="00823C08"/>
    <w:rsid w:val="008246B7"/>
    <w:rsid w:val="0082573B"/>
    <w:rsid w:val="008258E0"/>
    <w:rsid w:val="008259A3"/>
    <w:rsid w:val="00825EA1"/>
    <w:rsid w:val="008261FC"/>
    <w:rsid w:val="008274AC"/>
    <w:rsid w:val="00827584"/>
    <w:rsid w:val="00827A3F"/>
    <w:rsid w:val="00827D2B"/>
    <w:rsid w:val="008307DF"/>
    <w:rsid w:val="00830BAA"/>
    <w:rsid w:val="0083160A"/>
    <w:rsid w:val="00831761"/>
    <w:rsid w:val="0083225D"/>
    <w:rsid w:val="00832EF7"/>
    <w:rsid w:val="00833007"/>
    <w:rsid w:val="00833224"/>
    <w:rsid w:val="0083374D"/>
    <w:rsid w:val="00833D13"/>
    <w:rsid w:val="00834169"/>
    <w:rsid w:val="00836C63"/>
    <w:rsid w:val="008372DD"/>
    <w:rsid w:val="008375DC"/>
    <w:rsid w:val="00841327"/>
    <w:rsid w:val="00842791"/>
    <w:rsid w:val="00842F00"/>
    <w:rsid w:val="008434BD"/>
    <w:rsid w:val="008436D7"/>
    <w:rsid w:val="008449B9"/>
    <w:rsid w:val="008460D9"/>
    <w:rsid w:val="00846622"/>
    <w:rsid w:val="00847149"/>
    <w:rsid w:val="00847716"/>
    <w:rsid w:val="00847E33"/>
    <w:rsid w:val="00847EE3"/>
    <w:rsid w:val="008506A3"/>
    <w:rsid w:val="00850D40"/>
    <w:rsid w:val="0085127D"/>
    <w:rsid w:val="008518BB"/>
    <w:rsid w:val="00851ECE"/>
    <w:rsid w:val="008523EE"/>
    <w:rsid w:val="008527E8"/>
    <w:rsid w:val="00852968"/>
    <w:rsid w:val="00853111"/>
    <w:rsid w:val="0085352C"/>
    <w:rsid w:val="00853882"/>
    <w:rsid w:val="00853A47"/>
    <w:rsid w:val="008541E7"/>
    <w:rsid w:val="008556BB"/>
    <w:rsid w:val="00855B1E"/>
    <w:rsid w:val="00856064"/>
    <w:rsid w:val="0085613E"/>
    <w:rsid w:val="00856193"/>
    <w:rsid w:val="00856AAD"/>
    <w:rsid w:val="00857985"/>
    <w:rsid w:val="00857DA6"/>
    <w:rsid w:val="00861594"/>
    <w:rsid w:val="0086175F"/>
    <w:rsid w:val="00861F73"/>
    <w:rsid w:val="0086365C"/>
    <w:rsid w:val="0086370F"/>
    <w:rsid w:val="00863A9F"/>
    <w:rsid w:val="00864CEE"/>
    <w:rsid w:val="008653DD"/>
    <w:rsid w:val="00865714"/>
    <w:rsid w:val="00865A4C"/>
    <w:rsid w:val="0086657E"/>
    <w:rsid w:val="00866581"/>
    <w:rsid w:val="008700AD"/>
    <w:rsid w:val="0087122E"/>
    <w:rsid w:val="0087170A"/>
    <w:rsid w:val="00871CC4"/>
    <w:rsid w:val="00871E6B"/>
    <w:rsid w:val="008728E9"/>
    <w:rsid w:val="00875004"/>
    <w:rsid w:val="00875EBF"/>
    <w:rsid w:val="00875F35"/>
    <w:rsid w:val="00876AD1"/>
    <w:rsid w:val="00876CC7"/>
    <w:rsid w:val="008772F2"/>
    <w:rsid w:val="00877484"/>
    <w:rsid w:val="00877734"/>
    <w:rsid w:val="00881AD0"/>
    <w:rsid w:val="00882B1A"/>
    <w:rsid w:val="00882EF1"/>
    <w:rsid w:val="0088307E"/>
    <w:rsid w:val="00884161"/>
    <w:rsid w:val="0088497A"/>
    <w:rsid w:val="0088514E"/>
    <w:rsid w:val="00885C06"/>
    <w:rsid w:val="00885C85"/>
    <w:rsid w:val="008862FE"/>
    <w:rsid w:val="008874CC"/>
    <w:rsid w:val="00887CCC"/>
    <w:rsid w:val="008915FD"/>
    <w:rsid w:val="00892B6D"/>
    <w:rsid w:val="008933DF"/>
    <w:rsid w:val="008938E7"/>
    <w:rsid w:val="00893BE5"/>
    <w:rsid w:val="00893F7D"/>
    <w:rsid w:val="008942CE"/>
    <w:rsid w:val="008944B7"/>
    <w:rsid w:val="00895438"/>
    <w:rsid w:val="00896112"/>
    <w:rsid w:val="008963E0"/>
    <w:rsid w:val="008966F0"/>
    <w:rsid w:val="00896C1F"/>
    <w:rsid w:val="00896F7F"/>
    <w:rsid w:val="00897194"/>
    <w:rsid w:val="00897C94"/>
    <w:rsid w:val="008A009E"/>
    <w:rsid w:val="008A0EB6"/>
    <w:rsid w:val="008A22CC"/>
    <w:rsid w:val="008A2E83"/>
    <w:rsid w:val="008A43A4"/>
    <w:rsid w:val="008A4CF3"/>
    <w:rsid w:val="008A5227"/>
    <w:rsid w:val="008A584B"/>
    <w:rsid w:val="008A64C1"/>
    <w:rsid w:val="008A6952"/>
    <w:rsid w:val="008A6DFF"/>
    <w:rsid w:val="008A72B5"/>
    <w:rsid w:val="008A72B6"/>
    <w:rsid w:val="008A76B8"/>
    <w:rsid w:val="008A7932"/>
    <w:rsid w:val="008B0849"/>
    <w:rsid w:val="008B1DA1"/>
    <w:rsid w:val="008B2194"/>
    <w:rsid w:val="008B2B89"/>
    <w:rsid w:val="008B2F2F"/>
    <w:rsid w:val="008B3729"/>
    <w:rsid w:val="008B462C"/>
    <w:rsid w:val="008B47F8"/>
    <w:rsid w:val="008B4DB9"/>
    <w:rsid w:val="008B518F"/>
    <w:rsid w:val="008B5906"/>
    <w:rsid w:val="008B71D4"/>
    <w:rsid w:val="008B7A50"/>
    <w:rsid w:val="008C0083"/>
    <w:rsid w:val="008C03B8"/>
    <w:rsid w:val="008C1098"/>
    <w:rsid w:val="008C15A8"/>
    <w:rsid w:val="008C1EA3"/>
    <w:rsid w:val="008C1F52"/>
    <w:rsid w:val="008C2BFA"/>
    <w:rsid w:val="008C43DF"/>
    <w:rsid w:val="008C451B"/>
    <w:rsid w:val="008C56A7"/>
    <w:rsid w:val="008C579F"/>
    <w:rsid w:val="008C6866"/>
    <w:rsid w:val="008C6E1D"/>
    <w:rsid w:val="008C7695"/>
    <w:rsid w:val="008D0C0D"/>
    <w:rsid w:val="008D1452"/>
    <w:rsid w:val="008D3253"/>
    <w:rsid w:val="008D4E18"/>
    <w:rsid w:val="008D5491"/>
    <w:rsid w:val="008D5D64"/>
    <w:rsid w:val="008D65BE"/>
    <w:rsid w:val="008D6AE7"/>
    <w:rsid w:val="008D7987"/>
    <w:rsid w:val="008E012C"/>
    <w:rsid w:val="008E0C44"/>
    <w:rsid w:val="008E1AD6"/>
    <w:rsid w:val="008E372C"/>
    <w:rsid w:val="008E3D55"/>
    <w:rsid w:val="008E417E"/>
    <w:rsid w:val="008E5018"/>
    <w:rsid w:val="008E55A1"/>
    <w:rsid w:val="008E7110"/>
    <w:rsid w:val="008E7368"/>
    <w:rsid w:val="008E7498"/>
    <w:rsid w:val="008E783A"/>
    <w:rsid w:val="008E7A8A"/>
    <w:rsid w:val="008E7E39"/>
    <w:rsid w:val="008F020D"/>
    <w:rsid w:val="008F07DB"/>
    <w:rsid w:val="008F0884"/>
    <w:rsid w:val="008F17AF"/>
    <w:rsid w:val="008F1EC1"/>
    <w:rsid w:val="008F2C16"/>
    <w:rsid w:val="008F2C53"/>
    <w:rsid w:val="008F3289"/>
    <w:rsid w:val="008F397B"/>
    <w:rsid w:val="008F45F0"/>
    <w:rsid w:val="008F5BEF"/>
    <w:rsid w:val="008F5EC7"/>
    <w:rsid w:val="008F5F8E"/>
    <w:rsid w:val="008F7058"/>
    <w:rsid w:val="008F7337"/>
    <w:rsid w:val="008F7958"/>
    <w:rsid w:val="00900C90"/>
    <w:rsid w:val="00901A1F"/>
    <w:rsid w:val="00901BFD"/>
    <w:rsid w:val="00901C48"/>
    <w:rsid w:val="00901E30"/>
    <w:rsid w:val="009024BE"/>
    <w:rsid w:val="009024F3"/>
    <w:rsid w:val="009037CD"/>
    <w:rsid w:val="00903F2A"/>
    <w:rsid w:val="0090423A"/>
    <w:rsid w:val="0090442E"/>
    <w:rsid w:val="00904A67"/>
    <w:rsid w:val="00905777"/>
    <w:rsid w:val="00905A34"/>
    <w:rsid w:val="00906560"/>
    <w:rsid w:val="00906929"/>
    <w:rsid w:val="00906EF2"/>
    <w:rsid w:val="00907BA4"/>
    <w:rsid w:val="009110EE"/>
    <w:rsid w:val="009123A9"/>
    <w:rsid w:val="00912FD2"/>
    <w:rsid w:val="0091378E"/>
    <w:rsid w:val="00914C7D"/>
    <w:rsid w:val="00914E76"/>
    <w:rsid w:val="009155B6"/>
    <w:rsid w:val="00915F23"/>
    <w:rsid w:val="009165D5"/>
    <w:rsid w:val="00917AAE"/>
    <w:rsid w:val="00920650"/>
    <w:rsid w:val="0092089D"/>
    <w:rsid w:val="00920C24"/>
    <w:rsid w:val="00921A4C"/>
    <w:rsid w:val="009221AB"/>
    <w:rsid w:val="009223EF"/>
    <w:rsid w:val="0092275D"/>
    <w:rsid w:val="00923AC4"/>
    <w:rsid w:val="00923E51"/>
    <w:rsid w:val="0092495B"/>
    <w:rsid w:val="009253C8"/>
    <w:rsid w:val="0093035E"/>
    <w:rsid w:val="00930E73"/>
    <w:rsid w:val="009312CF"/>
    <w:rsid w:val="00931BA7"/>
    <w:rsid w:val="009322B3"/>
    <w:rsid w:val="00934432"/>
    <w:rsid w:val="00934591"/>
    <w:rsid w:val="00934634"/>
    <w:rsid w:val="00934B91"/>
    <w:rsid w:val="0093686E"/>
    <w:rsid w:val="009373F0"/>
    <w:rsid w:val="009374D0"/>
    <w:rsid w:val="0093795F"/>
    <w:rsid w:val="00937C6A"/>
    <w:rsid w:val="00940100"/>
    <w:rsid w:val="009402E5"/>
    <w:rsid w:val="009407CC"/>
    <w:rsid w:val="009414D5"/>
    <w:rsid w:val="00942802"/>
    <w:rsid w:val="00942A93"/>
    <w:rsid w:val="00943552"/>
    <w:rsid w:val="00943A9F"/>
    <w:rsid w:val="009454DA"/>
    <w:rsid w:val="0094628A"/>
    <w:rsid w:val="009463C2"/>
    <w:rsid w:val="00947910"/>
    <w:rsid w:val="00947D25"/>
    <w:rsid w:val="009506FB"/>
    <w:rsid w:val="00950F5F"/>
    <w:rsid w:val="009520F5"/>
    <w:rsid w:val="0095224A"/>
    <w:rsid w:val="00952BFE"/>
    <w:rsid w:val="00952E0E"/>
    <w:rsid w:val="00953ECB"/>
    <w:rsid w:val="00953FEF"/>
    <w:rsid w:val="009546DC"/>
    <w:rsid w:val="0095492C"/>
    <w:rsid w:val="00954B1D"/>
    <w:rsid w:val="00954C59"/>
    <w:rsid w:val="0095655F"/>
    <w:rsid w:val="009579CE"/>
    <w:rsid w:val="00960B25"/>
    <w:rsid w:val="00961B19"/>
    <w:rsid w:val="009622E5"/>
    <w:rsid w:val="00962301"/>
    <w:rsid w:val="00963419"/>
    <w:rsid w:val="00964E70"/>
    <w:rsid w:val="00965074"/>
    <w:rsid w:val="009650E1"/>
    <w:rsid w:val="0096545D"/>
    <w:rsid w:val="009659D4"/>
    <w:rsid w:val="00966136"/>
    <w:rsid w:val="0096614C"/>
    <w:rsid w:val="0096712F"/>
    <w:rsid w:val="00970DAD"/>
    <w:rsid w:val="00970F1C"/>
    <w:rsid w:val="00971D20"/>
    <w:rsid w:val="00971D32"/>
    <w:rsid w:val="009722BD"/>
    <w:rsid w:val="0097410D"/>
    <w:rsid w:val="00974728"/>
    <w:rsid w:val="0097482A"/>
    <w:rsid w:val="00976B39"/>
    <w:rsid w:val="00976F22"/>
    <w:rsid w:val="0097754D"/>
    <w:rsid w:val="0097785F"/>
    <w:rsid w:val="00980984"/>
    <w:rsid w:val="00980C55"/>
    <w:rsid w:val="00981AA3"/>
    <w:rsid w:val="009827C9"/>
    <w:rsid w:val="00982CEC"/>
    <w:rsid w:val="00983A74"/>
    <w:rsid w:val="00984082"/>
    <w:rsid w:val="009845BD"/>
    <w:rsid w:val="00984A45"/>
    <w:rsid w:val="009851E6"/>
    <w:rsid w:val="00985570"/>
    <w:rsid w:val="00985FC0"/>
    <w:rsid w:val="00986116"/>
    <w:rsid w:val="00986914"/>
    <w:rsid w:val="00986BF7"/>
    <w:rsid w:val="00986D2C"/>
    <w:rsid w:val="00986FF2"/>
    <w:rsid w:val="00987C00"/>
    <w:rsid w:val="009901D5"/>
    <w:rsid w:val="00991C0B"/>
    <w:rsid w:val="00991E81"/>
    <w:rsid w:val="00991F93"/>
    <w:rsid w:val="00991FB0"/>
    <w:rsid w:val="00992A4C"/>
    <w:rsid w:val="00993CAC"/>
    <w:rsid w:val="00994898"/>
    <w:rsid w:val="00994C04"/>
    <w:rsid w:val="00994E0B"/>
    <w:rsid w:val="009951AC"/>
    <w:rsid w:val="00995A4F"/>
    <w:rsid w:val="00996171"/>
    <w:rsid w:val="00996516"/>
    <w:rsid w:val="00996B6E"/>
    <w:rsid w:val="009A0D66"/>
    <w:rsid w:val="009A17FB"/>
    <w:rsid w:val="009A21B3"/>
    <w:rsid w:val="009A231D"/>
    <w:rsid w:val="009A2B1E"/>
    <w:rsid w:val="009A38DF"/>
    <w:rsid w:val="009A399A"/>
    <w:rsid w:val="009A4B42"/>
    <w:rsid w:val="009A4DCC"/>
    <w:rsid w:val="009A67E5"/>
    <w:rsid w:val="009A6A70"/>
    <w:rsid w:val="009B02A7"/>
    <w:rsid w:val="009B0505"/>
    <w:rsid w:val="009B052D"/>
    <w:rsid w:val="009B0698"/>
    <w:rsid w:val="009B07C9"/>
    <w:rsid w:val="009B1558"/>
    <w:rsid w:val="009B1F31"/>
    <w:rsid w:val="009B2115"/>
    <w:rsid w:val="009B272F"/>
    <w:rsid w:val="009B286B"/>
    <w:rsid w:val="009B3906"/>
    <w:rsid w:val="009B3A70"/>
    <w:rsid w:val="009B4061"/>
    <w:rsid w:val="009B4463"/>
    <w:rsid w:val="009B45C2"/>
    <w:rsid w:val="009B54BC"/>
    <w:rsid w:val="009B5529"/>
    <w:rsid w:val="009B5776"/>
    <w:rsid w:val="009B5B84"/>
    <w:rsid w:val="009B6817"/>
    <w:rsid w:val="009B68A1"/>
    <w:rsid w:val="009B764A"/>
    <w:rsid w:val="009B7A2A"/>
    <w:rsid w:val="009B7E40"/>
    <w:rsid w:val="009B7E45"/>
    <w:rsid w:val="009B7F6F"/>
    <w:rsid w:val="009B7FC0"/>
    <w:rsid w:val="009C07A6"/>
    <w:rsid w:val="009C1575"/>
    <w:rsid w:val="009C250F"/>
    <w:rsid w:val="009C25E1"/>
    <w:rsid w:val="009C2CB3"/>
    <w:rsid w:val="009C35B0"/>
    <w:rsid w:val="009C38F1"/>
    <w:rsid w:val="009C4151"/>
    <w:rsid w:val="009C5837"/>
    <w:rsid w:val="009C60EA"/>
    <w:rsid w:val="009C6189"/>
    <w:rsid w:val="009C741C"/>
    <w:rsid w:val="009D033A"/>
    <w:rsid w:val="009D158F"/>
    <w:rsid w:val="009D1A55"/>
    <w:rsid w:val="009D2C23"/>
    <w:rsid w:val="009D2C42"/>
    <w:rsid w:val="009D3294"/>
    <w:rsid w:val="009D32C7"/>
    <w:rsid w:val="009D3547"/>
    <w:rsid w:val="009D42D5"/>
    <w:rsid w:val="009D49F3"/>
    <w:rsid w:val="009D4B44"/>
    <w:rsid w:val="009D54C0"/>
    <w:rsid w:val="009D5505"/>
    <w:rsid w:val="009D59E4"/>
    <w:rsid w:val="009D5FBD"/>
    <w:rsid w:val="009D64C3"/>
    <w:rsid w:val="009D6C00"/>
    <w:rsid w:val="009D72C4"/>
    <w:rsid w:val="009D794D"/>
    <w:rsid w:val="009E0672"/>
    <w:rsid w:val="009E1201"/>
    <w:rsid w:val="009E20D7"/>
    <w:rsid w:val="009E2B2B"/>
    <w:rsid w:val="009E2BE7"/>
    <w:rsid w:val="009E46D5"/>
    <w:rsid w:val="009E4EC6"/>
    <w:rsid w:val="009E5CAD"/>
    <w:rsid w:val="009E7232"/>
    <w:rsid w:val="009E73A6"/>
    <w:rsid w:val="009F0A3A"/>
    <w:rsid w:val="009F0F4C"/>
    <w:rsid w:val="009F184D"/>
    <w:rsid w:val="009F19DC"/>
    <w:rsid w:val="009F221E"/>
    <w:rsid w:val="009F26CE"/>
    <w:rsid w:val="009F3238"/>
    <w:rsid w:val="009F6156"/>
    <w:rsid w:val="009F77E0"/>
    <w:rsid w:val="009F7F8B"/>
    <w:rsid w:val="00A007C6"/>
    <w:rsid w:val="00A01909"/>
    <w:rsid w:val="00A022F0"/>
    <w:rsid w:val="00A029BC"/>
    <w:rsid w:val="00A040E3"/>
    <w:rsid w:val="00A063BC"/>
    <w:rsid w:val="00A06D44"/>
    <w:rsid w:val="00A074D9"/>
    <w:rsid w:val="00A07AA0"/>
    <w:rsid w:val="00A07E47"/>
    <w:rsid w:val="00A102CB"/>
    <w:rsid w:val="00A1037C"/>
    <w:rsid w:val="00A10463"/>
    <w:rsid w:val="00A109CF"/>
    <w:rsid w:val="00A13ACE"/>
    <w:rsid w:val="00A140B2"/>
    <w:rsid w:val="00A1436C"/>
    <w:rsid w:val="00A14A9E"/>
    <w:rsid w:val="00A14D23"/>
    <w:rsid w:val="00A1524C"/>
    <w:rsid w:val="00A15767"/>
    <w:rsid w:val="00A15D3B"/>
    <w:rsid w:val="00A16BB8"/>
    <w:rsid w:val="00A17D33"/>
    <w:rsid w:val="00A20098"/>
    <w:rsid w:val="00A202BE"/>
    <w:rsid w:val="00A216E0"/>
    <w:rsid w:val="00A22321"/>
    <w:rsid w:val="00A22B30"/>
    <w:rsid w:val="00A23B30"/>
    <w:rsid w:val="00A245B9"/>
    <w:rsid w:val="00A246C1"/>
    <w:rsid w:val="00A255B1"/>
    <w:rsid w:val="00A26AE1"/>
    <w:rsid w:val="00A30326"/>
    <w:rsid w:val="00A30686"/>
    <w:rsid w:val="00A30B3E"/>
    <w:rsid w:val="00A3112D"/>
    <w:rsid w:val="00A31338"/>
    <w:rsid w:val="00A31A0B"/>
    <w:rsid w:val="00A3249C"/>
    <w:rsid w:val="00A3448A"/>
    <w:rsid w:val="00A361F4"/>
    <w:rsid w:val="00A3653F"/>
    <w:rsid w:val="00A36B5E"/>
    <w:rsid w:val="00A36DEC"/>
    <w:rsid w:val="00A37357"/>
    <w:rsid w:val="00A3752C"/>
    <w:rsid w:val="00A37B3A"/>
    <w:rsid w:val="00A37DA6"/>
    <w:rsid w:val="00A37DE0"/>
    <w:rsid w:val="00A40508"/>
    <w:rsid w:val="00A4064F"/>
    <w:rsid w:val="00A4195F"/>
    <w:rsid w:val="00A425F9"/>
    <w:rsid w:val="00A45248"/>
    <w:rsid w:val="00A46263"/>
    <w:rsid w:val="00A46448"/>
    <w:rsid w:val="00A4648A"/>
    <w:rsid w:val="00A472ED"/>
    <w:rsid w:val="00A478F0"/>
    <w:rsid w:val="00A5064F"/>
    <w:rsid w:val="00A50814"/>
    <w:rsid w:val="00A51780"/>
    <w:rsid w:val="00A51DB2"/>
    <w:rsid w:val="00A52792"/>
    <w:rsid w:val="00A5311D"/>
    <w:rsid w:val="00A53D77"/>
    <w:rsid w:val="00A550B2"/>
    <w:rsid w:val="00A56263"/>
    <w:rsid w:val="00A565D3"/>
    <w:rsid w:val="00A571CC"/>
    <w:rsid w:val="00A5756F"/>
    <w:rsid w:val="00A57691"/>
    <w:rsid w:val="00A57FD1"/>
    <w:rsid w:val="00A61FF0"/>
    <w:rsid w:val="00A626E7"/>
    <w:rsid w:val="00A634C7"/>
    <w:rsid w:val="00A648D9"/>
    <w:rsid w:val="00A655EA"/>
    <w:rsid w:val="00A65793"/>
    <w:rsid w:val="00A6585B"/>
    <w:rsid w:val="00A66C36"/>
    <w:rsid w:val="00A67AE8"/>
    <w:rsid w:val="00A7058B"/>
    <w:rsid w:val="00A70CBC"/>
    <w:rsid w:val="00A71274"/>
    <w:rsid w:val="00A713ED"/>
    <w:rsid w:val="00A716E7"/>
    <w:rsid w:val="00A71D26"/>
    <w:rsid w:val="00A723C7"/>
    <w:rsid w:val="00A72CFA"/>
    <w:rsid w:val="00A74BAD"/>
    <w:rsid w:val="00A7525C"/>
    <w:rsid w:val="00A7526B"/>
    <w:rsid w:val="00A7560A"/>
    <w:rsid w:val="00A7567A"/>
    <w:rsid w:val="00A75F0F"/>
    <w:rsid w:val="00A77069"/>
    <w:rsid w:val="00A77263"/>
    <w:rsid w:val="00A77EE4"/>
    <w:rsid w:val="00A80E80"/>
    <w:rsid w:val="00A810EE"/>
    <w:rsid w:val="00A81447"/>
    <w:rsid w:val="00A81500"/>
    <w:rsid w:val="00A815C9"/>
    <w:rsid w:val="00A82CDD"/>
    <w:rsid w:val="00A82FCA"/>
    <w:rsid w:val="00A832A0"/>
    <w:rsid w:val="00A83FF3"/>
    <w:rsid w:val="00A84571"/>
    <w:rsid w:val="00A84799"/>
    <w:rsid w:val="00A87717"/>
    <w:rsid w:val="00A90388"/>
    <w:rsid w:val="00A909FF"/>
    <w:rsid w:val="00A90A1E"/>
    <w:rsid w:val="00A90D2A"/>
    <w:rsid w:val="00A92CDC"/>
    <w:rsid w:val="00A94947"/>
    <w:rsid w:val="00A94E0D"/>
    <w:rsid w:val="00A969C8"/>
    <w:rsid w:val="00A96BB3"/>
    <w:rsid w:val="00A96F36"/>
    <w:rsid w:val="00A96FDB"/>
    <w:rsid w:val="00A97034"/>
    <w:rsid w:val="00A974CA"/>
    <w:rsid w:val="00AA018A"/>
    <w:rsid w:val="00AA02D9"/>
    <w:rsid w:val="00AA0606"/>
    <w:rsid w:val="00AA0B9E"/>
    <w:rsid w:val="00AA19BF"/>
    <w:rsid w:val="00AA2144"/>
    <w:rsid w:val="00AA2262"/>
    <w:rsid w:val="00AA2348"/>
    <w:rsid w:val="00AA303B"/>
    <w:rsid w:val="00AA3FB9"/>
    <w:rsid w:val="00AA43EB"/>
    <w:rsid w:val="00AA4A0B"/>
    <w:rsid w:val="00AA54DD"/>
    <w:rsid w:val="00AA57A3"/>
    <w:rsid w:val="00AA6495"/>
    <w:rsid w:val="00AA64C9"/>
    <w:rsid w:val="00AA751D"/>
    <w:rsid w:val="00AA755E"/>
    <w:rsid w:val="00AA77F0"/>
    <w:rsid w:val="00AA7F6D"/>
    <w:rsid w:val="00AB052C"/>
    <w:rsid w:val="00AB11D6"/>
    <w:rsid w:val="00AB3CAA"/>
    <w:rsid w:val="00AB4930"/>
    <w:rsid w:val="00AB4FE9"/>
    <w:rsid w:val="00AB5F5D"/>
    <w:rsid w:val="00AB6955"/>
    <w:rsid w:val="00AB6D49"/>
    <w:rsid w:val="00AB74C7"/>
    <w:rsid w:val="00AB79F8"/>
    <w:rsid w:val="00AB7EE2"/>
    <w:rsid w:val="00AC0093"/>
    <w:rsid w:val="00AC047C"/>
    <w:rsid w:val="00AC0890"/>
    <w:rsid w:val="00AC1261"/>
    <w:rsid w:val="00AC1BA8"/>
    <w:rsid w:val="00AC1E78"/>
    <w:rsid w:val="00AC1FEB"/>
    <w:rsid w:val="00AC27B8"/>
    <w:rsid w:val="00AC289C"/>
    <w:rsid w:val="00AC31F0"/>
    <w:rsid w:val="00AC3620"/>
    <w:rsid w:val="00AC4876"/>
    <w:rsid w:val="00AC61AC"/>
    <w:rsid w:val="00AC7652"/>
    <w:rsid w:val="00AC798F"/>
    <w:rsid w:val="00AC7DD8"/>
    <w:rsid w:val="00AD0536"/>
    <w:rsid w:val="00AD0644"/>
    <w:rsid w:val="00AD0B43"/>
    <w:rsid w:val="00AD1568"/>
    <w:rsid w:val="00AD15B3"/>
    <w:rsid w:val="00AD188F"/>
    <w:rsid w:val="00AD1978"/>
    <w:rsid w:val="00AD1BF6"/>
    <w:rsid w:val="00AD1D3D"/>
    <w:rsid w:val="00AD2136"/>
    <w:rsid w:val="00AD29B6"/>
    <w:rsid w:val="00AD2CFD"/>
    <w:rsid w:val="00AD399E"/>
    <w:rsid w:val="00AD577C"/>
    <w:rsid w:val="00AD5E25"/>
    <w:rsid w:val="00AD72B7"/>
    <w:rsid w:val="00AD779A"/>
    <w:rsid w:val="00AE0E42"/>
    <w:rsid w:val="00AE16DF"/>
    <w:rsid w:val="00AE6075"/>
    <w:rsid w:val="00AE6FFF"/>
    <w:rsid w:val="00AF030E"/>
    <w:rsid w:val="00AF0C0D"/>
    <w:rsid w:val="00AF0CA8"/>
    <w:rsid w:val="00AF158A"/>
    <w:rsid w:val="00AF15BD"/>
    <w:rsid w:val="00AF2B6C"/>
    <w:rsid w:val="00AF329F"/>
    <w:rsid w:val="00AF4118"/>
    <w:rsid w:val="00AF41CB"/>
    <w:rsid w:val="00AF4253"/>
    <w:rsid w:val="00AF4CDC"/>
    <w:rsid w:val="00AF4EB8"/>
    <w:rsid w:val="00AF6A40"/>
    <w:rsid w:val="00AF76DE"/>
    <w:rsid w:val="00B000A5"/>
    <w:rsid w:val="00B00131"/>
    <w:rsid w:val="00B0084D"/>
    <w:rsid w:val="00B018DC"/>
    <w:rsid w:val="00B02EC7"/>
    <w:rsid w:val="00B03EFA"/>
    <w:rsid w:val="00B04200"/>
    <w:rsid w:val="00B04408"/>
    <w:rsid w:val="00B076F0"/>
    <w:rsid w:val="00B07AE2"/>
    <w:rsid w:val="00B07ECB"/>
    <w:rsid w:val="00B07F8B"/>
    <w:rsid w:val="00B10852"/>
    <w:rsid w:val="00B10912"/>
    <w:rsid w:val="00B10ADF"/>
    <w:rsid w:val="00B10D54"/>
    <w:rsid w:val="00B117E3"/>
    <w:rsid w:val="00B11B5F"/>
    <w:rsid w:val="00B13C8A"/>
    <w:rsid w:val="00B14F04"/>
    <w:rsid w:val="00B1513B"/>
    <w:rsid w:val="00B15A40"/>
    <w:rsid w:val="00B15BD1"/>
    <w:rsid w:val="00B15EAC"/>
    <w:rsid w:val="00B17075"/>
    <w:rsid w:val="00B1740E"/>
    <w:rsid w:val="00B17F11"/>
    <w:rsid w:val="00B20928"/>
    <w:rsid w:val="00B20FFE"/>
    <w:rsid w:val="00B21620"/>
    <w:rsid w:val="00B2204E"/>
    <w:rsid w:val="00B2249D"/>
    <w:rsid w:val="00B22A37"/>
    <w:rsid w:val="00B24302"/>
    <w:rsid w:val="00B243DD"/>
    <w:rsid w:val="00B24ADE"/>
    <w:rsid w:val="00B25AD6"/>
    <w:rsid w:val="00B25DD7"/>
    <w:rsid w:val="00B2667F"/>
    <w:rsid w:val="00B26E92"/>
    <w:rsid w:val="00B27DA4"/>
    <w:rsid w:val="00B3049A"/>
    <w:rsid w:val="00B3053D"/>
    <w:rsid w:val="00B30F6F"/>
    <w:rsid w:val="00B31873"/>
    <w:rsid w:val="00B318FB"/>
    <w:rsid w:val="00B3201B"/>
    <w:rsid w:val="00B32DB9"/>
    <w:rsid w:val="00B33302"/>
    <w:rsid w:val="00B34203"/>
    <w:rsid w:val="00B34DDB"/>
    <w:rsid w:val="00B36A9E"/>
    <w:rsid w:val="00B37E83"/>
    <w:rsid w:val="00B41029"/>
    <w:rsid w:val="00B41BD1"/>
    <w:rsid w:val="00B42286"/>
    <w:rsid w:val="00B43EF6"/>
    <w:rsid w:val="00B43FDA"/>
    <w:rsid w:val="00B44225"/>
    <w:rsid w:val="00B4444F"/>
    <w:rsid w:val="00B45F37"/>
    <w:rsid w:val="00B460C6"/>
    <w:rsid w:val="00B468DD"/>
    <w:rsid w:val="00B46A60"/>
    <w:rsid w:val="00B4712B"/>
    <w:rsid w:val="00B475C0"/>
    <w:rsid w:val="00B476EB"/>
    <w:rsid w:val="00B5050B"/>
    <w:rsid w:val="00B50719"/>
    <w:rsid w:val="00B50E6A"/>
    <w:rsid w:val="00B5244D"/>
    <w:rsid w:val="00B52A5D"/>
    <w:rsid w:val="00B52D98"/>
    <w:rsid w:val="00B531CA"/>
    <w:rsid w:val="00B534E8"/>
    <w:rsid w:val="00B53E81"/>
    <w:rsid w:val="00B5539C"/>
    <w:rsid w:val="00B55C72"/>
    <w:rsid w:val="00B5607B"/>
    <w:rsid w:val="00B574A3"/>
    <w:rsid w:val="00B57832"/>
    <w:rsid w:val="00B578A8"/>
    <w:rsid w:val="00B5797D"/>
    <w:rsid w:val="00B60293"/>
    <w:rsid w:val="00B613A4"/>
    <w:rsid w:val="00B6167A"/>
    <w:rsid w:val="00B62A12"/>
    <w:rsid w:val="00B62EE6"/>
    <w:rsid w:val="00B63D55"/>
    <w:rsid w:val="00B64F18"/>
    <w:rsid w:val="00B65BA7"/>
    <w:rsid w:val="00B65ECD"/>
    <w:rsid w:val="00B66DAF"/>
    <w:rsid w:val="00B679B2"/>
    <w:rsid w:val="00B67A1E"/>
    <w:rsid w:val="00B70388"/>
    <w:rsid w:val="00B7055E"/>
    <w:rsid w:val="00B712A7"/>
    <w:rsid w:val="00B722DB"/>
    <w:rsid w:val="00B7235E"/>
    <w:rsid w:val="00B7252E"/>
    <w:rsid w:val="00B7337B"/>
    <w:rsid w:val="00B73B0C"/>
    <w:rsid w:val="00B73D32"/>
    <w:rsid w:val="00B7431A"/>
    <w:rsid w:val="00B743BA"/>
    <w:rsid w:val="00B74D33"/>
    <w:rsid w:val="00B7543B"/>
    <w:rsid w:val="00B7592D"/>
    <w:rsid w:val="00B7652D"/>
    <w:rsid w:val="00B76E46"/>
    <w:rsid w:val="00B7710E"/>
    <w:rsid w:val="00B773F9"/>
    <w:rsid w:val="00B7740E"/>
    <w:rsid w:val="00B77AF4"/>
    <w:rsid w:val="00B77BA9"/>
    <w:rsid w:val="00B800C4"/>
    <w:rsid w:val="00B810A0"/>
    <w:rsid w:val="00B81543"/>
    <w:rsid w:val="00B82BDB"/>
    <w:rsid w:val="00B82E63"/>
    <w:rsid w:val="00B83459"/>
    <w:rsid w:val="00B834E9"/>
    <w:rsid w:val="00B838EE"/>
    <w:rsid w:val="00B83D9D"/>
    <w:rsid w:val="00B84846"/>
    <w:rsid w:val="00B84A64"/>
    <w:rsid w:val="00B85418"/>
    <w:rsid w:val="00B85A5D"/>
    <w:rsid w:val="00B86565"/>
    <w:rsid w:val="00B87509"/>
    <w:rsid w:val="00B87F98"/>
    <w:rsid w:val="00B901E6"/>
    <w:rsid w:val="00B90A7F"/>
    <w:rsid w:val="00B90B33"/>
    <w:rsid w:val="00B90D42"/>
    <w:rsid w:val="00B90EB9"/>
    <w:rsid w:val="00B90F2F"/>
    <w:rsid w:val="00B91071"/>
    <w:rsid w:val="00B9141D"/>
    <w:rsid w:val="00B91AB1"/>
    <w:rsid w:val="00B922E9"/>
    <w:rsid w:val="00B937F5"/>
    <w:rsid w:val="00B944F4"/>
    <w:rsid w:val="00B94A24"/>
    <w:rsid w:val="00B94D89"/>
    <w:rsid w:val="00B94FF2"/>
    <w:rsid w:val="00B95AE2"/>
    <w:rsid w:val="00B978B1"/>
    <w:rsid w:val="00B97F87"/>
    <w:rsid w:val="00BA0499"/>
    <w:rsid w:val="00BA2078"/>
    <w:rsid w:val="00BA278E"/>
    <w:rsid w:val="00BA466E"/>
    <w:rsid w:val="00BA47E9"/>
    <w:rsid w:val="00BA4A1C"/>
    <w:rsid w:val="00BA4B32"/>
    <w:rsid w:val="00BA595E"/>
    <w:rsid w:val="00BA71D8"/>
    <w:rsid w:val="00BA778F"/>
    <w:rsid w:val="00BA7AB7"/>
    <w:rsid w:val="00BA7EE2"/>
    <w:rsid w:val="00BB05A3"/>
    <w:rsid w:val="00BB0F17"/>
    <w:rsid w:val="00BB1576"/>
    <w:rsid w:val="00BB1646"/>
    <w:rsid w:val="00BB164B"/>
    <w:rsid w:val="00BB1685"/>
    <w:rsid w:val="00BB203A"/>
    <w:rsid w:val="00BB237C"/>
    <w:rsid w:val="00BB2E6C"/>
    <w:rsid w:val="00BB34C0"/>
    <w:rsid w:val="00BB3B82"/>
    <w:rsid w:val="00BB429A"/>
    <w:rsid w:val="00BB56AF"/>
    <w:rsid w:val="00BB5768"/>
    <w:rsid w:val="00BB69E9"/>
    <w:rsid w:val="00BB7DA9"/>
    <w:rsid w:val="00BC009A"/>
    <w:rsid w:val="00BC04B1"/>
    <w:rsid w:val="00BC0AE1"/>
    <w:rsid w:val="00BC0BD5"/>
    <w:rsid w:val="00BC1614"/>
    <w:rsid w:val="00BC1B63"/>
    <w:rsid w:val="00BC29CB"/>
    <w:rsid w:val="00BC4A62"/>
    <w:rsid w:val="00BC4FE2"/>
    <w:rsid w:val="00BC57D1"/>
    <w:rsid w:val="00BC619A"/>
    <w:rsid w:val="00BC6F73"/>
    <w:rsid w:val="00BC786A"/>
    <w:rsid w:val="00BD22D6"/>
    <w:rsid w:val="00BD29D4"/>
    <w:rsid w:val="00BD34FA"/>
    <w:rsid w:val="00BD3529"/>
    <w:rsid w:val="00BD468E"/>
    <w:rsid w:val="00BD4B71"/>
    <w:rsid w:val="00BD4E62"/>
    <w:rsid w:val="00BE06BE"/>
    <w:rsid w:val="00BE11E8"/>
    <w:rsid w:val="00BE1C01"/>
    <w:rsid w:val="00BE2F86"/>
    <w:rsid w:val="00BE398B"/>
    <w:rsid w:val="00BE3D99"/>
    <w:rsid w:val="00BE4841"/>
    <w:rsid w:val="00BE4A67"/>
    <w:rsid w:val="00BE52C9"/>
    <w:rsid w:val="00BE5841"/>
    <w:rsid w:val="00BE588C"/>
    <w:rsid w:val="00BE5F77"/>
    <w:rsid w:val="00BE6227"/>
    <w:rsid w:val="00BE7578"/>
    <w:rsid w:val="00BE7C84"/>
    <w:rsid w:val="00BE7E02"/>
    <w:rsid w:val="00BF1291"/>
    <w:rsid w:val="00BF1318"/>
    <w:rsid w:val="00BF1572"/>
    <w:rsid w:val="00BF179A"/>
    <w:rsid w:val="00BF1B2C"/>
    <w:rsid w:val="00BF5BC4"/>
    <w:rsid w:val="00BF5F17"/>
    <w:rsid w:val="00BF655F"/>
    <w:rsid w:val="00BF772E"/>
    <w:rsid w:val="00C00372"/>
    <w:rsid w:val="00C004A8"/>
    <w:rsid w:val="00C02207"/>
    <w:rsid w:val="00C027D7"/>
    <w:rsid w:val="00C02C76"/>
    <w:rsid w:val="00C03058"/>
    <w:rsid w:val="00C03757"/>
    <w:rsid w:val="00C037B6"/>
    <w:rsid w:val="00C038F0"/>
    <w:rsid w:val="00C03AB4"/>
    <w:rsid w:val="00C05DD6"/>
    <w:rsid w:val="00C0633A"/>
    <w:rsid w:val="00C064EB"/>
    <w:rsid w:val="00C070F6"/>
    <w:rsid w:val="00C07972"/>
    <w:rsid w:val="00C07BEE"/>
    <w:rsid w:val="00C07CBA"/>
    <w:rsid w:val="00C1111F"/>
    <w:rsid w:val="00C113A4"/>
    <w:rsid w:val="00C115B7"/>
    <w:rsid w:val="00C120FE"/>
    <w:rsid w:val="00C12338"/>
    <w:rsid w:val="00C13403"/>
    <w:rsid w:val="00C134DF"/>
    <w:rsid w:val="00C13C3D"/>
    <w:rsid w:val="00C14B2C"/>
    <w:rsid w:val="00C15254"/>
    <w:rsid w:val="00C160A7"/>
    <w:rsid w:val="00C160DE"/>
    <w:rsid w:val="00C1718E"/>
    <w:rsid w:val="00C206D1"/>
    <w:rsid w:val="00C20732"/>
    <w:rsid w:val="00C20E2C"/>
    <w:rsid w:val="00C20FEA"/>
    <w:rsid w:val="00C218FA"/>
    <w:rsid w:val="00C2326B"/>
    <w:rsid w:val="00C237C8"/>
    <w:rsid w:val="00C23837"/>
    <w:rsid w:val="00C2393E"/>
    <w:rsid w:val="00C24829"/>
    <w:rsid w:val="00C2510E"/>
    <w:rsid w:val="00C25418"/>
    <w:rsid w:val="00C257B6"/>
    <w:rsid w:val="00C25F1B"/>
    <w:rsid w:val="00C25FE9"/>
    <w:rsid w:val="00C266D4"/>
    <w:rsid w:val="00C266E7"/>
    <w:rsid w:val="00C276F2"/>
    <w:rsid w:val="00C2777C"/>
    <w:rsid w:val="00C27A12"/>
    <w:rsid w:val="00C305B2"/>
    <w:rsid w:val="00C306C6"/>
    <w:rsid w:val="00C31E35"/>
    <w:rsid w:val="00C32B10"/>
    <w:rsid w:val="00C339EA"/>
    <w:rsid w:val="00C342BE"/>
    <w:rsid w:val="00C34BD7"/>
    <w:rsid w:val="00C35023"/>
    <w:rsid w:val="00C35459"/>
    <w:rsid w:val="00C35506"/>
    <w:rsid w:val="00C3560D"/>
    <w:rsid w:val="00C35D1B"/>
    <w:rsid w:val="00C369FF"/>
    <w:rsid w:val="00C37432"/>
    <w:rsid w:val="00C37540"/>
    <w:rsid w:val="00C37843"/>
    <w:rsid w:val="00C400D0"/>
    <w:rsid w:val="00C402CB"/>
    <w:rsid w:val="00C40646"/>
    <w:rsid w:val="00C40788"/>
    <w:rsid w:val="00C4202F"/>
    <w:rsid w:val="00C43246"/>
    <w:rsid w:val="00C449A8"/>
    <w:rsid w:val="00C44C47"/>
    <w:rsid w:val="00C44E18"/>
    <w:rsid w:val="00C460A5"/>
    <w:rsid w:val="00C463ED"/>
    <w:rsid w:val="00C4643E"/>
    <w:rsid w:val="00C479B1"/>
    <w:rsid w:val="00C50038"/>
    <w:rsid w:val="00C50955"/>
    <w:rsid w:val="00C5177D"/>
    <w:rsid w:val="00C51819"/>
    <w:rsid w:val="00C52025"/>
    <w:rsid w:val="00C52E23"/>
    <w:rsid w:val="00C5355B"/>
    <w:rsid w:val="00C541E3"/>
    <w:rsid w:val="00C554D6"/>
    <w:rsid w:val="00C56170"/>
    <w:rsid w:val="00C56547"/>
    <w:rsid w:val="00C573D1"/>
    <w:rsid w:val="00C57449"/>
    <w:rsid w:val="00C6065B"/>
    <w:rsid w:val="00C612AA"/>
    <w:rsid w:val="00C62E7A"/>
    <w:rsid w:val="00C63660"/>
    <w:rsid w:val="00C638F0"/>
    <w:rsid w:val="00C63B80"/>
    <w:rsid w:val="00C65952"/>
    <w:rsid w:val="00C65CF7"/>
    <w:rsid w:val="00C668E4"/>
    <w:rsid w:val="00C66D70"/>
    <w:rsid w:val="00C674BE"/>
    <w:rsid w:val="00C677DC"/>
    <w:rsid w:val="00C67882"/>
    <w:rsid w:val="00C678EC"/>
    <w:rsid w:val="00C67E7D"/>
    <w:rsid w:val="00C702BB"/>
    <w:rsid w:val="00C708C4"/>
    <w:rsid w:val="00C71B28"/>
    <w:rsid w:val="00C72F98"/>
    <w:rsid w:val="00C7344A"/>
    <w:rsid w:val="00C74F3D"/>
    <w:rsid w:val="00C7586D"/>
    <w:rsid w:val="00C75977"/>
    <w:rsid w:val="00C810F4"/>
    <w:rsid w:val="00C812AF"/>
    <w:rsid w:val="00C81C4D"/>
    <w:rsid w:val="00C81DF4"/>
    <w:rsid w:val="00C821CC"/>
    <w:rsid w:val="00C823A9"/>
    <w:rsid w:val="00C82D8C"/>
    <w:rsid w:val="00C82FFC"/>
    <w:rsid w:val="00C83076"/>
    <w:rsid w:val="00C833D0"/>
    <w:rsid w:val="00C83F95"/>
    <w:rsid w:val="00C84383"/>
    <w:rsid w:val="00C8478C"/>
    <w:rsid w:val="00C85926"/>
    <w:rsid w:val="00C86BDB"/>
    <w:rsid w:val="00C87238"/>
    <w:rsid w:val="00C90394"/>
    <w:rsid w:val="00C90708"/>
    <w:rsid w:val="00C907E7"/>
    <w:rsid w:val="00C9094C"/>
    <w:rsid w:val="00C91BA5"/>
    <w:rsid w:val="00C91F34"/>
    <w:rsid w:val="00C9270C"/>
    <w:rsid w:val="00C934AF"/>
    <w:rsid w:val="00C953D7"/>
    <w:rsid w:val="00C957E9"/>
    <w:rsid w:val="00C96117"/>
    <w:rsid w:val="00C967A7"/>
    <w:rsid w:val="00C96874"/>
    <w:rsid w:val="00CA036B"/>
    <w:rsid w:val="00CA04EA"/>
    <w:rsid w:val="00CA0713"/>
    <w:rsid w:val="00CA08BC"/>
    <w:rsid w:val="00CA31BD"/>
    <w:rsid w:val="00CA35B1"/>
    <w:rsid w:val="00CA409E"/>
    <w:rsid w:val="00CA4974"/>
    <w:rsid w:val="00CA53CE"/>
    <w:rsid w:val="00CA5434"/>
    <w:rsid w:val="00CA620C"/>
    <w:rsid w:val="00CA62D1"/>
    <w:rsid w:val="00CA630B"/>
    <w:rsid w:val="00CA6A6C"/>
    <w:rsid w:val="00CB0AFA"/>
    <w:rsid w:val="00CB10FD"/>
    <w:rsid w:val="00CB1EC8"/>
    <w:rsid w:val="00CB2503"/>
    <w:rsid w:val="00CB3181"/>
    <w:rsid w:val="00CB36F4"/>
    <w:rsid w:val="00CB37D7"/>
    <w:rsid w:val="00CB37DD"/>
    <w:rsid w:val="00CB4A83"/>
    <w:rsid w:val="00CB65D0"/>
    <w:rsid w:val="00CB69DF"/>
    <w:rsid w:val="00CB73E1"/>
    <w:rsid w:val="00CB75F6"/>
    <w:rsid w:val="00CB7C38"/>
    <w:rsid w:val="00CB7D1E"/>
    <w:rsid w:val="00CB7ECC"/>
    <w:rsid w:val="00CC0003"/>
    <w:rsid w:val="00CC1149"/>
    <w:rsid w:val="00CC192B"/>
    <w:rsid w:val="00CC254A"/>
    <w:rsid w:val="00CC2562"/>
    <w:rsid w:val="00CC268A"/>
    <w:rsid w:val="00CC3083"/>
    <w:rsid w:val="00CC3450"/>
    <w:rsid w:val="00CC38F0"/>
    <w:rsid w:val="00CC4040"/>
    <w:rsid w:val="00CC427F"/>
    <w:rsid w:val="00CC428B"/>
    <w:rsid w:val="00CC4AEF"/>
    <w:rsid w:val="00CC5BBF"/>
    <w:rsid w:val="00CC5DCC"/>
    <w:rsid w:val="00CD0916"/>
    <w:rsid w:val="00CD0E19"/>
    <w:rsid w:val="00CD1360"/>
    <w:rsid w:val="00CD220D"/>
    <w:rsid w:val="00CD2269"/>
    <w:rsid w:val="00CD2421"/>
    <w:rsid w:val="00CD2613"/>
    <w:rsid w:val="00CD2ECD"/>
    <w:rsid w:val="00CD2F1E"/>
    <w:rsid w:val="00CD31E3"/>
    <w:rsid w:val="00CD3432"/>
    <w:rsid w:val="00CD3E10"/>
    <w:rsid w:val="00CD3F7D"/>
    <w:rsid w:val="00CD497A"/>
    <w:rsid w:val="00CD4FD2"/>
    <w:rsid w:val="00CD75AF"/>
    <w:rsid w:val="00CD766B"/>
    <w:rsid w:val="00CE0AAD"/>
    <w:rsid w:val="00CE0BBD"/>
    <w:rsid w:val="00CE23F8"/>
    <w:rsid w:val="00CE26AF"/>
    <w:rsid w:val="00CE2BED"/>
    <w:rsid w:val="00CE335C"/>
    <w:rsid w:val="00CE3775"/>
    <w:rsid w:val="00CE435F"/>
    <w:rsid w:val="00CE4DC7"/>
    <w:rsid w:val="00CE4F9F"/>
    <w:rsid w:val="00CE5148"/>
    <w:rsid w:val="00CE5594"/>
    <w:rsid w:val="00CE5D49"/>
    <w:rsid w:val="00CE64BA"/>
    <w:rsid w:val="00CE6C06"/>
    <w:rsid w:val="00CE6F2C"/>
    <w:rsid w:val="00CE79F8"/>
    <w:rsid w:val="00CF08D3"/>
    <w:rsid w:val="00CF137D"/>
    <w:rsid w:val="00CF1691"/>
    <w:rsid w:val="00CF1998"/>
    <w:rsid w:val="00CF1A08"/>
    <w:rsid w:val="00CF2137"/>
    <w:rsid w:val="00CF246F"/>
    <w:rsid w:val="00CF2846"/>
    <w:rsid w:val="00CF3366"/>
    <w:rsid w:val="00CF372A"/>
    <w:rsid w:val="00CF4240"/>
    <w:rsid w:val="00CF5D8C"/>
    <w:rsid w:val="00CF708F"/>
    <w:rsid w:val="00CF7933"/>
    <w:rsid w:val="00CF7EFF"/>
    <w:rsid w:val="00D0009C"/>
    <w:rsid w:val="00D009B9"/>
    <w:rsid w:val="00D00A14"/>
    <w:rsid w:val="00D00CFD"/>
    <w:rsid w:val="00D00D11"/>
    <w:rsid w:val="00D0154B"/>
    <w:rsid w:val="00D01D27"/>
    <w:rsid w:val="00D02A0A"/>
    <w:rsid w:val="00D02FBA"/>
    <w:rsid w:val="00D03259"/>
    <w:rsid w:val="00D03444"/>
    <w:rsid w:val="00D047EC"/>
    <w:rsid w:val="00D048BD"/>
    <w:rsid w:val="00D04F04"/>
    <w:rsid w:val="00D052BA"/>
    <w:rsid w:val="00D054E6"/>
    <w:rsid w:val="00D0569F"/>
    <w:rsid w:val="00D05E59"/>
    <w:rsid w:val="00D05F7A"/>
    <w:rsid w:val="00D06887"/>
    <w:rsid w:val="00D06B9B"/>
    <w:rsid w:val="00D07378"/>
    <w:rsid w:val="00D07F29"/>
    <w:rsid w:val="00D10C4D"/>
    <w:rsid w:val="00D11520"/>
    <w:rsid w:val="00D11A2B"/>
    <w:rsid w:val="00D129E8"/>
    <w:rsid w:val="00D12F33"/>
    <w:rsid w:val="00D13344"/>
    <w:rsid w:val="00D1365C"/>
    <w:rsid w:val="00D136BE"/>
    <w:rsid w:val="00D13FB2"/>
    <w:rsid w:val="00D1424C"/>
    <w:rsid w:val="00D1430D"/>
    <w:rsid w:val="00D14733"/>
    <w:rsid w:val="00D15F90"/>
    <w:rsid w:val="00D1693B"/>
    <w:rsid w:val="00D176F1"/>
    <w:rsid w:val="00D20367"/>
    <w:rsid w:val="00D20E94"/>
    <w:rsid w:val="00D22157"/>
    <w:rsid w:val="00D22648"/>
    <w:rsid w:val="00D226A2"/>
    <w:rsid w:val="00D2382D"/>
    <w:rsid w:val="00D23EA9"/>
    <w:rsid w:val="00D243C3"/>
    <w:rsid w:val="00D24665"/>
    <w:rsid w:val="00D24BD4"/>
    <w:rsid w:val="00D2609B"/>
    <w:rsid w:val="00D264F2"/>
    <w:rsid w:val="00D27216"/>
    <w:rsid w:val="00D30792"/>
    <w:rsid w:val="00D308CD"/>
    <w:rsid w:val="00D30F78"/>
    <w:rsid w:val="00D31C31"/>
    <w:rsid w:val="00D32AB7"/>
    <w:rsid w:val="00D33A7A"/>
    <w:rsid w:val="00D34028"/>
    <w:rsid w:val="00D34951"/>
    <w:rsid w:val="00D34CD3"/>
    <w:rsid w:val="00D3561B"/>
    <w:rsid w:val="00D35710"/>
    <w:rsid w:val="00D35755"/>
    <w:rsid w:val="00D35A61"/>
    <w:rsid w:val="00D36591"/>
    <w:rsid w:val="00D36D4E"/>
    <w:rsid w:val="00D36EBE"/>
    <w:rsid w:val="00D3736C"/>
    <w:rsid w:val="00D40C6F"/>
    <w:rsid w:val="00D4197A"/>
    <w:rsid w:val="00D41D51"/>
    <w:rsid w:val="00D41F83"/>
    <w:rsid w:val="00D42017"/>
    <w:rsid w:val="00D4437F"/>
    <w:rsid w:val="00D449C4"/>
    <w:rsid w:val="00D45735"/>
    <w:rsid w:val="00D45EC2"/>
    <w:rsid w:val="00D45F72"/>
    <w:rsid w:val="00D4604C"/>
    <w:rsid w:val="00D47070"/>
    <w:rsid w:val="00D47085"/>
    <w:rsid w:val="00D47C87"/>
    <w:rsid w:val="00D503F7"/>
    <w:rsid w:val="00D50F65"/>
    <w:rsid w:val="00D52139"/>
    <w:rsid w:val="00D5220B"/>
    <w:rsid w:val="00D526DF"/>
    <w:rsid w:val="00D535A3"/>
    <w:rsid w:val="00D539ED"/>
    <w:rsid w:val="00D545E1"/>
    <w:rsid w:val="00D554BE"/>
    <w:rsid w:val="00D5594D"/>
    <w:rsid w:val="00D55CAA"/>
    <w:rsid w:val="00D5725D"/>
    <w:rsid w:val="00D6043F"/>
    <w:rsid w:val="00D60F92"/>
    <w:rsid w:val="00D624F3"/>
    <w:rsid w:val="00D62B02"/>
    <w:rsid w:val="00D62DF8"/>
    <w:rsid w:val="00D62EC1"/>
    <w:rsid w:val="00D62F44"/>
    <w:rsid w:val="00D634FA"/>
    <w:rsid w:val="00D64617"/>
    <w:rsid w:val="00D64A65"/>
    <w:rsid w:val="00D64EE6"/>
    <w:rsid w:val="00D66D3F"/>
    <w:rsid w:val="00D67815"/>
    <w:rsid w:val="00D67877"/>
    <w:rsid w:val="00D70D89"/>
    <w:rsid w:val="00D70F3C"/>
    <w:rsid w:val="00D718D8"/>
    <w:rsid w:val="00D7218C"/>
    <w:rsid w:val="00D72494"/>
    <w:rsid w:val="00D733F0"/>
    <w:rsid w:val="00D734C6"/>
    <w:rsid w:val="00D73916"/>
    <w:rsid w:val="00D74BEC"/>
    <w:rsid w:val="00D74C14"/>
    <w:rsid w:val="00D750F6"/>
    <w:rsid w:val="00D755A4"/>
    <w:rsid w:val="00D7631C"/>
    <w:rsid w:val="00D77BFC"/>
    <w:rsid w:val="00D77F40"/>
    <w:rsid w:val="00D80A78"/>
    <w:rsid w:val="00D8125F"/>
    <w:rsid w:val="00D819AD"/>
    <w:rsid w:val="00D81C48"/>
    <w:rsid w:val="00D82787"/>
    <w:rsid w:val="00D82CD9"/>
    <w:rsid w:val="00D82CE0"/>
    <w:rsid w:val="00D83F1D"/>
    <w:rsid w:val="00D843A6"/>
    <w:rsid w:val="00D845F9"/>
    <w:rsid w:val="00D84D38"/>
    <w:rsid w:val="00D84FB4"/>
    <w:rsid w:val="00D84FBF"/>
    <w:rsid w:val="00D85C55"/>
    <w:rsid w:val="00D9158A"/>
    <w:rsid w:val="00D916C4"/>
    <w:rsid w:val="00D922BC"/>
    <w:rsid w:val="00D926F2"/>
    <w:rsid w:val="00D93779"/>
    <w:rsid w:val="00D93957"/>
    <w:rsid w:val="00D95212"/>
    <w:rsid w:val="00D9544C"/>
    <w:rsid w:val="00D95846"/>
    <w:rsid w:val="00D96A4E"/>
    <w:rsid w:val="00D972E1"/>
    <w:rsid w:val="00D97829"/>
    <w:rsid w:val="00D97987"/>
    <w:rsid w:val="00D97FF7"/>
    <w:rsid w:val="00DA0041"/>
    <w:rsid w:val="00DA0192"/>
    <w:rsid w:val="00DA01B8"/>
    <w:rsid w:val="00DA0485"/>
    <w:rsid w:val="00DA0E7C"/>
    <w:rsid w:val="00DA1FC4"/>
    <w:rsid w:val="00DA2546"/>
    <w:rsid w:val="00DA284F"/>
    <w:rsid w:val="00DA36EA"/>
    <w:rsid w:val="00DA4861"/>
    <w:rsid w:val="00DA6F86"/>
    <w:rsid w:val="00DA757E"/>
    <w:rsid w:val="00DA75D4"/>
    <w:rsid w:val="00DB04E6"/>
    <w:rsid w:val="00DB0B9C"/>
    <w:rsid w:val="00DB12C0"/>
    <w:rsid w:val="00DB1517"/>
    <w:rsid w:val="00DB28EE"/>
    <w:rsid w:val="00DB307D"/>
    <w:rsid w:val="00DB30DA"/>
    <w:rsid w:val="00DB4BD4"/>
    <w:rsid w:val="00DB4C8D"/>
    <w:rsid w:val="00DB4D0F"/>
    <w:rsid w:val="00DB502A"/>
    <w:rsid w:val="00DB64F5"/>
    <w:rsid w:val="00DB664D"/>
    <w:rsid w:val="00DC0229"/>
    <w:rsid w:val="00DC053B"/>
    <w:rsid w:val="00DC0668"/>
    <w:rsid w:val="00DC08A8"/>
    <w:rsid w:val="00DC1002"/>
    <w:rsid w:val="00DC10E7"/>
    <w:rsid w:val="00DC16C9"/>
    <w:rsid w:val="00DC1780"/>
    <w:rsid w:val="00DC1D13"/>
    <w:rsid w:val="00DC29F8"/>
    <w:rsid w:val="00DC2D20"/>
    <w:rsid w:val="00DC2F58"/>
    <w:rsid w:val="00DC35FC"/>
    <w:rsid w:val="00DC418E"/>
    <w:rsid w:val="00DC4C3A"/>
    <w:rsid w:val="00DC4F5A"/>
    <w:rsid w:val="00DC4F9D"/>
    <w:rsid w:val="00DC5D0B"/>
    <w:rsid w:val="00DC6873"/>
    <w:rsid w:val="00DC68FD"/>
    <w:rsid w:val="00DC7300"/>
    <w:rsid w:val="00DC7D35"/>
    <w:rsid w:val="00DD0174"/>
    <w:rsid w:val="00DD17A5"/>
    <w:rsid w:val="00DD1BC1"/>
    <w:rsid w:val="00DD2057"/>
    <w:rsid w:val="00DD2BE7"/>
    <w:rsid w:val="00DD3739"/>
    <w:rsid w:val="00DD47FE"/>
    <w:rsid w:val="00DD4A5B"/>
    <w:rsid w:val="00DD4B96"/>
    <w:rsid w:val="00DD561B"/>
    <w:rsid w:val="00DD5A16"/>
    <w:rsid w:val="00DD5AE0"/>
    <w:rsid w:val="00DD6A5C"/>
    <w:rsid w:val="00DD6B9F"/>
    <w:rsid w:val="00DD75AC"/>
    <w:rsid w:val="00DD7A9A"/>
    <w:rsid w:val="00DE0084"/>
    <w:rsid w:val="00DE0194"/>
    <w:rsid w:val="00DE0242"/>
    <w:rsid w:val="00DE1976"/>
    <w:rsid w:val="00DE1D4C"/>
    <w:rsid w:val="00DE219A"/>
    <w:rsid w:val="00DE2973"/>
    <w:rsid w:val="00DE3C49"/>
    <w:rsid w:val="00DE47F3"/>
    <w:rsid w:val="00DE49D8"/>
    <w:rsid w:val="00DE5990"/>
    <w:rsid w:val="00DE5B73"/>
    <w:rsid w:val="00DE648F"/>
    <w:rsid w:val="00DE67AF"/>
    <w:rsid w:val="00DE6EC5"/>
    <w:rsid w:val="00DE7ED2"/>
    <w:rsid w:val="00DF06F8"/>
    <w:rsid w:val="00DF0CE7"/>
    <w:rsid w:val="00DF0D55"/>
    <w:rsid w:val="00DF0D92"/>
    <w:rsid w:val="00DF135E"/>
    <w:rsid w:val="00DF182F"/>
    <w:rsid w:val="00DF1FD6"/>
    <w:rsid w:val="00DF271F"/>
    <w:rsid w:val="00DF37E8"/>
    <w:rsid w:val="00DF520F"/>
    <w:rsid w:val="00DF5973"/>
    <w:rsid w:val="00DF60DB"/>
    <w:rsid w:val="00E00AE4"/>
    <w:rsid w:val="00E00F2B"/>
    <w:rsid w:val="00E01B2D"/>
    <w:rsid w:val="00E02B82"/>
    <w:rsid w:val="00E033C7"/>
    <w:rsid w:val="00E03510"/>
    <w:rsid w:val="00E04666"/>
    <w:rsid w:val="00E0514E"/>
    <w:rsid w:val="00E05A01"/>
    <w:rsid w:val="00E0602B"/>
    <w:rsid w:val="00E078A4"/>
    <w:rsid w:val="00E12083"/>
    <w:rsid w:val="00E1305D"/>
    <w:rsid w:val="00E13182"/>
    <w:rsid w:val="00E13843"/>
    <w:rsid w:val="00E139BE"/>
    <w:rsid w:val="00E1410E"/>
    <w:rsid w:val="00E14402"/>
    <w:rsid w:val="00E14A7E"/>
    <w:rsid w:val="00E15F95"/>
    <w:rsid w:val="00E1604F"/>
    <w:rsid w:val="00E16087"/>
    <w:rsid w:val="00E161C0"/>
    <w:rsid w:val="00E16CFE"/>
    <w:rsid w:val="00E17E5E"/>
    <w:rsid w:val="00E20AAB"/>
    <w:rsid w:val="00E211D8"/>
    <w:rsid w:val="00E21671"/>
    <w:rsid w:val="00E21C1E"/>
    <w:rsid w:val="00E2201C"/>
    <w:rsid w:val="00E23B97"/>
    <w:rsid w:val="00E23C13"/>
    <w:rsid w:val="00E23EB6"/>
    <w:rsid w:val="00E2449C"/>
    <w:rsid w:val="00E253D9"/>
    <w:rsid w:val="00E25CB9"/>
    <w:rsid w:val="00E25F99"/>
    <w:rsid w:val="00E278BC"/>
    <w:rsid w:val="00E27C19"/>
    <w:rsid w:val="00E27D39"/>
    <w:rsid w:val="00E3057F"/>
    <w:rsid w:val="00E30ABC"/>
    <w:rsid w:val="00E30C69"/>
    <w:rsid w:val="00E31029"/>
    <w:rsid w:val="00E3264D"/>
    <w:rsid w:val="00E32E84"/>
    <w:rsid w:val="00E33204"/>
    <w:rsid w:val="00E335DE"/>
    <w:rsid w:val="00E336CD"/>
    <w:rsid w:val="00E33C10"/>
    <w:rsid w:val="00E34668"/>
    <w:rsid w:val="00E353CD"/>
    <w:rsid w:val="00E35A45"/>
    <w:rsid w:val="00E36C5A"/>
    <w:rsid w:val="00E374FB"/>
    <w:rsid w:val="00E37F79"/>
    <w:rsid w:val="00E405AE"/>
    <w:rsid w:val="00E40B2E"/>
    <w:rsid w:val="00E419AA"/>
    <w:rsid w:val="00E41E6A"/>
    <w:rsid w:val="00E42DEC"/>
    <w:rsid w:val="00E44878"/>
    <w:rsid w:val="00E44B47"/>
    <w:rsid w:val="00E45ECD"/>
    <w:rsid w:val="00E460BB"/>
    <w:rsid w:val="00E460DE"/>
    <w:rsid w:val="00E462F5"/>
    <w:rsid w:val="00E46B5C"/>
    <w:rsid w:val="00E47736"/>
    <w:rsid w:val="00E5035C"/>
    <w:rsid w:val="00E50AC4"/>
    <w:rsid w:val="00E50E5F"/>
    <w:rsid w:val="00E518D4"/>
    <w:rsid w:val="00E51C7B"/>
    <w:rsid w:val="00E52047"/>
    <w:rsid w:val="00E52563"/>
    <w:rsid w:val="00E5298C"/>
    <w:rsid w:val="00E52F6E"/>
    <w:rsid w:val="00E53513"/>
    <w:rsid w:val="00E54245"/>
    <w:rsid w:val="00E54486"/>
    <w:rsid w:val="00E54688"/>
    <w:rsid w:val="00E54A17"/>
    <w:rsid w:val="00E55804"/>
    <w:rsid w:val="00E5642E"/>
    <w:rsid w:val="00E5676D"/>
    <w:rsid w:val="00E568F9"/>
    <w:rsid w:val="00E577F8"/>
    <w:rsid w:val="00E57A8C"/>
    <w:rsid w:val="00E60475"/>
    <w:rsid w:val="00E61061"/>
    <w:rsid w:val="00E61415"/>
    <w:rsid w:val="00E62674"/>
    <w:rsid w:val="00E62C65"/>
    <w:rsid w:val="00E62D1B"/>
    <w:rsid w:val="00E6303B"/>
    <w:rsid w:val="00E631BC"/>
    <w:rsid w:val="00E63AB3"/>
    <w:rsid w:val="00E63EDD"/>
    <w:rsid w:val="00E64510"/>
    <w:rsid w:val="00E65A38"/>
    <w:rsid w:val="00E67031"/>
    <w:rsid w:val="00E6776F"/>
    <w:rsid w:val="00E708F6"/>
    <w:rsid w:val="00E712A8"/>
    <w:rsid w:val="00E71313"/>
    <w:rsid w:val="00E715F0"/>
    <w:rsid w:val="00E71662"/>
    <w:rsid w:val="00E735A3"/>
    <w:rsid w:val="00E73F29"/>
    <w:rsid w:val="00E755B1"/>
    <w:rsid w:val="00E75A2E"/>
    <w:rsid w:val="00E7616A"/>
    <w:rsid w:val="00E77952"/>
    <w:rsid w:val="00E77F19"/>
    <w:rsid w:val="00E8278C"/>
    <w:rsid w:val="00E82844"/>
    <w:rsid w:val="00E83153"/>
    <w:rsid w:val="00E849D9"/>
    <w:rsid w:val="00E84D00"/>
    <w:rsid w:val="00E8516E"/>
    <w:rsid w:val="00E85C2F"/>
    <w:rsid w:val="00E86386"/>
    <w:rsid w:val="00E867D6"/>
    <w:rsid w:val="00E86A0F"/>
    <w:rsid w:val="00E86C8C"/>
    <w:rsid w:val="00E86D7B"/>
    <w:rsid w:val="00E87220"/>
    <w:rsid w:val="00E8759B"/>
    <w:rsid w:val="00E902C7"/>
    <w:rsid w:val="00E90CBA"/>
    <w:rsid w:val="00E920C1"/>
    <w:rsid w:val="00E92456"/>
    <w:rsid w:val="00E926EE"/>
    <w:rsid w:val="00E92890"/>
    <w:rsid w:val="00E95EA5"/>
    <w:rsid w:val="00E97559"/>
    <w:rsid w:val="00E97ED1"/>
    <w:rsid w:val="00EA0148"/>
    <w:rsid w:val="00EA0D87"/>
    <w:rsid w:val="00EA1CBE"/>
    <w:rsid w:val="00EA1E5F"/>
    <w:rsid w:val="00EA2109"/>
    <w:rsid w:val="00EA226C"/>
    <w:rsid w:val="00EA2395"/>
    <w:rsid w:val="00EA338C"/>
    <w:rsid w:val="00EA34E8"/>
    <w:rsid w:val="00EA3941"/>
    <w:rsid w:val="00EA7206"/>
    <w:rsid w:val="00EA749D"/>
    <w:rsid w:val="00EA7C27"/>
    <w:rsid w:val="00EB02BC"/>
    <w:rsid w:val="00EB0954"/>
    <w:rsid w:val="00EB0F85"/>
    <w:rsid w:val="00EB1DB2"/>
    <w:rsid w:val="00EB2398"/>
    <w:rsid w:val="00EB2419"/>
    <w:rsid w:val="00EB24B5"/>
    <w:rsid w:val="00EB3BCF"/>
    <w:rsid w:val="00EB5EEF"/>
    <w:rsid w:val="00EB5F86"/>
    <w:rsid w:val="00EB63A2"/>
    <w:rsid w:val="00EB6851"/>
    <w:rsid w:val="00EB6D0D"/>
    <w:rsid w:val="00EB6D89"/>
    <w:rsid w:val="00EB711F"/>
    <w:rsid w:val="00EB7690"/>
    <w:rsid w:val="00EC1535"/>
    <w:rsid w:val="00EC1891"/>
    <w:rsid w:val="00EC19BE"/>
    <w:rsid w:val="00EC3C10"/>
    <w:rsid w:val="00EC5089"/>
    <w:rsid w:val="00EC6902"/>
    <w:rsid w:val="00ED06EC"/>
    <w:rsid w:val="00ED07FB"/>
    <w:rsid w:val="00ED0832"/>
    <w:rsid w:val="00ED183F"/>
    <w:rsid w:val="00ED2687"/>
    <w:rsid w:val="00ED3130"/>
    <w:rsid w:val="00ED33B1"/>
    <w:rsid w:val="00ED3870"/>
    <w:rsid w:val="00ED38EE"/>
    <w:rsid w:val="00ED3F30"/>
    <w:rsid w:val="00ED53F3"/>
    <w:rsid w:val="00ED5462"/>
    <w:rsid w:val="00ED5A29"/>
    <w:rsid w:val="00ED5C98"/>
    <w:rsid w:val="00ED7BC2"/>
    <w:rsid w:val="00EE08B9"/>
    <w:rsid w:val="00EE1759"/>
    <w:rsid w:val="00EE1DE4"/>
    <w:rsid w:val="00EE2648"/>
    <w:rsid w:val="00EE26DD"/>
    <w:rsid w:val="00EE2C7F"/>
    <w:rsid w:val="00EE311A"/>
    <w:rsid w:val="00EE33D0"/>
    <w:rsid w:val="00EE351E"/>
    <w:rsid w:val="00EE3DBB"/>
    <w:rsid w:val="00EE49EC"/>
    <w:rsid w:val="00EE500F"/>
    <w:rsid w:val="00EE501D"/>
    <w:rsid w:val="00EE6CD7"/>
    <w:rsid w:val="00EE6FAC"/>
    <w:rsid w:val="00EE7CCC"/>
    <w:rsid w:val="00EF014B"/>
    <w:rsid w:val="00EF08B1"/>
    <w:rsid w:val="00EF0D63"/>
    <w:rsid w:val="00EF133D"/>
    <w:rsid w:val="00EF1BAC"/>
    <w:rsid w:val="00EF1E7D"/>
    <w:rsid w:val="00EF27A5"/>
    <w:rsid w:val="00EF3078"/>
    <w:rsid w:val="00EF3CDC"/>
    <w:rsid w:val="00EF3D61"/>
    <w:rsid w:val="00EF43E1"/>
    <w:rsid w:val="00EF4545"/>
    <w:rsid w:val="00EF4FE9"/>
    <w:rsid w:val="00EF5A96"/>
    <w:rsid w:val="00EF68C3"/>
    <w:rsid w:val="00EF68ED"/>
    <w:rsid w:val="00EF6C19"/>
    <w:rsid w:val="00EF762F"/>
    <w:rsid w:val="00F00464"/>
    <w:rsid w:val="00F01045"/>
    <w:rsid w:val="00F01605"/>
    <w:rsid w:val="00F02900"/>
    <w:rsid w:val="00F029F2"/>
    <w:rsid w:val="00F03930"/>
    <w:rsid w:val="00F043DC"/>
    <w:rsid w:val="00F04711"/>
    <w:rsid w:val="00F04A00"/>
    <w:rsid w:val="00F055B0"/>
    <w:rsid w:val="00F06744"/>
    <w:rsid w:val="00F06A2E"/>
    <w:rsid w:val="00F06D05"/>
    <w:rsid w:val="00F0747F"/>
    <w:rsid w:val="00F075EF"/>
    <w:rsid w:val="00F1141E"/>
    <w:rsid w:val="00F11638"/>
    <w:rsid w:val="00F121AA"/>
    <w:rsid w:val="00F12BFE"/>
    <w:rsid w:val="00F12CF6"/>
    <w:rsid w:val="00F12D36"/>
    <w:rsid w:val="00F13581"/>
    <w:rsid w:val="00F13582"/>
    <w:rsid w:val="00F1488F"/>
    <w:rsid w:val="00F15064"/>
    <w:rsid w:val="00F155D9"/>
    <w:rsid w:val="00F1619D"/>
    <w:rsid w:val="00F2172E"/>
    <w:rsid w:val="00F21843"/>
    <w:rsid w:val="00F22BAD"/>
    <w:rsid w:val="00F22F95"/>
    <w:rsid w:val="00F2339C"/>
    <w:rsid w:val="00F2339F"/>
    <w:rsid w:val="00F23EF5"/>
    <w:rsid w:val="00F257CF"/>
    <w:rsid w:val="00F26503"/>
    <w:rsid w:val="00F26848"/>
    <w:rsid w:val="00F270E3"/>
    <w:rsid w:val="00F27359"/>
    <w:rsid w:val="00F27D41"/>
    <w:rsid w:val="00F3033A"/>
    <w:rsid w:val="00F3115A"/>
    <w:rsid w:val="00F31B4C"/>
    <w:rsid w:val="00F32EEB"/>
    <w:rsid w:val="00F33E33"/>
    <w:rsid w:val="00F34B6C"/>
    <w:rsid w:val="00F359F9"/>
    <w:rsid w:val="00F35FD6"/>
    <w:rsid w:val="00F36796"/>
    <w:rsid w:val="00F36ADF"/>
    <w:rsid w:val="00F37909"/>
    <w:rsid w:val="00F409E6"/>
    <w:rsid w:val="00F412F9"/>
    <w:rsid w:val="00F42095"/>
    <w:rsid w:val="00F42CFB"/>
    <w:rsid w:val="00F436A9"/>
    <w:rsid w:val="00F43792"/>
    <w:rsid w:val="00F44A6F"/>
    <w:rsid w:val="00F44CA2"/>
    <w:rsid w:val="00F45BF4"/>
    <w:rsid w:val="00F46424"/>
    <w:rsid w:val="00F468E2"/>
    <w:rsid w:val="00F47296"/>
    <w:rsid w:val="00F47799"/>
    <w:rsid w:val="00F50565"/>
    <w:rsid w:val="00F50CBE"/>
    <w:rsid w:val="00F5107F"/>
    <w:rsid w:val="00F51DEA"/>
    <w:rsid w:val="00F521FB"/>
    <w:rsid w:val="00F523F8"/>
    <w:rsid w:val="00F52EBC"/>
    <w:rsid w:val="00F53168"/>
    <w:rsid w:val="00F53F11"/>
    <w:rsid w:val="00F53F1A"/>
    <w:rsid w:val="00F54072"/>
    <w:rsid w:val="00F543D4"/>
    <w:rsid w:val="00F54B15"/>
    <w:rsid w:val="00F55CC6"/>
    <w:rsid w:val="00F56224"/>
    <w:rsid w:val="00F56AA9"/>
    <w:rsid w:val="00F56F52"/>
    <w:rsid w:val="00F60217"/>
    <w:rsid w:val="00F604D2"/>
    <w:rsid w:val="00F61A93"/>
    <w:rsid w:val="00F62104"/>
    <w:rsid w:val="00F622EF"/>
    <w:rsid w:val="00F62A4B"/>
    <w:rsid w:val="00F62A82"/>
    <w:rsid w:val="00F62BF5"/>
    <w:rsid w:val="00F6333E"/>
    <w:rsid w:val="00F6389A"/>
    <w:rsid w:val="00F63EB7"/>
    <w:rsid w:val="00F63F83"/>
    <w:rsid w:val="00F647EF"/>
    <w:rsid w:val="00F64C0B"/>
    <w:rsid w:val="00F657EB"/>
    <w:rsid w:val="00F65A44"/>
    <w:rsid w:val="00F65F9D"/>
    <w:rsid w:val="00F66B16"/>
    <w:rsid w:val="00F700A1"/>
    <w:rsid w:val="00F70BFD"/>
    <w:rsid w:val="00F71634"/>
    <w:rsid w:val="00F726B7"/>
    <w:rsid w:val="00F738B1"/>
    <w:rsid w:val="00F73AA5"/>
    <w:rsid w:val="00F73C96"/>
    <w:rsid w:val="00F74308"/>
    <w:rsid w:val="00F76545"/>
    <w:rsid w:val="00F7684E"/>
    <w:rsid w:val="00F76D13"/>
    <w:rsid w:val="00F77829"/>
    <w:rsid w:val="00F80772"/>
    <w:rsid w:val="00F82304"/>
    <w:rsid w:val="00F825C9"/>
    <w:rsid w:val="00F82CA0"/>
    <w:rsid w:val="00F832D9"/>
    <w:rsid w:val="00F8392F"/>
    <w:rsid w:val="00F83BE9"/>
    <w:rsid w:val="00F8456B"/>
    <w:rsid w:val="00F84E7E"/>
    <w:rsid w:val="00F853E4"/>
    <w:rsid w:val="00F90D76"/>
    <w:rsid w:val="00F90F36"/>
    <w:rsid w:val="00F92310"/>
    <w:rsid w:val="00F93980"/>
    <w:rsid w:val="00F941A2"/>
    <w:rsid w:val="00F94D82"/>
    <w:rsid w:val="00F95676"/>
    <w:rsid w:val="00F962E4"/>
    <w:rsid w:val="00F96A96"/>
    <w:rsid w:val="00FA1D2C"/>
    <w:rsid w:val="00FA34D7"/>
    <w:rsid w:val="00FA3E0A"/>
    <w:rsid w:val="00FA4510"/>
    <w:rsid w:val="00FA540B"/>
    <w:rsid w:val="00FA562F"/>
    <w:rsid w:val="00FA5B11"/>
    <w:rsid w:val="00FA6304"/>
    <w:rsid w:val="00FA6364"/>
    <w:rsid w:val="00FA640A"/>
    <w:rsid w:val="00FA7707"/>
    <w:rsid w:val="00FB0EAF"/>
    <w:rsid w:val="00FB1373"/>
    <w:rsid w:val="00FB2AB3"/>
    <w:rsid w:val="00FB2B92"/>
    <w:rsid w:val="00FB2D9E"/>
    <w:rsid w:val="00FB37C8"/>
    <w:rsid w:val="00FB4A70"/>
    <w:rsid w:val="00FB5B71"/>
    <w:rsid w:val="00FB6A3C"/>
    <w:rsid w:val="00FB6EC9"/>
    <w:rsid w:val="00FB7871"/>
    <w:rsid w:val="00FC0B5C"/>
    <w:rsid w:val="00FC1072"/>
    <w:rsid w:val="00FC10CC"/>
    <w:rsid w:val="00FC2450"/>
    <w:rsid w:val="00FC34D1"/>
    <w:rsid w:val="00FC370A"/>
    <w:rsid w:val="00FC3A5A"/>
    <w:rsid w:val="00FC3B0B"/>
    <w:rsid w:val="00FC4313"/>
    <w:rsid w:val="00FC48F1"/>
    <w:rsid w:val="00FC5958"/>
    <w:rsid w:val="00FC76CF"/>
    <w:rsid w:val="00FC7BC1"/>
    <w:rsid w:val="00FD08A3"/>
    <w:rsid w:val="00FD08DA"/>
    <w:rsid w:val="00FD0A29"/>
    <w:rsid w:val="00FD0B49"/>
    <w:rsid w:val="00FD0D48"/>
    <w:rsid w:val="00FD1593"/>
    <w:rsid w:val="00FD2641"/>
    <w:rsid w:val="00FD272D"/>
    <w:rsid w:val="00FD300C"/>
    <w:rsid w:val="00FD3920"/>
    <w:rsid w:val="00FD3CA3"/>
    <w:rsid w:val="00FD66A9"/>
    <w:rsid w:val="00FD6848"/>
    <w:rsid w:val="00FD73C6"/>
    <w:rsid w:val="00FE05E0"/>
    <w:rsid w:val="00FE0AE4"/>
    <w:rsid w:val="00FE1F0A"/>
    <w:rsid w:val="00FE1F64"/>
    <w:rsid w:val="00FE275C"/>
    <w:rsid w:val="00FE2E8D"/>
    <w:rsid w:val="00FE338A"/>
    <w:rsid w:val="00FE33CA"/>
    <w:rsid w:val="00FE3842"/>
    <w:rsid w:val="00FE40DB"/>
    <w:rsid w:val="00FE41BF"/>
    <w:rsid w:val="00FE4856"/>
    <w:rsid w:val="00FE4EF9"/>
    <w:rsid w:val="00FE52CB"/>
    <w:rsid w:val="00FE626C"/>
    <w:rsid w:val="00FE6372"/>
    <w:rsid w:val="00FE678D"/>
    <w:rsid w:val="00FF0517"/>
    <w:rsid w:val="00FF063E"/>
    <w:rsid w:val="00FF0A52"/>
    <w:rsid w:val="00FF19CB"/>
    <w:rsid w:val="00FF2BCA"/>
    <w:rsid w:val="00FF31F4"/>
    <w:rsid w:val="00FF3214"/>
    <w:rsid w:val="00FF3247"/>
    <w:rsid w:val="00FF33FC"/>
    <w:rsid w:val="00FF400D"/>
    <w:rsid w:val="00FF4C36"/>
    <w:rsid w:val="00FF5228"/>
    <w:rsid w:val="00FF57A8"/>
    <w:rsid w:val="00FF58D3"/>
    <w:rsid w:val="00FF5B7B"/>
    <w:rsid w:val="00FF732F"/>
    <w:rsid w:val="08CFBA82"/>
    <w:rsid w:val="2DC00694"/>
    <w:rsid w:val="399E804E"/>
    <w:rsid w:val="4B7226DC"/>
    <w:rsid w:val="54ED9D70"/>
    <w:rsid w:val="58EDB59D"/>
    <w:rsid w:val="5A6FE67C"/>
    <w:rsid w:val="5D2E2A3F"/>
    <w:rsid w:val="6237BF8E"/>
    <w:rsid w:val="702EEF32"/>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FEE07"/>
  <w14:discardImageEditingData/>
  <w14:defaultImageDpi w14:val="32767"/>
  <w15:chartTrackingRefBased/>
  <w15:docId w15:val="{1EA35173-7A18-4819-B111-0F0267390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195"/>
    <w:pPr>
      <w:spacing w:after="200" w:line="276" w:lineRule="auto"/>
      <w:jc w:val="both"/>
    </w:pPr>
    <w:rPr>
      <w:sz w:val="22"/>
      <w:szCs w:val="22"/>
      <w:lang w:val="en-GB" w:eastAsia="en-US"/>
    </w:rPr>
  </w:style>
  <w:style w:type="paragraph" w:styleId="Heading1">
    <w:name w:val="heading 1"/>
    <w:basedOn w:val="Normal"/>
    <w:next w:val="Normal"/>
    <w:link w:val="Heading1Char"/>
    <w:autoRedefine/>
    <w:uiPriority w:val="9"/>
    <w:qFormat/>
    <w:rsid w:val="001A40BB"/>
    <w:pPr>
      <w:keepNext/>
      <w:keepLines/>
      <w:numPr>
        <w:numId w:val="5"/>
      </w:numPr>
      <w:spacing w:before="120" w:after="240" w:line="312" w:lineRule="auto"/>
      <w:ind w:left="350"/>
      <w:outlineLvl w:val="0"/>
    </w:pPr>
    <w:rPr>
      <w:rFonts w:eastAsia="Times New Roman"/>
      <w:b/>
      <w:bCs/>
      <w:caps/>
      <w:color w:val="5C666C"/>
      <w:sz w:val="32"/>
      <w:szCs w:val="28"/>
      <w:lang w:eastAsia="pt-PT"/>
    </w:rPr>
  </w:style>
  <w:style w:type="paragraph" w:styleId="Heading2">
    <w:name w:val="heading 2"/>
    <w:basedOn w:val="Normal"/>
    <w:next w:val="Normal"/>
    <w:link w:val="Heading2Char"/>
    <w:autoRedefine/>
    <w:uiPriority w:val="9"/>
    <w:unhideWhenUsed/>
    <w:qFormat/>
    <w:rsid w:val="001A40BB"/>
    <w:pPr>
      <w:keepNext/>
      <w:keepLines/>
      <w:numPr>
        <w:ilvl w:val="1"/>
        <w:numId w:val="5"/>
      </w:numPr>
      <w:spacing w:before="200" w:after="120" w:line="312" w:lineRule="auto"/>
      <w:ind w:left="426"/>
      <w:outlineLvl w:val="1"/>
    </w:pPr>
    <w:rPr>
      <w:rFonts w:eastAsia="Times New Roman"/>
      <w:b/>
      <w:bCs/>
      <w:sz w:val="28"/>
      <w:szCs w:val="26"/>
      <w:lang w:eastAsia="pt-PT"/>
    </w:rPr>
  </w:style>
  <w:style w:type="paragraph" w:styleId="Heading3">
    <w:name w:val="heading 3"/>
    <w:basedOn w:val="Normal"/>
    <w:next w:val="Normal"/>
    <w:link w:val="Heading3Char"/>
    <w:uiPriority w:val="9"/>
    <w:unhideWhenUsed/>
    <w:qFormat/>
    <w:rsid w:val="00090D29"/>
    <w:pPr>
      <w:keepNext/>
      <w:keepLines/>
      <w:numPr>
        <w:ilvl w:val="2"/>
        <w:numId w:val="5"/>
      </w:numPr>
      <w:spacing w:before="200" w:after="120" w:line="312" w:lineRule="auto"/>
      <w:outlineLvl w:val="2"/>
    </w:pPr>
    <w:rPr>
      <w:rFonts w:eastAsia="Times New Roman"/>
      <w:b/>
      <w:bCs/>
      <w:sz w:val="26"/>
      <w:szCs w:val="26"/>
      <w:lang w:eastAsia="pt-PT"/>
    </w:rPr>
  </w:style>
  <w:style w:type="paragraph" w:styleId="Heading4">
    <w:name w:val="heading 4"/>
    <w:basedOn w:val="Normal"/>
    <w:next w:val="Normal"/>
    <w:link w:val="Heading4Char"/>
    <w:uiPriority w:val="9"/>
    <w:unhideWhenUsed/>
    <w:qFormat/>
    <w:rsid w:val="00090D29"/>
    <w:pPr>
      <w:keepNext/>
      <w:keepLines/>
      <w:numPr>
        <w:ilvl w:val="3"/>
        <w:numId w:val="5"/>
      </w:numPr>
      <w:spacing w:before="200" w:after="120" w:line="312" w:lineRule="auto"/>
      <w:outlineLvl w:val="3"/>
    </w:pPr>
    <w:rPr>
      <w:rFonts w:eastAsia="Times New Roman"/>
      <w:b/>
      <w:bCs/>
      <w:iCs/>
      <w:sz w:val="26"/>
      <w:szCs w:val="26"/>
      <w:lang w:eastAsia="pt-PT"/>
    </w:rPr>
  </w:style>
  <w:style w:type="paragraph" w:styleId="Heading5">
    <w:name w:val="heading 5"/>
    <w:basedOn w:val="Normal"/>
    <w:next w:val="Normal"/>
    <w:link w:val="Heading5Cha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B75D7"/>
    <w:rPr>
      <w:rFonts w:eastAsia="Times New Roman"/>
      <w:b/>
      <w:bCs/>
      <w:caps/>
      <w:color w:val="5C666C"/>
      <w:sz w:val="32"/>
      <w:szCs w:val="28"/>
      <w:lang w:val="en-GB"/>
    </w:rPr>
  </w:style>
  <w:style w:type="character" w:customStyle="1" w:styleId="Heading2Char">
    <w:name w:val="Heading 2 Char"/>
    <w:link w:val="Heading2"/>
    <w:uiPriority w:val="9"/>
    <w:rsid w:val="00D95212"/>
    <w:rPr>
      <w:rFonts w:eastAsia="Times New Roman"/>
      <w:b/>
      <w:bCs/>
      <w:sz w:val="28"/>
      <w:szCs w:val="26"/>
      <w:lang w:val="en-GB"/>
    </w:rPr>
  </w:style>
  <w:style w:type="character" w:customStyle="1" w:styleId="Heading3Char">
    <w:name w:val="Heading 3 Char"/>
    <w:link w:val="Heading3"/>
    <w:uiPriority w:val="9"/>
    <w:rsid w:val="00090D29"/>
    <w:rPr>
      <w:rFonts w:eastAsia="Times New Roman"/>
      <w:b/>
      <w:bCs/>
      <w:sz w:val="26"/>
      <w:szCs w:val="26"/>
      <w:lang w:val="en-GB"/>
    </w:rPr>
  </w:style>
  <w:style w:type="character" w:customStyle="1" w:styleId="Heading4Char">
    <w:name w:val="Heading 4 Char"/>
    <w:link w:val="Heading4"/>
    <w:uiPriority w:val="9"/>
    <w:rsid w:val="00090D29"/>
    <w:rPr>
      <w:rFonts w:eastAsia="Times New Roman"/>
      <w:b/>
      <w:bCs/>
      <w:iCs/>
      <w:sz w:val="26"/>
      <w:szCs w:val="26"/>
      <w:lang w:val="en-GB"/>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TOC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TOC3">
    <w:name w:val="toc 3"/>
    <w:basedOn w:val="Normal"/>
    <w:next w:val="Normal"/>
    <w:autoRedefine/>
    <w:uiPriority w:val="39"/>
    <w:unhideWhenUsed/>
    <w:rsid w:val="007C3831"/>
    <w:pPr>
      <w:tabs>
        <w:tab w:val="left" w:pos="1134"/>
        <w:tab w:val="left" w:pos="1440"/>
        <w:tab w:val="right" w:leader="dot" w:pos="8493"/>
      </w:tabs>
      <w:spacing w:after="100" w:line="240" w:lineRule="auto"/>
      <w:ind w:firstLine="426"/>
    </w:pPr>
    <w:rPr>
      <w:rFonts w:eastAsia="Times New Roman"/>
      <w:noProof/>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FootnoteText">
    <w:name w:val="footnote text"/>
    <w:basedOn w:val="Normal"/>
    <w:link w:val="FootnoteTextChar"/>
    <w:uiPriority w:val="99"/>
    <w:unhideWhenUsed/>
    <w:rsid w:val="00940100"/>
    <w:pPr>
      <w:spacing w:after="0" w:line="240" w:lineRule="auto"/>
      <w:ind w:firstLine="567"/>
    </w:pPr>
    <w:rPr>
      <w:rFonts w:eastAsia="Times New Roman"/>
      <w:sz w:val="20"/>
      <w:szCs w:val="24"/>
      <w:lang w:eastAsia="pt-PT"/>
    </w:rPr>
  </w:style>
  <w:style w:type="character" w:customStyle="1" w:styleId="FootnoteTextChar">
    <w:name w:val="Footnote Text Char"/>
    <w:link w:val="FootnoteText"/>
    <w:uiPriority w:val="99"/>
    <w:qFormat/>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ListParagraph"/>
    <w:qFormat/>
    <w:rsid w:val="000D6611"/>
    <w:pPr>
      <w:numPr>
        <w:numId w:val="3"/>
      </w:numPr>
      <w:spacing w:after="0" w:line="312" w:lineRule="auto"/>
    </w:pPr>
    <w:rPr>
      <w:rFonts w:eastAsia="Times New Roman"/>
      <w:lang w:eastAsia="pt-PT"/>
    </w:rPr>
  </w:style>
  <w:style w:type="paragraph" w:customStyle="1" w:styleId="Listanumerada1">
    <w:name w:val="Lista numerada1"/>
    <w:basedOn w:val="ListParagraph"/>
    <w:qFormat/>
    <w:rsid w:val="000D6611"/>
    <w:pPr>
      <w:numPr>
        <w:numId w:val="2"/>
      </w:numPr>
      <w:spacing w:after="0" w:line="312" w:lineRule="auto"/>
    </w:pPr>
    <w:rPr>
      <w:rFonts w:eastAsia="Times New Roman"/>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954F72" w:themeColor="followedHyperlink"/>
      <w:u w:val="single"/>
    </w:rPr>
  </w:style>
  <w:style w:type="character" w:customStyle="1" w:styleId="Heading5Char">
    <w:name w:val="Heading 5 Char"/>
    <w:basedOn w:val="DefaultParagraphFont"/>
    <w:link w:val="Heading5"/>
    <w:uiPriority w:val="9"/>
    <w:rsid w:val="00D4604C"/>
    <w:rPr>
      <w:rFonts w:eastAsiaTheme="majorEastAsia" w:cstheme="majorBidi"/>
      <w:b/>
      <w:caps/>
      <w:sz w:val="32"/>
      <w:szCs w:val="22"/>
      <w:lang w:eastAsia="en-US"/>
    </w:rPr>
  </w:style>
  <w:style w:type="paragraph" w:styleId="TOC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6"/>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itle">
    <w:name w:val="Title"/>
    <w:basedOn w:val="Normal"/>
    <w:next w:val="Normal"/>
    <w:link w:val="TitleCha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44CF"/>
    <w:rPr>
      <w:rFonts w:asciiTheme="majorHAnsi" w:eastAsiaTheme="majorEastAsia" w:hAnsiTheme="majorHAnsi" w:cstheme="majorBidi"/>
      <w:spacing w:val="-10"/>
      <w:kern w:val="28"/>
      <w:sz w:val="56"/>
      <w:szCs w:val="56"/>
      <w:lang w:val="en-US" w:eastAsia="en-US"/>
    </w:rPr>
  </w:style>
  <w:style w:type="character" w:styleId="CommentReference">
    <w:name w:val="annotation reference"/>
    <w:basedOn w:val="DefaultParagraphFont"/>
    <w:uiPriority w:val="99"/>
    <w:semiHidden/>
    <w:unhideWhenUsed/>
    <w:rsid w:val="00733B50"/>
    <w:rPr>
      <w:sz w:val="16"/>
      <w:szCs w:val="16"/>
    </w:rPr>
  </w:style>
  <w:style w:type="paragraph" w:styleId="CommentText">
    <w:name w:val="annotation text"/>
    <w:basedOn w:val="Normal"/>
    <w:link w:val="CommentTextChar"/>
    <w:uiPriority w:val="99"/>
    <w:unhideWhenUsed/>
    <w:rsid w:val="00733B50"/>
    <w:pPr>
      <w:spacing w:line="240" w:lineRule="auto"/>
    </w:pPr>
    <w:rPr>
      <w:sz w:val="20"/>
      <w:szCs w:val="20"/>
    </w:rPr>
  </w:style>
  <w:style w:type="character" w:customStyle="1" w:styleId="CommentTextChar">
    <w:name w:val="Comment Text Char"/>
    <w:basedOn w:val="DefaultParagraphFont"/>
    <w:link w:val="CommentText"/>
    <w:uiPriority w:val="99"/>
    <w:rsid w:val="00733B50"/>
    <w:rPr>
      <w:lang w:val="en-GB" w:eastAsia="en-US"/>
    </w:rPr>
  </w:style>
  <w:style w:type="paragraph" w:styleId="CommentSubject">
    <w:name w:val="annotation subject"/>
    <w:basedOn w:val="CommentText"/>
    <w:next w:val="CommentText"/>
    <w:link w:val="CommentSubjectChar"/>
    <w:uiPriority w:val="99"/>
    <w:semiHidden/>
    <w:unhideWhenUsed/>
    <w:rsid w:val="00733B50"/>
    <w:rPr>
      <w:b/>
      <w:bCs/>
    </w:rPr>
  </w:style>
  <w:style w:type="character" w:customStyle="1" w:styleId="CommentSubjectChar">
    <w:name w:val="Comment Subject Char"/>
    <w:basedOn w:val="CommentTextChar"/>
    <w:link w:val="CommentSubject"/>
    <w:uiPriority w:val="99"/>
    <w:semiHidden/>
    <w:rsid w:val="00733B50"/>
    <w:rPr>
      <w:b/>
      <w:bCs/>
      <w:lang w:val="en-GB" w:eastAsia="en-US"/>
    </w:rPr>
  </w:style>
  <w:style w:type="paragraph" w:styleId="NormalWeb">
    <w:name w:val="Normal (Web)"/>
    <w:basedOn w:val="Normal"/>
    <w:uiPriority w:val="99"/>
    <w:semiHidden/>
    <w:unhideWhenUsed/>
    <w:rsid w:val="00DA1FC4"/>
    <w:rPr>
      <w:rFonts w:ascii="Times New Roman" w:hAnsi="Times New Roman"/>
      <w:sz w:val="24"/>
      <w:szCs w:val="24"/>
    </w:rPr>
  </w:style>
  <w:style w:type="table" w:styleId="PlainTable5">
    <w:name w:val="Plain Table 5"/>
    <w:basedOn w:val="TableNormal"/>
    <w:uiPriority w:val="45"/>
    <w:rsid w:val="006553E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aragraph">
    <w:name w:val="paragraph"/>
    <w:basedOn w:val="Normal"/>
    <w:rsid w:val="00A01909"/>
    <w:pPr>
      <w:spacing w:before="100" w:beforeAutospacing="1" w:after="100" w:afterAutospacing="1" w:line="240" w:lineRule="auto"/>
      <w:jc w:val="left"/>
    </w:pPr>
    <w:rPr>
      <w:rFonts w:ascii="Times New Roman" w:eastAsia="Times New Roman" w:hAnsi="Times New Roman"/>
      <w:sz w:val="24"/>
      <w:szCs w:val="24"/>
      <w:lang w:val="en-US"/>
    </w:rPr>
  </w:style>
  <w:style w:type="character" w:customStyle="1" w:styleId="normaltextrun">
    <w:name w:val="normaltextrun"/>
    <w:basedOn w:val="DefaultParagraphFont"/>
    <w:rsid w:val="00A01909"/>
  </w:style>
  <w:style w:type="character" w:customStyle="1" w:styleId="eop">
    <w:name w:val="eop"/>
    <w:basedOn w:val="DefaultParagraphFont"/>
    <w:rsid w:val="00A01909"/>
  </w:style>
  <w:style w:type="table" w:styleId="PlainTable4">
    <w:name w:val="Plain Table 4"/>
    <w:basedOn w:val="TableNormal"/>
    <w:uiPriority w:val="44"/>
    <w:rsid w:val="00EA0D8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NOVAIMSTableStyle">
    <w:name w:val=".NOVAIMS Table Style"/>
    <w:basedOn w:val="TableNormal"/>
    <w:uiPriority w:val="99"/>
    <w:rsid w:val="00466386"/>
    <w:pPr>
      <w:spacing w:line="276" w:lineRule="auto"/>
      <w:jc w:val="center"/>
    </w:pPr>
    <w:rPr>
      <w:rFonts w:asciiTheme="minorHAnsi" w:hAnsiTheme="minorHAnsi"/>
      <w:sz w:val="22"/>
    </w:rPr>
    <w:tblPr>
      <w:jc w:val="center"/>
      <w:tblBorders>
        <w:bottom w:val="single" w:sz="18" w:space="0" w:color="auto"/>
        <w:insideH w:val="single" w:sz="4" w:space="0" w:color="auto"/>
      </w:tblBorders>
    </w:tblPr>
    <w:trPr>
      <w:jc w:val="center"/>
    </w:trPr>
    <w:tcPr>
      <w:vAlign w:val="center"/>
    </w:tcPr>
    <w:tblStylePr w:type="firstRow">
      <w:pPr>
        <w:jc w:val="center"/>
      </w:pPr>
      <w:rPr>
        <w:b/>
      </w:rPr>
      <w:tblPr/>
      <w:tcPr>
        <w:tcBorders>
          <w:top w:val="single" w:sz="18" w:space="0" w:color="auto"/>
          <w:bottom w:val="single" w:sz="18" w:space="0" w:color="auto"/>
        </w:tcBorders>
      </w:tcPr>
    </w:tblStylePr>
    <w:tblStylePr w:type="lastRow">
      <w:tblPr/>
      <w:tcPr>
        <w:tcBorders>
          <w:bottom w:val="single" w:sz="18" w:space="0" w:color="auto"/>
          <w:insideH w:val="nil"/>
        </w:tcBorders>
      </w:tcPr>
    </w:tblStylePr>
    <w:tblStylePr w:type="seCell">
      <w:tblPr/>
      <w:tcPr>
        <w:tcBorders>
          <w:bottom w:val="single" w:sz="18" w:space="0" w:color="auto"/>
        </w:tcBorders>
      </w:tcPr>
    </w:tblStylePr>
    <w:tblStylePr w:type="swCell">
      <w:tblPr/>
      <w:tcPr>
        <w:tcBorders>
          <w:bottom w:val="single" w:sz="18" w:space="0" w:color="auto"/>
        </w:tcBorders>
      </w:tcPr>
    </w:tblStylePr>
  </w:style>
  <w:style w:type="table" w:styleId="TableGridLight">
    <w:name w:val="Grid Table Light"/>
    <w:basedOn w:val="TableNormal"/>
    <w:uiPriority w:val="40"/>
    <w:rsid w:val="00F0747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nnex">
    <w:name w:val="Annex"/>
    <w:basedOn w:val="Heading2"/>
    <w:link w:val="AnnexChar"/>
    <w:qFormat/>
    <w:rsid w:val="00E14A7E"/>
    <w:pPr>
      <w:numPr>
        <w:ilvl w:val="0"/>
        <w:numId w:val="0"/>
      </w:numPr>
      <w:ind w:left="426" w:hanging="426"/>
    </w:pPr>
  </w:style>
  <w:style w:type="character" w:customStyle="1" w:styleId="AnnexChar">
    <w:name w:val="Annex Char"/>
    <w:basedOn w:val="Heading2Char"/>
    <w:link w:val="Annex"/>
    <w:rsid w:val="00E14A7E"/>
    <w:rPr>
      <w:rFonts w:eastAsia="Times New Roman"/>
      <w:b/>
      <w:bCs/>
      <w:sz w:val="28"/>
      <w:szCs w:val="26"/>
      <w:lang w:val="en-GB"/>
    </w:rPr>
  </w:style>
  <w:style w:type="paragraph" w:styleId="Revision">
    <w:name w:val="Revision"/>
    <w:hidden/>
    <w:uiPriority w:val="99"/>
    <w:semiHidden/>
    <w:rsid w:val="00295808"/>
    <w:rPr>
      <w:sz w:val="22"/>
      <w:szCs w:val="22"/>
      <w:lang w:val="en-GB" w:eastAsia="en-US"/>
    </w:rPr>
  </w:style>
  <w:style w:type="paragraph" w:styleId="HTMLPreformatted">
    <w:name w:val="HTML Preformatted"/>
    <w:basedOn w:val="Normal"/>
    <w:link w:val="HTMLPreformattedChar"/>
    <w:uiPriority w:val="99"/>
    <w:semiHidden/>
    <w:unhideWhenUsed/>
    <w:rsid w:val="0012730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27307"/>
    <w:rPr>
      <w:rFonts w:ascii="Consolas" w:hAnsi="Consola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19092">
      <w:bodyDiv w:val="1"/>
      <w:marLeft w:val="0"/>
      <w:marRight w:val="0"/>
      <w:marTop w:val="0"/>
      <w:marBottom w:val="0"/>
      <w:divBdr>
        <w:top w:val="none" w:sz="0" w:space="0" w:color="auto"/>
        <w:left w:val="none" w:sz="0" w:space="0" w:color="auto"/>
        <w:bottom w:val="none" w:sz="0" w:space="0" w:color="auto"/>
        <w:right w:val="none" w:sz="0" w:space="0" w:color="auto"/>
      </w:divBdr>
      <w:divsChild>
        <w:div w:id="2090153537">
          <w:marLeft w:val="0"/>
          <w:marRight w:val="0"/>
          <w:marTop w:val="0"/>
          <w:marBottom w:val="0"/>
          <w:divBdr>
            <w:top w:val="none" w:sz="0" w:space="0" w:color="auto"/>
            <w:left w:val="none" w:sz="0" w:space="0" w:color="auto"/>
            <w:bottom w:val="none" w:sz="0" w:space="0" w:color="auto"/>
            <w:right w:val="none" w:sz="0" w:space="0" w:color="auto"/>
          </w:divBdr>
          <w:divsChild>
            <w:div w:id="141134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3932">
      <w:bodyDiv w:val="1"/>
      <w:marLeft w:val="0"/>
      <w:marRight w:val="0"/>
      <w:marTop w:val="0"/>
      <w:marBottom w:val="0"/>
      <w:divBdr>
        <w:top w:val="none" w:sz="0" w:space="0" w:color="auto"/>
        <w:left w:val="none" w:sz="0" w:space="0" w:color="auto"/>
        <w:bottom w:val="none" w:sz="0" w:space="0" w:color="auto"/>
        <w:right w:val="none" w:sz="0" w:space="0" w:color="auto"/>
      </w:divBdr>
      <w:divsChild>
        <w:div w:id="1314943708">
          <w:marLeft w:val="0"/>
          <w:marRight w:val="0"/>
          <w:marTop w:val="0"/>
          <w:marBottom w:val="0"/>
          <w:divBdr>
            <w:top w:val="none" w:sz="0" w:space="0" w:color="auto"/>
            <w:left w:val="none" w:sz="0" w:space="0" w:color="auto"/>
            <w:bottom w:val="none" w:sz="0" w:space="0" w:color="auto"/>
            <w:right w:val="none" w:sz="0" w:space="0" w:color="auto"/>
          </w:divBdr>
        </w:div>
      </w:divsChild>
    </w:div>
    <w:div w:id="14115966">
      <w:bodyDiv w:val="1"/>
      <w:marLeft w:val="0"/>
      <w:marRight w:val="0"/>
      <w:marTop w:val="0"/>
      <w:marBottom w:val="0"/>
      <w:divBdr>
        <w:top w:val="none" w:sz="0" w:space="0" w:color="auto"/>
        <w:left w:val="none" w:sz="0" w:space="0" w:color="auto"/>
        <w:bottom w:val="none" w:sz="0" w:space="0" w:color="auto"/>
        <w:right w:val="none" w:sz="0" w:space="0" w:color="auto"/>
      </w:divBdr>
    </w:div>
    <w:div w:id="20209059">
      <w:bodyDiv w:val="1"/>
      <w:marLeft w:val="0"/>
      <w:marRight w:val="0"/>
      <w:marTop w:val="0"/>
      <w:marBottom w:val="0"/>
      <w:divBdr>
        <w:top w:val="none" w:sz="0" w:space="0" w:color="auto"/>
        <w:left w:val="none" w:sz="0" w:space="0" w:color="auto"/>
        <w:bottom w:val="none" w:sz="0" w:space="0" w:color="auto"/>
        <w:right w:val="none" w:sz="0" w:space="0" w:color="auto"/>
      </w:divBdr>
      <w:divsChild>
        <w:div w:id="576206014">
          <w:marLeft w:val="0"/>
          <w:marRight w:val="0"/>
          <w:marTop w:val="0"/>
          <w:marBottom w:val="0"/>
          <w:divBdr>
            <w:top w:val="none" w:sz="0" w:space="0" w:color="auto"/>
            <w:left w:val="none" w:sz="0" w:space="0" w:color="auto"/>
            <w:bottom w:val="none" w:sz="0" w:space="0" w:color="auto"/>
            <w:right w:val="none" w:sz="0" w:space="0" w:color="auto"/>
          </w:divBdr>
          <w:divsChild>
            <w:div w:id="179236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287">
      <w:bodyDiv w:val="1"/>
      <w:marLeft w:val="0"/>
      <w:marRight w:val="0"/>
      <w:marTop w:val="0"/>
      <w:marBottom w:val="0"/>
      <w:divBdr>
        <w:top w:val="none" w:sz="0" w:space="0" w:color="auto"/>
        <w:left w:val="none" w:sz="0" w:space="0" w:color="auto"/>
        <w:bottom w:val="none" w:sz="0" w:space="0" w:color="auto"/>
        <w:right w:val="none" w:sz="0" w:space="0" w:color="auto"/>
      </w:divBdr>
      <w:divsChild>
        <w:div w:id="1991251122">
          <w:marLeft w:val="0"/>
          <w:marRight w:val="0"/>
          <w:marTop w:val="0"/>
          <w:marBottom w:val="0"/>
          <w:divBdr>
            <w:top w:val="none" w:sz="0" w:space="0" w:color="auto"/>
            <w:left w:val="none" w:sz="0" w:space="0" w:color="auto"/>
            <w:bottom w:val="none" w:sz="0" w:space="0" w:color="auto"/>
            <w:right w:val="none" w:sz="0" w:space="0" w:color="auto"/>
          </w:divBdr>
          <w:divsChild>
            <w:div w:id="46204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62327">
      <w:bodyDiv w:val="1"/>
      <w:marLeft w:val="0"/>
      <w:marRight w:val="0"/>
      <w:marTop w:val="0"/>
      <w:marBottom w:val="0"/>
      <w:divBdr>
        <w:top w:val="none" w:sz="0" w:space="0" w:color="auto"/>
        <w:left w:val="none" w:sz="0" w:space="0" w:color="auto"/>
        <w:bottom w:val="none" w:sz="0" w:space="0" w:color="auto"/>
        <w:right w:val="none" w:sz="0" w:space="0" w:color="auto"/>
      </w:divBdr>
      <w:divsChild>
        <w:div w:id="1743990350">
          <w:marLeft w:val="0"/>
          <w:marRight w:val="0"/>
          <w:marTop w:val="0"/>
          <w:marBottom w:val="0"/>
          <w:divBdr>
            <w:top w:val="none" w:sz="0" w:space="0" w:color="auto"/>
            <w:left w:val="none" w:sz="0" w:space="0" w:color="auto"/>
            <w:bottom w:val="none" w:sz="0" w:space="0" w:color="auto"/>
            <w:right w:val="none" w:sz="0" w:space="0" w:color="auto"/>
          </w:divBdr>
        </w:div>
      </w:divsChild>
    </w:div>
    <w:div w:id="41487085">
      <w:bodyDiv w:val="1"/>
      <w:marLeft w:val="0"/>
      <w:marRight w:val="0"/>
      <w:marTop w:val="0"/>
      <w:marBottom w:val="0"/>
      <w:divBdr>
        <w:top w:val="none" w:sz="0" w:space="0" w:color="auto"/>
        <w:left w:val="none" w:sz="0" w:space="0" w:color="auto"/>
        <w:bottom w:val="none" w:sz="0" w:space="0" w:color="auto"/>
        <w:right w:val="none" w:sz="0" w:space="0" w:color="auto"/>
      </w:divBdr>
      <w:divsChild>
        <w:div w:id="1072583726">
          <w:marLeft w:val="0"/>
          <w:marRight w:val="0"/>
          <w:marTop w:val="0"/>
          <w:marBottom w:val="0"/>
          <w:divBdr>
            <w:top w:val="none" w:sz="0" w:space="0" w:color="auto"/>
            <w:left w:val="none" w:sz="0" w:space="0" w:color="auto"/>
            <w:bottom w:val="none" w:sz="0" w:space="0" w:color="auto"/>
            <w:right w:val="none" w:sz="0" w:space="0" w:color="auto"/>
          </w:divBdr>
          <w:divsChild>
            <w:div w:id="178561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63129">
      <w:bodyDiv w:val="1"/>
      <w:marLeft w:val="0"/>
      <w:marRight w:val="0"/>
      <w:marTop w:val="0"/>
      <w:marBottom w:val="0"/>
      <w:divBdr>
        <w:top w:val="none" w:sz="0" w:space="0" w:color="auto"/>
        <w:left w:val="none" w:sz="0" w:space="0" w:color="auto"/>
        <w:bottom w:val="none" w:sz="0" w:space="0" w:color="auto"/>
        <w:right w:val="none" w:sz="0" w:space="0" w:color="auto"/>
      </w:divBdr>
    </w:div>
    <w:div w:id="43137956">
      <w:bodyDiv w:val="1"/>
      <w:marLeft w:val="0"/>
      <w:marRight w:val="0"/>
      <w:marTop w:val="0"/>
      <w:marBottom w:val="0"/>
      <w:divBdr>
        <w:top w:val="none" w:sz="0" w:space="0" w:color="auto"/>
        <w:left w:val="none" w:sz="0" w:space="0" w:color="auto"/>
        <w:bottom w:val="none" w:sz="0" w:space="0" w:color="auto"/>
        <w:right w:val="none" w:sz="0" w:space="0" w:color="auto"/>
      </w:divBdr>
    </w:div>
    <w:div w:id="46270946">
      <w:bodyDiv w:val="1"/>
      <w:marLeft w:val="0"/>
      <w:marRight w:val="0"/>
      <w:marTop w:val="0"/>
      <w:marBottom w:val="0"/>
      <w:divBdr>
        <w:top w:val="none" w:sz="0" w:space="0" w:color="auto"/>
        <w:left w:val="none" w:sz="0" w:space="0" w:color="auto"/>
        <w:bottom w:val="none" w:sz="0" w:space="0" w:color="auto"/>
        <w:right w:val="none" w:sz="0" w:space="0" w:color="auto"/>
      </w:divBdr>
      <w:divsChild>
        <w:div w:id="1438602316">
          <w:marLeft w:val="0"/>
          <w:marRight w:val="0"/>
          <w:marTop w:val="0"/>
          <w:marBottom w:val="0"/>
          <w:divBdr>
            <w:top w:val="none" w:sz="0" w:space="0" w:color="auto"/>
            <w:left w:val="none" w:sz="0" w:space="0" w:color="auto"/>
            <w:bottom w:val="none" w:sz="0" w:space="0" w:color="auto"/>
            <w:right w:val="none" w:sz="0" w:space="0" w:color="auto"/>
          </w:divBdr>
          <w:divsChild>
            <w:div w:id="1989355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43827">
      <w:bodyDiv w:val="1"/>
      <w:marLeft w:val="0"/>
      <w:marRight w:val="0"/>
      <w:marTop w:val="0"/>
      <w:marBottom w:val="0"/>
      <w:divBdr>
        <w:top w:val="none" w:sz="0" w:space="0" w:color="auto"/>
        <w:left w:val="none" w:sz="0" w:space="0" w:color="auto"/>
        <w:bottom w:val="none" w:sz="0" w:space="0" w:color="auto"/>
        <w:right w:val="none" w:sz="0" w:space="0" w:color="auto"/>
      </w:divBdr>
      <w:divsChild>
        <w:div w:id="862744374">
          <w:marLeft w:val="0"/>
          <w:marRight w:val="0"/>
          <w:marTop w:val="0"/>
          <w:marBottom w:val="0"/>
          <w:divBdr>
            <w:top w:val="none" w:sz="0" w:space="0" w:color="auto"/>
            <w:left w:val="none" w:sz="0" w:space="0" w:color="auto"/>
            <w:bottom w:val="none" w:sz="0" w:space="0" w:color="auto"/>
            <w:right w:val="none" w:sz="0" w:space="0" w:color="auto"/>
          </w:divBdr>
          <w:divsChild>
            <w:div w:id="19381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32019">
      <w:bodyDiv w:val="1"/>
      <w:marLeft w:val="0"/>
      <w:marRight w:val="0"/>
      <w:marTop w:val="0"/>
      <w:marBottom w:val="0"/>
      <w:divBdr>
        <w:top w:val="none" w:sz="0" w:space="0" w:color="auto"/>
        <w:left w:val="none" w:sz="0" w:space="0" w:color="auto"/>
        <w:bottom w:val="none" w:sz="0" w:space="0" w:color="auto"/>
        <w:right w:val="none" w:sz="0" w:space="0" w:color="auto"/>
      </w:divBdr>
      <w:divsChild>
        <w:div w:id="308412516">
          <w:marLeft w:val="0"/>
          <w:marRight w:val="0"/>
          <w:marTop w:val="0"/>
          <w:marBottom w:val="0"/>
          <w:divBdr>
            <w:top w:val="none" w:sz="0" w:space="0" w:color="auto"/>
            <w:left w:val="none" w:sz="0" w:space="0" w:color="auto"/>
            <w:bottom w:val="none" w:sz="0" w:space="0" w:color="auto"/>
            <w:right w:val="none" w:sz="0" w:space="0" w:color="auto"/>
          </w:divBdr>
          <w:divsChild>
            <w:div w:id="1019240945">
              <w:marLeft w:val="0"/>
              <w:marRight w:val="0"/>
              <w:marTop w:val="0"/>
              <w:marBottom w:val="0"/>
              <w:divBdr>
                <w:top w:val="none" w:sz="0" w:space="0" w:color="auto"/>
                <w:left w:val="none" w:sz="0" w:space="0" w:color="auto"/>
                <w:bottom w:val="none" w:sz="0" w:space="0" w:color="auto"/>
                <w:right w:val="none" w:sz="0" w:space="0" w:color="auto"/>
              </w:divBdr>
            </w:div>
            <w:div w:id="211041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09576">
      <w:bodyDiv w:val="1"/>
      <w:marLeft w:val="0"/>
      <w:marRight w:val="0"/>
      <w:marTop w:val="0"/>
      <w:marBottom w:val="0"/>
      <w:divBdr>
        <w:top w:val="none" w:sz="0" w:space="0" w:color="auto"/>
        <w:left w:val="none" w:sz="0" w:space="0" w:color="auto"/>
        <w:bottom w:val="none" w:sz="0" w:space="0" w:color="auto"/>
        <w:right w:val="none" w:sz="0" w:space="0" w:color="auto"/>
      </w:divBdr>
      <w:divsChild>
        <w:div w:id="49502271">
          <w:marLeft w:val="0"/>
          <w:marRight w:val="0"/>
          <w:marTop w:val="0"/>
          <w:marBottom w:val="0"/>
          <w:divBdr>
            <w:top w:val="none" w:sz="0" w:space="0" w:color="auto"/>
            <w:left w:val="none" w:sz="0" w:space="0" w:color="auto"/>
            <w:bottom w:val="none" w:sz="0" w:space="0" w:color="auto"/>
            <w:right w:val="none" w:sz="0" w:space="0" w:color="auto"/>
          </w:divBdr>
          <w:divsChild>
            <w:div w:id="1046838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63883">
      <w:bodyDiv w:val="1"/>
      <w:marLeft w:val="0"/>
      <w:marRight w:val="0"/>
      <w:marTop w:val="0"/>
      <w:marBottom w:val="0"/>
      <w:divBdr>
        <w:top w:val="none" w:sz="0" w:space="0" w:color="auto"/>
        <w:left w:val="none" w:sz="0" w:space="0" w:color="auto"/>
        <w:bottom w:val="none" w:sz="0" w:space="0" w:color="auto"/>
        <w:right w:val="none" w:sz="0" w:space="0" w:color="auto"/>
      </w:divBdr>
      <w:divsChild>
        <w:div w:id="2070154448">
          <w:marLeft w:val="0"/>
          <w:marRight w:val="0"/>
          <w:marTop w:val="0"/>
          <w:marBottom w:val="0"/>
          <w:divBdr>
            <w:top w:val="none" w:sz="0" w:space="0" w:color="auto"/>
            <w:left w:val="none" w:sz="0" w:space="0" w:color="auto"/>
            <w:bottom w:val="none" w:sz="0" w:space="0" w:color="auto"/>
            <w:right w:val="none" w:sz="0" w:space="0" w:color="auto"/>
          </w:divBdr>
          <w:divsChild>
            <w:div w:id="157346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66273">
      <w:bodyDiv w:val="1"/>
      <w:marLeft w:val="0"/>
      <w:marRight w:val="0"/>
      <w:marTop w:val="0"/>
      <w:marBottom w:val="0"/>
      <w:divBdr>
        <w:top w:val="none" w:sz="0" w:space="0" w:color="auto"/>
        <w:left w:val="none" w:sz="0" w:space="0" w:color="auto"/>
        <w:bottom w:val="none" w:sz="0" w:space="0" w:color="auto"/>
        <w:right w:val="none" w:sz="0" w:space="0" w:color="auto"/>
      </w:divBdr>
      <w:divsChild>
        <w:div w:id="1904754072">
          <w:marLeft w:val="0"/>
          <w:marRight w:val="0"/>
          <w:marTop w:val="0"/>
          <w:marBottom w:val="0"/>
          <w:divBdr>
            <w:top w:val="none" w:sz="0" w:space="0" w:color="auto"/>
            <w:left w:val="none" w:sz="0" w:space="0" w:color="auto"/>
            <w:bottom w:val="none" w:sz="0" w:space="0" w:color="auto"/>
            <w:right w:val="none" w:sz="0" w:space="0" w:color="auto"/>
          </w:divBdr>
          <w:divsChild>
            <w:div w:id="1227646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05421">
      <w:bodyDiv w:val="1"/>
      <w:marLeft w:val="0"/>
      <w:marRight w:val="0"/>
      <w:marTop w:val="0"/>
      <w:marBottom w:val="0"/>
      <w:divBdr>
        <w:top w:val="none" w:sz="0" w:space="0" w:color="auto"/>
        <w:left w:val="none" w:sz="0" w:space="0" w:color="auto"/>
        <w:bottom w:val="none" w:sz="0" w:space="0" w:color="auto"/>
        <w:right w:val="none" w:sz="0" w:space="0" w:color="auto"/>
      </w:divBdr>
    </w:div>
    <w:div w:id="120199344">
      <w:bodyDiv w:val="1"/>
      <w:marLeft w:val="0"/>
      <w:marRight w:val="0"/>
      <w:marTop w:val="0"/>
      <w:marBottom w:val="0"/>
      <w:divBdr>
        <w:top w:val="none" w:sz="0" w:space="0" w:color="auto"/>
        <w:left w:val="none" w:sz="0" w:space="0" w:color="auto"/>
        <w:bottom w:val="none" w:sz="0" w:space="0" w:color="auto"/>
        <w:right w:val="none" w:sz="0" w:space="0" w:color="auto"/>
      </w:divBdr>
    </w:div>
    <w:div w:id="124585784">
      <w:bodyDiv w:val="1"/>
      <w:marLeft w:val="0"/>
      <w:marRight w:val="0"/>
      <w:marTop w:val="0"/>
      <w:marBottom w:val="0"/>
      <w:divBdr>
        <w:top w:val="none" w:sz="0" w:space="0" w:color="auto"/>
        <w:left w:val="none" w:sz="0" w:space="0" w:color="auto"/>
        <w:bottom w:val="none" w:sz="0" w:space="0" w:color="auto"/>
        <w:right w:val="none" w:sz="0" w:space="0" w:color="auto"/>
      </w:divBdr>
      <w:divsChild>
        <w:div w:id="2119835610">
          <w:marLeft w:val="0"/>
          <w:marRight w:val="0"/>
          <w:marTop w:val="0"/>
          <w:marBottom w:val="0"/>
          <w:divBdr>
            <w:top w:val="none" w:sz="0" w:space="0" w:color="auto"/>
            <w:left w:val="none" w:sz="0" w:space="0" w:color="auto"/>
            <w:bottom w:val="none" w:sz="0" w:space="0" w:color="auto"/>
            <w:right w:val="none" w:sz="0" w:space="0" w:color="auto"/>
          </w:divBdr>
          <w:divsChild>
            <w:div w:id="188108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9299">
      <w:bodyDiv w:val="1"/>
      <w:marLeft w:val="0"/>
      <w:marRight w:val="0"/>
      <w:marTop w:val="0"/>
      <w:marBottom w:val="0"/>
      <w:divBdr>
        <w:top w:val="none" w:sz="0" w:space="0" w:color="auto"/>
        <w:left w:val="none" w:sz="0" w:space="0" w:color="auto"/>
        <w:bottom w:val="none" w:sz="0" w:space="0" w:color="auto"/>
        <w:right w:val="none" w:sz="0" w:space="0" w:color="auto"/>
      </w:divBdr>
    </w:div>
    <w:div w:id="136534286">
      <w:bodyDiv w:val="1"/>
      <w:marLeft w:val="0"/>
      <w:marRight w:val="0"/>
      <w:marTop w:val="0"/>
      <w:marBottom w:val="0"/>
      <w:divBdr>
        <w:top w:val="none" w:sz="0" w:space="0" w:color="auto"/>
        <w:left w:val="none" w:sz="0" w:space="0" w:color="auto"/>
        <w:bottom w:val="none" w:sz="0" w:space="0" w:color="auto"/>
        <w:right w:val="none" w:sz="0" w:space="0" w:color="auto"/>
      </w:divBdr>
    </w:div>
    <w:div w:id="144053632">
      <w:bodyDiv w:val="1"/>
      <w:marLeft w:val="0"/>
      <w:marRight w:val="0"/>
      <w:marTop w:val="0"/>
      <w:marBottom w:val="0"/>
      <w:divBdr>
        <w:top w:val="none" w:sz="0" w:space="0" w:color="auto"/>
        <w:left w:val="none" w:sz="0" w:space="0" w:color="auto"/>
        <w:bottom w:val="none" w:sz="0" w:space="0" w:color="auto"/>
        <w:right w:val="none" w:sz="0" w:space="0" w:color="auto"/>
      </w:divBdr>
      <w:divsChild>
        <w:div w:id="284045312">
          <w:marLeft w:val="0"/>
          <w:marRight w:val="0"/>
          <w:marTop w:val="0"/>
          <w:marBottom w:val="0"/>
          <w:divBdr>
            <w:top w:val="none" w:sz="0" w:space="0" w:color="auto"/>
            <w:left w:val="none" w:sz="0" w:space="0" w:color="auto"/>
            <w:bottom w:val="none" w:sz="0" w:space="0" w:color="auto"/>
            <w:right w:val="none" w:sz="0" w:space="0" w:color="auto"/>
          </w:divBdr>
          <w:divsChild>
            <w:div w:id="46308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158352608">
      <w:bodyDiv w:val="1"/>
      <w:marLeft w:val="0"/>
      <w:marRight w:val="0"/>
      <w:marTop w:val="0"/>
      <w:marBottom w:val="0"/>
      <w:divBdr>
        <w:top w:val="none" w:sz="0" w:space="0" w:color="auto"/>
        <w:left w:val="none" w:sz="0" w:space="0" w:color="auto"/>
        <w:bottom w:val="none" w:sz="0" w:space="0" w:color="auto"/>
        <w:right w:val="none" w:sz="0" w:space="0" w:color="auto"/>
      </w:divBdr>
    </w:div>
    <w:div w:id="211695454">
      <w:bodyDiv w:val="1"/>
      <w:marLeft w:val="0"/>
      <w:marRight w:val="0"/>
      <w:marTop w:val="0"/>
      <w:marBottom w:val="0"/>
      <w:divBdr>
        <w:top w:val="none" w:sz="0" w:space="0" w:color="auto"/>
        <w:left w:val="none" w:sz="0" w:space="0" w:color="auto"/>
        <w:bottom w:val="none" w:sz="0" w:space="0" w:color="auto"/>
        <w:right w:val="none" w:sz="0" w:space="0" w:color="auto"/>
      </w:divBdr>
      <w:divsChild>
        <w:div w:id="58752609">
          <w:marLeft w:val="0"/>
          <w:marRight w:val="0"/>
          <w:marTop w:val="0"/>
          <w:marBottom w:val="0"/>
          <w:divBdr>
            <w:top w:val="none" w:sz="0" w:space="0" w:color="auto"/>
            <w:left w:val="none" w:sz="0" w:space="0" w:color="auto"/>
            <w:bottom w:val="none" w:sz="0" w:space="0" w:color="auto"/>
            <w:right w:val="none" w:sz="0" w:space="0" w:color="auto"/>
          </w:divBdr>
          <w:divsChild>
            <w:div w:id="145236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150157">
      <w:bodyDiv w:val="1"/>
      <w:marLeft w:val="0"/>
      <w:marRight w:val="0"/>
      <w:marTop w:val="0"/>
      <w:marBottom w:val="0"/>
      <w:divBdr>
        <w:top w:val="none" w:sz="0" w:space="0" w:color="auto"/>
        <w:left w:val="none" w:sz="0" w:space="0" w:color="auto"/>
        <w:bottom w:val="none" w:sz="0" w:space="0" w:color="auto"/>
        <w:right w:val="none" w:sz="0" w:space="0" w:color="auto"/>
      </w:divBdr>
      <w:divsChild>
        <w:div w:id="1899629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9923701">
      <w:bodyDiv w:val="1"/>
      <w:marLeft w:val="0"/>
      <w:marRight w:val="0"/>
      <w:marTop w:val="0"/>
      <w:marBottom w:val="0"/>
      <w:divBdr>
        <w:top w:val="none" w:sz="0" w:space="0" w:color="auto"/>
        <w:left w:val="none" w:sz="0" w:space="0" w:color="auto"/>
        <w:bottom w:val="none" w:sz="0" w:space="0" w:color="auto"/>
        <w:right w:val="none" w:sz="0" w:space="0" w:color="auto"/>
      </w:divBdr>
      <w:divsChild>
        <w:div w:id="677316709">
          <w:marLeft w:val="0"/>
          <w:marRight w:val="0"/>
          <w:marTop w:val="0"/>
          <w:marBottom w:val="0"/>
          <w:divBdr>
            <w:top w:val="none" w:sz="0" w:space="0" w:color="auto"/>
            <w:left w:val="none" w:sz="0" w:space="0" w:color="auto"/>
            <w:bottom w:val="none" w:sz="0" w:space="0" w:color="auto"/>
            <w:right w:val="none" w:sz="0" w:space="0" w:color="auto"/>
          </w:divBdr>
          <w:divsChild>
            <w:div w:id="54580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12667">
      <w:bodyDiv w:val="1"/>
      <w:marLeft w:val="0"/>
      <w:marRight w:val="0"/>
      <w:marTop w:val="0"/>
      <w:marBottom w:val="0"/>
      <w:divBdr>
        <w:top w:val="none" w:sz="0" w:space="0" w:color="auto"/>
        <w:left w:val="none" w:sz="0" w:space="0" w:color="auto"/>
        <w:bottom w:val="none" w:sz="0" w:space="0" w:color="auto"/>
        <w:right w:val="none" w:sz="0" w:space="0" w:color="auto"/>
      </w:divBdr>
      <w:divsChild>
        <w:div w:id="391927434">
          <w:marLeft w:val="0"/>
          <w:marRight w:val="0"/>
          <w:marTop w:val="0"/>
          <w:marBottom w:val="0"/>
          <w:divBdr>
            <w:top w:val="none" w:sz="0" w:space="0" w:color="auto"/>
            <w:left w:val="none" w:sz="0" w:space="0" w:color="auto"/>
            <w:bottom w:val="none" w:sz="0" w:space="0" w:color="auto"/>
            <w:right w:val="none" w:sz="0" w:space="0" w:color="auto"/>
          </w:divBdr>
          <w:divsChild>
            <w:div w:id="4115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007878">
      <w:bodyDiv w:val="1"/>
      <w:marLeft w:val="0"/>
      <w:marRight w:val="0"/>
      <w:marTop w:val="0"/>
      <w:marBottom w:val="0"/>
      <w:divBdr>
        <w:top w:val="none" w:sz="0" w:space="0" w:color="auto"/>
        <w:left w:val="none" w:sz="0" w:space="0" w:color="auto"/>
        <w:bottom w:val="none" w:sz="0" w:space="0" w:color="auto"/>
        <w:right w:val="none" w:sz="0" w:space="0" w:color="auto"/>
      </w:divBdr>
    </w:div>
    <w:div w:id="251934814">
      <w:bodyDiv w:val="1"/>
      <w:marLeft w:val="0"/>
      <w:marRight w:val="0"/>
      <w:marTop w:val="0"/>
      <w:marBottom w:val="0"/>
      <w:divBdr>
        <w:top w:val="none" w:sz="0" w:space="0" w:color="auto"/>
        <w:left w:val="none" w:sz="0" w:space="0" w:color="auto"/>
        <w:bottom w:val="none" w:sz="0" w:space="0" w:color="auto"/>
        <w:right w:val="none" w:sz="0" w:space="0" w:color="auto"/>
      </w:divBdr>
    </w:div>
    <w:div w:id="260139218">
      <w:bodyDiv w:val="1"/>
      <w:marLeft w:val="0"/>
      <w:marRight w:val="0"/>
      <w:marTop w:val="0"/>
      <w:marBottom w:val="0"/>
      <w:divBdr>
        <w:top w:val="none" w:sz="0" w:space="0" w:color="auto"/>
        <w:left w:val="none" w:sz="0" w:space="0" w:color="auto"/>
        <w:bottom w:val="none" w:sz="0" w:space="0" w:color="auto"/>
        <w:right w:val="none" w:sz="0" w:space="0" w:color="auto"/>
      </w:divBdr>
      <w:divsChild>
        <w:div w:id="2120182051">
          <w:marLeft w:val="0"/>
          <w:marRight w:val="0"/>
          <w:marTop w:val="0"/>
          <w:marBottom w:val="0"/>
          <w:divBdr>
            <w:top w:val="none" w:sz="0" w:space="0" w:color="auto"/>
            <w:left w:val="none" w:sz="0" w:space="0" w:color="auto"/>
            <w:bottom w:val="none" w:sz="0" w:space="0" w:color="auto"/>
            <w:right w:val="none" w:sz="0" w:space="0" w:color="auto"/>
          </w:divBdr>
          <w:divsChild>
            <w:div w:id="52922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178468">
      <w:bodyDiv w:val="1"/>
      <w:marLeft w:val="0"/>
      <w:marRight w:val="0"/>
      <w:marTop w:val="0"/>
      <w:marBottom w:val="0"/>
      <w:divBdr>
        <w:top w:val="none" w:sz="0" w:space="0" w:color="auto"/>
        <w:left w:val="none" w:sz="0" w:space="0" w:color="auto"/>
        <w:bottom w:val="none" w:sz="0" w:space="0" w:color="auto"/>
        <w:right w:val="none" w:sz="0" w:space="0" w:color="auto"/>
      </w:divBdr>
      <w:divsChild>
        <w:div w:id="878904514">
          <w:marLeft w:val="0"/>
          <w:marRight w:val="0"/>
          <w:marTop w:val="0"/>
          <w:marBottom w:val="0"/>
          <w:divBdr>
            <w:top w:val="none" w:sz="0" w:space="0" w:color="auto"/>
            <w:left w:val="none" w:sz="0" w:space="0" w:color="auto"/>
            <w:bottom w:val="none" w:sz="0" w:space="0" w:color="auto"/>
            <w:right w:val="none" w:sz="0" w:space="0" w:color="auto"/>
          </w:divBdr>
          <w:divsChild>
            <w:div w:id="170374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271605">
      <w:bodyDiv w:val="1"/>
      <w:marLeft w:val="0"/>
      <w:marRight w:val="0"/>
      <w:marTop w:val="0"/>
      <w:marBottom w:val="0"/>
      <w:divBdr>
        <w:top w:val="none" w:sz="0" w:space="0" w:color="auto"/>
        <w:left w:val="none" w:sz="0" w:space="0" w:color="auto"/>
        <w:bottom w:val="none" w:sz="0" w:space="0" w:color="auto"/>
        <w:right w:val="none" w:sz="0" w:space="0" w:color="auto"/>
      </w:divBdr>
    </w:div>
    <w:div w:id="291249825">
      <w:bodyDiv w:val="1"/>
      <w:marLeft w:val="0"/>
      <w:marRight w:val="0"/>
      <w:marTop w:val="0"/>
      <w:marBottom w:val="0"/>
      <w:divBdr>
        <w:top w:val="none" w:sz="0" w:space="0" w:color="auto"/>
        <w:left w:val="none" w:sz="0" w:space="0" w:color="auto"/>
        <w:bottom w:val="none" w:sz="0" w:space="0" w:color="auto"/>
        <w:right w:val="none" w:sz="0" w:space="0" w:color="auto"/>
      </w:divBdr>
      <w:divsChild>
        <w:div w:id="705955868">
          <w:marLeft w:val="0"/>
          <w:marRight w:val="0"/>
          <w:marTop w:val="0"/>
          <w:marBottom w:val="0"/>
          <w:divBdr>
            <w:top w:val="none" w:sz="0" w:space="0" w:color="auto"/>
            <w:left w:val="none" w:sz="0" w:space="0" w:color="auto"/>
            <w:bottom w:val="none" w:sz="0" w:space="0" w:color="auto"/>
            <w:right w:val="none" w:sz="0" w:space="0" w:color="auto"/>
          </w:divBdr>
          <w:divsChild>
            <w:div w:id="62719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251211">
      <w:bodyDiv w:val="1"/>
      <w:marLeft w:val="0"/>
      <w:marRight w:val="0"/>
      <w:marTop w:val="0"/>
      <w:marBottom w:val="0"/>
      <w:divBdr>
        <w:top w:val="none" w:sz="0" w:space="0" w:color="auto"/>
        <w:left w:val="none" w:sz="0" w:space="0" w:color="auto"/>
        <w:bottom w:val="none" w:sz="0" w:space="0" w:color="auto"/>
        <w:right w:val="none" w:sz="0" w:space="0" w:color="auto"/>
      </w:divBdr>
      <w:divsChild>
        <w:div w:id="482937407">
          <w:marLeft w:val="0"/>
          <w:marRight w:val="0"/>
          <w:marTop w:val="0"/>
          <w:marBottom w:val="0"/>
          <w:divBdr>
            <w:top w:val="none" w:sz="0" w:space="0" w:color="auto"/>
            <w:left w:val="none" w:sz="0" w:space="0" w:color="auto"/>
            <w:bottom w:val="none" w:sz="0" w:space="0" w:color="auto"/>
            <w:right w:val="none" w:sz="0" w:space="0" w:color="auto"/>
          </w:divBdr>
          <w:divsChild>
            <w:div w:id="173920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396452">
      <w:bodyDiv w:val="1"/>
      <w:marLeft w:val="0"/>
      <w:marRight w:val="0"/>
      <w:marTop w:val="0"/>
      <w:marBottom w:val="0"/>
      <w:divBdr>
        <w:top w:val="none" w:sz="0" w:space="0" w:color="auto"/>
        <w:left w:val="none" w:sz="0" w:space="0" w:color="auto"/>
        <w:bottom w:val="none" w:sz="0" w:space="0" w:color="auto"/>
        <w:right w:val="none" w:sz="0" w:space="0" w:color="auto"/>
      </w:divBdr>
      <w:divsChild>
        <w:div w:id="48112583">
          <w:marLeft w:val="0"/>
          <w:marRight w:val="0"/>
          <w:marTop w:val="0"/>
          <w:marBottom w:val="0"/>
          <w:divBdr>
            <w:top w:val="none" w:sz="0" w:space="0" w:color="auto"/>
            <w:left w:val="none" w:sz="0" w:space="0" w:color="auto"/>
            <w:bottom w:val="none" w:sz="0" w:space="0" w:color="auto"/>
            <w:right w:val="none" w:sz="0" w:space="0" w:color="auto"/>
          </w:divBdr>
          <w:divsChild>
            <w:div w:id="203059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317808739">
      <w:bodyDiv w:val="1"/>
      <w:marLeft w:val="0"/>
      <w:marRight w:val="0"/>
      <w:marTop w:val="0"/>
      <w:marBottom w:val="0"/>
      <w:divBdr>
        <w:top w:val="none" w:sz="0" w:space="0" w:color="auto"/>
        <w:left w:val="none" w:sz="0" w:space="0" w:color="auto"/>
        <w:bottom w:val="none" w:sz="0" w:space="0" w:color="auto"/>
        <w:right w:val="none" w:sz="0" w:space="0" w:color="auto"/>
      </w:divBdr>
    </w:div>
    <w:div w:id="325791168">
      <w:bodyDiv w:val="1"/>
      <w:marLeft w:val="0"/>
      <w:marRight w:val="0"/>
      <w:marTop w:val="0"/>
      <w:marBottom w:val="0"/>
      <w:divBdr>
        <w:top w:val="none" w:sz="0" w:space="0" w:color="auto"/>
        <w:left w:val="none" w:sz="0" w:space="0" w:color="auto"/>
        <w:bottom w:val="none" w:sz="0" w:space="0" w:color="auto"/>
        <w:right w:val="none" w:sz="0" w:space="0" w:color="auto"/>
      </w:divBdr>
      <w:divsChild>
        <w:div w:id="924535720">
          <w:marLeft w:val="0"/>
          <w:marRight w:val="0"/>
          <w:marTop w:val="0"/>
          <w:marBottom w:val="0"/>
          <w:divBdr>
            <w:top w:val="none" w:sz="0" w:space="0" w:color="auto"/>
            <w:left w:val="none" w:sz="0" w:space="0" w:color="auto"/>
            <w:bottom w:val="none" w:sz="0" w:space="0" w:color="auto"/>
            <w:right w:val="none" w:sz="0" w:space="0" w:color="auto"/>
          </w:divBdr>
          <w:divsChild>
            <w:div w:id="55189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806561">
      <w:bodyDiv w:val="1"/>
      <w:marLeft w:val="0"/>
      <w:marRight w:val="0"/>
      <w:marTop w:val="0"/>
      <w:marBottom w:val="0"/>
      <w:divBdr>
        <w:top w:val="none" w:sz="0" w:space="0" w:color="auto"/>
        <w:left w:val="none" w:sz="0" w:space="0" w:color="auto"/>
        <w:bottom w:val="none" w:sz="0" w:space="0" w:color="auto"/>
        <w:right w:val="none" w:sz="0" w:space="0" w:color="auto"/>
      </w:divBdr>
    </w:div>
    <w:div w:id="335812549">
      <w:bodyDiv w:val="1"/>
      <w:marLeft w:val="0"/>
      <w:marRight w:val="0"/>
      <w:marTop w:val="0"/>
      <w:marBottom w:val="0"/>
      <w:divBdr>
        <w:top w:val="none" w:sz="0" w:space="0" w:color="auto"/>
        <w:left w:val="none" w:sz="0" w:space="0" w:color="auto"/>
        <w:bottom w:val="none" w:sz="0" w:space="0" w:color="auto"/>
        <w:right w:val="none" w:sz="0" w:space="0" w:color="auto"/>
      </w:divBdr>
      <w:divsChild>
        <w:div w:id="1276789792">
          <w:marLeft w:val="0"/>
          <w:marRight w:val="0"/>
          <w:marTop w:val="0"/>
          <w:marBottom w:val="0"/>
          <w:divBdr>
            <w:top w:val="none" w:sz="0" w:space="0" w:color="auto"/>
            <w:left w:val="none" w:sz="0" w:space="0" w:color="auto"/>
            <w:bottom w:val="none" w:sz="0" w:space="0" w:color="auto"/>
            <w:right w:val="none" w:sz="0" w:space="0" w:color="auto"/>
          </w:divBdr>
          <w:divsChild>
            <w:div w:id="8854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569004">
      <w:bodyDiv w:val="1"/>
      <w:marLeft w:val="0"/>
      <w:marRight w:val="0"/>
      <w:marTop w:val="0"/>
      <w:marBottom w:val="0"/>
      <w:divBdr>
        <w:top w:val="none" w:sz="0" w:space="0" w:color="auto"/>
        <w:left w:val="none" w:sz="0" w:space="0" w:color="auto"/>
        <w:bottom w:val="none" w:sz="0" w:space="0" w:color="auto"/>
        <w:right w:val="none" w:sz="0" w:space="0" w:color="auto"/>
      </w:divBdr>
      <w:divsChild>
        <w:div w:id="137655281">
          <w:marLeft w:val="0"/>
          <w:marRight w:val="0"/>
          <w:marTop w:val="0"/>
          <w:marBottom w:val="0"/>
          <w:divBdr>
            <w:top w:val="none" w:sz="0" w:space="0" w:color="auto"/>
            <w:left w:val="none" w:sz="0" w:space="0" w:color="auto"/>
            <w:bottom w:val="none" w:sz="0" w:space="0" w:color="auto"/>
            <w:right w:val="none" w:sz="0" w:space="0" w:color="auto"/>
          </w:divBdr>
          <w:divsChild>
            <w:div w:id="46065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668143">
      <w:bodyDiv w:val="1"/>
      <w:marLeft w:val="0"/>
      <w:marRight w:val="0"/>
      <w:marTop w:val="0"/>
      <w:marBottom w:val="0"/>
      <w:divBdr>
        <w:top w:val="none" w:sz="0" w:space="0" w:color="auto"/>
        <w:left w:val="none" w:sz="0" w:space="0" w:color="auto"/>
        <w:bottom w:val="none" w:sz="0" w:space="0" w:color="auto"/>
        <w:right w:val="none" w:sz="0" w:space="0" w:color="auto"/>
      </w:divBdr>
    </w:div>
    <w:div w:id="369771741">
      <w:bodyDiv w:val="1"/>
      <w:marLeft w:val="0"/>
      <w:marRight w:val="0"/>
      <w:marTop w:val="0"/>
      <w:marBottom w:val="0"/>
      <w:divBdr>
        <w:top w:val="none" w:sz="0" w:space="0" w:color="auto"/>
        <w:left w:val="none" w:sz="0" w:space="0" w:color="auto"/>
        <w:bottom w:val="none" w:sz="0" w:space="0" w:color="auto"/>
        <w:right w:val="none" w:sz="0" w:space="0" w:color="auto"/>
      </w:divBdr>
      <w:divsChild>
        <w:div w:id="1673602698">
          <w:marLeft w:val="0"/>
          <w:marRight w:val="0"/>
          <w:marTop w:val="0"/>
          <w:marBottom w:val="0"/>
          <w:divBdr>
            <w:top w:val="none" w:sz="0" w:space="0" w:color="auto"/>
            <w:left w:val="none" w:sz="0" w:space="0" w:color="auto"/>
            <w:bottom w:val="none" w:sz="0" w:space="0" w:color="auto"/>
            <w:right w:val="none" w:sz="0" w:space="0" w:color="auto"/>
          </w:divBdr>
          <w:divsChild>
            <w:div w:id="107690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441163">
      <w:bodyDiv w:val="1"/>
      <w:marLeft w:val="0"/>
      <w:marRight w:val="0"/>
      <w:marTop w:val="0"/>
      <w:marBottom w:val="0"/>
      <w:divBdr>
        <w:top w:val="none" w:sz="0" w:space="0" w:color="auto"/>
        <w:left w:val="none" w:sz="0" w:space="0" w:color="auto"/>
        <w:bottom w:val="none" w:sz="0" w:space="0" w:color="auto"/>
        <w:right w:val="none" w:sz="0" w:space="0" w:color="auto"/>
      </w:divBdr>
    </w:div>
    <w:div w:id="392509452">
      <w:bodyDiv w:val="1"/>
      <w:marLeft w:val="0"/>
      <w:marRight w:val="0"/>
      <w:marTop w:val="0"/>
      <w:marBottom w:val="0"/>
      <w:divBdr>
        <w:top w:val="none" w:sz="0" w:space="0" w:color="auto"/>
        <w:left w:val="none" w:sz="0" w:space="0" w:color="auto"/>
        <w:bottom w:val="none" w:sz="0" w:space="0" w:color="auto"/>
        <w:right w:val="none" w:sz="0" w:space="0" w:color="auto"/>
      </w:divBdr>
    </w:div>
    <w:div w:id="407651848">
      <w:bodyDiv w:val="1"/>
      <w:marLeft w:val="0"/>
      <w:marRight w:val="0"/>
      <w:marTop w:val="0"/>
      <w:marBottom w:val="0"/>
      <w:divBdr>
        <w:top w:val="none" w:sz="0" w:space="0" w:color="auto"/>
        <w:left w:val="none" w:sz="0" w:space="0" w:color="auto"/>
        <w:bottom w:val="none" w:sz="0" w:space="0" w:color="auto"/>
        <w:right w:val="none" w:sz="0" w:space="0" w:color="auto"/>
      </w:divBdr>
    </w:div>
    <w:div w:id="438070069">
      <w:bodyDiv w:val="1"/>
      <w:marLeft w:val="0"/>
      <w:marRight w:val="0"/>
      <w:marTop w:val="0"/>
      <w:marBottom w:val="0"/>
      <w:divBdr>
        <w:top w:val="none" w:sz="0" w:space="0" w:color="auto"/>
        <w:left w:val="none" w:sz="0" w:space="0" w:color="auto"/>
        <w:bottom w:val="none" w:sz="0" w:space="0" w:color="auto"/>
        <w:right w:val="none" w:sz="0" w:space="0" w:color="auto"/>
      </w:divBdr>
    </w:div>
    <w:div w:id="438913893">
      <w:bodyDiv w:val="1"/>
      <w:marLeft w:val="0"/>
      <w:marRight w:val="0"/>
      <w:marTop w:val="0"/>
      <w:marBottom w:val="0"/>
      <w:divBdr>
        <w:top w:val="none" w:sz="0" w:space="0" w:color="auto"/>
        <w:left w:val="none" w:sz="0" w:space="0" w:color="auto"/>
        <w:bottom w:val="none" w:sz="0" w:space="0" w:color="auto"/>
        <w:right w:val="none" w:sz="0" w:space="0" w:color="auto"/>
      </w:divBdr>
    </w:div>
    <w:div w:id="440103325">
      <w:bodyDiv w:val="1"/>
      <w:marLeft w:val="0"/>
      <w:marRight w:val="0"/>
      <w:marTop w:val="0"/>
      <w:marBottom w:val="0"/>
      <w:divBdr>
        <w:top w:val="none" w:sz="0" w:space="0" w:color="auto"/>
        <w:left w:val="none" w:sz="0" w:space="0" w:color="auto"/>
        <w:bottom w:val="none" w:sz="0" w:space="0" w:color="auto"/>
        <w:right w:val="none" w:sz="0" w:space="0" w:color="auto"/>
      </w:divBdr>
      <w:divsChild>
        <w:div w:id="1880045612">
          <w:marLeft w:val="0"/>
          <w:marRight w:val="0"/>
          <w:marTop w:val="0"/>
          <w:marBottom w:val="0"/>
          <w:divBdr>
            <w:top w:val="none" w:sz="0" w:space="0" w:color="auto"/>
            <w:left w:val="none" w:sz="0" w:space="0" w:color="auto"/>
            <w:bottom w:val="none" w:sz="0" w:space="0" w:color="auto"/>
            <w:right w:val="none" w:sz="0" w:space="0" w:color="auto"/>
          </w:divBdr>
          <w:divsChild>
            <w:div w:id="1400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361237">
      <w:bodyDiv w:val="1"/>
      <w:marLeft w:val="0"/>
      <w:marRight w:val="0"/>
      <w:marTop w:val="0"/>
      <w:marBottom w:val="0"/>
      <w:divBdr>
        <w:top w:val="none" w:sz="0" w:space="0" w:color="auto"/>
        <w:left w:val="none" w:sz="0" w:space="0" w:color="auto"/>
        <w:bottom w:val="none" w:sz="0" w:space="0" w:color="auto"/>
        <w:right w:val="none" w:sz="0" w:space="0" w:color="auto"/>
      </w:divBdr>
    </w:div>
    <w:div w:id="456026427">
      <w:bodyDiv w:val="1"/>
      <w:marLeft w:val="0"/>
      <w:marRight w:val="0"/>
      <w:marTop w:val="0"/>
      <w:marBottom w:val="0"/>
      <w:divBdr>
        <w:top w:val="none" w:sz="0" w:space="0" w:color="auto"/>
        <w:left w:val="none" w:sz="0" w:space="0" w:color="auto"/>
        <w:bottom w:val="none" w:sz="0" w:space="0" w:color="auto"/>
        <w:right w:val="none" w:sz="0" w:space="0" w:color="auto"/>
      </w:divBdr>
      <w:divsChild>
        <w:div w:id="863403321">
          <w:marLeft w:val="0"/>
          <w:marRight w:val="0"/>
          <w:marTop w:val="0"/>
          <w:marBottom w:val="0"/>
          <w:divBdr>
            <w:top w:val="none" w:sz="0" w:space="0" w:color="auto"/>
            <w:left w:val="none" w:sz="0" w:space="0" w:color="auto"/>
            <w:bottom w:val="none" w:sz="0" w:space="0" w:color="auto"/>
            <w:right w:val="none" w:sz="0" w:space="0" w:color="auto"/>
          </w:divBdr>
          <w:divsChild>
            <w:div w:id="2104841910">
              <w:marLeft w:val="0"/>
              <w:marRight w:val="0"/>
              <w:marTop w:val="0"/>
              <w:marBottom w:val="0"/>
              <w:divBdr>
                <w:top w:val="none" w:sz="0" w:space="0" w:color="auto"/>
                <w:left w:val="none" w:sz="0" w:space="0" w:color="auto"/>
                <w:bottom w:val="none" w:sz="0" w:space="0" w:color="auto"/>
                <w:right w:val="none" w:sz="0" w:space="0" w:color="auto"/>
              </w:divBdr>
              <w:divsChild>
                <w:div w:id="7537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806774">
      <w:bodyDiv w:val="1"/>
      <w:marLeft w:val="0"/>
      <w:marRight w:val="0"/>
      <w:marTop w:val="0"/>
      <w:marBottom w:val="0"/>
      <w:divBdr>
        <w:top w:val="none" w:sz="0" w:space="0" w:color="auto"/>
        <w:left w:val="none" w:sz="0" w:space="0" w:color="auto"/>
        <w:bottom w:val="none" w:sz="0" w:space="0" w:color="auto"/>
        <w:right w:val="none" w:sz="0" w:space="0" w:color="auto"/>
      </w:divBdr>
    </w:div>
    <w:div w:id="530580281">
      <w:bodyDiv w:val="1"/>
      <w:marLeft w:val="0"/>
      <w:marRight w:val="0"/>
      <w:marTop w:val="0"/>
      <w:marBottom w:val="0"/>
      <w:divBdr>
        <w:top w:val="none" w:sz="0" w:space="0" w:color="auto"/>
        <w:left w:val="none" w:sz="0" w:space="0" w:color="auto"/>
        <w:bottom w:val="none" w:sz="0" w:space="0" w:color="auto"/>
        <w:right w:val="none" w:sz="0" w:space="0" w:color="auto"/>
      </w:divBdr>
      <w:divsChild>
        <w:div w:id="952711763">
          <w:marLeft w:val="0"/>
          <w:marRight w:val="0"/>
          <w:marTop w:val="0"/>
          <w:marBottom w:val="0"/>
          <w:divBdr>
            <w:top w:val="none" w:sz="0" w:space="0" w:color="auto"/>
            <w:left w:val="none" w:sz="0" w:space="0" w:color="auto"/>
            <w:bottom w:val="none" w:sz="0" w:space="0" w:color="auto"/>
            <w:right w:val="none" w:sz="0" w:space="0" w:color="auto"/>
          </w:divBdr>
          <w:divsChild>
            <w:div w:id="81699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450775">
      <w:bodyDiv w:val="1"/>
      <w:marLeft w:val="0"/>
      <w:marRight w:val="0"/>
      <w:marTop w:val="0"/>
      <w:marBottom w:val="0"/>
      <w:divBdr>
        <w:top w:val="none" w:sz="0" w:space="0" w:color="auto"/>
        <w:left w:val="none" w:sz="0" w:space="0" w:color="auto"/>
        <w:bottom w:val="none" w:sz="0" w:space="0" w:color="auto"/>
        <w:right w:val="none" w:sz="0" w:space="0" w:color="auto"/>
      </w:divBdr>
      <w:divsChild>
        <w:div w:id="2104950908">
          <w:marLeft w:val="0"/>
          <w:marRight w:val="0"/>
          <w:marTop w:val="0"/>
          <w:marBottom w:val="0"/>
          <w:divBdr>
            <w:top w:val="none" w:sz="0" w:space="0" w:color="auto"/>
            <w:left w:val="none" w:sz="0" w:space="0" w:color="auto"/>
            <w:bottom w:val="none" w:sz="0" w:space="0" w:color="auto"/>
            <w:right w:val="none" w:sz="0" w:space="0" w:color="auto"/>
          </w:divBdr>
          <w:divsChild>
            <w:div w:id="106360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305279">
      <w:bodyDiv w:val="1"/>
      <w:marLeft w:val="0"/>
      <w:marRight w:val="0"/>
      <w:marTop w:val="0"/>
      <w:marBottom w:val="0"/>
      <w:divBdr>
        <w:top w:val="none" w:sz="0" w:space="0" w:color="auto"/>
        <w:left w:val="none" w:sz="0" w:space="0" w:color="auto"/>
        <w:bottom w:val="none" w:sz="0" w:space="0" w:color="auto"/>
        <w:right w:val="none" w:sz="0" w:space="0" w:color="auto"/>
      </w:divBdr>
      <w:divsChild>
        <w:div w:id="997221691">
          <w:marLeft w:val="0"/>
          <w:marRight w:val="0"/>
          <w:marTop w:val="0"/>
          <w:marBottom w:val="0"/>
          <w:divBdr>
            <w:top w:val="none" w:sz="0" w:space="0" w:color="auto"/>
            <w:left w:val="none" w:sz="0" w:space="0" w:color="auto"/>
            <w:bottom w:val="none" w:sz="0" w:space="0" w:color="auto"/>
            <w:right w:val="none" w:sz="0" w:space="0" w:color="auto"/>
          </w:divBdr>
          <w:divsChild>
            <w:div w:id="128851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837638">
      <w:bodyDiv w:val="1"/>
      <w:marLeft w:val="0"/>
      <w:marRight w:val="0"/>
      <w:marTop w:val="0"/>
      <w:marBottom w:val="0"/>
      <w:divBdr>
        <w:top w:val="none" w:sz="0" w:space="0" w:color="auto"/>
        <w:left w:val="none" w:sz="0" w:space="0" w:color="auto"/>
        <w:bottom w:val="none" w:sz="0" w:space="0" w:color="auto"/>
        <w:right w:val="none" w:sz="0" w:space="0" w:color="auto"/>
      </w:divBdr>
    </w:div>
    <w:div w:id="583958271">
      <w:bodyDiv w:val="1"/>
      <w:marLeft w:val="0"/>
      <w:marRight w:val="0"/>
      <w:marTop w:val="0"/>
      <w:marBottom w:val="0"/>
      <w:divBdr>
        <w:top w:val="none" w:sz="0" w:space="0" w:color="auto"/>
        <w:left w:val="none" w:sz="0" w:space="0" w:color="auto"/>
        <w:bottom w:val="none" w:sz="0" w:space="0" w:color="auto"/>
        <w:right w:val="none" w:sz="0" w:space="0" w:color="auto"/>
      </w:divBdr>
      <w:divsChild>
        <w:div w:id="851146127">
          <w:marLeft w:val="0"/>
          <w:marRight w:val="0"/>
          <w:marTop w:val="0"/>
          <w:marBottom w:val="0"/>
          <w:divBdr>
            <w:top w:val="none" w:sz="0" w:space="0" w:color="auto"/>
            <w:left w:val="none" w:sz="0" w:space="0" w:color="auto"/>
            <w:bottom w:val="none" w:sz="0" w:space="0" w:color="auto"/>
            <w:right w:val="none" w:sz="0" w:space="0" w:color="auto"/>
          </w:divBdr>
          <w:divsChild>
            <w:div w:id="51002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739291">
      <w:bodyDiv w:val="1"/>
      <w:marLeft w:val="0"/>
      <w:marRight w:val="0"/>
      <w:marTop w:val="0"/>
      <w:marBottom w:val="0"/>
      <w:divBdr>
        <w:top w:val="none" w:sz="0" w:space="0" w:color="auto"/>
        <w:left w:val="none" w:sz="0" w:space="0" w:color="auto"/>
        <w:bottom w:val="none" w:sz="0" w:space="0" w:color="auto"/>
        <w:right w:val="none" w:sz="0" w:space="0" w:color="auto"/>
      </w:divBdr>
      <w:divsChild>
        <w:div w:id="653029345">
          <w:marLeft w:val="0"/>
          <w:marRight w:val="0"/>
          <w:marTop w:val="0"/>
          <w:marBottom w:val="0"/>
          <w:divBdr>
            <w:top w:val="none" w:sz="0" w:space="0" w:color="auto"/>
            <w:left w:val="none" w:sz="0" w:space="0" w:color="auto"/>
            <w:bottom w:val="none" w:sz="0" w:space="0" w:color="auto"/>
            <w:right w:val="none" w:sz="0" w:space="0" w:color="auto"/>
          </w:divBdr>
          <w:divsChild>
            <w:div w:id="1128671116">
              <w:marLeft w:val="0"/>
              <w:marRight w:val="0"/>
              <w:marTop w:val="0"/>
              <w:marBottom w:val="0"/>
              <w:divBdr>
                <w:top w:val="none" w:sz="0" w:space="0" w:color="auto"/>
                <w:left w:val="none" w:sz="0" w:space="0" w:color="auto"/>
                <w:bottom w:val="none" w:sz="0" w:space="0" w:color="auto"/>
                <w:right w:val="none" w:sz="0" w:space="0" w:color="auto"/>
              </w:divBdr>
              <w:divsChild>
                <w:div w:id="36593385">
                  <w:marLeft w:val="0"/>
                  <w:marRight w:val="0"/>
                  <w:marTop w:val="0"/>
                  <w:marBottom w:val="0"/>
                  <w:divBdr>
                    <w:top w:val="none" w:sz="0" w:space="0" w:color="auto"/>
                    <w:left w:val="none" w:sz="0" w:space="0" w:color="auto"/>
                    <w:bottom w:val="none" w:sz="0" w:space="0" w:color="auto"/>
                    <w:right w:val="none" w:sz="0" w:space="0" w:color="auto"/>
                  </w:divBdr>
                  <w:divsChild>
                    <w:div w:id="1992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5792464">
      <w:bodyDiv w:val="1"/>
      <w:marLeft w:val="0"/>
      <w:marRight w:val="0"/>
      <w:marTop w:val="0"/>
      <w:marBottom w:val="0"/>
      <w:divBdr>
        <w:top w:val="none" w:sz="0" w:space="0" w:color="auto"/>
        <w:left w:val="none" w:sz="0" w:space="0" w:color="auto"/>
        <w:bottom w:val="none" w:sz="0" w:space="0" w:color="auto"/>
        <w:right w:val="none" w:sz="0" w:space="0" w:color="auto"/>
      </w:divBdr>
      <w:divsChild>
        <w:div w:id="1218395088">
          <w:marLeft w:val="0"/>
          <w:marRight w:val="0"/>
          <w:marTop w:val="0"/>
          <w:marBottom w:val="0"/>
          <w:divBdr>
            <w:top w:val="none" w:sz="0" w:space="0" w:color="auto"/>
            <w:left w:val="none" w:sz="0" w:space="0" w:color="auto"/>
            <w:bottom w:val="none" w:sz="0" w:space="0" w:color="auto"/>
            <w:right w:val="none" w:sz="0" w:space="0" w:color="auto"/>
          </w:divBdr>
        </w:div>
      </w:divsChild>
    </w:div>
    <w:div w:id="599987934">
      <w:bodyDiv w:val="1"/>
      <w:marLeft w:val="0"/>
      <w:marRight w:val="0"/>
      <w:marTop w:val="0"/>
      <w:marBottom w:val="0"/>
      <w:divBdr>
        <w:top w:val="none" w:sz="0" w:space="0" w:color="auto"/>
        <w:left w:val="none" w:sz="0" w:space="0" w:color="auto"/>
        <w:bottom w:val="none" w:sz="0" w:space="0" w:color="auto"/>
        <w:right w:val="none" w:sz="0" w:space="0" w:color="auto"/>
      </w:divBdr>
    </w:div>
    <w:div w:id="656808437">
      <w:bodyDiv w:val="1"/>
      <w:marLeft w:val="0"/>
      <w:marRight w:val="0"/>
      <w:marTop w:val="0"/>
      <w:marBottom w:val="0"/>
      <w:divBdr>
        <w:top w:val="none" w:sz="0" w:space="0" w:color="auto"/>
        <w:left w:val="none" w:sz="0" w:space="0" w:color="auto"/>
        <w:bottom w:val="none" w:sz="0" w:space="0" w:color="auto"/>
        <w:right w:val="none" w:sz="0" w:space="0" w:color="auto"/>
      </w:divBdr>
      <w:divsChild>
        <w:div w:id="2022704229">
          <w:marLeft w:val="0"/>
          <w:marRight w:val="0"/>
          <w:marTop w:val="0"/>
          <w:marBottom w:val="0"/>
          <w:divBdr>
            <w:top w:val="none" w:sz="0" w:space="0" w:color="auto"/>
            <w:left w:val="none" w:sz="0" w:space="0" w:color="auto"/>
            <w:bottom w:val="none" w:sz="0" w:space="0" w:color="auto"/>
            <w:right w:val="none" w:sz="0" w:space="0" w:color="auto"/>
          </w:divBdr>
        </w:div>
      </w:divsChild>
    </w:div>
    <w:div w:id="676494378">
      <w:bodyDiv w:val="1"/>
      <w:marLeft w:val="0"/>
      <w:marRight w:val="0"/>
      <w:marTop w:val="0"/>
      <w:marBottom w:val="0"/>
      <w:divBdr>
        <w:top w:val="none" w:sz="0" w:space="0" w:color="auto"/>
        <w:left w:val="none" w:sz="0" w:space="0" w:color="auto"/>
        <w:bottom w:val="none" w:sz="0" w:space="0" w:color="auto"/>
        <w:right w:val="none" w:sz="0" w:space="0" w:color="auto"/>
      </w:divBdr>
      <w:divsChild>
        <w:div w:id="413555613">
          <w:marLeft w:val="0"/>
          <w:marRight w:val="0"/>
          <w:marTop w:val="0"/>
          <w:marBottom w:val="0"/>
          <w:divBdr>
            <w:top w:val="none" w:sz="0" w:space="0" w:color="auto"/>
            <w:left w:val="none" w:sz="0" w:space="0" w:color="auto"/>
            <w:bottom w:val="none" w:sz="0" w:space="0" w:color="auto"/>
            <w:right w:val="none" w:sz="0" w:space="0" w:color="auto"/>
          </w:divBdr>
          <w:divsChild>
            <w:div w:id="410353053">
              <w:marLeft w:val="0"/>
              <w:marRight w:val="0"/>
              <w:marTop w:val="0"/>
              <w:marBottom w:val="0"/>
              <w:divBdr>
                <w:top w:val="none" w:sz="0" w:space="0" w:color="auto"/>
                <w:left w:val="none" w:sz="0" w:space="0" w:color="auto"/>
                <w:bottom w:val="none" w:sz="0" w:space="0" w:color="auto"/>
                <w:right w:val="none" w:sz="0" w:space="0" w:color="auto"/>
              </w:divBdr>
              <w:divsChild>
                <w:div w:id="1310749341">
                  <w:marLeft w:val="0"/>
                  <w:marRight w:val="0"/>
                  <w:marTop w:val="0"/>
                  <w:marBottom w:val="0"/>
                  <w:divBdr>
                    <w:top w:val="none" w:sz="0" w:space="0" w:color="auto"/>
                    <w:left w:val="none" w:sz="0" w:space="0" w:color="auto"/>
                    <w:bottom w:val="none" w:sz="0" w:space="0" w:color="auto"/>
                    <w:right w:val="none" w:sz="0" w:space="0" w:color="auto"/>
                  </w:divBdr>
                  <w:divsChild>
                    <w:div w:id="64817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443158">
      <w:bodyDiv w:val="1"/>
      <w:marLeft w:val="0"/>
      <w:marRight w:val="0"/>
      <w:marTop w:val="0"/>
      <w:marBottom w:val="0"/>
      <w:divBdr>
        <w:top w:val="none" w:sz="0" w:space="0" w:color="auto"/>
        <w:left w:val="none" w:sz="0" w:space="0" w:color="auto"/>
        <w:bottom w:val="none" w:sz="0" w:space="0" w:color="auto"/>
        <w:right w:val="none" w:sz="0" w:space="0" w:color="auto"/>
      </w:divBdr>
      <w:divsChild>
        <w:div w:id="1628585813">
          <w:marLeft w:val="0"/>
          <w:marRight w:val="0"/>
          <w:marTop w:val="0"/>
          <w:marBottom w:val="0"/>
          <w:divBdr>
            <w:top w:val="none" w:sz="0" w:space="0" w:color="auto"/>
            <w:left w:val="none" w:sz="0" w:space="0" w:color="auto"/>
            <w:bottom w:val="none" w:sz="0" w:space="0" w:color="auto"/>
            <w:right w:val="none" w:sz="0" w:space="0" w:color="auto"/>
          </w:divBdr>
          <w:divsChild>
            <w:div w:id="86757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798740">
      <w:bodyDiv w:val="1"/>
      <w:marLeft w:val="0"/>
      <w:marRight w:val="0"/>
      <w:marTop w:val="0"/>
      <w:marBottom w:val="0"/>
      <w:divBdr>
        <w:top w:val="none" w:sz="0" w:space="0" w:color="auto"/>
        <w:left w:val="none" w:sz="0" w:space="0" w:color="auto"/>
        <w:bottom w:val="none" w:sz="0" w:space="0" w:color="auto"/>
        <w:right w:val="none" w:sz="0" w:space="0" w:color="auto"/>
      </w:divBdr>
    </w:div>
    <w:div w:id="691684723">
      <w:bodyDiv w:val="1"/>
      <w:marLeft w:val="0"/>
      <w:marRight w:val="0"/>
      <w:marTop w:val="0"/>
      <w:marBottom w:val="0"/>
      <w:divBdr>
        <w:top w:val="none" w:sz="0" w:space="0" w:color="auto"/>
        <w:left w:val="none" w:sz="0" w:space="0" w:color="auto"/>
        <w:bottom w:val="none" w:sz="0" w:space="0" w:color="auto"/>
        <w:right w:val="none" w:sz="0" w:space="0" w:color="auto"/>
      </w:divBdr>
      <w:divsChild>
        <w:div w:id="446123768">
          <w:marLeft w:val="0"/>
          <w:marRight w:val="0"/>
          <w:marTop w:val="0"/>
          <w:marBottom w:val="0"/>
          <w:divBdr>
            <w:top w:val="none" w:sz="0" w:space="0" w:color="auto"/>
            <w:left w:val="none" w:sz="0" w:space="0" w:color="auto"/>
            <w:bottom w:val="none" w:sz="0" w:space="0" w:color="auto"/>
            <w:right w:val="none" w:sz="0" w:space="0" w:color="auto"/>
          </w:divBdr>
          <w:divsChild>
            <w:div w:id="39848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854791">
      <w:bodyDiv w:val="1"/>
      <w:marLeft w:val="0"/>
      <w:marRight w:val="0"/>
      <w:marTop w:val="0"/>
      <w:marBottom w:val="0"/>
      <w:divBdr>
        <w:top w:val="none" w:sz="0" w:space="0" w:color="auto"/>
        <w:left w:val="none" w:sz="0" w:space="0" w:color="auto"/>
        <w:bottom w:val="none" w:sz="0" w:space="0" w:color="auto"/>
        <w:right w:val="none" w:sz="0" w:space="0" w:color="auto"/>
      </w:divBdr>
    </w:div>
    <w:div w:id="704409609">
      <w:bodyDiv w:val="1"/>
      <w:marLeft w:val="0"/>
      <w:marRight w:val="0"/>
      <w:marTop w:val="0"/>
      <w:marBottom w:val="0"/>
      <w:divBdr>
        <w:top w:val="none" w:sz="0" w:space="0" w:color="auto"/>
        <w:left w:val="none" w:sz="0" w:space="0" w:color="auto"/>
        <w:bottom w:val="none" w:sz="0" w:space="0" w:color="auto"/>
        <w:right w:val="none" w:sz="0" w:space="0" w:color="auto"/>
      </w:divBdr>
    </w:div>
    <w:div w:id="721101972">
      <w:bodyDiv w:val="1"/>
      <w:marLeft w:val="0"/>
      <w:marRight w:val="0"/>
      <w:marTop w:val="0"/>
      <w:marBottom w:val="0"/>
      <w:divBdr>
        <w:top w:val="none" w:sz="0" w:space="0" w:color="auto"/>
        <w:left w:val="none" w:sz="0" w:space="0" w:color="auto"/>
        <w:bottom w:val="none" w:sz="0" w:space="0" w:color="auto"/>
        <w:right w:val="none" w:sz="0" w:space="0" w:color="auto"/>
      </w:divBdr>
    </w:div>
    <w:div w:id="734360312">
      <w:bodyDiv w:val="1"/>
      <w:marLeft w:val="0"/>
      <w:marRight w:val="0"/>
      <w:marTop w:val="0"/>
      <w:marBottom w:val="0"/>
      <w:divBdr>
        <w:top w:val="none" w:sz="0" w:space="0" w:color="auto"/>
        <w:left w:val="none" w:sz="0" w:space="0" w:color="auto"/>
        <w:bottom w:val="none" w:sz="0" w:space="0" w:color="auto"/>
        <w:right w:val="none" w:sz="0" w:space="0" w:color="auto"/>
      </w:divBdr>
    </w:div>
    <w:div w:id="735276856">
      <w:bodyDiv w:val="1"/>
      <w:marLeft w:val="0"/>
      <w:marRight w:val="0"/>
      <w:marTop w:val="0"/>
      <w:marBottom w:val="0"/>
      <w:divBdr>
        <w:top w:val="none" w:sz="0" w:space="0" w:color="auto"/>
        <w:left w:val="none" w:sz="0" w:space="0" w:color="auto"/>
        <w:bottom w:val="none" w:sz="0" w:space="0" w:color="auto"/>
        <w:right w:val="none" w:sz="0" w:space="0" w:color="auto"/>
      </w:divBdr>
    </w:div>
    <w:div w:id="750665643">
      <w:bodyDiv w:val="1"/>
      <w:marLeft w:val="0"/>
      <w:marRight w:val="0"/>
      <w:marTop w:val="0"/>
      <w:marBottom w:val="0"/>
      <w:divBdr>
        <w:top w:val="none" w:sz="0" w:space="0" w:color="auto"/>
        <w:left w:val="none" w:sz="0" w:space="0" w:color="auto"/>
        <w:bottom w:val="none" w:sz="0" w:space="0" w:color="auto"/>
        <w:right w:val="none" w:sz="0" w:space="0" w:color="auto"/>
      </w:divBdr>
      <w:divsChild>
        <w:div w:id="806437767">
          <w:marLeft w:val="0"/>
          <w:marRight w:val="0"/>
          <w:marTop w:val="0"/>
          <w:marBottom w:val="0"/>
          <w:divBdr>
            <w:top w:val="none" w:sz="0" w:space="0" w:color="auto"/>
            <w:left w:val="none" w:sz="0" w:space="0" w:color="auto"/>
            <w:bottom w:val="none" w:sz="0" w:space="0" w:color="auto"/>
            <w:right w:val="none" w:sz="0" w:space="0" w:color="auto"/>
          </w:divBdr>
          <w:divsChild>
            <w:div w:id="180816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876766">
      <w:bodyDiv w:val="1"/>
      <w:marLeft w:val="0"/>
      <w:marRight w:val="0"/>
      <w:marTop w:val="0"/>
      <w:marBottom w:val="0"/>
      <w:divBdr>
        <w:top w:val="none" w:sz="0" w:space="0" w:color="auto"/>
        <w:left w:val="none" w:sz="0" w:space="0" w:color="auto"/>
        <w:bottom w:val="none" w:sz="0" w:space="0" w:color="auto"/>
        <w:right w:val="none" w:sz="0" w:space="0" w:color="auto"/>
      </w:divBdr>
      <w:divsChild>
        <w:div w:id="1319576036">
          <w:marLeft w:val="0"/>
          <w:marRight w:val="0"/>
          <w:marTop w:val="0"/>
          <w:marBottom w:val="0"/>
          <w:divBdr>
            <w:top w:val="none" w:sz="0" w:space="0" w:color="auto"/>
            <w:left w:val="none" w:sz="0" w:space="0" w:color="auto"/>
            <w:bottom w:val="none" w:sz="0" w:space="0" w:color="auto"/>
            <w:right w:val="none" w:sz="0" w:space="0" w:color="auto"/>
          </w:divBdr>
          <w:divsChild>
            <w:div w:id="61363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840037">
      <w:bodyDiv w:val="1"/>
      <w:marLeft w:val="0"/>
      <w:marRight w:val="0"/>
      <w:marTop w:val="0"/>
      <w:marBottom w:val="0"/>
      <w:divBdr>
        <w:top w:val="none" w:sz="0" w:space="0" w:color="auto"/>
        <w:left w:val="none" w:sz="0" w:space="0" w:color="auto"/>
        <w:bottom w:val="none" w:sz="0" w:space="0" w:color="auto"/>
        <w:right w:val="none" w:sz="0" w:space="0" w:color="auto"/>
      </w:divBdr>
      <w:divsChild>
        <w:div w:id="675772542">
          <w:marLeft w:val="0"/>
          <w:marRight w:val="0"/>
          <w:marTop w:val="0"/>
          <w:marBottom w:val="0"/>
          <w:divBdr>
            <w:top w:val="none" w:sz="0" w:space="0" w:color="auto"/>
            <w:left w:val="none" w:sz="0" w:space="0" w:color="auto"/>
            <w:bottom w:val="none" w:sz="0" w:space="0" w:color="auto"/>
            <w:right w:val="none" w:sz="0" w:space="0" w:color="auto"/>
          </w:divBdr>
        </w:div>
      </w:divsChild>
    </w:div>
    <w:div w:id="764612608">
      <w:bodyDiv w:val="1"/>
      <w:marLeft w:val="0"/>
      <w:marRight w:val="0"/>
      <w:marTop w:val="0"/>
      <w:marBottom w:val="0"/>
      <w:divBdr>
        <w:top w:val="none" w:sz="0" w:space="0" w:color="auto"/>
        <w:left w:val="none" w:sz="0" w:space="0" w:color="auto"/>
        <w:bottom w:val="none" w:sz="0" w:space="0" w:color="auto"/>
        <w:right w:val="none" w:sz="0" w:space="0" w:color="auto"/>
      </w:divBdr>
      <w:divsChild>
        <w:div w:id="1097293712">
          <w:marLeft w:val="0"/>
          <w:marRight w:val="0"/>
          <w:marTop w:val="0"/>
          <w:marBottom w:val="0"/>
          <w:divBdr>
            <w:top w:val="none" w:sz="0" w:space="0" w:color="auto"/>
            <w:left w:val="none" w:sz="0" w:space="0" w:color="auto"/>
            <w:bottom w:val="none" w:sz="0" w:space="0" w:color="auto"/>
            <w:right w:val="none" w:sz="0" w:space="0" w:color="auto"/>
          </w:divBdr>
          <w:divsChild>
            <w:div w:id="499197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168822">
      <w:bodyDiv w:val="1"/>
      <w:marLeft w:val="0"/>
      <w:marRight w:val="0"/>
      <w:marTop w:val="0"/>
      <w:marBottom w:val="0"/>
      <w:divBdr>
        <w:top w:val="none" w:sz="0" w:space="0" w:color="auto"/>
        <w:left w:val="none" w:sz="0" w:space="0" w:color="auto"/>
        <w:bottom w:val="none" w:sz="0" w:space="0" w:color="auto"/>
        <w:right w:val="none" w:sz="0" w:space="0" w:color="auto"/>
      </w:divBdr>
      <w:divsChild>
        <w:div w:id="254679426">
          <w:marLeft w:val="0"/>
          <w:marRight w:val="0"/>
          <w:marTop w:val="0"/>
          <w:marBottom w:val="0"/>
          <w:divBdr>
            <w:top w:val="none" w:sz="0" w:space="0" w:color="auto"/>
            <w:left w:val="none" w:sz="0" w:space="0" w:color="auto"/>
            <w:bottom w:val="none" w:sz="0" w:space="0" w:color="auto"/>
            <w:right w:val="none" w:sz="0" w:space="0" w:color="auto"/>
          </w:divBdr>
        </w:div>
        <w:div w:id="368648592">
          <w:marLeft w:val="0"/>
          <w:marRight w:val="0"/>
          <w:marTop w:val="0"/>
          <w:marBottom w:val="0"/>
          <w:divBdr>
            <w:top w:val="none" w:sz="0" w:space="0" w:color="auto"/>
            <w:left w:val="none" w:sz="0" w:space="0" w:color="auto"/>
            <w:bottom w:val="none" w:sz="0" w:space="0" w:color="auto"/>
            <w:right w:val="none" w:sz="0" w:space="0" w:color="auto"/>
          </w:divBdr>
        </w:div>
        <w:div w:id="418714496">
          <w:marLeft w:val="0"/>
          <w:marRight w:val="0"/>
          <w:marTop w:val="0"/>
          <w:marBottom w:val="0"/>
          <w:divBdr>
            <w:top w:val="none" w:sz="0" w:space="0" w:color="auto"/>
            <w:left w:val="none" w:sz="0" w:space="0" w:color="auto"/>
            <w:bottom w:val="none" w:sz="0" w:space="0" w:color="auto"/>
            <w:right w:val="none" w:sz="0" w:space="0" w:color="auto"/>
          </w:divBdr>
        </w:div>
      </w:divsChild>
    </w:div>
    <w:div w:id="774599800">
      <w:bodyDiv w:val="1"/>
      <w:marLeft w:val="0"/>
      <w:marRight w:val="0"/>
      <w:marTop w:val="0"/>
      <w:marBottom w:val="0"/>
      <w:divBdr>
        <w:top w:val="none" w:sz="0" w:space="0" w:color="auto"/>
        <w:left w:val="none" w:sz="0" w:space="0" w:color="auto"/>
        <w:bottom w:val="none" w:sz="0" w:space="0" w:color="auto"/>
        <w:right w:val="none" w:sz="0" w:space="0" w:color="auto"/>
      </w:divBdr>
    </w:div>
    <w:div w:id="788284623">
      <w:bodyDiv w:val="1"/>
      <w:marLeft w:val="0"/>
      <w:marRight w:val="0"/>
      <w:marTop w:val="0"/>
      <w:marBottom w:val="0"/>
      <w:divBdr>
        <w:top w:val="none" w:sz="0" w:space="0" w:color="auto"/>
        <w:left w:val="none" w:sz="0" w:space="0" w:color="auto"/>
        <w:bottom w:val="none" w:sz="0" w:space="0" w:color="auto"/>
        <w:right w:val="none" w:sz="0" w:space="0" w:color="auto"/>
      </w:divBdr>
      <w:divsChild>
        <w:div w:id="1892959398">
          <w:marLeft w:val="0"/>
          <w:marRight w:val="0"/>
          <w:marTop w:val="0"/>
          <w:marBottom w:val="0"/>
          <w:divBdr>
            <w:top w:val="none" w:sz="0" w:space="0" w:color="auto"/>
            <w:left w:val="none" w:sz="0" w:space="0" w:color="auto"/>
            <w:bottom w:val="none" w:sz="0" w:space="0" w:color="auto"/>
            <w:right w:val="none" w:sz="0" w:space="0" w:color="auto"/>
          </w:divBdr>
          <w:divsChild>
            <w:div w:id="1603412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522218">
      <w:bodyDiv w:val="1"/>
      <w:marLeft w:val="0"/>
      <w:marRight w:val="0"/>
      <w:marTop w:val="0"/>
      <w:marBottom w:val="0"/>
      <w:divBdr>
        <w:top w:val="none" w:sz="0" w:space="0" w:color="auto"/>
        <w:left w:val="none" w:sz="0" w:space="0" w:color="auto"/>
        <w:bottom w:val="none" w:sz="0" w:space="0" w:color="auto"/>
        <w:right w:val="none" w:sz="0" w:space="0" w:color="auto"/>
      </w:divBdr>
    </w:div>
    <w:div w:id="819077438">
      <w:bodyDiv w:val="1"/>
      <w:marLeft w:val="0"/>
      <w:marRight w:val="0"/>
      <w:marTop w:val="0"/>
      <w:marBottom w:val="0"/>
      <w:divBdr>
        <w:top w:val="none" w:sz="0" w:space="0" w:color="auto"/>
        <w:left w:val="none" w:sz="0" w:space="0" w:color="auto"/>
        <w:bottom w:val="none" w:sz="0" w:space="0" w:color="auto"/>
        <w:right w:val="none" w:sz="0" w:space="0" w:color="auto"/>
      </w:divBdr>
      <w:divsChild>
        <w:div w:id="349332912">
          <w:marLeft w:val="0"/>
          <w:marRight w:val="0"/>
          <w:marTop w:val="0"/>
          <w:marBottom w:val="0"/>
          <w:divBdr>
            <w:top w:val="none" w:sz="0" w:space="0" w:color="auto"/>
            <w:left w:val="none" w:sz="0" w:space="0" w:color="auto"/>
            <w:bottom w:val="none" w:sz="0" w:space="0" w:color="auto"/>
            <w:right w:val="none" w:sz="0" w:space="0" w:color="auto"/>
          </w:divBdr>
          <w:divsChild>
            <w:div w:id="208325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661055">
      <w:bodyDiv w:val="1"/>
      <w:marLeft w:val="0"/>
      <w:marRight w:val="0"/>
      <w:marTop w:val="0"/>
      <w:marBottom w:val="0"/>
      <w:divBdr>
        <w:top w:val="none" w:sz="0" w:space="0" w:color="auto"/>
        <w:left w:val="none" w:sz="0" w:space="0" w:color="auto"/>
        <w:bottom w:val="none" w:sz="0" w:space="0" w:color="auto"/>
        <w:right w:val="none" w:sz="0" w:space="0" w:color="auto"/>
      </w:divBdr>
      <w:divsChild>
        <w:div w:id="124391443">
          <w:marLeft w:val="-720"/>
          <w:marRight w:val="0"/>
          <w:marTop w:val="0"/>
          <w:marBottom w:val="0"/>
          <w:divBdr>
            <w:top w:val="none" w:sz="0" w:space="0" w:color="auto"/>
            <w:left w:val="none" w:sz="0" w:space="0" w:color="auto"/>
            <w:bottom w:val="none" w:sz="0" w:space="0" w:color="auto"/>
            <w:right w:val="none" w:sz="0" w:space="0" w:color="auto"/>
          </w:divBdr>
        </w:div>
      </w:divsChild>
    </w:div>
    <w:div w:id="824976599">
      <w:bodyDiv w:val="1"/>
      <w:marLeft w:val="0"/>
      <w:marRight w:val="0"/>
      <w:marTop w:val="0"/>
      <w:marBottom w:val="0"/>
      <w:divBdr>
        <w:top w:val="none" w:sz="0" w:space="0" w:color="auto"/>
        <w:left w:val="none" w:sz="0" w:space="0" w:color="auto"/>
        <w:bottom w:val="none" w:sz="0" w:space="0" w:color="auto"/>
        <w:right w:val="none" w:sz="0" w:space="0" w:color="auto"/>
      </w:divBdr>
      <w:divsChild>
        <w:div w:id="1438063209">
          <w:marLeft w:val="-720"/>
          <w:marRight w:val="0"/>
          <w:marTop w:val="0"/>
          <w:marBottom w:val="0"/>
          <w:divBdr>
            <w:top w:val="none" w:sz="0" w:space="0" w:color="auto"/>
            <w:left w:val="none" w:sz="0" w:space="0" w:color="auto"/>
            <w:bottom w:val="none" w:sz="0" w:space="0" w:color="auto"/>
            <w:right w:val="none" w:sz="0" w:space="0" w:color="auto"/>
          </w:divBdr>
        </w:div>
      </w:divsChild>
    </w:div>
    <w:div w:id="840584018">
      <w:bodyDiv w:val="1"/>
      <w:marLeft w:val="0"/>
      <w:marRight w:val="0"/>
      <w:marTop w:val="0"/>
      <w:marBottom w:val="0"/>
      <w:divBdr>
        <w:top w:val="none" w:sz="0" w:space="0" w:color="auto"/>
        <w:left w:val="none" w:sz="0" w:space="0" w:color="auto"/>
        <w:bottom w:val="none" w:sz="0" w:space="0" w:color="auto"/>
        <w:right w:val="none" w:sz="0" w:space="0" w:color="auto"/>
      </w:divBdr>
    </w:div>
    <w:div w:id="854460593">
      <w:bodyDiv w:val="1"/>
      <w:marLeft w:val="0"/>
      <w:marRight w:val="0"/>
      <w:marTop w:val="0"/>
      <w:marBottom w:val="0"/>
      <w:divBdr>
        <w:top w:val="none" w:sz="0" w:space="0" w:color="auto"/>
        <w:left w:val="none" w:sz="0" w:space="0" w:color="auto"/>
        <w:bottom w:val="none" w:sz="0" w:space="0" w:color="auto"/>
        <w:right w:val="none" w:sz="0" w:space="0" w:color="auto"/>
      </w:divBdr>
      <w:divsChild>
        <w:div w:id="200824185">
          <w:marLeft w:val="0"/>
          <w:marRight w:val="0"/>
          <w:marTop w:val="0"/>
          <w:marBottom w:val="0"/>
          <w:divBdr>
            <w:top w:val="none" w:sz="0" w:space="0" w:color="auto"/>
            <w:left w:val="none" w:sz="0" w:space="0" w:color="auto"/>
            <w:bottom w:val="none" w:sz="0" w:space="0" w:color="auto"/>
            <w:right w:val="none" w:sz="0" w:space="0" w:color="auto"/>
          </w:divBdr>
          <w:divsChild>
            <w:div w:id="61305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789906">
      <w:bodyDiv w:val="1"/>
      <w:marLeft w:val="0"/>
      <w:marRight w:val="0"/>
      <w:marTop w:val="0"/>
      <w:marBottom w:val="0"/>
      <w:divBdr>
        <w:top w:val="none" w:sz="0" w:space="0" w:color="auto"/>
        <w:left w:val="none" w:sz="0" w:space="0" w:color="auto"/>
        <w:bottom w:val="none" w:sz="0" w:space="0" w:color="auto"/>
        <w:right w:val="none" w:sz="0" w:space="0" w:color="auto"/>
      </w:divBdr>
      <w:divsChild>
        <w:div w:id="982077083">
          <w:marLeft w:val="0"/>
          <w:marRight w:val="0"/>
          <w:marTop w:val="0"/>
          <w:marBottom w:val="0"/>
          <w:divBdr>
            <w:top w:val="none" w:sz="0" w:space="0" w:color="auto"/>
            <w:left w:val="none" w:sz="0" w:space="0" w:color="auto"/>
            <w:bottom w:val="none" w:sz="0" w:space="0" w:color="auto"/>
            <w:right w:val="none" w:sz="0" w:space="0" w:color="auto"/>
          </w:divBdr>
          <w:divsChild>
            <w:div w:id="183606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460061">
      <w:bodyDiv w:val="1"/>
      <w:marLeft w:val="0"/>
      <w:marRight w:val="0"/>
      <w:marTop w:val="0"/>
      <w:marBottom w:val="0"/>
      <w:divBdr>
        <w:top w:val="none" w:sz="0" w:space="0" w:color="auto"/>
        <w:left w:val="none" w:sz="0" w:space="0" w:color="auto"/>
        <w:bottom w:val="none" w:sz="0" w:space="0" w:color="auto"/>
        <w:right w:val="none" w:sz="0" w:space="0" w:color="auto"/>
      </w:divBdr>
    </w:div>
    <w:div w:id="891498945">
      <w:bodyDiv w:val="1"/>
      <w:marLeft w:val="0"/>
      <w:marRight w:val="0"/>
      <w:marTop w:val="0"/>
      <w:marBottom w:val="0"/>
      <w:divBdr>
        <w:top w:val="none" w:sz="0" w:space="0" w:color="auto"/>
        <w:left w:val="none" w:sz="0" w:space="0" w:color="auto"/>
        <w:bottom w:val="none" w:sz="0" w:space="0" w:color="auto"/>
        <w:right w:val="none" w:sz="0" w:space="0" w:color="auto"/>
      </w:divBdr>
    </w:div>
    <w:div w:id="898055496">
      <w:bodyDiv w:val="1"/>
      <w:marLeft w:val="0"/>
      <w:marRight w:val="0"/>
      <w:marTop w:val="0"/>
      <w:marBottom w:val="0"/>
      <w:divBdr>
        <w:top w:val="none" w:sz="0" w:space="0" w:color="auto"/>
        <w:left w:val="none" w:sz="0" w:space="0" w:color="auto"/>
        <w:bottom w:val="none" w:sz="0" w:space="0" w:color="auto"/>
        <w:right w:val="none" w:sz="0" w:space="0" w:color="auto"/>
      </w:divBdr>
    </w:div>
    <w:div w:id="905260139">
      <w:bodyDiv w:val="1"/>
      <w:marLeft w:val="0"/>
      <w:marRight w:val="0"/>
      <w:marTop w:val="0"/>
      <w:marBottom w:val="0"/>
      <w:divBdr>
        <w:top w:val="none" w:sz="0" w:space="0" w:color="auto"/>
        <w:left w:val="none" w:sz="0" w:space="0" w:color="auto"/>
        <w:bottom w:val="none" w:sz="0" w:space="0" w:color="auto"/>
        <w:right w:val="none" w:sz="0" w:space="0" w:color="auto"/>
      </w:divBdr>
    </w:div>
    <w:div w:id="918365874">
      <w:bodyDiv w:val="1"/>
      <w:marLeft w:val="0"/>
      <w:marRight w:val="0"/>
      <w:marTop w:val="0"/>
      <w:marBottom w:val="0"/>
      <w:divBdr>
        <w:top w:val="none" w:sz="0" w:space="0" w:color="auto"/>
        <w:left w:val="none" w:sz="0" w:space="0" w:color="auto"/>
        <w:bottom w:val="none" w:sz="0" w:space="0" w:color="auto"/>
        <w:right w:val="none" w:sz="0" w:space="0" w:color="auto"/>
      </w:divBdr>
      <w:divsChild>
        <w:div w:id="627711360">
          <w:marLeft w:val="0"/>
          <w:marRight w:val="0"/>
          <w:marTop w:val="0"/>
          <w:marBottom w:val="0"/>
          <w:divBdr>
            <w:top w:val="none" w:sz="0" w:space="0" w:color="auto"/>
            <w:left w:val="none" w:sz="0" w:space="0" w:color="auto"/>
            <w:bottom w:val="none" w:sz="0" w:space="0" w:color="auto"/>
            <w:right w:val="none" w:sz="0" w:space="0" w:color="auto"/>
          </w:divBdr>
        </w:div>
      </w:divsChild>
    </w:div>
    <w:div w:id="925580214">
      <w:bodyDiv w:val="1"/>
      <w:marLeft w:val="0"/>
      <w:marRight w:val="0"/>
      <w:marTop w:val="0"/>
      <w:marBottom w:val="0"/>
      <w:divBdr>
        <w:top w:val="none" w:sz="0" w:space="0" w:color="auto"/>
        <w:left w:val="none" w:sz="0" w:space="0" w:color="auto"/>
        <w:bottom w:val="none" w:sz="0" w:space="0" w:color="auto"/>
        <w:right w:val="none" w:sz="0" w:space="0" w:color="auto"/>
      </w:divBdr>
    </w:div>
    <w:div w:id="926957450">
      <w:bodyDiv w:val="1"/>
      <w:marLeft w:val="0"/>
      <w:marRight w:val="0"/>
      <w:marTop w:val="0"/>
      <w:marBottom w:val="0"/>
      <w:divBdr>
        <w:top w:val="none" w:sz="0" w:space="0" w:color="auto"/>
        <w:left w:val="none" w:sz="0" w:space="0" w:color="auto"/>
        <w:bottom w:val="none" w:sz="0" w:space="0" w:color="auto"/>
        <w:right w:val="none" w:sz="0" w:space="0" w:color="auto"/>
      </w:divBdr>
      <w:divsChild>
        <w:div w:id="1789929773">
          <w:marLeft w:val="-720"/>
          <w:marRight w:val="0"/>
          <w:marTop w:val="0"/>
          <w:marBottom w:val="0"/>
          <w:divBdr>
            <w:top w:val="none" w:sz="0" w:space="0" w:color="auto"/>
            <w:left w:val="none" w:sz="0" w:space="0" w:color="auto"/>
            <w:bottom w:val="none" w:sz="0" w:space="0" w:color="auto"/>
            <w:right w:val="none" w:sz="0" w:space="0" w:color="auto"/>
          </w:divBdr>
        </w:div>
      </w:divsChild>
    </w:div>
    <w:div w:id="973680396">
      <w:bodyDiv w:val="1"/>
      <w:marLeft w:val="0"/>
      <w:marRight w:val="0"/>
      <w:marTop w:val="0"/>
      <w:marBottom w:val="0"/>
      <w:divBdr>
        <w:top w:val="none" w:sz="0" w:space="0" w:color="auto"/>
        <w:left w:val="none" w:sz="0" w:space="0" w:color="auto"/>
        <w:bottom w:val="none" w:sz="0" w:space="0" w:color="auto"/>
        <w:right w:val="none" w:sz="0" w:space="0" w:color="auto"/>
      </w:divBdr>
      <w:divsChild>
        <w:div w:id="1600791165">
          <w:marLeft w:val="0"/>
          <w:marRight w:val="0"/>
          <w:marTop w:val="0"/>
          <w:marBottom w:val="0"/>
          <w:divBdr>
            <w:top w:val="none" w:sz="0" w:space="0" w:color="auto"/>
            <w:left w:val="none" w:sz="0" w:space="0" w:color="auto"/>
            <w:bottom w:val="none" w:sz="0" w:space="0" w:color="auto"/>
            <w:right w:val="none" w:sz="0" w:space="0" w:color="auto"/>
          </w:divBdr>
          <w:divsChild>
            <w:div w:id="2741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317615">
      <w:bodyDiv w:val="1"/>
      <w:marLeft w:val="0"/>
      <w:marRight w:val="0"/>
      <w:marTop w:val="0"/>
      <w:marBottom w:val="0"/>
      <w:divBdr>
        <w:top w:val="none" w:sz="0" w:space="0" w:color="auto"/>
        <w:left w:val="none" w:sz="0" w:space="0" w:color="auto"/>
        <w:bottom w:val="none" w:sz="0" w:space="0" w:color="auto"/>
        <w:right w:val="none" w:sz="0" w:space="0" w:color="auto"/>
      </w:divBdr>
      <w:divsChild>
        <w:div w:id="1264799034">
          <w:marLeft w:val="0"/>
          <w:marRight w:val="0"/>
          <w:marTop w:val="0"/>
          <w:marBottom w:val="0"/>
          <w:divBdr>
            <w:top w:val="none" w:sz="0" w:space="0" w:color="auto"/>
            <w:left w:val="none" w:sz="0" w:space="0" w:color="auto"/>
            <w:bottom w:val="none" w:sz="0" w:space="0" w:color="auto"/>
            <w:right w:val="none" w:sz="0" w:space="0" w:color="auto"/>
          </w:divBdr>
          <w:divsChild>
            <w:div w:id="105985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90372">
      <w:bodyDiv w:val="1"/>
      <w:marLeft w:val="0"/>
      <w:marRight w:val="0"/>
      <w:marTop w:val="0"/>
      <w:marBottom w:val="0"/>
      <w:divBdr>
        <w:top w:val="none" w:sz="0" w:space="0" w:color="auto"/>
        <w:left w:val="none" w:sz="0" w:space="0" w:color="auto"/>
        <w:bottom w:val="none" w:sz="0" w:space="0" w:color="auto"/>
        <w:right w:val="none" w:sz="0" w:space="0" w:color="auto"/>
      </w:divBdr>
    </w:div>
    <w:div w:id="1014067473">
      <w:bodyDiv w:val="1"/>
      <w:marLeft w:val="0"/>
      <w:marRight w:val="0"/>
      <w:marTop w:val="0"/>
      <w:marBottom w:val="0"/>
      <w:divBdr>
        <w:top w:val="none" w:sz="0" w:space="0" w:color="auto"/>
        <w:left w:val="none" w:sz="0" w:space="0" w:color="auto"/>
        <w:bottom w:val="none" w:sz="0" w:space="0" w:color="auto"/>
        <w:right w:val="none" w:sz="0" w:space="0" w:color="auto"/>
      </w:divBdr>
    </w:div>
    <w:div w:id="1015184253">
      <w:bodyDiv w:val="1"/>
      <w:marLeft w:val="0"/>
      <w:marRight w:val="0"/>
      <w:marTop w:val="0"/>
      <w:marBottom w:val="0"/>
      <w:divBdr>
        <w:top w:val="none" w:sz="0" w:space="0" w:color="auto"/>
        <w:left w:val="none" w:sz="0" w:space="0" w:color="auto"/>
        <w:bottom w:val="none" w:sz="0" w:space="0" w:color="auto"/>
        <w:right w:val="none" w:sz="0" w:space="0" w:color="auto"/>
      </w:divBdr>
      <w:divsChild>
        <w:div w:id="1892115805">
          <w:marLeft w:val="0"/>
          <w:marRight w:val="0"/>
          <w:marTop w:val="0"/>
          <w:marBottom w:val="0"/>
          <w:divBdr>
            <w:top w:val="none" w:sz="0" w:space="0" w:color="auto"/>
            <w:left w:val="none" w:sz="0" w:space="0" w:color="auto"/>
            <w:bottom w:val="none" w:sz="0" w:space="0" w:color="auto"/>
            <w:right w:val="none" w:sz="0" w:space="0" w:color="auto"/>
          </w:divBdr>
          <w:divsChild>
            <w:div w:id="696396749">
              <w:marLeft w:val="0"/>
              <w:marRight w:val="0"/>
              <w:marTop w:val="0"/>
              <w:marBottom w:val="0"/>
              <w:divBdr>
                <w:top w:val="none" w:sz="0" w:space="0" w:color="auto"/>
                <w:left w:val="none" w:sz="0" w:space="0" w:color="auto"/>
                <w:bottom w:val="none" w:sz="0" w:space="0" w:color="auto"/>
                <w:right w:val="none" w:sz="0" w:space="0" w:color="auto"/>
              </w:divBdr>
              <w:divsChild>
                <w:div w:id="441875145">
                  <w:marLeft w:val="0"/>
                  <w:marRight w:val="0"/>
                  <w:marTop w:val="0"/>
                  <w:marBottom w:val="0"/>
                  <w:divBdr>
                    <w:top w:val="none" w:sz="0" w:space="0" w:color="auto"/>
                    <w:left w:val="none" w:sz="0" w:space="0" w:color="auto"/>
                    <w:bottom w:val="none" w:sz="0" w:space="0" w:color="auto"/>
                    <w:right w:val="none" w:sz="0" w:space="0" w:color="auto"/>
                  </w:divBdr>
                  <w:divsChild>
                    <w:div w:id="162734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1805461">
      <w:bodyDiv w:val="1"/>
      <w:marLeft w:val="0"/>
      <w:marRight w:val="0"/>
      <w:marTop w:val="0"/>
      <w:marBottom w:val="0"/>
      <w:divBdr>
        <w:top w:val="none" w:sz="0" w:space="0" w:color="auto"/>
        <w:left w:val="none" w:sz="0" w:space="0" w:color="auto"/>
        <w:bottom w:val="none" w:sz="0" w:space="0" w:color="auto"/>
        <w:right w:val="none" w:sz="0" w:space="0" w:color="auto"/>
      </w:divBdr>
      <w:divsChild>
        <w:div w:id="1600067450">
          <w:marLeft w:val="-720"/>
          <w:marRight w:val="0"/>
          <w:marTop w:val="0"/>
          <w:marBottom w:val="0"/>
          <w:divBdr>
            <w:top w:val="none" w:sz="0" w:space="0" w:color="auto"/>
            <w:left w:val="none" w:sz="0" w:space="0" w:color="auto"/>
            <w:bottom w:val="none" w:sz="0" w:space="0" w:color="auto"/>
            <w:right w:val="none" w:sz="0" w:space="0" w:color="auto"/>
          </w:divBdr>
        </w:div>
      </w:divsChild>
    </w:div>
    <w:div w:id="1082146041">
      <w:bodyDiv w:val="1"/>
      <w:marLeft w:val="0"/>
      <w:marRight w:val="0"/>
      <w:marTop w:val="0"/>
      <w:marBottom w:val="0"/>
      <w:divBdr>
        <w:top w:val="none" w:sz="0" w:space="0" w:color="auto"/>
        <w:left w:val="none" w:sz="0" w:space="0" w:color="auto"/>
        <w:bottom w:val="none" w:sz="0" w:space="0" w:color="auto"/>
        <w:right w:val="none" w:sz="0" w:space="0" w:color="auto"/>
      </w:divBdr>
    </w:div>
    <w:div w:id="1094090623">
      <w:bodyDiv w:val="1"/>
      <w:marLeft w:val="0"/>
      <w:marRight w:val="0"/>
      <w:marTop w:val="0"/>
      <w:marBottom w:val="0"/>
      <w:divBdr>
        <w:top w:val="none" w:sz="0" w:space="0" w:color="auto"/>
        <w:left w:val="none" w:sz="0" w:space="0" w:color="auto"/>
        <w:bottom w:val="none" w:sz="0" w:space="0" w:color="auto"/>
        <w:right w:val="none" w:sz="0" w:space="0" w:color="auto"/>
      </w:divBdr>
    </w:div>
    <w:div w:id="1145316928">
      <w:bodyDiv w:val="1"/>
      <w:marLeft w:val="0"/>
      <w:marRight w:val="0"/>
      <w:marTop w:val="0"/>
      <w:marBottom w:val="0"/>
      <w:divBdr>
        <w:top w:val="none" w:sz="0" w:space="0" w:color="auto"/>
        <w:left w:val="none" w:sz="0" w:space="0" w:color="auto"/>
        <w:bottom w:val="none" w:sz="0" w:space="0" w:color="auto"/>
        <w:right w:val="none" w:sz="0" w:space="0" w:color="auto"/>
      </w:divBdr>
    </w:div>
    <w:div w:id="1173228142">
      <w:bodyDiv w:val="1"/>
      <w:marLeft w:val="0"/>
      <w:marRight w:val="0"/>
      <w:marTop w:val="0"/>
      <w:marBottom w:val="0"/>
      <w:divBdr>
        <w:top w:val="none" w:sz="0" w:space="0" w:color="auto"/>
        <w:left w:val="none" w:sz="0" w:space="0" w:color="auto"/>
        <w:bottom w:val="none" w:sz="0" w:space="0" w:color="auto"/>
        <w:right w:val="none" w:sz="0" w:space="0" w:color="auto"/>
      </w:divBdr>
      <w:divsChild>
        <w:div w:id="447700880">
          <w:marLeft w:val="0"/>
          <w:marRight w:val="0"/>
          <w:marTop w:val="0"/>
          <w:marBottom w:val="0"/>
          <w:divBdr>
            <w:top w:val="none" w:sz="0" w:space="0" w:color="auto"/>
            <w:left w:val="none" w:sz="0" w:space="0" w:color="auto"/>
            <w:bottom w:val="none" w:sz="0" w:space="0" w:color="auto"/>
            <w:right w:val="none" w:sz="0" w:space="0" w:color="auto"/>
          </w:divBdr>
          <w:divsChild>
            <w:div w:id="294262379">
              <w:marLeft w:val="0"/>
              <w:marRight w:val="0"/>
              <w:marTop w:val="0"/>
              <w:marBottom w:val="0"/>
              <w:divBdr>
                <w:top w:val="none" w:sz="0" w:space="0" w:color="auto"/>
                <w:left w:val="none" w:sz="0" w:space="0" w:color="auto"/>
                <w:bottom w:val="none" w:sz="0" w:space="0" w:color="auto"/>
                <w:right w:val="none" w:sz="0" w:space="0" w:color="auto"/>
              </w:divBdr>
              <w:divsChild>
                <w:div w:id="195605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235163">
      <w:bodyDiv w:val="1"/>
      <w:marLeft w:val="0"/>
      <w:marRight w:val="0"/>
      <w:marTop w:val="0"/>
      <w:marBottom w:val="0"/>
      <w:divBdr>
        <w:top w:val="none" w:sz="0" w:space="0" w:color="auto"/>
        <w:left w:val="none" w:sz="0" w:space="0" w:color="auto"/>
        <w:bottom w:val="none" w:sz="0" w:space="0" w:color="auto"/>
        <w:right w:val="none" w:sz="0" w:space="0" w:color="auto"/>
      </w:divBdr>
      <w:divsChild>
        <w:div w:id="1473057044">
          <w:marLeft w:val="0"/>
          <w:marRight w:val="0"/>
          <w:marTop w:val="0"/>
          <w:marBottom w:val="0"/>
          <w:divBdr>
            <w:top w:val="none" w:sz="0" w:space="0" w:color="auto"/>
            <w:left w:val="none" w:sz="0" w:space="0" w:color="auto"/>
            <w:bottom w:val="none" w:sz="0" w:space="0" w:color="auto"/>
            <w:right w:val="none" w:sz="0" w:space="0" w:color="auto"/>
          </w:divBdr>
          <w:divsChild>
            <w:div w:id="124021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126221">
      <w:bodyDiv w:val="1"/>
      <w:marLeft w:val="0"/>
      <w:marRight w:val="0"/>
      <w:marTop w:val="0"/>
      <w:marBottom w:val="0"/>
      <w:divBdr>
        <w:top w:val="none" w:sz="0" w:space="0" w:color="auto"/>
        <w:left w:val="none" w:sz="0" w:space="0" w:color="auto"/>
        <w:bottom w:val="none" w:sz="0" w:space="0" w:color="auto"/>
        <w:right w:val="none" w:sz="0" w:space="0" w:color="auto"/>
      </w:divBdr>
      <w:divsChild>
        <w:div w:id="240019842">
          <w:marLeft w:val="0"/>
          <w:marRight w:val="0"/>
          <w:marTop w:val="0"/>
          <w:marBottom w:val="0"/>
          <w:divBdr>
            <w:top w:val="none" w:sz="0" w:space="0" w:color="auto"/>
            <w:left w:val="none" w:sz="0" w:space="0" w:color="auto"/>
            <w:bottom w:val="none" w:sz="0" w:space="0" w:color="auto"/>
            <w:right w:val="none" w:sz="0" w:space="0" w:color="auto"/>
          </w:divBdr>
          <w:divsChild>
            <w:div w:id="121847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18661">
      <w:bodyDiv w:val="1"/>
      <w:marLeft w:val="0"/>
      <w:marRight w:val="0"/>
      <w:marTop w:val="0"/>
      <w:marBottom w:val="0"/>
      <w:divBdr>
        <w:top w:val="none" w:sz="0" w:space="0" w:color="auto"/>
        <w:left w:val="none" w:sz="0" w:space="0" w:color="auto"/>
        <w:bottom w:val="none" w:sz="0" w:space="0" w:color="auto"/>
        <w:right w:val="none" w:sz="0" w:space="0" w:color="auto"/>
      </w:divBdr>
      <w:divsChild>
        <w:div w:id="452557511">
          <w:marLeft w:val="0"/>
          <w:marRight w:val="0"/>
          <w:marTop w:val="0"/>
          <w:marBottom w:val="0"/>
          <w:divBdr>
            <w:top w:val="none" w:sz="0" w:space="0" w:color="auto"/>
            <w:left w:val="none" w:sz="0" w:space="0" w:color="auto"/>
            <w:bottom w:val="none" w:sz="0" w:space="0" w:color="auto"/>
            <w:right w:val="none" w:sz="0" w:space="0" w:color="auto"/>
          </w:divBdr>
          <w:divsChild>
            <w:div w:id="72996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267814197">
      <w:bodyDiv w:val="1"/>
      <w:marLeft w:val="0"/>
      <w:marRight w:val="0"/>
      <w:marTop w:val="0"/>
      <w:marBottom w:val="0"/>
      <w:divBdr>
        <w:top w:val="none" w:sz="0" w:space="0" w:color="auto"/>
        <w:left w:val="none" w:sz="0" w:space="0" w:color="auto"/>
        <w:bottom w:val="none" w:sz="0" w:space="0" w:color="auto"/>
        <w:right w:val="none" w:sz="0" w:space="0" w:color="auto"/>
      </w:divBdr>
      <w:divsChild>
        <w:div w:id="1378358178">
          <w:marLeft w:val="0"/>
          <w:marRight w:val="0"/>
          <w:marTop w:val="0"/>
          <w:marBottom w:val="0"/>
          <w:divBdr>
            <w:top w:val="none" w:sz="0" w:space="0" w:color="auto"/>
            <w:left w:val="none" w:sz="0" w:space="0" w:color="auto"/>
            <w:bottom w:val="none" w:sz="0" w:space="0" w:color="auto"/>
            <w:right w:val="none" w:sz="0" w:space="0" w:color="auto"/>
          </w:divBdr>
          <w:divsChild>
            <w:div w:id="1285847381">
              <w:marLeft w:val="0"/>
              <w:marRight w:val="0"/>
              <w:marTop w:val="0"/>
              <w:marBottom w:val="0"/>
              <w:divBdr>
                <w:top w:val="none" w:sz="0" w:space="0" w:color="auto"/>
                <w:left w:val="none" w:sz="0" w:space="0" w:color="auto"/>
                <w:bottom w:val="none" w:sz="0" w:space="0" w:color="auto"/>
                <w:right w:val="none" w:sz="0" w:space="0" w:color="auto"/>
              </w:divBdr>
              <w:divsChild>
                <w:div w:id="1995064220">
                  <w:marLeft w:val="0"/>
                  <w:marRight w:val="0"/>
                  <w:marTop w:val="0"/>
                  <w:marBottom w:val="0"/>
                  <w:divBdr>
                    <w:top w:val="none" w:sz="0" w:space="0" w:color="auto"/>
                    <w:left w:val="none" w:sz="0" w:space="0" w:color="auto"/>
                    <w:bottom w:val="none" w:sz="0" w:space="0" w:color="auto"/>
                    <w:right w:val="none" w:sz="0" w:space="0" w:color="auto"/>
                  </w:divBdr>
                  <w:divsChild>
                    <w:div w:id="144369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357331">
      <w:bodyDiv w:val="1"/>
      <w:marLeft w:val="0"/>
      <w:marRight w:val="0"/>
      <w:marTop w:val="0"/>
      <w:marBottom w:val="0"/>
      <w:divBdr>
        <w:top w:val="none" w:sz="0" w:space="0" w:color="auto"/>
        <w:left w:val="none" w:sz="0" w:space="0" w:color="auto"/>
        <w:bottom w:val="none" w:sz="0" w:space="0" w:color="auto"/>
        <w:right w:val="none" w:sz="0" w:space="0" w:color="auto"/>
      </w:divBdr>
      <w:divsChild>
        <w:div w:id="875853551">
          <w:marLeft w:val="0"/>
          <w:marRight w:val="0"/>
          <w:marTop w:val="0"/>
          <w:marBottom w:val="0"/>
          <w:divBdr>
            <w:top w:val="none" w:sz="0" w:space="0" w:color="auto"/>
            <w:left w:val="none" w:sz="0" w:space="0" w:color="auto"/>
            <w:bottom w:val="none" w:sz="0" w:space="0" w:color="auto"/>
            <w:right w:val="none" w:sz="0" w:space="0" w:color="auto"/>
          </w:divBdr>
          <w:divsChild>
            <w:div w:id="105166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58501">
      <w:bodyDiv w:val="1"/>
      <w:marLeft w:val="0"/>
      <w:marRight w:val="0"/>
      <w:marTop w:val="0"/>
      <w:marBottom w:val="0"/>
      <w:divBdr>
        <w:top w:val="none" w:sz="0" w:space="0" w:color="auto"/>
        <w:left w:val="none" w:sz="0" w:space="0" w:color="auto"/>
        <w:bottom w:val="none" w:sz="0" w:space="0" w:color="auto"/>
        <w:right w:val="none" w:sz="0" w:space="0" w:color="auto"/>
      </w:divBdr>
      <w:divsChild>
        <w:div w:id="1413816317">
          <w:marLeft w:val="0"/>
          <w:marRight w:val="0"/>
          <w:marTop w:val="0"/>
          <w:marBottom w:val="0"/>
          <w:divBdr>
            <w:top w:val="none" w:sz="0" w:space="0" w:color="auto"/>
            <w:left w:val="none" w:sz="0" w:space="0" w:color="auto"/>
            <w:bottom w:val="none" w:sz="0" w:space="0" w:color="auto"/>
            <w:right w:val="none" w:sz="0" w:space="0" w:color="auto"/>
          </w:divBdr>
          <w:divsChild>
            <w:div w:id="174202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780926">
      <w:bodyDiv w:val="1"/>
      <w:marLeft w:val="0"/>
      <w:marRight w:val="0"/>
      <w:marTop w:val="0"/>
      <w:marBottom w:val="0"/>
      <w:divBdr>
        <w:top w:val="none" w:sz="0" w:space="0" w:color="auto"/>
        <w:left w:val="none" w:sz="0" w:space="0" w:color="auto"/>
        <w:bottom w:val="none" w:sz="0" w:space="0" w:color="auto"/>
        <w:right w:val="none" w:sz="0" w:space="0" w:color="auto"/>
      </w:divBdr>
      <w:divsChild>
        <w:div w:id="1483698516">
          <w:marLeft w:val="0"/>
          <w:marRight w:val="0"/>
          <w:marTop w:val="0"/>
          <w:marBottom w:val="0"/>
          <w:divBdr>
            <w:top w:val="none" w:sz="0" w:space="0" w:color="auto"/>
            <w:left w:val="none" w:sz="0" w:space="0" w:color="auto"/>
            <w:bottom w:val="none" w:sz="0" w:space="0" w:color="auto"/>
            <w:right w:val="none" w:sz="0" w:space="0" w:color="auto"/>
          </w:divBdr>
          <w:divsChild>
            <w:div w:id="112061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994810">
      <w:bodyDiv w:val="1"/>
      <w:marLeft w:val="0"/>
      <w:marRight w:val="0"/>
      <w:marTop w:val="0"/>
      <w:marBottom w:val="0"/>
      <w:divBdr>
        <w:top w:val="none" w:sz="0" w:space="0" w:color="auto"/>
        <w:left w:val="none" w:sz="0" w:space="0" w:color="auto"/>
        <w:bottom w:val="none" w:sz="0" w:space="0" w:color="auto"/>
        <w:right w:val="none" w:sz="0" w:space="0" w:color="auto"/>
      </w:divBdr>
      <w:divsChild>
        <w:div w:id="1861314726">
          <w:marLeft w:val="0"/>
          <w:marRight w:val="0"/>
          <w:marTop w:val="0"/>
          <w:marBottom w:val="0"/>
          <w:divBdr>
            <w:top w:val="none" w:sz="0" w:space="0" w:color="auto"/>
            <w:left w:val="none" w:sz="0" w:space="0" w:color="auto"/>
            <w:bottom w:val="none" w:sz="0" w:space="0" w:color="auto"/>
            <w:right w:val="none" w:sz="0" w:space="0" w:color="auto"/>
          </w:divBdr>
          <w:divsChild>
            <w:div w:id="40044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541228">
      <w:bodyDiv w:val="1"/>
      <w:marLeft w:val="0"/>
      <w:marRight w:val="0"/>
      <w:marTop w:val="0"/>
      <w:marBottom w:val="0"/>
      <w:divBdr>
        <w:top w:val="none" w:sz="0" w:space="0" w:color="auto"/>
        <w:left w:val="none" w:sz="0" w:space="0" w:color="auto"/>
        <w:bottom w:val="none" w:sz="0" w:space="0" w:color="auto"/>
        <w:right w:val="none" w:sz="0" w:space="0" w:color="auto"/>
      </w:divBdr>
      <w:divsChild>
        <w:div w:id="489561939">
          <w:marLeft w:val="0"/>
          <w:marRight w:val="0"/>
          <w:marTop w:val="0"/>
          <w:marBottom w:val="0"/>
          <w:divBdr>
            <w:top w:val="none" w:sz="0" w:space="0" w:color="auto"/>
            <w:left w:val="none" w:sz="0" w:space="0" w:color="auto"/>
            <w:bottom w:val="none" w:sz="0" w:space="0" w:color="auto"/>
            <w:right w:val="none" w:sz="0" w:space="0" w:color="auto"/>
          </w:divBdr>
          <w:divsChild>
            <w:div w:id="160163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436425">
      <w:bodyDiv w:val="1"/>
      <w:marLeft w:val="0"/>
      <w:marRight w:val="0"/>
      <w:marTop w:val="0"/>
      <w:marBottom w:val="0"/>
      <w:divBdr>
        <w:top w:val="none" w:sz="0" w:space="0" w:color="auto"/>
        <w:left w:val="none" w:sz="0" w:space="0" w:color="auto"/>
        <w:bottom w:val="none" w:sz="0" w:space="0" w:color="auto"/>
        <w:right w:val="none" w:sz="0" w:space="0" w:color="auto"/>
      </w:divBdr>
    </w:div>
    <w:div w:id="1336224680">
      <w:bodyDiv w:val="1"/>
      <w:marLeft w:val="0"/>
      <w:marRight w:val="0"/>
      <w:marTop w:val="0"/>
      <w:marBottom w:val="0"/>
      <w:divBdr>
        <w:top w:val="none" w:sz="0" w:space="0" w:color="auto"/>
        <w:left w:val="none" w:sz="0" w:space="0" w:color="auto"/>
        <w:bottom w:val="none" w:sz="0" w:space="0" w:color="auto"/>
        <w:right w:val="none" w:sz="0" w:space="0" w:color="auto"/>
      </w:divBdr>
      <w:divsChild>
        <w:div w:id="851382836">
          <w:marLeft w:val="0"/>
          <w:marRight w:val="0"/>
          <w:marTop w:val="0"/>
          <w:marBottom w:val="0"/>
          <w:divBdr>
            <w:top w:val="none" w:sz="0" w:space="0" w:color="auto"/>
            <w:left w:val="none" w:sz="0" w:space="0" w:color="auto"/>
            <w:bottom w:val="none" w:sz="0" w:space="0" w:color="auto"/>
            <w:right w:val="none" w:sz="0" w:space="0" w:color="auto"/>
          </w:divBdr>
          <w:divsChild>
            <w:div w:id="1210075342">
              <w:marLeft w:val="0"/>
              <w:marRight w:val="0"/>
              <w:marTop w:val="0"/>
              <w:marBottom w:val="0"/>
              <w:divBdr>
                <w:top w:val="none" w:sz="0" w:space="0" w:color="auto"/>
                <w:left w:val="none" w:sz="0" w:space="0" w:color="auto"/>
                <w:bottom w:val="none" w:sz="0" w:space="0" w:color="auto"/>
                <w:right w:val="none" w:sz="0" w:space="0" w:color="auto"/>
              </w:divBdr>
              <w:divsChild>
                <w:div w:id="1986616655">
                  <w:marLeft w:val="0"/>
                  <w:marRight w:val="0"/>
                  <w:marTop w:val="0"/>
                  <w:marBottom w:val="0"/>
                  <w:divBdr>
                    <w:top w:val="none" w:sz="0" w:space="0" w:color="auto"/>
                    <w:left w:val="none" w:sz="0" w:space="0" w:color="auto"/>
                    <w:bottom w:val="none" w:sz="0" w:space="0" w:color="auto"/>
                    <w:right w:val="none" w:sz="0" w:space="0" w:color="auto"/>
                  </w:divBdr>
                  <w:divsChild>
                    <w:div w:id="170682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497996">
      <w:bodyDiv w:val="1"/>
      <w:marLeft w:val="0"/>
      <w:marRight w:val="0"/>
      <w:marTop w:val="0"/>
      <w:marBottom w:val="0"/>
      <w:divBdr>
        <w:top w:val="none" w:sz="0" w:space="0" w:color="auto"/>
        <w:left w:val="none" w:sz="0" w:space="0" w:color="auto"/>
        <w:bottom w:val="none" w:sz="0" w:space="0" w:color="auto"/>
        <w:right w:val="none" w:sz="0" w:space="0" w:color="auto"/>
      </w:divBdr>
    </w:div>
    <w:div w:id="1364751257">
      <w:bodyDiv w:val="1"/>
      <w:marLeft w:val="0"/>
      <w:marRight w:val="0"/>
      <w:marTop w:val="0"/>
      <w:marBottom w:val="0"/>
      <w:divBdr>
        <w:top w:val="none" w:sz="0" w:space="0" w:color="auto"/>
        <w:left w:val="none" w:sz="0" w:space="0" w:color="auto"/>
        <w:bottom w:val="none" w:sz="0" w:space="0" w:color="auto"/>
        <w:right w:val="none" w:sz="0" w:space="0" w:color="auto"/>
      </w:divBdr>
    </w:div>
    <w:div w:id="1365404172">
      <w:bodyDiv w:val="1"/>
      <w:marLeft w:val="0"/>
      <w:marRight w:val="0"/>
      <w:marTop w:val="0"/>
      <w:marBottom w:val="0"/>
      <w:divBdr>
        <w:top w:val="none" w:sz="0" w:space="0" w:color="auto"/>
        <w:left w:val="none" w:sz="0" w:space="0" w:color="auto"/>
        <w:bottom w:val="none" w:sz="0" w:space="0" w:color="auto"/>
        <w:right w:val="none" w:sz="0" w:space="0" w:color="auto"/>
      </w:divBdr>
      <w:divsChild>
        <w:div w:id="924076926">
          <w:marLeft w:val="-720"/>
          <w:marRight w:val="0"/>
          <w:marTop w:val="0"/>
          <w:marBottom w:val="0"/>
          <w:divBdr>
            <w:top w:val="none" w:sz="0" w:space="0" w:color="auto"/>
            <w:left w:val="none" w:sz="0" w:space="0" w:color="auto"/>
            <w:bottom w:val="none" w:sz="0" w:space="0" w:color="auto"/>
            <w:right w:val="none" w:sz="0" w:space="0" w:color="auto"/>
          </w:divBdr>
        </w:div>
      </w:divsChild>
    </w:div>
    <w:div w:id="1382896667">
      <w:bodyDiv w:val="1"/>
      <w:marLeft w:val="0"/>
      <w:marRight w:val="0"/>
      <w:marTop w:val="0"/>
      <w:marBottom w:val="0"/>
      <w:divBdr>
        <w:top w:val="none" w:sz="0" w:space="0" w:color="auto"/>
        <w:left w:val="none" w:sz="0" w:space="0" w:color="auto"/>
        <w:bottom w:val="none" w:sz="0" w:space="0" w:color="auto"/>
        <w:right w:val="none" w:sz="0" w:space="0" w:color="auto"/>
      </w:divBdr>
      <w:divsChild>
        <w:div w:id="1882474970">
          <w:marLeft w:val="0"/>
          <w:marRight w:val="0"/>
          <w:marTop w:val="0"/>
          <w:marBottom w:val="0"/>
          <w:divBdr>
            <w:top w:val="none" w:sz="0" w:space="0" w:color="auto"/>
            <w:left w:val="none" w:sz="0" w:space="0" w:color="auto"/>
            <w:bottom w:val="none" w:sz="0" w:space="0" w:color="auto"/>
            <w:right w:val="none" w:sz="0" w:space="0" w:color="auto"/>
          </w:divBdr>
          <w:divsChild>
            <w:div w:id="196504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11552">
      <w:bodyDiv w:val="1"/>
      <w:marLeft w:val="0"/>
      <w:marRight w:val="0"/>
      <w:marTop w:val="0"/>
      <w:marBottom w:val="0"/>
      <w:divBdr>
        <w:top w:val="none" w:sz="0" w:space="0" w:color="auto"/>
        <w:left w:val="none" w:sz="0" w:space="0" w:color="auto"/>
        <w:bottom w:val="none" w:sz="0" w:space="0" w:color="auto"/>
        <w:right w:val="none" w:sz="0" w:space="0" w:color="auto"/>
      </w:divBdr>
      <w:divsChild>
        <w:div w:id="895513780">
          <w:marLeft w:val="0"/>
          <w:marRight w:val="0"/>
          <w:marTop w:val="0"/>
          <w:marBottom w:val="0"/>
          <w:divBdr>
            <w:top w:val="none" w:sz="0" w:space="0" w:color="auto"/>
            <w:left w:val="none" w:sz="0" w:space="0" w:color="auto"/>
            <w:bottom w:val="none" w:sz="0" w:space="0" w:color="auto"/>
            <w:right w:val="none" w:sz="0" w:space="0" w:color="auto"/>
          </w:divBdr>
          <w:divsChild>
            <w:div w:id="26708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15932">
      <w:bodyDiv w:val="1"/>
      <w:marLeft w:val="0"/>
      <w:marRight w:val="0"/>
      <w:marTop w:val="0"/>
      <w:marBottom w:val="0"/>
      <w:divBdr>
        <w:top w:val="none" w:sz="0" w:space="0" w:color="auto"/>
        <w:left w:val="none" w:sz="0" w:space="0" w:color="auto"/>
        <w:bottom w:val="none" w:sz="0" w:space="0" w:color="auto"/>
        <w:right w:val="none" w:sz="0" w:space="0" w:color="auto"/>
      </w:divBdr>
    </w:div>
    <w:div w:id="140964547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418094136">
      <w:bodyDiv w:val="1"/>
      <w:marLeft w:val="0"/>
      <w:marRight w:val="0"/>
      <w:marTop w:val="0"/>
      <w:marBottom w:val="0"/>
      <w:divBdr>
        <w:top w:val="none" w:sz="0" w:space="0" w:color="auto"/>
        <w:left w:val="none" w:sz="0" w:space="0" w:color="auto"/>
        <w:bottom w:val="none" w:sz="0" w:space="0" w:color="auto"/>
        <w:right w:val="none" w:sz="0" w:space="0" w:color="auto"/>
      </w:divBdr>
      <w:divsChild>
        <w:div w:id="1687636145">
          <w:marLeft w:val="0"/>
          <w:marRight w:val="0"/>
          <w:marTop w:val="0"/>
          <w:marBottom w:val="0"/>
          <w:divBdr>
            <w:top w:val="none" w:sz="0" w:space="0" w:color="auto"/>
            <w:left w:val="none" w:sz="0" w:space="0" w:color="auto"/>
            <w:bottom w:val="none" w:sz="0" w:space="0" w:color="auto"/>
            <w:right w:val="none" w:sz="0" w:space="0" w:color="auto"/>
          </w:divBdr>
          <w:divsChild>
            <w:div w:id="122972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697431">
      <w:bodyDiv w:val="1"/>
      <w:marLeft w:val="0"/>
      <w:marRight w:val="0"/>
      <w:marTop w:val="0"/>
      <w:marBottom w:val="0"/>
      <w:divBdr>
        <w:top w:val="none" w:sz="0" w:space="0" w:color="auto"/>
        <w:left w:val="none" w:sz="0" w:space="0" w:color="auto"/>
        <w:bottom w:val="none" w:sz="0" w:space="0" w:color="auto"/>
        <w:right w:val="none" w:sz="0" w:space="0" w:color="auto"/>
      </w:divBdr>
      <w:divsChild>
        <w:div w:id="661276392">
          <w:marLeft w:val="0"/>
          <w:marRight w:val="0"/>
          <w:marTop w:val="0"/>
          <w:marBottom w:val="0"/>
          <w:divBdr>
            <w:top w:val="none" w:sz="0" w:space="0" w:color="auto"/>
            <w:left w:val="none" w:sz="0" w:space="0" w:color="auto"/>
            <w:bottom w:val="none" w:sz="0" w:space="0" w:color="auto"/>
            <w:right w:val="none" w:sz="0" w:space="0" w:color="auto"/>
          </w:divBdr>
          <w:divsChild>
            <w:div w:id="41821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98392">
      <w:bodyDiv w:val="1"/>
      <w:marLeft w:val="0"/>
      <w:marRight w:val="0"/>
      <w:marTop w:val="0"/>
      <w:marBottom w:val="0"/>
      <w:divBdr>
        <w:top w:val="none" w:sz="0" w:space="0" w:color="auto"/>
        <w:left w:val="none" w:sz="0" w:space="0" w:color="auto"/>
        <w:bottom w:val="none" w:sz="0" w:space="0" w:color="auto"/>
        <w:right w:val="none" w:sz="0" w:space="0" w:color="auto"/>
      </w:divBdr>
    </w:div>
    <w:div w:id="1458645942">
      <w:bodyDiv w:val="1"/>
      <w:marLeft w:val="0"/>
      <w:marRight w:val="0"/>
      <w:marTop w:val="0"/>
      <w:marBottom w:val="0"/>
      <w:divBdr>
        <w:top w:val="none" w:sz="0" w:space="0" w:color="auto"/>
        <w:left w:val="none" w:sz="0" w:space="0" w:color="auto"/>
        <w:bottom w:val="none" w:sz="0" w:space="0" w:color="auto"/>
        <w:right w:val="none" w:sz="0" w:space="0" w:color="auto"/>
      </w:divBdr>
    </w:div>
    <w:div w:id="1462842152">
      <w:bodyDiv w:val="1"/>
      <w:marLeft w:val="0"/>
      <w:marRight w:val="0"/>
      <w:marTop w:val="0"/>
      <w:marBottom w:val="0"/>
      <w:divBdr>
        <w:top w:val="none" w:sz="0" w:space="0" w:color="auto"/>
        <w:left w:val="none" w:sz="0" w:space="0" w:color="auto"/>
        <w:bottom w:val="none" w:sz="0" w:space="0" w:color="auto"/>
        <w:right w:val="none" w:sz="0" w:space="0" w:color="auto"/>
      </w:divBdr>
    </w:div>
    <w:div w:id="1487208544">
      <w:bodyDiv w:val="1"/>
      <w:marLeft w:val="0"/>
      <w:marRight w:val="0"/>
      <w:marTop w:val="0"/>
      <w:marBottom w:val="0"/>
      <w:divBdr>
        <w:top w:val="none" w:sz="0" w:space="0" w:color="auto"/>
        <w:left w:val="none" w:sz="0" w:space="0" w:color="auto"/>
        <w:bottom w:val="none" w:sz="0" w:space="0" w:color="auto"/>
        <w:right w:val="none" w:sz="0" w:space="0" w:color="auto"/>
      </w:divBdr>
    </w:div>
    <w:div w:id="1493182499">
      <w:bodyDiv w:val="1"/>
      <w:marLeft w:val="0"/>
      <w:marRight w:val="0"/>
      <w:marTop w:val="0"/>
      <w:marBottom w:val="0"/>
      <w:divBdr>
        <w:top w:val="none" w:sz="0" w:space="0" w:color="auto"/>
        <w:left w:val="none" w:sz="0" w:space="0" w:color="auto"/>
        <w:bottom w:val="none" w:sz="0" w:space="0" w:color="auto"/>
        <w:right w:val="none" w:sz="0" w:space="0" w:color="auto"/>
      </w:divBdr>
      <w:divsChild>
        <w:div w:id="9380698">
          <w:marLeft w:val="0"/>
          <w:marRight w:val="0"/>
          <w:marTop w:val="0"/>
          <w:marBottom w:val="0"/>
          <w:divBdr>
            <w:top w:val="none" w:sz="0" w:space="0" w:color="auto"/>
            <w:left w:val="none" w:sz="0" w:space="0" w:color="auto"/>
            <w:bottom w:val="none" w:sz="0" w:space="0" w:color="auto"/>
            <w:right w:val="none" w:sz="0" w:space="0" w:color="auto"/>
          </w:divBdr>
          <w:divsChild>
            <w:div w:id="1559631773">
              <w:marLeft w:val="0"/>
              <w:marRight w:val="0"/>
              <w:marTop w:val="0"/>
              <w:marBottom w:val="0"/>
              <w:divBdr>
                <w:top w:val="none" w:sz="0" w:space="0" w:color="auto"/>
                <w:left w:val="none" w:sz="0" w:space="0" w:color="auto"/>
                <w:bottom w:val="none" w:sz="0" w:space="0" w:color="auto"/>
                <w:right w:val="none" w:sz="0" w:space="0" w:color="auto"/>
              </w:divBdr>
              <w:divsChild>
                <w:div w:id="1041827219">
                  <w:marLeft w:val="0"/>
                  <w:marRight w:val="0"/>
                  <w:marTop w:val="0"/>
                  <w:marBottom w:val="0"/>
                  <w:divBdr>
                    <w:top w:val="none" w:sz="0" w:space="0" w:color="auto"/>
                    <w:left w:val="none" w:sz="0" w:space="0" w:color="auto"/>
                    <w:bottom w:val="none" w:sz="0" w:space="0" w:color="auto"/>
                    <w:right w:val="none" w:sz="0" w:space="0" w:color="auto"/>
                  </w:divBdr>
                  <w:divsChild>
                    <w:div w:id="2930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1038776">
      <w:bodyDiv w:val="1"/>
      <w:marLeft w:val="0"/>
      <w:marRight w:val="0"/>
      <w:marTop w:val="0"/>
      <w:marBottom w:val="0"/>
      <w:divBdr>
        <w:top w:val="none" w:sz="0" w:space="0" w:color="auto"/>
        <w:left w:val="none" w:sz="0" w:space="0" w:color="auto"/>
        <w:bottom w:val="none" w:sz="0" w:space="0" w:color="auto"/>
        <w:right w:val="none" w:sz="0" w:space="0" w:color="auto"/>
      </w:divBdr>
    </w:div>
    <w:div w:id="1501383156">
      <w:bodyDiv w:val="1"/>
      <w:marLeft w:val="0"/>
      <w:marRight w:val="0"/>
      <w:marTop w:val="0"/>
      <w:marBottom w:val="0"/>
      <w:divBdr>
        <w:top w:val="none" w:sz="0" w:space="0" w:color="auto"/>
        <w:left w:val="none" w:sz="0" w:space="0" w:color="auto"/>
        <w:bottom w:val="none" w:sz="0" w:space="0" w:color="auto"/>
        <w:right w:val="none" w:sz="0" w:space="0" w:color="auto"/>
      </w:divBdr>
      <w:divsChild>
        <w:div w:id="1567454619">
          <w:marLeft w:val="0"/>
          <w:marRight w:val="0"/>
          <w:marTop w:val="0"/>
          <w:marBottom w:val="0"/>
          <w:divBdr>
            <w:top w:val="none" w:sz="0" w:space="0" w:color="auto"/>
            <w:left w:val="none" w:sz="0" w:space="0" w:color="auto"/>
            <w:bottom w:val="none" w:sz="0" w:space="0" w:color="auto"/>
            <w:right w:val="none" w:sz="0" w:space="0" w:color="auto"/>
          </w:divBdr>
          <w:divsChild>
            <w:div w:id="171291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277519">
      <w:bodyDiv w:val="1"/>
      <w:marLeft w:val="0"/>
      <w:marRight w:val="0"/>
      <w:marTop w:val="0"/>
      <w:marBottom w:val="0"/>
      <w:divBdr>
        <w:top w:val="none" w:sz="0" w:space="0" w:color="auto"/>
        <w:left w:val="none" w:sz="0" w:space="0" w:color="auto"/>
        <w:bottom w:val="none" w:sz="0" w:space="0" w:color="auto"/>
        <w:right w:val="none" w:sz="0" w:space="0" w:color="auto"/>
      </w:divBdr>
    </w:div>
    <w:div w:id="1511606213">
      <w:bodyDiv w:val="1"/>
      <w:marLeft w:val="0"/>
      <w:marRight w:val="0"/>
      <w:marTop w:val="0"/>
      <w:marBottom w:val="0"/>
      <w:divBdr>
        <w:top w:val="none" w:sz="0" w:space="0" w:color="auto"/>
        <w:left w:val="none" w:sz="0" w:space="0" w:color="auto"/>
        <w:bottom w:val="none" w:sz="0" w:space="0" w:color="auto"/>
        <w:right w:val="none" w:sz="0" w:space="0" w:color="auto"/>
      </w:divBdr>
    </w:div>
    <w:div w:id="1534658162">
      <w:bodyDiv w:val="1"/>
      <w:marLeft w:val="0"/>
      <w:marRight w:val="0"/>
      <w:marTop w:val="0"/>
      <w:marBottom w:val="0"/>
      <w:divBdr>
        <w:top w:val="none" w:sz="0" w:space="0" w:color="auto"/>
        <w:left w:val="none" w:sz="0" w:space="0" w:color="auto"/>
        <w:bottom w:val="none" w:sz="0" w:space="0" w:color="auto"/>
        <w:right w:val="none" w:sz="0" w:space="0" w:color="auto"/>
      </w:divBdr>
      <w:divsChild>
        <w:div w:id="1242565678">
          <w:marLeft w:val="0"/>
          <w:marRight w:val="0"/>
          <w:marTop w:val="0"/>
          <w:marBottom w:val="0"/>
          <w:divBdr>
            <w:top w:val="none" w:sz="0" w:space="0" w:color="auto"/>
            <w:left w:val="none" w:sz="0" w:space="0" w:color="auto"/>
            <w:bottom w:val="none" w:sz="0" w:space="0" w:color="auto"/>
            <w:right w:val="none" w:sz="0" w:space="0" w:color="auto"/>
          </w:divBdr>
          <w:divsChild>
            <w:div w:id="1325863559">
              <w:marLeft w:val="0"/>
              <w:marRight w:val="0"/>
              <w:marTop w:val="0"/>
              <w:marBottom w:val="0"/>
              <w:divBdr>
                <w:top w:val="none" w:sz="0" w:space="0" w:color="auto"/>
                <w:left w:val="none" w:sz="0" w:space="0" w:color="auto"/>
                <w:bottom w:val="none" w:sz="0" w:space="0" w:color="auto"/>
                <w:right w:val="none" w:sz="0" w:space="0" w:color="auto"/>
              </w:divBdr>
              <w:divsChild>
                <w:div w:id="1138105635">
                  <w:marLeft w:val="0"/>
                  <w:marRight w:val="0"/>
                  <w:marTop w:val="0"/>
                  <w:marBottom w:val="0"/>
                  <w:divBdr>
                    <w:top w:val="none" w:sz="0" w:space="0" w:color="auto"/>
                    <w:left w:val="none" w:sz="0" w:space="0" w:color="auto"/>
                    <w:bottom w:val="none" w:sz="0" w:space="0" w:color="auto"/>
                    <w:right w:val="none" w:sz="0" w:space="0" w:color="auto"/>
                  </w:divBdr>
                  <w:divsChild>
                    <w:div w:id="199557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431555">
      <w:bodyDiv w:val="1"/>
      <w:marLeft w:val="0"/>
      <w:marRight w:val="0"/>
      <w:marTop w:val="0"/>
      <w:marBottom w:val="0"/>
      <w:divBdr>
        <w:top w:val="none" w:sz="0" w:space="0" w:color="auto"/>
        <w:left w:val="none" w:sz="0" w:space="0" w:color="auto"/>
        <w:bottom w:val="none" w:sz="0" w:space="0" w:color="auto"/>
        <w:right w:val="none" w:sz="0" w:space="0" w:color="auto"/>
      </w:divBdr>
      <w:divsChild>
        <w:div w:id="1531603521">
          <w:marLeft w:val="0"/>
          <w:marRight w:val="0"/>
          <w:marTop w:val="0"/>
          <w:marBottom w:val="0"/>
          <w:divBdr>
            <w:top w:val="none" w:sz="0" w:space="0" w:color="auto"/>
            <w:left w:val="none" w:sz="0" w:space="0" w:color="auto"/>
            <w:bottom w:val="none" w:sz="0" w:space="0" w:color="auto"/>
            <w:right w:val="none" w:sz="0" w:space="0" w:color="auto"/>
          </w:divBdr>
        </w:div>
      </w:divsChild>
    </w:div>
    <w:div w:id="1556426671">
      <w:bodyDiv w:val="1"/>
      <w:marLeft w:val="0"/>
      <w:marRight w:val="0"/>
      <w:marTop w:val="0"/>
      <w:marBottom w:val="0"/>
      <w:divBdr>
        <w:top w:val="none" w:sz="0" w:space="0" w:color="auto"/>
        <w:left w:val="none" w:sz="0" w:space="0" w:color="auto"/>
        <w:bottom w:val="none" w:sz="0" w:space="0" w:color="auto"/>
        <w:right w:val="none" w:sz="0" w:space="0" w:color="auto"/>
      </w:divBdr>
      <w:divsChild>
        <w:div w:id="278032791">
          <w:marLeft w:val="0"/>
          <w:marRight w:val="0"/>
          <w:marTop w:val="0"/>
          <w:marBottom w:val="0"/>
          <w:divBdr>
            <w:top w:val="none" w:sz="0" w:space="0" w:color="auto"/>
            <w:left w:val="none" w:sz="0" w:space="0" w:color="auto"/>
            <w:bottom w:val="none" w:sz="0" w:space="0" w:color="auto"/>
            <w:right w:val="none" w:sz="0" w:space="0" w:color="auto"/>
          </w:divBdr>
          <w:divsChild>
            <w:div w:id="34795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228869">
      <w:bodyDiv w:val="1"/>
      <w:marLeft w:val="0"/>
      <w:marRight w:val="0"/>
      <w:marTop w:val="0"/>
      <w:marBottom w:val="0"/>
      <w:divBdr>
        <w:top w:val="none" w:sz="0" w:space="0" w:color="auto"/>
        <w:left w:val="none" w:sz="0" w:space="0" w:color="auto"/>
        <w:bottom w:val="none" w:sz="0" w:space="0" w:color="auto"/>
        <w:right w:val="none" w:sz="0" w:space="0" w:color="auto"/>
      </w:divBdr>
    </w:div>
    <w:div w:id="1588733907">
      <w:bodyDiv w:val="1"/>
      <w:marLeft w:val="0"/>
      <w:marRight w:val="0"/>
      <w:marTop w:val="0"/>
      <w:marBottom w:val="0"/>
      <w:divBdr>
        <w:top w:val="none" w:sz="0" w:space="0" w:color="auto"/>
        <w:left w:val="none" w:sz="0" w:space="0" w:color="auto"/>
        <w:bottom w:val="none" w:sz="0" w:space="0" w:color="auto"/>
        <w:right w:val="none" w:sz="0" w:space="0" w:color="auto"/>
      </w:divBdr>
      <w:divsChild>
        <w:div w:id="83653893">
          <w:marLeft w:val="0"/>
          <w:marRight w:val="0"/>
          <w:marTop w:val="0"/>
          <w:marBottom w:val="0"/>
          <w:divBdr>
            <w:top w:val="none" w:sz="0" w:space="0" w:color="auto"/>
            <w:left w:val="none" w:sz="0" w:space="0" w:color="auto"/>
            <w:bottom w:val="none" w:sz="0" w:space="0" w:color="auto"/>
            <w:right w:val="none" w:sz="0" w:space="0" w:color="auto"/>
          </w:divBdr>
          <w:divsChild>
            <w:div w:id="103986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686191">
      <w:bodyDiv w:val="1"/>
      <w:marLeft w:val="0"/>
      <w:marRight w:val="0"/>
      <w:marTop w:val="0"/>
      <w:marBottom w:val="0"/>
      <w:divBdr>
        <w:top w:val="none" w:sz="0" w:space="0" w:color="auto"/>
        <w:left w:val="none" w:sz="0" w:space="0" w:color="auto"/>
        <w:bottom w:val="none" w:sz="0" w:space="0" w:color="auto"/>
        <w:right w:val="none" w:sz="0" w:space="0" w:color="auto"/>
      </w:divBdr>
      <w:divsChild>
        <w:div w:id="1063213585">
          <w:marLeft w:val="0"/>
          <w:marRight w:val="0"/>
          <w:marTop w:val="0"/>
          <w:marBottom w:val="0"/>
          <w:divBdr>
            <w:top w:val="none" w:sz="0" w:space="0" w:color="auto"/>
            <w:left w:val="none" w:sz="0" w:space="0" w:color="auto"/>
            <w:bottom w:val="none" w:sz="0" w:space="0" w:color="auto"/>
            <w:right w:val="none" w:sz="0" w:space="0" w:color="auto"/>
          </w:divBdr>
          <w:divsChild>
            <w:div w:id="1480925645">
              <w:marLeft w:val="0"/>
              <w:marRight w:val="0"/>
              <w:marTop w:val="0"/>
              <w:marBottom w:val="0"/>
              <w:divBdr>
                <w:top w:val="none" w:sz="0" w:space="0" w:color="auto"/>
                <w:left w:val="none" w:sz="0" w:space="0" w:color="auto"/>
                <w:bottom w:val="none" w:sz="0" w:space="0" w:color="auto"/>
                <w:right w:val="none" w:sz="0" w:space="0" w:color="auto"/>
              </w:divBdr>
              <w:divsChild>
                <w:div w:id="361133724">
                  <w:marLeft w:val="0"/>
                  <w:marRight w:val="0"/>
                  <w:marTop w:val="0"/>
                  <w:marBottom w:val="0"/>
                  <w:divBdr>
                    <w:top w:val="none" w:sz="0" w:space="0" w:color="auto"/>
                    <w:left w:val="none" w:sz="0" w:space="0" w:color="auto"/>
                    <w:bottom w:val="none" w:sz="0" w:space="0" w:color="auto"/>
                    <w:right w:val="none" w:sz="0" w:space="0" w:color="auto"/>
                  </w:divBdr>
                  <w:divsChild>
                    <w:div w:id="667749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678615">
      <w:bodyDiv w:val="1"/>
      <w:marLeft w:val="0"/>
      <w:marRight w:val="0"/>
      <w:marTop w:val="0"/>
      <w:marBottom w:val="0"/>
      <w:divBdr>
        <w:top w:val="none" w:sz="0" w:space="0" w:color="auto"/>
        <w:left w:val="none" w:sz="0" w:space="0" w:color="auto"/>
        <w:bottom w:val="none" w:sz="0" w:space="0" w:color="auto"/>
        <w:right w:val="none" w:sz="0" w:space="0" w:color="auto"/>
      </w:divBdr>
      <w:divsChild>
        <w:div w:id="697924793">
          <w:marLeft w:val="0"/>
          <w:marRight w:val="0"/>
          <w:marTop w:val="0"/>
          <w:marBottom w:val="0"/>
          <w:divBdr>
            <w:top w:val="none" w:sz="0" w:space="0" w:color="auto"/>
            <w:left w:val="none" w:sz="0" w:space="0" w:color="auto"/>
            <w:bottom w:val="none" w:sz="0" w:space="0" w:color="auto"/>
            <w:right w:val="none" w:sz="0" w:space="0" w:color="auto"/>
          </w:divBdr>
          <w:divsChild>
            <w:div w:id="84228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671640">
      <w:bodyDiv w:val="1"/>
      <w:marLeft w:val="0"/>
      <w:marRight w:val="0"/>
      <w:marTop w:val="0"/>
      <w:marBottom w:val="0"/>
      <w:divBdr>
        <w:top w:val="none" w:sz="0" w:space="0" w:color="auto"/>
        <w:left w:val="none" w:sz="0" w:space="0" w:color="auto"/>
        <w:bottom w:val="none" w:sz="0" w:space="0" w:color="auto"/>
        <w:right w:val="none" w:sz="0" w:space="0" w:color="auto"/>
      </w:divBdr>
      <w:divsChild>
        <w:div w:id="985356764">
          <w:marLeft w:val="0"/>
          <w:marRight w:val="0"/>
          <w:marTop w:val="0"/>
          <w:marBottom w:val="0"/>
          <w:divBdr>
            <w:top w:val="none" w:sz="0" w:space="0" w:color="auto"/>
            <w:left w:val="none" w:sz="0" w:space="0" w:color="auto"/>
            <w:bottom w:val="none" w:sz="0" w:space="0" w:color="auto"/>
            <w:right w:val="none" w:sz="0" w:space="0" w:color="auto"/>
          </w:divBdr>
          <w:divsChild>
            <w:div w:id="191766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97097">
      <w:bodyDiv w:val="1"/>
      <w:marLeft w:val="0"/>
      <w:marRight w:val="0"/>
      <w:marTop w:val="0"/>
      <w:marBottom w:val="0"/>
      <w:divBdr>
        <w:top w:val="none" w:sz="0" w:space="0" w:color="auto"/>
        <w:left w:val="none" w:sz="0" w:space="0" w:color="auto"/>
        <w:bottom w:val="none" w:sz="0" w:space="0" w:color="auto"/>
        <w:right w:val="none" w:sz="0" w:space="0" w:color="auto"/>
      </w:divBdr>
    </w:div>
    <w:div w:id="1694185755">
      <w:bodyDiv w:val="1"/>
      <w:marLeft w:val="0"/>
      <w:marRight w:val="0"/>
      <w:marTop w:val="0"/>
      <w:marBottom w:val="0"/>
      <w:divBdr>
        <w:top w:val="none" w:sz="0" w:space="0" w:color="auto"/>
        <w:left w:val="none" w:sz="0" w:space="0" w:color="auto"/>
        <w:bottom w:val="none" w:sz="0" w:space="0" w:color="auto"/>
        <w:right w:val="none" w:sz="0" w:space="0" w:color="auto"/>
      </w:divBdr>
    </w:div>
    <w:div w:id="1695106853">
      <w:bodyDiv w:val="1"/>
      <w:marLeft w:val="0"/>
      <w:marRight w:val="0"/>
      <w:marTop w:val="0"/>
      <w:marBottom w:val="0"/>
      <w:divBdr>
        <w:top w:val="none" w:sz="0" w:space="0" w:color="auto"/>
        <w:left w:val="none" w:sz="0" w:space="0" w:color="auto"/>
        <w:bottom w:val="none" w:sz="0" w:space="0" w:color="auto"/>
        <w:right w:val="none" w:sz="0" w:space="0" w:color="auto"/>
      </w:divBdr>
      <w:divsChild>
        <w:div w:id="1583686064">
          <w:marLeft w:val="0"/>
          <w:marRight w:val="0"/>
          <w:marTop w:val="0"/>
          <w:marBottom w:val="0"/>
          <w:divBdr>
            <w:top w:val="none" w:sz="0" w:space="0" w:color="auto"/>
            <w:left w:val="none" w:sz="0" w:space="0" w:color="auto"/>
            <w:bottom w:val="none" w:sz="0" w:space="0" w:color="auto"/>
            <w:right w:val="none" w:sz="0" w:space="0" w:color="auto"/>
          </w:divBdr>
          <w:divsChild>
            <w:div w:id="2145612774">
              <w:marLeft w:val="0"/>
              <w:marRight w:val="0"/>
              <w:marTop w:val="0"/>
              <w:marBottom w:val="0"/>
              <w:divBdr>
                <w:top w:val="none" w:sz="0" w:space="0" w:color="auto"/>
                <w:left w:val="none" w:sz="0" w:space="0" w:color="auto"/>
                <w:bottom w:val="none" w:sz="0" w:space="0" w:color="auto"/>
                <w:right w:val="none" w:sz="0" w:space="0" w:color="auto"/>
              </w:divBdr>
              <w:divsChild>
                <w:div w:id="290090045">
                  <w:marLeft w:val="0"/>
                  <w:marRight w:val="0"/>
                  <w:marTop w:val="0"/>
                  <w:marBottom w:val="0"/>
                  <w:divBdr>
                    <w:top w:val="none" w:sz="0" w:space="0" w:color="auto"/>
                    <w:left w:val="none" w:sz="0" w:space="0" w:color="auto"/>
                    <w:bottom w:val="none" w:sz="0" w:space="0" w:color="auto"/>
                    <w:right w:val="none" w:sz="0" w:space="0" w:color="auto"/>
                  </w:divBdr>
                  <w:divsChild>
                    <w:div w:id="211361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642513">
      <w:bodyDiv w:val="1"/>
      <w:marLeft w:val="0"/>
      <w:marRight w:val="0"/>
      <w:marTop w:val="0"/>
      <w:marBottom w:val="0"/>
      <w:divBdr>
        <w:top w:val="none" w:sz="0" w:space="0" w:color="auto"/>
        <w:left w:val="none" w:sz="0" w:space="0" w:color="auto"/>
        <w:bottom w:val="none" w:sz="0" w:space="0" w:color="auto"/>
        <w:right w:val="none" w:sz="0" w:space="0" w:color="auto"/>
      </w:divBdr>
      <w:divsChild>
        <w:div w:id="415707986">
          <w:marLeft w:val="0"/>
          <w:marRight w:val="0"/>
          <w:marTop w:val="0"/>
          <w:marBottom w:val="0"/>
          <w:divBdr>
            <w:top w:val="none" w:sz="0" w:space="0" w:color="auto"/>
            <w:left w:val="none" w:sz="0" w:space="0" w:color="auto"/>
            <w:bottom w:val="none" w:sz="0" w:space="0" w:color="auto"/>
            <w:right w:val="none" w:sz="0" w:space="0" w:color="auto"/>
          </w:divBdr>
          <w:divsChild>
            <w:div w:id="66508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354189">
      <w:bodyDiv w:val="1"/>
      <w:marLeft w:val="0"/>
      <w:marRight w:val="0"/>
      <w:marTop w:val="0"/>
      <w:marBottom w:val="0"/>
      <w:divBdr>
        <w:top w:val="none" w:sz="0" w:space="0" w:color="auto"/>
        <w:left w:val="none" w:sz="0" w:space="0" w:color="auto"/>
        <w:bottom w:val="none" w:sz="0" w:space="0" w:color="auto"/>
        <w:right w:val="none" w:sz="0" w:space="0" w:color="auto"/>
      </w:divBdr>
    </w:div>
    <w:div w:id="1760784011">
      <w:bodyDiv w:val="1"/>
      <w:marLeft w:val="0"/>
      <w:marRight w:val="0"/>
      <w:marTop w:val="0"/>
      <w:marBottom w:val="0"/>
      <w:divBdr>
        <w:top w:val="none" w:sz="0" w:space="0" w:color="auto"/>
        <w:left w:val="none" w:sz="0" w:space="0" w:color="auto"/>
        <w:bottom w:val="none" w:sz="0" w:space="0" w:color="auto"/>
        <w:right w:val="none" w:sz="0" w:space="0" w:color="auto"/>
      </w:divBdr>
    </w:div>
    <w:div w:id="1761365149">
      <w:bodyDiv w:val="1"/>
      <w:marLeft w:val="0"/>
      <w:marRight w:val="0"/>
      <w:marTop w:val="0"/>
      <w:marBottom w:val="0"/>
      <w:divBdr>
        <w:top w:val="none" w:sz="0" w:space="0" w:color="auto"/>
        <w:left w:val="none" w:sz="0" w:space="0" w:color="auto"/>
        <w:bottom w:val="none" w:sz="0" w:space="0" w:color="auto"/>
        <w:right w:val="none" w:sz="0" w:space="0" w:color="auto"/>
      </w:divBdr>
      <w:divsChild>
        <w:div w:id="706024018">
          <w:marLeft w:val="0"/>
          <w:marRight w:val="0"/>
          <w:marTop w:val="0"/>
          <w:marBottom w:val="0"/>
          <w:divBdr>
            <w:top w:val="none" w:sz="0" w:space="0" w:color="auto"/>
            <w:left w:val="none" w:sz="0" w:space="0" w:color="auto"/>
            <w:bottom w:val="none" w:sz="0" w:space="0" w:color="auto"/>
            <w:right w:val="none" w:sz="0" w:space="0" w:color="auto"/>
          </w:divBdr>
          <w:divsChild>
            <w:div w:id="15395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251656">
      <w:bodyDiv w:val="1"/>
      <w:marLeft w:val="0"/>
      <w:marRight w:val="0"/>
      <w:marTop w:val="0"/>
      <w:marBottom w:val="0"/>
      <w:divBdr>
        <w:top w:val="none" w:sz="0" w:space="0" w:color="auto"/>
        <w:left w:val="none" w:sz="0" w:space="0" w:color="auto"/>
        <w:bottom w:val="none" w:sz="0" w:space="0" w:color="auto"/>
        <w:right w:val="none" w:sz="0" w:space="0" w:color="auto"/>
      </w:divBdr>
    </w:div>
    <w:div w:id="1785885260">
      <w:bodyDiv w:val="1"/>
      <w:marLeft w:val="0"/>
      <w:marRight w:val="0"/>
      <w:marTop w:val="0"/>
      <w:marBottom w:val="0"/>
      <w:divBdr>
        <w:top w:val="none" w:sz="0" w:space="0" w:color="auto"/>
        <w:left w:val="none" w:sz="0" w:space="0" w:color="auto"/>
        <w:bottom w:val="none" w:sz="0" w:space="0" w:color="auto"/>
        <w:right w:val="none" w:sz="0" w:space="0" w:color="auto"/>
      </w:divBdr>
      <w:divsChild>
        <w:div w:id="2078941412">
          <w:marLeft w:val="0"/>
          <w:marRight w:val="0"/>
          <w:marTop w:val="0"/>
          <w:marBottom w:val="0"/>
          <w:divBdr>
            <w:top w:val="none" w:sz="0" w:space="0" w:color="auto"/>
            <w:left w:val="none" w:sz="0" w:space="0" w:color="auto"/>
            <w:bottom w:val="none" w:sz="0" w:space="0" w:color="auto"/>
            <w:right w:val="none" w:sz="0" w:space="0" w:color="auto"/>
          </w:divBdr>
          <w:divsChild>
            <w:div w:id="152058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391256">
      <w:bodyDiv w:val="1"/>
      <w:marLeft w:val="0"/>
      <w:marRight w:val="0"/>
      <w:marTop w:val="0"/>
      <w:marBottom w:val="0"/>
      <w:divBdr>
        <w:top w:val="none" w:sz="0" w:space="0" w:color="auto"/>
        <w:left w:val="none" w:sz="0" w:space="0" w:color="auto"/>
        <w:bottom w:val="none" w:sz="0" w:space="0" w:color="auto"/>
        <w:right w:val="none" w:sz="0" w:space="0" w:color="auto"/>
      </w:divBdr>
      <w:divsChild>
        <w:div w:id="961375949">
          <w:marLeft w:val="0"/>
          <w:marRight w:val="0"/>
          <w:marTop w:val="0"/>
          <w:marBottom w:val="0"/>
          <w:divBdr>
            <w:top w:val="none" w:sz="0" w:space="0" w:color="auto"/>
            <w:left w:val="none" w:sz="0" w:space="0" w:color="auto"/>
            <w:bottom w:val="none" w:sz="0" w:space="0" w:color="auto"/>
            <w:right w:val="none" w:sz="0" w:space="0" w:color="auto"/>
          </w:divBdr>
          <w:divsChild>
            <w:div w:id="4627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19707">
      <w:bodyDiv w:val="1"/>
      <w:marLeft w:val="0"/>
      <w:marRight w:val="0"/>
      <w:marTop w:val="0"/>
      <w:marBottom w:val="0"/>
      <w:divBdr>
        <w:top w:val="none" w:sz="0" w:space="0" w:color="auto"/>
        <w:left w:val="none" w:sz="0" w:space="0" w:color="auto"/>
        <w:bottom w:val="none" w:sz="0" w:space="0" w:color="auto"/>
        <w:right w:val="none" w:sz="0" w:space="0" w:color="auto"/>
      </w:divBdr>
    </w:div>
    <w:div w:id="1803189588">
      <w:bodyDiv w:val="1"/>
      <w:marLeft w:val="0"/>
      <w:marRight w:val="0"/>
      <w:marTop w:val="0"/>
      <w:marBottom w:val="0"/>
      <w:divBdr>
        <w:top w:val="none" w:sz="0" w:space="0" w:color="auto"/>
        <w:left w:val="none" w:sz="0" w:space="0" w:color="auto"/>
        <w:bottom w:val="none" w:sz="0" w:space="0" w:color="auto"/>
        <w:right w:val="none" w:sz="0" w:space="0" w:color="auto"/>
      </w:divBdr>
      <w:divsChild>
        <w:div w:id="1453674434">
          <w:marLeft w:val="0"/>
          <w:marRight w:val="0"/>
          <w:marTop w:val="0"/>
          <w:marBottom w:val="0"/>
          <w:divBdr>
            <w:top w:val="none" w:sz="0" w:space="0" w:color="auto"/>
            <w:left w:val="none" w:sz="0" w:space="0" w:color="auto"/>
            <w:bottom w:val="none" w:sz="0" w:space="0" w:color="auto"/>
            <w:right w:val="none" w:sz="0" w:space="0" w:color="auto"/>
          </w:divBdr>
          <w:divsChild>
            <w:div w:id="100417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612048">
      <w:bodyDiv w:val="1"/>
      <w:marLeft w:val="0"/>
      <w:marRight w:val="0"/>
      <w:marTop w:val="0"/>
      <w:marBottom w:val="0"/>
      <w:divBdr>
        <w:top w:val="none" w:sz="0" w:space="0" w:color="auto"/>
        <w:left w:val="none" w:sz="0" w:space="0" w:color="auto"/>
        <w:bottom w:val="none" w:sz="0" w:space="0" w:color="auto"/>
        <w:right w:val="none" w:sz="0" w:space="0" w:color="auto"/>
      </w:divBdr>
    </w:div>
    <w:div w:id="1811483614">
      <w:bodyDiv w:val="1"/>
      <w:marLeft w:val="0"/>
      <w:marRight w:val="0"/>
      <w:marTop w:val="0"/>
      <w:marBottom w:val="0"/>
      <w:divBdr>
        <w:top w:val="none" w:sz="0" w:space="0" w:color="auto"/>
        <w:left w:val="none" w:sz="0" w:space="0" w:color="auto"/>
        <w:bottom w:val="none" w:sz="0" w:space="0" w:color="auto"/>
        <w:right w:val="none" w:sz="0" w:space="0" w:color="auto"/>
      </w:divBdr>
    </w:div>
    <w:div w:id="1824159973">
      <w:bodyDiv w:val="1"/>
      <w:marLeft w:val="0"/>
      <w:marRight w:val="0"/>
      <w:marTop w:val="0"/>
      <w:marBottom w:val="0"/>
      <w:divBdr>
        <w:top w:val="none" w:sz="0" w:space="0" w:color="auto"/>
        <w:left w:val="none" w:sz="0" w:space="0" w:color="auto"/>
        <w:bottom w:val="none" w:sz="0" w:space="0" w:color="auto"/>
        <w:right w:val="none" w:sz="0" w:space="0" w:color="auto"/>
      </w:divBdr>
      <w:divsChild>
        <w:div w:id="762799284">
          <w:marLeft w:val="0"/>
          <w:marRight w:val="0"/>
          <w:marTop w:val="0"/>
          <w:marBottom w:val="0"/>
          <w:divBdr>
            <w:top w:val="none" w:sz="0" w:space="0" w:color="auto"/>
            <w:left w:val="none" w:sz="0" w:space="0" w:color="auto"/>
            <w:bottom w:val="none" w:sz="0" w:space="0" w:color="auto"/>
            <w:right w:val="none" w:sz="0" w:space="0" w:color="auto"/>
          </w:divBdr>
        </w:div>
      </w:divsChild>
    </w:div>
    <w:div w:id="1824542171">
      <w:bodyDiv w:val="1"/>
      <w:marLeft w:val="0"/>
      <w:marRight w:val="0"/>
      <w:marTop w:val="0"/>
      <w:marBottom w:val="0"/>
      <w:divBdr>
        <w:top w:val="none" w:sz="0" w:space="0" w:color="auto"/>
        <w:left w:val="none" w:sz="0" w:space="0" w:color="auto"/>
        <w:bottom w:val="none" w:sz="0" w:space="0" w:color="auto"/>
        <w:right w:val="none" w:sz="0" w:space="0" w:color="auto"/>
      </w:divBdr>
    </w:div>
    <w:div w:id="1826167138">
      <w:bodyDiv w:val="1"/>
      <w:marLeft w:val="0"/>
      <w:marRight w:val="0"/>
      <w:marTop w:val="0"/>
      <w:marBottom w:val="0"/>
      <w:divBdr>
        <w:top w:val="none" w:sz="0" w:space="0" w:color="auto"/>
        <w:left w:val="none" w:sz="0" w:space="0" w:color="auto"/>
        <w:bottom w:val="none" w:sz="0" w:space="0" w:color="auto"/>
        <w:right w:val="none" w:sz="0" w:space="0" w:color="auto"/>
      </w:divBdr>
      <w:divsChild>
        <w:div w:id="908150161">
          <w:marLeft w:val="0"/>
          <w:marRight w:val="0"/>
          <w:marTop w:val="0"/>
          <w:marBottom w:val="0"/>
          <w:divBdr>
            <w:top w:val="none" w:sz="0" w:space="0" w:color="auto"/>
            <w:left w:val="none" w:sz="0" w:space="0" w:color="auto"/>
            <w:bottom w:val="none" w:sz="0" w:space="0" w:color="auto"/>
            <w:right w:val="none" w:sz="0" w:space="0" w:color="auto"/>
          </w:divBdr>
          <w:divsChild>
            <w:div w:id="21111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622058">
      <w:bodyDiv w:val="1"/>
      <w:marLeft w:val="0"/>
      <w:marRight w:val="0"/>
      <w:marTop w:val="0"/>
      <w:marBottom w:val="0"/>
      <w:divBdr>
        <w:top w:val="none" w:sz="0" w:space="0" w:color="auto"/>
        <w:left w:val="none" w:sz="0" w:space="0" w:color="auto"/>
        <w:bottom w:val="none" w:sz="0" w:space="0" w:color="auto"/>
        <w:right w:val="none" w:sz="0" w:space="0" w:color="auto"/>
      </w:divBdr>
    </w:div>
    <w:div w:id="1844130441">
      <w:bodyDiv w:val="1"/>
      <w:marLeft w:val="0"/>
      <w:marRight w:val="0"/>
      <w:marTop w:val="0"/>
      <w:marBottom w:val="0"/>
      <w:divBdr>
        <w:top w:val="none" w:sz="0" w:space="0" w:color="auto"/>
        <w:left w:val="none" w:sz="0" w:space="0" w:color="auto"/>
        <w:bottom w:val="none" w:sz="0" w:space="0" w:color="auto"/>
        <w:right w:val="none" w:sz="0" w:space="0" w:color="auto"/>
      </w:divBdr>
      <w:divsChild>
        <w:div w:id="18696851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9057209">
      <w:bodyDiv w:val="1"/>
      <w:marLeft w:val="0"/>
      <w:marRight w:val="0"/>
      <w:marTop w:val="0"/>
      <w:marBottom w:val="0"/>
      <w:divBdr>
        <w:top w:val="none" w:sz="0" w:space="0" w:color="auto"/>
        <w:left w:val="none" w:sz="0" w:space="0" w:color="auto"/>
        <w:bottom w:val="none" w:sz="0" w:space="0" w:color="auto"/>
        <w:right w:val="none" w:sz="0" w:space="0" w:color="auto"/>
      </w:divBdr>
      <w:divsChild>
        <w:div w:id="329992173">
          <w:marLeft w:val="0"/>
          <w:marRight w:val="0"/>
          <w:marTop w:val="0"/>
          <w:marBottom w:val="0"/>
          <w:divBdr>
            <w:top w:val="none" w:sz="0" w:space="0" w:color="auto"/>
            <w:left w:val="none" w:sz="0" w:space="0" w:color="auto"/>
            <w:bottom w:val="none" w:sz="0" w:space="0" w:color="auto"/>
            <w:right w:val="none" w:sz="0" w:space="0" w:color="auto"/>
          </w:divBdr>
          <w:divsChild>
            <w:div w:id="130666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239893">
      <w:bodyDiv w:val="1"/>
      <w:marLeft w:val="0"/>
      <w:marRight w:val="0"/>
      <w:marTop w:val="0"/>
      <w:marBottom w:val="0"/>
      <w:divBdr>
        <w:top w:val="none" w:sz="0" w:space="0" w:color="auto"/>
        <w:left w:val="none" w:sz="0" w:space="0" w:color="auto"/>
        <w:bottom w:val="none" w:sz="0" w:space="0" w:color="auto"/>
        <w:right w:val="none" w:sz="0" w:space="0" w:color="auto"/>
      </w:divBdr>
      <w:divsChild>
        <w:div w:id="2143691935">
          <w:marLeft w:val="0"/>
          <w:marRight w:val="0"/>
          <w:marTop w:val="0"/>
          <w:marBottom w:val="0"/>
          <w:divBdr>
            <w:top w:val="none" w:sz="0" w:space="0" w:color="auto"/>
            <w:left w:val="none" w:sz="0" w:space="0" w:color="auto"/>
            <w:bottom w:val="none" w:sz="0" w:space="0" w:color="auto"/>
            <w:right w:val="none" w:sz="0" w:space="0" w:color="auto"/>
          </w:divBdr>
          <w:divsChild>
            <w:div w:id="12153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75030">
      <w:bodyDiv w:val="1"/>
      <w:marLeft w:val="0"/>
      <w:marRight w:val="0"/>
      <w:marTop w:val="0"/>
      <w:marBottom w:val="0"/>
      <w:divBdr>
        <w:top w:val="none" w:sz="0" w:space="0" w:color="auto"/>
        <w:left w:val="none" w:sz="0" w:space="0" w:color="auto"/>
        <w:bottom w:val="none" w:sz="0" w:space="0" w:color="auto"/>
        <w:right w:val="none" w:sz="0" w:space="0" w:color="auto"/>
      </w:divBdr>
    </w:div>
    <w:div w:id="1883203426">
      <w:bodyDiv w:val="1"/>
      <w:marLeft w:val="0"/>
      <w:marRight w:val="0"/>
      <w:marTop w:val="0"/>
      <w:marBottom w:val="0"/>
      <w:divBdr>
        <w:top w:val="none" w:sz="0" w:space="0" w:color="auto"/>
        <w:left w:val="none" w:sz="0" w:space="0" w:color="auto"/>
        <w:bottom w:val="none" w:sz="0" w:space="0" w:color="auto"/>
        <w:right w:val="none" w:sz="0" w:space="0" w:color="auto"/>
      </w:divBdr>
      <w:divsChild>
        <w:div w:id="1753350857">
          <w:marLeft w:val="0"/>
          <w:marRight w:val="0"/>
          <w:marTop w:val="0"/>
          <w:marBottom w:val="0"/>
          <w:divBdr>
            <w:top w:val="none" w:sz="0" w:space="0" w:color="auto"/>
            <w:left w:val="none" w:sz="0" w:space="0" w:color="auto"/>
            <w:bottom w:val="none" w:sz="0" w:space="0" w:color="auto"/>
            <w:right w:val="none" w:sz="0" w:space="0" w:color="auto"/>
          </w:divBdr>
          <w:divsChild>
            <w:div w:id="77066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180285">
      <w:bodyDiv w:val="1"/>
      <w:marLeft w:val="0"/>
      <w:marRight w:val="0"/>
      <w:marTop w:val="0"/>
      <w:marBottom w:val="0"/>
      <w:divBdr>
        <w:top w:val="none" w:sz="0" w:space="0" w:color="auto"/>
        <w:left w:val="none" w:sz="0" w:space="0" w:color="auto"/>
        <w:bottom w:val="none" w:sz="0" w:space="0" w:color="auto"/>
        <w:right w:val="none" w:sz="0" w:space="0" w:color="auto"/>
      </w:divBdr>
      <w:divsChild>
        <w:div w:id="1857377973">
          <w:marLeft w:val="0"/>
          <w:marRight w:val="0"/>
          <w:marTop w:val="0"/>
          <w:marBottom w:val="0"/>
          <w:divBdr>
            <w:top w:val="none" w:sz="0" w:space="0" w:color="auto"/>
            <w:left w:val="none" w:sz="0" w:space="0" w:color="auto"/>
            <w:bottom w:val="none" w:sz="0" w:space="0" w:color="auto"/>
            <w:right w:val="none" w:sz="0" w:space="0" w:color="auto"/>
          </w:divBdr>
          <w:divsChild>
            <w:div w:id="149325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1922333249">
      <w:bodyDiv w:val="1"/>
      <w:marLeft w:val="0"/>
      <w:marRight w:val="0"/>
      <w:marTop w:val="0"/>
      <w:marBottom w:val="0"/>
      <w:divBdr>
        <w:top w:val="none" w:sz="0" w:space="0" w:color="auto"/>
        <w:left w:val="none" w:sz="0" w:space="0" w:color="auto"/>
        <w:bottom w:val="none" w:sz="0" w:space="0" w:color="auto"/>
        <w:right w:val="none" w:sz="0" w:space="0" w:color="auto"/>
      </w:divBdr>
      <w:divsChild>
        <w:div w:id="188571798">
          <w:marLeft w:val="0"/>
          <w:marRight w:val="0"/>
          <w:marTop w:val="0"/>
          <w:marBottom w:val="0"/>
          <w:divBdr>
            <w:top w:val="none" w:sz="0" w:space="0" w:color="auto"/>
            <w:left w:val="none" w:sz="0" w:space="0" w:color="auto"/>
            <w:bottom w:val="none" w:sz="0" w:space="0" w:color="auto"/>
            <w:right w:val="none" w:sz="0" w:space="0" w:color="auto"/>
          </w:divBdr>
          <w:divsChild>
            <w:div w:id="10847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343274">
      <w:bodyDiv w:val="1"/>
      <w:marLeft w:val="0"/>
      <w:marRight w:val="0"/>
      <w:marTop w:val="0"/>
      <w:marBottom w:val="0"/>
      <w:divBdr>
        <w:top w:val="none" w:sz="0" w:space="0" w:color="auto"/>
        <w:left w:val="none" w:sz="0" w:space="0" w:color="auto"/>
        <w:bottom w:val="none" w:sz="0" w:space="0" w:color="auto"/>
        <w:right w:val="none" w:sz="0" w:space="0" w:color="auto"/>
      </w:divBdr>
    </w:div>
    <w:div w:id="1934897857">
      <w:bodyDiv w:val="1"/>
      <w:marLeft w:val="0"/>
      <w:marRight w:val="0"/>
      <w:marTop w:val="0"/>
      <w:marBottom w:val="0"/>
      <w:divBdr>
        <w:top w:val="none" w:sz="0" w:space="0" w:color="auto"/>
        <w:left w:val="none" w:sz="0" w:space="0" w:color="auto"/>
        <w:bottom w:val="none" w:sz="0" w:space="0" w:color="auto"/>
        <w:right w:val="none" w:sz="0" w:space="0" w:color="auto"/>
      </w:divBdr>
    </w:div>
    <w:div w:id="1944143615">
      <w:bodyDiv w:val="1"/>
      <w:marLeft w:val="0"/>
      <w:marRight w:val="0"/>
      <w:marTop w:val="0"/>
      <w:marBottom w:val="0"/>
      <w:divBdr>
        <w:top w:val="none" w:sz="0" w:space="0" w:color="auto"/>
        <w:left w:val="none" w:sz="0" w:space="0" w:color="auto"/>
        <w:bottom w:val="none" w:sz="0" w:space="0" w:color="auto"/>
        <w:right w:val="none" w:sz="0" w:space="0" w:color="auto"/>
      </w:divBdr>
    </w:div>
    <w:div w:id="1972055242">
      <w:bodyDiv w:val="1"/>
      <w:marLeft w:val="0"/>
      <w:marRight w:val="0"/>
      <w:marTop w:val="0"/>
      <w:marBottom w:val="0"/>
      <w:divBdr>
        <w:top w:val="none" w:sz="0" w:space="0" w:color="auto"/>
        <w:left w:val="none" w:sz="0" w:space="0" w:color="auto"/>
        <w:bottom w:val="none" w:sz="0" w:space="0" w:color="auto"/>
        <w:right w:val="none" w:sz="0" w:space="0" w:color="auto"/>
      </w:divBdr>
      <w:divsChild>
        <w:div w:id="23411766">
          <w:marLeft w:val="0"/>
          <w:marRight w:val="0"/>
          <w:marTop w:val="0"/>
          <w:marBottom w:val="0"/>
          <w:divBdr>
            <w:top w:val="none" w:sz="0" w:space="0" w:color="auto"/>
            <w:left w:val="none" w:sz="0" w:space="0" w:color="auto"/>
            <w:bottom w:val="none" w:sz="0" w:space="0" w:color="auto"/>
            <w:right w:val="none" w:sz="0" w:space="0" w:color="auto"/>
          </w:divBdr>
          <w:divsChild>
            <w:div w:id="144129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888869">
      <w:bodyDiv w:val="1"/>
      <w:marLeft w:val="0"/>
      <w:marRight w:val="0"/>
      <w:marTop w:val="0"/>
      <w:marBottom w:val="0"/>
      <w:divBdr>
        <w:top w:val="none" w:sz="0" w:space="0" w:color="auto"/>
        <w:left w:val="none" w:sz="0" w:space="0" w:color="auto"/>
        <w:bottom w:val="none" w:sz="0" w:space="0" w:color="auto"/>
        <w:right w:val="none" w:sz="0" w:space="0" w:color="auto"/>
      </w:divBdr>
      <w:divsChild>
        <w:div w:id="882866358">
          <w:marLeft w:val="0"/>
          <w:marRight w:val="0"/>
          <w:marTop w:val="0"/>
          <w:marBottom w:val="0"/>
          <w:divBdr>
            <w:top w:val="none" w:sz="0" w:space="0" w:color="auto"/>
            <w:left w:val="none" w:sz="0" w:space="0" w:color="auto"/>
            <w:bottom w:val="none" w:sz="0" w:space="0" w:color="auto"/>
            <w:right w:val="none" w:sz="0" w:space="0" w:color="auto"/>
          </w:divBdr>
          <w:divsChild>
            <w:div w:id="204608498">
              <w:marLeft w:val="0"/>
              <w:marRight w:val="0"/>
              <w:marTop w:val="0"/>
              <w:marBottom w:val="0"/>
              <w:divBdr>
                <w:top w:val="none" w:sz="0" w:space="0" w:color="auto"/>
                <w:left w:val="none" w:sz="0" w:space="0" w:color="auto"/>
                <w:bottom w:val="none" w:sz="0" w:space="0" w:color="auto"/>
                <w:right w:val="none" w:sz="0" w:space="0" w:color="auto"/>
              </w:divBdr>
              <w:divsChild>
                <w:div w:id="1218933825">
                  <w:marLeft w:val="0"/>
                  <w:marRight w:val="0"/>
                  <w:marTop w:val="0"/>
                  <w:marBottom w:val="0"/>
                  <w:divBdr>
                    <w:top w:val="none" w:sz="0" w:space="0" w:color="auto"/>
                    <w:left w:val="none" w:sz="0" w:space="0" w:color="auto"/>
                    <w:bottom w:val="none" w:sz="0" w:space="0" w:color="auto"/>
                    <w:right w:val="none" w:sz="0" w:space="0" w:color="auto"/>
                  </w:divBdr>
                  <w:divsChild>
                    <w:div w:id="125766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3586557">
      <w:bodyDiv w:val="1"/>
      <w:marLeft w:val="0"/>
      <w:marRight w:val="0"/>
      <w:marTop w:val="0"/>
      <w:marBottom w:val="0"/>
      <w:divBdr>
        <w:top w:val="none" w:sz="0" w:space="0" w:color="auto"/>
        <w:left w:val="none" w:sz="0" w:space="0" w:color="auto"/>
        <w:bottom w:val="none" w:sz="0" w:space="0" w:color="auto"/>
        <w:right w:val="none" w:sz="0" w:space="0" w:color="auto"/>
      </w:divBdr>
      <w:divsChild>
        <w:div w:id="309673811">
          <w:marLeft w:val="-720"/>
          <w:marRight w:val="0"/>
          <w:marTop w:val="0"/>
          <w:marBottom w:val="0"/>
          <w:divBdr>
            <w:top w:val="none" w:sz="0" w:space="0" w:color="auto"/>
            <w:left w:val="none" w:sz="0" w:space="0" w:color="auto"/>
            <w:bottom w:val="none" w:sz="0" w:space="0" w:color="auto"/>
            <w:right w:val="none" w:sz="0" w:space="0" w:color="auto"/>
          </w:divBdr>
        </w:div>
      </w:divsChild>
    </w:div>
    <w:div w:id="2008903954">
      <w:bodyDiv w:val="1"/>
      <w:marLeft w:val="0"/>
      <w:marRight w:val="0"/>
      <w:marTop w:val="0"/>
      <w:marBottom w:val="0"/>
      <w:divBdr>
        <w:top w:val="none" w:sz="0" w:space="0" w:color="auto"/>
        <w:left w:val="none" w:sz="0" w:space="0" w:color="auto"/>
        <w:bottom w:val="none" w:sz="0" w:space="0" w:color="auto"/>
        <w:right w:val="none" w:sz="0" w:space="0" w:color="auto"/>
      </w:divBdr>
    </w:div>
    <w:div w:id="2012826746">
      <w:bodyDiv w:val="1"/>
      <w:marLeft w:val="0"/>
      <w:marRight w:val="0"/>
      <w:marTop w:val="0"/>
      <w:marBottom w:val="0"/>
      <w:divBdr>
        <w:top w:val="none" w:sz="0" w:space="0" w:color="auto"/>
        <w:left w:val="none" w:sz="0" w:space="0" w:color="auto"/>
        <w:bottom w:val="none" w:sz="0" w:space="0" w:color="auto"/>
        <w:right w:val="none" w:sz="0" w:space="0" w:color="auto"/>
      </w:divBdr>
      <w:divsChild>
        <w:div w:id="19743742">
          <w:marLeft w:val="0"/>
          <w:marRight w:val="0"/>
          <w:marTop w:val="0"/>
          <w:marBottom w:val="0"/>
          <w:divBdr>
            <w:top w:val="none" w:sz="0" w:space="0" w:color="auto"/>
            <w:left w:val="none" w:sz="0" w:space="0" w:color="auto"/>
            <w:bottom w:val="none" w:sz="0" w:space="0" w:color="auto"/>
            <w:right w:val="none" w:sz="0" w:space="0" w:color="auto"/>
          </w:divBdr>
          <w:divsChild>
            <w:div w:id="211702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577518">
      <w:bodyDiv w:val="1"/>
      <w:marLeft w:val="0"/>
      <w:marRight w:val="0"/>
      <w:marTop w:val="0"/>
      <w:marBottom w:val="0"/>
      <w:divBdr>
        <w:top w:val="none" w:sz="0" w:space="0" w:color="auto"/>
        <w:left w:val="none" w:sz="0" w:space="0" w:color="auto"/>
        <w:bottom w:val="none" w:sz="0" w:space="0" w:color="auto"/>
        <w:right w:val="none" w:sz="0" w:space="0" w:color="auto"/>
      </w:divBdr>
      <w:divsChild>
        <w:div w:id="469253508">
          <w:marLeft w:val="0"/>
          <w:marRight w:val="0"/>
          <w:marTop w:val="0"/>
          <w:marBottom w:val="0"/>
          <w:divBdr>
            <w:top w:val="none" w:sz="0" w:space="0" w:color="auto"/>
            <w:left w:val="none" w:sz="0" w:space="0" w:color="auto"/>
            <w:bottom w:val="none" w:sz="0" w:space="0" w:color="auto"/>
            <w:right w:val="none" w:sz="0" w:space="0" w:color="auto"/>
          </w:divBdr>
          <w:divsChild>
            <w:div w:id="108746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190567">
      <w:bodyDiv w:val="1"/>
      <w:marLeft w:val="0"/>
      <w:marRight w:val="0"/>
      <w:marTop w:val="0"/>
      <w:marBottom w:val="0"/>
      <w:divBdr>
        <w:top w:val="none" w:sz="0" w:space="0" w:color="auto"/>
        <w:left w:val="none" w:sz="0" w:space="0" w:color="auto"/>
        <w:bottom w:val="none" w:sz="0" w:space="0" w:color="auto"/>
        <w:right w:val="none" w:sz="0" w:space="0" w:color="auto"/>
      </w:divBdr>
      <w:divsChild>
        <w:div w:id="415833153">
          <w:marLeft w:val="0"/>
          <w:marRight w:val="0"/>
          <w:marTop w:val="0"/>
          <w:marBottom w:val="0"/>
          <w:divBdr>
            <w:top w:val="none" w:sz="0" w:space="0" w:color="auto"/>
            <w:left w:val="none" w:sz="0" w:space="0" w:color="auto"/>
            <w:bottom w:val="none" w:sz="0" w:space="0" w:color="auto"/>
            <w:right w:val="none" w:sz="0" w:space="0" w:color="auto"/>
          </w:divBdr>
          <w:divsChild>
            <w:div w:id="572617493">
              <w:marLeft w:val="0"/>
              <w:marRight w:val="0"/>
              <w:marTop w:val="0"/>
              <w:marBottom w:val="0"/>
              <w:divBdr>
                <w:top w:val="none" w:sz="0" w:space="0" w:color="auto"/>
                <w:left w:val="none" w:sz="0" w:space="0" w:color="auto"/>
                <w:bottom w:val="none" w:sz="0" w:space="0" w:color="auto"/>
                <w:right w:val="none" w:sz="0" w:space="0" w:color="auto"/>
              </w:divBdr>
              <w:divsChild>
                <w:div w:id="372846873">
                  <w:marLeft w:val="0"/>
                  <w:marRight w:val="0"/>
                  <w:marTop w:val="0"/>
                  <w:marBottom w:val="0"/>
                  <w:divBdr>
                    <w:top w:val="none" w:sz="0" w:space="0" w:color="auto"/>
                    <w:left w:val="none" w:sz="0" w:space="0" w:color="auto"/>
                    <w:bottom w:val="none" w:sz="0" w:space="0" w:color="auto"/>
                    <w:right w:val="none" w:sz="0" w:space="0" w:color="auto"/>
                  </w:divBdr>
                  <w:divsChild>
                    <w:div w:id="175879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424007">
      <w:bodyDiv w:val="1"/>
      <w:marLeft w:val="0"/>
      <w:marRight w:val="0"/>
      <w:marTop w:val="0"/>
      <w:marBottom w:val="0"/>
      <w:divBdr>
        <w:top w:val="none" w:sz="0" w:space="0" w:color="auto"/>
        <w:left w:val="none" w:sz="0" w:space="0" w:color="auto"/>
        <w:bottom w:val="none" w:sz="0" w:space="0" w:color="auto"/>
        <w:right w:val="none" w:sz="0" w:space="0" w:color="auto"/>
      </w:divBdr>
    </w:div>
    <w:div w:id="2040661067">
      <w:bodyDiv w:val="1"/>
      <w:marLeft w:val="0"/>
      <w:marRight w:val="0"/>
      <w:marTop w:val="0"/>
      <w:marBottom w:val="0"/>
      <w:divBdr>
        <w:top w:val="none" w:sz="0" w:space="0" w:color="auto"/>
        <w:left w:val="none" w:sz="0" w:space="0" w:color="auto"/>
        <w:bottom w:val="none" w:sz="0" w:space="0" w:color="auto"/>
        <w:right w:val="none" w:sz="0" w:space="0" w:color="auto"/>
      </w:divBdr>
    </w:div>
    <w:div w:id="2065790115">
      <w:bodyDiv w:val="1"/>
      <w:marLeft w:val="0"/>
      <w:marRight w:val="0"/>
      <w:marTop w:val="0"/>
      <w:marBottom w:val="0"/>
      <w:divBdr>
        <w:top w:val="none" w:sz="0" w:space="0" w:color="auto"/>
        <w:left w:val="none" w:sz="0" w:space="0" w:color="auto"/>
        <w:bottom w:val="none" w:sz="0" w:space="0" w:color="auto"/>
        <w:right w:val="none" w:sz="0" w:space="0" w:color="auto"/>
      </w:divBdr>
    </w:div>
    <w:div w:id="2067024926">
      <w:bodyDiv w:val="1"/>
      <w:marLeft w:val="0"/>
      <w:marRight w:val="0"/>
      <w:marTop w:val="0"/>
      <w:marBottom w:val="0"/>
      <w:divBdr>
        <w:top w:val="none" w:sz="0" w:space="0" w:color="auto"/>
        <w:left w:val="none" w:sz="0" w:space="0" w:color="auto"/>
        <w:bottom w:val="none" w:sz="0" w:space="0" w:color="auto"/>
        <w:right w:val="none" w:sz="0" w:space="0" w:color="auto"/>
      </w:divBdr>
    </w:div>
    <w:div w:id="2072775858">
      <w:bodyDiv w:val="1"/>
      <w:marLeft w:val="0"/>
      <w:marRight w:val="0"/>
      <w:marTop w:val="0"/>
      <w:marBottom w:val="0"/>
      <w:divBdr>
        <w:top w:val="none" w:sz="0" w:space="0" w:color="auto"/>
        <w:left w:val="none" w:sz="0" w:space="0" w:color="auto"/>
        <w:bottom w:val="none" w:sz="0" w:space="0" w:color="auto"/>
        <w:right w:val="none" w:sz="0" w:space="0" w:color="auto"/>
      </w:divBdr>
    </w:div>
    <w:div w:id="2137094691">
      <w:bodyDiv w:val="1"/>
      <w:marLeft w:val="0"/>
      <w:marRight w:val="0"/>
      <w:marTop w:val="0"/>
      <w:marBottom w:val="0"/>
      <w:divBdr>
        <w:top w:val="none" w:sz="0" w:space="0" w:color="auto"/>
        <w:left w:val="none" w:sz="0" w:space="0" w:color="auto"/>
        <w:bottom w:val="none" w:sz="0" w:space="0" w:color="auto"/>
        <w:right w:val="none" w:sz="0" w:space="0" w:color="auto"/>
      </w:divBdr>
      <w:divsChild>
        <w:div w:id="833683639">
          <w:marLeft w:val="0"/>
          <w:marRight w:val="0"/>
          <w:marTop w:val="0"/>
          <w:marBottom w:val="0"/>
          <w:divBdr>
            <w:top w:val="none" w:sz="0" w:space="0" w:color="auto"/>
            <w:left w:val="none" w:sz="0" w:space="0" w:color="auto"/>
            <w:bottom w:val="none" w:sz="0" w:space="0" w:color="auto"/>
            <w:right w:val="none" w:sz="0" w:space="0" w:color="auto"/>
          </w:divBdr>
          <w:divsChild>
            <w:div w:id="118944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4328</Words>
  <Characters>24670</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41</CharactersWithSpaces>
  <SharedDoc>false</SharedDoc>
  <HLinks>
    <vt:vector size="144" baseType="variant">
      <vt:variant>
        <vt:i4>1638449</vt:i4>
      </vt:variant>
      <vt:variant>
        <vt:i4>140</vt:i4>
      </vt:variant>
      <vt:variant>
        <vt:i4>0</vt:i4>
      </vt:variant>
      <vt:variant>
        <vt:i4>5</vt:i4>
      </vt:variant>
      <vt:variant>
        <vt:lpwstr/>
      </vt:variant>
      <vt:variant>
        <vt:lpwstr>_Toc181477658</vt:lpwstr>
      </vt:variant>
      <vt:variant>
        <vt:i4>1638449</vt:i4>
      </vt:variant>
      <vt:variant>
        <vt:i4>134</vt:i4>
      </vt:variant>
      <vt:variant>
        <vt:i4>0</vt:i4>
      </vt:variant>
      <vt:variant>
        <vt:i4>5</vt:i4>
      </vt:variant>
      <vt:variant>
        <vt:lpwstr/>
      </vt:variant>
      <vt:variant>
        <vt:lpwstr>_Toc181477657</vt:lpwstr>
      </vt:variant>
      <vt:variant>
        <vt:i4>1638449</vt:i4>
      </vt:variant>
      <vt:variant>
        <vt:i4>128</vt:i4>
      </vt:variant>
      <vt:variant>
        <vt:i4>0</vt:i4>
      </vt:variant>
      <vt:variant>
        <vt:i4>5</vt:i4>
      </vt:variant>
      <vt:variant>
        <vt:lpwstr/>
      </vt:variant>
      <vt:variant>
        <vt:lpwstr>_Toc181477656</vt:lpwstr>
      </vt:variant>
      <vt:variant>
        <vt:i4>1638449</vt:i4>
      </vt:variant>
      <vt:variant>
        <vt:i4>122</vt:i4>
      </vt:variant>
      <vt:variant>
        <vt:i4>0</vt:i4>
      </vt:variant>
      <vt:variant>
        <vt:i4>5</vt:i4>
      </vt:variant>
      <vt:variant>
        <vt:lpwstr/>
      </vt:variant>
      <vt:variant>
        <vt:lpwstr>_Toc181477655</vt:lpwstr>
      </vt:variant>
      <vt:variant>
        <vt:i4>1638449</vt:i4>
      </vt:variant>
      <vt:variant>
        <vt:i4>116</vt:i4>
      </vt:variant>
      <vt:variant>
        <vt:i4>0</vt:i4>
      </vt:variant>
      <vt:variant>
        <vt:i4>5</vt:i4>
      </vt:variant>
      <vt:variant>
        <vt:lpwstr/>
      </vt:variant>
      <vt:variant>
        <vt:lpwstr>_Toc181477654</vt:lpwstr>
      </vt:variant>
      <vt:variant>
        <vt:i4>1638449</vt:i4>
      </vt:variant>
      <vt:variant>
        <vt:i4>110</vt:i4>
      </vt:variant>
      <vt:variant>
        <vt:i4>0</vt:i4>
      </vt:variant>
      <vt:variant>
        <vt:i4>5</vt:i4>
      </vt:variant>
      <vt:variant>
        <vt:lpwstr/>
      </vt:variant>
      <vt:variant>
        <vt:lpwstr>_Toc181477653</vt:lpwstr>
      </vt:variant>
      <vt:variant>
        <vt:i4>1638449</vt:i4>
      </vt:variant>
      <vt:variant>
        <vt:i4>104</vt:i4>
      </vt:variant>
      <vt:variant>
        <vt:i4>0</vt:i4>
      </vt:variant>
      <vt:variant>
        <vt:i4>5</vt:i4>
      </vt:variant>
      <vt:variant>
        <vt:lpwstr/>
      </vt:variant>
      <vt:variant>
        <vt:lpwstr>_Toc181477652</vt:lpwstr>
      </vt:variant>
      <vt:variant>
        <vt:i4>1638449</vt:i4>
      </vt:variant>
      <vt:variant>
        <vt:i4>98</vt:i4>
      </vt:variant>
      <vt:variant>
        <vt:i4>0</vt:i4>
      </vt:variant>
      <vt:variant>
        <vt:i4>5</vt:i4>
      </vt:variant>
      <vt:variant>
        <vt:lpwstr/>
      </vt:variant>
      <vt:variant>
        <vt:lpwstr>_Toc181477651</vt:lpwstr>
      </vt:variant>
      <vt:variant>
        <vt:i4>1638449</vt:i4>
      </vt:variant>
      <vt:variant>
        <vt:i4>92</vt:i4>
      </vt:variant>
      <vt:variant>
        <vt:i4>0</vt:i4>
      </vt:variant>
      <vt:variant>
        <vt:i4>5</vt:i4>
      </vt:variant>
      <vt:variant>
        <vt:lpwstr/>
      </vt:variant>
      <vt:variant>
        <vt:lpwstr>_Toc181477650</vt:lpwstr>
      </vt:variant>
      <vt:variant>
        <vt:i4>1572913</vt:i4>
      </vt:variant>
      <vt:variant>
        <vt:i4>86</vt:i4>
      </vt:variant>
      <vt:variant>
        <vt:i4>0</vt:i4>
      </vt:variant>
      <vt:variant>
        <vt:i4>5</vt:i4>
      </vt:variant>
      <vt:variant>
        <vt:lpwstr/>
      </vt:variant>
      <vt:variant>
        <vt:lpwstr>_Toc181477649</vt:lpwstr>
      </vt:variant>
      <vt:variant>
        <vt:i4>1572913</vt:i4>
      </vt:variant>
      <vt:variant>
        <vt:i4>80</vt:i4>
      </vt:variant>
      <vt:variant>
        <vt:i4>0</vt:i4>
      </vt:variant>
      <vt:variant>
        <vt:i4>5</vt:i4>
      </vt:variant>
      <vt:variant>
        <vt:lpwstr/>
      </vt:variant>
      <vt:variant>
        <vt:lpwstr>_Toc181477648</vt:lpwstr>
      </vt:variant>
      <vt:variant>
        <vt:i4>1572913</vt:i4>
      </vt:variant>
      <vt:variant>
        <vt:i4>74</vt:i4>
      </vt:variant>
      <vt:variant>
        <vt:i4>0</vt:i4>
      </vt:variant>
      <vt:variant>
        <vt:i4>5</vt:i4>
      </vt:variant>
      <vt:variant>
        <vt:lpwstr/>
      </vt:variant>
      <vt:variant>
        <vt:lpwstr>_Toc181477647</vt:lpwstr>
      </vt:variant>
      <vt:variant>
        <vt:i4>1572913</vt:i4>
      </vt:variant>
      <vt:variant>
        <vt:i4>68</vt:i4>
      </vt:variant>
      <vt:variant>
        <vt:i4>0</vt:i4>
      </vt:variant>
      <vt:variant>
        <vt:i4>5</vt:i4>
      </vt:variant>
      <vt:variant>
        <vt:lpwstr/>
      </vt:variant>
      <vt:variant>
        <vt:lpwstr>_Toc181477646</vt:lpwstr>
      </vt:variant>
      <vt:variant>
        <vt:i4>1572913</vt:i4>
      </vt:variant>
      <vt:variant>
        <vt:i4>62</vt:i4>
      </vt:variant>
      <vt:variant>
        <vt:i4>0</vt:i4>
      </vt:variant>
      <vt:variant>
        <vt:i4>5</vt:i4>
      </vt:variant>
      <vt:variant>
        <vt:lpwstr/>
      </vt:variant>
      <vt:variant>
        <vt:lpwstr>_Toc181477645</vt:lpwstr>
      </vt:variant>
      <vt:variant>
        <vt:i4>1572913</vt:i4>
      </vt:variant>
      <vt:variant>
        <vt:i4>56</vt:i4>
      </vt:variant>
      <vt:variant>
        <vt:i4>0</vt:i4>
      </vt:variant>
      <vt:variant>
        <vt:i4>5</vt:i4>
      </vt:variant>
      <vt:variant>
        <vt:lpwstr/>
      </vt:variant>
      <vt:variant>
        <vt:lpwstr>_Toc181477644</vt:lpwstr>
      </vt:variant>
      <vt:variant>
        <vt:i4>1572913</vt:i4>
      </vt:variant>
      <vt:variant>
        <vt:i4>50</vt:i4>
      </vt:variant>
      <vt:variant>
        <vt:i4>0</vt:i4>
      </vt:variant>
      <vt:variant>
        <vt:i4>5</vt:i4>
      </vt:variant>
      <vt:variant>
        <vt:lpwstr/>
      </vt:variant>
      <vt:variant>
        <vt:lpwstr>_Toc181477643</vt:lpwstr>
      </vt:variant>
      <vt:variant>
        <vt:i4>1572913</vt:i4>
      </vt:variant>
      <vt:variant>
        <vt:i4>44</vt:i4>
      </vt:variant>
      <vt:variant>
        <vt:i4>0</vt:i4>
      </vt:variant>
      <vt:variant>
        <vt:i4>5</vt:i4>
      </vt:variant>
      <vt:variant>
        <vt:lpwstr/>
      </vt:variant>
      <vt:variant>
        <vt:lpwstr>_Toc181477642</vt:lpwstr>
      </vt:variant>
      <vt:variant>
        <vt:i4>1572913</vt:i4>
      </vt:variant>
      <vt:variant>
        <vt:i4>38</vt:i4>
      </vt:variant>
      <vt:variant>
        <vt:i4>0</vt:i4>
      </vt:variant>
      <vt:variant>
        <vt:i4>5</vt:i4>
      </vt:variant>
      <vt:variant>
        <vt:lpwstr/>
      </vt:variant>
      <vt:variant>
        <vt:lpwstr>_Toc181477641</vt:lpwstr>
      </vt:variant>
      <vt:variant>
        <vt:i4>1572913</vt:i4>
      </vt:variant>
      <vt:variant>
        <vt:i4>32</vt:i4>
      </vt:variant>
      <vt:variant>
        <vt:i4>0</vt:i4>
      </vt:variant>
      <vt:variant>
        <vt:i4>5</vt:i4>
      </vt:variant>
      <vt:variant>
        <vt:lpwstr/>
      </vt:variant>
      <vt:variant>
        <vt:lpwstr>_Toc181477640</vt:lpwstr>
      </vt:variant>
      <vt:variant>
        <vt:i4>2031665</vt:i4>
      </vt:variant>
      <vt:variant>
        <vt:i4>26</vt:i4>
      </vt:variant>
      <vt:variant>
        <vt:i4>0</vt:i4>
      </vt:variant>
      <vt:variant>
        <vt:i4>5</vt:i4>
      </vt:variant>
      <vt:variant>
        <vt:lpwstr/>
      </vt:variant>
      <vt:variant>
        <vt:lpwstr>_Toc181477639</vt:lpwstr>
      </vt:variant>
      <vt:variant>
        <vt:i4>2031665</vt:i4>
      </vt:variant>
      <vt:variant>
        <vt:i4>20</vt:i4>
      </vt:variant>
      <vt:variant>
        <vt:i4>0</vt:i4>
      </vt:variant>
      <vt:variant>
        <vt:i4>5</vt:i4>
      </vt:variant>
      <vt:variant>
        <vt:lpwstr/>
      </vt:variant>
      <vt:variant>
        <vt:lpwstr>_Toc181477638</vt:lpwstr>
      </vt:variant>
      <vt:variant>
        <vt:i4>2031665</vt:i4>
      </vt:variant>
      <vt:variant>
        <vt:i4>14</vt:i4>
      </vt:variant>
      <vt:variant>
        <vt:i4>0</vt:i4>
      </vt:variant>
      <vt:variant>
        <vt:i4>5</vt:i4>
      </vt:variant>
      <vt:variant>
        <vt:lpwstr/>
      </vt:variant>
      <vt:variant>
        <vt:lpwstr>_Toc181477637</vt:lpwstr>
      </vt:variant>
      <vt:variant>
        <vt:i4>2031665</vt:i4>
      </vt:variant>
      <vt:variant>
        <vt:i4>8</vt:i4>
      </vt:variant>
      <vt:variant>
        <vt:i4>0</vt:i4>
      </vt:variant>
      <vt:variant>
        <vt:i4>5</vt:i4>
      </vt:variant>
      <vt:variant>
        <vt:lpwstr/>
      </vt:variant>
      <vt:variant>
        <vt:lpwstr>_Toc181477636</vt:lpwstr>
      </vt:variant>
      <vt:variant>
        <vt:i4>2031665</vt:i4>
      </vt:variant>
      <vt:variant>
        <vt:i4>2</vt:i4>
      </vt:variant>
      <vt:variant>
        <vt:i4>0</vt:i4>
      </vt:variant>
      <vt:variant>
        <vt:i4>5</vt:i4>
      </vt:variant>
      <vt:variant>
        <vt:lpwstr/>
      </vt:variant>
      <vt:variant>
        <vt:lpwstr>_Toc1814776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Filipe Gomes Silvestre</dc:creator>
  <cp:keywords/>
  <cp:lastModifiedBy>Andre Filipe Gomes Silvestre</cp:lastModifiedBy>
  <cp:revision>2</cp:revision>
  <dcterms:created xsi:type="dcterms:W3CDTF">2024-11-08T19:18:00Z</dcterms:created>
  <dcterms:modified xsi:type="dcterms:W3CDTF">2024-11-08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